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675A" w14:textId="5E089F3D" w:rsidR="004F653D" w:rsidRPr="00D62E7A" w:rsidRDefault="00F27954" w:rsidP="00996F89">
      <w:pPr>
        <w:spacing w:line="276" w:lineRule="auto"/>
        <w:ind w:left="720" w:firstLine="720"/>
        <w:rPr>
          <w:rFonts w:cs="Kokila"/>
          <w:b/>
          <w:bCs/>
          <w:color w:val="000000" w:themeColor="text1"/>
          <w:sz w:val="48"/>
          <w:szCs w:val="48"/>
          <w:lang w:bidi="ne-NP"/>
        </w:rPr>
      </w:pPr>
      <w:r w:rsidRPr="00D62E7A">
        <w:rPr>
          <w:rFonts w:cs="Kokila"/>
          <w:b/>
          <w:bCs/>
          <w:color w:val="000000" w:themeColor="text1"/>
          <w:sz w:val="48"/>
          <w:szCs w:val="48"/>
          <w:cs/>
          <w:lang w:bidi="hi-IN"/>
        </w:rPr>
        <w:t>फरक</w:t>
      </w:r>
      <w:r w:rsidRPr="00D62E7A">
        <w:rPr>
          <w:rFonts w:cs="Kokila"/>
          <w:b/>
          <w:bCs/>
          <w:color w:val="000000" w:themeColor="text1"/>
          <w:sz w:val="48"/>
          <w:szCs w:val="48"/>
          <w:cs/>
          <w:lang w:bidi="ne-NP"/>
        </w:rPr>
        <w:t xml:space="preserve"> आकार, फरक आयाम</w:t>
      </w:r>
    </w:p>
    <w:p w14:paraId="1CD719D0" w14:textId="30733720" w:rsidR="00EF46D4" w:rsidRPr="00D62E7A" w:rsidRDefault="00F27954" w:rsidP="00526B01">
      <w:pPr>
        <w:spacing w:line="276" w:lineRule="auto"/>
        <w:ind w:left="1440"/>
        <w:jc w:val="center"/>
        <w:rPr>
          <w:rFonts w:cs="Kokila"/>
          <w:color w:val="000000" w:themeColor="text1"/>
          <w:sz w:val="32"/>
          <w:szCs w:val="32"/>
          <w:lang w:bidi="ne-NP"/>
        </w:rPr>
      </w:pPr>
      <w:r w:rsidRPr="00D62E7A">
        <w:rPr>
          <w:rFonts w:cs="Kokila"/>
          <w:color w:val="000000" w:themeColor="text1"/>
          <w:sz w:val="32"/>
          <w:szCs w:val="32"/>
          <w:cs/>
          <w:lang w:bidi="hi-IN"/>
        </w:rPr>
        <w:t>पुनर्बास</w:t>
      </w:r>
      <w:r w:rsidRPr="00D62E7A">
        <w:rPr>
          <w:rFonts w:cs="Kokila"/>
          <w:color w:val="000000" w:themeColor="text1"/>
          <w:sz w:val="32"/>
          <w:szCs w:val="32"/>
          <w:cs/>
          <w:lang w:bidi="ne-NP"/>
        </w:rPr>
        <w:t xml:space="preserve">पछिका </w:t>
      </w:r>
      <w:r w:rsidR="00CB138A" w:rsidRPr="00D62E7A">
        <w:rPr>
          <w:rFonts w:cs="Kokila"/>
          <w:color w:val="000000" w:themeColor="text1"/>
          <w:sz w:val="32"/>
          <w:szCs w:val="32"/>
          <w:cs/>
          <w:lang w:bidi="ne-NP"/>
        </w:rPr>
        <w:t>भूटानी नेपाली कविता</w:t>
      </w:r>
    </w:p>
    <w:p w14:paraId="1846FF72" w14:textId="08497D87" w:rsidR="00EF46D4" w:rsidRPr="00D62E7A" w:rsidRDefault="0063065B" w:rsidP="00100355">
      <w:pPr>
        <w:spacing w:line="276" w:lineRule="auto"/>
        <w:jc w:val="center"/>
        <w:rPr>
          <w:rFonts w:cs="Kokila"/>
          <w:szCs w:val="28"/>
        </w:rPr>
      </w:pPr>
      <w:r w:rsidRPr="00D62E7A">
        <w:rPr>
          <w:rFonts w:cs="Kokila"/>
          <w:noProof/>
          <w:szCs w:val="28"/>
        </w:rPr>
        <w:drawing>
          <wp:inline distT="0" distB="0" distL="0" distR="0" wp14:anchorId="47BFB9A8" wp14:editId="69181D79">
            <wp:extent cx="551815" cy="189865"/>
            <wp:effectExtent l="0" t="0" r="19685" b="38735"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35921" dir="27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38833365" w14:textId="54B38FA7" w:rsidR="00EF46D4" w:rsidRPr="00D62E7A" w:rsidRDefault="00EF46D4" w:rsidP="00100355">
      <w:pPr>
        <w:spacing w:line="276" w:lineRule="auto"/>
        <w:jc w:val="center"/>
        <w:rPr>
          <w:rFonts w:cs="Kokila"/>
          <w:b/>
          <w:bCs/>
          <w:color w:val="E36C0A" w:themeColor="accent6" w:themeShade="BF"/>
          <w:sz w:val="52"/>
          <w:szCs w:val="52"/>
        </w:rPr>
      </w:pPr>
      <w:r w:rsidRPr="00D62E7A">
        <w:rPr>
          <w:rFonts w:cs="Kokila"/>
          <w:b/>
          <w:bCs/>
          <w:color w:val="E36C0A" w:themeColor="accent6" w:themeShade="BF"/>
          <w:sz w:val="52"/>
          <w:szCs w:val="52"/>
        </w:rPr>
        <w:br/>
      </w:r>
      <w:r w:rsidRPr="00D62E7A">
        <w:rPr>
          <w:rFonts w:cs="Kokila"/>
          <w:color w:val="000000"/>
          <w:szCs w:val="28"/>
        </w:rPr>
        <w:br/>
      </w:r>
      <w:proofErr w:type="spellStart"/>
      <w:r w:rsidRPr="00D62E7A">
        <w:rPr>
          <w:rFonts w:cs="Kokila"/>
          <w:color w:val="000000"/>
          <w:sz w:val="36"/>
          <w:szCs w:val="36"/>
        </w:rPr>
        <w:t>साहित्य</w:t>
      </w:r>
      <w:proofErr w:type="spellEnd"/>
      <w:r w:rsidRPr="00D62E7A">
        <w:rPr>
          <w:rFonts w:cs="Kokila"/>
          <w:color w:val="000000"/>
          <w:sz w:val="36"/>
          <w:szCs w:val="36"/>
        </w:rPr>
        <w:t xml:space="preserve"> </w:t>
      </w:r>
      <w:proofErr w:type="spellStart"/>
      <w:r w:rsidRPr="00D62E7A">
        <w:rPr>
          <w:rFonts w:cs="Kokila"/>
          <w:color w:val="000000"/>
          <w:sz w:val="36"/>
          <w:szCs w:val="36"/>
        </w:rPr>
        <w:t>परिषद</w:t>
      </w:r>
      <w:proofErr w:type="spellEnd"/>
      <w:r w:rsidRPr="00D62E7A">
        <w:rPr>
          <w:rFonts w:cs="Kokila"/>
          <w:color w:val="000000"/>
          <w:sz w:val="36"/>
          <w:szCs w:val="36"/>
        </w:rPr>
        <w:t xml:space="preserve"> </w:t>
      </w:r>
      <w:proofErr w:type="spellStart"/>
      <w:r w:rsidRPr="00D62E7A">
        <w:rPr>
          <w:rFonts w:cs="Kokila"/>
          <w:color w:val="000000"/>
          <w:sz w:val="36"/>
          <w:szCs w:val="36"/>
        </w:rPr>
        <w:t>भूटान</w:t>
      </w:r>
      <w:proofErr w:type="spellEnd"/>
    </w:p>
    <w:p w14:paraId="57B746DA" w14:textId="615CDB88" w:rsidR="00EF46D4" w:rsidRPr="00D62E7A" w:rsidRDefault="00EF46D4" w:rsidP="00526B01">
      <w:pPr>
        <w:spacing w:after="0" w:line="276" w:lineRule="auto"/>
        <w:jc w:val="center"/>
        <w:rPr>
          <w:rFonts w:eastAsia="Times New Roman" w:cs="Kokila"/>
          <w:color w:val="000000"/>
          <w:szCs w:val="28"/>
          <w:lang w:val="en-GB" w:eastAsia="en-GB" w:bidi="ar-SA"/>
        </w:rPr>
      </w:pPr>
      <w:r w:rsidRPr="00D62E7A">
        <w:rPr>
          <w:rFonts w:cs="Kokila"/>
          <w:noProof/>
          <w:szCs w:val="28"/>
          <w:lang w:bidi="ar-SA"/>
        </w:rPr>
        <w:drawing>
          <wp:inline distT="0" distB="0" distL="0" distR="0" wp14:anchorId="4BE27B15" wp14:editId="2A6F313D">
            <wp:extent cx="552450" cy="188477"/>
            <wp:effectExtent l="57150" t="76200" r="38100" b="596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emf"/>
                    <pic:cNvPicPr/>
                  </pic:nvPicPr>
                  <pic:blipFill>
                    <a:blip r:embed="rId9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903" cy="191361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EE2E75" w:rsidRPr="00D62E7A">
        <w:rPr>
          <w:rFonts w:eastAsia="Times New Roman" w:cs="Kokila"/>
          <w:b/>
          <w:bCs/>
          <w:color w:val="000000"/>
          <w:szCs w:val="28"/>
          <w:lang w:val="en-GB" w:eastAsia="en-GB" w:bidi="ar-SA"/>
        </w:rPr>
        <w:br/>
      </w:r>
      <w:proofErr w:type="spellStart"/>
      <w:r w:rsidR="004F653D" w:rsidRPr="00D62E7A">
        <w:rPr>
          <w:rFonts w:eastAsia="Times New Roman" w:cs="Kokila"/>
          <w:b/>
          <w:bCs/>
          <w:color w:val="000000"/>
          <w:szCs w:val="28"/>
          <w:lang w:val="en-GB" w:eastAsia="en-GB" w:bidi="ar-SA"/>
        </w:rPr>
        <w:t>सम्पादक</w:t>
      </w:r>
      <w:proofErr w:type="spellEnd"/>
    </w:p>
    <w:p w14:paraId="23F4F16D" w14:textId="1BA35B38" w:rsidR="00EF46D4" w:rsidRPr="00D62E7A" w:rsidRDefault="004F653D" w:rsidP="00EE0F67">
      <w:pPr>
        <w:spacing w:after="0" w:line="276" w:lineRule="auto"/>
        <w:jc w:val="center"/>
        <w:rPr>
          <w:rFonts w:eastAsia="Times New Roman" w:cs="Kokila"/>
          <w:sz w:val="32"/>
          <w:szCs w:val="32"/>
          <w:lang w:val="en-GB" w:eastAsia="en-GB" w:bidi="ar-SA"/>
        </w:rPr>
      </w:pP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शिवलाल</w:t>
      </w:r>
      <w:proofErr w:type="spellEnd"/>
      <w:r w:rsidR="00254F78" w:rsidRPr="00D62E7A">
        <w:rPr>
          <w:rFonts w:eastAsia="Times New Roman" w:cs="Kokila"/>
          <w:color w:val="000000"/>
          <w:szCs w:val="28"/>
          <w:lang w:val="en-GB" w:eastAsia="en-GB" w:bidi="ar-SA"/>
        </w:rPr>
        <w:t xml:space="preserve"> </w:t>
      </w: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दाहाल</w:t>
      </w:r>
      <w:proofErr w:type="spellEnd"/>
    </w:p>
    <w:p w14:paraId="65CB97D6" w14:textId="48CA8028" w:rsidR="00EF46D4" w:rsidRPr="00D62E7A" w:rsidRDefault="004F653D" w:rsidP="008D4CE6">
      <w:pPr>
        <w:spacing w:after="0" w:line="276" w:lineRule="auto"/>
        <w:jc w:val="center"/>
        <w:rPr>
          <w:rFonts w:eastAsia="Times New Roman" w:cs="Kokila"/>
          <w:sz w:val="32"/>
          <w:szCs w:val="32"/>
          <w:lang w:val="en-GB" w:eastAsia="en-GB" w:bidi="ar-SA"/>
        </w:rPr>
      </w:pP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रमेश</w:t>
      </w:r>
      <w:proofErr w:type="spellEnd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 xml:space="preserve"> </w:t>
      </w: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गौतम</w:t>
      </w:r>
      <w:proofErr w:type="spellEnd"/>
    </w:p>
    <w:p w14:paraId="3ACB62C9" w14:textId="77777777" w:rsidR="004F653D" w:rsidRPr="00D62E7A" w:rsidRDefault="004F653D" w:rsidP="00100355">
      <w:pPr>
        <w:spacing w:after="0" w:line="276" w:lineRule="auto"/>
        <w:jc w:val="center"/>
        <w:rPr>
          <w:rFonts w:eastAsia="Times New Roman" w:cs="Kokila"/>
          <w:sz w:val="32"/>
          <w:szCs w:val="32"/>
          <w:lang w:val="en-GB" w:eastAsia="en-GB" w:bidi="ar-SA"/>
        </w:rPr>
      </w:pP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भक्त</w:t>
      </w:r>
      <w:proofErr w:type="spellEnd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 xml:space="preserve"> </w:t>
      </w:r>
      <w:proofErr w:type="spellStart"/>
      <w:r w:rsidRPr="00D62E7A">
        <w:rPr>
          <w:rFonts w:eastAsia="Times New Roman" w:cs="Kokila"/>
          <w:color w:val="000000"/>
          <w:szCs w:val="28"/>
          <w:lang w:val="en-GB" w:eastAsia="en-GB" w:bidi="ar-SA"/>
        </w:rPr>
        <w:t>घिमिरे</w:t>
      </w:r>
      <w:proofErr w:type="spellEnd"/>
    </w:p>
    <w:p w14:paraId="09FFA99A" w14:textId="77777777" w:rsidR="00EE0F67" w:rsidRPr="00D62E7A" w:rsidRDefault="00EE0F67">
      <w:pPr>
        <w:spacing w:line="262" w:lineRule="auto"/>
        <w:rPr>
          <w:rFonts w:eastAsia="Times New Roman" w:cs="Kokila"/>
          <w:b/>
          <w:bCs/>
          <w:color w:val="000000"/>
          <w:sz w:val="24"/>
          <w:szCs w:val="24"/>
          <w:lang w:bidi="ar-SA"/>
        </w:rPr>
      </w:pPr>
      <w:r w:rsidRPr="00D62E7A">
        <w:rPr>
          <w:rFonts w:cs="Kokila"/>
          <w:b/>
          <w:bCs/>
          <w:color w:val="000000"/>
          <w:sz w:val="24"/>
          <w:szCs w:val="24"/>
        </w:rPr>
        <w:br w:type="page"/>
      </w:r>
    </w:p>
    <w:p w14:paraId="5C90057E" w14:textId="362A1508" w:rsidR="00F5271D" w:rsidRPr="00E5292D" w:rsidRDefault="00E5292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  <w:sz w:val="36"/>
          <w:szCs w:val="36"/>
        </w:rPr>
      </w:pPr>
      <w:r w:rsidRPr="00E5292D">
        <w:rPr>
          <w:rFonts w:ascii="Kokila" w:hAnsi="Kokila" w:cs="Kokila" w:hint="cs"/>
          <w:b/>
          <w:bCs/>
          <w:sz w:val="36"/>
          <w:szCs w:val="36"/>
          <w:cs/>
          <w:lang w:bidi="hi-IN"/>
        </w:rPr>
        <w:lastRenderedPageBreak/>
        <w:t>फरक</w:t>
      </w:r>
      <w:r w:rsidRPr="00E5292D">
        <w:rPr>
          <w:rFonts w:ascii="Kokila" w:hAnsi="Kokila" w:cs="Kokila"/>
          <w:b/>
          <w:bCs/>
          <w:sz w:val="36"/>
          <w:szCs w:val="36"/>
          <w:cs/>
          <w:lang w:bidi="hi-IN"/>
        </w:rPr>
        <w:t xml:space="preserve"> </w:t>
      </w:r>
      <w:r w:rsidRPr="00E5292D">
        <w:rPr>
          <w:rFonts w:ascii="Kokila" w:hAnsi="Kokila" w:cs="Kokila" w:hint="cs"/>
          <w:b/>
          <w:bCs/>
          <w:sz w:val="36"/>
          <w:szCs w:val="36"/>
          <w:cs/>
          <w:lang w:bidi="hi-IN"/>
        </w:rPr>
        <w:t>आकार</w:t>
      </w:r>
      <w:r w:rsidRPr="00E5292D">
        <w:rPr>
          <w:rFonts w:ascii="Kokila" w:hAnsi="Kokila" w:cs="Kokila"/>
          <w:b/>
          <w:bCs/>
          <w:sz w:val="36"/>
          <w:szCs w:val="36"/>
        </w:rPr>
        <w:t xml:space="preserve">, </w:t>
      </w:r>
      <w:r w:rsidRPr="00E5292D">
        <w:rPr>
          <w:rFonts w:ascii="Kokila" w:hAnsi="Kokila" w:cs="Kokila" w:hint="cs"/>
          <w:b/>
          <w:bCs/>
          <w:sz w:val="36"/>
          <w:szCs w:val="36"/>
          <w:cs/>
          <w:lang w:bidi="hi-IN"/>
        </w:rPr>
        <w:t>फरक</w:t>
      </w:r>
      <w:r w:rsidRPr="00E5292D">
        <w:rPr>
          <w:rFonts w:ascii="Kokila" w:hAnsi="Kokila" w:cs="Kokila"/>
          <w:b/>
          <w:bCs/>
          <w:sz w:val="36"/>
          <w:szCs w:val="36"/>
          <w:cs/>
          <w:lang w:bidi="hi-IN"/>
        </w:rPr>
        <w:t xml:space="preserve"> </w:t>
      </w:r>
      <w:r w:rsidRPr="00E5292D">
        <w:rPr>
          <w:rFonts w:ascii="Kokila" w:hAnsi="Kokila" w:cs="Kokila" w:hint="cs"/>
          <w:b/>
          <w:bCs/>
          <w:sz w:val="36"/>
          <w:szCs w:val="36"/>
          <w:cs/>
          <w:lang w:bidi="hi-IN"/>
        </w:rPr>
        <w:t>आयाम</w:t>
      </w:r>
    </w:p>
    <w:p w14:paraId="722DE9B8" w14:textId="79873D86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सर्वाधिकार</w:t>
      </w:r>
      <w:proofErr w:type="spellEnd"/>
      <w:r w:rsidRPr="00D62E7A">
        <w:rPr>
          <w:rFonts w:ascii="Kokila" w:hAnsi="Kokila" w:cs="Kokila"/>
          <w:color w:val="000000"/>
        </w:rPr>
        <w:t> </w:t>
      </w:r>
      <w:r w:rsidRPr="00D62E7A">
        <w:rPr>
          <w:rFonts w:ascii="Kokila" w:hAnsi="Kokila" w:cs="Kokila"/>
        </w:rPr>
        <w:t>©</w:t>
      </w:r>
      <w:r w:rsidRPr="00D62E7A">
        <w:rPr>
          <w:rFonts w:ascii="Kokila" w:hAnsi="Kokila" w:cs="Kokila"/>
          <w:color w:val="000000"/>
        </w:rPr>
        <w:t xml:space="preserve"> २०२</w:t>
      </w:r>
      <w:r w:rsidR="00E5292D">
        <w:rPr>
          <w:rFonts w:ascii="Kokila" w:hAnsi="Kokila" w:cs="Kokila" w:hint="cs"/>
          <w:color w:val="000000"/>
          <w:cs/>
          <w:lang w:bidi="ne-NP"/>
        </w:rPr>
        <w:t xml:space="preserve">२ </w:t>
      </w:r>
    </w:p>
    <w:p w14:paraId="3D5A6831" w14:textId="77777777" w:rsidR="0013090A" w:rsidRPr="00D62E7A" w:rsidRDefault="0013090A" w:rsidP="00100355">
      <w:pPr>
        <w:spacing w:after="40" w:line="276" w:lineRule="auto"/>
        <w:rPr>
          <w:rFonts w:cs="Kokila"/>
          <w:sz w:val="24"/>
          <w:szCs w:val="24"/>
        </w:rPr>
      </w:pPr>
    </w:p>
    <w:p w14:paraId="21CB5D8C" w14:textId="77777777" w:rsidR="00F5271D" w:rsidRPr="00D62E7A" w:rsidRDefault="00F5271D" w:rsidP="00100355">
      <w:pPr>
        <w:spacing w:line="276" w:lineRule="auto"/>
        <w:rPr>
          <w:rFonts w:cs="Kokila"/>
          <w:sz w:val="24"/>
          <w:szCs w:val="24"/>
        </w:rPr>
      </w:pPr>
    </w:p>
    <w:p w14:paraId="2490273C" w14:textId="7E863F12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  <w:lang w:bidi="ne-NP"/>
        </w:rPr>
      </w:pPr>
      <w:proofErr w:type="spellStart"/>
      <w:r w:rsidRPr="00D62E7A">
        <w:rPr>
          <w:rFonts w:ascii="Kokila" w:hAnsi="Kokila" w:cs="Kokila"/>
          <w:color w:val="000000"/>
        </w:rPr>
        <w:t>प्रकाशन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proofErr w:type="spellStart"/>
      <w:r w:rsidRPr="00D62E7A">
        <w:rPr>
          <w:rFonts w:ascii="Kokila" w:hAnsi="Kokila" w:cs="Kokila"/>
          <w:color w:val="000000"/>
        </w:rPr>
        <w:t>वर्ष</w:t>
      </w:r>
      <w:proofErr w:type="spellEnd"/>
      <w:r w:rsidRPr="00D62E7A">
        <w:rPr>
          <w:rFonts w:ascii="Kokila" w:hAnsi="Kokila" w:cs="Kokila"/>
          <w:color w:val="000000"/>
        </w:rPr>
        <w:t xml:space="preserve">: </w:t>
      </w:r>
      <w:proofErr w:type="spellStart"/>
      <w:r w:rsidRPr="00D62E7A">
        <w:rPr>
          <w:rFonts w:ascii="Kokila" w:hAnsi="Kokila" w:cs="Kokila"/>
          <w:color w:val="000000"/>
        </w:rPr>
        <w:t>जुन</w:t>
      </w:r>
      <w:proofErr w:type="spellEnd"/>
      <w:r w:rsidRPr="00D62E7A">
        <w:rPr>
          <w:rFonts w:ascii="Kokila" w:hAnsi="Kokila" w:cs="Kokila"/>
          <w:color w:val="000000"/>
        </w:rPr>
        <w:t xml:space="preserve"> २०२</w:t>
      </w:r>
      <w:r w:rsidR="00E5292D">
        <w:rPr>
          <w:rFonts w:ascii="Kokila" w:hAnsi="Kokila" w:cs="Kokila" w:hint="cs"/>
          <w:color w:val="000000"/>
          <w:cs/>
          <w:lang w:bidi="ne-NP"/>
        </w:rPr>
        <w:t xml:space="preserve">२ </w:t>
      </w:r>
    </w:p>
    <w:p w14:paraId="493DFD17" w14:textId="77777777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प्रति</w:t>
      </w:r>
      <w:proofErr w:type="spellEnd"/>
      <w:r w:rsidRPr="00D62E7A">
        <w:rPr>
          <w:rFonts w:ascii="Kokila" w:hAnsi="Kokila" w:cs="Kokila"/>
          <w:color w:val="000000"/>
        </w:rPr>
        <w:t>: ५००</w:t>
      </w:r>
    </w:p>
    <w:p w14:paraId="6A234274" w14:textId="77777777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संस्करण</w:t>
      </w:r>
      <w:proofErr w:type="spellEnd"/>
      <w:r w:rsidRPr="00D62E7A">
        <w:rPr>
          <w:rFonts w:ascii="Kokila" w:hAnsi="Kokila" w:cs="Kokila"/>
          <w:color w:val="000000"/>
        </w:rPr>
        <w:t xml:space="preserve">: </w:t>
      </w:r>
      <w:proofErr w:type="spellStart"/>
      <w:r w:rsidRPr="00D62E7A">
        <w:rPr>
          <w:rFonts w:ascii="Kokila" w:hAnsi="Kokila" w:cs="Kokila"/>
          <w:color w:val="000000"/>
        </w:rPr>
        <w:t>प्रथम</w:t>
      </w:r>
      <w:proofErr w:type="spellEnd"/>
    </w:p>
    <w:p w14:paraId="12BC71C8" w14:textId="77777777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मूल्य</w:t>
      </w:r>
      <w:proofErr w:type="spellEnd"/>
      <w:r w:rsidRPr="00D62E7A">
        <w:rPr>
          <w:rFonts w:ascii="Kokila" w:hAnsi="Kokila" w:cs="Kokila"/>
          <w:color w:val="000000"/>
        </w:rPr>
        <w:t xml:space="preserve">: </w:t>
      </w:r>
      <w:proofErr w:type="spellStart"/>
      <w:r w:rsidRPr="00D62E7A">
        <w:rPr>
          <w:rFonts w:ascii="Kokila" w:hAnsi="Kokila" w:cs="Kokila"/>
          <w:color w:val="000000"/>
        </w:rPr>
        <w:t>युएस</w:t>
      </w:r>
      <w:proofErr w:type="spellEnd"/>
      <w:r w:rsidRPr="00D62E7A">
        <w:rPr>
          <w:rFonts w:ascii="Kokila" w:hAnsi="Kokila" w:cs="Kokila"/>
          <w:color w:val="000000"/>
        </w:rPr>
        <w:t xml:space="preserve"> $ १५ </w:t>
      </w:r>
    </w:p>
    <w:p w14:paraId="6265C977" w14:textId="77777777" w:rsidR="00F5271D" w:rsidRPr="00D62E7A" w:rsidRDefault="00F5271D" w:rsidP="00100355">
      <w:pPr>
        <w:spacing w:line="276" w:lineRule="auto"/>
        <w:rPr>
          <w:rFonts w:cs="Kokila"/>
          <w:sz w:val="24"/>
          <w:szCs w:val="24"/>
        </w:rPr>
      </w:pPr>
    </w:p>
    <w:p w14:paraId="75EEC2D4" w14:textId="3D95C099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प्रकाशन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r w:rsidR="00D63144" w:rsidRPr="00D62E7A">
        <w:rPr>
          <w:rFonts w:ascii="Kokila" w:hAnsi="Kokila" w:cs="Kokila"/>
          <w:color w:val="000000"/>
          <w:cs/>
          <w:lang w:bidi="ne-NP"/>
        </w:rPr>
        <w:t>निर्देशक</w:t>
      </w:r>
      <w:r w:rsidRPr="00D62E7A">
        <w:rPr>
          <w:rFonts w:ascii="Kokila" w:hAnsi="Kokila" w:cs="Kokila"/>
          <w:color w:val="000000"/>
        </w:rPr>
        <w:t xml:space="preserve">: </w:t>
      </w:r>
      <w:r w:rsidR="00843010" w:rsidRPr="00D62E7A">
        <w:rPr>
          <w:rFonts w:ascii="Kokila" w:hAnsi="Kokila" w:cs="Kokila"/>
          <w:color w:val="000000"/>
          <w:cs/>
        </w:rPr>
        <w:tab/>
      </w:r>
      <w:proofErr w:type="spellStart"/>
      <w:r w:rsidRPr="00D62E7A">
        <w:rPr>
          <w:rFonts w:ascii="Kokila" w:hAnsi="Kokila" w:cs="Kokila"/>
          <w:color w:val="000000"/>
        </w:rPr>
        <w:t>रमेश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proofErr w:type="spellStart"/>
      <w:r w:rsidRPr="00D62E7A">
        <w:rPr>
          <w:rFonts w:ascii="Kokila" w:hAnsi="Kokila" w:cs="Kokila"/>
          <w:color w:val="000000"/>
        </w:rPr>
        <w:t>गौतम</w:t>
      </w:r>
      <w:proofErr w:type="spellEnd"/>
    </w:p>
    <w:p w14:paraId="63B52EBB" w14:textId="77777777" w:rsidR="00F5271D" w:rsidRPr="00D62E7A" w:rsidRDefault="00F5271D" w:rsidP="00100355">
      <w:pPr>
        <w:spacing w:line="276" w:lineRule="auto"/>
        <w:rPr>
          <w:rFonts w:cs="Kokila"/>
          <w:sz w:val="24"/>
          <w:szCs w:val="24"/>
        </w:rPr>
      </w:pPr>
    </w:p>
    <w:p w14:paraId="38CEB58B" w14:textId="71A6B835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सम्पादक</w:t>
      </w:r>
      <w:proofErr w:type="spellEnd"/>
      <w:r w:rsidRPr="00D62E7A">
        <w:rPr>
          <w:rFonts w:ascii="Kokila" w:hAnsi="Kokila" w:cs="Kokila"/>
          <w:color w:val="000000"/>
        </w:rPr>
        <w:t xml:space="preserve">: </w:t>
      </w:r>
      <w:r w:rsidR="004255B9" w:rsidRPr="00D62E7A">
        <w:rPr>
          <w:rFonts w:ascii="Kokila" w:hAnsi="Kokila" w:cs="Kokila"/>
          <w:color w:val="000000"/>
        </w:rPr>
        <w:tab/>
      </w:r>
      <w:r w:rsidR="00E5292D">
        <w:rPr>
          <w:rFonts w:ascii="Kokila" w:hAnsi="Kokila" w:cs="Kokila"/>
          <w:color w:val="000000"/>
        </w:rPr>
        <w:tab/>
      </w:r>
      <w:proofErr w:type="spellStart"/>
      <w:r w:rsidRPr="00D62E7A">
        <w:rPr>
          <w:rFonts w:ascii="Kokila" w:hAnsi="Kokila" w:cs="Kokila"/>
          <w:color w:val="000000"/>
        </w:rPr>
        <w:t>शिवलाल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proofErr w:type="spellStart"/>
      <w:r w:rsidRPr="00D62E7A">
        <w:rPr>
          <w:rFonts w:ascii="Kokila" w:hAnsi="Kokila" w:cs="Kokila"/>
          <w:color w:val="000000"/>
        </w:rPr>
        <w:t>दाहाल</w:t>
      </w:r>
      <w:proofErr w:type="spellEnd"/>
    </w:p>
    <w:p w14:paraId="6D1767C4" w14:textId="1518EDE3" w:rsidR="00F5271D" w:rsidRPr="00D62E7A" w:rsidRDefault="00F5271D" w:rsidP="00E5292D">
      <w:pPr>
        <w:pStyle w:val="NormalWeb"/>
        <w:spacing w:before="0" w:beforeAutospacing="0" w:after="0" w:afterAutospacing="0" w:line="276" w:lineRule="auto"/>
        <w:ind w:firstLine="720"/>
        <w:rPr>
          <w:rFonts w:ascii="Kokila" w:hAnsi="Kokila" w:cs="Kokila"/>
        </w:rPr>
      </w:pPr>
      <w:r w:rsidRPr="00D62E7A">
        <w:rPr>
          <w:rFonts w:ascii="Kokila" w:hAnsi="Kokila" w:cs="Kokila"/>
          <w:color w:val="000000"/>
        </w:rPr>
        <w:t xml:space="preserve"> </w:t>
      </w:r>
      <w:r w:rsidR="004255B9" w:rsidRPr="00D62E7A">
        <w:rPr>
          <w:rFonts w:ascii="Kokila" w:hAnsi="Kokila" w:cs="Kokila"/>
          <w:color w:val="000000"/>
        </w:rPr>
        <w:tab/>
      </w:r>
      <w:proofErr w:type="spellStart"/>
      <w:r w:rsidRPr="00D62E7A">
        <w:rPr>
          <w:rFonts w:ascii="Kokila" w:hAnsi="Kokila" w:cs="Kokila"/>
          <w:color w:val="000000"/>
        </w:rPr>
        <w:t>रमेश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proofErr w:type="spellStart"/>
      <w:r w:rsidRPr="00D62E7A">
        <w:rPr>
          <w:rFonts w:ascii="Kokila" w:hAnsi="Kokila" w:cs="Kokila"/>
          <w:color w:val="000000"/>
        </w:rPr>
        <w:t>गौतम</w:t>
      </w:r>
      <w:proofErr w:type="spellEnd"/>
    </w:p>
    <w:p w14:paraId="35F4B4FA" w14:textId="61785B7C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r w:rsidRPr="00D62E7A">
        <w:rPr>
          <w:rFonts w:ascii="Kokila" w:hAnsi="Kokila" w:cs="Kokila"/>
          <w:color w:val="000000"/>
        </w:rPr>
        <w:t xml:space="preserve"> </w:t>
      </w:r>
      <w:r w:rsidR="004255B9" w:rsidRPr="00D62E7A">
        <w:rPr>
          <w:rFonts w:ascii="Kokila" w:hAnsi="Kokila" w:cs="Kokila"/>
          <w:color w:val="000000"/>
        </w:rPr>
        <w:tab/>
      </w:r>
      <w:r w:rsidR="004255B9" w:rsidRPr="00D62E7A">
        <w:rPr>
          <w:rFonts w:ascii="Kokila" w:hAnsi="Kokila" w:cs="Kokila"/>
          <w:color w:val="000000"/>
        </w:rPr>
        <w:tab/>
      </w:r>
      <w:proofErr w:type="spellStart"/>
      <w:r w:rsidRPr="00D62E7A">
        <w:rPr>
          <w:rFonts w:ascii="Kokila" w:hAnsi="Kokila" w:cs="Kokila"/>
          <w:color w:val="000000"/>
        </w:rPr>
        <w:t>भक्त</w:t>
      </w:r>
      <w:proofErr w:type="spellEnd"/>
      <w:r w:rsidRPr="00D62E7A">
        <w:rPr>
          <w:rFonts w:ascii="Kokila" w:hAnsi="Kokila" w:cs="Kokila"/>
          <w:color w:val="000000"/>
        </w:rPr>
        <w:t xml:space="preserve"> </w:t>
      </w:r>
      <w:proofErr w:type="spellStart"/>
      <w:r w:rsidRPr="00D62E7A">
        <w:rPr>
          <w:rFonts w:ascii="Kokila" w:hAnsi="Kokila" w:cs="Kokila"/>
          <w:color w:val="000000"/>
        </w:rPr>
        <w:t>घिमिरे</w:t>
      </w:r>
      <w:proofErr w:type="spellEnd"/>
    </w:p>
    <w:p w14:paraId="14D33F89" w14:textId="2AF7D80C" w:rsidR="00F5271D" w:rsidRPr="00D62E7A" w:rsidRDefault="00F5271D" w:rsidP="00E5292D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r w:rsidRPr="00D62E7A">
        <w:rPr>
          <w:rStyle w:val="apple-tab-span"/>
          <w:rFonts w:ascii="Kokila" w:hAnsi="Kokila" w:cs="Kokila"/>
          <w:color w:val="000000"/>
        </w:rPr>
        <w:tab/>
      </w:r>
      <w:r w:rsidRPr="00D62E7A">
        <w:rPr>
          <w:rFonts w:ascii="Kokila" w:hAnsi="Kokila" w:cs="Kokila"/>
          <w:color w:val="000000"/>
        </w:rPr>
        <w:t xml:space="preserve">   </w:t>
      </w:r>
      <w:r w:rsidR="004255B9" w:rsidRPr="00D62E7A">
        <w:rPr>
          <w:rFonts w:ascii="Kokila" w:hAnsi="Kokila" w:cs="Kokila"/>
          <w:color w:val="000000"/>
        </w:rPr>
        <w:tab/>
      </w:r>
    </w:p>
    <w:p w14:paraId="07391A47" w14:textId="77777777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छापाखाना</w:t>
      </w:r>
      <w:proofErr w:type="spellEnd"/>
      <w:r w:rsidRPr="00D62E7A">
        <w:rPr>
          <w:rFonts w:ascii="Kokila" w:hAnsi="Kokila" w:cs="Kokila"/>
          <w:color w:val="000000"/>
        </w:rPr>
        <w:t>:</w:t>
      </w:r>
    </w:p>
    <w:p w14:paraId="34B1CF6A" w14:textId="77777777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proofErr w:type="spellStart"/>
      <w:r w:rsidRPr="00D62E7A">
        <w:rPr>
          <w:rFonts w:ascii="Kokila" w:hAnsi="Kokila" w:cs="Kokila"/>
          <w:color w:val="000000"/>
        </w:rPr>
        <w:t>आवरण</w:t>
      </w:r>
      <w:proofErr w:type="spellEnd"/>
      <w:r w:rsidRPr="00D62E7A">
        <w:rPr>
          <w:rFonts w:ascii="Kokila" w:hAnsi="Kokila" w:cs="Kokila"/>
          <w:color w:val="000000"/>
        </w:rPr>
        <w:t>:</w:t>
      </w:r>
    </w:p>
    <w:p w14:paraId="4D0C7015" w14:textId="2DBC99C0" w:rsidR="00F5271D" w:rsidRPr="00D62E7A" w:rsidRDefault="00F5271D" w:rsidP="00EE0F67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r w:rsidRPr="00D62E7A">
        <w:rPr>
          <w:rFonts w:ascii="Kokila" w:hAnsi="Kokila" w:cs="Kokila"/>
          <w:color w:val="000000"/>
        </w:rPr>
        <w:t xml:space="preserve">E-mail: </w:t>
      </w:r>
      <w:hyperlink r:id="rId10" w:history="1">
        <w:r w:rsidRPr="00D62E7A">
          <w:rPr>
            <w:rStyle w:val="Hyperlink"/>
            <w:rFonts w:ascii="Kokila" w:hAnsi="Kokila" w:cs="Kokila"/>
            <w:color w:val="1155CC"/>
          </w:rPr>
          <w:t>publication@lcob.org</w:t>
        </w:r>
      </w:hyperlink>
    </w:p>
    <w:p w14:paraId="7A6FE249" w14:textId="2B2A68A0" w:rsidR="00F5271D" w:rsidRPr="00D62E7A" w:rsidRDefault="00F5271D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r w:rsidRPr="00D62E7A">
        <w:rPr>
          <w:rFonts w:ascii="Kokila" w:hAnsi="Kokila" w:cs="Kokila"/>
          <w:color w:val="000000"/>
        </w:rPr>
        <w:t>ISBN</w:t>
      </w:r>
    </w:p>
    <w:p w14:paraId="42E75FE6" w14:textId="4989E834" w:rsidR="000E24FB" w:rsidRPr="00D62E7A" w:rsidRDefault="000E24FB" w:rsidP="00100355">
      <w:pPr>
        <w:pStyle w:val="NormalWeb"/>
        <w:spacing w:before="0" w:beforeAutospacing="0" w:after="0" w:afterAutospacing="0" w:line="276" w:lineRule="auto"/>
        <w:rPr>
          <w:rFonts w:ascii="Kokila" w:hAnsi="Kokila" w:cs="Kokila"/>
        </w:rPr>
      </w:pPr>
      <w:r w:rsidRPr="00D62E7A">
        <w:rPr>
          <w:rFonts w:ascii="Kokila" w:hAnsi="Kokila" w:cs="Kokila"/>
        </w:rPr>
        <w:br w:type="page"/>
      </w:r>
    </w:p>
    <w:p w14:paraId="4156C269" w14:textId="77777777" w:rsidR="002C1594" w:rsidRPr="00D62E7A" w:rsidRDefault="002C1594" w:rsidP="00100355">
      <w:pPr>
        <w:spacing w:line="276" w:lineRule="auto"/>
        <w:rPr>
          <w:rFonts w:cs="Kokila"/>
          <w:szCs w:val="28"/>
        </w:rPr>
      </w:pPr>
    </w:p>
    <w:p w14:paraId="386D1767" w14:textId="77777777" w:rsidR="006855D0" w:rsidRPr="00D62E7A" w:rsidRDefault="006855D0" w:rsidP="00100355">
      <w:pPr>
        <w:spacing w:line="276" w:lineRule="auto"/>
        <w:rPr>
          <w:rFonts w:cs="Kokila"/>
          <w:szCs w:val="28"/>
        </w:rPr>
      </w:pPr>
    </w:p>
    <w:p w14:paraId="4C279B6A" w14:textId="77777777" w:rsidR="006855D0" w:rsidRPr="00D62E7A" w:rsidRDefault="006855D0" w:rsidP="00100355">
      <w:pPr>
        <w:spacing w:line="276" w:lineRule="auto"/>
        <w:rPr>
          <w:rFonts w:cs="Kokila"/>
          <w:szCs w:val="28"/>
        </w:rPr>
      </w:pPr>
    </w:p>
    <w:p w14:paraId="268218E9" w14:textId="77777777" w:rsidR="006855D0" w:rsidRPr="00D62E7A" w:rsidRDefault="006855D0" w:rsidP="00100355">
      <w:pPr>
        <w:spacing w:line="276" w:lineRule="auto"/>
        <w:rPr>
          <w:rFonts w:cs="Kokila"/>
          <w:szCs w:val="28"/>
        </w:rPr>
      </w:pPr>
    </w:p>
    <w:p w14:paraId="68026F98" w14:textId="77777777" w:rsidR="002C1594" w:rsidRPr="00D62E7A" w:rsidRDefault="002C1594" w:rsidP="00100355">
      <w:pPr>
        <w:spacing w:line="276" w:lineRule="auto"/>
        <w:rPr>
          <w:rFonts w:cs="Kokila"/>
          <w:szCs w:val="28"/>
        </w:rPr>
      </w:pPr>
    </w:p>
    <w:p w14:paraId="408008F7" w14:textId="77777777" w:rsidR="002E54AE" w:rsidRPr="00D62E7A" w:rsidRDefault="002E54AE" w:rsidP="00100355">
      <w:pPr>
        <w:spacing w:line="276" w:lineRule="auto"/>
        <w:rPr>
          <w:rFonts w:cs="Kokila"/>
          <w:szCs w:val="28"/>
        </w:rPr>
      </w:pPr>
    </w:p>
    <w:p w14:paraId="0AE4B10B" w14:textId="27EAAE64" w:rsidR="002C1594" w:rsidRPr="00D62E7A" w:rsidRDefault="0098358A" w:rsidP="00EF5672">
      <w:pPr>
        <w:jc w:val="right"/>
        <w:rPr>
          <w:rFonts w:cs="Kokila"/>
          <w:sz w:val="44"/>
          <w:szCs w:val="36"/>
          <w:lang w:bidi="ne-NP"/>
        </w:rPr>
      </w:pPr>
      <w:r>
        <w:rPr>
          <w:rFonts w:cs="Kokila"/>
          <w:sz w:val="44"/>
          <w:szCs w:val="36"/>
          <w:cs/>
          <w:lang w:bidi="hi-IN"/>
        </w:rPr>
        <w:t>समर्पण</w:t>
      </w:r>
    </w:p>
    <w:p w14:paraId="03E12078" w14:textId="77777777" w:rsidR="009B3314" w:rsidRPr="00D62E7A" w:rsidRDefault="009B3314" w:rsidP="00100355">
      <w:pPr>
        <w:spacing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br w:type="page"/>
      </w:r>
    </w:p>
    <w:p w14:paraId="6EA74FE5" w14:textId="77777777" w:rsidR="004A5984" w:rsidRPr="00D62E7A" w:rsidRDefault="004A5984" w:rsidP="00100355">
      <w:pPr>
        <w:spacing w:line="276" w:lineRule="auto"/>
        <w:rPr>
          <w:rFonts w:cs="Kokila"/>
          <w:szCs w:val="28"/>
        </w:rPr>
        <w:sectPr w:rsidR="004A5984" w:rsidRPr="00D62E7A" w:rsidSect="00553E5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8813" w:h="13320" w:code="185"/>
          <w:pgMar w:top="1009" w:right="1009" w:bottom="1009" w:left="1009" w:header="720" w:footer="720" w:gutter="215"/>
          <w:cols w:space="720"/>
          <w:docGrid w:linePitch="360"/>
        </w:sectPr>
      </w:pPr>
    </w:p>
    <w:sdt>
      <w:sdtPr>
        <w:rPr>
          <w:rFonts w:ascii="Kokila" w:eastAsiaTheme="minorHAnsi" w:hAnsi="Kokila" w:cs="Kokila"/>
          <w:b/>
          <w:bCs w:val="0"/>
          <w:caps w:val="0"/>
          <w:color w:val="auto"/>
          <w:szCs w:val="22"/>
        </w:rPr>
        <w:id w:val="21856099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3B0ECC9" w14:textId="5191434D" w:rsidR="00BE4C83" w:rsidRPr="00F41DB9" w:rsidRDefault="005924C0" w:rsidP="00100355">
          <w:pPr>
            <w:pStyle w:val="TOCHeading"/>
            <w:spacing w:line="276" w:lineRule="auto"/>
            <w:rPr>
              <w:rFonts w:ascii="Kokila" w:hAnsi="Kokila" w:cs="Kokila"/>
              <w:b/>
              <w:bCs w:val="0"/>
            </w:rPr>
          </w:pPr>
          <w:proofErr w:type="spellStart"/>
          <w:r w:rsidRPr="00F41DB9">
            <w:rPr>
              <w:rFonts w:ascii="Kokila" w:eastAsiaTheme="minorHAnsi" w:hAnsi="Kokila" w:cs="Kokila"/>
              <w:b/>
              <w:bCs w:val="0"/>
              <w:caps w:val="0"/>
              <w:color w:val="auto"/>
            </w:rPr>
            <w:t>विषय</w:t>
          </w:r>
          <w:proofErr w:type="spellEnd"/>
          <w:r w:rsidRPr="00F41DB9">
            <w:rPr>
              <w:rFonts w:ascii="Kokila" w:eastAsiaTheme="minorHAnsi" w:hAnsi="Kokila" w:cs="Kokila"/>
              <w:b/>
              <w:bCs w:val="0"/>
              <w:caps w:val="0"/>
              <w:color w:val="auto"/>
            </w:rPr>
            <w:t xml:space="preserve"> </w:t>
          </w:r>
          <w:proofErr w:type="spellStart"/>
          <w:r w:rsidRPr="00F41DB9">
            <w:rPr>
              <w:rFonts w:ascii="Kokila" w:eastAsiaTheme="minorHAnsi" w:hAnsi="Kokila" w:cs="Kokila"/>
              <w:b/>
              <w:bCs w:val="0"/>
              <w:caps w:val="0"/>
              <w:color w:val="auto"/>
            </w:rPr>
            <w:t>सूचि</w:t>
          </w:r>
          <w:proofErr w:type="spellEnd"/>
        </w:p>
        <w:p w14:paraId="5232B078" w14:textId="05D83C00" w:rsidR="006574F6" w:rsidRPr="006574F6" w:rsidRDefault="00BE4C83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r w:rsidRPr="00067AA5">
            <w:fldChar w:fldCharType="begin"/>
          </w:r>
          <w:r w:rsidR="00E459AA" w:rsidRPr="00067AA5">
            <w:instrText xml:space="preserve"> TOC \o "1-4</w:instrText>
          </w:r>
          <w:r w:rsidRPr="00067AA5">
            <w:instrText xml:space="preserve">" \h \z \u </w:instrText>
          </w:r>
          <w:r w:rsidRPr="00067AA5">
            <w:fldChar w:fldCharType="separate"/>
          </w:r>
          <w:hyperlink w:anchor="_Toc98114411" w:history="1">
            <w:r w:rsidR="006574F6" w:rsidRPr="006574F6">
              <w:rPr>
                <w:rStyle w:val="Hyperlink"/>
                <w:cs/>
              </w:rPr>
              <w:t>प्रकाशकी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xvi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DA8D025" w14:textId="493EB934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12" w:history="1">
            <w:r w:rsidR="006574F6" w:rsidRPr="006574F6">
              <w:rPr>
                <w:rStyle w:val="Hyperlink"/>
                <w:cs/>
              </w:rPr>
              <w:t>प्राक्कथ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xvii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0461280" w14:textId="591423A8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13" w:history="1">
            <w:r w:rsidR="006574F6" w:rsidRPr="006574F6">
              <w:rPr>
                <w:rStyle w:val="Hyperlink"/>
                <w:cs/>
              </w:rPr>
              <w:t>खण्ड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१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B40AA78" w14:textId="08E201AE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14" w:history="1">
            <w:r w:rsidR="006574F6" w:rsidRPr="006574F6">
              <w:rPr>
                <w:rStyle w:val="Hyperlink"/>
                <w:cs/>
              </w:rPr>
              <w:t>भूमिक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AD87BA2" w14:textId="3D43EAC2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15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परिचय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15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b/>
                <w:bCs/>
                <w:noProof/>
                <w:webHidden/>
                <w:szCs w:val="28"/>
              </w:rPr>
              <w:t>Error! Bookmark not defined.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0E0BDEFB" w14:textId="042BC53A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16" w:history="1"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यस</w:t>
            </w:r>
            <w:r w:rsidR="006574F6" w:rsidRPr="006574F6">
              <w:rPr>
                <w:rStyle w:val="Hyperlink"/>
                <w:rFonts w:eastAsia="Times New Roman"/>
                <w:b/>
                <w:lang w:val="nb-NO"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आलेखको</w:t>
            </w:r>
            <w:r w:rsidR="006574F6" w:rsidRPr="006574F6">
              <w:rPr>
                <w:rStyle w:val="Hyperlink"/>
                <w:rFonts w:eastAsia="Times New Roman"/>
                <w:b/>
                <w:lang w:val="nb-NO"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संरचन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875F0A9" w14:textId="2EC1E23A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17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भूटानी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lang w:val="nb-NO" w:eastAsia="nb-NO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नेपाली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lang w:val="nb-NO" w:eastAsia="nb-NO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कविताको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lang w:val="nb-NO" w:eastAsia="nb-NO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आयाम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lang w:val="nb-NO" w:eastAsia="nb-NO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र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lang w:val="nb-NO" w:eastAsia="nb-NO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val="nb-NO" w:eastAsia="nb-NO" w:bidi="hi-IN"/>
              </w:rPr>
              <w:t>विशेषता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17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noProof/>
                <w:webHidden/>
                <w:szCs w:val="28"/>
              </w:rPr>
              <w:t>20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5F9E8D69" w14:textId="17D646E5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18" w:history="1">
            <w:r w:rsidR="006574F6" w:rsidRPr="006574F6">
              <w:rPr>
                <w:rStyle w:val="Hyperlink"/>
                <w:rFonts w:eastAsia="Times New Roman"/>
                <w:b/>
                <w:cs/>
              </w:rPr>
              <w:t>परिवेश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र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वैचारिक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धरात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0A3E576" w14:textId="1A95469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19" w:history="1"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१९९०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पूर्व</w:t>
            </w:r>
            <w:r w:rsidR="006574F6" w:rsidRPr="006574F6">
              <w:rPr>
                <w:rStyle w:val="Hyperlink"/>
                <w:rFonts w:eastAsia="Calibri"/>
                <w:b/>
                <w:cs/>
              </w:rPr>
              <w:t>को सामाजिक-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राजनीतिक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</w:rPr>
              <w:t>स्थिति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1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AA6C46D" w14:textId="7FAB723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0" w:history="1"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१९९०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पूर्वका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कवित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ACA33EF" w14:textId="52DA8E0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1" w:history="1"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निर्वासनकालका कवित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A372359" w14:textId="72E26B9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2" w:history="1"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पुनर्वासपछिका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कवित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0541122" w14:textId="6382FFC9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23" w:history="1">
            <w:r w:rsidR="006574F6" w:rsidRPr="006574F6">
              <w:rPr>
                <w:rStyle w:val="Hyperlink"/>
                <w:rFonts w:eastAsia="Times New Roman"/>
                <w:b/>
                <w:cs/>
                <w:lang w:eastAsia="nb-NO"/>
              </w:rPr>
              <w:t>बसाइँसराइ</w:t>
            </w:r>
            <w:r w:rsidR="006574F6" w:rsidRPr="006574F6">
              <w:rPr>
                <w:rStyle w:val="Hyperlink"/>
                <w:rFonts w:eastAsia="Times New Roman"/>
                <w:b/>
                <w:lang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eastAsia="nb-NO"/>
              </w:rPr>
              <w:t>र</w:t>
            </w:r>
            <w:r w:rsidR="006574F6" w:rsidRPr="006574F6">
              <w:rPr>
                <w:rStyle w:val="Hyperlink"/>
                <w:rFonts w:eastAsia="Times New Roman"/>
                <w:b/>
                <w:lang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eastAsia="nb-NO"/>
              </w:rPr>
              <w:t>पहिचा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4220C50" w14:textId="74D0CBEB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24" w:history="1"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डायस्पोरा</w:t>
            </w:r>
            <w:r w:rsidR="006574F6" w:rsidRPr="006574F6">
              <w:rPr>
                <w:rStyle w:val="Hyperlink"/>
                <w:rFonts w:eastAsia="Times New Roman"/>
                <w:b/>
                <w:lang w:val="nb-NO"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र</w:t>
            </w:r>
            <w:r w:rsidR="006574F6" w:rsidRPr="006574F6">
              <w:rPr>
                <w:rStyle w:val="Hyperlink"/>
                <w:rFonts w:eastAsia="Times New Roman"/>
                <w:b/>
                <w:lang w:val="nb-NO" w:eastAsia="nb-NO"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साइबर</w:t>
            </w:r>
            <w:r w:rsidR="006574F6" w:rsidRPr="006574F6">
              <w:rPr>
                <w:rStyle w:val="Hyperlink"/>
                <w:rFonts w:eastAsia="Times New Roman"/>
                <w:b/>
                <w:lang w:val="nb-NO" w:eastAsia="nb-NO" w:bidi="ar-SA"/>
              </w:rPr>
              <w:t>-</w:t>
            </w:r>
            <w:r w:rsidR="006574F6" w:rsidRPr="006574F6">
              <w:rPr>
                <w:rStyle w:val="Hyperlink"/>
                <w:rFonts w:eastAsia="Times New Roman"/>
                <w:b/>
                <w:cs/>
                <w:lang w:val="nb-NO" w:eastAsia="nb-NO"/>
              </w:rPr>
              <w:t>स्पेस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93F0D10" w14:textId="7385DAD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5" w:history="1"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>‘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डायस्पोरा’को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वैश्विक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परिदृश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2E4FAE7" w14:textId="5BD4D68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6" w:history="1"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डायस्पोराको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नेपाली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सन्दर्भ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57A2C75" w14:textId="63FD97F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7" w:history="1"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डायस्पोराको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भूटानी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सन्दर्भ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B087BB6" w14:textId="1EDF14C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8" w:history="1"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डायास्पोरिक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नेपाली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साहित्यमा</w:t>
            </w:r>
            <w:r w:rsidR="006574F6" w:rsidRPr="006574F6">
              <w:rPr>
                <w:rStyle w:val="Hyperlink"/>
                <w:rFonts w:eastAsia="Calibri"/>
                <w:b/>
                <w:lang w:val="nb-NO" w:eastAsia="nb-NO"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val="nb-NO" w:eastAsia="nb-NO" w:bidi="hi-IN"/>
              </w:rPr>
              <w:t>भूटा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5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F7EF505" w14:textId="3282384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29" w:history="1"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साइबरस्पेसमा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भूटानी</w:t>
            </w:r>
            <w:r w:rsidR="006574F6" w:rsidRPr="006574F6">
              <w:rPr>
                <w:rStyle w:val="Hyperlink"/>
                <w:rFonts w:eastAsia="Calibri"/>
                <w:b/>
                <w:lang w:bidi="en-US"/>
              </w:rPr>
              <w:t xml:space="preserve">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साहित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2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5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48A9D0F" w14:textId="5F11154C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30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कविता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सङ्कलन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तथा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</w:rPr>
              <w:t xml:space="preserve"> </w:t>
            </w:r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छनोट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30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noProof/>
                <w:webHidden/>
                <w:szCs w:val="28"/>
              </w:rPr>
              <w:t>58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54B7EC90" w14:textId="78017227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31" w:history="1">
            <w:r w:rsidR="006574F6" w:rsidRPr="006574F6">
              <w:rPr>
                <w:rStyle w:val="Hyperlink"/>
                <w:rFonts w:eastAsia="Times New Roman"/>
                <w:b/>
                <w:cs/>
              </w:rPr>
              <w:t>कविता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सङ्कल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5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EFB3F48" w14:textId="14D18DF4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32" w:history="1">
            <w:r w:rsidR="006574F6" w:rsidRPr="006574F6">
              <w:rPr>
                <w:rStyle w:val="Hyperlink"/>
                <w:rFonts w:eastAsia="Times New Roman"/>
                <w:b/>
                <w:cs/>
              </w:rPr>
              <w:t>कविता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छनोट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6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7B7875E" w14:textId="0C17606E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33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विश्लेषण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33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noProof/>
                <w:webHidden/>
                <w:szCs w:val="28"/>
              </w:rPr>
              <w:t>61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56D115A9" w14:textId="28178271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34" w:history="1">
            <w:r w:rsidR="006574F6" w:rsidRPr="006574F6">
              <w:rPr>
                <w:rStyle w:val="Hyperlink"/>
                <w:rFonts w:eastAsia="Times New Roman"/>
                <w:b/>
                <w:cs/>
              </w:rPr>
              <w:t>परिमाणात्मक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विश्लेषण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6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E38DF9E" w14:textId="313FD79C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35" w:history="1">
            <w:r w:rsidR="006574F6" w:rsidRPr="006574F6">
              <w:rPr>
                <w:rStyle w:val="Hyperlink"/>
                <w:rFonts w:eastAsia="Times New Roman"/>
                <w:b/>
                <w:cs/>
              </w:rPr>
              <w:t>गुणात्मक</w:t>
            </w:r>
            <w:r w:rsidR="006574F6" w:rsidRPr="006574F6">
              <w:rPr>
                <w:rStyle w:val="Hyperlink"/>
                <w:rFonts w:eastAsia="Times New Roman"/>
                <w:b/>
                <w:lang w:bidi="ar-SA"/>
              </w:rPr>
              <w:t xml:space="preserve"> </w:t>
            </w:r>
            <w:r w:rsidR="006574F6" w:rsidRPr="006574F6">
              <w:rPr>
                <w:rStyle w:val="Hyperlink"/>
                <w:rFonts w:eastAsia="Times New Roman"/>
                <w:b/>
                <w:cs/>
              </w:rPr>
              <w:t>विश्लेषण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6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6E78777" w14:textId="0ACF362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36" w:history="1">
            <w:r w:rsidR="006574F6" w:rsidRPr="006574F6">
              <w:rPr>
                <w:rStyle w:val="Hyperlink"/>
                <w:rFonts w:eastAsia="Calibri"/>
                <w:b/>
                <w:cs/>
              </w:rPr>
              <w:t>क. अध्यात्म</w:t>
            </w:r>
            <w:r w:rsidR="006574F6" w:rsidRPr="006574F6">
              <w:rPr>
                <w:rStyle w:val="Hyperlink"/>
                <w:rFonts w:eastAsia="Calibri"/>
                <w:b/>
                <w:lang w:val="nb-NO"/>
              </w:rPr>
              <w:t xml:space="preserve">, </w:t>
            </w:r>
            <w:r w:rsidR="006574F6" w:rsidRPr="006574F6">
              <w:rPr>
                <w:rStyle w:val="Hyperlink"/>
                <w:rFonts w:eastAsia="Calibri"/>
                <w:b/>
                <w:cs/>
              </w:rPr>
              <w:t>प्रकृति र जीवनचिन्त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6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B44BC9F" w14:textId="6E172A0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37" w:history="1">
            <w:r w:rsidR="006574F6" w:rsidRPr="006574F6">
              <w:rPr>
                <w:rStyle w:val="Hyperlink"/>
                <w:rFonts w:eastAsia="Calibri"/>
                <w:b/>
                <w:cs/>
              </w:rPr>
              <w:t>ख. संस्कृति</w:t>
            </w:r>
            <w:r w:rsidR="006574F6" w:rsidRPr="006574F6">
              <w:rPr>
                <w:rStyle w:val="Hyperlink"/>
                <w:rFonts w:eastAsia="Calibri"/>
                <w:b/>
                <w:lang w:val="nb-NO"/>
              </w:rPr>
              <w:t xml:space="preserve">, </w:t>
            </w:r>
            <w:r w:rsidR="006574F6" w:rsidRPr="006574F6">
              <w:rPr>
                <w:rStyle w:val="Hyperlink"/>
                <w:rFonts w:eastAsia="Calibri"/>
                <w:b/>
                <w:cs/>
              </w:rPr>
              <w:t>समाज र समसामयिकत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6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704D1D0" w14:textId="692BD9D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38" w:history="1">
            <w:r w:rsidR="006574F6" w:rsidRPr="006574F6">
              <w:rPr>
                <w:rStyle w:val="Hyperlink"/>
                <w:rFonts w:eastAsia="Calibri"/>
                <w:b/>
                <w:cs/>
              </w:rPr>
              <w:t>ग. प्रगतिवाद</w:t>
            </w:r>
            <w:r w:rsidR="006574F6" w:rsidRPr="006574F6">
              <w:rPr>
                <w:rStyle w:val="Hyperlink"/>
                <w:rFonts w:eastAsia="Calibri"/>
                <w:b/>
              </w:rPr>
              <w:t xml:space="preserve">, </w:t>
            </w:r>
            <w:r w:rsidR="006574F6" w:rsidRPr="006574F6">
              <w:rPr>
                <w:rStyle w:val="Hyperlink"/>
                <w:rFonts w:eastAsia="Calibri"/>
                <w:b/>
                <w:cs/>
              </w:rPr>
              <w:t>देश र माटो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7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EF1FF4A" w14:textId="30410E3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39" w:history="1">
            <w:r w:rsidR="006574F6" w:rsidRPr="006574F6">
              <w:rPr>
                <w:rStyle w:val="Hyperlink"/>
                <w:rFonts w:eastAsia="Calibri"/>
                <w:b/>
                <w:cs/>
              </w:rPr>
              <w:t>घ. नारीवाद र सीमान्त आवाज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3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7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4DB94D8" w14:textId="4A5F707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40" w:history="1">
            <w:r w:rsidR="006574F6" w:rsidRPr="006574F6">
              <w:rPr>
                <w:rStyle w:val="Hyperlink"/>
                <w:rFonts w:eastAsia="Calibri"/>
                <w:b/>
                <w:cs/>
              </w:rPr>
              <w:t>घ. डायस्पोरा</w:t>
            </w:r>
            <w:r w:rsidR="006574F6" w:rsidRPr="006574F6">
              <w:rPr>
                <w:rStyle w:val="Hyperlink"/>
                <w:rFonts w:eastAsia="Calibri"/>
                <w:b/>
              </w:rPr>
              <w:t xml:space="preserve">, </w:t>
            </w:r>
            <w:r w:rsidR="006574F6" w:rsidRPr="006574F6">
              <w:rPr>
                <w:rStyle w:val="Hyperlink"/>
                <w:rFonts w:eastAsia="Calibri"/>
                <w:b/>
                <w:cs/>
                <w:lang w:bidi="hi-IN"/>
              </w:rPr>
              <w:t>विश्ववोध र पर्यावरण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7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6EA0FF0" w14:textId="5B0ABF50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41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उपसंहार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41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noProof/>
                <w:webHidden/>
                <w:szCs w:val="28"/>
              </w:rPr>
              <w:t>79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6C72527C" w14:textId="113DA422" w:rsidR="006574F6" w:rsidRPr="006574F6" w:rsidRDefault="00000000">
          <w:pPr>
            <w:pStyle w:val="TOC1"/>
            <w:rPr>
              <w:rFonts w:ascii="Kokila" w:hAnsi="Kokila" w:cs="Kokila"/>
              <w:noProof/>
              <w:szCs w:val="28"/>
              <w:lang w:val="nb-NO" w:eastAsia="nb-NO" w:bidi="ne-NP"/>
            </w:rPr>
          </w:pPr>
          <w:hyperlink w:anchor="_Toc98114442" w:history="1">
            <w:r w:rsidR="006574F6" w:rsidRPr="006574F6">
              <w:rPr>
                <w:rStyle w:val="Hyperlink"/>
                <w:rFonts w:ascii="Kokila" w:eastAsia="Times New Roman" w:hAnsi="Kokila" w:cs="Kokila"/>
                <w:b/>
                <w:bCs/>
                <w:noProof/>
                <w:kern w:val="28"/>
                <w:szCs w:val="28"/>
                <w:cs/>
                <w:lang w:bidi="hi-IN"/>
              </w:rPr>
              <w:t>अभिस्वीकृति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tab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begin"/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instrText xml:space="preserve"> PAGEREF _Toc98114442 \h </w:instrTex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separate"/>
            </w:r>
            <w:r w:rsidR="00C4131F">
              <w:rPr>
                <w:rFonts w:ascii="Kokila" w:hAnsi="Kokila" w:cs="Kokila"/>
                <w:noProof/>
                <w:webHidden/>
                <w:szCs w:val="28"/>
              </w:rPr>
              <w:t>81</w:t>
            </w:r>
            <w:r w:rsidR="006574F6" w:rsidRPr="006574F6">
              <w:rPr>
                <w:rFonts w:ascii="Kokila" w:hAnsi="Kokila" w:cs="Kokila"/>
                <w:noProof/>
                <w:webHidden/>
                <w:szCs w:val="28"/>
              </w:rPr>
              <w:fldChar w:fldCharType="end"/>
            </w:r>
          </w:hyperlink>
        </w:p>
        <w:p w14:paraId="78D35940" w14:textId="7C647801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43" w:history="1">
            <w:r w:rsidR="006574F6" w:rsidRPr="006574F6">
              <w:rPr>
                <w:rStyle w:val="Hyperlink"/>
                <w:cs/>
              </w:rPr>
              <w:t>खण्ड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8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F13F657" w14:textId="3FAECD87" w:rsidR="006574F6" w:rsidRPr="006574F6" w:rsidRDefault="00000000">
          <w:pPr>
            <w:pStyle w:val="TOC2"/>
            <w:rPr>
              <w:rFonts w:eastAsiaTheme="minorEastAsia"/>
              <w:bCs w:val="0"/>
              <w:lang w:val="nb-NO" w:eastAsia="nb-NO" w:bidi="ne-NP"/>
            </w:rPr>
          </w:pPr>
          <w:hyperlink w:anchor="_Toc98114444" w:history="1">
            <w:r w:rsidR="006574F6" w:rsidRPr="006574F6">
              <w:rPr>
                <w:rStyle w:val="Hyperlink"/>
                <w:cs/>
              </w:rPr>
              <w:t>कवित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8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BDE5ED2" w14:textId="5EA095D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45" w:history="1">
            <w:r w:rsidR="006574F6" w:rsidRPr="006574F6">
              <w:rPr>
                <w:rStyle w:val="Hyperlink"/>
                <w:cs/>
                <w:lang w:bidi="hi-IN"/>
              </w:rPr>
              <w:t>अजित रुपाबुङ्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9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CE85164" w14:textId="297DEC8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4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कसरी बाँच्नु भएको छ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4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9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873E86" w14:textId="0937E1A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47" w:history="1">
            <w:r w:rsidR="006574F6" w:rsidRPr="006574F6">
              <w:rPr>
                <w:rStyle w:val="Hyperlink"/>
                <w:cs/>
                <w:lang w:bidi="hi-IN"/>
              </w:rPr>
              <w:t>अधिकारी कान्छो (परमानन्द 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9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A76624F" w14:textId="1DD055B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4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हेर्ने त फेस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बुक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 ह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4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9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A6636B" w14:textId="1073200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49" w:history="1">
            <w:r w:rsidR="006574F6" w:rsidRPr="006574F6">
              <w:rPr>
                <w:rStyle w:val="Hyperlink"/>
                <w:cs/>
                <w:lang w:bidi="hi-IN"/>
              </w:rPr>
              <w:t>अनन्त 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4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9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C40B6DF" w14:textId="301DA5F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5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माको पत्र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5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9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B448ED" w14:textId="30AB468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51" w:history="1">
            <w:r w:rsidR="006574F6" w:rsidRPr="006574F6">
              <w:rPr>
                <w:rStyle w:val="Hyperlink"/>
                <w:cs/>
              </w:rPr>
              <w:t>अबिबाबु अधिक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5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9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45E839E" w14:textId="6771FE3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5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ारपाचुक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5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9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EBFDDE" w14:textId="00EB185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53" w:history="1">
            <w:r w:rsidR="006574F6" w:rsidRPr="006574F6">
              <w:rPr>
                <w:rStyle w:val="Hyperlink"/>
                <w:cs/>
              </w:rPr>
              <w:t>अम्बिकाप्रसाद दुल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5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9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07713B3" w14:textId="1A2420EE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5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म्झन्छु सम्झन्छु है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5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9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3BA301" w14:textId="3B0697F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55" w:history="1">
            <w:r w:rsidR="006574F6" w:rsidRPr="006574F6">
              <w:rPr>
                <w:rStyle w:val="Hyperlink"/>
                <w:cs/>
              </w:rPr>
              <w:t>अर्जुन प्रधान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5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0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1E92346" w14:textId="19B0D7A2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5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परिकल्पना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गरौ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5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0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FAF9F7" w14:textId="174C53C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57" w:history="1">
            <w:r w:rsidR="006574F6" w:rsidRPr="006574F6">
              <w:rPr>
                <w:rStyle w:val="Hyperlink"/>
                <w:cs/>
                <w:lang w:bidi="hi-IN"/>
              </w:rPr>
              <w:t>आइती 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5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0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25441C9" w14:textId="7622959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5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ेरो प्रश्न 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5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0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56C99AE" w14:textId="52B8F58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59" w:history="1">
            <w:r w:rsidR="006574F6" w:rsidRPr="006574F6">
              <w:rPr>
                <w:rStyle w:val="Hyperlink"/>
                <w:cs/>
                <w:lang w:bidi="hi-IN"/>
              </w:rPr>
              <w:t>आईपी अधिक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5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1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2508400" w14:textId="1B18DF7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6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्यो प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र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6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1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E4BB09" w14:textId="3040F71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61" w:history="1">
            <w:r w:rsidR="006574F6" w:rsidRPr="006574F6">
              <w:rPr>
                <w:rStyle w:val="Hyperlink"/>
                <w:cs/>
                <w:lang w:bidi="hi-IN"/>
              </w:rPr>
              <w:t>आभास रिखाम मगर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6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1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2E8033D" w14:textId="6A6318A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6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रेको इतिहासको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ज्युँदो पात्र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-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 नरबहादुर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6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1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D11321" w14:textId="0E6923D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63" w:history="1">
            <w:r w:rsidR="006574F6" w:rsidRPr="006574F6">
              <w:rPr>
                <w:rStyle w:val="Hyperlink"/>
                <w:cs/>
                <w:lang w:bidi="hi-IN"/>
              </w:rPr>
              <w:t>इन्द्रप्रकाश खवास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6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1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4D795E7" w14:textId="2C5BFD9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6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ालको युग आय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6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1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9EB29B" w14:textId="66560F9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65" w:history="1">
            <w:r w:rsidR="006574F6" w:rsidRPr="006574F6">
              <w:rPr>
                <w:rStyle w:val="Hyperlink"/>
                <w:cs/>
              </w:rPr>
              <w:t>ईश्वर ढक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6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1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C36CF87" w14:textId="4BFCF7A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6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दुनिया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6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1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C46B8C" w14:textId="62349D6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67" w:history="1">
            <w:r w:rsidR="006574F6" w:rsidRPr="006574F6">
              <w:rPr>
                <w:rStyle w:val="Hyperlink"/>
                <w:cs/>
              </w:rPr>
              <w:t>ईश्व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प्रवास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6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2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35EBD4A" w14:textId="2405642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6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सानो छदाँ....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6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2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909B25" w14:textId="442EBC3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69" w:history="1">
            <w:r w:rsidR="006574F6" w:rsidRPr="006574F6">
              <w:rPr>
                <w:rStyle w:val="Hyperlink"/>
                <w:cs/>
              </w:rPr>
              <w:t>उपेन्द्र रेग्म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6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2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A9CBD6B" w14:textId="795A257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7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रवि महिम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7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2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BB021" w14:textId="0782FB3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71" w:history="1">
            <w:r w:rsidR="006574F6" w:rsidRPr="006574F6">
              <w:rPr>
                <w:rStyle w:val="Hyperlink"/>
                <w:cs/>
              </w:rPr>
              <w:t>उमा गौतम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7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2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34097F0" w14:textId="1750E33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7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िम्रो खोजीम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7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2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11A3A2" w14:textId="08E2AA7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73" w:history="1">
            <w:r w:rsidR="006574F6" w:rsidRPr="006574F6">
              <w:rPr>
                <w:rStyle w:val="Hyperlink"/>
                <w:cs/>
              </w:rPr>
              <w:t>उमेश 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7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2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FBF68B3" w14:textId="0BD0547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7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उ बेलाको म र यो बेलाको 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7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2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20759D" w14:textId="49F7C3D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75" w:history="1">
            <w:r w:rsidR="006574F6" w:rsidRPr="006574F6">
              <w:rPr>
                <w:rStyle w:val="Hyperlink"/>
                <w:cs/>
              </w:rPr>
              <w:t>उत्तम 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7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3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14CF906" w14:textId="0DD03AE2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7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लाखे है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7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3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FA5815" w14:textId="3DA9B90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77" w:history="1">
            <w:r w:rsidR="006574F6" w:rsidRPr="006574F6">
              <w:rPr>
                <w:rStyle w:val="Hyperlink"/>
                <w:cs/>
                <w:lang w:bidi="hi-IN"/>
              </w:rPr>
              <w:t>एच्</w:t>
            </w:r>
            <w:r w:rsidR="006574F6" w:rsidRPr="006574F6">
              <w:rPr>
                <w:rStyle w:val="Hyperlink"/>
                <w:cs/>
              </w:rPr>
              <w:t xml:space="preserve">. 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पि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चम्लगाँ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7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3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F1215F6" w14:textId="392CC97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7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ौरवान्वित नास्तिक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7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3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E173A1" w14:textId="4371DAE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79" w:history="1">
            <w:r w:rsidR="006574F6" w:rsidRPr="006574F6">
              <w:rPr>
                <w:rStyle w:val="Hyperlink"/>
                <w:cs/>
              </w:rPr>
              <w:t>एस्</w:t>
            </w:r>
            <w:r w:rsidR="006574F6" w:rsidRPr="006574F6">
              <w:rPr>
                <w:rStyle w:val="Hyperlink"/>
              </w:rPr>
              <w:t>.</w:t>
            </w:r>
            <w:r w:rsidR="006574F6" w:rsidRPr="006574F6">
              <w:rPr>
                <w:rStyle w:val="Hyperlink"/>
                <w:cs/>
              </w:rPr>
              <w:t>पी</w:t>
            </w:r>
            <w:r w:rsidR="006574F6" w:rsidRPr="006574F6">
              <w:rPr>
                <w:rStyle w:val="Hyperlink"/>
              </w:rPr>
              <w:t>.</w:t>
            </w:r>
            <w:r w:rsidR="006574F6" w:rsidRPr="006574F6">
              <w:rPr>
                <w:rStyle w:val="Hyperlink"/>
                <w:cs/>
              </w:rPr>
              <w:t xml:space="preserve"> भण्ड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7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3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B1DCBAB" w14:textId="1F59C21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8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त्य प्रे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8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3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1B336B" w14:textId="72F1316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81" w:history="1">
            <w:r w:rsidR="006574F6" w:rsidRPr="006574F6">
              <w:rPr>
                <w:rStyle w:val="Hyperlink"/>
                <w:cs/>
              </w:rPr>
              <w:t>ओम पोख्रे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8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3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B90509B" w14:textId="3891D5D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8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िमी बादलभित्र लुक्द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8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3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71481C" w14:textId="1BA64E9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83" w:history="1">
            <w:r w:rsidR="006574F6" w:rsidRPr="006574F6">
              <w:rPr>
                <w:rStyle w:val="Hyperlink"/>
                <w:cs/>
              </w:rPr>
              <w:t>कमल बजगाईं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8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4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6E8597A" w14:textId="43F7A7F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8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तीत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8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4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BD6819" w14:textId="4B957AA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85" w:history="1">
            <w:r w:rsidR="006574F6" w:rsidRPr="006574F6">
              <w:rPr>
                <w:rStyle w:val="Hyperlink"/>
                <w:cs/>
              </w:rPr>
              <w:t>कर्ण गुरुङ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8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4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F4F6B8F" w14:textId="2EC25C4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8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ाचि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8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4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DE3D0B" w14:textId="6701759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87" w:history="1">
            <w:r w:rsidR="006574F6" w:rsidRPr="006574F6">
              <w:rPr>
                <w:rStyle w:val="Hyperlink"/>
                <w:cs/>
              </w:rPr>
              <w:t>कृष्ण भण्डारी “काइँलो”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8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4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CD89EA4" w14:textId="169F1FF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8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एकादेशको कथा बन्दै 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8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4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4AFD01" w14:textId="1332E0D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89" w:history="1">
            <w:r w:rsidR="006574F6" w:rsidRPr="006574F6">
              <w:rPr>
                <w:rStyle w:val="Hyperlink"/>
                <w:cs/>
                <w:lang w:bidi="hi-IN"/>
              </w:rPr>
              <w:t>कृष्ण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ढुडंगेल</w:t>
            </w:r>
            <w:r w:rsidR="006574F6" w:rsidRPr="006574F6">
              <w:rPr>
                <w:rStyle w:val="Hyperlink"/>
                <w:lang w:bidi="en-US"/>
              </w:rPr>
              <w:t xml:space="preserve"> (</w:t>
            </w:r>
            <w:r w:rsidR="006574F6" w:rsidRPr="006574F6">
              <w:rPr>
                <w:rStyle w:val="Hyperlink"/>
                <w:cs/>
                <w:lang w:bidi="hi-IN"/>
              </w:rPr>
              <w:t>सङ्घर्ष</w:t>
            </w:r>
            <w:r w:rsidR="006574F6" w:rsidRPr="006574F6">
              <w:rPr>
                <w:rStyle w:val="Hyperlink"/>
                <w:lang w:bidi="en-US"/>
              </w:rPr>
              <w:t>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8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4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0D8D9EA" w14:textId="3F53355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9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ैले फेर्ने सास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9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4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2CDBF1" w14:textId="7BCCC52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91" w:history="1">
            <w:r w:rsidR="006574F6" w:rsidRPr="006574F6">
              <w:rPr>
                <w:rStyle w:val="Hyperlink"/>
                <w:cs/>
                <w:lang w:bidi="hi-IN"/>
              </w:rPr>
              <w:t>कुबिर शर्मा भुवानेटार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9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5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5FEA902" w14:textId="3256921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9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ललिपप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9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5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68054" w14:textId="3328519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93" w:history="1">
            <w:r w:rsidR="006574F6" w:rsidRPr="006574F6">
              <w:rPr>
                <w:rStyle w:val="Hyperlink"/>
                <w:cs/>
                <w:lang w:bidi="hi-IN"/>
              </w:rPr>
              <w:t>कुमा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सिवाकोट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9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5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F95DEBF" w14:textId="2B72D05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9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याद आय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9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5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8F231F" w14:textId="4926865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95" w:history="1">
            <w:r w:rsidR="006574F6" w:rsidRPr="006574F6">
              <w:rPr>
                <w:rStyle w:val="Hyperlink"/>
                <w:cs/>
                <w:lang w:bidi="hi-IN"/>
              </w:rPr>
              <w:t>केशव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काफ्ल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9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5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5433F04" w14:textId="065B798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9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स्ती चकमन्न छ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9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5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D565BA" w14:textId="42C1326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97" w:history="1">
            <w:r w:rsidR="006574F6" w:rsidRPr="006574F6">
              <w:rPr>
                <w:rStyle w:val="Hyperlink"/>
                <w:cs/>
              </w:rPr>
              <w:t>के</w:t>
            </w:r>
            <w:r w:rsidR="006574F6" w:rsidRPr="006574F6">
              <w:rPr>
                <w:rStyle w:val="Hyperlink"/>
              </w:rPr>
              <w:t>.</w:t>
            </w:r>
            <w:r w:rsidR="006574F6" w:rsidRPr="006574F6">
              <w:rPr>
                <w:rStyle w:val="Hyperlink"/>
                <w:cs/>
              </w:rPr>
              <w:t>सी</w:t>
            </w:r>
            <w:r w:rsidR="006574F6" w:rsidRPr="006574F6">
              <w:rPr>
                <w:rStyle w:val="Hyperlink"/>
              </w:rPr>
              <w:t>.</w:t>
            </w:r>
            <w:r w:rsidR="006574F6" w:rsidRPr="006574F6">
              <w:rPr>
                <w:rStyle w:val="Hyperlink"/>
                <w:cs/>
              </w:rPr>
              <w:t xml:space="preserve"> सान्दा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9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5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8AC7248" w14:textId="605FF22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49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्रेम दिवसको सन्दर्भम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49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5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A8E23D" w14:textId="364B424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499" w:history="1">
            <w:r w:rsidR="006574F6" w:rsidRPr="006574F6">
              <w:rPr>
                <w:rStyle w:val="Hyperlink"/>
                <w:cs/>
                <w:lang w:bidi="hi-IN"/>
              </w:rPr>
              <w:t>खगेन्द्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गौतम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49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6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BFC0CD6" w14:textId="7F0F574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0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ित्र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0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6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853CF0" w14:textId="17B7445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01" w:history="1">
            <w:r w:rsidR="006574F6" w:rsidRPr="006574F6">
              <w:rPr>
                <w:rStyle w:val="Hyperlink"/>
                <w:cs/>
                <w:lang w:bidi="hi-IN"/>
              </w:rPr>
              <w:t>खगेन्द्र भण्डारी “जन्तरे”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0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6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57FC32A" w14:textId="0EF1E3D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0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ान्छ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0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6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6F0564" w14:textId="33F223B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03" w:history="1">
            <w:r w:rsidR="006574F6" w:rsidRPr="006574F6">
              <w:rPr>
                <w:rStyle w:val="Hyperlink"/>
                <w:cs/>
                <w:lang w:bidi="hi-IN"/>
              </w:rPr>
              <w:t>खे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खन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0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6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B2E8CB8" w14:textId="0F60223E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04" w:history="1">
            <w:r w:rsidR="006574F6" w:rsidRPr="006574F6">
              <w:rPr>
                <w:rStyle w:val="Hyperlink"/>
                <w:rFonts w:eastAsia="Palanquin Dark" w:cs="Kokila"/>
                <w:noProof/>
                <w:sz w:val="28"/>
                <w:szCs w:val="28"/>
                <w:cs/>
                <w:lang w:bidi="ne-IN"/>
              </w:rPr>
              <w:t>कर्तव्य बिर्सिसक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0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6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D93BF2" w14:textId="1F97C69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05" w:history="1">
            <w:r w:rsidR="006574F6" w:rsidRPr="006574F6">
              <w:rPr>
                <w:rStyle w:val="Hyperlink"/>
                <w:cs/>
                <w:lang w:bidi="hi-IN"/>
              </w:rPr>
              <w:t>खे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िज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0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6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FDD94BC" w14:textId="3062383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0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्रेमयुग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0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6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9FBBFA" w14:textId="5172532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07" w:history="1">
            <w:r w:rsidR="006574F6" w:rsidRPr="006574F6">
              <w:rPr>
                <w:rStyle w:val="Hyperlink"/>
                <w:cs/>
                <w:lang w:bidi="hi-IN"/>
              </w:rPr>
              <w:t>गणपति  दाह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0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6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4FB2AD5" w14:textId="108A216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0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र्को गुगल संसारको खोज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0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6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A6EC06" w14:textId="1219D1E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09" w:history="1">
            <w:r w:rsidR="006574F6" w:rsidRPr="006574F6">
              <w:rPr>
                <w:rStyle w:val="Hyperlink"/>
                <w:cs/>
                <w:lang w:bidi="hi-IN"/>
              </w:rPr>
              <w:t>गोविन्द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लुइँटे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0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7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8B94FF6" w14:textId="6712C3E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1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ान्छ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1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7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3D6988" w14:textId="5FC693B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11" w:history="1">
            <w:r w:rsidR="006574F6" w:rsidRPr="006574F6">
              <w:rPr>
                <w:rStyle w:val="Hyperlink"/>
                <w:cs/>
                <w:lang w:bidi="hi-IN"/>
              </w:rPr>
              <w:t>गंग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अधिक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1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7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7067D18" w14:textId="488C9EB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1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ेरो प्यारो सन्देश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1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7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F9D0C4" w14:textId="223711E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13" w:history="1">
            <w:r w:rsidR="006574F6" w:rsidRPr="006574F6">
              <w:rPr>
                <w:rStyle w:val="Hyperlink"/>
                <w:cs/>
                <w:lang w:bidi="hi-IN"/>
              </w:rPr>
              <w:t>गङ्गाराम रिज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1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7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0CAE13F" w14:textId="1F3C364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1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विपत्तिको बादलले ढाकिदियो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1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7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2FF2E5" w14:textId="4609509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15" w:history="1">
            <w:r w:rsidR="006574F6" w:rsidRPr="006574F6">
              <w:rPr>
                <w:rStyle w:val="Hyperlink"/>
                <w:cs/>
              </w:rPr>
              <w:t>गंगा लामिटार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1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7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4862032" w14:textId="3FA206C3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1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त्यहाँ के हुँदैन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1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7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8DF250" w14:textId="4727A03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17" w:history="1">
            <w:r w:rsidR="006574F6" w:rsidRPr="006574F6">
              <w:rPr>
                <w:rStyle w:val="Hyperlink"/>
                <w:shd w:val="clear" w:color="auto" w:fill="FFFFFF"/>
                <w:cs/>
                <w:lang w:bidi="hi-IN"/>
              </w:rPr>
              <w:t>घनश्याम</w:t>
            </w:r>
            <w:r w:rsidR="006574F6" w:rsidRPr="006574F6">
              <w:rPr>
                <w:rStyle w:val="Hyperlink"/>
                <w:shd w:val="clear" w:color="auto" w:fill="FFFFFF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shd w:val="clear" w:color="auto" w:fill="FFFFFF"/>
                <w:cs/>
                <w:lang w:bidi="hi-IN"/>
              </w:rPr>
              <w:t>रेग्म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1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89599DE" w14:textId="246DB64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1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ङ्गा-स्तुति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1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8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3C92F8" w14:textId="715F06B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19" w:history="1">
            <w:r w:rsidR="006574F6" w:rsidRPr="006574F6">
              <w:rPr>
                <w:rStyle w:val="Hyperlink"/>
                <w:cs/>
                <w:lang w:bidi="hi-IN"/>
              </w:rPr>
              <w:t>चरण बजगाईँ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1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4DF0C36" w14:textId="23517EF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2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ेरो टोपी नझिक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2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8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E43E78" w14:textId="691064A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21" w:history="1">
            <w:r w:rsidR="006574F6" w:rsidRPr="006574F6">
              <w:rPr>
                <w:rStyle w:val="Hyperlink"/>
                <w:cs/>
                <w:lang w:bidi="hi-IN"/>
              </w:rPr>
              <w:t>छत्र दंग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2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E3D6D0B" w14:textId="3BDD7D4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2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ँस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2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8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8D04C2" w14:textId="4AB633D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23" w:history="1">
            <w:r w:rsidR="006574F6" w:rsidRPr="006574F6">
              <w:rPr>
                <w:rStyle w:val="Hyperlink"/>
                <w:cs/>
              </w:rPr>
              <w:t>छत्रपति फुए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2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8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DFC3E14" w14:textId="7607A71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2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टुसका काँडा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2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8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E63034" w14:textId="2A632F9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25" w:history="1">
            <w:r w:rsidR="006574F6" w:rsidRPr="006574F6">
              <w:rPr>
                <w:rStyle w:val="Hyperlink"/>
                <w:cs/>
                <w:lang w:bidi="hi-IN"/>
              </w:rPr>
              <w:t>जगे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गौतम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2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9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9D3F170" w14:textId="3525726E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2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जीवन र भोगाई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2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9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E23885" w14:textId="3DC8443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27" w:history="1">
            <w:r w:rsidR="006574F6" w:rsidRPr="006574F6">
              <w:rPr>
                <w:rStyle w:val="Hyperlink"/>
                <w:cs/>
              </w:rPr>
              <w:t>जय हुँमाग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2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9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B9F1033" w14:textId="34C3A07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2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ल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2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9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3D2BBF" w14:textId="3F016A8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29" w:history="1">
            <w:r w:rsidR="006574F6" w:rsidRPr="006574F6">
              <w:rPr>
                <w:rStyle w:val="Hyperlink"/>
                <w:cs/>
                <w:lang w:bidi="hi-IN"/>
              </w:rPr>
              <w:t>जल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भण्ड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2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9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5C43991" w14:textId="06AF0AD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3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रुभूमिको यात्र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3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9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E16132" w14:textId="01D17D8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31" w:history="1">
            <w:r w:rsidR="006574F6" w:rsidRPr="006574F6">
              <w:rPr>
                <w:rStyle w:val="Hyperlink"/>
                <w:cs/>
              </w:rPr>
              <w:t>जितेन खड्क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3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19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85A75D4" w14:textId="1082EA5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3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ान्छेको मन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3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19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674ED6" w14:textId="0C05DF5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33" w:history="1">
            <w:r w:rsidR="006574F6" w:rsidRPr="006574F6">
              <w:rPr>
                <w:rStyle w:val="Hyperlink"/>
                <w:cs/>
                <w:lang w:bidi="hi-IN"/>
              </w:rPr>
              <w:t>जितेन ‘मुस्कान’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3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0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348354B" w14:textId="046AC64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3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न्दीको डायर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3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0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315802" w14:textId="0D82C00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35" w:history="1">
            <w:r w:rsidR="006574F6" w:rsidRPr="006574F6">
              <w:rPr>
                <w:rStyle w:val="Hyperlink"/>
                <w:cs/>
                <w:lang w:bidi="hi-IN"/>
              </w:rPr>
              <w:t>जे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ए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दाह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3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0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40A35CC" w14:textId="0455EBF2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3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न्द ढोक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3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0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BE8A55" w14:textId="6D053AA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37" w:history="1">
            <w:r w:rsidR="006574F6" w:rsidRPr="006574F6">
              <w:rPr>
                <w:rStyle w:val="Hyperlink"/>
                <w:cs/>
                <w:lang w:bidi="hi-IN"/>
              </w:rPr>
              <w:t>झगेन धिम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3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0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6CDB3B3" w14:textId="6C7806C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3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ुनास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3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0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73A52E" w14:textId="2F7AAEE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39" w:history="1">
            <w:r w:rsidR="006574F6" w:rsidRPr="006574F6">
              <w:rPr>
                <w:rStyle w:val="Hyperlink"/>
                <w:cs/>
                <w:lang w:bidi="hi-IN"/>
              </w:rPr>
              <w:t>टि</w:t>
            </w:r>
            <w:r w:rsidR="006574F6" w:rsidRPr="006574F6">
              <w:rPr>
                <w:rStyle w:val="Hyperlink"/>
                <w:lang w:bidi="en-US"/>
              </w:rPr>
              <w:t>.</w:t>
            </w:r>
            <w:r w:rsidR="006574F6" w:rsidRPr="006574F6">
              <w:rPr>
                <w:rStyle w:val="Hyperlink"/>
                <w:cs/>
                <w:lang w:bidi="hi-IN"/>
              </w:rPr>
              <w:t>आर</w:t>
            </w:r>
            <w:r w:rsidR="006574F6" w:rsidRPr="006574F6">
              <w:rPr>
                <w:rStyle w:val="Hyperlink"/>
                <w:lang w:bidi="en-US"/>
              </w:rPr>
              <w:t>.</w:t>
            </w:r>
            <w:r w:rsidR="006574F6" w:rsidRPr="006574F6">
              <w:rPr>
                <w:rStyle w:val="Hyperlink"/>
                <w:cs/>
                <w:lang w:bidi="hi-IN"/>
              </w:rPr>
              <w:t>राई</w:t>
            </w:r>
            <w:r w:rsidR="006574F6" w:rsidRPr="006574F6">
              <w:rPr>
                <w:rStyle w:val="Hyperlink"/>
                <w:lang w:bidi="en-US"/>
              </w:rPr>
              <w:t xml:space="preserve"> (</w:t>
            </w:r>
            <w:r w:rsidR="006574F6" w:rsidRPr="006574F6">
              <w:rPr>
                <w:rStyle w:val="Hyperlink"/>
                <w:cs/>
                <w:lang w:bidi="hi-IN"/>
              </w:rPr>
              <w:t>आँशु</w:t>
            </w:r>
            <w:r w:rsidR="006574F6" w:rsidRPr="006574F6">
              <w:rPr>
                <w:rStyle w:val="Hyperlink"/>
                <w:lang w:bidi="en-US"/>
              </w:rPr>
              <w:t>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3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1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B94B6AB" w14:textId="150534C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4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जीवनको एकक्षण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4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1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30999B" w14:textId="64ADC5A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41" w:history="1">
            <w:r w:rsidR="006574F6" w:rsidRPr="006574F6">
              <w:rPr>
                <w:rStyle w:val="Hyperlink"/>
                <w:cs/>
              </w:rPr>
              <w:t>टि.आर. रेग्म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4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1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A81C732" w14:textId="551ADF3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4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फुकोसीम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4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1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C3949E" w14:textId="7D126B8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43" w:history="1">
            <w:r w:rsidR="006574F6" w:rsidRPr="006574F6">
              <w:rPr>
                <w:rStyle w:val="Hyperlink"/>
                <w:cs/>
              </w:rPr>
              <w:t>टि.एन्.</w:t>
            </w:r>
            <w:r w:rsidR="006574F6" w:rsidRPr="006574F6">
              <w:rPr>
                <w:rStyle w:val="Hyperlink"/>
                <w:cs/>
                <w:lang w:bidi="hi-IN"/>
              </w:rPr>
              <w:t xml:space="preserve"> निरौल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4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1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D2947DE" w14:textId="5FBF887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4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यातन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4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1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B6DAA7" w14:textId="6F1B39B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45" w:history="1">
            <w:r w:rsidR="006574F6" w:rsidRPr="006574F6">
              <w:rPr>
                <w:rStyle w:val="Hyperlink"/>
                <w:cs/>
                <w:lang w:bidi="hi-IN"/>
              </w:rPr>
              <w:t>डा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गोविन्द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िज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4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1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8EF0BB1" w14:textId="7FEFBD9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4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ेलडाँग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4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1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A042AA" w14:textId="451B786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47" w:history="1">
            <w:r w:rsidR="006574F6" w:rsidRPr="006574F6">
              <w:rPr>
                <w:rStyle w:val="Hyperlink"/>
                <w:cs/>
                <w:lang w:bidi="hi-IN"/>
              </w:rPr>
              <w:t>डा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लक्ष्मीप्रसाद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ढक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4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2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02A6AE5" w14:textId="126E930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4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ड्रयागनको गर्जाई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4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2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3A5D7" w14:textId="3E8F02E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49" w:history="1">
            <w:r w:rsidR="006574F6" w:rsidRPr="006574F6">
              <w:rPr>
                <w:rStyle w:val="Hyperlink"/>
                <w:cs/>
                <w:lang w:bidi="hi-IN"/>
              </w:rPr>
              <w:t>डा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लक्ष्मीनारायण ढक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4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2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20DE9FF" w14:textId="3176DA7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5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्रस नेसनल ह्यापिनेस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5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2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D69AA8" w14:textId="4F19216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51" w:history="1">
            <w:r w:rsidR="006574F6" w:rsidRPr="006574F6">
              <w:rPr>
                <w:rStyle w:val="Hyperlink"/>
                <w:cs/>
                <w:lang w:bidi="hi-IN"/>
              </w:rPr>
              <w:t>डिल्लिरा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ेग्म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5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2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5F7C94A" w14:textId="09354DA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5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ाँच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य पच्चीस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5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2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F206CE" w14:textId="21B220E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53" w:history="1">
            <w:r w:rsidR="006574F6" w:rsidRPr="006574F6">
              <w:rPr>
                <w:rStyle w:val="Hyperlink"/>
                <w:cs/>
                <w:lang w:bidi="hi-IN"/>
              </w:rPr>
              <w:t>डिल्लीरा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शर्म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5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3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8FBEE64" w14:textId="77F8EED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5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र्मभूमि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5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3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F55F59" w14:textId="3E496FA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55" w:history="1">
            <w:r w:rsidR="006574F6" w:rsidRPr="006574F6">
              <w:rPr>
                <w:rStyle w:val="Hyperlink"/>
                <w:cs/>
                <w:lang w:bidi="hi-IN"/>
              </w:rPr>
              <w:t>डिपि दुल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5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3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757BE43" w14:textId="00FB363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5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ए नानु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5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3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2ADD97" w14:textId="4226151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57" w:history="1">
            <w:r w:rsidR="006574F6" w:rsidRPr="006574F6">
              <w:rPr>
                <w:rStyle w:val="Hyperlink"/>
                <w:cs/>
                <w:lang w:bidi="hi-IN"/>
              </w:rPr>
              <w:t>डी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एन्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  <w:lang w:bidi="hi-IN"/>
              </w:rPr>
              <w:t>काफ्ल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5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3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383CE1C" w14:textId="41CFD59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5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शहीद र 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5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3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86E383" w14:textId="1E5CEE8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59" w:history="1">
            <w:r w:rsidR="006574F6" w:rsidRPr="006574F6">
              <w:rPr>
                <w:rStyle w:val="Hyperlink"/>
                <w:cs/>
              </w:rPr>
              <w:t>डेञ्जोम साम्पाङ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5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3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BD2DC2C" w14:textId="7824E7F3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6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िचरा कवि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6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3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557E0A" w14:textId="3D05B06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61" w:history="1">
            <w:r w:rsidR="006574F6" w:rsidRPr="006574F6">
              <w:rPr>
                <w:rStyle w:val="Hyperlink"/>
                <w:cs/>
                <w:lang w:bidi="ne-IN"/>
              </w:rPr>
              <w:t>डेभ सिव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6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3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1D141CA" w14:textId="3F79115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6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नातिनीलाई अर्त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6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3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D5BB66" w14:textId="617CF21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63" w:history="1">
            <w:r w:rsidR="006574F6" w:rsidRPr="006574F6">
              <w:rPr>
                <w:rStyle w:val="Hyperlink"/>
                <w:cs/>
                <w:lang w:bidi="ne-IN"/>
              </w:rPr>
              <w:t>डोना 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6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4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98309CE" w14:textId="3E718A92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6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िलखबन्द म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6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4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1BDDD5" w14:textId="6E2D586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65" w:history="1">
            <w:r w:rsidR="006574F6" w:rsidRPr="006574F6">
              <w:rPr>
                <w:rStyle w:val="Hyperlink"/>
                <w:cs/>
                <w:lang w:bidi="hi-IN"/>
              </w:rPr>
              <w:t>डम्बर घिमिर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6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4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F19FE7B" w14:textId="30AA1F7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6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तीतसँग नमिठो बिछोड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6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4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44A72D" w14:textId="0A417E3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67" w:history="1">
            <w:r w:rsidR="006574F6" w:rsidRPr="006574F6">
              <w:rPr>
                <w:rStyle w:val="Hyperlink"/>
                <w:cs/>
                <w:lang w:bidi="hi-IN"/>
              </w:rPr>
              <w:t>तिलक 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6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4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BCE31CE" w14:textId="1FA5E05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6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ाङ्मा लुङ रिसाउँ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6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4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59781D" w14:textId="666DE7E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69" w:history="1">
            <w:r w:rsidR="006574F6" w:rsidRPr="006574F6">
              <w:rPr>
                <w:rStyle w:val="Hyperlink"/>
                <w:cs/>
                <w:lang w:bidi="hi-IN"/>
              </w:rPr>
              <w:t>तिलारूप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आचार्य</w:t>
            </w:r>
            <w:r w:rsidR="006574F6" w:rsidRPr="006574F6">
              <w:rPr>
                <w:rStyle w:val="Hyperlink"/>
                <w:lang w:bidi="en-US"/>
              </w:rPr>
              <w:t xml:space="preserve"> (</w:t>
            </w:r>
            <w:r w:rsidR="006574F6" w:rsidRPr="006574F6">
              <w:rPr>
                <w:rStyle w:val="Hyperlink"/>
                <w:cs/>
                <w:lang w:bidi="hi-IN"/>
              </w:rPr>
              <w:t>अधिकारी</w:t>
            </w:r>
            <w:r w:rsidR="006574F6" w:rsidRPr="006574F6">
              <w:rPr>
                <w:rStyle w:val="Hyperlink"/>
                <w:lang w:bidi="en-US"/>
              </w:rPr>
              <w:t>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6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4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361C6EE" w14:textId="0066202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7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ौरव गर्छु नारी हुनुम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7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4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195C7F" w14:textId="6522F34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71" w:history="1">
            <w:r w:rsidR="006574F6" w:rsidRPr="006574F6">
              <w:rPr>
                <w:rStyle w:val="Hyperlink"/>
                <w:cs/>
                <w:lang w:bidi="hi-IN"/>
              </w:rPr>
              <w:t>तुम्बेहाङ् लिम्बु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7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5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CFE4B47" w14:textId="507DAF5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7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उत्तरे खोल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7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5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9AC626" w14:textId="54FF944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73" w:history="1">
            <w:r w:rsidR="006574F6" w:rsidRPr="006574F6">
              <w:rPr>
                <w:rStyle w:val="Hyperlink"/>
                <w:cs/>
                <w:lang w:bidi="hi-IN"/>
              </w:rPr>
              <w:t>तेजमा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ायक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7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5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6B0741A" w14:textId="5A8C4D4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7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इतिहास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र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 सन्तत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7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5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62CA30" w14:textId="149538F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75" w:history="1">
            <w:r w:rsidR="006574F6" w:rsidRPr="006574F6">
              <w:rPr>
                <w:rStyle w:val="Hyperlink"/>
                <w:cs/>
                <w:lang w:bidi="hi-IN"/>
              </w:rPr>
              <w:t>तोयानाथ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क्षेत्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7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5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AF34485" w14:textId="7DBA3D4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7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स्था मरेको छै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7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5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9854D2" w14:textId="2DE2288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77" w:history="1">
            <w:r w:rsidR="006574F6" w:rsidRPr="006574F6">
              <w:rPr>
                <w:rStyle w:val="Hyperlink"/>
                <w:cs/>
              </w:rPr>
              <w:t>त्रिविक्रम अधिक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7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6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BFAC01A" w14:textId="2D45B7D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7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फूलबारी र मान्छ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7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6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A867AF" w14:textId="4BE4CBA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79" w:history="1">
            <w:r w:rsidR="006574F6" w:rsidRPr="006574F6">
              <w:rPr>
                <w:rStyle w:val="Hyperlink"/>
                <w:cs/>
                <w:lang w:bidi="hi-IN"/>
              </w:rPr>
              <w:t>थुत्तेनदोर्जी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ड्रुक्प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7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6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09E6DED" w14:textId="011A14D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8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देशविहीन हुनुको दुखा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8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6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EC16A2" w14:textId="3D7AD8B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81" w:history="1">
            <w:r w:rsidR="006574F6" w:rsidRPr="006574F6">
              <w:rPr>
                <w:rStyle w:val="Hyperlink"/>
                <w:cs/>
                <w:lang w:bidi="hi-IN"/>
              </w:rPr>
              <w:t>दिपक थाप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8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6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42D1027" w14:textId="770338BF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8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िमीले पनि सम्झ है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8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6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D1970F" w14:textId="3E28EB4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83" w:history="1">
            <w:r w:rsidR="006574F6" w:rsidRPr="006574F6">
              <w:rPr>
                <w:rStyle w:val="Hyperlink"/>
                <w:cs/>
              </w:rPr>
              <w:t>दिल भूटान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8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6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69D1410" w14:textId="5E921EE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8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एउटा देश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8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6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1755B8" w14:textId="0251E4F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85" w:history="1">
            <w:r w:rsidR="006574F6" w:rsidRPr="006574F6">
              <w:rPr>
                <w:rStyle w:val="Hyperlink"/>
                <w:cs/>
              </w:rPr>
              <w:t>दुर्गा 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8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6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1405E9E" w14:textId="4083E6B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8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ैले आज चाबी बुझाए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8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6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7AA704" w14:textId="12F83C6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87" w:history="1">
            <w:r w:rsidR="006574F6" w:rsidRPr="006574F6">
              <w:rPr>
                <w:rStyle w:val="Hyperlink"/>
                <w:cs/>
              </w:rPr>
              <w:t>दुर्ग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रिम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8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7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5663991" w14:textId="3CEF43C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8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ाँच्चै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,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देशको सिमाना कहाँसम्म हुन्छ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8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7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BB45D7" w14:textId="4F4C31E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89" w:history="1">
            <w:r w:rsidR="006574F6" w:rsidRPr="006574F6">
              <w:rPr>
                <w:rStyle w:val="Hyperlink"/>
                <w:cs/>
                <w:lang w:bidi="hi-IN"/>
              </w:rPr>
              <w:t>देउकी ढक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8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7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47344F7" w14:textId="723D975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9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फुलेको दि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9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7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2974F3" w14:textId="38A7C64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91" w:history="1">
            <w:r w:rsidR="006574F6" w:rsidRPr="006574F6">
              <w:rPr>
                <w:rStyle w:val="Hyperlink"/>
                <w:cs/>
                <w:lang w:bidi="hi-IN"/>
              </w:rPr>
              <w:t>देव लाम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9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7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278511D" w14:textId="204FBC0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9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ऊ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-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हिमनदी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,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ग्छ हिमशिखरदेखि महासागरसम्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9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7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CCA047" w14:textId="7BEFB69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93" w:history="1">
            <w:r w:rsidR="006574F6" w:rsidRPr="006574F6">
              <w:rPr>
                <w:rStyle w:val="Hyperlink"/>
                <w:cs/>
                <w:lang w:bidi="hi-IN"/>
              </w:rPr>
              <w:t>देवीभक्त भट्ट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9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7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12D75FE" w14:textId="5914D3B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94" w:history="1">
            <w:r w:rsidR="006574F6" w:rsidRPr="006574F6">
              <w:rPr>
                <w:rStyle w:val="Hyperlink"/>
                <w:rFonts w:eastAsia="KaiTi" w:cs="Kokila"/>
                <w:noProof/>
                <w:sz w:val="28"/>
                <w:szCs w:val="28"/>
                <w:cs/>
                <w:lang w:bidi="ne-IN"/>
              </w:rPr>
              <w:t>यी हात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9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7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1485EF" w14:textId="524AD7D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95" w:history="1">
            <w:r w:rsidR="006574F6" w:rsidRPr="006574F6">
              <w:rPr>
                <w:rStyle w:val="Hyperlink"/>
                <w:cs/>
                <w:lang w:val="en-AU" w:bidi="hi-IN"/>
              </w:rPr>
              <w:t>देवी</w:t>
            </w:r>
            <w:r w:rsidR="006574F6" w:rsidRPr="006574F6">
              <w:rPr>
                <w:rStyle w:val="Hyperlink"/>
                <w:lang w:val="en-AU"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val="en-AU" w:bidi="hi-IN"/>
              </w:rPr>
              <w:t>पोखरे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9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8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6631AFC" w14:textId="07AFF2F2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9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्मार्टफो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9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8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0F0472" w14:textId="40190B9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97" w:history="1">
            <w:r w:rsidR="006574F6" w:rsidRPr="006574F6">
              <w:rPr>
                <w:rStyle w:val="Hyperlink"/>
                <w:cs/>
              </w:rPr>
              <w:t>दैफामे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जेठो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9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8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22A6D84" w14:textId="2946E3D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59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म्झना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59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8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B85491" w14:textId="313690D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599" w:history="1">
            <w:r w:rsidR="006574F6" w:rsidRPr="006574F6">
              <w:rPr>
                <w:rStyle w:val="Hyperlink"/>
                <w:cs/>
                <w:lang w:bidi="hi-IN"/>
              </w:rPr>
              <w:t>धर्मेन्द्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तिम्सिना</w:t>
            </w:r>
            <w:r w:rsidR="006574F6" w:rsidRPr="006574F6">
              <w:rPr>
                <w:rStyle w:val="Hyperlink"/>
                <w:lang w:bidi="en-US"/>
              </w:rPr>
              <w:t xml:space="preserve"> “</w:t>
            </w:r>
            <w:r w:rsidR="006574F6" w:rsidRPr="006574F6">
              <w:rPr>
                <w:rStyle w:val="Hyperlink"/>
                <w:cs/>
                <w:lang w:bidi="hi-IN"/>
              </w:rPr>
              <w:t>क्षितिज</w:t>
            </w:r>
            <w:r w:rsidR="006574F6" w:rsidRPr="006574F6">
              <w:rPr>
                <w:rStyle w:val="Hyperlink"/>
                <w:lang w:bidi="en-US"/>
              </w:rPr>
              <w:t>”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59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8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A9122ED" w14:textId="1304AAE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0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चिठ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0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8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F5DFA6" w14:textId="5BB9DA0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01" w:history="1">
            <w:r w:rsidR="006574F6" w:rsidRPr="006574F6">
              <w:rPr>
                <w:rStyle w:val="Hyperlink"/>
                <w:cs/>
                <w:lang w:bidi="hi-IN"/>
              </w:rPr>
              <w:t>निमेश भूटान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0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8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F91BF64" w14:textId="621B82E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0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्वर्गको सम्झन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0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8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68423C" w14:textId="5838789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03" w:history="1">
            <w:r w:rsidR="006574F6" w:rsidRPr="006574F6">
              <w:rPr>
                <w:rStyle w:val="Hyperlink"/>
                <w:bdr w:val="none" w:sz="0" w:space="0" w:color="auto" w:frame="1"/>
                <w:cs/>
              </w:rPr>
              <w:t>नवीन प्रभात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0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9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BC1C8A5" w14:textId="3C67B68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0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वा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!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उसको आत्मबल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0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9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3B3B67" w14:textId="4296472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05" w:history="1">
            <w:r w:rsidR="006574F6" w:rsidRPr="006574F6">
              <w:rPr>
                <w:rStyle w:val="Hyperlink"/>
                <w:cs/>
                <w:lang w:val="nb-NO" w:eastAsia="nb-NO"/>
              </w:rPr>
              <w:t>नेत्रप्रसाद 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0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9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F62D9F9" w14:textId="5B1C7AA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0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भान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0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9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E511374" w14:textId="2059039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07" w:history="1">
            <w:r w:rsidR="006574F6" w:rsidRPr="006574F6">
              <w:rPr>
                <w:rStyle w:val="Hyperlink"/>
                <w:cs/>
                <w:lang w:bidi="hi-IN"/>
              </w:rPr>
              <w:t>नैनसिङ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मगर</w:t>
            </w:r>
            <w:r w:rsidR="006574F6" w:rsidRPr="006574F6">
              <w:rPr>
                <w:rStyle w:val="Hyperlink"/>
                <w:lang w:bidi="en-US"/>
              </w:rPr>
              <w:t xml:space="preserve"> (</w:t>
            </w:r>
            <w:r w:rsidR="006574F6" w:rsidRPr="006574F6">
              <w:rPr>
                <w:rStyle w:val="Hyperlink"/>
                <w:cs/>
                <w:lang w:bidi="hi-IN"/>
              </w:rPr>
              <w:t>सारु</w:t>
            </w:r>
            <w:r w:rsidR="006574F6" w:rsidRPr="006574F6">
              <w:rPr>
                <w:rStyle w:val="Hyperlink"/>
                <w:lang w:bidi="en-US"/>
              </w:rPr>
              <w:t>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0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29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764157F" w14:textId="2B7CAB4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0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हामी एक हुनुपर्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0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29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996022" w14:textId="298C758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09" w:history="1">
            <w:r w:rsidR="006574F6" w:rsidRPr="006574F6">
              <w:rPr>
                <w:rStyle w:val="Hyperlink"/>
                <w:cs/>
              </w:rPr>
              <w:t>पुज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0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0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809DEA1" w14:textId="235A098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1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चित्र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1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0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AE9E02" w14:textId="6C7682C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11" w:history="1">
            <w:r w:rsidR="006574F6" w:rsidRPr="006574F6">
              <w:rPr>
                <w:rStyle w:val="Hyperlink"/>
                <w:cs/>
                <w:lang w:bidi="hi-IN"/>
              </w:rPr>
              <w:t>प्रकाश धमल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1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0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EF06C32" w14:textId="4ECDA5F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1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मा र तस्बिर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1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0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73A037" w14:textId="42F6522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13" w:history="1">
            <w:r w:rsidR="006574F6" w:rsidRPr="006574F6">
              <w:rPr>
                <w:rStyle w:val="Hyperlink"/>
                <w:cs/>
                <w:lang w:bidi="hi-IN"/>
              </w:rPr>
              <w:t>प्रतिमा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सिव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1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0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6D646F5" w14:textId="5D6914D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1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ान्छेहरू मान्छेजस्ता देखिँदैनन् आजकाल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1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0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6CEAE9" w14:textId="0454DFD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15" w:history="1">
            <w:r w:rsidR="006574F6" w:rsidRPr="006574F6">
              <w:rPr>
                <w:rStyle w:val="Hyperlink"/>
                <w:cs/>
              </w:rPr>
              <w:t>बादल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थाप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1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0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E7CD88B" w14:textId="04D61D0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1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मा–बाबु 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1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0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8C158D" w14:textId="6D903D9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17" w:history="1">
            <w:r w:rsidR="006574F6" w:rsidRPr="006574F6">
              <w:rPr>
                <w:rStyle w:val="Hyperlink"/>
                <w:cs/>
              </w:rPr>
              <w:t>बि</w:t>
            </w:r>
            <w:r w:rsidR="006574F6" w:rsidRPr="006574F6">
              <w:rPr>
                <w:rStyle w:val="Hyperlink"/>
                <w:lang w:bidi="en-US"/>
              </w:rPr>
              <w:t>.</w:t>
            </w:r>
            <w:r w:rsidR="006574F6" w:rsidRPr="006574F6">
              <w:rPr>
                <w:rStyle w:val="Hyperlink"/>
                <w:cs/>
              </w:rPr>
              <w:t>पी</w:t>
            </w:r>
            <w:r w:rsidR="006574F6" w:rsidRPr="006574F6">
              <w:rPr>
                <w:rStyle w:val="Hyperlink"/>
                <w:lang w:bidi="en-US"/>
              </w:rPr>
              <w:t xml:space="preserve">. </w:t>
            </w:r>
            <w:r w:rsidR="006574F6" w:rsidRPr="006574F6">
              <w:rPr>
                <w:rStyle w:val="Hyperlink"/>
                <w:cs/>
              </w:rPr>
              <w:t>शर्म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1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1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7239FE2" w14:textId="2EE8CAC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1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फोछु - मोछुका गीतहरू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val="nb-NO" w:bidi="ne-IN"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!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1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1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B97CE3" w14:textId="5625F96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19" w:history="1">
            <w:r w:rsidR="006574F6" w:rsidRPr="006574F6">
              <w:rPr>
                <w:rStyle w:val="Hyperlink"/>
                <w:cs/>
                <w:lang w:bidi="hi-IN"/>
              </w:rPr>
              <w:t>बि.बि. पौडेल (भूटानी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1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1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2F8FDDD" w14:textId="1B76D48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2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लुटिएको मान्छे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2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1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2FC241" w14:textId="61F0BE0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21" w:history="1">
            <w:r w:rsidR="006574F6" w:rsidRPr="006574F6">
              <w:rPr>
                <w:rStyle w:val="Hyperlink"/>
                <w:cs/>
                <w:lang w:bidi="hi-IN"/>
              </w:rPr>
              <w:t>बुद्धमणि ढक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2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1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43C0F94" w14:textId="7831EFF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2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हामी गोवर्द्धन उठाउँछौ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2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1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F2E840C" w14:textId="6A382D8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23" w:history="1">
            <w:r w:rsidR="006574F6" w:rsidRPr="006574F6">
              <w:rPr>
                <w:rStyle w:val="Hyperlink"/>
                <w:cs/>
                <w:lang w:bidi="hi-IN"/>
              </w:rPr>
              <w:t>बृजेश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गौतम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2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1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68C8DAF" w14:textId="5E7D132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2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हराएको सूचन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2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1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245DCB" w14:textId="5E476B9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25" w:history="1">
            <w:r w:rsidR="006574F6" w:rsidRPr="006574F6">
              <w:rPr>
                <w:rStyle w:val="Hyperlink"/>
                <w:cs/>
              </w:rPr>
              <w:t>बेनु मैनाली (इट्टाघरे)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2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2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32F322D" w14:textId="7529E9D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2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लाई भिक्टोरिया क्रस चा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हि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एको छै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2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2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A4C4BC" w14:textId="0589C74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27" w:history="1">
            <w:r w:rsidR="006574F6" w:rsidRPr="006574F6">
              <w:rPr>
                <w:rStyle w:val="Hyperlink"/>
                <w:cs/>
                <w:lang w:bidi="hi-IN"/>
              </w:rPr>
              <w:t>बैरागी माइलो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2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2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01C38B7" w14:textId="55B2FAE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2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विगत सम्झेर वर्तमानबाट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2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2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B884D8" w14:textId="4FFDA36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29" w:history="1">
            <w:r w:rsidR="006574F6" w:rsidRPr="006574F6">
              <w:rPr>
                <w:rStyle w:val="Hyperlink"/>
                <w:cs/>
                <w:lang w:bidi="hi-IN"/>
              </w:rPr>
              <w:t>भक्त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घिमिर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2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2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2CD2D6E" w14:textId="3C2364D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3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्रेमको श्राद्ध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3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2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54C26F" w14:textId="26E653B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31" w:history="1">
            <w:r w:rsidR="006574F6" w:rsidRPr="006574F6">
              <w:rPr>
                <w:rStyle w:val="Hyperlink"/>
                <w:cs/>
                <w:lang w:bidi="hi-IN"/>
              </w:rPr>
              <w:t>भानु ढुङ्गान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3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3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2B3DE42" w14:textId="4EBF1B4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3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धु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>प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3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3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628430" w14:textId="208474F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33" w:history="1">
            <w:r w:rsidR="006574F6" w:rsidRPr="006574F6">
              <w:rPr>
                <w:rStyle w:val="Hyperlink"/>
                <w:cs/>
                <w:lang w:bidi="hi-IN"/>
              </w:rPr>
              <w:t>भावना गि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3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3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375E2BB" w14:textId="205A842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34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उनकै लागि त ह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3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3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87E9BE" w14:textId="06DF0B7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35" w:history="1">
            <w:r w:rsidR="006574F6" w:rsidRPr="006574F6">
              <w:rPr>
                <w:rStyle w:val="Hyperlink"/>
                <w:cs/>
              </w:rPr>
              <w:t>भोला ढुंगान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35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3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51ECE47" w14:textId="6537EE9E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36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िम्रो र मेरो सम्बन्ध कस्तो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</w:rPr>
              <w:t xml:space="preserve">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36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3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DC52BC" w14:textId="3C3AF9D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37" w:history="1">
            <w:r w:rsidR="006574F6" w:rsidRPr="006574F6">
              <w:rPr>
                <w:rStyle w:val="Hyperlink"/>
                <w:cs/>
              </w:rPr>
              <w:t>भोलानाथ सापकोट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37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3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45EC114" w14:textId="4D7F6FC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38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ाहित्यिक सम्पदाका स्रोत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38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3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21DA62" w14:textId="1608F1B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39" w:history="1">
            <w:r w:rsidR="006574F6" w:rsidRPr="006574F6">
              <w:rPr>
                <w:rStyle w:val="Hyperlink"/>
                <w:bdr w:val="none" w:sz="0" w:space="0" w:color="auto" w:frame="1"/>
                <w:cs/>
              </w:rPr>
              <w:t>भोला</w:t>
            </w:r>
            <w:r w:rsidR="006574F6" w:rsidRPr="006574F6">
              <w:rPr>
                <w:rStyle w:val="Hyperlink"/>
                <w:bdr w:val="none" w:sz="0" w:space="0" w:color="auto" w:frame="1"/>
              </w:rPr>
              <w:t xml:space="preserve"> </w:t>
            </w:r>
            <w:r w:rsidR="006574F6" w:rsidRPr="006574F6">
              <w:rPr>
                <w:rStyle w:val="Hyperlink"/>
                <w:bdr w:val="none" w:sz="0" w:space="0" w:color="auto" w:frame="1"/>
                <w:cs/>
              </w:rPr>
              <w:t>सुवेद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39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4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7C3AB55" w14:textId="2FAAF66B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0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ब ता भानुजयन्ती बिरानो भए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0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4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90AB88" w14:textId="6C0E632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41" w:history="1">
            <w:r w:rsidR="006574F6" w:rsidRPr="006574F6">
              <w:rPr>
                <w:rStyle w:val="Hyperlink"/>
                <w:cs/>
                <w:lang w:bidi="hi-IN"/>
              </w:rPr>
              <w:t>मद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दुल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41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4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111371C" w14:textId="242F1D63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2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उनेहरू/जाने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2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4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7BD137" w14:textId="63FFCF7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43" w:history="1">
            <w:r w:rsidR="006574F6" w:rsidRPr="006574F6">
              <w:rPr>
                <w:rStyle w:val="Hyperlink"/>
                <w:cs/>
                <w:lang w:bidi="hi-IN"/>
              </w:rPr>
              <w:t>मणिरा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धिमाल</w:t>
            </w:r>
            <w:r w:rsidR="006574F6" w:rsidRPr="006574F6">
              <w:rPr>
                <w:rStyle w:val="Hyperlink"/>
                <w:lang w:bidi="en-US"/>
              </w:rPr>
              <w:t xml:space="preserve"> “</w:t>
            </w:r>
            <w:r w:rsidR="006574F6" w:rsidRPr="006574F6">
              <w:rPr>
                <w:rStyle w:val="Hyperlink"/>
                <w:shd w:val="clear" w:color="auto" w:fill="FFFFFF"/>
                <w:cs/>
                <w:lang w:bidi="hi-IN"/>
              </w:rPr>
              <w:t>दीपित</w:t>
            </w:r>
            <w:r w:rsidR="006574F6" w:rsidRPr="006574F6">
              <w:rPr>
                <w:rStyle w:val="Hyperlink"/>
                <w:lang w:bidi="en-US"/>
              </w:rPr>
              <w:t>”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43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4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515EC9F" w14:textId="7AE35CA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4" w:history="1">
            <w:r w:rsidR="006574F6" w:rsidRPr="006574F6">
              <w:rPr>
                <w:rStyle w:val="Hyperlink"/>
                <w:rFonts w:eastAsiaTheme="minorHAnsi" w:cs="Kokila"/>
                <w:noProof/>
                <w:sz w:val="28"/>
                <w:szCs w:val="28"/>
                <w:cs/>
                <w:lang w:bidi="hi-IN"/>
              </w:rPr>
              <w:t>टेक्सास</w:t>
            </w:r>
            <w:r w:rsidR="006574F6" w:rsidRPr="006574F6">
              <w:rPr>
                <w:rStyle w:val="Hyperlink"/>
                <w:rFonts w:eastAsiaTheme="minorHAnsi" w:cs="Kokila"/>
                <w:noProof/>
                <w:sz w:val="28"/>
                <w:szCs w:val="28"/>
                <w:lang w:bidi="en-US"/>
              </w:rPr>
              <w:t xml:space="preserve">, </w:t>
            </w:r>
            <w:r w:rsidR="006574F6" w:rsidRPr="006574F6">
              <w:rPr>
                <w:rStyle w:val="Hyperlink"/>
                <w:rFonts w:eastAsiaTheme="minorHAnsi" w:cs="Kokila"/>
                <w:noProof/>
                <w:sz w:val="28"/>
                <w:szCs w:val="28"/>
                <w:cs/>
                <w:lang w:bidi="hi-IN"/>
              </w:rPr>
              <w:t>अमेरिक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4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4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23533C" w14:textId="32B4B6D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ाबा नहुँदा घर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4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3D0139" w14:textId="338A3838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46" w:history="1">
            <w:r w:rsidR="006574F6" w:rsidRPr="006574F6">
              <w:rPr>
                <w:rStyle w:val="Hyperlink"/>
                <w:cs/>
                <w:lang w:bidi="hi-IN"/>
              </w:rPr>
              <w:t>मञ्जु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खड्क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4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4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A64B06C" w14:textId="62C9672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खिर किन म बाँचे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 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4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D11715" w14:textId="5EAACF0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48" w:history="1">
            <w:r w:rsidR="006574F6" w:rsidRPr="006574F6">
              <w:rPr>
                <w:rStyle w:val="Hyperlink"/>
                <w:cs/>
                <w:lang w:bidi="hi-IN"/>
              </w:rPr>
              <w:t>माय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भट्टराई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4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5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76F5BBD" w14:textId="04496B8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4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नुत्तरित प्रश्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4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5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1F5D12" w14:textId="1AAB27A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50" w:history="1">
            <w:r w:rsidR="006574F6" w:rsidRPr="006574F6">
              <w:rPr>
                <w:rStyle w:val="Hyperlink"/>
                <w:cs/>
                <w:lang w:bidi="hi-IN"/>
              </w:rPr>
              <w:t>मौसमी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ढुङ्गान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5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5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C42354E" w14:textId="6F1AE3F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5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दशैँको याद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5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5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03F344" w14:textId="745196C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52" w:history="1">
            <w:r w:rsidR="006574F6" w:rsidRPr="006574F6">
              <w:rPr>
                <w:rStyle w:val="Hyperlink"/>
                <w:cs/>
              </w:rPr>
              <w:t>रमेश दियाल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5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5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99829FC" w14:textId="30950438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5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 xml:space="preserve">त्यो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‘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रातो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’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5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5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8F5773" w14:textId="3D1350D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54" w:history="1">
            <w:r w:rsidR="006574F6" w:rsidRPr="006574F6">
              <w:rPr>
                <w:rStyle w:val="Hyperlink"/>
                <w:cs/>
                <w:lang w:bidi="hi-IN"/>
              </w:rPr>
              <w:t>रमेश गौतम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5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5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F1ACBBD" w14:textId="07ECFEB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5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चिताको आगो साँच्चै तातो हुँदोरहेछ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5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5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070054" w14:textId="13480BD1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56" w:history="1">
            <w:r w:rsidR="006574F6" w:rsidRPr="006574F6">
              <w:rPr>
                <w:rStyle w:val="Hyperlink"/>
                <w:cs/>
              </w:rPr>
              <w:t>रवि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खन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5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6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1A47B4C" w14:textId="0DAF9C43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5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्याज र याद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5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6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1AD1D9" w14:textId="1DA0F08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58" w:history="1">
            <w:r w:rsidR="006574F6" w:rsidRPr="006574F6">
              <w:rPr>
                <w:rStyle w:val="Hyperlink"/>
                <w:cs/>
              </w:rPr>
              <w:t xml:space="preserve">स्व. </w:t>
            </w:r>
            <w:r w:rsidR="006574F6" w:rsidRPr="006574F6">
              <w:rPr>
                <w:rStyle w:val="Hyperlink"/>
                <w:cs/>
                <w:lang w:bidi="hi-IN"/>
              </w:rPr>
              <w:t>राकेश काफ्ल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5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6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5F1575D" w14:textId="1AC1DA6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5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हिल्यै नथाक्ने घाउ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5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6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B142FB" w14:textId="6510041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60" w:history="1">
            <w:r w:rsidR="006574F6" w:rsidRPr="006574F6">
              <w:rPr>
                <w:rStyle w:val="Hyperlink"/>
                <w:cs/>
                <w:lang w:bidi="hi-IN"/>
              </w:rPr>
              <w:t>राज बर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6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7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96379DD" w14:textId="0555FE4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6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खुसीको पसल थाप्न सक्छ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6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7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46F598" w14:textId="7275A826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62" w:history="1">
            <w:r w:rsidR="006574F6" w:rsidRPr="006574F6">
              <w:rPr>
                <w:rStyle w:val="Hyperlink"/>
                <w:cs/>
                <w:lang w:bidi="hi-IN"/>
              </w:rPr>
              <w:t>राधा काफ्ल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6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7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54887AF" w14:textId="4B8726A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6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ह्वा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6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7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8A18A4" w14:textId="79D6A6F0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64" w:history="1">
            <w:r w:rsidR="006574F6" w:rsidRPr="006574F6">
              <w:rPr>
                <w:rStyle w:val="Hyperlink"/>
                <w:cs/>
              </w:rPr>
              <w:t>रिमे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आलोक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6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8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EE04423" w14:textId="3ABA551E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6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म्बन्ध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6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8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A2D686" w14:textId="17E223E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66" w:history="1">
            <w:r w:rsidR="006574F6" w:rsidRPr="006574F6">
              <w:rPr>
                <w:rStyle w:val="Hyperlink"/>
                <w:cs/>
              </w:rPr>
              <w:t>रुप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पोखरे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6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8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E0C840E" w14:textId="37DDF19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6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अजीव व्यक्ति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6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8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3301D4" w14:textId="35E238C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68" w:history="1">
            <w:r w:rsidR="006574F6" w:rsidRPr="006574F6">
              <w:rPr>
                <w:rStyle w:val="Hyperlink"/>
                <w:cs/>
              </w:rPr>
              <w:t>रुपेश ढुंगान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6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8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CD9D558" w14:textId="4D01013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6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आमाको बुढी औँलो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6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8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DA54B5" w14:textId="7CC7F58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70" w:history="1">
            <w:r w:rsidR="006574F6" w:rsidRPr="006574F6">
              <w:rPr>
                <w:rStyle w:val="Hyperlink"/>
                <w:cs/>
              </w:rPr>
              <w:t>लील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निश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7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8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1F05F05" w14:textId="65BAA14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7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दृष्टिभ्र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7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8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7A36A9" w14:textId="430EFB5C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72" w:history="1">
            <w:r w:rsidR="006574F6" w:rsidRPr="006574F6">
              <w:rPr>
                <w:rStyle w:val="Hyperlink"/>
                <w:cs/>
                <w:lang w:bidi="hi-IN"/>
              </w:rPr>
              <w:t>लक्की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ाशि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7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8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48F9DD4" w14:textId="6372813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7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ास रहेसम्म आस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7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8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A69CD7" w14:textId="01B7466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74" w:history="1">
            <w:r w:rsidR="006574F6" w:rsidRPr="006574F6">
              <w:rPr>
                <w:rStyle w:val="Hyperlink"/>
                <w:cs/>
                <w:lang w:bidi="hi-IN"/>
              </w:rPr>
              <w:t>विकाश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प्राञ्ज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7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9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6DBC13D" w14:textId="15A27C93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7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झरि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 xml:space="preserve">, 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जाँच र जोङ्खा लोपे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7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9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9138E5" w14:textId="17EB905B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76" w:history="1">
            <w:r w:rsidR="006574F6" w:rsidRPr="006574F6">
              <w:rPr>
                <w:rStyle w:val="Hyperlink"/>
                <w:cs/>
                <w:lang w:val="en-AU"/>
              </w:rPr>
              <w:t>विदुर काले पौडे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7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39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9408D38" w14:textId="00DF833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7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विता कस्तो हुनुपर्छ</w:t>
            </w:r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lang w:bidi="ne-IN"/>
              </w:rPr>
              <w:t>?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7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398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7689FD" w14:textId="19EF3D0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78" w:history="1">
            <w:r w:rsidR="006574F6" w:rsidRPr="006574F6">
              <w:rPr>
                <w:rStyle w:val="Hyperlink"/>
                <w:cs/>
              </w:rPr>
              <w:t>विशु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निछ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7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0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A989748" w14:textId="22FC27C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7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र म-हर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7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0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F0A655" w14:textId="195A573E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80" w:history="1">
            <w:r w:rsidR="006574F6" w:rsidRPr="006574F6">
              <w:rPr>
                <w:rStyle w:val="Hyperlink"/>
                <w:cs/>
                <w:lang w:bidi="hi-IN"/>
              </w:rPr>
              <w:t>विश्वास लाम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8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02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D29EA6A" w14:textId="380450E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8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जीवनको ग्रेटवाल उभिएर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8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02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12AEB0" w14:textId="4D40789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82" w:history="1">
            <w:r w:rsidR="006574F6" w:rsidRPr="006574F6">
              <w:rPr>
                <w:rStyle w:val="Hyperlink"/>
                <w:cs/>
              </w:rPr>
              <w:t>श्याम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खन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8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0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3C46909" w14:textId="7733F46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8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ुर्स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8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0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FE429A" w14:textId="1C825DA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84" w:history="1">
            <w:r w:rsidR="006574F6" w:rsidRPr="006574F6">
              <w:rPr>
                <w:rStyle w:val="Hyperlink"/>
                <w:cs/>
                <w:lang w:bidi="hi-IN"/>
              </w:rPr>
              <w:t>शिवलाल दाहा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8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1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54E00F5" w14:textId="7B06C3E5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8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िरोडिक टेवल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8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1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7B04F" w14:textId="1672C70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86" w:history="1">
            <w:r w:rsidR="006574F6" w:rsidRPr="006574F6">
              <w:rPr>
                <w:rStyle w:val="Hyperlink"/>
                <w:cs/>
                <w:lang w:bidi="hi-IN"/>
              </w:rPr>
              <w:t>शङ्क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रैनपुरे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8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16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C83C9D2" w14:textId="51199F07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8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ेतो झोल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8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16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E278B2" w14:textId="3A98A612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88" w:history="1">
            <w:r w:rsidR="006574F6" w:rsidRPr="006574F6">
              <w:rPr>
                <w:rStyle w:val="Hyperlink"/>
                <w:cs/>
                <w:lang w:bidi="hi-IN"/>
              </w:rPr>
              <w:t>श्रीलाल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सिव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8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1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93D24CD" w14:textId="4E531D0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8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दमाईको मलाम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8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1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B981AC" w14:textId="5A2DD06F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90" w:history="1">
            <w:r w:rsidR="006574F6" w:rsidRPr="006574F6">
              <w:rPr>
                <w:rStyle w:val="Hyperlink"/>
                <w:cs/>
              </w:rPr>
              <w:t>सबि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शर्म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9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2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3CB07BFA" w14:textId="27B0824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9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यी मुर्छित हरफहरु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9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2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90ED27" w14:textId="04A11BE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92" w:history="1">
            <w:r w:rsidR="006574F6" w:rsidRPr="006574F6">
              <w:rPr>
                <w:rStyle w:val="Hyperlink"/>
                <w:cs/>
              </w:rPr>
              <w:t>सत्यवीर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9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2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7E6C803" w14:textId="42C3CC8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9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हली उवाच: तिमीले मलाई बौलाहा बनायौ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9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2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B93E292" w14:textId="79B3586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94" w:history="1">
            <w:r w:rsidR="006574F6" w:rsidRPr="006574F6">
              <w:rPr>
                <w:rStyle w:val="Hyperlink"/>
                <w:cs/>
                <w:lang w:bidi="hi-IN"/>
              </w:rPr>
              <w:t>सञ्चमान खालिङ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9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367DFD1" w14:textId="3908DC5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9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गाउँखाने कथामा…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9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023A87" w14:textId="2D4B03E9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96" w:history="1">
            <w:r w:rsidR="006574F6" w:rsidRPr="006574F6">
              <w:rPr>
                <w:rStyle w:val="Hyperlink"/>
                <w:cs/>
              </w:rPr>
              <w:t>सि.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एम्.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</w:rPr>
              <w:t>निरौला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9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78C3293" w14:textId="3C1EEA3A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9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स्वतन्त्रता दिवस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9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7CE998" w14:textId="3F3C32B3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698" w:history="1">
            <w:r w:rsidR="006574F6" w:rsidRPr="006574F6">
              <w:rPr>
                <w:rStyle w:val="Hyperlink"/>
                <w:cs/>
                <w:lang w:bidi="hi-IN"/>
              </w:rPr>
              <w:t>सुसन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माझ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69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6B1A7543" w14:textId="40BD1AC9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69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एउटा प्रश्न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69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116DB8" w14:textId="335633C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00" w:history="1">
            <w:r w:rsidR="006574F6" w:rsidRPr="006574F6">
              <w:rPr>
                <w:rStyle w:val="Hyperlink"/>
                <w:cs/>
                <w:lang w:bidi="hi-IN"/>
              </w:rPr>
              <w:t>हरि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फुयाँल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0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44AB18B7" w14:textId="6C75D73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0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ुसुम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0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DFFB78" w14:textId="1785898A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02" w:history="1">
            <w:r w:rsidR="006574F6" w:rsidRPr="006574F6">
              <w:rPr>
                <w:rStyle w:val="Hyperlink"/>
                <w:cs/>
                <w:lang w:bidi="hi-IN"/>
              </w:rPr>
              <w:t>हरी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उप्रेति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0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7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5BF2661" w14:textId="31AD691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0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ुण्ठित सपना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0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7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300D69" w14:textId="157C00E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04" w:history="1">
            <w:r w:rsidR="006574F6" w:rsidRPr="006574F6">
              <w:rPr>
                <w:rStyle w:val="Hyperlink"/>
                <w:cs/>
                <w:lang w:bidi="hi-IN"/>
              </w:rPr>
              <w:t>हिमशिखर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अधिकार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0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39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B7F5B80" w14:textId="59D3EEFD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0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प्रिय याद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0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39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E5F59F" w14:textId="1A31982D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06" w:history="1">
            <w:r w:rsidR="006574F6" w:rsidRPr="006574F6">
              <w:rPr>
                <w:rStyle w:val="Hyperlink"/>
                <w:cs/>
                <w:lang w:bidi="hi-IN"/>
              </w:rPr>
              <w:t>हेमन्ता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आचार्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0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41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240CB07A" w14:textId="6D8EEE44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07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म वृद्धाश्रमकी एक वृद्धा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07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41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DAF863" w14:textId="7E100207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08" w:history="1">
            <w:r w:rsidR="006574F6" w:rsidRPr="006574F6">
              <w:rPr>
                <w:rStyle w:val="Hyperlink"/>
                <w:cs/>
                <w:lang w:bidi="hi-IN"/>
              </w:rPr>
              <w:t>यतिराज</w:t>
            </w:r>
            <w:r w:rsidR="006574F6" w:rsidRPr="006574F6">
              <w:rPr>
                <w:rStyle w:val="Hyperlink"/>
                <w:lang w:bidi="en-US"/>
              </w:rPr>
              <w:t xml:space="preserve"> </w:t>
            </w:r>
            <w:r w:rsidR="006574F6" w:rsidRPr="006574F6">
              <w:rPr>
                <w:rStyle w:val="Hyperlink"/>
                <w:cs/>
                <w:lang w:bidi="hi-IN"/>
              </w:rPr>
              <w:t>अजनब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08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44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C77AD0F" w14:textId="4F9E7921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09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केही यक्ष प्रश्नहरू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09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44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36C9AD" w14:textId="6044E2A4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10" w:history="1">
            <w:r w:rsidR="006574F6" w:rsidRPr="006574F6">
              <w:rPr>
                <w:rStyle w:val="Hyperlink"/>
                <w:cs/>
                <w:lang w:bidi="hi-IN"/>
              </w:rPr>
              <w:t>यदु युगान्तर "आलोक"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10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50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5EE3D8A6" w14:textId="16C42F2C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11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नेपाली परिचय-पत्र...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11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50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FB3A3C" w14:textId="1851ABC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12" w:history="1">
            <w:r w:rsidR="006574F6" w:rsidRPr="006574F6">
              <w:rPr>
                <w:rStyle w:val="Hyperlink"/>
                <w:cs/>
                <w:lang w:bidi="hi-IN"/>
              </w:rPr>
              <w:t>याम थुलुङ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12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53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71F5F925" w14:textId="3A8EFDC0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13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बादलका टुक्राहरू…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13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53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63E91F" w14:textId="722C7A15" w:rsidR="006574F6" w:rsidRPr="006574F6" w:rsidRDefault="00000000">
          <w:pPr>
            <w:pStyle w:val="TOC3"/>
            <w:rPr>
              <w:rFonts w:eastAsiaTheme="minorEastAsia"/>
              <w:bCs w:val="0"/>
              <w:lang w:val="nb-NO" w:eastAsia="nb-NO"/>
            </w:rPr>
          </w:pPr>
          <w:hyperlink w:anchor="_Toc98114714" w:history="1">
            <w:r w:rsidR="006574F6" w:rsidRPr="006574F6">
              <w:rPr>
                <w:rStyle w:val="Hyperlink"/>
                <w:cs/>
                <w:lang w:bidi="hi-IN"/>
              </w:rPr>
              <w:t>युग दवाडी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14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55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07F2F44D" w14:textId="51EB6D26" w:rsidR="006574F6" w:rsidRPr="006574F6" w:rsidRDefault="00000000">
          <w:pPr>
            <w:pStyle w:val="TOC4"/>
            <w:rPr>
              <w:rFonts w:cs="Kokila"/>
              <w:noProof/>
              <w:sz w:val="28"/>
              <w:szCs w:val="28"/>
              <w:lang w:val="nb-NO" w:eastAsia="nb-NO" w:bidi="ne-NP"/>
            </w:rPr>
          </w:pPr>
          <w:hyperlink w:anchor="_Toc98114715" w:history="1">
            <w:r w:rsidR="006574F6" w:rsidRPr="006574F6">
              <w:rPr>
                <w:rStyle w:val="Hyperlink"/>
                <w:rFonts w:cs="Kokila"/>
                <w:noProof/>
                <w:sz w:val="28"/>
                <w:szCs w:val="28"/>
                <w:cs/>
                <w:lang w:bidi="ne-IN"/>
              </w:rPr>
              <w:t>तिमी कुलागाङ्ग्री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tab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begin"/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instrText xml:space="preserve"> PAGEREF _Toc98114715 \h </w:instrTex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separate"/>
            </w:r>
            <w:r w:rsidR="00C4131F">
              <w:rPr>
                <w:rFonts w:cs="Kokila"/>
                <w:noProof/>
                <w:webHidden/>
                <w:sz w:val="28"/>
                <w:szCs w:val="28"/>
              </w:rPr>
              <w:t>455</w:t>
            </w:r>
            <w:r w:rsidR="006574F6" w:rsidRPr="006574F6">
              <w:rPr>
                <w:rFonts w:cs="Koki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2DDA1" w14:textId="270EF185" w:rsidR="006574F6" w:rsidRDefault="00000000">
          <w:pPr>
            <w:pStyle w:val="TOC2"/>
            <w:rPr>
              <w:rFonts w:asciiTheme="minorHAnsi" w:eastAsiaTheme="minorEastAsia" w:hAnsiTheme="minorHAnsi" w:cs="Mangal"/>
              <w:bCs w:val="0"/>
              <w:sz w:val="22"/>
              <w:szCs w:val="20"/>
              <w:lang w:val="nb-NO" w:eastAsia="nb-NO" w:bidi="ne-NP"/>
            </w:rPr>
          </w:pPr>
          <w:hyperlink w:anchor="_Toc98114716" w:history="1">
            <w:r w:rsidR="006574F6" w:rsidRPr="006574F6">
              <w:rPr>
                <w:rStyle w:val="Hyperlink"/>
                <w:cs/>
              </w:rPr>
              <w:t>सम्पादकको परिचय</w:t>
            </w:r>
            <w:r w:rsidR="006574F6" w:rsidRPr="006574F6">
              <w:rPr>
                <w:webHidden/>
              </w:rPr>
              <w:tab/>
            </w:r>
            <w:r w:rsidR="006574F6" w:rsidRPr="006574F6">
              <w:rPr>
                <w:webHidden/>
              </w:rPr>
              <w:fldChar w:fldCharType="begin"/>
            </w:r>
            <w:r w:rsidR="006574F6" w:rsidRPr="006574F6">
              <w:rPr>
                <w:webHidden/>
              </w:rPr>
              <w:instrText xml:space="preserve"> PAGEREF _Toc98114716 \h </w:instrText>
            </w:r>
            <w:r w:rsidR="006574F6" w:rsidRPr="006574F6">
              <w:rPr>
                <w:webHidden/>
              </w:rPr>
            </w:r>
            <w:r w:rsidR="006574F6" w:rsidRPr="006574F6">
              <w:rPr>
                <w:webHidden/>
              </w:rPr>
              <w:fldChar w:fldCharType="separate"/>
            </w:r>
            <w:r w:rsidR="00C4131F">
              <w:rPr>
                <w:webHidden/>
              </w:rPr>
              <w:t>458</w:t>
            </w:r>
            <w:r w:rsidR="006574F6" w:rsidRPr="006574F6">
              <w:rPr>
                <w:webHidden/>
              </w:rPr>
              <w:fldChar w:fldCharType="end"/>
            </w:r>
          </w:hyperlink>
        </w:p>
        <w:p w14:paraId="1374DD31" w14:textId="334D310C" w:rsidR="00BE4C83" w:rsidRPr="00067AA5" w:rsidRDefault="00BE4C83" w:rsidP="00100355">
          <w:pPr>
            <w:spacing w:line="276" w:lineRule="auto"/>
            <w:rPr>
              <w:rFonts w:cs="Kokila"/>
              <w:szCs w:val="28"/>
            </w:rPr>
          </w:pPr>
          <w:r w:rsidRPr="00067AA5">
            <w:rPr>
              <w:rFonts w:cs="Kokila"/>
              <w:b/>
              <w:noProof/>
              <w:szCs w:val="28"/>
            </w:rPr>
            <w:fldChar w:fldCharType="end"/>
          </w:r>
        </w:p>
      </w:sdtContent>
    </w:sdt>
    <w:p w14:paraId="22C8C768" w14:textId="77777777" w:rsidR="003E5C83" w:rsidRPr="00D62E7A" w:rsidRDefault="003E5C83">
      <w:pPr>
        <w:rPr>
          <w:rFonts w:cs="Kokila"/>
          <w:szCs w:val="28"/>
        </w:rPr>
      </w:pPr>
      <w:r w:rsidRPr="00D62E7A">
        <w:rPr>
          <w:rFonts w:cs="Kokila"/>
          <w:szCs w:val="28"/>
        </w:rPr>
        <w:br w:type="page"/>
      </w:r>
    </w:p>
    <w:p w14:paraId="29F48AD1" w14:textId="77777777" w:rsidR="00B3044E" w:rsidRPr="00D62E7A" w:rsidRDefault="00B3044E" w:rsidP="00100355">
      <w:pPr>
        <w:spacing w:line="276" w:lineRule="auto"/>
        <w:jc w:val="center"/>
        <w:rPr>
          <w:rFonts w:cs="Kokila"/>
          <w:szCs w:val="28"/>
        </w:rPr>
        <w:sectPr w:rsidR="00B3044E" w:rsidRPr="00D62E7A" w:rsidSect="003974EB">
          <w:headerReference w:type="default" r:id="rId17"/>
          <w:footerReference w:type="default" r:id="rId18"/>
          <w:pgSz w:w="8813" w:h="13320" w:code="185"/>
          <w:pgMar w:top="1008" w:right="1008" w:bottom="1008" w:left="1008" w:header="720" w:footer="720" w:gutter="216"/>
          <w:pgNumType w:fmt="lowerRoman"/>
          <w:cols w:space="720"/>
          <w:docGrid w:linePitch="360"/>
        </w:sectPr>
      </w:pPr>
    </w:p>
    <w:p w14:paraId="257E4CA5" w14:textId="02D3B34E" w:rsidR="004546CF" w:rsidRPr="00D62E7A" w:rsidRDefault="004546CF" w:rsidP="00100355">
      <w:pPr>
        <w:pStyle w:val="Heading1"/>
        <w:spacing w:line="276" w:lineRule="auto"/>
        <w:rPr>
          <w:rFonts w:ascii="Kokila" w:hAnsi="Kokila" w:cs="Kokila"/>
          <w:i/>
          <w:iCs/>
          <w:sz w:val="32"/>
          <w:szCs w:val="36"/>
        </w:rPr>
      </w:pPr>
    </w:p>
    <w:p w14:paraId="794F0BD0" w14:textId="77777777" w:rsidR="002446DC" w:rsidRPr="00D62E7A" w:rsidRDefault="002446DC" w:rsidP="00100355">
      <w:pPr>
        <w:spacing w:line="276" w:lineRule="auto"/>
        <w:rPr>
          <w:rFonts w:cs="Kokila"/>
          <w:szCs w:val="28"/>
        </w:rPr>
      </w:pPr>
    </w:p>
    <w:p w14:paraId="68851B67" w14:textId="77777777" w:rsidR="002446DC" w:rsidRPr="00D62E7A" w:rsidRDefault="002446DC" w:rsidP="00100355">
      <w:pPr>
        <w:spacing w:line="276" w:lineRule="auto"/>
        <w:rPr>
          <w:rFonts w:cs="Kokila"/>
          <w:sz w:val="18"/>
          <w:szCs w:val="18"/>
        </w:rPr>
      </w:pPr>
    </w:p>
    <w:p w14:paraId="55792D89" w14:textId="77777777" w:rsidR="002446DC" w:rsidRPr="00D62E7A" w:rsidRDefault="002446DC" w:rsidP="00100355">
      <w:pPr>
        <w:spacing w:line="276" w:lineRule="auto"/>
        <w:jc w:val="center"/>
        <w:rPr>
          <w:rFonts w:cs="Kokila"/>
          <w:szCs w:val="28"/>
        </w:rPr>
      </w:pPr>
      <w:r w:rsidRPr="00D62E7A">
        <w:rPr>
          <w:rFonts w:cs="Kokila"/>
          <w:noProof/>
          <w:szCs w:val="28"/>
          <w:lang w:bidi="ar-SA"/>
        </w:rPr>
        <w:drawing>
          <wp:inline distT="0" distB="0" distL="0" distR="0" wp14:anchorId="47DC171C" wp14:editId="616F6A02">
            <wp:extent cx="711200" cy="152131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em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437" cy="15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FF22F" w14:textId="4E2A8350" w:rsidR="0008368A" w:rsidRDefault="0008368A" w:rsidP="0008368A">
      <w:bookmarkStart w:id="0" w:name="_u28ey6wfpsqi" w:colFirst="0" w:colLast="0"/>
      <w:bookmarkStart w:id="1" w:name="_cduz40ts0kzt" w:colFirst="0" w:colLast="0"/>
      <w:bookmarkStart w:id="2" w:name="_4rnhv2bw33gu" w:colFirst="0" w:colLast="0"/>
      <w:bookmarkStart w:id="3" w:name="_ktl0st2lgvfb" w:colFirst="0" w:colLast="0"/>
      <w:bookmarkStart w:id="4" w:name="_tu4f19ccwjr1" w:colFirst="0" w:colLast="0"/>
      <w:bookmarkEnd w:id="0"/>
      <w:bookmarkEnd w:id="1"/>
      <w:bookmarkEnd w:id="2"/>
      <w:bookmarkEnd w:id="3"/>
      <w:bookmarkEnd w:id="4"/>
    </w:p>
    <w:p w14:paraId="7036E262" w14:textId="19CFCFC5" w:rsidR="00FF1231" w:rsidRPr="0008035E" w:rsidRDefault="00FF1231" w:rsidP="0008035E">
      <w:pPr>
        <w:spacing w:before="120"/>
        <w:jc w:val="both"/>
        <w:rPr>
          <w:rFonts w:eastAsia="Calibri" w:cs="Kokila"/>
          <w:szCs w:val="28"/>
          <w:lang w:bidi="ne-NP"/>
        </w:rPr>
      </w:pPr>
    </w:p>
    <w:p w14:paraId="553FD381" w14:textId="77777777" w:rsidR="0061065C" w:rsidRPr="00345723" w:rsidRDefault="0061065C" w:rsidP="00100355">
      <w:pPr>
        <w:spacing w:line="276" w:lineRule="auto"/>
        <w:rPr>
          <w:rFonts w:cs="Kokila"/>
          <w:b/>
          <w:smallCaps/>
          <w:sz w:val="40"/>
          <w:szCs w:val="40"/>
        </w:rPr>
      </w:pPr>
      <w:r w:rsidRPr="00345723">
        <w:rPr>
          <w:rFonts w:cs="Kokila"/>
          <w:szCs w:val="28"/>
        </w:rPr>
        <w:br w:type="page"/>
      </w:r>
    </w:p>
    <w:p w14:paraId="242C8010" w14:textId="5059B546" w:rsidR="00BC5EFF" w:rsidRPr="00345723" w:rsidRDefault="00547124" w:rsidP="00100355">
      <w:pPr>
        <w:pStyle w:val="PartTitle"/>
        <w:spacing w:line="276" w:lineRule="auto"/>
        <w:rPr>
          <w:rFonts w:ascii="Kokila" w:hAnsi="Kokila" w:cs="Kokila"/>
          <w:i w:val="0"/>
          <w:iCs w:val="0"/>
          <w:color w:val="000000"/>
          <w:sz w:val="40"/>
          <w:szCs w:val="40"/>
        </w:rPr>
      </w:pPr>
      <w:bookmarkStart w:id="5" w:name="_e5q9rjwt4u8l" w:colFirst="0" w:colLast="0"/>
      <w:bookmarkStart w:id="6" w:name="_e0wkpdopech8" w:colFirst="0" w:colLast="0"/>
      <w:bookmarkStart w:id="7" w:name="_n5j8k3d53aip" w:colFirst="0" w:colLast="0"/>
      <w:bookmarkStart w:id="8" w:name="_Toc98114444"/>
      <w:bookmarkEnd w:id="5"/>
      <w:bookmarkEnd w:id="6"/>
      <w:bookmarkEnd w:id="7"/>
      <w:proofErr w:type="spellStart"/>
      <w:r w:rsidRPr="00D62E7A">
        <w:rPr>
          <w:rFonts w:ascii="Kokila" w:hAnsi="Kokila" w:cs="Kokila"/>
          <w:i w:val="0"/>
          <w:iCs w:val="0"/>
          <w:color w:val="000000"/>
          <w:sz w:val="40"/>
          <w:szCs w:val="40"/>
        </w:rPr>
        <w:lastRenderedPageBreak/>
        <w:t>कविता</w:t>
      </w:r>
      <w:bookmarkEnd w:id="8"/>
      <w:proofErr w:type="spellEnd"/>
    </w:p>
    <w:p w14:paraId="55C92BF1" w14:textId="77777777" w:rsidR="00E5292D" w:rsidRDefault="00E5292D">
      <w:pPr>
        <w:spacing w:after="200" w:line="262" w:lineRule="auto"/>
        <w:rPr>
          <w:rFonts w:cs="Kokila"/>
          <w:i/>
          <w:iCs/>
          <w:color w:val="000000"/>
          <w:sz w:val="40"/>
          <w:szCs w:val="40"/>
        </w:rPr>
      </w:pPr>
      <w:r>
        <w:rPr>
          <w:rFonts w:cs="Kokila"/>
          <w:i/>
          <w:iCs/>
          <w:color w:val="000000"/>
          <w:sz w:val="40"/>
          <w:szCs w:val="40"/>
        </w:rPr>
        <w:br w:type="page"/>
      </w:r>
    </w:p>
    <w:p w14:paraId="0F1FC1C7" w14:textId="0C849808" w:rsidR="002078A4" w:rsidRPr="00345723" w:rsidRDefault="00BC5EFF" w:rsidP="00BC5EFF">
      <w:pPr>
        <w:spacing w:after="200" w:line="262" w:lineRule="auto"/>
        <w:rPr>
          <w:rFonts w:cs="Kokila"/>
          <w:color w:val="000000"/>
          <w:sz w:val="40"/>
          <w:szCs w:val="40"/>
        </w:rPr>
      </w:pPr>
      <w:r w:rsidRPr="00345723">
        <w:rPr>
          <w:rFonts w:cs="Kokila"/>
          <w:i/>
          <w:iCs/>
          <w:color w:val="000000"/>
          <w:sz w:val="40"/>
          <w:szCs w:val="40"/>
        </w:rPr>
        <w:lastRenderedPageBreak/>
        <w:br w:type="page"/>
      </w:r>
    </w:p>
    <w:p w14:paraId="7EB08379" w14:textId="743817A6" w:rsidR="00C503D4" w:rsidRPr="00345723" w:rsidRDefault="00BC5EFF" w:rsidP="00C503D4">
      <w:pPr>
        <w:pStyle w:val="ChapterTitle"/>
        <w:rPr>
          <w:rFonts w:cs="Kokila"/>
          <w:b w:val="0"/>
          <w:bCs/>
          <w:szCs w:val="36"/>
          <w:lang w:bidi="hi-IN"/>
        </w:rPr>
      </w:pPr>
      <w:bookmarkStart w:id="9" w:name="_48ztjb4yemor" w:colFirst="0" w:colLast="0"/>
      <w:bookmarkStart w:id="10" w:name="_2xcj37jwru35" w:colFirst="0" w:colLast="0"/>
      <w:bookmarkStart w:id="11" w:name="_e0ov22d9x3" w:colFirst="0" w:colLast="0"/>
      <w:bookmarkStart w:id="12" w:name="_acjshzhgohmr" w:colFirst="0" w:colLast="0"/>
      <w:bookmarkStart w:id="13" w:name="_Toc98114445"/>
      <w:bookmarkEnd w:id="9"/>
      <w:bookmarkEnd w:id="10"/>
      <w:bookmarkEnd w:id="11"/>
      <w:bookmarkEnd w:id="12"/>
      <w:r w:rsidRPr="00AC7D25">
        <w:rPr>
          <w:rFonts w:cs="Kokila"/>
          <w:b w:val="0"/>
          <w:bCs/>
          <w:szCs w:val="36"/>
          <w:cs/>
          <w:lang w:bidi="hi-IN"/>
        </w:rPr>
        <w:lastRenderedPageBreak/>
        <w:t>अजित रुपाबुङ्</w:t>
      </w:r>
      <w:bookmarkEnd w:id="13"/>
    </w:p>
    <w:p w14:paraId="07783C5F" w14:textId="7F2EA3EB" w:rsidR="00BC5EFF" w:rsidRPr="00345723" w:rsidRDefault="002C128C" w:rsidP="006B3B57">
      <w:pPr>
        <w:spacing w:line="276" w:lineRule="auto"/>
        <w:jc w:val="right"/>
        <w:rPr>
          <w:rFonts w:cs="Kokila"/>
          <w:szCs w:val="28"/>
        </w:rPr>
      </w:pPr>
      <w:r w:rsidRPr="002C128C">
        <w:rPr>
          <w:rFonts w:cs="Kokila" w:hint="cs"/>
          <w:szCs w:val="28"/>
          <w:cs/>
          <w:lang w:bidi="hi-IN"/>
        </w:rPr>
        <w:t>भर्मन्ट</w:t>
      </w:r>
      <w:r w:rsidR="00405400" w:rsidRPr="00345723">
        <w:rPr>
          <w:rFonts w:cs="Kokila"/>
          <w:szCs w:val="28"/>
          <w:lang w:bidi="hi-IN"/>
        </w:rPr>
        <w:t>,</w:t>
      </w:r>
      <w:r w:rsidR="00BC5EFF" w:rsidRPr="00D62E7A">
        <w:rPr>
          <w:rFonts w:cs="Kokila"/>
          <w:szCs w:val="28"/>
          <w:cs/>
          <w:lang w:bidi="hi-IN"/>
        </w:rPr>
        <w:t xml:space="preserve"> अमेरिका</w:t>
      </w:r>
    </w:p>
    <w:p w14:paraId="0F6671C9" w14:textId="21A571F9" w:rsidR="00405400" w:rsidRPr="00D62E7A" w:rsidRDefault="00405400" w:rsidP="00B73E40">
      <w:pPr>
        <w:pStyle w:val="Heading4"/>
        <w:rPr>
          <w:cs/>
          <w:lang w:bidi="ne-NP"/>
        </w:rPr>
      </w:pPr>
      <w:bookmarkStart w:id="14" w:name="_Toc98114446"/>
      <w:r w:rsidRPr="00D62E7A">
        <w:rPr>
          <w:cs/>
        </w:rPr>
        <w:t xml:space="preserve">कसरी बाँच्नु भएको छ </w:t>
      </w:r>
      <w:r w:rsidRPr="00345723">
        <w:rPr>
          <w:lang w:val="en-US"/>
        </w:rPr>
        <w:t>?</w:t>
      </w:r>
      <w:bookmarkEnd w:id="14"/>
    </w:p>
    <w:p w14:paraId="0E6DCBB5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 यस्तो ठाउँमा छु</w:t>
      </w:r>
    </w:p>
    <w:p w14:paraId="3D2E8DDC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</w:t>
      </w:r>
    </w:p>
    <w:p w14:paraId="62C56926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्छेहरूको ठेलमठेल छ</w:t>
      </w:r>
    </w:p>
    <w:p w14:paraId="5527EEAE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जङ्गका आलयहरूले घेरिएको छु</w:t>
      </w:r>
    </w:p>
    <w:p w14:paraId="29DAEB1A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छिमेकी छैनन्</w:t>
      </w:r>
    </w:p>
    <w:p w14:paraId="3AC3CC67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न घना छ</w:t>
      </w:r>
    </w:p>
    <w:p w14:paraId="0CEC2241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ना साना झरनाहरू छन्</w:t>
      </w:r>
    </w:p>
    <w:p w14:paraId="216C6CC9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हानी उही सुनौलो हुन्छ</w:t>
      </w:r>
    </w:p>
    <w:p w14:paraId="35A80DED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झ उस्तै गोधूलि हुन्छ</w:t>
      </w:r>
    </w:p>
    <w:p w14:paraId="0E35D135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</w:p>
    <w:p w14:paraId="57E71E11" w14:textId="5E43FD8E" w:rsidR="00405400" w:rsidRPr="00345723" w:rsidRDefault="0098358A" w:rsidP="00405400">
      <w:pPr>
        <w:rPr>
          <w:rFonts w:cs="Kokila"/>
          <w:szCs w:val="28"/>
        </w:rPr>
      </w:pPr>
      <w:r>
        <w:rPr>
          <w:rFonts w:cs="Kokila"/>
          <w:szCs w:val="28"/>
          <w:lang w:bidi="hi-IN"/>
        </w:rPr>
        <w:t>“</w:t>
      </w:r>
      <w:r w:rsidR="00405400" w:rsidRPr="00D62E7A">
        <w:rPr>
          <w:rFonts w:cs="Kokila"/>
          <w:szCs w:val="28"/>
          <w:cs/>
          <w:lang w:bidi="hi-IN"/>
        </w:rPr>
        <w:t>तिल्लु तिल्लु” गरेर</w:t>
      </w:r>
    </w:p>
    <w:p w14:paraId="404388AD" w14:textId="7460FB55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ुने न्याउली छैन </w:t>
      </w:r>
      <w:r w:rsidRPr="00D62E7A">
        <w:rPr>
          <w:rFonts w:cs="Kokila"/>
          <w:color w:val="212529"/>
          <w:sz w:val="34"/>
          <w:szCs w:val="28"/>
          <w:shd w:val="clear" w:color="auto" w:fill="FFFFFF"/>
          <w:cs/>
          <w:lang w:bidi="hi-IN"/>
        </w:rPr>
        <w:t>।</w:t>
      </w:r>
    </w:p>
    <w:p w14:paraId="03A71540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ारमा उस्तै बर्सात हुन्छ</w:t>
      </w:r>
    </w:p>
    <w:p w14:paraId="236721D5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सानहरू छन्</w:t>
      </w:r>
    </w:p>
    <w:p w14:paraId="2B9C8AA9" w14:textId="13D6BC01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ेत</w:t>
      </w:r>
      <w:r w:rsidRPr="00345723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बारीहरू छन्</w:t>
      </w:r>
    </w:p>
    <w:p w14:paraId="63593CEC" w14:textId="398D0298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ई</w:t>
      </w:r>
      <w:r w:rsidRPr="00345723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गोरुहरू छन्</w:t>
      </w:r>
    </w:p>
    <w:p w14:paraId="4D4C0C1F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</w:p>
    <w:p w14:paraId="538F3DD7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ैले धान रोप्दैनन्</w:t>
      </w:r>
    </w:p>
    <w:p w14:paraId="0A429FD4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घन्किँदैन कतै पनि असारे गीत</w:t>
      </w:r>
    </w:p>
    <w:p w14:paraId="75E83E7D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साल</w:t>
      </w:r>
    </w:p>
    <w:p w14:paraId="7743ED81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सैँ आउँछ</w:t>
      </w:r>
    </w:p>
    <w:p w14:paraId="5BACA2AF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हार आउँछ</w:t>
      </w:r>
    </w:p>
    <w:p w14:paraId="12066485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ँदैन गाउँमा दुर्गा पूजा</w:t>
      </w:r>
    </w:p>
    <w:p w14:paraId="4790AC41" w14:textId="465CAAF9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गननेर</w:t>
      </w:r>
    </w:p>
    <w:p w14:paraId="23161ADF" w14:textId="62BD6FB8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सयपत्री</w:t>
      </w:r>
      <w:r w:rsidRPr="00345723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मखमली सजेको हुन्छ</w:t>
      </w:r>
    </w:p>
    <w:p w14:paraId="197E9EF4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देउसे भैलेको</w:t>
      </w:r>
    </w:p>
    <w:p w14:paraId="2CE2B54A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र मादल बजेको हुन्छ</w:t>
      </w:r>
    </w:p>
    <w:p w14:paraId="24C369EE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ल्लो लाग्छ उस्तै</w:t>
      </w:r>
    </w:p>
    <w:p w14:paraId="25BBFDBF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कतै मारुनी नाचको</w:t>
      </w:r>
    </w:p>
    <w:p w14:paraId="49AB145A" w14:textId="7014E3EF" w:rsidR="00405400" w:rsidRPr="00345723" w:rsidRDefault="0098358A" w:rsidP="00405400">
      <w:pPr>
        <w:rPr>
          <w:rFonts w:cs="Kokila"/>
          <w:szCs w:val="28"/>
        </w:rPr>
      </w:pPr>
      <w:r>
        <w:rPr>
          <w:rFonts w:cs="Kokila"/>
          <w:szCs w:val="28"/>
          <w:lang w:bidi="hi-IN"/>
        </w:rPr>
        <w:t>“</w:t>
      </w:r>
      <w:r w:rsidR="00405400" w:rsidRPr="00D62E7A">
        <w:rPr>
          <w:rFonts w:cs="Kokila"/>
          <w:szCs w:val="28"/>
          <w:cs/>
          <w:lang w:bidi="hi-IN"/>
        </w:rPr>
        <w:t>हा</w:t>
      </w:r>
      <w:proofErr w:type="gramStart"/>
      <w:r w:rsidR="00405400" w:rsidRPr="00D62E7A">
        <w:rPr>
          <w:rFonts w:cs="Kokila"/>
          <w:szCs w:val="28"/>
          <w:cs/>
          <w:lang w:bidi="hi-IN"/>
        </w:rPr>
        <w:t>…..</w:t>
      </w:r>
      <w:proofErr w:type="gramEnd"/>
      <w:r w:rsidR="00405400" w:rsidRPr="00D62E7A">
        <w:rPr>
          <w:rFonts w:cs="Kokila"/>
          <w:szCs w:val="28"/>
          <w:cs/>
          <w:lang w:bidi="hi-IN"/>
        </w:rPr>
        <w:t xml:space="preserve">हा…हा….” सुनिन्छ </w:t>
      </w:r>
      <w:r w:rsidR="00405400" w:rsidRPr="00D62E7A">
        <w:rPr>
          <w:rFonts w:cs="Kokila"/>
          <w:color w:val="212529"/>
          <w:sz w:val="34"/>
          <w:szCs w:val="28"/>
          <w:shd w:val="clear" w:color="auto" w:fill="FFFFFF"/>
          <w:cs/>
          <w:lang w:bidi="hi-IN"/>
        </w:rPr>
        <w:t>।</w:t>
      </w:r>
    </w:p>
    <w:p w14:paraId="6E95BF8A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 यसरी बाँचेको छु</w:t>
      </w:r>
    </w:p>
    <w:p w14:paraId="595B1B01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 बखत यहाँ</w:t>
      </w:r>
    </w:p>
    <w:p w14:paraId="6F642E1F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मुटुबाट डराउनु पर्छ</w:t>
      </w:r>
    </w:p>
    <w:p w14:paraId="49791A72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छालाको रङबाट डराउनु पर्छ</w:t>
      </w:r>
    </w:p>
    <w:p w14:paraId="6763ED81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भाषाबाट डराउनु पर्छ</w:t>
      </w:r>
    </w:p>
    <w:p w14:paraId="05877A22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धर्मबाट डराउनु पर्छ</w:t>
      </w:r>
    </w:p>
    <w:p w14:paraId="75FFADA7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पहिरनबाट डराउनु पर्छ</w:t>
      </w:r>
    </w:p>
    <w:p w14:paraId="15FE9AEB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राष्ट्रियताबाट डराउनु पर्छ</w:t>
      </w:r>
    </w:p>
    <w:p w14:paraId="3F1D5223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ग्रमा आफ्नै पहिचानबाट डराउनु पर्छ</w:t>
      </w:r>
    </w:p>
    <w:p w14:paraId="00C03FAD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</w:t>
      </w:r>
    </w:p>
    <w:p w14:paraId="3C1084E9" w14:textId="77777777" w:rsidR="00405400" w:rsidRPr="00345723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ै ठाउँमा छु</w:t>
      </w:r>
    </w:p>
    <w:p w14:paraId="0CD1F838" w14:textId="77777777" w:rsidR="00A77846" w:rsidRPr="00345723" w:rsidRDefault="00405400" w:rsidP="00405400">
      <w:pPr>
        <w:rPr>
          <w:rFonts w:cs="Kokila"/>
        </w:rPr>
      </w:pPr>
      <w:r w:rsidRPr="00D62E7A">
        <w:rPr>
          <w:rFonts w:cs="Kokila"/>
          <w:szCs w:val="28"/>
          <w:cs/>
          <w:lang w:bidi="hi-IN"/>
        </w:rPr>
        <w:t xml:space="preserve">यसरी नै बाँचेको छु </w:t>
      </w:r>
      <w:r w:rsidRPr="00D62E7A">
        <w:rPr>
          <w:rFonts w:cs="Kokila"/>
          <w:color w:val="212529"/>
          <w:sz w:val="34"/>
          <w:szCs w:val="28"/>
          <w:shd w:val="clear" w:color="auto" w:fill="FFFFFF"/>
          <w:cs/>
          <w:lang w:bidi="hi-IN"/>
        </w:rPr>
        <w:t>।</w:t>
      </w:r>
      <w:r w:rsidRPr="00345723">
        <w:rPr>
          <w:rFonts w:cs="Kokila"/>
        </w:rPr>
        <w:t xml:space="preserve"> </w:t>
      </w:r>
    </w:p>
    <w:p w14:paraId="2F4A8770" w14:textId="77777777" w:rsidR="00A77846" w:rsidRPr="00345723" w:rsidRDefault="00A77846">
      <w:pPr>
        <w:spacing w:after="200" w:line="262" w:lineRule="auto"/>
        <w:rPr>
          <w:rFonts w:cs="Kokila"/>
        </w:rPr>
      </w:pPr>
      <w:r w:rsidRPr="00345723">
        <w:rPr>
          <w:rFonts w:cs="Kokila"/>
        </w:rPr>
        <w:br w:type="page"/>
      </w:r>
    </w:p>
    <w:p w14:paraId="25B17F48" w14:textId="3F32087E" w:rsidR="00CE3330" w:rsidRPr="00A11497" w:rsidRDefault="00504C58" w:rsidP="00A11497">
      <w:pPr>
        <w:pStyle w:val="ChapterTitle"/>
        <w:rPr>
          <w:rFonts w:cs="Kokila"/>
          <w:b w:val="0"/>
          <w:bCs/>
          <w:szCs w:val="36"/>
          <w:lang w:bidi="hi-IN"/>
        </w:rPr>
      </w:pPr>
      <w:bookmarkStart w:id="15" w:name="_Toc98114447"/>
      <w:r w:rsidRPr="00A11497">
        <w:rPr>
          <w:rFonts w:cs="Kokila" w:hint="cs"/>
          <w:b w:val="0"/>
          <w:bCs/>
          <w:szCs w:val="36"/>
          <w:cs/>
          <w:lang w:bidi="hi-IN"/>
        </w:rPr>
        <w:lastRenderedPageBreak/>
        <w:t>अधिकारी</w:t>
      </w:r>
      <w:r w:rsidRPr="00A11497">
        <w:rPr>
          <w:rFonts w:cs="Kokila"/>
          <w:b w:val="0"/>
          <w:bCs/>
          <w:szCs w:val="36"/>
          <w:cs/>
          <w:lang w:bidi="hi-IN"/>
        </w:rPr>
        <w:t xml:space="preserve"> </w:t>
      </w:r>
      <w:r w:rsidRPr="00A11497">
        <w:rPr>
          <w:rFonts w:cs="Kokila" w:hint="cs"/>
          <w:b w:val="0"/>
          <w:bCs/>
          <w:szCs w:val="36"/>
          <w:cs/>
          <w:lang w:bidi="hi-IN"/>
        </w:rPr>
        <w:t>कान्छो</w:t>
      </w:r>
      <w:r w:rsidRPr="00A11497">
        <w:rPr>
          <w:rFonts w:cs="Kokila"/>
          <w:b w:val="0"/>
          <w:bCs/>
          <w:szCs w:val="36"/>
          <w:cs/>
          <w:lang w:bidi="hi-IN"/>
        </w:rPr>
        <w:t xml:space="preserve"> (</w:t>
      </w:r>
      <w:r w:rsidRPr="00A11497">
        <w:rPr>
          <w:rFonts w:cs="Kokila" w:hint="cs"/>
          <w:b w:val="0"/>
          <w:bCs/>
          <w:szCs w:val="36"/>
          <w:cs/>
          <w:lang w:bidi="hi-IN"/>
        </w:rPr>
        <w:t>परमानन्द</w:t>
      </w:r>
      <w:r w:rsidRPr="00A11497">
        <w:rPr>
          <w:rFonts w:cs="Kokila"/>
          <w:b w:val="0"/>
          <w:bCs/>
          <w:szCs w:val="36"/>
          <w:cs/>
          <w:lang w:bidi="hi-IN"/>
        </w:rPr>
        <w:t xml:space="preserve"> )</w:t>
      </w:r>
      <w:bookmarkEnd w:id="15"/>
    </w:p>
    <w:p w14:paraId="028B7099" w14:textId="5AE887E0" w:rsidR="00A77846" w:rsidRPr="00D62E7A" w:rsidRDefault="00A77846" w:rsidP="00974E8C">
      <w:pPr>
        <w:pStyle w:val="NormalWeb"/>
        <w:spacing w:before="0" w:beforeAutospacing="0"/>
        <w:jc w:val="right"/>
        <w:rPr>
          <w:rFonts w:ascii="Kokila" w:hAnsi="Kokila" w:cs="Kokila"/>
          <w:color w:val="212529"/>
          <w:cs/>
          <w:lang w:bidi="ne-NP"/>
        </w:rPr>
      </w:pPr>
      <w:r w:rsidRPr="00D62E7A">
        <w:rPr>
          <w:rFonts w:ascii="Kokila" w:hAnsi="Kokila" w:cs="Kokila"/>
          <w:color w:val="212529"/>
          <w:cs/>
        </w:rPr>
        <w:t>पेन्सिलभेनिया</w:t>
      </w:r>
      <w:r w:rsidR="00B576B6" w:rsidRPr="00345723">
        <w:rPr>
          <w:rFonts w:ascii="Kokila" w:hAnsi="Kokila" w:cs="Kokila"/>
          <w:color w:val="212529"/>
        </w:rPr>
        <w:t xml:space="preserve">, </w:t>
      </w:r>
      <w:r w:rsidR="00B576B6" w:rsidRPr="00D62E7A">
        <w:rPr>
          <w:rFonts w:ascii="Kokila" w:hAnsi="Kokila" w:cs="Kokila"/>
          <w:color w:val="212529"/>
          <w:cs/>
          <w:lang w:bidi="ne-NP"/>
        </w:rPr>
        <w:t>अमेरिका</w:t>
      </w:r>
    </w:p>
    <w:p w14:paraId="6D2CF707" w14:textId="6FD88B8B" w:rsidR="00625120" w:rsidRDefault="00974E8C" w:rsidP="00B73E40">
      <w:pPr>
        <w:pStyle w:val="Heading4"/>
      </w:pPr>
      <w:bookmarkStart w:id="16" w:name="_Toc98114448"/>
      <w:r w:rsidRPr="00102D80">
        <w:rPr>
          <w:cs/>
        </w:rPr>
        <w:t>हेर्ने त फेस</w:t>
      </w:r>
      <w:r w:rsidR="007D74E0" w:rsidRPr="00102D80">
        <w:rPr>
          <w:cs/>
        </w:rPr>
        <w:t>बुक</w:t>
      </w:r>
      <w:r w:rsidRPr="00102D80">
        <w:rPr>
          <w:cs/>
        </w:rPr>
        <w:t xml:space="preserve"> हो</w:t>
      </w:r>
      <w:bookmarkEnd w:id="16"/>
    </w:p>
    <w:p w14:paraId="66172AE1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बोल्द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ेर्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ुन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रपर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स्ल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नाय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ुनी</w:t>
      </w:r>
      <w:proofErr w:type="spellEnd"/>
    </w:p>
    <w:p w14:paraId="37144DD9" w14:textId="21D4D7ED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खोल्द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विश्व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बै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छ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ुन्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किन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राखेर</w:t>
      </w:r>
      <w:proofErr w:type="spellEnd"/>
      <w:r w:rsidRPr="00A73A7F">
        <w:t> </w:t>
      </w:r>
      <w:proofErr w:type="spellStart"/>
      <w:r w:rsidRPr="00A73A7F">
        <w:rPr>
          <w:rFonts w:ascii="Nirmala UI" w:hAnsi="Nirmala UI" w:cs="Nirmala UI" w:hint="cs"/>
          <w:cs/>
        </w:rPr>
        <w:t>यान्त्रि</w:t>
      </w:r>
      <w:proofErr w:type="spellEnd"/>
      <w:r w:rsidRPr="00A73A7F">
        <w:rPr>
          <w:rFonts w:ascii="Nirmala UI" w:hAnsi="Nirmala UI" w:cs="Nirmala UI" w:hint="cs"/>
          <w:cs/>
          <w:lang w:bidi="ne-NP"/>
        </w:rPr>
        <w:t>क्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ध्वनि</w:t>
      </w:r>
      <w:proofErr w:type="spellEnd"/>
    </w:p>
    <w:p w14:paraId="56E72953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जस्त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ङ्कट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घर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िन्त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छ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को</w:t>
      </w:r>
      <w:proofErr w:type="spellEnd"/>
    </w:p>
    <w:p w14:paraId="6EFB2375" w14:textId="7D2941CC" w:rsidR="00625120" w:rsidRPr="00EA1987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सार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ष्ट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ए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रलता</w:t>
      </w:r>
      <w:proofErr w:type="spellEnd"/>
      <w:r w:rsidRPr="00A73A7F">
        <w:rPr>
          <w:cs/>
        </w:rPr>
        <w:t xml:space="preserve"> </w:t>
      </w:r>
      <w:bookmarkStart w:id="17" w:name="_Hlk94457965"/>
      <w:proofErr w:type="spellStart"/>
      <w:r w:rsidRPr="00A73A7F">
        <w:rPr>
          <w:rFonts w:ascii="Nirmala UI" w:hAnsi="Nirmala UI" w:cs="Nirmala UI" w:hint="cs"/>
          <w:cs/>
        </w:rPr>
        <w:t>हेर्ने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ो</w:t>
      </w:r>
      <w:bookmarkEnd w:id="17"/>
      <w:proofErr w:type="spellEnd"/>
      <w:r w:rsidRPr="00A73A7F">
        <w:rPr>
          <w:rFonts w:ascii="Nirmala UI" w:hAnsi="Nirmala UI" w:cs="Nirmala UI" w:hint="cs"/>
          <w:cs/>
        </w:rPr>
        <w:t>।।</w:t>
      </w:r>
    </w:p>
    <w:p w14:paraId="2767CAF0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धेर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िन्त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छन्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लाग्दै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ैस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अनि</w:t>
      </w:r>
      <w:proofErr w:type="spellEnd"/>
    </w:p>
    <w:p w14:paraId="6932E7DF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बाँड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ेर्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किन्छ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ेयर्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ेर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नि</w:t>
      </w:r>
      <w:proofErr w:type="spellEnd"/>
      <w:r w:rsidRPr="00A73A7F">
        <w:rPr>
          <w:rFonts w:ascii="Nirmala UI" w:hAnsi="Nirmala UI" w:cs="Nirmala UI" w:hint="cs"/>
          <w:cs/>
        </w:rPr>
        <w:t>।।</w:t>
      </w:r>
    </w:p>
    <w:p w14:paraId="379C855C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योग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ध्या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िच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िडिय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ल्ने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ो</w:t>
      </w:r>
      <w:proofErr w:type="spellEnd"/>
    </w:p>
    <w:p w14:paraId="338C3CEF" w14:textId="0AB4DF5C" w:rsidR="00625120" w:rsidRPr="00A73A7F" w:rsidRDefault="00625120" w:rsidP="00EF12AA">
      <w:proofErr w:type="spellStart"/>
      <w:r w:rsidRPr="00A73A7F">
        <w:rPr>
          <w:rFonts w:ascii="Nirmala UI" w:hAnsi="Nirmala UI" w:cs="Nirmala UI" w:hint="cs"/>
          <w:cs/>
        </w:rPr>
        <w:t>आमा</w:t>
      </w:r>
      <w:proofErr w:type="spellEnd"/>
      <w:r w:rsidRPr="00A73A7F">
        <w:t xml:space="preserve">, </w:t>
      </w:r>
      <w:proofErr w:type="spellStart"/>
      <w:r w:rsidRPr="00A73A7F">
        <w:rPr>
          <w:rFonts w:ascii="Nirmala UI" w:hAnsi="Nirmala UI" w:cs="Nirmala UI" w:hint="cs"/>
          <w:cs/>
        </w:rPr>
        <w:t>दाजु</w:t>
      </w:r>
      <w:proofErr w:type="spellEnd"/>
      <w:r w:rsidRPr="00A73A7F">
        <w:t xml:space="preserve">, </w:t>
      </w:r>
      <w:proofErr w:type="spellStart"/>
      <w:r w:rsidRPr="00A73A7F">
        <w:rPr>
          <w:rFonts w:ascii="Nirmala UI" w:hAnsi="Nirmala UI" w:cs="Nirmala UI" w:hint="cs"/>
          <w:cs/>
        </w:rPr>
        <w:t>दिदी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र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भाइ</w:t>
      </w:r>
      <w:r w:rsidRPr="00A73A7F">
        <w:rPr>
          <w:cs/>
        </w:rPr>
        <w:t>-</w:t>
      </w:r>
      <w:r w:rsidRPr="00A73A7F">
        <w:rPr>
          <w:rFonts w:ascii="Nirmala UI" w:hAnsi="Nirmala UI" w:cs="Nirmala UI" w:hint="cs"/>
          <w:cs/>
        </w:rPr>
        <w:t>बहिनी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347D64FC" w14:textId="77777777" w:rsidR="0068427B" w:rsidRDefault="00625120" w:rsidP="00EF12AA">
      <w:pPr>
        <w:rPr>
          <w:rFonts w:ascii="Nirmala UI" w:hAnsi="Nirmala UI" w:cs="Nirmala UI"/>
        </w:rPr>
      </w:pPr>
      <w:r w:rsidRPr="00A73A7F">
        <w:rPr>
          <w:rFonts w:ascii="Nirmala UI" w:hAnsi="Nirmala UI" w:cs="Nirmala UI" w:hint="cs"/>
          <w:cs/>
        </w:rPr>
        <w:t>मान्छ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जन्म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ुँद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छ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र्षित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उत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ल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ो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निकै</w:t>
      </w:r>
      <w:proofErr w:type="spellEnd"/>
    </w:p>
    <w:p w14:paraId="64EBF672" w14:textId="0476E6C0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धेर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ाठ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ढ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न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तिल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ल्द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छ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ो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ठिकै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6526E7B1" w14:textId="5B05B17D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राज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य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जनत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र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शास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ब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डुब्ने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ो</w:t>
      </w:r>
      <w:proofErr w:type="spellEnd"/>
    </w:p>
    <w:p w14:paraId="260A795D" w14:textId="79BCCCB2" w:rsidR="00625120" w:rsidRPr="00A73A7F" w:rsidRDefault="00625120" w:rsidP="00EF12AA">
      <w:proofErr w:type="spellStart"/>
      <w:r w:rsidRPr="00A73A7F">
        <w:rPr>
          <w:rFonts w:ascii="Nirmala UI" w:hAnsi="Nirmala UI" w:cs="Nirmala UI" w:hint="cs"/>
          <w:cs/>
        </w:rPr>
        <w:t>झुप्रो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घर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हरम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52FD78F7" w14:textId="77777777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लाग्द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ो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उत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िन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सिन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ल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मा</w:t>
      </w:r>
      <w:proofErr w:type="spellEnd"/>
    </w:p>
    <w:p w14:paraId="3889129B" w14:textId="1EFCED38" w:rsidR="0068427B" w:rsidRDefault="00625120" w:rsidP="00EF12AA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खान्छन्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झट्ट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िन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झटपट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ान्छे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ोटेलमा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7ADEA4C5" w14:textId="68254B0B" w:rsidR="00625120" w:rsidRPr="00A73A7F" w:rsidRDefault="00625120" w:rsidP="00EF12AA">
      <w:proofErr w:type="spellStart"/>
      <w:r w:rsidRPr="00A73A7F">
        <w:rPr>
          <w:rFonts w:ascii="Nirmala UI" w:hAnsi="Nirmala UI" w:cs="Nirmala UI" w:hint="cs"/>
          <w:cs/>
        </w:rPr>
        <w:t>भान्स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ात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लि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ढाउनु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अघी</w:t>
      </w:r>
      <w:r w:rsidRPr="00A73A7F">
        <w:t> </w:t>
      </w:r>
      <w:r w:rsidRPr="00A73A7F">
        <w:rPr>
          <w:rFonts w:ascii="Nirmala UI" w:hAnsi="Nirmala UI" w:cs="Nirmala UI" w:hint="cs"/>
          <w:cs/>
        </w:rPr>
        <w:t>हाल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भो</w:t>
      </w:r>
      <w:r w:rsidRPr="00A73A7F">
        <w:br/>
      </w:r>
      <w:r w:rsidRPr="00A73A7F">
        <w:rPr>
          <w:rFonts w:ascii="Nirmala UI" w:hAnsi="Nirmala UI" w:cs="Nirmala UI" w:hint="cs"/>
          <w:cs/>
        </w:rPr>
        <w:t>आधा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घण्ट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नभै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बसेर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अलिबेर्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4A641E6A" w14:textId="77777777" w:rsidR="00625120" w:rsidRPr="00A73A7F" w:rsidRDefault="00625120" w:rsidP="00B46CC2">
      <w:pPr>
        <w:rPr>
          <w:cs/>
          <w:lang w:bidi="ar-SA"/>
        </w:rPr>
      </w:pPr>
      <w:r w:rsidRPr="001A5DDC">
        <w:rPr>
          <w:lang w:val="en-GB"/>
        </w:rPr>
        <w:br w:type="page"/>
      </w:r>
    </w:p>
    <w:p w14:paraId="02764291" w14:textId="77777777" w:rsidR="0068427B" w:rsidRDefault="00625120" w:rsidP="00B46CC2">
      <w:pPr>
        <w:rPr>
          <w:rFonts w:ascii="Nirmala UI" w:hAnsi="Nirmala UI" w:cs="Nirmala UI"/>
        </w:rPr>
      </w:pPr>
      <w:r w:rsidRPr="00A73A7F">
        <w:rPr>
          <w:rFonts w:ascii="Nirmala UI" w:hAnsi="Nirmala UI" w:cs="Nirmala UI" w:hint="cs"/>
          <w:cs/>
        </w:rPr>
        <w:lastRenderedPageBreak/>
        <w:t>कस्ले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हन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िन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सल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ैस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तिरेछन्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ति</w:t>
      </w:r>
      <w:proofErr w:type="spellEnd"/>
    </w:p>
    <w:p w14:paraId="101D3F18" w14:textId="37270BE8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बाल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ेत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िच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ताउँछ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छि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ेक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य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उन्नति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1AD2A210" w14:textId="57AD8729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कोदाल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ँसिय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लाउनु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अघ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र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को</w:t>
      </w:r>
      <w:proofErr w:type="spellEnd"/>
    </w:p>
    <w:p w14:paraId="7DEFA44B" w14:textId="1B138A4E" w:rsidR="00625120" w:rsidRPr="00A73A7F" w:rsidRDefault="00625120" w:rsidP="00B46CC2">
      <w:proofErr w:type="spellStart"/>
      <w:r w:rsidRPr="00A73A7F">
        <w:rPr>
          <w:rFonts w:ascii="Nirmala UI" w:hAnsi="Nirmala UI" w:cs="Nirmala UI" w:hint="cs"/>
          <w:cs/>
        </w:rPr>
        <w:t>बाँझ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न्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र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िय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दिनुपर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1E3F18CC" w14:textId="77777777" w:rsidR="0068427B" w:rsidRDefault="00625120" w:rsidP="00B46CC2">
      <w:pPr>
        <w:rPr>
          <w:rFonts w:ascii="Nirmala UI" w:hAnsi="Nirmala UI" w:cs="Nirmala UI"/>
        </w:rPr>
      </w:pPr>
      <w:r w:rsidRPr="00A73A7F">
        <w:rPr>
          <w:rFonts w:ascii="Nirmala UI" w:hAnsi="Nirmala UI" w:cs="Nirmala UI" w:hint="cs"/>
          <w:cs/>
        </w:rPr>
        <w:t>जाँदा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ाथ्रुम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चलाउनु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ान्स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र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ोठ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िँडी</w:t>
      </w:r>
      <w:proofErr w:type="spellEnd"/>
    </w:p>
    <w:p w14:paraId="22D3EFBC" w14:textId="7517548D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पूज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ाठ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ुल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िहा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दिन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त्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िडी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2DB4880C" w14:textId="275B4FF6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फो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ेर्नु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ुत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उठ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लङ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ोट्या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को</w:t>
      </w:r>
      <w:proofErr w:type="spellEnd"/>
    </w:p>
    <w:p w14:paraId="6D7EBEA4" w14:textId="27D166A3" w:rsidR="00625120" w:rsidRPr="00A73A7F" w:rsidRDefault="00625120" w:rsidP="00B46CC2">
      <w:proofErr w:type="spellStart"/>
      <w:r w:rsidRPr="00A73A7F">
        <w:rPr>
          <w:rFonts w:ascii="Nirmala UI" w:hAnsi="Nirmala UI" w:cs="Nirmala UI" w:hint="cs"/>
          <w:cs/>
        </w:rPr>
        <w:t>राती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दिन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ुन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मयम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3DE9DAF1" w14:textId="77777777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नेपालीहरुल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डुल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हुत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ोट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िचेक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थिए</w:t>
      </w:r>
      <w:proofErr w:type="spellEnd"/>
    </w:p>
    <w:p w14:paraId="2A76BA7C" w14:textId="6AAA7182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भेट्द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टाव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त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बल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ल्दिए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63ABBF51" w14:textId="2A99D5C3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जान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ार्ग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ता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छ</w:t>
      </w:r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त्य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न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ोज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को</w:t>
      </w:r>
      <w:proofErr w:type="spellEnd"/>
    </w:p>
    <w:p w14:paraId="32647AE9" w14:textId="02EF1F8B" w:rsidR="00625120" w:rsidRPr="00A73A7F" w:rsidRDefault="00625120" w:rsidP="00B46CC2">
      <w:proofErr w:type="spellStart"/>
      <w:r w:rsidRPr="00A73A7F">
        <w:rPr>
          <w:rFonts w:ascii="Nirmala UI" w:hAnsi="Nirmala UI" w:cs="Nirmala UI" w:hint="cs"/>
          <w:cs/>
        </w:rPr>
        <w:t>गाड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ोटर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ुडे</w:t>
      </w:r>
      <w:proofErr w:type="spellEnd"/>
      <w:r w:rsidRPr="00A73A7F">
        <w:t> </w:t>
      </w:r>
      <w:proofErr w:type="spellStart"/>
      <w:r w:rsidRPr="00A73A7F">
        <w:rPr>
          <w:rFonts w:ascii="Nirmala UI" w:hAnsi="Nirmala UI" w:cs="Nirmala UI" w:hint="cs"/>
          <w:cs/>
        </w:rPr>
        <w:t>सब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जना</w:t>
      </w:r>
      <w:proofErr w:type="spellEnd"/>
      <w:r w:rsidRPr="00A73A7F">
        <w:t> </w:t>
      </w:r>
      <w:proofErr w:type="spellStart"/>
      <w:r w:rsidRPr="00A73A7F">
        <w:rPr>
          <w:rFonts w:ascii="Nirmala UI" w:hAnsi="Nirmala UI" w:cs="Nirmala UI" w:hint="cs"/>
          <w:cs/>
        </w:rPr>
        <w:t>हेर्ने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30536A16" w14:textId="77777777" w:rsidR="002267C3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लौर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हात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लि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ुत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सन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आँख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नदेख्नेहरू</w:t>
      </w:r>
      <w:proofErr w:type="spellEnd"/>
    </w:p>
    <w:p w14:paraId="3B1E59A3" w14:textId="0B1996E7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गाँड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ुकम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पकाउँछ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ठिट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स्क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ुर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क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रौँ</w:t>
      </w:r>
      <w:proofErr w:type="spellEnd"/>
      <w:r w:rsidRPr="00A73A7F">
        <w:rPr>
          <w:rFonts w:ascii="Nirmala UI" w:hAnsi="Nirmala UI" w:cs="Nirmala UI" w:hint="cs"/>
          <w:cs/>
        </w:rPr>
        <w:t>।</w:t>
      </w:r>
    </w:p>
    <w:p w14:paraId="3A89ECCD" w14:textId="4D7E577C" w:rsidR="0068427B" w:rsidRDefault="00625120" w:rsidP="00B46CC2">
      <w:pPr>
        <w:rPr>
          <w:rFonts w:ascii="Nirmala UI" w:hAnsi="Nirmala UI" w:cs="Nirmala UI"/>
        </w:rPr>
      </w:pPr>
      <w:proofErr w:type="spellStart"/>
      <w:r w:rsidRPr="00A73A7F">
        <w:rPr>
          <w:rFonts w:ascii="Nirmala UI" w:hAnsi="Nirmala UI" w:cs="Nirmala UI" w:hint="cs"/>
          <w:cs/>
        </w:rPr>
        <w:t>लोकै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तर्छु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भन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बडा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गजबको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खोलेर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फेस्बूक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यो</w:t>
      </w:r>
      <w:proofErr w:type="spellEnd"/>
    </w:p>
    <w:p w14:paraId="53CC14AF" w14:textId="584E4372" w:rsidR="00625120" w:rsidRPr="00A73A7F" w:rsidRDefault="00625120" w:rsidP="00B46CC2">
      <w:proofErr w:type="spellStart"/>
      <w:r w:rsidRPr="00A73A7F">
        <w:rPr>
          <w:rFonts w:ascii="Nirmala UI" w:hAnsi="Nirmala UI" w:cs="Nirmala UI" w:hint="cs"/>
          <w:cs/>
        </w:rPr>
        <w:t>मान्छे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मर्नु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अगी</w:t>
      </w:r>
      <w:proofErr w:type="spellEnd"/>
      <w:r w:rsidRPr="00A73A7F">
        <w:rPr>
          <w:cs/>
        </w:rPr>
        <w:t xml:space="preserve"> </w:t>
      </w:r>
      <w:proofErr w:type="spellStart"/>
      <w:r w:rsidRPr="00A73A7F">
        <w:rPr>
          <w:rFonts w:ascii="Nirmala UI" w:hAnsi="Nirmala UI" w:cs="Nirmala UI" w:hint="cs"/>
          <w:cs/>
        </w:rPr>
        <w:t>सुती</w:t>
      </w:r>
      <w:proofErr w:type="spellEnd"/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पलङमा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ेर्ने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त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फेस्बूक</w:t>
      </w:r>
      <w:r w:rsidRPr="00A73A7F">
        <w:rPr>
          <w:cs/>
        </w:rPr>
        <w:t xml:space="preserve"> </w:t>
      </w:r>
      <w:r w:rsidRPr="00A73A7F">
        <w:rPr>
          <w:rFonts w:ascii="Nirmala UI" w:hAnsi="Nirmala UI" w:cs="Nirmala UI" w:hint="cs"/>
          <w:cs/>
        </w:rPr>
        <w:t>हो।।</w:t>
      </w:r>
    </w:p>
    <w:p w14:paraId="60DCDA1D" w14:textId="13A878D5" w:rsidR="00A8441A" w:rsidRDefault="00A8441A" w:rsidP="00B46CC2"/>
    <w:p w14:paraId="36A6B3BA" w14:textId="77777777" w:rsidR="00625120" w:rsidRPr="00625120" w:rsidRDefault="00625120" w:rsidP="00B46CC2">
      <w:pPr>
        <w:rPr>
          <w:lang w:val="en-GB" w:eastAsia="en-GB" w:bidi="ne-IN"/>
        </w:rPr>
      </w:pPr>
    </w:p>
    <w:p w14:paraId="2E87052E" w14:textId="07C85849" w:rsidR="00426302" w:rsidRPr="00476F52" w:rsidRDefault="00E44290" w:rsidP="00AC7D25">
      <w:pPr>
        <w:pStyle w:val="ChapterTitle"/>
        <w:rPr>
          <w:rFonts w:cs="Kokila"/>
          <w:szCs w:val="36"/>
        </w:rPr>
      </w:pPr>
      <w:bookmarkStart w:id="18" w:name="_3k522yeiwyo" w:colFirst="0" w:colLast="0"/>
      <w:bookmarkStart w:id="19" w:name="_Toc33701689"/>
      <w:bookmarkStart w:id="20" w:name="_Toc98114449"/>
      <w:bookmarkStart w:id="21" w:name="_Toc33701686"/>
      <w:bookmarkEnd w:id="18"/>
      <w:proofErr w:type="spellStart"/>
      <w:r w:rsidRPr="00476F52">
        <w:rPr>
          <w:rFonts w:cs="Kokila"/>
          <w:b w:val="0"/>
          <w:bCs/>
          <w:szCs w:val="36"/>
          <w:cs/>
        </w:rPr>
        <w:t>अनन्त</w:t>
      </w:r>
      <w:bookmarkEnd w:id="19"/>
      <w:proofErr w:type="spellEnd"/>
      <w:r w:rsidRPr="00476F52">
        <w:rPr>
          <w:rFonts w:cs="Kokila"/>
          <w:b w:val="0"/>
          <w:bCs/>
          <w:szCs w:val="36"/>
          <w:cs/>
        </w:rPr>
        <w:t xml:space="preserve"> </w:t>
      </w:r>
      <w:proofErr w:type="spellStart"/>
      <w:r w:rsidRPr="00476F52">
        <w:rPr>
          <w:rFonts w:cs="Kokila"/>
          <w:szCs w:val="36"/>
        </w:rPr>
        <w:t>आचार्य</w:t>
      </w:r>
      <w:bookmarkEnd w:id="20"/>
      <w:proofErr w:type="spellEnd"/>
    </w:p>
    <w:p w14:paraId="15658541" w14:textId="7C9DA1A9" w:rsidR="00E44290" w:rsidRDefault="00362223" w:rsidP="00686F1F">
      <w:pPr>
        <w:spacing w:line="276" w:lineRule="auto"/>
        <w:jc w:val="right"/>
        <w:rPr>
          <w:rFonts w:cs="Kokila"/>
          <w:szCs w:val="28"/>
        </w:rPr>
      </w:pPr>
      <w:r w:rsidRPr="00702AF1">
        <w:rPr>
          <w:rFonts w:cs="Kokila" w:hint="cs"/>
          <w:szCs w:val="28"/>
          <w:cs/>
          <w:lang w:bidi="hi-IN"/>
        </w:rPr>
        <w:t xml:space="preserve">एड्लेड, </w:t>
      </w:r>
      <w:proofErr w:type="spellStart"/>
      <w:r w:rsidR="00293B39" w:rsidRPr="00702AF1">
        <w:rPr>
          <w:rFonts w:cs="Kokila"/>
          <w:szCs w:val="28"/>
          <w:cs/>
        </w:rPr>
        <w:t>अस्ट्रेलिया</w:t>
      </w:r>
      <w:proofErr w:type="spellEnd"/>
    </w:p>
    <w:p w14:paraId="464FB912" w14:textId="77777777" w:rsidR="001937A1" w:rsidRPr="00702AF1" w:rsidRDefault="001937A1" w:rsidP="00686F1F">
      <w:pPr>
        <w:spacing w:line="276" w:lineRule="auto"/>
        <w:jc w:val="right"/>
        <w:rPr>
          <w:rFonts w:cs="Kokila"/>
          <w:szCs w:val="28"/>
          <w:lang w:bidi="hi-IN"/>
        </w:rPr>
      </w:pPr>
    </w:p>
    <w:p w14:paraId="4448027B" w14:textId="2031B058" w:rsidR="00E44290" w:rsidRPr="00345723" w:rsidRDefault="00405400" w:rsidP="00B73E40">
      <w:pPr>
        <w:pStyle w:val="Heading4"/>
        <w:rPr>
          <w:lang w:val="en-US"/>
        </w:rPr>
      </w:pPr>
      <w:bookmarkStart w:id="22" w:name="_Toc33701693"/>
      <w:bookmarkStart w:id="23" w:name="_Toc98114450"/>
      <w:r w:rsidRPr="00D62E7A">
        <w:rPr>
          <w:cs/>
        </w:rPr>
        <w:lastRenderedPageBreak/>
        <w:t>आमाको पत्र</w:t>
      </w:r>
      <w:bookmarkEnd w:id="22"/>
      <w:bookmarkEnd w:id="23"/>
    </w:p>
    <w:p w14:paraId="065CE35E" w14:textId="34CEAD71" w:rsidR="00405400" w:rsidRPr="001937A1" w:rsidRDefault="00B74DC0" w:rsidP="001937A1">
      <w:pPr>
        <w:rPr>
          <w:rFonts w:cs="Kokila"/>
          <w:szCs w:val="28"/>
          <w:lang w:val="en-GB" w:eastAsia="en-GB" w:bidi="ne-NP"/>
        </w:rPr>
      </w:pPr>
      <w:proofErr w:type="spellStart"/>
      <w:r w:rsidRPr="001937A1">
        <w:rPr>
          <w:rFonts w:cs="Kokila"/>
          <w:szCs w:val="28"/>
          <w:cs/>
          <w:lang w:val="en-GB" w:eastAsia="en-GB"/>
        </w:rPr>
        <w:t>मा</w:t>
      </w:r>
      <w:r w:rsidR="00405400" w:rsidRPr="001937A1">
        <w:rPr>
          <w:rFonts w:cs="Kokila"/>
          <w:szCs w:val="28"/>
          <w:cs/>
          <w:lang w:val="en-GB" w:eastAsia="en-GB"/>
        </w:rPr>
        <w:t>तृवात्सल्यबाट</w:t>
      </w:r>
      <w:proofErr w:type="spellEnd"/>
      <w:r w:rsidR="00405400" w:rsidRPr="001937A1">
        <w:rPr>
          <w:rFonts w:cs="Kokila"/>
          <w:szCs w:val="28"/>
          <w:cs/>
          <w:lang w:val="en-GB" w:eastAsia="en-GB"/>
        </w:rPr>
        <w:t>-</w:t>
      </w:r>
    </w:p>
    <w:p w14:paraId="5DED43C7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म यहाँसम्म आइपुग्दा</w:t>
      </w:r>
    </w:p>
    <w:p w14:paraId="37BDEB4C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कालो रातमा</w:t>
      </w:r>
      <w:r w:rsidRPr="001937A1">
        <w:rPr>
          <w:rFonts w:cs="Kokila"/>
          <w:szCs w:val="28"/>
          <w:lang w:val="en-GB" w:eastAsia="en-GB" w:bidi="ne-NP"/>
        </w:rPr>
        <w:t>,</w:t>
      </w:r>
    </w:p>
    <w:p w14:paraId="5B463D12" w14:textId="15B5DB5A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मैँले एउटा पत्र प्राप्त</w:t>
      </w:r>
      <w:r w:rsidR="00692135" w:rsidRPr="001937A1">
        <w:rPr>
          <w:rFonts w:cs="Kokila" w:hint="cs"/>
          <w:szCs w:val="28"/>
          <w:cs/>
          <w:lang w:val="en-GB" w:eastAsia="en-GB" w:bidi="ne-NP"/>
        </w:rPr>
        <w:t xml:space="preserve"> </w:t>
      </w:r>
      <w:r w:rsidR="00692135" w:rsidRPr="001937A1">
        <w:rPr>
          <w:rFonts w:cs="Kokila" w:hint="cs"/>
          <w:szCs w:val="28"/>
          <w:cs/>
          <w:lang w:val="en-GB" w:eastAsia="en-GB"/>
        </w:rPr>
        <w:t>गरेँ</w:t>
      </w:r>
      <w:r w:rsidRPr="001937A1">
        <w:rPr>
          <w:rFonts w:cs="Kokila"/>
          <w:szCs w:val="28"/>
          <w:cs/>
          <w:lang w:val="en-GB" w:eastAsia="en-GB"/>
        </w:rPr>
        <w:t xml:space="preserve"> –</w:t>
      </w:r>
    </w:p>
    <w:p w14:paraId="46B25C2B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“मबाट छुटाएर लगेपछि</w:t>
      </w:r>
    </w:p>
    <w:p w14:paraId="2363EE17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सदैव शान्ति रहेन ममा</w:t>
      </w:r>
    </w:p>
    <w:p w14:paraId="424EE3BB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 xml:space="preserve">मेरो वरिपरि </w:t>
      </w:r>
    </w:p>
    <w:p w14:paraId="618DA397" w14:textId="6A427F83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खजुरा र बिच्छीहरू देख्छु</w:t>
      </w:r>
    </w:p>
    <w:p w14:paraId="043F4DFC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सर्पहरू मलाई टोक्न आउँछन्</w:t>
      </w:r>
    </w:p>
    <w:p w14:paraId="7C51E21A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बलिन्द्र आँसु</w:t>
      </w:r>
    </w:p>
    <w:p w14:paraId="1F3D82B5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असित देह लिएर</w:t>
      </w:r>
    </w:p>
    <w:p w14:paraId="53C7B834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म तिमीलाई पर्खन्छु</w:t>
      </w:r>
    </w:p>
    <w:p w14:paraId="05B61774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यदि सकिन्छ भने</w:t>
      </w:r>
    </w:p>
    <w:p w14:paraId="7F82364F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मेरो अमिलो मनको बाटो भएर आऊ</w:t>
      </w:r>
    </w:p>
    <w:p w14:paraId="2C195368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त्यो संसारमा</w:t>
      </w:r>
    </w:p>
    <w:p w14:paraId="6BDA0668" w14:textId="75FD4AF4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सबै कुराहरू पाउनेछौँ</w:t>
      </w:r>
    </w:p>
    <w:p w14:paraId="4E333031" w14:textId="77777777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>रातपछि दिन हुन्छ</w:t>
      </w:r>
    </w:p>
    <w:p w14:paraId="71FFFB22" w14:textId="7893F452" w:rsidR="00405400" w:rsidRPr="001937A1" w:rsidRDefault="00405400" w:rsidP="001937A1">
      <w:pPr>
        <w:rPr>
          <w:rFonts w:cs="Kokila"/>
          <w:szCs w:val="28"/>
          <w:lang w:val="en-GB" w:eastAsia="en-GB" w:bidi="ne-NP"/>
        </w:rPr>
      </w:pPr>
      <w:r w:rsidRPr="001937A1">
        <w:rPr>
          <w:rFonts w:cs="Kokila"/>
          <w:szCs w:val="28"/>
          <w:cs/>
          <w:lang w:val="en-GB" w:eastAsia="en-GB"/>
        </w:rPr>
        <w:t xml:space="preserve">म </w:t>
      </w:r>
      <w:proofErr w:type="spellStart"/>
      <w:r w:rsidRPr="001937A1">
        <w:rPr>
          <w:rFonts w:cs="Kokila"/>
          <w:szCs w:val="28"/>
          <w:cs/>
          <w:lang w:val="en-GB" w:eastAsia="en-GB"/>
        </w:rPr>
        <w:t>त्यो</w:t>
      </w:r>
      <w:proofErr w:type="spellEnd"/>
      <w:r w:rsidRPr="001937A1">
        <w:rPr>
          <w:rFonts w:cs="Kokila"/>
          <w:szCs w:val="28"/>
          <w:cs/>
          <w:lang w:val="en-GB" w:eastAsia="en-GB"/>
        </w:rPr>
        <w:t xml:space="preserve"> </w:t>
      </w:r>
      <w:proofErr w:type="spellStart"/>
      <w:r w:rsidRPr="001937A1">
        <w:rPr>
          <w:rFonts w:cs="Kokila"/>
          <w:szCs w:val="28"/>
          <w:cs/>
          <w:lang w:val="en-GB" w:eastAsia="en-GB"/>
        </w:rPr>
        <w:t>कुरिरहेको</w:t>
      </w:r>
      <w:proofErr w:type="spellEnd"/>
      <w:r w:rsidRPr="001937A1">
        <w:rPr>
          <w:rFonts w:cs="Kokila"/>
          <w:szCs w:val="28"/>
          <w:cs/>
          <w:lang w:val="en-GB" w:eastAsia="en-GB"/>
        </w:rPr>
        <w:t xml:space="preserve"> </w:t>
      </w:r>
      <w:proofErr w:type="spellStart"/>
      <w:r w:rsidRPr="001937A1">
        <w:rPr>
          <w:rFonts w:cs="Kokila"/>
          <w:szCs w:val="28"/>
          <w:cs/>
          <w:lang w:val="en-GB" w:eastAsia="en-GB"/>
        </w:rPr>
        <w:t>छु</w:t>
      </w:r>
      <w:proofErr w:type="spellEnd"/>
      <w:r w:rsidRPr="001937A1">
        <w:rPr>
          <w:rFonts w:cs="Kokila"/>
          <w:szCs w:val="28"/>
          <w:cs/>
          <w:lang w:val="en-GB" w:eastAsia="en-GB"/>
        </w:rPr>
        <w:t xml:space="preserve"> ।”</w:t>
      </w:r>
    </w:p>
    <w:p w14:paraId="6405BEF4" w14:textId="77777777" w:rsidR="0040540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आमाको पत्र पढिसकेपछि</w:t>
      </w:r>
    </w:p>
    <w:p w14:paraId="5CF269B0" w14:textId="77777777" w:rsidR="0040540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ा आँखाबाट आँसु झरेर</w:t>
      </w:r>
    </w:p>
    <w:p w14:paraId="12F932A2" w14:textId="77A8CFF9" w:rsidR="0040540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पत्रको </w:t>
      </w:r>
      <w:r w:rsidR="00692135">
        <w:rPr>
          <w:rFonts w:cs="Kokila"/>
          <w:szCs w:val="28"/>
          <w:lang w:val="en-GB" w:eastAsia="en-GB" w:bidi="ne-NP"/>
        </w:rPr>
        <w:t>“</w:t>
      </w:r>
      <w:r w:rsidRPr="00D62E7A">
        <w:rPr>
          <w:rFonts w:cs="Kokila"/>
          <w:szCs w:val="28"/>
          <w:cs/>
          <w:lang w:val="en-GB" w:eastAsia="en-GB" w:bidi="ne-NP"/>
        </w:rPr>
        <w:t>तिमी आऊ”</w:t>
      </w:r>
    </w:p>
    <w:p w14:paraId="23478FE7" w14:textId="629D0D66" w:rsidR="0040540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शब्द मेटियो</w:t>
      </w:r>
      <w:r w:rsidRPr="00345723">
        <w:rPr>
          <w:rFonts w:cs="Kokila"/>
          <w:szCs w:val="28"/>
          <w:lang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NP"/>
        </w:rPr>
        <w:t>।</w:t>
      </w:r>
    </w:p>
    <w:p w14:paraId="3E983460" w14:textId="77777777" w:rsidR="0040540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ो हातबाट पत्र झर्‍यो</w:t>
      </w:r>
    </w:p>
    <w:p w14:paraId="5ED2991C" w14:textId="03AAFAA5" w:rsidR="00E44290" w:rsidRPr="00345723" w:rsidRDefault="00405400" w:rsidP="00405400">
      <w:pPr>
        <w:rPr>
          <w:rFonts w:cs="Kokila"/>
          <w:szCs w:val="28"/>
          <w:lang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>आ…मा…..को….पत्र……!!!</w:t>
      </w:r>
      <w:r w:rsidRPr="00D62E7A">
        <w:rPr>
          <w:rFonts w:eastAsia="Times New Roman" w:cs="Kokila"/>
          <w:szCs w:val="28"/>
          <w:cs/>
          <w:lang w:val="en-GB" w:eastAsia="en-GB" w:bidi="ne-NP"/>
        </w:rPr>
        <w:t xml:space="preserve"> </w:t>
      </w:r>
      <w:r w:rsidR="00E44290" w:rsidRPr="00345723">
        <w:rPr>
          <w:rFonts w:eastAsia="Times New Roman" w:cs="Kokila"/>
          <w:szCs w:val="32"/>
          <w:lang w:bidi="ne-NP"/>
        </w:rPr>
        <w:br w:type="page"/>
      </w:r>
    </w:p>
    <w:p w14:paraId="37EA592A" w14:textId="77777777" w:rsidR="00293B39" w:rsidRPr="00345723" w:rsidRDefault="00293B39" w:rsidP="00293B39">
      <w:pPr>
        <w:pStyle w:val="ChapterTitle"/>
        <w:rPr>
          <w:rFonts w:cs="Kokila"/>
          <w:b w:val="0"/>
          <w:bCs/>
          <w:sz w:val="32"/>
          <w:szCs w:val="36"/>
          <w:lang w:eastAsia="en-GB" w:bidi="ne-NP"/>
        </w:rPr>
      </w:pPr>
      <w:bookmarkStart w:id="24" w:name="_Toc98114451"/>
      <w:r w:rsidRPr="00476F52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अबिबाबु अधिकारी</w:t>
      </w:r>
      <w:bookmarkEnd w:id="24"/>
    </w:p>
    <w:p w14:paraId="2B14ACB9" w14:textId="2581C8EC" w:rsidR="00EE0F67" w:rsidRPr="00D62E7A" w:rsidRDefault="0058022C" w:rsidP="00293B39">
      <w:pPr>
        <w:jc w:val="right"/>
        <w:rPr>
          <w:rFonts w:cs="Kokila"/>
          <w:szCs w:val="28"/>
          <w:cs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>पेन्सिलभेनिया</w:t>
      </w:r>
      <w:r w:rsidR="00EE0F67" w:rsidRPr="00345723">
        <w:rPr>
          <w:rFonts w:cs="Kokila"/>
          <w:szCs w:val="28"/>
        </w:rPr>
        <w:t xml:space="preserve">, </w:t>
      </w:r>
      <w:proofErr w:type="spellStart"/>
      <w:r w:rsidR="00EE0F67" w:rsidRPr="00D62E7A">
        <w:rPr>
          <w:rFonts w:cs="Kokila"/>
          <w:szCs w:val="28"/>
          <w:cs/>
        </w:rPr>
        <w:t>अमेरिका</w:t>
      </w:r>
      <w:proofErr w:type="spellEnd"/>
      <w:r w:rsidR="00EE0F67" w:rsidRPr="00D62E7A">
        <w:rPr>
          <w:rFonts w:cs="Kokila"/>
          <w:szCs w:val="28"/>
          <w:cs/>
        </w:rPr>
        <w:t xml:space="preserve">  </w:t>
      </w:r>
    </w:p>
    <w:p w14:paraId="5332F532" w14:textId="77777777" w:rsidR="00EE0F67" w:rsidRPr="00345723" w:rsidRDefault="00EE0F67" w:rsidP="00B73E40">
      <w:pPr>
        <w:pStyle w:val="Heading4"/>
        <w:rPr>
          <w:lang w:val="en-US"/>
        </w:rPr>
      </w:pPr>
      <w:bookmarkStart w:id="25" w:name="_Toc98114452"/>
      <w:r w:rsidRPr="00D62E7A">
        <w:rPr>
          <w:cs/>
        </w:rPr>
        <w:t>पारपाचुके</w:t>
      </w:r>
      <w:bookmarkEnd w:id="25"/>
    </w:p>
    <w:p w14:paraId="34168505" w14:textId="627631D2" w:rsidR="00EE0F67" w:rsidRPr="00345723" w:rsidRDefault="00EE0F67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>आ-</w:t>
      </w:r>
      <w:proofErr w:type="spellStart"/>
      <w:r w:rsidRPr="00D62E7A">
        <w:rPr>
          <w:rFonts w:cs="Kokila"/>
          <w:szCs w:val="28"/>
          <w:cs/>
        </w:rPr>
        <w:t>आफ्नू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घमण्ड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ट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ुट्टियो</w:t>
      </w:r>
      <w:proofErr w:type="spellEnd"/>
      <w:r w:rsidRPr="00345723">
        <w:rPr>
          <w:rFonts w:cs="Kokila"/>
          <w:szCs w:val="28"/>
        </w:rPr>
        <w:t>,</w:t>
      </w:r>
    </w:p>
    <w:p w14:paraId="5EF9D0E1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सँग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िउ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ँग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र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वाच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सम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तोडियो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30CF2D31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िन्दगी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ाट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छुट्टियो</w:t>
      </w:r>
      <w:proofErr w:type="spellEnd"/>
      <w:r w:rsidRPr="00D62E7A">
        <w:rPr>
          <w:rFonts w:cs="Kokila"/>
          <w:szCs w:val="28"/>
          <w:cs/>
        </w:rPr>
        <w:t xml:space="preserve"> !!</w:t>
      </w:r>
      <w:proofErr w:type="gramEnd"/>
    </w:p>
    <w:p w14:paraId="17058865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िमी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म्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न्तव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ोज्यौ</w:t>
      </w:r>
      <w:proofErr w:type="spellEnd"/>
      <w:r w:rsidRPr="00345723">
        <w:rPr>
          <w:rFonts w:cs="Kokila"/>
          <w:szCs w:val="28"/>
        </w:rPr>
        <w:t>,</w:t>
      </w:r>
    </w:p>
    <w:p w14:paraId="4A4E4B21" w14:textId="223F78B9" w:rsidR="00EE0F67" w:rsidRPr="00345723" w:rsidRDefault="00EE0F67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र म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े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न्तव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ोज्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लागेँ</w:t>
      </w:r>
      <w:proofErr w:type="spellEnd"/>
      <w:r w:rsidR="00692135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</w:rPr>
        <w:t>!</w:t>
      </w:r>
      <w:proofErr w:type="gramEnd"/>
    </w:p>
    <w:p w14:paraId="38A512EC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345723">
        <w:rPr>
          <w:rFonts w:cs="Kokila"/>
          <w:szCs w:val="28"/>
        </w:rPr>
        <w:t>,</w:t>
      </w:r>
    </w:p>
    <w:p w14:paraId="479A5CA8" w14:textId="07E1824F" w:rsidR="00293B39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िचै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लपत्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र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सन्तानहरू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2FD3AAB9" w14:textId="7150CC0A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िमी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र्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िल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ोड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भेट्यौ</w:t>
      </w:r>
      <w:proofErr w:type="spellEnd"/>
      <w:r w:rsidRPr="00D62E7A">
        <w:rPr>
          <w:rFonts w:cs="Kokila"/>
          <w:szCs w:val="28"/>
          <w:cs/>
        </w:rPr>
        <w:t xml:space="preserve"> !</w:t>
      </w:r>
      <w:r w:rsidR="00293B39" w:rsidRPr="00345723">
        <w:rPr>
          <w:rFonts w:cs="Kokila"/>
          <w:szCs w:val="28"/>
        </w:rPr>
        <w:t>!</w:t>
      </w:r>
      <w:proofErr w:type="gramEnd"/>
    </w:p>
    <w:p w14:paraId="66493D84" w14:textId="68883BCC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ठूल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ुखमु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लि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ुँड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ायौ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22C9E7A4" w14:textId="43B09671" w:rsidR="00EE0F67" w:rsidRPr="00345723" w:rsidRDefault="00EE0F67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>म</w:t>
      </w:r>
      <w:r w:rsidR="00293B39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एक्ल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स्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किनँ</w:t>
      </w:r>
      <w:proofErr w:type="spellEnd"/>
      <w:r w:rsidRPr="00345723">
        <w:rPr>
          <w:rFonts w:cs="Kokila"/>
          <w:szCs w:val="28"/>
        </w:rPr>
        <w:t>,</w:t>
      </w:r>
    </w:p>
    <w:p w14:paraId="36C84DA1" w14:textId="1C915213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ैले</w:t>
      </w:r>
      <w:proofErr w:type="spellEnd"/>
      <w:r w:rsidR="00293B39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र्क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ोजेँ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सान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ुँड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ाएँ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3D56E52B" w14:textId="0E06600C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फू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ुस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मायौँ</w:t>
      </w:r>
      <w:proofErr w:type="spellEnd"/>
      <w:r w:rsidRPr="00345723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मनलाग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मायौँ</w:t>
      </w:r>
      <w:proofErr w:type="spellEnd"/>
      <w:r w:rsidRPr="00345723">
        <w:rPr>
          <w:rFonts w:cs="Kokila"/>
          <w:szCs w:val="28"/>
        </w:rPr>
        <w:t>,</w:t>
      </w:r>
    </w:p>
    <w:p w14:paraId="49A267A1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ि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रमायौँ</w:t>
      </w:r>
      <w:proofErr w:type="spellEnd"/>
      <w:r w:rsidRPr="00D62E7A">
        <w:rPr>
          <w:rFonts w:cs="Kokila"/>
          <w:szCs w:val="28"/>
          <w:cs/>
        </w:rPr>
        <w:t xml:space="preserve"> !!</w:t>
      </w:r>
      <w:proofErr w:type="gramEnd"/>
    </w:p>
    <w:p w14:paraId="766E707D" w14:textId="700CA37A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टुहु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293B39" w:rsidRPr="00D62E7A">
        <w:rPr>
          <w:rFonts w:cs="Kokila"/>
          <w:szCs w:val="28"/>
          <w:cs/>
          <w:lang w:bidi="hi-IN"/>
        </w:rPr>
        <w:t>हाम्रा</w:t>
      </w:r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सन्तानहरू</w:t>
      </w:r>
      <w:proofErr w:type="spellEnd"/>
      <w:r w:rsidRPr="00D62E7A">
        <w:rPr>
          <w:rFonts w:cs="Kokila"/>
          <w:szCs w:val="28"/>
          <w:cs/>
        </w:rPr>
        <w:t xml:space="preserve"> !!</w:t>
      </w:r>
      <w:proofErr w:type="gramEnd"/>
    </w:p>
    <w:p w14:paraId="05DE65EC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345723">
        <w:rPr>
          <w:rFonts w:cs="Kokila"/>
          <w:szCs w:val="28"/>
        </w:rPr>
        <w:t>…</w:t>
      </w:r>
      <w:proofErr w:type="gramStart"/>
      <w:r w:rsidRPr="00345723">
        <w:rPr>
          <w:rFonts w:cs="Kokila"/>
          <w:szCs w:val="28"/>
        </w:rPr>
        <w:t>…..</w:t>
      </w:r>
      <w:proofErr w:type="gramEnd"/>
    </w:p>
    <w:p w14:paraId="3FF8C19C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दिनसँग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ित्यो</w:t>
      </w:r>
      <w:proofErr w:type="spellEnd"/>
      <w:r w:rsidRPr="00345723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प्रकृति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फैलायो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45286453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उन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हिल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िन</w:t>
      </w:r>
      <w:proofErr w:type="spellEnd"/>
      <w:r w:rsidRPr="00345723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</w:rPr>
        <w:t xml:space="preserve">म </w:t>
      </w:r>
      <w:proofErr w:type="spellStart"/>
      <w:r w:rsidRPr="00D62E7A">
        <w:rPr>
          <w:rFonts w:cs="Kokila"/>
          <w:szCs w:val="28"/>
          <w:cs/>
        </w:rPr>
        <w:t>दोस्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ब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ेँ</w:t>
      </w:r>
      <w:proofErr w:type="spellEnd"/>
      <w:r w:rsidRPr="00345723">
        <w:rPr>
          <w:rFonts w:cs="Kokila"/>
          <w:szCs w:val="28"/>
        </w:rPr>
        <w:t>,</w:t>
      </w:r>
    </w:p>
    <w:p w14:paraId="399D9826" w14:textId="6ADF58D1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िम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ोस्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मा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293B39" w:rsidRPr="00D62E7A">
        <w:rPr>
          <w:rFonts w:cs="Kokila"/>
          <w:szCs w:val="28"/>
          <w:cs/>
          <w:lang w:bidi="hi-IN"/>
        </w:rPr>
        <w:t>बन्यौ</w:t>
      </w:r>
      <w:r w:rsidRPr="00345723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</w:rPr>
        <w:t xml:space="preserve">ऊ </w:t>
      </w:r>
      <w:proofErr w:type="spellStart"/>
      <w:r w:rsidRPr="00D62E7A">
        <w:rPr>
          <w:rFonts w:cs="Kokila"/>
          <w:szCs w:val="28"/>
          <w:cs/>
        </w:rPr>
        <w:t>पहिल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ब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बन्यो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6DE2B508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lastRenderedPageBreak/>
        <w:t>हामी</w:t>
      </w:r>
      <w:proofErr w:type="spellEnd"/>
      <w:r w:rsidRPr="00D62E7A">
        <w:rPr>
          <w:rFonts w:cs="Kokila"/>
          <w:szCs w:val="28"/>
          <w:cs/>
        </w:rPr>
        <w:t xml:space="preserve"> आ-</w:t>
      </w:r>
      <w:proofErr w:type="spellStart"/>
      <w:r w:rsidRPr="00D62E7A">
        <w:rPr>
          <w:rFonts w:cs="Kokila"/>
          <w:szCs w:val="28"/>
          <w:cs/>
        </w:rPr>
        <w:t>आफ्न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चे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ोरल्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थाल्यौं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Pr="00345723">
        <w:rPr>
          <w:rFonts w:cs="Kokila"/>
          <w:szCs w:val="28"/>
        </w:rPr>
        <w:t>,</w:t>
      </w:r>
      <w:proofErr w:type="gramEnd"/>
    </w:p>
    <w:p w14:paraId="332906CB" w14:textId="77777777" w:rsidR="00ED3BA2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्यसै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मग्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यौँ</w:t>
      </w:r>
      <w:proofErr w:type="spellEnd"/>
      <w:r w:rsidRPr="00345723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नन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मनायौं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  <w:r w:rsidRPr="00D62E7A">
        <w:rPr>
          <w:rFonts w:cs="Kokila"/>
          <w:szCs w:val="28"/>
          <w:cs/>
        </w:rPr>
        <w:t xml:space="preserve"> </w:t>
      </w:r>
    </w:p>
    <w:p w14:paraId="38C951D2" w14:textId="78070F05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र</w:t>
      </w:r>
      <w:proofErr w:type="spellEnd"/>
      <w:r w:rsidR="00ED3BA2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ोकै</w:t>
      </w:r>
      <w:r w:rsidR="00ED3BA2" w:rsidRPr="00345723">
        <w:rPr>
          <w:rFonts w:cs="Kokila"/>
          <w:szCs w:val="28"/>
        </w:rPr>
        <w:t>-</w:t>
      </w:r>
      <w:r w:rsidRPr="00D62E7A">
        <w:rPr>
          <w:rFonts w:cs="Kokila"/>
          <w:szCs w:val="28"/>
          <w:cs/>
        </w:rPr>
        <w:t>तिर्खै</w:t>
      </w:r>
      <w:proofErr w:type="spellEnd"/>
      <w:r w:rsidR="00ED3BA2" w:rsidRPr="00345723">
        <w:rPr>
          <w:rFonts w:cs="Kokila"/>
          <w:szCs w:val="28"/>
        </w:rPr>
        <w:t>,</w:t>
      </w:r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ाङ्ग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सन्तानहरू</w:t>
      </w:r>
      <w:proofErr w:type="spellEnd"/>
      <w:r w:rsidR="00692135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</w:rPr>
        <w:t>!!</w:t>
      </w:r>
      <w:proofErr w:type="gramEnd"/>
    </w:p>
    <w:p w14:paraId="1E54BE28" w14:textId="77777777" w:rsidR="00EE0F67" w:rsidRPr="00345723" w:rsidRDefault="00EE0F67" w:rsidP="00405400">
      <w:pPr>
        <w:rPr>
          <w:rFonts w:cs="Kokila"/>
          <w:szCs w:val="28"/>
        </w:rPr>
      </w:pPr>
    </w:p>
    <w:p w14:paraId="340FC858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345723">
        <w:rPr>
          <w:rFonts w:cs="Kokila"/>
          <w:szCs w:val="28"/>
        </w:rPr>
        <w:t>………</w:t>
      </w:r>
    </w:p>
    <w:p w14:paraId="5C859A34" w14:textId="14EA004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त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म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ुक्यौ</w:t>
      </w:r>
      <w:proofErr w:type="spellEnd"/>
      <w:r w:rsidRPr="00345723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कतै</w:t>
      </w:r>
      <w:proofErr w:type="spellEnd"/>
      <w:r w:rsidRPr="00D62E7A">
        <w:rPr>
          <w:rFonts w:cs="Kokila"/>
          <w:szCs w:val="28"/>
          <w:cs/>
        </w:rPr>
        <w:t xml:space="preserve"> म</w:t>
      </w:r>
      <w:r w:rsidR="00ED3BA2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ुके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होला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ED3BA2" w:rsidRPr="00345723">
        <w:rPr>
          <w:rFonts w:cs="Kokila"/>
          <w:szCs w:val="28"/>
        </w:rPr>
        <w:t>!</w:t>
      </w:r>
      <w:proofErr w:type="gramEnd"/>
    </w:p>
    <w:p w14:paraId="0C79AC9D" w14:textId="7019735D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िर्सिए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िन्दगी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ात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स्त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्ने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32DFAFD8" w14:textId="0DC82020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नियतिमाथ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ब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ोष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ोपर्दै</w:t>
      </w:r>
      <w:proofErr w:type="spellEnd"/>
    </w:p>
    <w:p w14:paraId="4A69BCC5" w14:textId="518533DB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े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ागज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्याप्च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गाई</w:t>
      </w:r>
      <w:proofErr w:type="spellEnd"/>
      <w:r w:rsidRPr="00345723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मस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ुछेपछि</w:t>
      </w:r>
      <w:proofErr w:type="spellEnd"/>
      <w:r w:rsidRPr="00345723">
        <w:rPr>
          <w:rFonts w:cs="Kokila"/>
          <w:szCs w:val="28"/>
        </w:rPr>
        <w:t>,</w:t>
      </w:r>
    </w:p>
    <w:p w14:paraId="557BC076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खु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म्र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मे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िन्दगी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नगिन्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ढोकाहरू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0793421E" w14:textId="27E6BE01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दासदाकालाग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ोकिएछन्</w:t>
      </w:r>
      <w:proofErr w:type="spellEnd"/>
      <w:r w:rsidRPr="00345723">
        <w:rPr>
          <w:rFonts w:cs="Kokila"/>
          <w:szCs w:val="28"/>
        </w:rPr>
        <w:t>,</w:t>
      </w:r>
    </w:p>
    <w:p w14:paraId="375C24CF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न्तानहरू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नन्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रगति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पाइलाहरू</w:t>
      </w:r>
      <w:proofErr w:type="spellEnd"/>
      <w:r w:rsidRPr="00D62E7A">
        <w:rPr>
          <w:rFonts w:cs="Kokila"/>
          <w:szCs w:val="28"/>
          <w:cs/>
        </w:rPr>
        <w:t xml:space="preserve"> !!</w:t>
      </w:r>
      <w:proofErr w:type="gramEnd"/>
    </w:p>
    <w:p w14:paraId="64FCDD9B" w14:textId="77777777" w:rsidR="00EE0F67" w:rsidRPr="00345723" w:rsidRDefault="00EE0F67" w:rsidP="00405400">
      <w:pPr>
        <w:rPr>
          <w:rFonts w:cs="Kokila"/>
          <w:szCs w:val="28"/>
        </w:rPr>
      </w:pPr>
    </w:p>
    <w:p w14:paraId="53CE7D4A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proofErr w:type="gramStart"/>
      <w:r w:rsidRPr="00345723">
        <w:rPr>
          <w:rFonts w:cs="Kokila"/>
          <w:szCs w:val="28"/>
        </w:rPr>
        <w:t>…..</w:t>
      </w:r>
      <w:proofErr w:type="gramEnd"/>
    </w:p>
    <w:p w14:paraId="33A974FF" w14:textId="0405FB33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ै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े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डा</w:t>
      </w:r>
      <w:proofErr w:type="spellEnd"/>
      <w:r w:rsidR="005D546A">
        <w:rPr>
          <w:rFonts w:cs="Kokila" w:hint="cs"/>
          <w:szCs w:val="28"/>
          <w:cs/>
          <w:lang w:bidi="ne-NP"/>
        </w:rPr>
        <w:t>इँ</w:t>
      </w:r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ेर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क्षमा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5D546A">
        <w:rPr>
          <w:rFonts w:cs="Kokila"/>
          <w:szCs w:val="28"/>
          <w:cs/>
          <w:lang w:bidi="hi-IN"/>
        </w:rPr>
        <w:t>जि</w:t>
      </w:r>
      <w:r w:rsidR="005D546A">
        <w:rPr>
          <w:rFonts w:cs="Kokila" w:hint="cs"/>
          <w:szCs w:val="28"/>
          <w:cs/>
          <w:lang w:bidi="ne-NP"/>
        </w:rPr>
        <w:t>तेँ</w:t>
      </w:r>
      <w:r w:rsidRPr="00345723">
        <w:rPr>
          <w:rFonts w:cs="Kokila"/>
          <w:szCs w:val="28"/>
        </w:rPr>
        <w:t>,</w:t>
      </w:r>
    </w:p>
    <w:p w14:paraId="06FA30CF" w14:textId="77777777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िमी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फ्न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क्ष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वश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जित्यौ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472F2454" w14:textId="033678B0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फुक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म्र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मे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ब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्धन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proofErr w:type="gramStart"/>
      <w:r w:rsidRPr="00D62E7A">
        <w:rPr>
          <w:rFonts w:cs="Kokila"/>
          <w:szCs w:val="28"/>
          <w:cs/>
        </w:rPr>
        <w:t>अफ्ठ्याराह</w:t>
      </w:r>
      <w:proofErr w:type="spellEnd"/>
      <w:r w:rsidR="005D546A">
        <w:rPr>
          <w:rFonts w:cs="Kokila"/>
          <w:szCs w:val="28"/>
          <w:cs/>
          <w:lang w:bidi="hi-IN"/>
        </w:rPr>
        <w:t>रू</w:t>
      </w:r>
      <w:r w:rsidRPr="00D62E7A">
        <w:rPr>
          <w:rFonts w:cs="Kokila"/>
          <w:szCs w:val="28"/>
          <w:cs/>
        </w:rPr>
        <w:t xml:space="preserve"> !</w:t>
      </w:r>
      <w:proofErr w:type="gramEnd"/>
    </w:p>
    <w:p w14:paraId="76918E04" w14:textId="5BC0AC29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छ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र्दोषीहरू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इच्छ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चहानाहरू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4902380C" w14:textId="628F8119" w:rsidR="00EE0F67" w:rsidRPr="00345723" w:rsidRDefault="00EE0F67" w:rsidP="00405400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मो</w:t>
      </w:r>
      <w:proofErr w:type="spellEnd"/>
      <w:r w:rsidR="00ED3BA2" w:rsidRPr="00D62E7A">
        <w:rPr>
          <w:rFonts w:cs="Kokila"/>
          <w:szCs w:val="28"/>
          <w:cs/>
          <w:lang w:bidi="hi-IN"/>
        </w:rPr>
        <w:t>ठि</w:t>
      </w:r>
      <w:proofErr w:type="spellStart"/>
      <w:r w:rsidRPr="00D62E7A">
        <w:rPr>
          <w:rFonts w:cs="Kokila"/>
          <w:szCs w:val="28"/>
          <w:cs/>
        </w:rPr>
        <w:t>एछ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लकलाँउद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ुनाहरू</w:t>
      </w:r>
      <w:proofErr w:type="spellEnd"/>
      <w:r w:rsidRPr="00D62E7A">
        <w:rPr>
          <w:rFonts w:cs="Kokila"/>
          <w:szCs w:val="28"/>
          <w:cs/>
        </w:rPr>
        <w:t>!!</w:t>
      </w:r>
    </w:p>
    <w:p w14:paraId="72ACB54B" w14:textId="74C397E4" w:rsidR="00ED3BA2" w:rsidRPr="00345723" w:rsidRDefault="00EE0F67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र </w:t>
      </w:r>
      <w:proofErr w:type="spellStart"/>
      <w:r w:rsidRPr="00D62E7A">
        <w:rPr>
          <w:rFonts w:cs="Kokila"/>
          <w:szCs w:val="28"/>
          <w:cs/>
        </w:rPr>
        <w:t>सदासदाकालाग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ाँच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झरे</w:t>
      </w:r>
      <w:proofErr w:type="spellEnd"/>
      <w:r w:rsidRPr="00D62E7A">
        <w:rPr>
          <w:rFonts w:cs="Kokila"/>
          <w:szCs w:val="28"/>
          <w:cs/>
        </w:rPr>
        <w:t xml:space="preserve"> र</w:t>
      </w:r>
      <w:r w:rsidR="00ED3BA2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लात्कृ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7F94EAA1" w14:textId="6D79CD3D" w:rsidR="00EE0F67" w:rsidRPr="00D62E7A" w:rsidRDefault="00EE0F67" w:rsidP="00405400">
      <w:pPr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म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लिल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न्तानका</w:t>
      </w:r>
      <w:proofErr w:type="spellEnd"/>
      <w:r w:rsidR="00ED3BA2" w:rsidRPr="00345723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न-</w:t>
      </w:r>
      <w:proofErr w:type="gramStart"/>
      <w:r w:rsidRPr="00D62E7A">
        <w:rPr>
          <w:rFonts w:cs="Kokila"/>
          <w:szCs w:val="28"/>
          <w:cs/>
        </w:rPr>
        <w:t>मस्तिष्कहरू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7BE891E8" w14:textId="77777777" w:rsidR="00B26CE8" w:rsidRPr="00D62E7A" w:rsidRDefault="00B26CE8">
      <w:pPr>
        <w:spacing w:after="200" w:line="262" w:lineRule="auto"/>
        <w:rPr>
          <w:rFonts w:cs="Kokila"/>
          <w:b/>
          <w:smallCaps/>
          <w:sz w:val="40"/>
          <w:szCs w:val="40"/>
          <w:cs/>
          <w:lang w:val="en-GB" w:eastAsia="en-GB" w:bidi="ne-NP"/>
        </w:rPr>
      </w:pPr>
      <w:r w:rsidRPr="00D62E7A">
        <w:rPr>
          <w:rFonts w:cs="Kokila"/>
          <w:szCs w:val="40"/>
          <w:cs/>
          <w:lang w:val="en-GB" w:eastAsia="en-GB" w:bidi="ne-NP"/>
        </w:rPr>
        <w:br w:type="page"/>
      </w:r>
    </w:p>
    <w:p w14:paraId="44EA2CE9" w14:textId="58096806" w:rsidR="00ED3BA2" w:rsidRPr="00476F52" w:rsidRDefault="00ED3BA2" w:rsidP="00ED3BA2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26" w:name="_Toc98114453"/>
      <w:r w:rsidRPr="00476F52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अम्बिकाप्रसाद दुलाल</w:t>
      </w:r>
      <w:bookmarkEnd w:id="26"/>
    </w:p>
    <w:p w14:paraId="73727BE3" w14:textId="475F340A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ne-NP"/>
        </w:rPr>
        <w:t>एड्लेड</w:t>
      </w:r>
      <w:r w:rsidR="00ED3BA2"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</w:rPr>
        <w:t xml:space="preserve"> </w:t>
      </w:r>
      <w:r w:rsidR="00A71804" w:rsidRPr="00D62E7A">
        <w:rPr>
          <w:rFonts w:cs="Kokila"/>
          <w:szCs w:val="28"/>
          <w:cs/>
          <w:lang w:bidi="ne-NP"/>
        </w:rPr>
        <w:t>अस्ट्रेलिया</w:t>
      </w:r>
    </w:p>
    <w:p w14:paraId="0A079AA5" w14:textId="4192178A" w:rsidR="00EE0F67" w:rsidRPr="00D62E7A" w:rsidRDefault="00EE0F67" w:rsidP="00B73E40">
      <w:pPr>
        <w:pStyle w:val="Heading4"/>
      </w:pPr>
      <w:bookmarkStart w:id="27" w:name="_Toc98114454"/>
      <w:r w:rsidRPr="00D62E7A">
        <w:rPr>
          <w:cs/>
        </w:rPr>
        <w:t>सम्झन्छु सम्झन्छु है</w:t>
      </w:r>
      <w:bookmarkEnd w:id="27"/>
    </w:p>
    <w:p w14:paraId="60C46410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जलढ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ग्छ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धनसिर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द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श्चिम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थ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ूर्वमा</w:t>
      </w:r>
      <w:proofErr w:type="spellEnd"/>
    </w:p>
    <w:p w14:paraId="693F9586" w14:textId="257A4F2D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सीमान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िने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ED3BA2" w:rsidRPr="00D62E7A">
        <w:rPr>
          <w:rFonts w:cs="Kokila"/>
          <w:szCs w:val="28"/>
          <w:cs/>
          <w:lang w:bidi="hi-IN"/>
        </w:rPr>
        <w:t>ती</w:t>
      </w:r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ाँड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ुनि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गैँच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्यँहा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47581C1B" w14:textId="23B1E9F7" w:rsidR="00EE0F67" w:rsidRPr="00D62E7A" w:rsidRDefault="00075979" w:rsidP="00EE0F67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क्छिण</w:t>
      </w:r>
      <w:proofErr w:type="spellStart"/>
      <w:r w:rsidR="00EE0F67" w:rsidRPr="00D62E7A">
        <w:rPr>
          <w:rFonts w:cs="Kokila"/>
          <w:szCs w:val="28"/>
          <w:cs/>
        </w:rPr>
        <w:t>मा</w:t>
      </w:r>
      <w:proofErr w:type="spellEnd"/>
      <w:r w:rsidR="00EE0F67" w:rsidRPr="00D62E7A">
        <w:rPr>
          <w:rFonts w:cs="Kokila"/>
          <w:szCs w:val="28"/>
          <w:cs/>
        </w:rPr>
        <w:t xml:space="preserve"> छ </w:t>
      </w:r>
      <w:proofErr w:type="spellStart"/>
      <w:r w:rsidR="00EE0F67" w:rsidRPr="00D62E7A">
        <w:rPr>
          <w:rFonts w:cs="Kokila"/>
          <w:szCs w:val="28"/>
          <w:cs/>
        </w:rPr>
        <w:t>सिमा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विशाल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समतल्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आसाम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बङ्गालको</w:t>
      </w:r>
      <w:proofErr w:type="spellEnd"/>
    </w:p>
    <w:p w14:paraId="1A3B1D44" w14:textId="1961311C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्य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ीच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मणी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="00075979" w:rsidRPr="00D62E7A">
        <w:rPr>
          <w:rFonts w:cs="Kokila"/>
          <w:szCs w:val="28"/>
          <w:cs/>
        </w:rPr>
        <w:t>दक्छिण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ुटा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68DE6AEE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37B91343" w14:textId="4B6F13CC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झांगिला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075979" w:rsidRPr="00D62E7A">
        <w:rPr>
          <w:rFonts w:cs="Kokila"/>
          <w:szCs w:val="28"/>
          <w:cs/>
          <w:lang w:bidi="hi-IN"/>
        </w:rPr>
        <w:t>व</w:t>
      </w:r>
      <w:proofErr w:type="spellStart"/>
      <w:r w:rsidRPr="00D62E7A">
        <w:rPr>
          <w:rFonts w:cs="Kokila"/>
          <w:szCs w:val="28"/>
          <w:cs/>
        </w:rPr>
        <w:t>न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शोभि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द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ाँड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पाखाहरु</w:t>
      </w:r>
      <w:proofErr w:type="spellEnd"/>
    </w:p>
    <w:p w14:paraId="5224D345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पानी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झरन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मूलहरु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ोल्सी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भन्ज्याङहरु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69C9E76A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झुल्कन्छ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िमशै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ो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व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भ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रभ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न्दर</w:t>
      </w:r>
      <w:proofErr w:type="spellEnd"/>
    </w:p>
    <w:p w14:paraId="01BFB630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वायू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्निग्ध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धै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वास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ित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32BCF966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16B88D1C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क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क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र्र</w:t>
      </w:r>
      <w:proofErr w:type="spellEnd"/>
      <w:r w:rsidRPr="00D62E7A">
        <w:rPr>
          <w:rFonts w:cs="Kokila"/>
          <w:szCs w:val="28"/>
          <w:cs/>
        </w:rPr>
        <w:t xml:space="preserve">: </w:t>
      </w:r>
      <w:proofErr w:type="spellStart"/>
      <w:r w:rsidRPr="00D62E7A">
        <w:rPr>
          <w:rFonts w:cs="Kokila"/>
          <w:szCs w:val="28"/>
          <w:cs/>
        </w:rPr>
        <w:t>ग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रत्येक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रहर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िन्थ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रेव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धो</w:t>
      </w:r>
      <w:proofErr w:type="spellEnd"/>
    </w:p>
    <w:p w14:paraId="410A277D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proofErr w:type="gramStart"/>
      <w:r w:rsidRPr="00D62E7A">
        <w:rPr>
          <w:rFonts w:cs="Kokila"/>
          <w:szCs w:val="28"/>
          <w:cs/>
        </w:rPr>
        <w:t>प्रात:काल</w:t>
      </w:r>
      <w:proofErr w:type="spellEnd"/>
      <w:proofErr w:type="gram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े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बदि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ा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उष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ाक्दथ्यो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3D99C8B7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गाउँथि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ी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द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द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िरह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्याउल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न्दरी</w:t>
      </w:r>
      <w:proofErr w:type="spellEnd"/>
    </w:p>
    <w:p w14:paraId="11CF63C4" w14:textId="368E84FB" w:rsidR="00EE0F67" w:rsidRPr="00D62E7A" w:rsidRDefault="00EE0F67" w:rsidP="00EE0F67">
      <w:pPr>
        <w:spacing w:after="0" w:line="276" w:lineRule="auto"/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लाग्थ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ोयलि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हू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निरहू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5C3313A5" w14:textId="77777777" w:rsidR="00EE0F67" w:rsidRPr="00D62E7A" w:rsidRDefault="00EE0F67" w:rsidP="00EE0F67">
      <w:pPr>
        <w:spacing w:after="0" w:line="276" w:lineRule="auto"/>
        <w:rPr>
          <w:rFonts w:cs="Kokila"/>
          <w:szCs w:val="28"/>
          <w:cs/>
        </w:rPr>
      </w:pPr>
    </w:p>
    <w:p w14:paraId="2E8578AF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आग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र्भ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र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द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ंके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ुझ्दथेँ</w:t>
      </w:r>
      <w:proofErr w:type="spellEnd"/>
    </w:p>
    <w:p w14:paraId="51739FF3" w14:textId="77777777" w:rsidR="00EE0F67" w:rsidRPr="00D62E7A" w:rsidRDefault="00EE0F67" w:rsidP="00EE0F67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cs/>
        </w:rPr>
        <w:t>पाहुनाहर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वत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्वरुप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ँउछन्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र्दथेँ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5BCC06F7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ाग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ो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द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न्देश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्या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</w:p>
    <w:p w14:paraId="3D341BD4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ुल्बु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कु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ु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131C75A6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45DA2EC8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सार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सिय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मेरिबरद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ी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ङसीरको</w:t>
      </w:r>
      <w:proofErr w:type="spellEnd"/>
    </w:p>
    <w:p w14:paraId="5E418173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देउस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ैल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हारको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अर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ी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लन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संगिनिको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12100DF8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भा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शुध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्वत</w:t>
      </w:r>
      <w:proofErr w:type="spellEnd"/>
      <w:r w:rsidRPr="00D62E7A">
        <w:rPr>
          <w:rFonts w:cs="Kokila"/>
          <w:szCs w:val="28"/>
          <w:cs/>
        </w:rPr>
        <w:t xml:space="preserve">: </w:t>
      </w:r>
      <w:proofErr w:type="spellStart"/>
      <w:r w:rsidRPr="00D62E7A">
        <w:rPr>
          <w:rFonts w:cs="Kokila"/>
          <w:szCs w:val="28"/>
          <w:cs/>
        </w:rPr>
        <w:t>स्वत्व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ाधूर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ातित्वको</w:t>
      </w:r>
      <w:proofErr w:type="spellEnd"/>
    </w:p>
    <w:p w14:paraId="0CF499DF" w14:textId="54165D5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रम्थेँ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075979" w:rsidRPr="00D62E7A">
        <w:rPr>
          <w:rFonts w:cs="Kokila"/>
          <w:szCs w:val="28"/>
          <w:cs/>
          <w:lang w:bidi="hi-IN"/>
        </w:rPr>
        <w:t>ती</w:t>
      </w:r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रिल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वाजहरु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1EBFAB06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3A10C2B2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टुङन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ौमत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म्फ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ोकलय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झ्याली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झ्याम्ट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रु</w:t>
      </w:r>
      <w:proofErr w:type="spellEnd"/>
    </w:p>
    <w:p w14:paraId="300A0560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ुर्चुङ्ग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ुरली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माद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्याब्रुङ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िनायोहरु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0B7CFE22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ज्थ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ाँउ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री</w:t>
      </w:r>
      <w:proofErr w:type="spellEnd"/>
      <w:r w:rsidRPr="00D62E7A">
        <w:rPr>
          <w:rFonts w:cs="Kokila"/>
          <w:szCs w:val="28"/>
          <w:cs/>
        </w:rPr>
        <w:t xml:space="preserve"> त </w:t>
      </w:r>
      <w:proofErr w:type="spellStart"/>
      <w:r w:rsidRPr="00D62E7A">
        <w:rPr>
          <w:rFonts w:cs="Kokila"/>
          <w:szCs w:val="28"/>
          <w:cs/>
        </w:rPr>
        <w:t>पर्व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नुसा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ालीत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झल्काउने</w:t>
      </w:r>
      <w:proofErr w:type="spellEnd"/>
    </w:p>
    <w:p w14:paraId="552E120D" w14:textId="77777777" w:rsidR="00EE0F67" w:rsidRPr="00D62E7A" w:rsidRDefault="00EE0F67" w:rsidP="00EE0F67">
      <w:pPr>
        <w:spacing w:after="0" w:line="276" w:lineRule="auto"/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वाद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ब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धु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न्नु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कँह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6377634C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76294DFF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ान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ाथ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िए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्वकीयपन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ाप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ौल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ाध्यम</w:t>
      </w:r>
      <w:proofErr w:type="spellEnd"/>
    </w:p>
    <w:p w14:paraId="29A2255A" w14:textId="7AA4CD89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जाँ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ढीकि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को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घट्ट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ब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ी</w:t>
      </w:r>
      <w:proofErr w:type="spellEnd"/>
      <w:r w:rsidRPr="00D62E7A">
        <w:rPr>
          <w:rFonts w:cs="Kokila"/>
          <w:szCs w:val="28"/>
          <w:cs/>
        </w:rPr>
        <w:t xml:space="preserve"> </w:t>
      </w:r>
      <w:bookmarkStart w:id="28" w:name="_Hlk102299600"/>
      <w:proofErr w:type="spellStart"/>
      <w:r w:rsidRPr="00D62E7A">
        <w:rPr>
          <w:rFonts w:cs="Kokila"/>
          <w:szCs w:val="28"/>
          <w:cs/>
        </w:rPr>
        <w:t>पी</w:t>
      </w:r>
      <w:proofErr w:type="spellEnd"/>
      <w:r w:rsidR="00075979" w:rsidRPr="00D62E7A">
        <w:rPr>
          <w:rFonts w:cs="Kokila"/>
          <w:szCs w:val="28"/>
          <w:cs/>
          <w:lang w:bidi="hi-IN"/>
        </w:rPr>
        <w:t>सौ</w:t>
      </w:r>
      <w:proofErr w:type="spellStart"/>
      <w:r w:rsidRPr="00D62E7A">
        <w:rPr>
          <w:rFonts w:cs="Kokila"/>
          <w:szCs w:val="28"/>
          <w:cs/>
        </w:rPr>
        <w:t>नि</w:t>
      </w:r>
      <w:bookmarkEnd w:id="28"/>
      <w:r w:rsidRPr="00D62E7A">
        <w:rPr>
          <w:rFonts w:cs="Kokila"/>
          <w:szCs w:val="28"/>
          <w:cs/>
        </w:rPr>
        <w:t>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ाधन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4C7FAEF5" w14:textId="1039813F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िछ्यौनाहर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ड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ुन्द्र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ज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न्द्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िठ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ाउने</w:t>
      </w:r>
      <w:proofErr w:type="spellEnd"/>
    </w:p>
    <w:p w14:paraId="7E77B04D" w14:textId="629B43C4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ै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ख्न</w:t>
      </w:r>
      <w:proofErr w:type="spellEnd"/>
      <w:r w:rsidRPr="00D62E7A">
        <w:rPr>
          <w:rFonts w:cs="Kokila"/>
          <w:szCs w:val="28"/>
          <w:cs/>
        </w:rPr>
        <w:t xml:space="preserve"> म </w:t>
      </w:r>
      <w:proofErr w:type="spellStart"/>
      <w:r w:rsidRPr="00D62E7A">
        <w:rPr>
          <w:rFonts w:cs="Kokila"/>
          <w:szCs w:val="28"/>
          <w:cs/>
        </w:rPr>
        <w:t>पाँउने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अब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50B366C5" w14:textId="77777777" w:rsidR="00EE0F67" w:rsidRPr="00D62E7A" w:rsidRDefault="00EE0F67" w:rsidP="00EE0F67">
      <w:pPr>
        <w:spacing w:after="0" w:line="276" w:lineRule="auto"/>
        <w:rPr>
          <w:rFonts w:cs="Kokila"/>
          <w:szCs w:val="28"/>
          <w:cs/>
        </w:rPr>
      </w:pPr>
    </w:p>
    <w:p w14:paraId="0D7A6385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ेगा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ेठ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िरे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जन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ज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िझाउँदथे</w:t>
      </w:r>
      <w:proofErr w:type="spellEnd"/>
    </w:p>
    <w:p w14:paraId="2B489187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ाल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धूप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दीप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शुध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न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उत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ुझाउँदथे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1A03A1F7" w14:textId="1F6DFB34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देउरालीहरु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धजा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पत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ा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ढाउँदथे</w:t>
      </w:r>
      <w:proofErr w:type="spellEnd"/>
    </w:p>
    <w:p w14:paraId="186943DE" w14:textId="258A0B8A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पौवा</w:t>
      </w:r>
      <w:r w:rsidR="00075979" w:rsidRPr="00D62E7A">
        <w:rPr>
          <w:rFonts w:cs="Kokila"/>
          <w:szCs w:val="28"/>
        </w:rPr>
        <w:t>-</w:t>
      </w:r>
      <w:r w:rsidRPr="00D62E7A">
        <w:rPr>
          <w:rFonts w:cs="Kokila"/>
          <w:szCs w:val="28"/>
          <w:cs/>
        </w:rPr>
        <w:t>पाटि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देविथानहर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195D6BE6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30011EA3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उन्नतशी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नोस्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विश्वभर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ीर्त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ढोस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शको</w:t>
      </w:r>
      <w:proofErr w:type="spellEnd"/>
    </w:p>
    <w:p w14:paraId="36012304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भन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ध्ये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िए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न्म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ुँद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ेव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े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ष्ट्रको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64A91516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ठुल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ष्ट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े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ोट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िरुव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ाँए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ड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त्नले</w:t>
      </w:r>
      <w:proofErr w:type="spellEnd"/>
    </w:p>
    <w:p w14:paraId="459AD584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ाँग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ह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ुट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म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5FFE11B4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3792292C" w14:textId="77777777" w:rsidR="0043537A" w:rsidRDefault="0043537A">
      <w:pPr>
        <w:spacing w:after="200" w:line="262" w:lineRule="auto"/>
        <w:rPr>
          <w:rFonts w:cs="Kokila"/>
          <w:szCs w:val="28"/>
          <w:cs/>
        </w:rPr>
      </w:pPr>
      <w:r>
        <w:rPr>
          <w:rFonts w:cs="Kokila"/>
          <w:szCs w:val="28"/>
        </w:rPr>
        <w:br w:type="page"/>
      </w:r>
    </w:p>
    <w:p w14:paraId="30F9FDAF" w14:textId="3D927B54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lastRenderedPageBreak/>
        <w:t>प्यार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श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ि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नोरम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ि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भ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ि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्वर्गको</w:t>
      </w:r>
      <w:proofErr w:type="spellEnd"/>
    </w:p>
    <w:p w14:paraId="0185ED82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न्यान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ास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ि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न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गर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क्छिण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ूटानको</w:t>
      </w:r>
      <w:proofErr w:type="spellEnd"/>
      <w:r w:rsidRPr="00D62E7A">
        <w:rPr>
          <w:rFonts w:cs="Kokila"/>
          <w:szCs w:val="28"/>
          <w:cs/>
        </w:rPr>
        <w:t xml:space="preserve"> ।</w:t>
      </w:r>
    </w:p>
    <w:p w14:paraId="09F539EB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भिन्न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ीत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िवाज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ान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हु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ष्ट्र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ीतिले</w:t>
      </w:r>
      <w:proofErr w:type="spellEnd"/>
    </w:p>
    <w:p w14:paraId="1FBBADDD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ाय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ोह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ब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उखेलि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म्झ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ै</w:t>
      </w:r>
      <w:proofErr w:type="spellEnd"/>
      <w:r w:rsidRPr="00D62E7A">
        <w:rPr>
          <w:rFonts w:cs="Kokila"/>
          <w:szCs w:val="28"/>
          <w:cs/>
        </w:rPr>
        <w:t xml:space="preserve"> ।।</w:t>
      </w:r>
    </w:p>
    <w:p w14:paraId="7E09ACD1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186C0F9C" w14:textId="7BE18FD3" w:rsidR="007D72C9" w:rsidRPr="00D62E7A" w:rsidRDefault="00E62EFD" w:rsidP="00EA12BA">
      <w:pPr>
        <w:spacing w:after="0" w:line="276" w:lineRule="auto"/>
        <w:rPr>
          <w:rFonts w:cs="Kokila"/>
          <w:szCs w:val="28"/>
          <w:cs/>
        </w:rPr>
      </w:pPr>
      <w:r w:rsidRPr="00D62E7A">
        <w:rPr>
          <w:rFonts w:cs="Kokila"/>
          <w:szCs w:val="28"/>
          <w:lang w:bidi="hi-IN"/>
        </w:rPr>
        <w:t>[</w:t>
      </w:r>
      <w:r w:rsidRPr="00D62E7A">
        <w:rPr>
          <w:rFonts w:cs="Kokila"/>
          <w:szCs w:val="28"/>
          <w:cs/>
          <w:lang w:bidi="hi-IN"/>
        </w:rPr>
        <w:t>कविले</w:t>
      </w:r>
      <w:r w:rsidRPr="00D62E7A">
        <w:rPr>
          <w:rFonts w:cs="Kokila"/>
          <w:szCs w:val="28"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प्रस्तुत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कविता</w:t>
      </w:r>
      <w:proofErr w:type="spellEnd"/>
      <w:r w:rsidR="008B2277" w:rsidRPr="00D62E7A">
        <w:rPr>
          <w:rFonts w:cs="Kokila"/>
          <w:szCs w:val="28"/>
        </w:rPr>
        <w:t>,</w:t>
      </w:r>
      <w:r w:rsidR="00EE0F67" w:rsidRPr="00D62E7A">
        <w:rPr>
          <w:rFonts w:cs="Kokila"/>
          <w:szCs w:val="28"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कवि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डिल्लीराम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तिमिल्सिनाको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r w:rsidR="00EE0F67" w:rsidRPr="00D62E7A">
        <w:rPr>
          <w:rFonts w:cs="Kokila"/>
          <w:szCs w:val="28"/>
        </w:rPr>
        <w:t>“</w:t>
      </w:r>
      <w:proofErr w:type="spellStart"/>
      <w:r w:rsidR="00EE0F67" w:rsidRPr="00D62E7A">
        <w:rPr>
          <w:rFonts w:cs="Kokila"/>
          <w:szCs w:val="28"/>
          <w:cs/>
        </w:rPr>
        <w:t>बिर्सन्न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बिर्सन्न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है</w:t>
      </w:r>
      <w:proofErr w:type="spellEnd"/>
      <w:r w:rsidR="00EE0F67" w:rsidRPr="00D62E7A">
        <w:rPr>
          <w:rFonts w:cs="Kokila"/>
          <w:szCs w:val="28"/>
        </w:rPr>
        <w:t xml:space="preserve">” </w:t>
      </w:r>
      <w:proofErr w:type="spellStart"/>
      <w:r w:rsidR="00EE0F67" w:rsidRPr="00D62E7A">
        <w:rPr>
          <w:rFonts w:cs="Kokila"/>
          <w:szCs w:val="28"/>
          <w:cs/>
        </w:rPr>
        <w:t>को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proofErr w:type="spellStart"/>
      <w:r w:rsidR="00EE0F67" w:rsidRPr="00D62E7A">
        <w:rPr>
          <w:rFonts w:cs="Kokila"/>
          <w:szCs w:val="28"/>
          <w:cs/>
        </w:rPr>
        <w:t>शैलीमा</w:t>
      </w:r>
      <w:proofErr w:type="spellEnd"/>
      <w:r w:rsidR="00EE0F67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रहेको उल्लेख गरेका छन् </w:t>
      </w:r>
      <w:r w:rsidRPr="00D62E7A">
        <w:rPr>
          <w:rFonts w:cs="Kokila"/>
          <w:szCs w:val="28"/>
        </w:rPr>
        <w:t xml:space="preserve">– </w:t>
      </w:r>
      <w:r w:rsidRPr="00D62E7A">
        <w:rPr>
          <w:rFonts w:cs="Kokila"/>
          <w:szCs w:val="28"/>
          <w:cs/>
          <w:lang w:bidi="hi-IN"/>
        </w:rPr>
        <w:t>सम्पादक</w:t>
      </w:r>
      <w:r w:rsidRPr="00D62E7A">
        <w:rPr>
          <w:rFonts w:cs="Kokila"/>
          <w:szCs w:val="28"/>
          <w:lang w:bidi="hi-IN"/>
        </w:rPr>
        <w:t>]</w:t>
      </w:r>
      <w:r w:rsidR="007D72C9" w:rsidRPr="00D62E7A">
        <w:rPr>
          <w:rFonts w:cs="Kokila"/>
          <w:szCs w:val="40"/>
          <w:cs/>
          <w:lang w:val="en-GB" w:eastAsia="en-GB" w:bidi="ne-NP"/>
        </w:rPr>
        <w:br w:type="page"/>
      </w:r>
    </w:p>
    <w:p w14:paraId="6B177778" w14:textId="69CDD4DD" w:rsidR="00E62EFD" w:rsidRPr="00476F52" w:rsidRDefault="00E62EFD" w:rsidP="00E62EFD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29" w:name="_Toc98114455"/>
      <w:r w:rsidRPr="00476F52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अर्जुन प्रधान</w:t>
      </w:r>
      <w:bookmarkEnd w:id="29"/>
    </w:p>
    <w:p w14:paraId="0972FEA1" w14:textId="63836300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मिनिसोटा</w:t>
      </w:r>
      <w:r w:rsidR="009F2F62" w:rsidRPr="00D62E7A">
        <w:rPr>
          <w:rFonts w:cs="Kokila"/>
          <w:szCs w:val="28"/>
          <w:lang w:bidi="ne-NP"/>
        </w:rPr>
        <w:t xml:space="preserve">, </w:t>
      </w:r>
      <w:r w:rsidR="009F2F62" w:rsidRPr="00D62E7A">
        <w:rPr>
          <w:rFonts w:cs="Kokila"/>
          <w:szCs w:val="28"/>
          <w:cs/>
          <w:lang w:bidi="ne-NP"/>
        </w:rPr>
        <w:t>अमेरिका</w:t>
      </w:r>
    </w:p>
    <w:p w14:paraId="1B9F1D1D" w14:textId="537CA7B4" w:rsidR="00EE0F67" w:rsidRPr="00D62E7A" w:rsidRDefault="00EE0F67" w:rsidP="00B73E40">
      <w:pPr>
        <w:pStyle w:val="Heading4"/>
        <w:rPr>
          <w:lang w:val="en-US" w:bidi="ne-NP"/>
        </w:rPr>
      </w:pPr>
      <w:bookmarkStart w:id="30" w:name="_Toc98114456"/>
      <w:r w:rsidRPr="00D62E7A">
        <w:rPr>
          <w:cs/>
        </w:rPr>
        <w:t xml:space="preserve">परिकल्पना </w:t>
      </w:r>
      <w:r w:rsidR="0098707D" w:rsidRPr="00D62E7A">
        <w:rPr>
          <w:cs/>
          <w:lang w:bidi="ne-NP"/>
        </w:rPr>
        <w:t>गरौँ</w:t>
      </w:r>
      <w:bookmarkEnd w:id="30"/>
    </w:p>
    <w:p w14:paraId="6125345D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िकल्पना गरौँ</w:t>
      </w:r>
    </w:p>
    <w:p w14:paraId="6B56B87D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भूगोलको सृष्टि थिएन</w:t>
      </w:r>
    </w:p>
    <w:p w14:paraId="78F07D81" w14:textId="7E240665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कुनै स्वर्गस्थान</w:t>
      </w:r>
    </w:p>
    <w:p w14:paraId="3D0BC5DC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कुनै नर्कको संसार</w:t>
      </w:r>
    </w:p>
    <w:p w14:paraId="07B2567A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्रुवसत्य मात्र थियो</w:t>
      </w:r>
    </w:p>
    <w:p w14:paraId="5FAC39B8" w14:textId="471645A8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माथि निलो गगन</w:t>
      </w:r>
    </w:p>
    <w:p w14:paraId="6D2F38E8" w14:textId="56AEF5F2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विश्व</w:t>
      </w:r>
      <w:r w:rsidR="00253B9C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मानवहरू हामी</w:t>
      </w:r>
    </w:p>
    <w:p w14:paraId="47A72028" w14:textId="111E238D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कालागि जिउने प्रयास गरौँ ।</w:t>
      </w:r>
    </w:p>
    <w:p w14:paraId="71896C61" w14:textId="77777777" w:rsidR="0022581C" w:rsidRPr="00D62E7A" w:rsidRDefault="0022581C" w:rsidP="00095F95">
      <w:pPr>
        <w:rPr>
          <w:rFonts w:cs="Kokila"/>
          <w:szCs w:val="28"/>
        </w:rPr>
      </w:pPr>
    </w:p>
    <w:p w14:paraId="400FBAE0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िकल्पना गरौँ</w:t>
      </w:r>
    </w:p>
    <w:p w14:paraId="3681041C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ूगोलभित्र भूगोलहीन सिमाना</w:t>
      </w:r>
    </w:p>
    <w:p w14:paraId="0E876CC2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म्भव पनि छै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म्भावना पनि रहेन</w:t>
      </w:r>
    </w:p>
    <w:p w14:paraId="7C6405FF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न कुनै देश छ</w:t>
      </w:r>
    </w:p>
    <w:p w14:paraId="2446F855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कुनै धर्म नै</w:t>
      </w:r>
    </w:p>
    <w:p w14:paraId="51B18F8C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कुनै ग्रन्थ नै</w:t>
      </w:r>
    </w:p>
    <w:p w14:paraId="23DCD051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तन्त्र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द्भावनाको परिकल्पना गरौँ</w:t>
      </w:r>
    </w:p>
    <w:p w14:paraId="693080D3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 जिउनु पर्छ शान्तिकालागि ।</w:t>
      </w:r>
    </w:p>
    <w:p w14:paraId="04CB10D9" w14:textId="77777777" w:rsidR="0022581C" w:rsidRPr="00D62E7A" w:rsidRDefault="0022581C" w:rsidP="00095F95">
      <w:pPr>
        <w:rPr>
          <w:rFonts w:cs="Kokila"/>
          <w:szCs w:val="28"/>
        </w:rPr>
      </w:pPr>
    </w:p>
    <w:p w14:paraId="7D520169" w14:textId="4C469B82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हिंसारहित बन्न</w:t>
      </w:r>
    </w:p>
    <w:p w14:paraId="4E0D1C45" w14:textId="643734D3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ृष्टिका चार</w:t>
      </w:r>
      <w:r w:rsidR="009F1477" w:rsidRPr="00D62E7A">
        <w:rPr>
          <w:rFonts w:cs="Kokila"/>
          <w:szCs w:val="28"/>
          <w:cs/>
          <w:lang w:bidi="ne-NP"/>
        </w:rPr>
        <w:t>सु</w:t>
      </w:r>
      <w:r w:rsidRPr="00D62E7A">
        <w:rPr>
          <w:rFonts w:cs="Kokila"/>
          <w:szCs w:val="28"/>
          <w:cs/>
          <w:lang w:bidi="hi-IN"/>
        </w:rPr>
        <w:t>र किल्लाबाट</w:t>
      </w:r>
    </w:p>
    <w:p w14:paraId="6802581C" w14:textId="642E6DCD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व</w:t>
      </w:r>
      <w:r w:rsidR="009F1477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अस्थिपञ्जरमा</w:t>
      </w:r>
    </w:p>
    <w:p w14:paraId="3CFB0A3B" w14:textId="165F086C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शान्तिका </w:t>
      </w:r>
      <w:r w:rsidR="005D546A" w:rsidRPr="005D546A">
        <w:rPr>
          <w:rFonts w:cs="Kokila" w:hint="cs"/>
          <w:szCs w:val="28"/>
          <w:cs/>
          <w:lang w:bidi="hi-IN"/>
        </w:rPr>
        <w:t>ॐ</w:t>
      </w:r>
      <w:r w:rsidR="005D546A" w:rsidRPr="005D546A">
        <w:rPr>
          <w:rFonts w:cs="Kokila"/>
          <w:szCs w:val="28"/>
          <w:cs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नमः शिवायः</w:t>
      </w:r>
    </w:p>
    <w:p w14:paraId="05C44E08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ी नारा बुलन्द गराऊँ</w:t>
      </w:r>
    </w:p>
    <w:p w14:paraId="56F23F27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विश्व मानवहरू हामी</w:t>
      </w:r>
    </w:p>
    <w:p w14:paraId="266DA87D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ँचिरहेको  भूगोलमा हिंसा छ ।</w:t>
      </w:r>
    </w:p>
    <w:p w14:paraId="57E59DC6" w14:textId="77777777" w:rsidR="0022581C" w:rsidRPr="00D62E7A" w:rsidRDefault="0022581C" w:rsidP="00095F95">
      <w:pPr>
        <w:rPr>
          <w:rFonts w:cs="Kokila"/>
          <w:szCs w:val="28"/>
        </w:rPr>
      </w:pPr>
    </w:p>
    <w:p w14:paraId="1EE29105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हिंसाको मार्गमा महामानव</w:t>
      </w:r>
    </w:p>
    <w:p w14:paraId="74E2295B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नै स्वामित्व ग्रहण नगरी</w:t>
      </w:r>
    </w:p>
    <w:p w14:paraId="23597F46" w14:textId="46C7839C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ु</w:t>
      </w:r>
      <w:r w:rsidR="009F1477" w:rsidRPr="00D62E7A">
        <w:rPr>
          <w:rFonts w:cs="Kokila"/>
          <w:szCs w:val="28"/>
          <w:lang w:bidi="ne-NP"/>
        </w:rPr>
        <w:t>:</w:t>
      </w:r>
      <w:r w:rsidRPr="00D62E7A">
        <w:rPr>
          <w:rFonts w:cs="Kokila"/>
          <w:szCs w:val="28"/>
          <w:cs/>
          <w:lang w:bidi="hi-IN"/>
        </w:rPr>
        <w:t>खी</w:t>
      </w:r>
      <w:r w:rsidR="009F1477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सुखी सबमा भाइचारा सम्बन्ध</w:t>
      </w:r>
    </w:p>
    <w:p w14:paraId="3B74539B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आपसमा सुख साटिँदैछ</w:t>
      </w:r>
    </w:p>
    <w:p w14:paraId="78B83D78" w14:textId="6F10E06B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हामारी र हाहाकारहरू विलय हुँदै</w:t>
      </w:r>
    </w:p>
    <w:p w14:paraId="4F1B0E78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वश्य यी विचारमा सब एक जुट हुँदै</w:t>
      </w:r>
    </w:p>
    <w:p w14:paraId="5C06DE65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याँ बिहानीका साथ नौलो मार्ग कोरिन्छ</w:t>
      </w:r>
    </w:p>
    <w:p w14:paraId="0E8EA981" w14:textId="77777777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परिकल्पना गरौँ एक चोटि</w:t>
      </w:r>
    </w:p>
    <w:p w14:paraId="1209610E" w14:textId="757E6686" w:rsidR="0022581C" w:rsidRPr="00D62E7A" w:rsidRDefault="0022581C" w:rsidP="00095F9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विश्व भयमुक्त हुँदै खुसीयालीमा छाएको छ </w:t>
      </w:r>
    </w:p>
    <w:p w14:paraId="5413024F" w14:textId="0CDD097D" w:rsidR="0005593B" w:rsidRPr="00D62E7A" w:rsidRDefault="0022581C" w:rsidP="00095F95">
      <w:pPr>
        <w:rPr>
          <w:rFonts w:cs="Kokila"/>
          <w:cs/>
          <w:lang w:val="nb-NO"/>
        </w:rPr>
      </w:pPr>
      <w:r w:rsidRPr="00D62E7A">
        <w:rPr>
          <w:rFonts w:cs="Kokila"/>
          <w:szCs w:val="28"/>
          <w:cs/>
          <w:lang w:bidi="hi-IN"/>
        </w:rPr>
        <w:t>पूर्ण परिकल्पना गरौँ !!!</w:t>
      </w:r>
      <w:r w:rsidR="0005593B" w:rsidRPr="00D62E7A">
        <w:rPr>
          <w:rFonts w:cs="Kokila"/>
        </w:rPr>
        <w:br w:type="page"/>
      </w:r>
    </w:p>
    <w:p w14:paraId="20407845" w14:textId="77777777" w:rsidR="005100FB" w:rsidRPr="00476F52" w:rsidRDefault="0005593B" w:rsidP="005100FB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31" w:name="_Toc98114457"/>
      <w:r w:rsidRPr="00476F52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आइती राई</w:t>
      </w:r>
      <w:bookmarkEnd w:id="31"/>
    </w:p>
    <w:p w14:paraId="3C1CC40D" w14:textId="658A5B36" w:rsidR="0005593B" w:rsidRPr="00D62E7A" w:rsidRDefault="0005593B" w:rsidP="005100FB">
      <w:pPr>
        <w:spacing w:after="0" w:line="276" w:lineRule="auto"/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नेक्टिकट</w:t>
      </w:r>
      <w:r w:rsidR="005100FB" w:rsidRPr="00D62E7A">
        <w:rPr>
          <w:rFonts w:cs="Kokila"/>
          <w:szCs w:val="28"/>
          <w:cs/>
          <w:lang w:bidi="ne-NP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अमेरिका  </w:t>
      </w:r>
    </w:p>
    <w:p w14:paraId="4E2E194F" w14:textId="073FC914" w:rsidR="0005593B" w:rsidRPr="00D62E7A" w:rsidRDefault="0005593B" w:rsidP="00B73E40">
      <w:pPr>
        <w:pStyle w:val="Heading4"/>
        <w:rPr>
          <w:lang w:val="en-US" w:bidi="en-US"/>
        </w:rPr>
      </w:pPr>
      <w:bookmarkStart w:id="32" w:name="_Toc98114458"/>
      <w:r w:rsidRPr="00D62E7A">
        <w:rPr>
          <w:cs/>
        </w:rPr>
        <w:t>मेरो प्रश्न छ</w:t>
      </w:r>
      <w:bookmarkEnd w:id="32"/>
    </w:p>
    <w:p w14:paraId="598DD73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समाज एउटा रेखा कोर्छ र भन्छ-</w:t>
      </w:r>
    </w:p>
    <w:p w14:paraId="3186724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बरदार यो सिमाना काट्लिस् !</w:t>
      </w:r>
    </w:p>
    <w:p w14:paraId="0DDB266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आदर्शको सिमाना काटे</w:t>
      </w:r>
      <w:r w:rsidRPr="00D62E7A">
        <w:rPr>
          <w:rFonts w:cs="Kokila"/>
          <w:szCs w:val="28"/>
        </w:rPr>
        <w:t>,</w:t>
      </w:r>
    </w:p>
    <w:p w14:paraId="2B5DD72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नियम र कानुनमा आफैँलाई दोषी </w:t>
      </w:r>
      <w:r w:rsidRPr="001D3B47">
        <w:rPr>
          <w:rFonts w:cs="Kokila"/>
          <w:szCs w:val="28"/>
          <w:cs/>
          <w:lang w:bidi="hi-IN"/>
        </w:rPr>
        <w:t>ठान्नु</w:t>
      </w:r>
      <w:r w:rsidRPr="001D3B47">
        <w:rPr>
          <w:rFonts w:cs="Kokila"/>
          <w:szCs w:val="28"/>
        </w:rPr>
        <w:t>;</w:t>
      </w:r>
    </w:p>
    <w:p w14:paraId="4A13A57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सित प्रश्न छ</w:t>
      </w:r>
      <w:r w:rsidRPr="00D62E7A">
        <w:rPr>
          <w:rFonts w:cs="Kokila"/>
          <w:szCs w:val="28"/>
        </w:rPr>
        <w:t>;</w:t>
      </w:r>
    </w:p>
    <w:p w14:paraId="6EBEDBA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ले मलाई बन्धनमा राख्छ</w:t>
      </w:r>
    </w:p>
    <w:p w14:paraId="2AFE972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 कसरी त्यसलाई समाज मान्नु </w:t>
      </w:r>
      <w:r w:rsidRPr="00D62E7A">
        <w:rPr>
          <w:rFonts w:cs="Kokila"/>
          <w:szCs w:val="28"/>
        </w:rPr>
        <w:t>?</w:t>
      </w:r>
    </w:p>
    <w:p w14:paraId="03FA61A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लाई तराजुमा राखेर भनियो-</w:t>
      </w:r>
    </w:p>
    <w:p w14:paraId="3781285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 xml:space="preserve">तिमीलाई नैतिक मूल्यसित </w:t>
      </w:r>
      <w:proofErr w:type="gramStart"/>
      <w:r w:rsidRPr="00D62E7A">
        <w:rPr>
          <w:rFonts w:cs="Kokila"/>
          <w:szCs w:val="28"/>
          <w:cs/>
          <w:lang w:bidi="hi-IN"/>
        </w:rPr>
        <w:t>जोखिनेछ !</w:t>
      </w:r>
      <w:proofErr w:type="gramEnd"/>
      <w:r w:rsidRPr="00D62E7A">
        <w:rPr>
          <w:rFonts w:cs="Kokila"/>
          <w:szCs w:val="28"/>
          <w:cs/>
          <w:lang w:bidi="hi-IN"/>
        </w:rPr>
        <w:t>’</w:t>
      </w:r>
    </w:p>
    <w:p w14:paraId="70F6A32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बोल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ुखाले भइन्छ</w:t>
      </w:r>
    </w:p>
    <w:p w14:paraId="40DDAC1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ोरै बोल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घोसे भइन्छ-</w:t>
      </w:r>
    </w:p>
    <w:p w14:paraId="131FCCB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ोल्दै नबोले लाटी भइन्छ !</w:t>
      </w:r>
    </w:p>
    <w:p w14:paraId="45FC7014" w14:textId="253388DE" w:rsidR="0005593B" w:rsidRPr="00D62E7A" w:rsidRDefault="0005593B" w:rsidP="0005593B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सके हाँस्दै </w:t>
      </w:r>
      <w:r w:rsidRPr="001D3B47">
        <w:rPr>
          <w:rFonts w:cs="Kokila"/>
          <w:szCs w:val="28"/>
          <w:cs/>
          <w:lang w:bidi="hi-IN"/>
        </w:rPr>
        <w:t>नहाँस्</w:t>
      </w:r>
      <w:r w:rsidR="001D3B47" w:rsidRPr="001D3B47">
        <w:rPr>
          <w:rFonts w:cs="Kokila" w:hint="cs"/>
          <w:szCs w:val="28"/>
          <w:cs/>
          <w:lang w:bidi="ne-NP"/>
        </w:rPr>
        <w:t>नू</w:t>
      </w:r>
    </w:p>
    <w:p w14:paraId="0064779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्नै परे पनि मुख छोपी हाँस्नू-</w:t>
      </w:r>
    </w:p>
    <w:p w14:paraId="294C00B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ोल्नु नरम अनि</w:t>
      </w:r>
    </w:p>
    <w:p w14:paraId="63C557A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िर झुकाई लजालु बन्नू-</w:t>
      </w:r>
    </w:p>
    <w:p w14:paraId="24C0C01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ँड्दा चाल नगरी हिँड्नू</w:t>
      </w:r>
      <w:r w:rsidRPr="00D62E7A">
        <w:rPr>
          <w:rFonts w:cs="Kokila"/>
          <w:szCs w:val="28"/>
        </w:rPr>
        <w:t>,</w:t>
      </w:r>
    </w:p>
    <w:p w14:paraId="1195259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ाँडा माझ्दा</w:t>
      </w:r>
    </w:p>
    <w:p w14:paraId="21CEF9E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ाडु - पन्यू बजाउँदै नबजाउनू-</w:t>
      </w:r>
    </w:p>
    <w:p w14:paraId="1C55DEA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यी सब छोरीकै लागि</w:t>
      </w:r>
    </w:p>
    <w:p w14:paraId="254C387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ोकिएका सिमाना हुन् !</w:t>
      </w:r>
    </w:p>
    <w:p w14:paraId="781EE7B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मैले मेरो चेतनाको कुरा बोलेमा</w:t>
      </w:r>
    </w:p>
    <w:p w14:paraId="54AD854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ले ‘असभ्य’</w:t>
      </w:r>
      <w:r w:rsidRPr="00D62E7A">
        <w:rPr>
          <w:rFonts w:cs="Kokila"/>
          <w:szCs w:val="28"/>
        </w:rPr>
        <w:t>, ‘</w:t>
      </w:r>
      <w:r w:rsidRPr="00D62E7A">
        <w:rPr>
          <w:rFonts w:cs="Kokila"/>
          <w:szCs w:val="28"/>
          <w:cs/>
          <w:lang w:bidi="hi-IN"/>
        </w:rPr>
        <w:t>संस्कारहीन’</w:t>
      </w:r>
    </w:p>
    <w:p w14:paraId="1FDE7DB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ेर मलाई बिल्ला भिराइदिन सक्छन्-</w:t>
      </w:r>
    </w:p>
    <w:p w14:paraId="35897A3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मेरो इच्छा व्यक्त गरेमा</w:t>
      </w:r>
    </w:p>
    <w:p w14:paraId="7621AA2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‘विद्रोही’ हुनेछु</w:t>
      </w:r>
      <w:r w:rsidRPr="00D62E7A">
        <w:rPr>
          <w:rFonts w:cs="Kokila"/>
          <w:szCs w:val="28"/>
        </w:rPr>
        <w:t>, ‘</w:t>
      </w:r>
      <w:r w:rsidRPr="00D62E7A">
        <w:rPr>
          <w:rFonts w:cs="Kokila"/>
          <w:szCs w:val="28"/>
          <w:cs/>
          <w:lang w:bidi="hi-IN"/>
        </w:rPr>
        <w:t>अटेरी’ बन्नेछु !</w:t>
      </w:r>
    </w:p>
    <w:p w14:paraId="048979C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रिभाषा निर्धारण गर्ने अधिकार</w:t>
      </w:r>
    </w:p>
    <w:p w14:paraId="2911987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 स्वयंबाहेक अरू कोसित छ </w:t>
      </w:r>
      <w:r w:rsidRPr="00D62E7A">
        <w:rPr>
          <w:rFonts w:cs="Kokila"/>
          <w:szCs w:val="28"/>
        </w:rPr>
        <w:t>?</w:t>
      </w:r>
    </w:p>
    <w:p w14:paraId="2311F607" w14:textId="56D2CADC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ोध्न चाहन्छु –</w:t>
      </w:r>
      <w:r w:rsidR="005D546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मेरो अनुपस्थितिमा</w:t>
      </w:r>
    </w:p>
    <w:p w14:paraId="03182F4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विवरण तयार गर्ने</w:t>
      </w:r>
    </w:p>
    <w:p w14:paraId="51D999B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ख्तियार अरू कोसित छ </w:t>
      </w:r>
      <w:r w:rsidRPr="00D62E7A">
        <w:rPr>
          <w:rFonts w:cs="Kokila"/>
          <w:szCs w:val="28"/>
        </w:rPr>
        <w:t>?</w:t>
      </w:r>
    </w:p>
    <w:p w14:paraId="23EBF2A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म उनीहरूकै छोरी वा बहिनी भए</w:t>
      </w:r>
    </w:p>
    <w:p w14:paraId="2DC8DF5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ंसारले सुन्ने गरी भन्नेछन् उनीहरू:</w:t>
      </w:r>
    </w:p>
    <w:p w14:paraId="0E2CCAF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ी छोर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ेरी चेली शिक्षित बनोस्</w:t>
      </w:r>
    </w:p>
    <w:p w14:paraId="6772848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का इच्छाहरू पूरा गरोस् !</w:t>
      </w:r>
    </w:p>
    <w:p w14:paraId="2F53D88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्वतन्त्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ँटी र</w:t>
      </w:r>
    </w:p>
    <w:p w14:paraId="3EA5D16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यंको प्रतिरक्षामा अब्बल बनौँ</w:t>
      </w:r>
      <w:r w:rsidRPr="00D62E7A">
        <w:rPr>
          <w:rFonts w:cs="Kokila"/>
          <w:szCs w:val="28"/>
        </w:rPr>
        <w:t>;</w:t>
      </w:r>
    </w:p>
    <w:p w14:paraId="7A5F8F5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यात्रा गरौ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ंसार बुझौँ !</w:t>
      </w:r>
    </w:p>
    <w:p w14:paraId="3F0B19E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यही काम मेरा साथीहरूले गरे</w:t>
      </w:r>
    </w:p>
    <w:p w14:paraId="27ECB0C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 यो पचाउनै सक्तैनन् !</w:t>
      </w:r>
    </w:p>
    <w:p w14:paraId="3E463BD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्रश्न छ-</w:t>
      </w:r>
    </w:p>
    <w:p w14:paraId="2772DC3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 अस्तित्वको कुरा गर्नेहरू</w:t>
      </w:r>
    </w:p>
    <w:p w14:paraId="7C76B81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आज पनि छोरीलाई</w:t>
      </w:r>
    </w:p>
    <w:p w14:paraId="718043B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 xml:space="preserve">अर्काकै भित्ता टाल्ने जात’ </w:t>
      </w:r>
      <w:proofErr w:type="gramStart"/>
      <w:r w:rsidRPr="00D62E7A">
        <w:rPr>
          <w:rFonts w:cs="Kokila"/>
          <w:szCs w:val="28"/>
          <w:cs/>
          <w:lang w:bidi="hi-IN"/>
        </w:rPr>
        <w:t xml:space="preserve">भनिरहन्छन् </w:t>
      </w:r>
      <w:r w:rsidRPr="00D62E7A">
        <w:rPr>
          <w:rFonts w:cs="Kokila"/>
          <w:szCs w:val="28"/>
        </w:rPr>
        <w:t>?</w:t>
      </w:r>
      <w:proofErr w:type="gramEnd"/>
    </w:p>
    <w:p w14:paraId="60B2675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 xml:space="preserve">छोटो वस्त्र </w:t>
      </w:r>
      <w:proofErr w:type="gramStart"/>
      <w:r w:rsidRPr="00D62E7A">
        <w:rPr>
          <w:rFonts w:cs="Kokila"/>
          <w:szCs w:val="28"/>
          <w:cs/>
          <w:lang w:bidi="hi-IN"/>
        </w:rPr>
        <w:t>नलगाउनु</w:t>
      </w:r>
      <w:r w:rsidRPr="00D62E7A">
        <w:rPr>
          <w:rFonts w:cs="Kokila"/>
          <w:szCs w:val="28"/>
        </w:rPr>
        <w:t>;</w:t>
      </w:r>
      <w:proofErr w:type="gramEnd"/>
    </w:p>
    <w:p w14:paraId="373481A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ले पुरुषलाई लोभ्याउँछ’-</w:t>
      </w:r>
    </w:p>
    <w:p w14:paraId="745EAAD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माथि कुटिल दृष्टि परे यसरी</w:t>
      </w:r>
    </w:p>
    <w:p w14:paraId="6ECD361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ेरो वस्त्रलाई दोष दिन्छन् उनीहरू !</w:t>
      </w:r>
    </w:p>
    <w:p w14:paraId="51A1533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्रश्न छ-</w:t>
      </w:r>
    </w:p>
    <w:p w14:paraId="35035C9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यो पहिरनले नै उनीहरूलाई</w:t>
      </w:r>
    </w:p>
    <w:p w14:paraId="5D0422B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ेरो इज्जत लुट्ने अनुमति दिन्छ </w:t>
      </w:r>
      <w:r w:rsidRPr="00D62E7A">
        <w:rPr>
          <w:rFonts w:cs="Kokila"/>
          <w:szCs w:val="28"/>
        </w:rPr>
        <w:t>?</w:t>
      </w:r>
    </w:p>
    <w:p w14:paraId="02B484C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ठिक 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स्वीकार गर्छु</w:t>
      </w:r>
      <w:r w:rsidRPr="00D62E7A">
        <w:rPr>
          <w:rFonts w:cs="Kokila"/>
          <w:szCs w:val="28"/>
        </w:rPr>
        <w:t>;</w:t>
      </w:r>
    </w:p>
    <w:p w14:paraId="62556B0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टो वस्त्र बलात्कारकै स्वागत भएछ रे-</w:t>
      </w:r>
    </w:p>
    <w:p w14:paraId="01F8BF8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भन्नु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िनीहरू को हुन्</w:t>
      </w:r>
    </w:p>
    <w:p w14:paraId="3ED7399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ो बलात्कारमा लिप्त छन् </w:t>
      </w:r>
      <w:r w:rsidRPr="00D62E7A">
        <w:rPr>
          <w:rFonts w:cs="Kokila"/>
          <w:szCs w:val="28"/>
        </w:rPr>
        <w:t>?</w:t>
      </w:r>
    </w:p>
    <w:p w14:paraId="61C9102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मा अलिकति आत्मसम्मान  छ</w:t>
      </w:r>
      <w:r w:rsidRPr="00D62E7A">
        <w:rPr>
          <w:rFonts w:cs="Kokila"/>
          <w:szCs w:val="28"/>
        </w:rPr>
        <w:t>?</w:t>
      </w:r>
    </w:p>
    <w:p w14:paraId="797D7EC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- म खराब केटी नै भएछु</w:t>
      </w:r>
      <w:r w:rsidRPr="00D62E7A">
        <w:rPr>
          <w:rFonts w:cs="Kokila"/>
          <w:szCs w:val="28"/>
        </w:rPr>
        <w:t>;</w:t>
      </w:r>
    </w:p>
    <w:p w14:paraId="5E75BDF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ेरो वस्त्र छोटो हुँदैमा</w:t>
      </w:r>
    </w:p>
    <w:p w14:paraId="6605513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बलात्कार गर्ने तिनीहरू</w:t>
      </w:r>
    </w:p>
    <w:p w14:paraId="7509BCCA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ज्जन हुन् कि दुर्जन </w:t>
      </w:r>
      <w:r w:rsidRPr="00D62E7A">
        <w:rPr>
          <w:rFonts w:cs="Kokila"/>
          <w:szCs w:val="28"/>
        </w:rPr>
        <w:t>?</w:t>
      </w:r>
    </w:p>
    <w:p w14:paraId="119C7D5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श्लील उत्तेजनामा स्वयंलाई</w:t>
      </w:r>
    </w:p>
    <w:p w14:paraId="3B81DC28" w14:textId="2389298E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यन्त्रण गर्ने उनीहरूको कुनै चेतना छ</w:t>
      </w:r>
      <w:r w:rsidR="00263D20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7FE7CB0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को अधीनमा पर्न नचाहने पुरुषहरू-</w:t>
      </w:r>
    </w:p>
    <w:p w14:paraId="7A6516A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ौ भन-मेरो छोटो लुगा हेरेर</w:t>
      </w:r>
    </w:p>
    <w:p w14:paraId="1323AED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माथि जाइ लाग्छौ भने</w:t>
      </w:r>
      <w:r w:rsidRPr="00D62E7A">
        <w:rPr>
          <w:rFonts w:cs="Kokila"/>
          <w:szCs w:val="28"/>
        </w:rPr>
        <w:t>;</w:t>
      </w:r>
    </w:p>
    <w:p w14:paraId="5AF60B72" w14:textId="600BDF63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कसको अधीन पऱ्यौ</w:t>
      </w:r>
      <w:r w:rsidR="00263D20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2C2202D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को अधीन नरहने तिम्रो आदर्श</w:t>
      </w:r>
    </w:p>
    <w:p w14:paraId="2FD481B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बेला कहाँ गयो-</w:t>
      </w:r>
    </w:p>
    <w:p w14:paraId="06815AD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ति बेला तिमी बलात्कारी बनिरहन्छौ </w:t>
      </w:r>
      <w:r w:rsidRPr="00D62E7A">
        <w:rPr>
          <w:rFonts w:cs="Kokila"/>
          <w:szCs w:val="28"/>
        </w:rPr>
        <w:t>?</w:t>
      </w:r>
    </w:p>
    <w:p w14:paraId="2B86D2A2" w14:textId="5F45D5AD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ोधिरहेकी छु</w:t>
      </w:r>
      <w:r w:rsidR="001D3B47">
        <w:rPr>
          <w:rFonts w:cs="Kokila" w:hint="cs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-</w:t>
      </w:r>
    </w:p>
    <w:p w14:paraId="6E4B533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मलाई बलात्कार गरेरै तिमी</w:t>
      </w:r>
    </w:p>
    <w:p w14:paraId="5AC5227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आफ्नो पुरुषत्वको दाबी गरिरहन्छौ </w:t>
      </w:r>
      <w:r w:rsidRPr="00D62E7A">
        <w:rPr>
          <w:rFonts w:cs="Kokila"/>
          <w:szCs w:val="28"/>
        </w:rPr>
        <w:t>?</w:t>
      </w:r>
    </w:p>
    <w:p w14:paraId="57C7872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पुरुष मित्रहरू भन्छन् –</w:t>
      </w:r>
    </w:p>
    <w:p w14:paraId="1C98697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ा चेलीहरू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ाम्रा आमाहरूलाई</w:t>
      </w:r>
    </w:p>
    <w:p w14:paraId="1E12B79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पुरुषको दोषी नजरबाट सुरक्षित राख्छु</w:t>
      </w:r>
      <w:r w:rsidRPr="00D62E7A">
        <w:rPr>
          <w:rFonts w:cs="Kokila"/>
          <w:szCs w:val="28"/>
        </w:rPr>
        <w:t>;</w:t>
      </w:r>
    </w:p>
    <w:p w14:paraId="4F1A395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ेरा चेलीहरूप्रतिको दुर्व्यवहार म सहन्न-</w:t>
      </w:r>
    </w:p>
    <w:p w14:paraId="3C172A8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 भन्छन्-</w:t>
      </w:r>
    </w:p>
    <w:p w14:paraId="5FC862E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हिनी तिमी होसियार बन</w:t>
      </w:r>
      <w:r w:rsidRPr="00D62E7A">
        <w:rPr>
          <w:rFonts w:cs="Kokila"/>
          <w:szCs w:val="28"/>
        </w:rPr>
        <w:t>,</w:t>
      </w:r>
    </w:p>
    <w:p w14:paraId="2586FF2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ुष भनेको खराब 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द्दी हो-</w:t>
      </w:r>
    </w:p>
    <w:p w14:paraId="46F8313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यो सोचेर म अचम्मित हुन्छु</w:t>
      </w:r>
      <w:r w:rsidRPr="00D62E7A">
        <w:rPr>
          <w:rFonts w:cs="Kokila"/>
          <w:szCs w:val="28"/>
        </w:rPr>
        <w:t>;</w:t>
      </w:r>
    </w:p>
    <w:p w14:paraId="3A85234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यो भन्दै गर्दा उनीहरूले</w:t>
      </w:r>
    </w:p>
    <w:p w14:paraId="20A8721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नै खराब पुरुषहरूको हाँचमा</w:t>
      </w:r>
    </w:p>
    <w:p w14:paraId="792E389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आफू स्वयंलाई पनि समावेश गर्दैछन् </w:t>
      </w:r>
      <w:r w:rsidRPr="00D62E7A">
        <w:rPr>
          <w:rFonts w:cs="Kokila"/>
          <w:szCs w:val="28"/>
        </w:rPr>
        <w:t>?</w:t>
      </w:r>
    </w:p>
    <w:p w14:paraId="7D3D0CC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 उनीहरू अरू छोडेर</w:t>
      </w:r>
    </w:p>
    <w:p w14:paraId="2A213E0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रिवारिक नाताका नारीहरूको मात्र</w:t>
      </w:r>
    </w:p>
    <w:p w14:paraId="5855BB3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ुरक्षाको कुरा गर्दैछन् </w:t>
      </w:r>
      <w:r w:rsidRPr="00D62E7A">
        <w:rPr>
          <w:rFonts w:cs="Kokila"/>
          <w:szCs w:val="28"/>
        </w:rPr>
        <w:t>?</w:t>
      </w:r>
    </w:p>
    <w:p w14:paraId="6BFBB53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ुषले पुरुषलाई ‘खराब’ भन्ने शब्द</w:t>
      </w:r>
    </w:p>
    <w:p w14:paraId="326424C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चेली र आमाविरुद्ध</w:t>
      </w:r>
    </w:p>
    <w:p w14:paraId="46E47EE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एको दुर्व्यवहारमा मात्र प्रयोग गर्छन्-</w:t>
      </w:r>
    </w:p>
    <w:p w14:paraId="46E520C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े यो कुरो उनीहरूलाई स्वीकार्य छ </w:t>
      </w:r>
      <w:r w:rsidRPr="00D62E7A">
        <w:rPr>
          <w:rFonts w:cs="Kokila"/>
          <w:szCs w:val="28"/>
        </w:rPr>
        <w:t>?</w:t>
      </w:r>
    </w:p>
    <w:p w14:paraId="5F269F3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टाहरू आफ्नो समूह बाँधेर</w:t>
      </w:r>
    </w:p>
    <w:p w14:paraId="67B6308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टीहरूकै कुरा गर्छन् रे</w:t>
      </w:r>
      <w:r w:rsidRPr="00D62E7A">
        <w:rPr>
          <w:rFonts w:cs="Kokila"/>
          <w:szCs w:val="28"/>
        </w:rPr>
        <w:t>;</w:t>
      </w:r>
    </w:p>
    <w:p w14:paraId="536FC1E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>खराब केटी’का</w:t>
      </w:r>
    </w:p>
    <w:p w14:paraId="016F344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ग्न तस्बिरहरू लेनदेन गर्छन् रे-</w:t>
      </w:r>
    </w:p>
    <w:p w14:paraId="223574D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 सोध्छु-</w:t>
      </w:r>
    </w:p>
    <w:p w14:paraId="77CF346A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ुरुषहरू किन त्यसो गर्छन् </w:t>
      </w:r>
      <w:r w:rsidRPr="00D62E7A">
        <w:rPr>
          <w:rFonts w:cs="Kokila"/>
          <w:szCs w:val="28"/>
        </w:rPr>
        <w:t>?</w:t>
      </w:r>
    </w:p>
    <w:p w14:paraId="631ABE9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खराब केटी भनेको को हो </w:t>
      </w:r>
      <w:r w:rsidRPr="00D62E7A">
        <w:rPr>
          <w:rFonts w:cs="Kokila"/>
          <w:szCs w:val="28"/>
        </w:rPr>
        <w:t>?</w:t>
      </w:r>
    </w:p>
    <w:p w14:paraId="140E23F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एउटी केटीलाई खराब कसले बनाउँछ </w:t>
      </w:r>
      <w:r w:rsidRPr="00D62E7A">
        <w:rPr>
          <w:rFonts w:cs="Kokila"/>
          <w:szCs w:val="28"/>
        </w:rPr>
        <w:t>?</w:t>
      </w:r>
    </w:p>
    <w:p w14:paraId="7D855E7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 बेला उत्तर आउँछ-</w:t>
      </w:r>
    </w:p>
    <w:p w14:paraId="0084EDF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>तिमी अञ्जान छौ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केटा भनेको केटा </w:t>
      </w:r>
      <w:proofErr w:type="gramStart"/>
      <w:r w:rsidRPr="00D62E7A">
        <w:rPr>
          <w:rFonts w:cs="Kokila"/>
          <w:szCs w:val="28"/>
          <w:cs/>
          <w:lang w:bidi="hi-IN"/>
        </w:rPr>
        <w:t>हो !</w:t>
      </w:r>
      <w:proofErr w:type="gramEnd"/>
      <w:r w:rsidRPr="00D62E7A">
        <w:rPr>
          <w:rFonts w:cs="Kokila"/>
          <w:szCs w:val="28"/>
          <w:cs/>
          <w:lang w:bidi="hi-IN"/>
        </w:rPr>
        <w:t>’</w:t>
      </w:r>
    </w:p>
    <w:p w14:paraId="06AAF42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ो उत्तर सुनेर लाग्छ-</w:t>
      </w:r>
    </w:p>
    <w:p w14:paraId="67645B1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ुषले जे गरे पनि सामान्य हो</w:t>
      </w:r>
      <w:r w:rsidRPr="00D62E7A">
        <w:rPr>
          <w:rFonts w:cs="Kokila"/>
          <w:szCs w:val="28"/>
        </w:rPr>
        <w:t>;</w:t>
      </w:r>
    </w:p>
    <w:p w14:paraId="1006B90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्रश्न त केवल</w:t>
      </w:r>
    </w:p>
    <w:p w14:paraId="6CF458CA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ंसारको सत्यप्रति अनभिज्ञताको सङ्केत हो !</w:t>
      </w:r>
    </w:p>
    <w:p w14:paraId="74FF402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ो उत्तरले के भन्छ भने-</w:t>
      </w:r>
    </w:p>
    <w:p w14:paraId="7F4C30D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ुषका सबै हर्कतलाई मैले</w:t>
      </w:r>
    </w:p>
    <w:p w14:paraId="28FA95E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ति सामान्य रूपमा लिनुपर्छ </w:t>
      </w:r>
      <w:r w:rsidRPr="00D62E7A">
        <w:rPr>
          <w:rFonts w:cs="Kokila"/>
          <w:szCs w:val="28"/>
        </w:rPr>
        <w:t>,</w:t>
      </w:r>
    </w:p>
    <w:p w14:paraId="3054904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ुपचाप बस्नुपर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बोल्न हुन्न !</w:t>
      </w:r>
    </w:p>
    <w:p w14:paraId="372F24A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ो उत्तरले भन्छ-</w:t>
      </w:r>
    </w:p>
    <w:p w14:paraId="269E9528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ुषले मप्रति जे चाहन्छ</w:t>
      </w:r>
    </w:p>
    <w:p w14:paraId="2CCCDBA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व्यवहार गरोस्-म बोल्न हुन्न</w:t>
      </w:r>
      <w:r w:rsidRPr="00D62E7A">
        <w:rPr>
          <w:rFonts w:cs="Kokila"/>
          <w:szCs w:val="28"/>
        </w:rPr>
        <w:t>,</w:t>
      </w:r>
    </w:p>
    <w:p w14:paraId="4A12568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अन्तरमुखी बन्नुपर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लाटी हुनुपर्छ</w:t>
      </w:r>
    </w:p>
    <w:p w14:paraId="3C8E44D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विरुद्धमा बोलेँ यदि भने</w:t>
      </w:r>
    </w:p>
    <w:p w14:paraId="38F4F1F5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ंसारभरिकै घमन्डी बन्नेछु !</w:t>
      </w:r>
    </w:p>
    <w:p w14:paraId="27F320C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 यस्ता कुराहरू सुन्छु</w:t>
      </w:r>
    </w:p>
    <w:p w14:paraId="353CD41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मनमा खुल्दुली हुन्छ-</w:t>
      </w:r>
    </w:p>
    <w:p w14:paraId="79A1953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ा चेलीहरूको सुरक्षा गर्ने</w:t>
      </w:r>
    </w:p>
    <w:p w14:paraId="46E5C8BA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तमाम दाजु-भाइहरूले</w:t>
      </w:r>
    </w:p>
    <w:p w14:paraId="7852638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ंसारका खराब पुरुषबाट</w:t>
      </w:r>
    </w:p>
    <w:p w14:paraId="0BC0473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आफैँलाई कसरी अलग राख्छन् </w:t>
      </w:r>
      <w:r w:rsidRPr="00D62E7A">
        <w:rPr>
          <w:rFonts w:cs="Kokila"/>
          <w:szCs w:val="28"/>
        </w:rPr>
        <w:t>?</w:t>
      </w:r>
    </w:p>
    <w:p w14:paraId="6A78226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‘</w:t>
      </w:r>
      <w:r w:rsidRPr="00D62E7A">
        <w:rPr>
          <w:rFonts w:cs="Kokila"/>
          <w:szCs w:val="28"/>
          <w:cs/>
          <w:lang w:bidi="hi-IN"/>
        </w:rPr>
        <w:t>रद्दी’ पुरुष भनेको को हुनसक्छ</w:t>
      </w:r>
      <w:r w:rsidRPr="00D62E7A">
        <w:rPr>
          <w:rFonts w:cs="Kokila"/>
          <w:szCs w:val="28"/>
        </w:rPr>
        <w:t>?</w:t>
      </w:r>
    </w:p>
    <w:p w14:paraId="1DCCB01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राब र सज्जन पुरुषहरूलाई</w:t>
      </w:r>
    </w:p>
    <w:p w14:paraId="508B7688" w14:textId="59816A69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ाँनेर रेखा कोरेर छुट्याउन सकिन्छ</w:t>
      </w:r>
      <w:r w:rsidR="002D079E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114F310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माजका नियम-कानुनहरू</w:t>
      </w:r>
      <w:r w:rsidRPr="00D62E7A">
        <w:rPr>
          <w:rFonts w:cs="Kokila"/>
          <w:szCs w:val="28"/>
        </w:rPr>
        <w:t>,</w:t>
      </w:r>
    </w:p>
    <w:p w14:paraId="26178E9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ास गरी समाज बनाउने मानिसहरूले</w:t>
      </w:r>
    </w:p>
    <w:p w14:paraId="70C501A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यार गरेका आदेश र हुकुमहरू-</w:t>
      </w:r>
    </w:p>
    <w:p w14:paraId="50DE421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ुपचाप पालना गर्दै थाकिसकेँ</w:t>
      </w:r>
      <w:r w:rsidRPr="00D62E7A">
        <w:rPr>
          <w:rFonts w:cs="Kokila"/>
          <w:szCs w:val="28"/>
        </w:rPr>
        <w:t>;</w:t>
      </w:r>
    </w:p>
    <w:p w14:paraId="799AF42D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ज म प्रश्न सोधिरहेछु-</w:t>
      </w:r>
    </w:p>
    <w:p w14:paraId="4896518B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ाजको सभ्यता कायम गर्न</w:t>
      </w:r>
      <w:r w:rsidRPr="00D62E7A">
        <w:rPr>
          <w:rFonts w:cs="Kokila"/>
          <w:szCs w:val="28"/>
        </w:rPr>
        <w:t>,</w:t>
      </w:r>
    </w:p>
    <w:p w14:paraId="49C30A4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ाजलाई उन्नत र सुसंस्कृत बनाउन</w:t>
      </w:r>
    </w:p>
    <w:p w14:paraId="5A6D216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विधानहरू बनेका हुन् भने-</w:t>
      </w:r>
    </w:p>
    <w:p w14:paraId="27A7325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नारीका लागि मात्र नियमहरू छन् </w:t>
      </w:r>
      <w:r w:rsidRPr="00D62E7A">
        <w:rPr>
          <w:rFonts w:cs="Kokila"/>
          <w:szCs w:val="28"/>
        </w:rPr>
        <w:t>?</w:t>
      </w:r>
    </w:p>
    <w:p w14:paraId="5442860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नै नियमहरू पुरुषले पालना गर्नुपर्छ कि पर्दैन </w:t>
      </w:r>
      <w:r w:rsidRPr="00D62E7A">
        <w:rPr>
          <w:rFonts w:cs="Kokila"/>
          <w:szCs w:val="28"/>
        </w:rPr>
        <w:t>?</w:t>
      </w:r>
    </w:p>
    <w:p w14:paraId="171D69C8" w14:textId="54DC1A4E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नारीले मात्र होसियार पूर्वक हिँड्नु पर्ने</w:t>
      </w:r>
      <w:r w:rsidR="002D079E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 xml:space="preserve">? </w:t>
      </w:r>
    </w:p>
    <w:p w14:paraId="5E6FD4F4" w14:textId="1FE34059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नारीले लजालु हुनुपर्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रम बोल्नुपर्ने</w:t>
      </w:r>
      <w:r w:rsidR="002D079E">
        <w:rPr>
          <w:rFonts w:cs="Kokila"/>
          <w:szCs w:val="28"/>
          <w:lang w:bidi="hi-IN"/>
        </w:rPr>
        <w:t xml:space="preserve">  </w:t>
      </w:r>
      <w:r w:rsidRPr="00D62E7A">
        <w:rPr>
          <w:rFonts w:cs="Kokila"/>
          <w:szCs w:val="28"/>
        </w:rPr>
        <w:t>?</w:t>
      </w:r>
    </w:p>
    <w:p w14:paraId="0349706F" w14:textId="6C2849CE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ोही अभ्यास पुरुषले किन नगर्ने</w:t>
      </w:r>
      <w:r w:rsidR="002D079E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336AF2F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ो नियम समाजका प्रत्येक</w:t>
      </w:r>
    </w:p>
    <w:p w14:paraId="28F8DB9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्यक्तिले पालन गर्ने चलन बनाए-</w:t>
      </w:r>
    </w:p>
    <w:p w14:paraId="6E0DB84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े हाम्रो संस्कृतिको विनाश हुन्छ र </w:t>
      </w:r>
      <w:r w:rsidRPr="00D62E7A">
        <w:rPr>
          <w:rFonts w:cs="Kokila"/>
          <w:szCs w:val="28"/>
        </w:rPr>
        <w:t>?</w:t>
      </w:r>
    </w:p>
    <w:p w14:paraId="1F635602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लात हान्नु नारीको लागि गलत हो भने</w:t>
      </w:r>
    </w:p>
    <w:p w14:paraId="40E758E1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ो पुरुषको लागि पनि गलत हुनुपर्छ होइन र </w:t>
      </w:r>
      <w:r w:rsidRPr="00D62E7A">
        <w:rPr>
          <w:rFonts w:cs="Kokila"/>
          <w:szCs w:val="28"/>
        </w:rPr>
        <w:t>?</w:t>
      </w:r>
    </w:p>
    <w:p w14:paraId="0649748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त हान्न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घृणा दर्साउन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त्ताउलिनु यदि</w:t>
      </w:r>
    </w:p>
    <w:p w14:paraId="4B0808C7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ले मात्र गर्न नहुने भन्छौ भने</w:t>
      </w:r>
    </w:p>
    <w:p w14:paraId="0E459AC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 पर्दैन मलाई कुनै अर्ती नगर्नु-</w:t>
      </w:r>
    </w:p>
    <w:p w14:paraId="1F50828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मैले तिमीलाई सुन्नुपर्छ भने</w:t>
      </w:r>
    </w:p>
    <w:p w14:paraId="6EABC5D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त सबैको लागि गलत हो</w:t>
      </w:r>
    </w:p>
    <w:p w14:paraId="4ED1924F" w14:textId="60A45BDF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रा र छोरीमा गल्तीको विभेद छैन</w:t>
      </w:r>
      <w:r w:rsidR="002D079E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- भन्देऊ !</w:t>
      </w:r>
    </w:p>
    <w:p w14:paraId="58E6CC5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ुर्खाले साँचेको संस्कृतिलाई</w:t>
      </w:r>
    </w:p>
    <w:p w14:paraId="293B3307" w14:textId="5189FC11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 पनि </w:t>
      </w:r>
      <w:r w:rsidR="002D079E">
        <w:rPr>
          <w:rFonts w:cs="Kokila" w:hint="cs"/>
          <w:szCs w:val="28"/>
          <w:cs/>
          <w:lang w:bidi="ne-NP"/>
        </w:rPr>
        <w:t>खुब</w:t>
      </w:r>
      <w:r w:rsidRPr="00D62E7A">
        <w:rPr>
          <w:rFonts w:cs="Kokila"/>
          <w:szCs w:val="28"/>
          <w:cs/>
          <w:lang w:bidi="hi-IN"/>
        </w:rPr>
        <w:t xml:space="preserve"> माया गर्छु-</w:t>
      </w:r>
    </w:p>
    <w:p w14:paraId="5F21573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अन्याय म कदापि सहन्न</w:t>
      </w:r>
      <w:r w:rsidRPr="00D62E7A">
        <w:rPr>
          <w:rFonts w:cs="Kokila"/>
          <w:szCs w:val="28"/>
        </w:rPr>
        <w:t>,</w:t>
      </w:r>
    </w:p>
    <w:p w14:paraId="1D1B408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मानतामा म रमाउन सक्तिनँ-</w:t>
      </w:r>
    </w:p>
    <w:p w14:paraId="3988592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म मेरा</w:t>
      </w:r>
    </w:p>
    <w:p w14:paraId="3ED2327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इती र बाबालाई भन्न चाहन्छु</w:t>
      </w:r>
      <w:r w:rsidRPr="00D62E7A">
        <w:rPr>
          <w:rFonts w:cs="Kokila"/>
          <w:szCs w:val="28"/>
        </w:rPr>
        <w:t>;</w:t>
      </w:r>
    </w:p>
    <w:p w14:paraId="20E8047C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पाईँकी छोरी वा चेलीको मात्र</w:t>
      </w:r>
    </w:p>
    <w:p w14:paraId="0000D46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्नत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्रगति र सफलताको लागि होइन</w:t>
      </w:r>
    </w:p>
    <w:p w14:paraId="3AE2291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ै मेरा साथी-सङ्गी</w:t>
      </w:r>
    </w:p>
    <w:p w14:paraId="114F7336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उँका छोरीहरूको पनि</w:t>
      </w:r>
    </w:p>
    <w:p w14:paraId="300398B0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कास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न्नति सोचिदिनुस्-</w:t>
      </w:r>
    </w:p>
    <w:p w14:paraId="15056903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रीलाई मात्र प्रश्न नगरी</w:t>
      </w:r>
    </w:p>
    <w:p w14:paraId="0B9A6019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छोरालाई पनि शिक्षित बनाउनुहोस् !</w:t>
      </w:r>
    </w:p>
    <w:p w14:paraId="3C6567EA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इन भ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ेरो प्रश्न छ-</w:t>
      </w:r>
    </w:p>
    <w:p w14:paraId="195044C4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संस्कृति छोरा र छोरीबिच</w:t>
      </w:r>
    </w:p>
    <w:p w14:paraId="376AD4FE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विभेद राख्ने कठोर परम्परा हो </w:t>
      </w:r>
      <w:r w:rsidRPr="00D62E7A">
        <w:rPr>
          <w:rFonts w:cs="Kokila"/>
          <w:szCs w:val="28"/>
        </w:rPr>
        <w:t>?</w:t>
      </w:r>
    </w:p>
    <w:p w14:paraId="1879DA2F" w14:textId="77777777" w:rsidR="0005593B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्याय र समानताको विरोध गर्ने</w:t>
      </w:r>
    </w:p>
    <w:p w14:paraId="03CC9B28" w14:textId="77777777" w:rsidR="00C56AEA" w:rsidRPr="00D62E7A" w:rsidRDefault="0005593B" w:rsidP="0005593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ोत्रो सामाजिक आधारशिला मात्र हो </w:t>
      </w:r>
      <w:r w:rsidRPr="00D62E7A">
        <w:rPr>
          <w:rFonts w:cs="Kokila"/>
          <w:szCs w:val="28"/>
        </w:rPr>
        <w:t>?</w:t>
      </w:r>
    </w:p>
    <w:p w14:paraId="6578457C" w14:textId="77777777" w:rsidR="00C56AEA" w:rsidRPr="00D62E7A" w:rsidRDefault="00C56AEA">
      <w:pPr>
        <w:spacing w:after="200" w:line="262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br w:type="page"/>
      </w:r>
    </w:p>
    <w:p w14:paraId="6BE14F88" w14:textId="77777777" w:rsidR="00C56AEA" w:rsidRPr="00476F52" w:rsidRDefault="00C56AEA" w:rsidP="006467CD">
      <w:pPr>
        <w:pStyle w:val="ChapterTitle"/>
        <w:rPr>
          <w:rFonts w:cs="Kokila"/>
          <w:b w:val="0"/>
          <w:bCs/>
          <w:sz w:val="32"/>
          <w:szCs w:val="36"/>
        </w:rPr>
      </w:pPr>
      <w:bookmarkStart w:id="33" w:name="_Toc98114459"/>
      <w:r w:rsidRPr="00476F52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आईपी अधिकारी</w:t>
      </w:r>
      <w:bookmarkEnd w:id="33"/>
    </w:p>
    <w:p w14:paraId="3DB50EB1" w14:textId="77777777" w:rsidR="00C56AEA" w:rsidRPr="00D62E7A" w:rsidRDefault="00C56AEA" w:rsidP="006467CD">
      <w:pPr>
        <w:spacing w:after="0" w:line="276" w:lineRule="auto"/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ड्लेड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स्ट्रेलिया</w:t>
      </w:r>
    </w:p>
    <w:p w14:paraId="6601608F" w14:textId="77777777" w:rsidR="00C56AEA" w:rsidRPr="00D62E7A" w:rsidRDefault="00C56AEA" w:rsidP="00C56AEA">
      <w:pPr>
        <w:spacing w:after="0" w:line="276" w:lineRule="auto"/>
        <w:rPr>
          <w:rFonts w:cs="Kokila"/>
          <w:b/>
          <w:bCs/>
          <w:szCs w:val="28"/>
        </w:rPr>
      </w:pPr>
    </w:p>
    <w:p w14:paraId="6F7B5B06" w14:textId="6B417520" w:rsidR="00481658" w:rsidRPr="00D62E7A" w:rsidRDefault="00481658" w:rsidP="00B73E40">
      <w:pPr>
        <w:pStyle w:val="Heading4"/>
        <w:rPr>
          <w:lang w:val="en-US"/>
        </w:rPr>
      </w:pPr>
      <w:bookmarkStart w:id="34" w:name="_Toc98114460"/>
      <w:r w:rsidRPr="00D62E7A">
        <w:rPr>
          <w:cs/>
        </w:rPr>
        <w:t>त्यो प</w:t>
      </w:r>
      <w:r w:rsidR="00F26140" w:rsidRPr="00D62E7A">
        <w:rPr>
          <w:cs/>
          <w:lang w:bidi="ne-NP"/>
        </w:rPr>
        <w:t>री</w:t>
      </w:r>
      <w:bookmarkEnd w:id="34"/>
      <w:r w:rsidRPr="00D62E7A">
        <w:rPr>
          <w:cs/>
        </w:rPr>
        <w:t xml:space="preserve"> </w:t>
      </w:r>
    </w:p>
    <w:p w14:paraId="5DE239FF" w14:textId="50992BFE" w:rsidR="00C56AEA" w:rsidRPr="00D62E7A" w:rsidRDefault="00D62E7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ो</w:t>
      </w:r>
      <w:r w:rsidR="00C56AEA" w:rsidRPr="00D62E7A">
        <w:rPr>
          <w:rFonts w:cs="Kokila"/>
          <w:szCs w:val="28"/>
          <w:cs/>
          <w:lang w:bidi="hi-IN"/>
        </w:rPr>
        <w:t xml:space="preserve"> मैलो वरपर अनी पाल त्रीपाल कालो</w:t>
      </w:r>
    </w:p>
    <w:p w14:paraId="4AD7C2A1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ँस्का भाटा सबतिर छिरी बल्दथ्यो त्यो दियालो</w:t>
      </w:r>
    </w:p>
    <w:p w14:paraId="52526FE8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3F9BF3D1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नी पर्दा सब खलललै बग्थ्यो ओछ्यान भित्र</w:t>
      </w:r>
    </w:p>
    <w:p w14:paraId="5CE57F47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झै पर्दा जुन टहटही पस्दथ्यो छ्यान भित्र</w:t>
      </w:r>
    </w:p>
    <w:p w14:paraId="6B50A546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0FE17082" w14:textId="32DAD1BF" w:rsidR="00C56AEA" w:rsidRPr="00D62E7A" w:rsidRDefault="00F27055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ँ</w:t>
      </w:r>
      <w:r w:rsidRPr="00D62E7A">
        <w:rPr>
          <w:rFonts w:cs="Kokila"/>
          <w:szCs w:val="28"/>
          <w:cs/>
          <w:lang w:bidi="ne-NP"/>
        </w:rPr>
        <w:t>सै</w:t>
      </w:r>
      <w:r w:rsidR="00C56AEA" w:rsidRPr="00D62E7A">
        <w:rPr>
          <w:rFonts w:cs="Kokila"/>
          <w:szCs w:val="28"/>
          <w:cs/>
          <w:lang w:bidi="hi-IN"/>
        </w:rPr>
        <w:t>का ती थिए कुटी अनी बाँसकै ती मकान</w:t>
      </w:r>
    </w:p>
    <w:p w14:paraId="56A5EB4A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ेख्ने पढ्ने अनि टसक बस्ने बाँसकै भो त काम</w:t>
      </w:r>
    </w:p>
    <w:p w14:paraId="36405B56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5DFCC9D5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ै बाँस बिच रहरको प्यासको फूल् पलायो</w:t>
      </w:r>
    </w:p>
    <w:p w14:paraId="45D7D72E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ेर्दा हेर्दै बनि अनि ठुलो देह पो झन् जलायो</w:t>
      </w:r>
    </w:p>
    <w:p w14:paraId="0466E1A5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79EB39ED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मा लामा ती सुरसिला पानका पात जस्तै</w:t>
      </w:r>
    </w:p>
    <w:p w14:paraId="501A21C6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ाता ताता ती विरसिला प्यासका आस जस्तै</w:t>
      </w:r>
    </w:p>
    <w:p w14:paraId="158E7955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15D16189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ेता दन्तै चहचह अघी वेगको आस गर्दै</w:t>
      </w:r>
    </w:p>
    <w:p w14:paraId="1C978C54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्थे आओ नवयवन हो रागको प्यास बुन्दै</w:t>
      </w:r>
    </w:p>
    <w:p w14:paraId="7CEF37E5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0040540A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ओठ्का भाका सबतिर थिए चक्षुका शान उस्तै</w:t>
      </w:r>
    </w:p>
    <w:p w14:paraId="3EE4C33F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ा तीखा मृग नयन ती चिर्दथे मन् चसक्कै</w:t>
      </w:r>
    </w:p>
    <w:p w14:paraId="692329E4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050B0E89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री खेल्थे मकनसित अहो लालि पोतेका गाला</w:t>
      </w:r>
    </w:p>
    <w:p w14:paraId="1439572B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ईत्री रन्थे हरक्षण यहाँ शीव भक्त ति प्याला</w:t>
      </w:r>
    </w:p>
    <w:p w14:paraId="76D1C557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688C87B3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्दा खुल्थे दरशन रति मोती बिर्साउने दाँत</w:t>
      </w:r>
    </w:p>
    <w:p w14:paraId="723EC9D9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ोसंगै  मन बहकिने थियो जीवन्को साथ</w:t>
      </w:r>
    </w:p>
    <w:p w14:paraId="6DD27248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3D771617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औधी राम्रा छुनुमुनु गरी केशका राशि भित्र</w:t>
      </w:r>
    </w:p>
    <w:p w14:paraId="1C97336B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ेल्दै घुम्दै मथ-परिक्रम गर्थे औला विचित्र</w:t>
      </w:r>
    </w:p>
    <w:p w14:paraId="6F9C5926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5C14F95E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ुच्चो वक्ष बटन कसिलो तान्दथ्यो मन् भुसुक्कै</w:t>
      </w:r>
    </w:p>
    <w:p w14:paraId="2BAF8103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नी पानी बनिकन त यो बस्दथ्यो तन् टुसुक्कै</w:t>
      </w:r>
    </w:p>
    <w:p w14:paraId="06F51F38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04BB53A1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क्षे भन्थ्यो करकमल हे आइजा मस्त भैजा</w:t>
      </w:r>
    </w:p>
    <w:p w14:paraId="21840861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त्तै भन्थ्यो सबकन बुझी हात माथि न लैजा</w:t>
      </w:r>
    </w:p>
    <w:p w14:paraId="61423040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</w:p>
    <w:p w14:paraId="4341FE3C" w14:textId="77777777" w:rsidR="00C56AEA" w:rsidRPr="00D62E7A" w:rsidRDefault="00C56AEA" w:rsidP="00C56AEA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नै बित्थे मुखभरि भ’को थूकको लुम्स निल्दै</w:t>
      </w:r>
    </w:p>
    <w:p w14:paraId="0F4636D1" w14:textId="55C32EB8" w:rsidR="00EE0F67" w:rsidRPr="00D62E7A" w:rsidRDefault="00C56AEA" w:rsidP="00C56AEA">
      <w:pPr>
        <w:spacing w:after="0" w:line="276" w:lineRule="auto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hi-IN"/>
        </w:rPr>
        <w:t>जीवन् बित्थ्यो परम इशको नामको नाम जप्दै</w:t>
      </w:r>
      <w:r w:rsidR="00EE0F67" w:rsidRPr="00D62E7A">
        <w:rPr>
          <w:rFonts w:cs="Kokila"/>
          <w:b/>
          <w:bCs/>
          <w:szCs w:val="28"/>
        </w:rPr>
        <w:br w:type="page"/>
      </w:r>
    </w:p>
    <w:p w14:paraId="3455B94E" w14:textId="77777777" w:rsidR="005D492D" w:rsidRPr="00476F52" w:rsidRDefault="005D492D" w:rsidP="004718DA">
      <w:pPr>
        <w:pStyle w:val="ChapterTitle"/>
        <w:rPr>
          <w:rFonts w:cs="Kokila"/>
          <w:b w:val="0"/>
          <w:bCs/>
          <w:sz w:val="32"/>
          <w:szCs w:val="36"/>
        </w:rPr>
      </w:pPr>
      <w:bookmarkStart w:id="35" w:name="_Toc98114461"/>
      <w:proofErr w:type="spellStart"/>
      <w:r w:rsidRPr="00476F52">
        <w:rPr>
          <w:rFonts w:cs="Kokila"/>
          <w:b w:val="0"/>
          <w:bCs/>
          <w:sz w:val="32"/>
          <w:szCs w:val="36"/>
          <w:cs/>
        </w:rPr>
        <w:lastRenderedPageBreak/>
        <w:t>आभास</w:t>
      </w:r>
      <w:proofErr w:type="spellEnd"/>
      <w:r w:rsidRPr="00476F52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476F52">
        <w:rPr>
          <w:rFonts w:cs="Kokila"/>
          <w:b w:val="0"/>
          <w:bCs/>
          <w:sz w:val="32"/>
          <w:szCs w:val="36"/>
          <w:cs/>
        </w:rPr>
        <w:t>रिखाम</w:t>
      </w:r>
      <w:proofErr w:type="spellEnd"/>
      <w:r w:rsidRPr="00476F52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476F52">
        <w:rPr>
          <w:rFonts w:cs="Kokila"/>
          <w:b w:val="0"/>
          <w:bCs/>
          <w:sz w:val="32"/>
          <w:szCs w:val="36"/>
          <w:cs/>
        </w:rPr>
        <w:t>मगर</w:t>
      </w:r>
      <w:bookmarkEnd w:id="21"/>
      <w:bookmarkEnd w:id="35"/>
      <w:proofErr w:type="spellEnd"/>
    </w:p>
    <w:p w14:paraId="0263BEC2" w14:textId="0DDE6016" w:rsidR="005D492D" w:rsidRPr="00124160" w:rsidRDefault="00AB337C" w:rsidP="00CA227B">
      <w:pPr>
        <w:jc w:val="right"/>
        <w:rPr>
          <w:rFonts w:cs="Kokila"/>
          <w:szCs w:val="28"/>
          <w:lang w:bidi="ar-SA"/>
        </w:rPr>
      </w:pPr>
      <w:r w:rsidRPr="00AB337C">
        <w:rPr>
          <w:rFonts w:cs="Kokila" w:hint="cs"/>
          <w:szCs w:val="28"/>
          <w:cs/>
          <w:lang w:bidi="hi-IN"/>
        </w:rPr>
        <w:t>पेन्सिलभेनिया</w:t>
      </w:r>
      <w:r>
        <w:rPr>
          <w:rFonts w:cs="Kokila" w:hint="cs"/>
          <w:szCs w:val="28"/>
          <w:cs/>
          <w:lang w:bidi="ne-NP"/>
        </w:rPr>
        <w:t>,</w:t>
      </w:r>
      <w:r w:rsidRPr="00AB337C">
        <w:rPr>
          <w:rFonts w:cs="Kokila"/>
          <w:szCs w:val="28"/>
          <w:cs/>
          <w:lang w:bidi="hi-IN"/>
        </w:rPr>
        <w:t xml:space="preserve"> </w:t>
      </w:r>
      <w:r w:rsidR="005D492D" w:rsidRPr="00124160">
        <w:rPr>
          <w:rFonts w:cs="Kokila"/>
          <w:szCs w:val="28"/>
          <w:cs/>
          <w:lang w:bidi="hi-IN"/>
        </w:rPr>
        <w:t>अमेरिका</w:t>
      </w:r>
    </w:p>
    <w:p w14:paraId="01CDC33B" w14:textId="42B14253" w:rsidR="005D492D" w:rsidRPr="00D62E7A" w:rsidRDefault="005D492D" w:rsidP="00B73E40">
      <w:pPr>
        <w:pStyle w:val="Heading4"/>
        <w:rPr>
          <w:lang w:bidi="ar-SA"/>
        </w:rPr>
      </w:pPr>
      <w:bookmarkStart w:id="36" w:name="_Toc33701688"/>
      <w:bookmarkStart w:id="37" w:name="_Toc98114462"/>
      <w:r w:rsidRPr="00D62E7A">
        <w:rPr>
          <w:cs/>
        </w:rPr>
        <w:t>मरेको इतिहासको</w:t>
      </w:r>
      <w:r w:rsidRPr="00D62E7A">
        <w:rPr>
          <w:lang w:bidi="ar-SA"/>
        </w:rPr>
        <w:t xml:space="preserve"> </w:t>
      </w:r>
      <w:r w:rsidRPr="00D62E7A">
        <w:rPr>
          <w:cs/>
        </w:rPr>
        <w:t>ज्युँदो पात्र</w:t>
      </w:r>
      <w:r w:rsidR="00286786" w:rsidRPr="00D62E7A">
        <w:t xml:space="preserve"> </w:t>
      </w:r>
      <w:r w:rsidR="00E62EFD" w:rsidRPr="00D62E7A">
        <w:t>-</w:t>
      </w:r>
      <w:r w:rsidRPr="00D62E7A">
        <w:rPr>
          <w:cs/>
        </w:rPr>
        <w:t xml:space="preserve"> नरबहादुर</w:t>
      </w:r>
      <w:bookmarkEnd w:id="36"/>
      <w:bookmarkEnd w:id="37"/>
    </w:p>
    <w:p w14:paraId="754BE194" w14:textId="60D60929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रबहादुर त्यही पात्र हो</w:t>
      </w:r>
    </w:p>
    <w:p w14:paraId="7B19EE43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सलाई एक साँझ</w:t>
      </w:r>
    </w:p>
    <w:p w14:paraId="2CD67827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फ्नै घरको आँगनबाट</w:t>
      </w:r>
    </w:p>
    <w:p w14:paraId="3ACC34BA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ेही सोध्नु छ भन्दै</w:t>
      </w:r>
    </w:p>
    <w:p w14:paraId="470FA520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लिएर गएको थियो</w:t>
      </w:r>
    </w:p>
    <w:p w14:paraId="3E3EA97F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ाथिको आदेशमा</w:t>
      </w:r>
    </w:p>
    <w:p w14:paraId="04F9440F" w14:textId="7E7CE625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एक हुल </w:t>
      </w:r>
      <w:r w:rsidRPr="00D62E7A">
        <w:rPr>
          <w:rFonts w:cs="Kokila"/>
          <w:szCs w:val="28"/>
          <w:lang w:bidi="ar-SA"/>
        </w:rPr>
        <w:t>'</w:t>
      </w:r>
      <w:r w:rsidRPr="00D62E7A">
        <w:rPr>
          <w:rFonts w:cs="Kokila"/>
          <w:szCs w:val="28"/>
          <w:cs/>
          <w:lang w:bidi="hi-IN"/>
        </w:rPr>
        <w:t>एस म्यनह</w:t>
      </w:r>
      <w:r w:rsidR="002D079E">
        <w:rPr>
          <w:rFonts w:cs="Kokila" w:hint="cs"/>
          <w:szCs w:val="28"/>
          <w:cs/>
          <w:lang w:bidi="ne-NP"/>
        </w:rPr>
        <w:t>रू</w:t>
      </w:r>
      <w:r w:rsidRPr="00D62E7A">
        <w:rPr>
          <w:rFonts w:cs="Kokila"/>
          <w:szCs w:val="28"/>
          <w:cs/>
          <w:lang w:bidi="hi-IN"/>
        </w:rPr>
        <w:t>ले</w:t>
      </w:r>
      <w:r w:rsidRPr="00D62E7A">
        <w:rPr>
          <w:rFonts w:cs="Kokila"/>
          <w:szCs w:val="28"/>
          <w:lang w:bidi="ar-SA"/>
        </w:rPr>
        <w:t>'</w:t>
      </w:r>
    </w:p>
    <w:p w14:paraId="69B49B89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खै !</w:t>
      </w:r>
    </w:p>
    <w:p w14:paraId="50BFB76D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यतिका वर्षसम्म सोधी सक्यो कि छैनन्  </w:t>
      </w:r>
    </w:p>
    <w:p w14:paraId="65ECB693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बा अझै सोध्दैछन् कि </w:t>
      </w:r>
      <w:r w:rsidRPr="00D62E7A">
        <w:rPr>
          <w:rFonts w:cs="Kokila"/>
          <w:szCs w:val="28"/>
          <w:lang w:bidi="ar-SA"/>
        </w:rPr>
        <w:t>?</w:t>
      </w:r>
    </w:p>
    <w:p w14:paraId="45250769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सैलाई अत्तो-पत्तो छैन</w:t>
      </w:r>
    </w:p>
    <w:p w14:paraId="389A1119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098ED0A4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ो अन्तिम साँझ थियो</w:t>
      </w:r>
    </w:p>
    <w:p w14:paraId="46E6CDEA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ो अन्तिम दिन थियो</w:t>
      </w:r>
    </w:p>
    <w:p w14:paraId="1F76558A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मानसिङ र तुलमायाले</w:t>
      </w:r>
    </w:p>
    <w:p w14:paraId="19BC4635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फ्नो छोरालाई मृत्युले</w:t>
      </w:r>
    </w:p>
    <w:p w14:paraId="66DE2622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धेरै नजिकबाट गिज्याएको देखेको</w:t>
      </w:r>
    </w:p>
    <w:p w14:paraId="7369E01B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त्यसपछि कहिल्यै देख्न पाएन</w:t>
      </w:r>
    </w:p>
    <w:p w14:paraId="3FC77261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617BD5C4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सैले चेम्गाङमा छ भन्थ्यो</w:t>
      </w:r>
    </w:p>
    <w:p w14:paraId="66C4BAEF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सैले डडिमाखामा छ भन्थ्यो</w:t>
      </w:r>
    </w:p>
    <w:p w14:paraId="244450E5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गाउँमा यस्तो हल्लाहरूले</w:t>
      </w:r>
    </w:p>
    <w:p w14:paraId="6BE03482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मज्जाले नै विज्ञापन पायो  </w:t>
      </w:r>
    </w:p>
    <w:p w14:paraId="134B5ED5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यो-आयो  …. …….</w:t>
      </w:r>
    </w:p>
    <w:p w14:paraId="4D81D1BE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lang w:bidi="ar-SA"/>
        </w:rPr>
        <w:t xml:space="preserve">   …………  …… </w:t>
      </w:r>
      <w:r w:rsidRPr="00D62E7A">
        <w:rPr>
          <w:rFonts w:cs="Kokila"/>
          <w:szCs w:val="28"/>
          <w:cs/>
          <w:lang w:bidi="hi-IN"/>
        </w:rPr>
        <w:t>गयो</w:t>
      </w:r>
    </w:p>
    <w:p w14:paraId="085840FD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१ वर्ष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२ वर्ष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३ वर्ष</w:t>
      </w:r>
    </w:p>
    <w:p w14:paraId="3CC1F105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नि यतिका वर्षसम्म</w:t>
      </w:r>
    </w:p>
    <w:p w14:paraId="77480EC0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ात्र बाच्यो मृगतृष्णा</w:t>
      </w:r>
    </w:p>
    <w:p w14:paraId="226AD5F6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779EFBBB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सारे काका: नर बहादुर मर्‍यो होला !</w:t>
      </w:r>
    </w:p>
    <w:p w14:paraId="292C2C12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उने भए त यतिका वर्षसम्म</w:t>
      </w:r>
    </w:p>
    <w:p w14:paraId="1EA38130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फ्नो बुढी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छोरा- छोरी</w:t>
      </w:r>
    </w:p>
    <w:p w14:paraId="019FCF54" w14:textId="0624D898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म्झेर आई हाल्थ्यो नि</w:t>
      </w:r>
      <w:r w:rsidR="00E62EFD" w:rsidRPr="00D62E7A">
        <w:rPr>
          <w:rFonts w:cs="Kokila"/>
          <w:szCs w:val="28"/>
          <w:lang w:bidi="hi-IN"/>
        </w:rPr>
        <w:t xml:space="preserve"> !</w:t>
      </w:r>
    </w:p>
    <w:p w14:paraId="6AE18887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693F9A07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निपुरे कान्छा: हैन छोरा मान्छे हो</w:t>
      </w:r>
    </w:p>
    <w:p w14:paraId="4804F501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एक दिन घर सम्झेर कसो नआउला </w:t>
      </w:r>
      <w:r w:rsidRPr="00D62E7A">
        <w:rPr>
          <w:rFonts w:cs="Kokila"/>
          <w:szCs w:val="28"/>
          <w:lang w:bidi="ar-SA"/>
        </w:rPr>
        <w:t>?</w:t>
      </w:r>
    </w:p>
    <w:p w14:paraId="013807E0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ँगैको साथी डि.बि राई</w:t>
      </w:r>
    </w:p>
    <w:p w14:paraId="5D92CE0D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पोहोर साल फर्केर आयो  </w:t>
      </w:r>
    </w:p>
    <w:p w14:paraId="63F7B2F8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ौशिला भाउजू-</w:t>
      </w:r>
    </w:p>
    <w:p w14:paraId="3099CF21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दाजु लिएर आएको</w:t>
      </w:r>
    </w:p>
    <w:p w14:paraId="17ABE235" w14:textId="0285AF41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दुई-चार वर्ष भइसक्यो</w:t>
      </w:r>
      <w:r w:rsidR="00E62EFD" w:rsidRPr="00D62E7A">
        <w:rPr>
          <w:rFonts w:cs="Kokila"/>
          <w:szCs w:val="28"/>
          <w:lang w:bidi="hi-IN"/>
        </w:rPr>
        <w:t xml:space="preserve"> </w:t>
      </w:r>
      <w:r w:rsidR="00E62EFD" w:rsidRPr="00D62E7A">
        <w:rPr>
          <w:rFonts w:cs="Kokila"/>
          <w:color w:val="000000"/>
          <w:szCs w:val="28"/>
          <w:cs/>
          <w:lang w:bidi="hi-IN"/>
        </w:rPr>
        <w:t>।</w:t>
      </w:r>
      <w:r w:rsidRPr="00D62E7A">
        <w:rPr>
          <w:rFonts w:cs="Kokila"/>
          <w:szCs w:val="28"/>
          <w:cs/>
          <w:lang w:bidi="hi-IN"/>
        </w:rPr>
        <w:t xml:space="preserve">  </w:t>
      </w:r>
    </w:p>
    <w:p w14:paraId="3811CE17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1E1C2319" w14:textId="18962064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.…  बुहारी</w:t>
      </w:r>
      <w:r w:rsidR="002D079E">
        <w:rPr>
          <w:rFonts w:cs="Kokila" w:hint="cs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!</w:t>
      </w:r>
    </w:p>
    <w:p w14:paraId="387B2849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चिन्ता मान्नु पर्दैन</w:t>
      </w:r>
    </w:p>
    <w:p w14:paraId="67C546D1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उँछ काले एक दिन</w:t>
      </w:r>
    </w:p>
    <w:p w14:paraId="163AB903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िम्रो माया सम्झेर</w:t>
      </w:r>
    </w:p>
    <w:p w14:paraId="65D86FF2" w14:textId="5265550C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खिर</w:t>
      </w:r>
      <w:r w:rsidR="002D079E">
        <w:rPr>
          <w:rFonts w:cs="Kokila" w:hint="cs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! सिन्दूर</w:t>
      </w:r>
    </w:p>
    <w:p w14:paraId="3B4B782C" w14:textId="147C9A75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सैको नामको लगाएकी छौ क्यार</w:t>
      </w:r>
    </w:p>
    <w:p w14:paraId="0F70471A" w14:textId="4D5BAA85" w:rsidR="00CA227B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न दह्रो बनाएर बस</w:t>
      </w:r>
    </w:p>
    <w:p w14:paraId="7F9B2846" w14:textId="77777777" w:rsidR="00F2227C" w:rsidRPr="00D62E7A" w:rsidRDefault="00F2227C" w:rsidP="005D492D">
      <w:pPr>
        <w:spacing w:line="261" w:lineRule="auto"/>
        <w:rPr>
          <w:rFonts w:cs="Kokila"/>
          <w:szCs w:val="28"/>
          <w:lang w:bidi="hi-IN"/>
        </w:rPr>
      </w:pPr>
    </w:p>
    <w:p w14:paraId="30533B72" w14:textId="15CD49F6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ाने भन्ज्याङको उकाली</w:t>
      </w:r>
    </w:p>
    <w:p w14:paraId="041C4CCC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िम्तोलाको देउराली</w:t>
      </w:r>
    </w:p>
    <w:p w14:paraId="4CBAF36B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ज पनि त्यही हुनुपर्छ</w:t>
      </w:r>
    </w:p>
    <w:p w14:paraId="3B192A63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ुनबिरे काका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ाह्री बुढाहरूले भनेको सुन्दा</w:t>
      </w:r>
    </w:p>
    <w:p w14:paraId="4F7BDBA0" w14:textId="4EFE6552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रबहादुरको बाटोभरि लतपतिएको</w:t>
      </w:r>
    </w:p>
    <w:p w14:paraId="5DA563C9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रगत पछिसम्म पनि</w:t>
      </w:r>
    </w:p>
    <w:p w14:paraId="2CF20DFB" w14:textId="5C87D95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सुकेको थिएन अरे </w:t>
      </w:r>
      <w:r w:rsidR="00E62EFD" w:rsidRPr="00D62E7A">
        <w:rPr>
          <w:rFonts w:cs="Kokila"/>
          <w:color w:val="000000"/>
          <w:szCs w:val="28"/>
          <w:cs/>
          <w:lang w:bidi="hi-IN"/>
        </w:rPr>
        <w:t>।</w:t>
      </w:r>
      <w:r w:rsidRPr="00D62E7A">
        <w:rPr>
          <w:rFonts w:cs="Kokila"/>
          <w:szCs w:val="28"/>
          <w:cs/>
          <w:lang w:bidi="hi-IN"/>
        </w:rPr>
        <w:t xml:space="preserve"> </w:t>
      </w:r>
    </w:p>
    <w:p w14:paraId="5D0F289A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lang w:bidi="ar-SA"/>
        </w:rPr>
        <w:t xml:space="preserve"> </w:t>
      </w:r>
    </w:p>
    <w:p w14:paraId="299594A8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ो सुनेर</w:t>
      </w:r>
    </w:p>
    <w:p w14:paraId="6A74BC68" w14:textId="570BDFE5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नीरमाया (नरबहादुरको धर्मपत्नी) ले  </w:t>
      </w:r>
    </w:p>
    <w:p w14:paraId="1B6CD7A5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ेञ्जु (त्यस बेलाको मण्डल) लाई</w:t>
      </w:r>
    </w:p>
    <w:p w14:paraId="3999A411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झै पनि सरापी रहन्छ</w:t>
      </w:r>
    </w:p>
    <w:p w14:paraId="5637F2D2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र्‍यो होला पिशाच</w:t>
      </w:r>
    </w:p>
    <w:p w14:paraId="3B6B498A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ीरमायाहरू जस्तै कयौँ आमाहरूको</w:t>
      </w:r>
    </w:p>
    <w:p w14:paraId="1DF11883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राप लगेर</w:t>
      </w:r>
    </w:p>
    <w:p w14:paraId="45462A36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तर</w:t>
      </w:r>
    </w:p>
    <w:p w14:paraId="2FCE448B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र बहादुर आउने आशा भने</w:t>
      </w:r>
    </w:p>
    <w:p w14:paraId="172843B1" w14:textId="08C7A21D" w:rsidR="005D492D" w:rsidRPr="00D62E7A" w:rsidRDefault="005D492D" w:rsidP="005D492D">
      <w:pPr>
        <w:spacing w:line="261" w:lineRule="auto"/>
        <w:rPr>
          <w:rFonts w:cs="Kokila"/>
          <w:color w:val="000000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अझै मरेको छैन</w:t>
      </w:r>
      <w:r w:rsidR="00E62EFD" w:rsidRPr="00D62E7A">
        <w:rPr>
          <w:rFonts w:cs="Kokila"/>
          <w:szCs w:val="28"/>
          <w:lang w:bidi="hi-IN"/>
        </w:rPr>
        <w:t xml:space="preserve"> </w:t>
      </w:r>
      <w:r w:rsidR="00E62EFD" w:rsidRPr="00D62E7A">
        <w:rPr>
          <w:rFonts w:cs="Kokila"/>
          <w:color w:val="000000"/>
          <w:szCs w:val="28"/>
          <w:cs/>
          <w:lang w:bidi="hi-IN"/>
        </w:rPr>
        <w:t>।</w:t>
      </w:r>
    </w:p>
    <w:p w14:paraId="6DA2E7BB" w14:textId="19501BCC" w:rsidR="00405400" w:rsidRPr="00D62E7A" w:rsidRDefault="00E62EFD" w:rsidP="005D492D">
      <w:pPr>
        <w:spacing w:line="261" w:lineRule="auto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lang w:bidi="hi-IN"/>
        </w:rPr>
        <w:t xml:space="preserve">[ </w:t>
      </w:r>
      <w:r w:rsidRPr="00D62E7A">
        <w:rPr>
          <w:rFonts w:cs="Kokila"/>
          <w:szCs w:val="28"/>
          <w:cs/>
          <w:lang w:bidi="hi-IN"/>
        </w:rPr>
        <w:t>यस कवितामा गाउँले र जातीय लवजलाई जस्ताको त्यस्तै राखिएको छ – सम्पादक</w:t>
      </w:r>
      <w:r w:rsidRPr="00D62E7A">
        <w:rPr>
          <w:rFonts w:cs="Kokila"/>
          <w:szCs w:val="28"/>
          <w:lang w:bidi="hi-IN"/>
        </w:rPr>
        <w:t>]</w:t>
      </w:r>
    </w:p>
    <w:p w14:paraId="31472A51" w14:textId="77777777" w:rsidR="00405400" w:rsidRPr="00D62E7A" w:rsidRDefault="00405400">
      <w:pPr>
        <w:spacing w:after="200" w:line="262" w:lineRule="auto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lang w:bidi="hi-IN"/>
        </w:rPr>
        <w:br w:type="page"/>
      </w:r>
    </w:p>
    <w:p w14:paraId="126B8274" w14:textId="7CF9191E" w:rsidR="00405400" w:rsidRPr="00476F52" w:rsidRDefault="00405400" w:rsidP="00405400">
      <w:pPr>
        <w:pStyle w:val="ChapterTitle"/>
        <w:rPr>
          <w:rFonts w:cs="Kokila"/>
          <w:b w:val="0"/>
          <w:bCs/>
          <w:sz w:val="40"/>
          <w:szCs w:val="36"/>
          <w:lang w:bidi="ar-SA"/>
        </w:rPr>
      </w:pPr>
      <w:bookmarkStart w:id="38" w:name="_Toc98114463"/>
      <w:r w:rsidRPr="00476F52">
        <w:rPr>
          <w:rFonts w:cs="Kokila"/>
          <w:b w:val="0"/>
          <w:bCs/>
          <w:sz w:val="40"/>
          <w:szCs w:val="36"/>
          <w:cs/>
          <w:lang w:bidi="hi-IN"/>
        </w:rPr>
        <w:lastRenderedPageBreak/>
        <w:t>इन्द्रप्रकाश खवास</w:t>
      </w:r>
      <w:bookmarkEnd w:id="38"/>
    </w:p>
    <w:p w14:paraId="436A45D7" w14:textId="56678FA8" w:rsidR="00405400" w:rsidRPr="00D62E7A" w:rsidRDefault="00405400" w:rsidP="00405400">
      <w:pPr>
        <w:spacing w:line="261" w:lineRule="auto"/>
        <w:jc w:val="right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र्थ क्यारोलाइना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मेरिका</w:t>
      </w:r>
    </w:p>
    <w:p w14:paraId="2EE89C72" w14:textId="2CC699FB" w:rsidR="00405400" w:rsidRPr="00D62E7A" w:rsidRDefault="00405400" w:rsidP="00B73E40">
      <w:pPr>
        <w:pStyle w:val="Heading4"/>
      </w:pPr>
      <w:bookmarkStart w:id="39" w:name="_Toc98114464"/>
      <w:r w:rsidRPr="00D62E7A">
        <w:rPr>
          <w:cs/>
        </w:rPr>
        <w:t>कालको युग आयो</w:t>
      </w:r>
      <w:bookmarkEnd w:id="39"/>
    </w:p>
    <w:p w14:paraId="5F062C89" w14:textId="269EA33A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गर-बगर गाउँ-बस्ती पाखा पखेरो</w:t>
      </w:r>
    </w:p>
    <w:p w14:paraId="0AE75F09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चउर पर भिरालो छैन खाली कटेरो ।</w:t>
      </w:r>
    </w:p>
    <w:p w14:paraId="693598E2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दउरि कुदि लखेटी एकले एक खायो</w:t>
      </w:r>
    </w:p>
    <w:p w14:paraId="48371448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ब त विधि हरायो कालको युग आयो ।।</w:t>
      </w:r>
    </w:p>
    <w:p w14:paraId="0411E381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</w:p>
    <w:p w14:paraId="3D517B12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शु पनि पशुकै त्यो भेष-भाषा पुकार्छन्</w:t>
      </w:r>
    </w:p>
    <w:p w14:paraId="79EB25A5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खगगण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भ कुद्ने मातृभाषा सुसेल्छन् ।</w:t>
      </w:r>
    </w:p>
    <w:p w14:paraId="4D102F6A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मय खिइसके लौ हेर आफ्नो सु-वाणी</w:t>
      </w:r>
    </w:p>
    <w:p w14:paraId="00F7D4BF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विलिन विहिन भैगो कालको युग आयो ।।</w:t>
      </w:r>
    </w:p>
    <w:p w14:paraId="3EA951B1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</w:p>
    <w:p w14:paraId="00AFD6E3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्वजन पर कसैको छ्यान-बिछयान छैन</w:t>
      </w:r>
    </w:p>
    <w:p w14:paraId="74D36A66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दर भरन मात्रै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न्यको ध्यान छैन ।</w:t>
      </w:r>
    </w:p>
    <w:p w14:paraId="6DA5C423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ति त अरु म जोड्छु खालि मेरो छ पालो</w:t>
      </w:r>
    </w:p>
    <w:p w14:paraId="0B626C7A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विनय सब सकियो कालको युग आयो ।।</w:t>
      </w:r>
    </w:p>
    <w:p w14:paraId="59E83E3D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</w:p>
    <w:p w14:paraId="1BDE3981" w14:textId="77777777" w:rsidR="00405400" w:rsidRPr="00D62E7A" w:rsidRDefault="00405400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3DA893A9" w14:textId="5DFF07E1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म सरि अरु न जागुन् ढुक्क मैलाई चैन</w:t>
      </w:r>
    </w:p>
    <w:p w14:paraId="07358AA6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रि गुणि सबमा लौ ज्ञानको लेश छैन ।</w:t>
      </w:r>
    </w:p>
    <w:p w14:paraId="2C14A406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यन तल खसाली हेर्न छोड्यो दुनियाँ</w:t>
      </w:r>
    </w:p>
    <w:p w14:paraId="2EE549FB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रि ! हरि ! अब साँच्चै कालको युग आयो ।।</w:t>
      </w:r>
    </w:p>
    <w:p w14:paraId="2D53E6D2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</w:p>
    <w:p w14:paraId="06CAC874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ीवन वनसरी भो मर्यदाले विहीन</w:t>
      </w:r>
    </w:p>
    <w:p w14:paraId="2C78CC87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नुज मति कता गो भित्रभित्रै छ चैन ।</w:t>
      </w:r>
    </w:p>
    <w:p w14:paraId="314B2E56" w14:textId="77777777" w:rsidR="00405400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वनि गगन जोडने फुर्तिलो घुर्कि आयो</w:t>
      </w:r>
    </w:p>
    <w:p w14:paraId="482046FC" w14:textId="2C3D642C" w:rsidR="00E62EFD" w:rsidRPr="00D62E7A" w:rsidRDefault="00405400" w:rsidP="00405400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शिव ! शिव ! अब खाली कालको युग आयो ।।</w:t>
      </w:r>
    </w:p>
    <w:p w14:paraId="7EB9A3CE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32CE131E" w14:textId="77777777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</w:p>
    <w:p w14:paraId="2BF5EC3D" w14:textId="74D239C1" w:rsidR="005D492D" w:rsidRPr="00D62E7A" w:rsidRDefault="005D492D" w:rsidP="005D492D">
      <w:pPr>
        <w:spacing w:line="261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lang w:bidi="ar-SA"/>
        </w:rPr>
        <w:br w:type="page"/>
      </w:r>
    </w:p>
    <w:p w14:paraId="4E7E0015" w14:textId="77777777" w:rsidR="007859BA" w:rsidRPr="00476F52" w:rsidRDefault="007859BA" w:rsidP="007859BA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40" w:name="_Toc98114465"/>
      <w:r w:rsidRPr="00476F52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ईश्वर ढकाल</w:t>
      </w:r>
      <w:bookmarkEnd w:id="40"/>
    </w:p>
    <w:p w14:paraId="77A225A8" w14:textId="28A3A13C" w:rsidR="007859BA" w:rsidRPr="00D62E7A" w:rsidRDefault="007859BA" w:rsidP="00CC4828">
      <w:pPr>
        <w:spacing w:line="262" w:lineRule="auto"/>
        <w:jc w:val="right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ओहायो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अमेरिका </w:t>
      </w:r>
    </w:p>
    <w:p w14:paraId="228BA521" w14:textId="77777777" w:rsidR="007859BA" w:rsidRPr="00D62E7A" w:rsidRDefault="007859BA" w:rsidP="00B73E40">
      <w:pPr>
        <w:pStyle w:val="Heading4"/>
      </w:pPr>
      <w:bookmarkStart w:id="41" w:name="_Toc98114466"/>
      <w:r w:rsidRPr="00D62E7A">
        <w:rPr>
          <w:cs/>
        </w:rPr>
        <w:t>दुनियाँ</w:t>
      </w:r>
      <w:bookmarkEnd w:id="41"/>
    </w:p>
    <w:p w14:paraId="624AA9A5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बार्दलीमा बसेर हेरिपठाउँछु</w:t>
      </w:r>
    </w:p>
    <w:p w14:paraId="655B03CB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ल्लो घरको झ्यालतिर</w:t>
      </w:r>
    </w:p>
    <w:p w14:paraId="6FAD6F51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देख्छु एउटी सुन्दरीलाई</w:t>
      </w:r>
    </w:p>
    <w:p w14:paraId="6B9457D5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लाग्थ्यो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उनी अलिक हतारमा थिइन्</w:t>
      </w:r>
    </w:p>
    <w:p w14:paraId="34FA6550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आफ्नो मोबाइलसँग थिइन्</w:t>
      </w:r>
    </w:p>
    <w:p w14:paraId="050D8D4D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ेल्फिको डन्डासँग थिइन्</w:t>
      </w:r>
    </w:p>
    <w:p w14:paraId="73F27147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तिकैमा</w:t>
      </w:r>
    </w:p>
    <w:p w14:paraId="36F09460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आँखा जुध्यो</w:t>
      </w:r>
    </w:p>
    <w:p w14:paraId="4678E9C9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लि-अलि लजाउँदै-सर्माउँदै</w:t>
      </w:r>
    </w:p>
    <w:p w14:paraId="27ADA5BA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ात्र हात हल्लाएर बेपत्ता भई</w:t>
      </w:r>
    </w:p>
    <w:p w14:paraId="4BBBA504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ोबाइलमा</w:t>
      </w:r>
    </w:p>
    <w:p w14:paraId="78B65920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िरिङ्ग-किरिङ्ग घण्टी बज्छ</w:t>
      </w:r>
    </w:p>
    <w:p w14:paraId="06861631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एक्कासी</w:t>
      </w:r>
    </w:p>
    <w:p w14:paraId="610E0920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>‘</w:t>
      </w:r>
      <w:r w:rsidRPr="00D62E7A">
        <w:rPr>
          <w:rFonts w:cs="Kokila"/>
          <w:szCs w:val="28"/>
          <w:cs/>
          <w:lang w:val="en-GB" w:eastAsia="en-GB" w:bidi="ne-NP"/>
        </w:rPr>
        <w:t xml:space="preserve">कोसँग व्यस्त हुनु </w:t>
      </w:r>
      <w:proofErr w:type="gramStart"/>
      <w:r w:rsidRPr="00D62E7A">
        <w:rPr>
          <w:rFonts w:cs="Kokila"/>
          <w:szCs w:val="28"/>
          <w:cs/>
          <w:lang w:val="en-GB" w:eastAsia="en-GB" w:bidi="ne-NP"/>
        </w:rPr>
        <w:t xml:space="preserve">भो </w:t>
      </w:r>
      <w:r w:rsidRPr="00D62E7A">
        <w:rPr>
          <w:rFonts w:cs="Kokila"/>
          <w:szCs w:val="28"/>
          <w:lang w:val="en-GB" w:eastAsia="en-GB" w:bidi="ne-NP"/>
        </w:rPr>
        <w:t>?</w:t>
      </w:r>
      <w:proofErr w:type="gramEnd"/>
    </w:p>
    <w:p w14:paraId="7280FAB8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कोसँग टिक-टक बनाउन भ्याउनु भो </w:t>
      </w:r>
      <w:r w:rsidRPr="00D62E7A">
        <w:rPr>
          <w:rFonts w:cs="Kokila"/>
          <w:szCs w:val="28"/>
          <w:lang w:val="en-GB" w:eastAsia="en-GB" w:bidi="ne-NP"/>
        </w:rPr>
        <w:t>?’</w:t>
      </w:r>
    </w:p>
    <w:p w14:paraId="591F6CD6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भन्ने आवाज मेरो कानसम्म ठोकियो</w:t>
      </w:r>
    </w:p>
    <w:p w14:paraId="259F41A8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 तिन-छक्क परेँ</w:t>
      </w:r>
    </w:p>
    <w:p w14:paraId="69A6A3CB" w14:textId="77777777" w:rsidR="007859BA" w:rsidRPr="00D62E7A" w:rsidRDefault="007859BA" w:rsidP="007859BA">
      <w:pPr>
        <w:spacing w:line="262" w:lineRule="auto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>आफू बार्दलीमा बसी-बसी</w:t>
      </w:r>
    </w:p>
    <w:p w14:paraId="31AF4842" w14:textId="00C17014" w:rsidR="00EE0F67" w:rsidRPr="00D62E7A" w:rsidRDefault="007859BA" w:rsidP="007859BA">
      <w:pPr>
        <w:spacing w:line="262" w:lineRule="auto"/>
        <w:rPr>
          <w:rFonts w:cs="Kokila"/>
          <w:b/>
          <w:smallCaps/>
          <w:sz w:val="40"/>
          <w:szCs w:val="40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भाइरल भएको पनि पत्तै भएन ।। </w:t>
      </w:r>
      <w:r w:rsidR="00EE0F67" w:rsidRPr="00D62E7A">
        <w:rPr>
          <w:rFonts w:cs="Kokila"/>
          <w:szCs w:val="28"/>
          <w:cs/>
          <w:lang w:val="en-GB" w:eastAsia="en-GB" w:bidi="ne-NP"/>
        </w:rPr>
        <w:br w:type="page"/>
      </w:r>
    </w:p>
    <w:p w14:paraId="234FF866" w14:textId="7ED86129" w:rsidR="00021814" w:rsidRDefault="00021814" w:rsidP="001B39B5">
      <w:pPr>
        <w:pStyle w:val="ChapterTitle"/>
        <w:rPr>
          <w:rFonts w:cs="Kokila"/>
          <w:szCs w:val="40"/>
          <w:lang w:bidi="ne-NP"/>
        </w:rPr>
      </w:pPr>
      <w:bookmarkStart w:id="42" w:name="_Toc33701727"/>
      <w:bookmarkStart w:id="43" w:name="_Toc98114467"/>
      <w:r w:rsidRPr="00D62E7A">
        <w:rPr>
          <w:rFonts w:cs="Kokila"/>
          <w:szCs w:val="40"/>
          <w:cs/>
          <w:lang w:bidi="ne-NP"/>
        </w:rPr>
        <w:lastRenderedPageBreak/>
        <w:t>ईश्वर</w:t>
      </w:r>
      <w:r w:rsidRPr="00D62E7A">
        <w:rPr>
          <w:rFonts w:cs="Kokila"/>
          <w:szCs w:val="40"/>
          <w:cs/>
        </w:rPr>
        <w:t xml:space="preserve"> </w:t>
      </w:r>
      <w:r w:rsidRPr="00D62E7A">
        <w:rPr>
          <w:rFonts w:cs="Kokila"/>
          <w:szCs w:val="40"/>
          <w:cs/>
          <w:lang w:bidi="ne-NP"/>
        </w:rPr>
        <w:t>प्रवासी</w:t>
      </w:r>
      <w:bookmarkEnd w:id="42"/>
      <w:bookmarkEnd w:id="43"/>
    </w:p>
    <w:p w14:paraId="4E144FF7" w14:textId="2D4A8A4B" w:rsidR="003249C3" w:rsidRPr="003249C3" w:rsidRDefault="003249C3" w:rsidP="003249C3">
      <w:pPr>
        <w:jc w:val="right"/>
        <w:rPr>
          <w:rFonts w:cs="Kokila"/>
          <w:szCs w:val="28"/>
        </w:rPr>
      </w:pPr>
      <w:r w:rsidRPr="003249C3">
        <w:rPr>
          <w:rFonts w:cs="Kokila"/>
          <w:szCs w:val="28"/>
          <w:cs/>
          <w:lang w:bidi="ne-NP"/>
        </w:rPr>
        <w:t>युटा, अमेरिका</w:t>
      </w:r>
    </w:p>
    <w:p w14:paraId="6BB4679D" w14:textId="77777777" w:rsidR="00021814" w:rsidRPr="00D62E7A" w:rsidRDefault="00021814" w:rsidP="00B73E40">
      <w:pPr>
        <w:pStyle w:val="Heading4"/>
      </w:pPr>
      <w:bookmarkStart w:id="44" w:name="_Toc33701728"/>
      <w:bookmarkStart w:id="45" w:name="_Toc98114468"/>
      <w:r w:rsidRPr="00D62E7A">
        <w:rPr>
          <w:cs/>
        </w:rPr>
        <w:t>म सानो छदाँ....</w:t>
      </w:r>
      <w:bookmarkEnd w:id="44"/>
      <w:bookmarkEnd w:id="45"/>
    </w:p>
    <w:p w14:paraId="153144EB" w14:textId="02A75FE9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 सानो छँदा</w:t>
      </w:r>
    </w:p>
    <w:p w14:paraId="1E2DA478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थोरै सपनाहरू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सस्ता सपनाहरू </w:t>
      </w:r>
    </w:p>
    <w:p w14:paraId="580B52CE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नाचिरहन्थेँ मेरो मानसपटलमा</w:t>
      </w:r>
    </w:p>
    <w:p w14:paraId="4574800D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एउटा दुई वटा पुरा हुन्थेँ यदाकदा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21615D0C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र पनि म धेरै प्रफुल्लित हुन्थेँ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2F3B658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झ धेरै पुलकित हुन्थे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</w:p>
    <w:p w14:paraId="12CAD571" w14:textId="6994A8A3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म्हाल्न गाह्रो पर्थ्यो आफूलाई ।</w:t>
      </w:r>
      <w:r w:rsidRPr="00D62E7A">
        <w:rPr>
          <w:rFonts w:cs="Kokila"/>
          <w:szCs w:val="28"/>
          <w:lang w:val="en-GB" w:eastAsia="en-GB" w:bidi="ne-NP"/>
        </w:rPr>
        <w:br/>
      </w:r>
    </w:p>
    <w:p w14:paraId="0A6B15BD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ानो संसार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सानो सोच </w:t>
      </w:r>
    </w:p>
    <w:p w14:paraId="492DA44A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लगभग सम्झौता हुन्थ्यो सानै जिन्दगीसँग</w:t>
      </w:r>
    </w:p>
    <w:p w14:paraId="7704804C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हिल्यै हारेको महसुस गरिनँ मैले ।</w:t>
      </w:r>
    </w:p>
    <w:p w14:paraId="02BAE683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्षणभरको रुन्चे आग्रह मै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5729EFA7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ख भोलि भन्नु हुन्थ्यो बुवाले ...।</w:t>
      </w:r>
    </w:p>
    <w:p w14:paraId="7EDBBF1F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म त्यो भोलिको आशातीत प्रतीक्षामा </w:t>
      </w:r>
    </w:p>
    <w:p w14:paraId="4F3FF6DB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>'</w:t>
      </w:r>
      <w:r w:rsidRPr="00D62E7A">
        <w:rPr>
          <w:rFonts w:cs="Kokila"/>
          <w:szCs w:val="28"/>
          <w:cs/>
          <w:lang w:val="en-GB" w:eastAsia="en-GB" w:bidi="ne-NP"/>
        </w:rPr>
        <w:t>आज</w:t>
      </w:r>
      <w:r w:rsidRPr="00D62E7A">
        <w:rPr>
          <w:rFonts w:cs="Kokila"/>
          <w:szCs w:val="28"/>
          <w:lang w:val="en-GB" w:eastAsia="en-GB" w:bidi="ne-NP"/>
        </w:rPr>
        <w:t xml:space="preserve">' </w:t>
      </w:r>
      <w:r w:rsidRPr="00D62E7A">
        <w:rPr>
          <w:rFonts w:cs="Kokila"/>
          <w:szCs w:val="28"/>
          <w:cs/>
          <w:lang w:val="en-GB" w:eastAsia="en-GB" w:bidi="ne-NP"/>
        </w:rPr>
        <w:t>कटाउँथे ।</w:t>
      </w:r>
    </w:p>
    <w:p w14:paraId="63EE0D4B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बस्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त्यो झुल्के घामसँगै फेरि बुवालाई</w:t>
      </w:r>
    </w:p>
    <w:p w14:paraId="3E80D901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ोट्याउँथे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हिजोको बुवाको त्यो बासी वचनलाई</w:t>
      </w:r>
    </w:p>
    <w:p w14:paraId="7011BE46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ुनः दोर्याउँथे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सम्झाउँथे ....</w:t>
      </w:r>
    </w:p>
    <w:p w14:paraId="73BD6522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>उहाँ पनि आजित हुनुहुन्थ्यो सायद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43DDC42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र फेरि भन्नु हुन्थ्यो " भोलि " </w:t>
      </w:r>
    </w:p>
    <w:p w14:paraId="2DBB27A5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 xml:space="preserve"> </w:t>
      </w:r>
    </w:p>
    <w:p w14:paraId="7FECBB1B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ो बाल्यकाल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37D2F6AA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्यही भोलिको आशातित् प्रतीक्षामा</w:t>
      </w:r>
    </w:p>
    <w:p w14:paraId="334DBB57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कयौँ दिनरात कटाउँदै हुर्किएँ। </w:t>
      </w:r>
    </w:p>
    <w:p w14:paraId="4818BB71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लाई लाग्थ्यो "भोलि" पनि कहिल्यै आउँछ र ...</w:t>
      </w:r>
      <w:r w:rsidRPr="00D62E7A">
        <w:rPr>
          <w:rFonts w:cs="Kokila"/>
          <w:szCs w:val="28"/>
          <w:lang w:val="en-GB" w:eastAsia="en-GB" w:bidi="ne-NP"/>
        </w:rPr>
        <w:t xml:space="preserve">?? </w:t>
      </w:r>
    </w:p>
    <w:p w14:paraId="77DBB8C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र एक दिन स्कुलमा म पहिलो भएँ ..</w:t>
      </w:r>
    </w:p>
    <w:p w14:paraId="434CF5F3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 औधी खुसी भए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मलाई चाहिएन अब </w:t>
      </w:r>
    </w:p>
    <w:p w14:paraId="7A8439B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्यो कहिल्यै सवार नहुने "भोलि " </w:t>
      </w:r>
    </w:p>
    <w:p w14:paraId="3DA7753A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 xml:space="preserve"> </w:t>
      </w:r>
    </w:p>
    <w:p w14:paraId="5C491832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शिक्षकबाट ग्रहण गरिएको त्यो उपहार </w:t>
      </w:r>
    </w:p>
    <w:p w14:paraId="7B32261B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ा निम्ति करोडौँको साबित भयो ।</w:t>
      </w:r>
    </w:p>
    <w:p w14:paraId="4DECC1E2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 उफ्रिँदै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कराउँदै उपहार लिएर दौडिएँ </w:t>
      </w:r>
    </w:p>
    <w:p w14:paraId="0ED6E07C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लाग्थ्यो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त्यस दिन म धर्तीमा हैन आकाशमा उड्दैँछु ।</w:t>
      </w:r>
    </w:p>
    <w:p w14:paraId="646E9F4E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घरमा बुवालाई केही भन्नै परेन 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</w:p>
    <w:p w14:paraId="02E25E43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उहाँले सप्रेम अङ्कमाल गर्नु भयो र भन्नु भो ...</w:t>
      </w:r>
    </w:p>
    <w:p w14:paraId="4146EB8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>"</w:t>
      </w:r>
      <w:r w:rsidRPr="00D62E7A">
        <w:rPr>
          <w:rFonts w:cs="Kokila"/>
          <w:szCs w:val="28"/>
          <w:cs/>
          <w:lang w:val="en-GB" w:eastAsia="en-GB" w:bidi="ne-NP"/>
        </w:rPr>
        <w:t xml:space="preserve">स्याबास " </w:t>
      </w:r>
      <w:proofErr w:type="gramStart"/>
      <w:r w:rsidRPr="00D62E7A">
        <w:rPr>
          <w:rFonts w:cs="Kokila"/>
          <w:szCs w:val="28"/>
          <w:cs/>
          <w:lang w:val="en-GB" w:eastAsia="en-GB" w:bidi="ne-NP"/>
        </w:rPr>
        <w:t>छोरा !!</w:t>
      </w:r>
      <w:proofErr w:type="gramEnd"/>
    </w:p>
    <w:p w14:paraId="58C6AD47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ोजीबाट केही निकाल्दै बाँधिदिनु भो मेरो नाडीमा</w:t>
      </w:r>
    </w:p>
    <w:p w14:paraId="58F26AB6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>"</w:t>
      </w:r>
      <w:r w:rsidRPr="00D62E7A">
        <w:rPr>
          <w:rFonts w:cs="Kokila"/>
          <w:szCs w:val="28"/>
          <w:cs/>
          <w:lang w:val="en-GB" w:eastAsia="en-GB" w:bidi="ne-NP"/>
        </w:rPr>
        <w:t xml:space="preserve">मिल्के घडी" </w:t>
      </w:r>
    </w:p>
    <w:p w14:paraId="66F4B3DD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जसको प्रतीक्षामा मैले </w:t>
      </w:r>
    </w:p>
    <w:p w14:paraId="54A506C4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यौँ भोलि कटाए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कयौँ चाहना थप्न सकिनँ </w:t>
      </w:r>
    </w:p>
    <w:p w14:paraId="5A01731B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र आज त्यही भोलिले वर्षौँ पछि दुवै हातमा </w:t>
      </w:r>
    </w:p>
    <w:p w14:paraId="04A9ADDA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लड्डु दिलायो मलाई .... ! </w:t>
      </w:r>
    </w:p>
    <w:p w14:paraId="7C7F2BE7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 xml:space="preserve"> </w:t>
      </w:r>
    </w:p>
    <w:p w14:paraId="35C44776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खुसीमाथि खुसी कहिले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आहा क्या छ जिन्दगी ...</w:t>
      </w:r>
      <w:r w:rsidRPr="00D62E7A">
        <w:rPr>
          <w:rFonts w:cs="Kokila"/>
          <w:szCs w:val="28"/>
          <w:lang w:val="en-GB" w:eastAsia="en-GB" w:bidi="ne-NP"/>
        </w:rPr>
        <w:t>??</w:t>
      </w:r>
    </w:p>
    <w:p w14:paraId="45F64E29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 xml:space="preserve">तर समयको गतिसँगै म पनि हुर्किएँ </w:t>
      </w:r>
    </w:p>
    <w:p w14:paraId="15216200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पना पनि मसँगै हुर्किए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वृहत् बनेर झाँगिए</w:t>
      </w:r>
    </w:p>
    <w:p w14:paraId="3CB94B14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हँगा भए सपना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पूरा हुन कठिन हुन थाल्यो </w:t>
      </w:r>
    </w:p>
    <w:p w14:paraId="2B821722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ा इच्छा आकाङ्क्षाले बुवालाई चिथोर्न थाले</w:t>
      </w:r>
    </w:p>
    <w:p w14:paraId="38BE372A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िर्काउन थाले तर भोलिसँग कहिल्यै पनि सम्झौता गरिनँ मैले ।</w:t>
      </w:r>
    </w:p>
    <w:p w14:paraId="7457087E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उहाँले थेग्न सक्न छाड्नु भयो ...</w:t>
      </w:r>
    </w:p>
    <w:p w14:paraId="49EDB97E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 एकोहोरो भए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उहाँलाई गाली गरे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रुवाएँ </w:t>
      </w:r>
    </w:p>
    <w:p w14:paraId="3FF1EA05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फेरि पनि कुटिरहेँ बुँदागत मागहरूका ज्वारभाटाले ..</w:t>
      </w:r>
    </w:p>
    <w:p w14:paraId="3EAB9417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 xml:space="preserve"> </w:t>
      </w:r>
    </w:p>
    <w:p w14:paraId="575CFAC4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खुसी खोज्न परदेश हानिएँ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</w:p>
    <w:p w14:paraId="250D04D3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बल्ल बुझेँ परदेशमा पनि खुसी कहाँ फल्दो रहेछ त ...</w:t>
      </w:r>
      <w:r w:rsidRPr="00D62E7A">
        <w:rPr>
          <w:rFonts w:cs="Kokila"/>
          <w:szCs w:val="28"/>
          <w:lang w:val="en-GB" w:eastAsia="en-GB" w:bidi="ne-NP"/>
        </w:rPr>
        <w:t>?</w:t>
      </w:r>
    </w:p>
    <w:p w14:paraId="7F7EE166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हाँ त दुःख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सास्ती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दमन र शोषणको खेती पो चल्दो रहेछ </w:t>
      </w:r>
    </w:p>
    <w:p w14:paraId="419A0296" w14:textId="77777777" w:rsidR="00261634" w:rsidRPr="00D62E7A" w:rsidRDefault="00261634" w:rsidP="0026163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वास्तविक खुसी खोज्न त स्वदेश मै बस्नु पर्दो रहेछ </w:t>
      </w:r>
    </w:p>
    <w:p w14:paraId="618277F6" w14:textId="2E01CDB5" w:rsidR="00B13B80" w:rsidRPr="00D62E7A" w:rsidRDefault="00261634" w:rsidP="00651547">
      <w:pPr>
        <w:rPr>
          <w:rFonts w:cs="Kokila"/>
          <w:szCs w:val="28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न्तोष मै खुसी फल्दो रहेछ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खुसी मै सन्तोष मिल्दो रहेछ ... !!</w:t>
      </w:r>
    </w:p>
    <w:p w14:paraId="163D6C4D" w14:textId="77777777" w:rsidR="00B13B80" w:rsidRPr="00D62E7A" w:rsidRDefault="00B13B80">
      <w:pPr>
        <w:spacing w:after="200" w:line="262" w:lineRule="auto"/>
        <w:rPr>
          <w:rFonts w:cs="Kokila"/>
          <w:szCs w:val="28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br w:type="page"/>
      </w:r>
    </w:p>
    <w:p w14:paraId="1B4AB4C7" w14:textId="77777777" w:rsidR="00B13B80" w:rsidRPr="00D62E7A" w:rsidRDefault="00B13B80" w:rsidP="00B13B80">
      <w:pPr>
        <w:pStyle w:val="ChapterTitle"/>
        <w:rPr>
          <w:rFonts w:cs="Kokila"/>
          <w:b w:val="0"/>
          <w:bCs/>
          <w:szCs w:val="40"/>
          <w:lang w:val="en-GB" w:eastAsia="en-GB" w:bidi="ne-NP"/>
        </w:rPr>
      </w:pPr>
      <w:bookmarkStart w:id="46" w:name="_Toc98114469"/>
      <w:r w:rsidRPr="00D62E7A">
        <w:rPr>
          <w:rFonts w:cs="Kokila"/>
          <w:b w:val="0"/>
          <w:bCs/>
          <w:szCs w:val="40"/>
          <w:cs/>
          <w:lang w:val="en-GB" w:eastAsia="en-GB" w:bidi="ne-NP"/>
        </w:rPr>
        <w:lastRenderedPageBreak/>
        <w:t>उपेन्द्र रेग्मी</w:t>
      </w:r>
      <w:bookmarkEnd w:id="46"/>
    </w:p>
    <w:p w14:paraId="1C05E43A" w14:textId="1BFEA118" w:rsidR="00B13B80" w:rsidRPr="00D62E7A" w:rsidRDefault="00B13B80" w:rsidP="00B13B80">
      <w:pPr>
        <w:jc w:val="right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ान्सास</w:t>
      </w:r>
      <w:r w:rsidR="00B71A21" w:rsidRPr="00D62E7A">
        <w:rPr>
          <w:rFonts w:cs="Kokila"/>
          <w:szCs w:val="28"/>
          <w:cs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NP"/>
        </w:rPr>
        <w:t xml:space="preserve"> अमेरिका</w:t>
      </w:r>
    </w:p>
    <w:p w14:paraId="291145CF" w14:textId="2DA47D4C" w:rsidR="00B13B80" w:rsidRPr="00D62E7A" w:rsidRDefault="00B13B80" w:rsidP="00B73E40">
      <w:pPr>
        <w:pStyle w:val="Heading4"/>
      </w:pPr>
      <w:bookmarkStart w:id="47" w:name="_Toc98114470"/>
      <w:r w:rsidRPr="00D62E7A">
        <w:rPr>
          <w:cs/>
        </w:rPr>
        <w:t>रवि महिमा</w:t>
      </w:r>
      <w:bookmarkEnd w:id="47"/>
    </w:p>
    <w:p w14:paraId="16AFEDA5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गमा रविको महिमा छ ठुलो</w:t>
      </w:r>
    </w:p>
    <w:p w14:paraId="763C8571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झलमल्ल गरी सब ज्योति खुलो</w:t>
      </w:r>
    </w:p>
    <w:p w14:paraId="0AD82A3A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ब बादलमा रवि सुस्त गए</w:t>
      </w:r>
    </w:p>
    <w:p w14:paraId="21D8B562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छि खोजि सबै अरु व्यस्त भए ।।</w:t>
      </w:r>
    </w:p>
    <w:p w14:paraId="11B340EE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</w:p>
    <w:p w14:paraId="24CE9326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छहरा पहरा लहरा सजिए</w:t>
      </w:r>
    </w:p>
    <w:p w14:paraId="23EFE47C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रियालि भई सब जोस लिए</w:t>
      </w:r>
    </w:p>
    <w:p w14:paraId="451D2E0E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गमा जब ज्योति जगाइ दिए</w:t>
      </w:r>
    </w:p>
    <w:p w14:paraId="0B7CB418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ब मानवले पनि होस लिए ।।</w:t>
      </w:r>
    </w:p>
    <w:p w14:paraId="4A15AA80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</w:p>
    <w:p w14:paraId="3C3AC9AA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रविको गति-चाल समान रह्यो</w:t>
      </w:r>
    </w:p>
    <w:p w14:paraId="36575E71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नढलो न छिटो गति एक भयो</w:t>
      </w:r>
    </w:p>
    <w:p w14:paraId="50CEED2A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नत एक दिनै गति रुद्ध भयो</w:t>
      </w:r>
    </w:p>
    <w:p w14:paraId="2D6D557A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नि पो जगमा अघि नाम रह्यो ।।</w:t>
      </w:r>
    </w:p>
    <w:p w14:paraId="5674EE67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</w:p>
    <w:p w14:paraId="7092E8AC" w14:textId="77777777" w:rsidR="00F97BFB" w:rsidRDefault="00F97BFB">
      <w:pPr>
        <w:spacing w:after="200" w:line="262" w:lineRule="auto"/>
        <w:rPr>
          <w:rFonts w:cs="Kokila"/>
          <w:szCs w:val="28"/>
          <w:cs/>
          <w:lang w:val="en-GB" w:eastAsia="en-GB" w:bidi="ne-NP"/>
        </w:rPr>
      </w:pPr>
      <w:r>
        <w:rPr>
          <w:rFonts w:cs="Kokila"/>
          <w:szCs w:val="28"/>
          <w:cs/>
          <w:lang w:val="en-GB" w:eastAsia="en-GB" w:bidi="ne-NP"/>
        </w:rPr>
        <w:br w:type="page"/>
      </w:r>
    </w:p>
    <w:p w14:paraId="5EEAD163" w14:textId="0E4B0F34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>तिमि आज कतै नभए जगमा</w:t>
      </w:r>
    </w:p>
    <w:p w14:paraId="716FB959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ुन चाल भई रहने पलमा</w:t>
      </w:r>
    </w:p>
    <w:p w14:paraId="66268B3C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र आज कृपा हुन गो रविको</w:t>
      </w:r>
    </w:p>
    <w:p w14:paraId="6FB85908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बका मनमा जग ज्योति छ यो ।।</w:t>
      </w:r>
    </w:p>
    <w:p w14:paraId="0E3C78C0" w14:textId="77777777" w:rsidR="00B13B80" w:rsidRPr="00D62E7A" w:rsidRDefault="00B13B80" w:rsidP="00B13B80">
      <w:pPr>
        <w:rPr>
          <w:rFonts w:cs="Kokila"/>
          <w:szCs w:val="28"/>
          <w:lang w:val="en-GB" w:eastAsia="en-GB" w:bidi="ne-NP"/>
        </w:rPr>
      </w:pPr>
    </w:p>
    <w:p w14:paraId="3142735F" w14:textId="77777777" w:rsidR="00B31A44" w:rsidRPr="00D62E7A" w:rsidRDefault="00B13B80" w:rsidP="00B31A4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िमि छौ सहजै अरु शक्ति दिने</w:t>
      </w:r>
    </w:p>
    <w:p w14:paraId="7E5F0B03" w14:textId="085147F7" w:rsidR="00B13B80" w:rsidRPr="00D62E7A" w:rsidRDefault="00B13B80" w:rsidP="00B31A4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रदै विनती अब श्राम लिने</w:t>
      </w:r>
    </w:p>
    <w:p w14:paraId="1F365E5D" w14:textId="77777777" w:rsidR="00B13B80" w:rsidRPr="00D62E7A" w:rsidRDefault="00B13B80" w:rsidP="00B31A4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भुलचूक भए पनि माफ मिलोस्</w:t>
      </w:r>
    </w:p>
    <w:p w14:paraId="5A2A90CC" w14:textId="03CEDB66" w:rsidR="00021814" w:rsidRPr="00D62E7A" w:rsidRDefault="00B13B80" w:rsidP="00B31A44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ब एक समान सज्योति दिनोस् ।।</w:t>
      </w:r>
    </w:p>
    <w:p w14:paraId="1DC61E42" w14:textId="77777777" w:rsidR="00651547" w:rsidRPr="00D62E7A" w:rsidRDefault="00651547">
      <w:pPr>
        <w:spacing w:line="262" w:lineRule="auto"/>
        <w:rPr>
          <w:rFonts w:cs="Kokila"/>
          <w:b/>
          <w:smallCaps/>
          <w:sz w:val="40"/>
          <w:szCs w:val="40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br w:type="page"/>
      </w:r>
    </w:p>
    <w:p w14:paraId="56547FA9" w14:textId="5FDC340F" w:rsidR="00261634" w:rsidRPr="00D62E7A" w:rsidRDefault="00261634" w:rsidP="00261634">
      <w:pPr>
        <w:pStyle w:val="ChapterTitle"/>
        <w:rPr>
          <w:rFonts w:cs="Kokila"/>
          <w:szCs w:val="40"/>
          <w:lang w:val="en-GB" w:eastAsia="en-GB" w:bidi="ne-NP"/>
        </w:rPr>
      </w:pPr>
      <w:bookmarkStart w:id="48" w:name="_Toc98114471"/>
      <w:r w:rsidRPr="00D62E7A">
        <w:rPr>
          <w:rFonts w:cs="Kokila"/>
          <w:szCs w:val="40"/>
          <w:cs/>
          <w:lang w:val="en-GB" w:eastAsia="en-GB" w:bidi="ne-NP"/>
        </w:rPr>
        <w:lastRenderedPageBreak/>
        <w:t>उमा गौतम</w:t>
      </w:r>
      <w:bookmarkEnd w:id="48"/>
    </w:p>
    <w:p w14:paraId="6540F62D" w14:textId="77777777" w:rsidR="00021814" w:rsidRPr="00D62E7A" w:rsidRDefault="00021814" w:rsidP="00021814">
      <w:pPr>
        <w:jc w:val="right"/>
        <w:rPr>
          <w:rFonts w:cs="Kokila"/>
          <w:szCs w:val="28"/>
          <w:lang w:val="en-GB"/>
        </w:rPr>
      </w:pPr>
      <w:proofErr w:type="spellStart"/>
      <w:r w:rsidRPr="00D62E7A">
        <w:rPr>
          <w:rFonts w:cs="Kokila"/>
          <w:szCs w:val="28"/>
          <w:lang w:val="en-GB" w:bidi="ne-NP"/>
        </w:rPr>
        <w:t>पेन्सिलभेनिया</w:t>
      </w:r>
      <w:proofErr w:type="spellEnd"/>
      <w:r w:rsidRPr="00D62E7A">
        <w:rPr>
          <w:rFonts w:cs="Kokila"/>
          <w:szCs w:val="28"/>
          <w:lang w:val="en-GB"/>
        </w:rPr>
        <w:t xml:space="preserve">, </w:t>
      </w:r>
      <w:proofErr w:type="spellStart"/>
      <w:r w:rsidRPr="00D62E7A">
        <w:rPr>
          <w:rFonts w:cs="Kokila"/>
          <w:szCs w:val="28"/>
          <w:lang w:val="en-GB" w:bidi="ne-NP"/>
        </w:rPr>
        <w:t>अमेरिका</w:t>
      </w:r>
      <w:proofErr w:type="spellEnd"/>
    </w:p>
    <w:p w14:paraId="08310613" w14:textId="77777777" w:rsidR="00021814" w:rsidRPr="00D62E7A" w:rsidRDefault="00021814" w:rsidP="00B73E40">
      <w:pPr>
        <w:pStyle w:val="Heading4"/>
      </w:pPr>
      <w:bookmarkStart w:id="49" w:name="_Toc98114472"/>
      <w:proofErr w:type="spellStart"/>
      <w:r w:rsidRPr="00D62E7A">
        <w:t>तिम्रो</w:t>
      </w:r>
      <w:proofErr w:type="spellEnd"/>
      <w:r w:rsidRPr="00D62E7A">
        <w:t xml:space="preserve"> </w:t>
      </w:r>
      <w:proofErr w:type="spellStart"/>
      <w:r w:rsidRPr="00D62E7A">
        <w:t>खोजीमा</w:t>
      </w:r>
      <w:bookmarkEnd w:id="49"/>
      <w:proofErr w:type="spellEnd"/>
    </w:p>
    <w:p w14:paraId="77FD3BE0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शाका किरणहरू बटुलेर</w:t>
      </w:r>
    </w:p>
    <w:p w14:paraId="48EF0213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ुस्त सुस्त आँसुका ढिका समेटी</w:t>
      </w:r>
    </w:p>
    <w:p w14:paraId="142F7CEE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्रो खोजीमा बेताब यी नजरलाई</w:t>
      </w:r>
    </w:p>
    <w:p w14:paraId="7CD86AC2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ब छेक्दैनन् अन्धकार बादलहरूले</w:t>
      </w:r>
    </w:p>
    <w:p w14:paraId="15848C71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रोक्दैनन् अग्ला टाकुराहरूले-</w:t>
      </w:r>
    </w:p>
    <w:p w14:paraId="190C7730" w14:textId="77777777" w:rsidR="00261634" w:rsidRPr="00D62E7A" w:rsidRDefault="00261634" w:rsidP="00261634">
      <w:pPr>
        <w:rPr>
          <w:rFonts w:cs="Kokila"/>
          <w:szCs w:val="28"/>
          <w:lang w:val="en-GB"/>
        </w:rPr>
      </w:pPr>
    </w:p>
    <w:p w14:paraId="0E451F64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राउने छैनौ तिमी निभेका बत्तीहरूबिच</w:t>
      </w:r>
    </w:p>
    <w:p w14:paraId="0CD20697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ुस्कानको एउटै टुक्रा नभए के भो</w:t>
      </w:r>
    </w:p>
    <w:p w14:paraId="7053785D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्रो खोजीमा हिँडेका यी विश्वास</w:t>
      </w:r>
    </w:p>
    <w:p w14:paraId="4D3D79C0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र्दैनन् बोतलका प्यासहरूले</w:t>
      </w:r>
    </w:p>
    <w:p w14:paraId="4A749F3B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ाटिँदैनन् धारिला धारहरूले</w:t>
      </w:r>
    </w:p>
    <w:p w14:paraId="770D6429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ीबिनाको यो घायल दिल</w:t>
      </w:r>
    </w:p>
    <w:p w14:paraId="57C86EE8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ुनै लहरमा लहरिने छैन</w:t>
      </w:r>
    </w:p>
    <w:p w14:paraId="3F53976B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्रो अङ्गालोको खोजीमा</w:t>
      </w:r>
    </w:p>
    <w:p w14:paraId="04E4B53F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लपल छटपटिएको यो दिल</w:t>
      </w:r>
    </w:p>
    <w:p w14:paraId="5509EF67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अब चुपचाप बसोस् कसरी </w:t>
      </w:r>
      <w:r w:rsidRPr="00D62E7A">
        <w:rPr>
          <w:rFonts w:cs="Kokila"/>
          <w:szCs w:val="28"/>
          <w:lang w:val="en-GB"/>
        </w:rPr>
        <w:t>?</w:t>
      </w:r>
    </w:p>
    <w:p w14:paraId="79322120" w14:textId="77777777" w:rsidR="00261634" w:rsidRPr="00D62E7A" w:rsidRDefault="00261634" w:rsidP="00261634">
      <w:pPr>
        <w:rPr>
          <w:rFonts w:cs="Kokila"/>
          <w:szCs w:val="28"/>
          <w:lang w:val="en-GB"/>
        </w:rPr>
      </w:pPr>
    </w:p>
    <w:p w14:paraId="132DB93F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प्राकृतिक रङ् फेरिएर के भो </w:t>
      </w:r>
      <w:r w:rsidRPr="00D62E7A">
        <w:rPr>
          <w:rFonts w:cs="Kokila"/>
          <w:szCs w:val="28"/>
          <w:lang w:val="en-GB"/>
        </w:rPr>
        <w:t>?</w:t>
      </w:r>
    </w:p>
    <w:p w14:paraId="5C2859A9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lastRenderedPageBreak/>
        <w:t>यो धर्तीका प्रत्येक सम्झौताहरूले दिएको</w:t>
      </w:r>
    </w:p>
    <w:p w14:paraId="130495F1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झुट्टो सन्देशलाई म स्विकार्ने छैन</w:t>
      </w:r>
    </w:p>
    <w:p w14:paraId="31F90775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lang w:val="en-GB"/>
        </w:rPr>
        <w:t>“</w:t>
      </w:r>
      <w:r w:rsidRPr="00D62E7A">
        <w:rPr>
          <w:rFonts w:cs="Kokila"/>
          <w:szCs w:val="28"/>
          <w:cs/>
          <w:lang w:val="en-GB" w:bidi="hi-IN"/>
        </w:rPr>
        <w:t>तिमी कात्रोमा बेरियौ रे</w:t>
      </w:r>
      <w:r w:rsidRPr="00D62E7A">
        <w:rPr>
          <w:rFonts w:cs="Kokila"/>
          <w:szCs w:val="28"/>
          <w:lang w:val="en-GB"/>
        </w:rPr>
        <w:t>,</w:t>
      </w:r>
    </w:p>
    <w:p w14:paraId="399FE33A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लाई छोडी धेरै टाढा गयौ रे”</w:t>
      </w:r>
    </w:p>
    <w:p w14:paraId="45DD0C19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हँ तिमी कात्रोमा बेरिएको छैनौ</w:t>
      </w:r>
    </w:p>
    <w:p w14:paraId="4C2607BA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देखि टाढा हुन म दिने छैन</w:t>
      </w:r>
    </w:p>
    <w:p w14:paraId="6A0352F1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ोज्नेछु अझ प्रत्येक कुना</w:t>
      </w:r>
      <w:r w:rsidRPr="00D62E7A">
        <w:rPr>
          <w:rFonts w:cs="Kokila"/>
          <w:szCs w:val="28"/>
          <w:lang w:val="en-GB"/>
        </w:rPr>
        <w:t>,</w:t>
      </w:r>
    </w:p>
    <w:p w14:paraId="1C91E8BB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भीड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गल्ली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पाखा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र अन्धकार-</w:t>
      </w:r>
    </w:p>
    <w:p w14:paraId="249A071B" w14:textId="77777777" w:rsidR="00261634" w:rsidRPr="00D62E7A" w:rsidRDefault="00261634" w:rsidP="00261634">
      <w:pPr>
        <w:rPr>
          <w:rFonts w:cs="Kokila"/>
          <w:szCs w:val="28"/>
          <w:lang w:val="en-GB"/>
        </w:rPr>
      </w:pPr>
    </w:p>
    <w:p w14:paraId="440F60FD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्रो खोजीमा समर्पित यो शरीरलाई</w:t>
      </w:r>
    </w:p>
    <w:p w14:paraId="1D089D02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ठिहिराउँदैनन् हिउँका थुप्राहरूले</w:t>
      </w:r>
    </w:p>
    <w:p w14:paraId="6E7C1A0F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लाउँदैनन् आगोका मुस्लाहरूले</w:t>
      </w:r>
    </w:p>
    <w:p w14:paraId="2A00A477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ब पोल्दैनन् धूपका चर्का किरणहरूले</w:t>
      </w:r>
    </w:p>
    <w:p w14:paraId="75B23C2C" w14:textId="77777777" w:rsidR="00261634" w:rsidRPr="00D62E7A" w:rsidRDefault="00261634" w:rsidP="00261634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 डुबाउँदैनन् सैयौं समुद्रहरूले</w:t>
      </w:r>
    </w:p>
    <w:p w14:paraId="2091EB4C" w14:textId="227DBD80" w:rsidR="00021814" w:rsidRPr="00D62E7A" w:rsidRDefault="00261634" w:rsidP="00651547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म्रो खोजीमा व्यतीत यो प्रेमलाई !</w:t>
      </w:r>
    </w:p>
    <w:p w14:paraId="4DDDAB95" w14:textId="77777777" w:rsidR="00651547" w:rsidRPr="00D62E7A" w:rsidRDefault="00651547">
      <w:pPr>
        <w:spacing w:line="262" w:lineRule="auto"/>
        <w:rPr>
          <w:rFonts w:cs="Kokila"/>
          <w:b/>
          <w:smallCaps/>
          <w:sz w:val="40"/>
          <w:szCs w:val="40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br w:type="page"/>
      </w:r>
    </w:p>
    <w:p w14:paraId="5E5C522F" w14:textId="66EA842D" w:rsidR="00D2004B" w:rsidRPr="00D62E7A" w:rsidRDefault="00D2004B" w:rsidP="00D2004B">
      <w:pPr>
        <w:pStyle w:val="ChapterTitle"/>
        <w:rPr>
          <w:rFonts w:cs="Kokila"/>
          <w:szCs w:val="40"/>
          <w:lang w:val="en-GB" w:eastAsia="en-GB" w:bidi="ne-NP"/>
        </w:rPr>
      </w:pPr>
      <w:bookmarkStart w:id="50" w:name="_Toc98114473"/>
      <w:r w:rsidRPr="00D62E7A">
        <w:rPr>
          <w:rFonts w:cs="Kokila"/>
          <w:szCs w:val="40"/>
          <w:cs/>
          <w:lang w:val="en-GB" w:eastAsia="en-GB" w:bidi="ne-NP"/>
        </w:rPr>
        <w:lastRenderedPageBreak/>
        <w:t>उमेश आचार्य</w:t>
      </w:r>
      <w:bookmarkEnd w:id="50"/>
    </w:p>
    <w:p w14:paraId="18FC8A78" w14:textId="345D9D12" w:rsidR="00021814" w:rsidRPr="00D62E7A" w:rsidRDefault="00021814" w:rsidP="00021814">
      <w:pPr>
        <w:jc w:val="right"/>
        <w:rPr>
          <w:rFonts w:cs="Kokila"/>
          <w:szCs w:val="28"/>
          <w:lang w:val="en-GB"/>
        </w:rPr>
      </w:pPr>
      <w:bookmarkStart w:id="51" w:name="_Hlk97134347"/>
      <w:proofErr w:type="spellStart"/>
      <w:r w:rsidRPr="00D62E7A">
        <w:rPr>
          <w:rFonts w:cs="Kokila"/>
          <w:szCs w:val="28"/>
          <w:lang w:val="en-GB" w:bidi="ne-NP"/>
        </w:rPr>
        <w:t>भर्मन्ट</w:t>
      </w:r>
      <w:bookmarkEnd w:id="51"/>
      <w:proofErr w:type="spellEnd"/>
      <w:r w:rsidRPr="00D62E7A">
        <w:rPr>
          <w:rFonts w:cs="Kokila"/>
          <w:szCs w:val="28"/>
          <w:lang w:val="en-GB"/>
        </w:rPr>
        <w:t xml:space="preserve">, </w:t>
      </w:r>
      <w:proofErr w:type="spellStart"/>
      <w:r w:rsidRPr="00D62E7A">
        <w:rPr>
          <w:rFonts w:cs="Kokila"/>
          <w:szCs w:val="28"/>
          <w:lang w:val="en-GB" w:bidi="ne-NP"/>
        </w:rPr>
        <w:t>अमेरिका</w:t>
      </w:r>
      <w:proofErr w:type="spellEnd"/>
    </w:p>
    <w:p w14:paraId="2B58D87D" w14:textId="77777777" w:rsidR="00021814" w:rsidRPr="00D62E7A" w:rsidRDefault="00021814" w:rsidP="00B73E40">
      <w:pPr>
        <w:pStyle w:val="Heading4"/>
      </w:pPr>
      <w:bookmarkStart w:id="52" w:name="_Toc98114474"/>
      <w:r w:rsidRPr="00D62E7A">
        <w:t xml:space="preserve">उ </w:t>
      </w:r>
      <w:proofErr w:type="spellStart"/>
      <w:r w:rsidRPr="00D62E7A">
        <w:t>बेलाको</w:t>
      </w:r>
      <w:proofErr w:type="spellEnd"/>
      <w:r w:rsidRPr="00D62E7A">
        <w:t xml:space="preserve"> म र </w:t>
      </w:r>
      <w:proofErr w:type="spellStart"/>
      <w:r w:rsidRPr="00D62E7A">
        <w:t>यो</w:t>
      </w:r>
      <w:proofErr w:type="spellEnd"/>
      <w:r w:rsidRPr="00D62E7A">
        <w:t xml:space="preserve"> </w:t>
      </w:r>
      <w:proofErr w:type="spellStart"/>
      <w:r w:rsidRPr="00D62E7A">
        <w:t>बेलाको</w:t>
      </w:r>
      <w:proofErr w:type="spellEnd"/>
      <w:r w:rsidRPr="00D62E7A">
        <w:t xml:space="preserve"> म</w:t>
      </w:r>
      <w:bookmarkEnd w:id="52"/>
    </w:p>
    <w:p w14:paraId="20006D83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उ बेला यस्तो समय थियो</w:t>
      </w:r>
    </w:p>
    <w:p w14:paraId="4B75F33C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ाति बेला पेट भर्न भोक खानु पर्थ्यो</w:t>
      </w:r>
    </w:p>
    <w:p w14:paraId="07012AEE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्यास मेट्न आँसु पिउनु पर्थ्यो</w:t>
      </w:r>
    </w:p>
    <w:p w14:paraId="52D88FAD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्यो पनि रगत मिसिएको।</w:t>
      </w:r>
    </w:p>
    <w:p w14:paraId="590CC7EC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नुन किन्न पैसा सापटी माग्दा</w:t>
      </w:r>
    </w:p>
    <w:p w14:paraId="5A5E8E0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हिनौँ-महिना पुग्ने गरी</w:t>
      </w:r>
    </w:p>
    <w:p w14:paraId="787BDF4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न नै अमिलो-नुनिलो पार्ने</w:t>
      </w:r>
    </w:p>
    <w:p w14:paraId="4331E290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ुरीका-मुरी वचनका उपहार दिन्थे</w:t>
      </w:r>
    </w:p>
    <w:p w14:paraId="6BCD8FA4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ी आमालाई</w:t>
      </w:r>
    </w:p>
    <w:p w14:paraId="480C84E8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ा मनकारी छिमेकीहरू!</w:t>
      </w:r>
    </w:p>
    <w:p w14:paraId="23539BB7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ानवतालाई तिलाञ्जली दिएर</w:t>
      </w:r>
    </w:p>
    <w:p w14:paraId="5989706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लुट अनि झुटको पुच्छर हुने शुभ-कार्यमा</w:t>
      </w:r>
    </w:p>
    <w:p w14:paraId="08A91C3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ा अलिकता छिटो हुन नसक्दा</w:t>
      </w:r>
    </w:p>
    <w:p w14:paraId="5AAC682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ाछिटोलाई गर्ल्याम्म अङ्गालो हालेर</w:t>
      </w:r>
    </w:p>
    <w:p w14:paraId="2324C23D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न्यानो निदाउने आशा राख्दै</w:t>
      </w:r>
    </w:p>
    <w:p w14:paraId="543C73B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्नै हातको सिरानी लगाएर ढल्नु पर्थ्यो</w:t>
      </w:r>
    </w:p>
    <w:p w14:paraId="2E30910B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धर्तीको खाट ओछ्याएर ।</w:t>
      </w:r>
    </w:p>
    <w:p w14:paraId="1839311C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पुरी “क” खरायो “ख” पढाउँदै</w:t>
      </w:r>
    </w:p>
    <w:p w14:paraId="651DB80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lastRenderedPageBreak/>
        <w:t>दिदीले माथि आकाशमा देखाएर</w:t>
      </w:r>
    </w:p>
    <w:p w14:paraId="402A52A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ब आशिष् दिनुहुन्थ्यो “तारा छुन सकेस्”</w:t>
      </w:r>
    </w:p>
    <w:p w14:paraId="32B22757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रित्तो पेटमा चट्याङ्ग पर्थ्यो</w:t>
      </w:r>
    </w:p>
    <w:p w14:paraId="779BF770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्वाल परेको घरको छानोबाट</w:t>
      </w:r>
    </w:p>
    <w:p w14:paraId="357084C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िन्दगी यसरी बर्सिन्थ्यो कि मानौँ</w:t>
      </w:r>
    </w:p>
    <w:p w14:paraId="38A31206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उसलाई ममा भएको दुई-चार उत्साहका ज्वालाहरू निभाउनु छ</w:t>
      </w:r>
    </w:p>
    <w:p w14:paraId="62F74572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 मलाई ओस्सिएको सलाई बनाएर मिल्क्याउनु छ।</w:t>
      </w:r>
    </w:p>
    <w:p w14:paraId="43301B6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न्त भनौदाहरु दिनहुँ</w:t>
      </w:r>
    </w:p>
    <w:p w14:paraId="2797207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हयोगका बिउ रोप्थे मनको एउटा कुनामा</w:t>
      </w:r>
    </w:p>
    <w:p w14:paraId="6BC57954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दलामा</w:t>
      </w:r>
    </w:p>
    <w:p w14:paraId="11CC6E46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वर्षेनी हाम्रा सपनामा आगो लगाएर</w:t>
      </w:r>
    </w:p>
    <w:p w14:paraId="6AAF367D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िउँद कटाउँथे</w:t>
      </w:r>
    </w:p>
    <w:p w14:paraId="5ECA490D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ामीलाई जाडो ताप्न बाध्य गराउँथे</w:t>
      </w:r>
    </w:p>
    <w:p w14:paraId="11616A4B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</w:t>
      </w:r>
    </w:p>
    <w:p w14:paraId="6137684E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थोरै रहेको हाँसो अनि खुसीको बाली उठाउँथे ।</w:t>
      </w:r>
    </w:p>
    <w:p w14:paraId="25A966DB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 दिनहुँ पसिनाको बिस्कुन फिँजाएर</w:t>
      </w:r>
    </w:p>
    <w:p w14:paraId="6EDBB653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्नो आयु बेच्नु हुन्थ्यो</w:t>
      </w:r>
    </w:p>
    <w:p w14:paraId="7DEE7507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एक दिन आमाको हाँसो खरिद गर्ने सपना बुनेर।</w:t>
      </w:r>
    </w:p>
    <w:p w14:paraId="400C7685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ाबा</w:t>
      </w:r>
      <w:r w:rsidRPr="00D62E7A">
        <w:rPr>
          <w:rFonts w:cs="Kokila"/>
          <w:szCs w:val="28"/>
          <w:lang w:val="en-GB"/>
        </w:rPr>
        <w:t>,</w:t>
      </w:r>
    </w:p>
    <w:p w14:paraId="392B923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म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निमोनिया र टाइफाइडसँग “फाइट” परे</w:t>
      </w:r>
    </w:p>
    <w:p w14:paraId="5795809A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फोक्सोको एक भाग मन्साएर शान्त पार्नु हुन्थ्यो</w:t>
      </w:r>
    </w:p>
    <w:p w14:paraId="1D73835E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चाडपर्वसँग युद्ध भए</w:t>
      </w:r>
    </w:p>
    <w:p w14:paraId="7383647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ुसी अनि इज्जतको धूप चढाएर</w:t>
      </w:r>
    </w:p>
    <w:p w14:paraId="12B14534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ेवी-देवता खुसी पार्नु हुन्थ्यो</w:t>
      </w:r>
    </w:p>
    <w:p w14:paraId="35B8A300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ुँदाहुँदा अभाव र भोकसँगको युद्धमा</w:t>
      </w:r>
    </w:p>
    <w:p w14:paraId="0751F8F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भावहरूले मृत्युको मुक्का यसरी हिर्काएछन् कि</w:t>
      </w:r>
    </w:p>
    <w:p w14:paraId="6EC7E308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lastRenderedPageBreak/>
        <w:t>कहिल्यै नब्युँझिने गरी निदाउनु भएको थियो बा</w:t>
      </w:r>
    </w:p>
    <w:p w14:paraId="055D8D9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रिवरको खुसीका लागि ।</w:t>
      </w:r>
    </w:p>
    <w:p w14:paraId="710C9744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्यही दिन हो</w:t>
      </w:r>
    </w:p>
    <w:p w14:paraId="0B13F043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डेरीले खाएको रुखो खेतजस्तो</w:t>
      </w:r>
    </w:p>
    <w:p w14:paraId="16F4E4D4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ुख्खा-सुख्खा आमाको मुहारमा</w:t>
      </w:r>
    </w:p>
    <w:p w14:paraId="4BFB4C1E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ूनको ज्योति टपक्क टिपेर</w:t>
      </w:r>
    </w:p>
    <w:p w14:paraId="02A3F01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उज्यालोले भरिदिने प्रण गरी</w:t>
      </w:r>
    </w:p>
    <w:p w14:paraId="663E905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मिनझैँ चिरा-चिरा फुटेको आमाको भाग्य</w:t>
      </w:r>
    </w:p>
    <w:p w14:paraId="0934990E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इन्द्रेणी रङ्ग चोरेर सजाइदिने सपना बुनेर</w:t>
      </w:r>
    </w:p>
    <w:p w14:paraId="41E055B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 परदेश हिँड्या थियो।</w:t>
      </w:r>
    </w:p>
    <w:p w14:paraId="5645776B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एक वर्ष नपुग्दै</w:t>
      </w:r>
    </w:p>
    <w:p w14:paraId="42031C36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सँगै दाइका सपना</w:t>
      </w:r>
    </w:p>
    <w:p w14:paraId="0C5E2361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 मेरा जिम्मेवारीहरू बाकसमा भरिएर घर आएथे।</w:t>
      </w:r>
    </w:p>
    <w:p w14:paraId="127FF8F6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म्झनाको तुइनबाट अलिकता वर</w:t>
      </w:r>
    </w:p>
    <w:p w14:paraId="527EBC1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ा आँखा कोठाको एक कुनामा झुन्ड्याइराखेको</w:t>
      </w:r>
    </w:p>
    <w:p w14:paraId="6302F6E7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को तस्बिरमा पुगेर ठ्याक्क अडिन्छन्</w:t>
      </w:r>
    </w:p>
    <w:p w14:paraId="03C6E45F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िठो मुस्कानमा सजिएको दाइ</w:t>
      </w:r>
    </w:p>
    <w:p w14:paraId="0033CBEF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लाई हाँसेरै जीवन काटेस् भन्दै गरेको भान हुन्छ</w:t>
      </w:r>
    </w:p>
    <w:p w14:paraId="5E2344DF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को तस्बिर मास्तिर देख्छु</w:t>
      </w:r>
    </w:p>
    <w:p w14:paraId="0A160FEF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ा बाबाको फोक्सो जस्तै</w:t>
      </w:r>
    </w:p>
    <w:p w14:paraId="0B6DFB6D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्वालै-प्वाल परेको बा’को कालो कोट ।</w:t>
      </w:r>
    </w:p>
    <w:p w14:paraId="15532F89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ाइको तस्बिर अनि बा’को कोट अङ्गालेर</w:t>
      </w:r>
    </w:p>
    <w:p w14:paraId="33535152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ँसुको तलाउमा छप्ल्याङ्ग हाम फाल्छु</w:t>
      </w:r>
    </w:p>
    <w:p w14:paraId="1E637342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 आफैँलाई रित्याएर</w:t>
      </w:r>
    </w:p>
    <w:p w14:paraId="684974DB" w14:textId="77777777" w:rsidR="00D2004B" w:rsidRPr="00D62E7A" w:rsidRDefault="00D2004B" w:rsidP="00D2004B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ैँलाई प्रश्न गर्छु</w:t>
      </w:r>
    </w:p>
    <w:p w14:paraId="4A2ADDB0" w14:textId="0214F6F7" w:rsidR="00021814" w:rsidRPr="00D62E7A" w:rsidRDefault="00D2004B" w:rsidP="00D2004B">
      <w:pPr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lang w:val="en-GB"/>
        </w:rPr>
      </w:pPr>
      <w:r w:rsidRPr="00D62E7A">
        <w:rPr>
          <w:rFonts w:cs="Kokila"/>
          <w:szCs w:val="28"/>
          <w:lang w:val="en-GB"/>
        </w:rPr>
        <w:t>“</w:t>
      </w:r>
      <w:r w:rsidRPr="00D62E7A">
        <w:rPr>
          <w:rFonts w:cs="Kokila"/>
          <w:szCs w:val="28"/>
          <w:cs/>
          <w:lang w:val="en-GB" w:bidi="hi-IN"/>
        </w:rPr>
        <w:t>कतै यो परदेशी जीवन स्वर्गीयको पर्यायवाची त होइन</w:t>
      </w:r>
      <w:r w:rsidRPr="00D62E7A">
        <w:rPr>
          <w:rFonts w:cs="Kokila"/>
          <w:szCs w:val="28"/>
          <w:lang w:val="en-GB"/>
        </w:rPr>
        <w:t>?”</w:t>
      </w:r>
      <w:r w:rsidR="00021814" w:rsidRPr="00D62E7A">
        <w:rPr>
          <w:rFonts w:cs="Kokila"/>
          <w:szCs w:val="28"/>
          <w:lang w:val="en-GB"/>
        </w:rPr>
        <w:br w:type="page"/>
      </w:r>
    </w:p>
    <w:p w14:paraId="6F96A2CE" w14:textId="5E14EA2A" w:rsidR="00D2004B" w:rsidRPr="00D62E7A" w:rsidRDefault="00D2004B" w:rsidP="00D2004B">
      <w:pPr>
        <w:pStyle w:val="ChapterTitle"/>
        <w:rPr>
          <w:rFonts w:cs="Kokila"/>
          <w:szCs w:val="40"/>
          <w:lang w:val="en-GB" w:eastAsia="en-GB" w:bidi="ne-NP"/>
        </w:rPr>
      </w:pPr>
      <w:bookmarkStart w:id="53" w:name="_Toc98114475"/>
      <w:r w:rsidRPr="00D62E7A">
        <w:rPr>
          <w:rFonts w:cs="Kokila"/>
          <w:szCs w:val="40"/>
          <w:cs/>
          <w:lang w:val="en-GB" w:eastAsia="en-GB" w:bidi="ne-NP"/>
        </w:rPr>
        <w:lastRenderedPageBreak/>
        <w:t>उत्तम राई</w:t>
      </w:r>
      <w:bookmarkEnd w:id="53"/>
    </w:p>
    <w:p w14:paraId="69878985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0FB39254" w14:textId="77777777" w:rsidR="00021814" w:rsidRPr="00D62E7A" w:rsidRDefault="00021814" w:rsidP="00B73E40">
      <w:pPr>
        <w:pStyle w:val="Heading4"/>
      </w:pPr>
      <w:bookmarkStart w:id="54" w:name="_Toc98114476"/>
      <w:proofErr w:type="spellStart"/>
      <w:r w:rsidRPr="00D62E7A">
        <w:t>लाखे</w:t>
      </w:r>
      <w:proofErr w:type="spellEnd"/>
      <w:r w:rsidRPr="00D62E7A">
        <w:t xml:space="preserve"> </w:t>
      </w:r>
      <w:proofErr w:type="spellStart"/>
      <w:proofErr w:type="gramStart"/>
      <w:r w:rsidRPr="00D62E7A">
        <w:t>है</w:t>
      </w:r>
      <w:proofErr w:type="spellEnd"/>
      <w:r w:rsidRPr="00D62E7A">
        <w:t xml:space="preserve"> !</w:t>
      </w:r>
      <w:bookmarkEnd w:id="54"/>
      <w:proofErr w:type="gramEnd"/>
      <w:r w:rsidRPr="00D62E7A">
        <w:t xml:space="preserve"> </w:t>
      </w:r>
    </w:p>
    <w:p w14:paraId="3B8F8961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ौ नानी ! </w:t>
      </w:r>
    </w:p>
    <w:p w14:paraId="0C961E6A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हाँ हो कता हो… </w:t>
      </w:r>
      <w:r w:rsidRPr="00D62E7A">
        <w:rPr>
          <w:rFonts w:cs="Kokila"/>
          <w:szCs w:val="28"/>
          <w:lang w:bidi="ne-NP"/>
        </w:rPr>
        <w:t xml:space="preserve">? </w:t>
      </w:r>
    </w:p>
    <w:p w14:paraId="7619899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िमीलाई देखेँ देखेँ जस्तो लाग्छ </w:t>
      </w:r>
    </w:p>
    <w:p w14:paraId="4CC16CA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हीँ कतै तिमीसँग </w:t>
      </w:r>
    </w:p>
    <w:p w14:paraId="337339D6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क्कै भेट भा’कै हो मेरो- </w:t>
      </w:r>
    </w:p>
    <w:p w14:paraId="667E8C6C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</w:p>
    <w:p w14:paraId="1FDE0897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ँ ! </w:t>
      </w:r>
    </w:p>
    <w:p w14:paraId="23FC5E47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इतबारे हटियामा </w:t>
      </w:r>
    </w:p>
    <w:p w14:paraId="23B97FF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ेकुवा र कोदोको जाँड दन्काउँदै गर्दा </w:t>
      </w:r>
    </w:p>
    <w:p w14:paraId="1E6F0D16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चारो बटुल्दै आइपुगेकी’थ्यौ होइन </w:t>
      </w:r>
      <w:r w:rsidRPr="00D62E7A">
        <w:rPr>
          <w:rFonts w:cs="Kokila"/>
          <w:szCs w:val="28"/>
          <w:lang w:bidi="ne-NP"/>
        </w:rPr>
        <w:t xml:space="preserve">?? </w:t>
      </w:r>
    </w:p>
    <w:p w14:paraId="2555BD1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िक्कै बेर आँखा जुधेको हो </w:t>
      </w:r>
    </w:p>
    <w:p w14:paraId="6544DD3F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हार्न चाहिनँ </w:t>
      </w:r>
    </w:p>
    <w:p w14:paraId="1DE8A051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िमीले जित्न सकिनौ </w:t>
      </w:r>
    </w:p>
    <w:p w14:paraId="005B0285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ाला रातो पारेर अन्तै फर्केकी’थ्यौ….. </w:t>
      </w:r>
    </w:p>
    <w:p w14:paraId="3E7C598B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 होइन…. होइन रहेछ ! </w:t>
      </w:r>
    </w:p>
    <w:p w14:paraId="4384104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्यो गालामा यस्तो डिम्पल थिएन </w:t>
      </w:r>
    </w:p>
    <w:p w14:paraId="3C7223E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… तिमीलाई कहाँ देखेकै हो मैले </w:t>
      </w:r>
      <w:r w:rsidRPr="00D62E7A">
        <w:rPr>
          <w:rFonts w:cs="Kokila"/>
          <w:szCs w:val="28"/>
          <w:lang w:bidi="ne-NP"/>
        </w:rPr>
        <w:t xml:space="preserve">?? </w:t>
      </w:r>
    </w:p>
    <w:p w14:paraId="01D91FA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</w:p>
    <w:p w14:paraId="01A01A5F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ाखे है! </w:t>
      </w:r>
    </w:p>
    <w:p w14:paraId="762053A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तल…. लिवाङटारमा </w:t>
      </w:r>
    </w:p>
    <w:p w14:paraId="5137084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उँभौलीको बेला </w:t>
      </w:r>
    </w:p>
    <w:p w14:paraId="4745834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ढोल-झ्याम्टाको तालसँगै </w:t>
      </w:r>
    </w:p>
    <w:p w14:paraId="50CB164F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ाङलाङ् केलाङ नाच्दा पो </w:t>
      </w:r>
    </w:p>
    <w:p w14:paraId="1A23BFC6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ेट भा’को हो की </w:t>
      </w:r>
      <w:r w:rsidRPr="00D62E7A">
        <w:rPr>
          <w:rFonts w:cs="Kokila"/>
          <w:szCs w:val="28"/>
          <w:lang w:bidi="ne-NP"/>
        </w:rPr>
        <w:t xml:space="preserve">?? </w:t>
      </w:r>
    </w:p>
    <w:p w14:paraId="6880D80F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झुक्किएर ठोकिँदा पनि </w:t>
      </w:r>
    </w:p>
    <w:p w14:paraId="31ED9C14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खुब आँखा फुकालेर हेरे’थ्यौ </w:t>
      </w:r>
    </w:p>
    <w:p w14:paraId="038982F0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….. </w:t>
      </w:r>
    </w:p>
    <w:p w14:paraId="4D70D23B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ोइन जस्तो लाग्यो मलाई </w:t>
      </w:r>
    </w:p>
    <w:p w14:paraId="7C3DFF3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्यो आँखा यस्तो नशालु कहाँ थियो र </w:t>
      </w:r>
      <w:r w:rsidRPr="00D62E7A">
        <w:rPr>
          <w:rFonts w:cs="Kokila"/>
          <w:szCs w:val="28"/>
          <w:lang w:bidi="ne-NP"/>
        </w:rPr>
        <w:t xml:space="preserve">?? </w:t>
      </w:r>
    </w:p>
    <w:p w14:paraId="7175D73F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हाँ भेटेँ…… कहाँ भेटेँ </w:t>
      </w:r>
    </w:p>
    <w:p w14:paraId="50CF711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हाँ भेटेको हो हौ नानी हामी </w:t>
      </w:r>
      <w:r w:rsidRPr="00D62E7A">
        <w:rPr>
          <w:rFonts w:cs="Kokila"/>
          <w:szCs w:val="28"/>
          <w:lang w:bidi="ne-NP"/>
        </w:rPr>
        <w:t xml:space="preserve">?? </w:t>
      </w:r>
    </w:p>
    <w:p w14:paraId="41334EA9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</w:p>
    <w:p w14:paraId="685D7D2A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….. साँच्चि त </w:t>
      </w:r>
    </w:p>
    <w:p w14:paraId="659790F1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ाम्रो लुङ्गा धोजवीरको विवाहमा </w:t>
      </w:r>
    </w:p>
    <w:p w14:paraId="02A061D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ोकन्ते बनेर आउँदा </w:t>
      </w:r>
    </w:p>
    <w:p w14:paraId="5DD64B59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लाले थाम्नै नसक्ने </w:t>
      </w:r>
    </w:p>
    <w:p w14:paraId="011571C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मर्केको माला लगाइदिएर </w:t>
      </w:r>
    </w:p>
    <w:p w14:paraId="2EBB6F22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खोर्सानीको हुक्का तनाउँदै </w:t>
      </w:r>
    </w:p>
    <w:p w14:paraId="67A344E4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िस्नुको आसनमा बस्न लगाउने </w:t>
      </w:r>
    </w:p>
    <w:p w14:paraId="7D96C67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िमी नै त हौ त…. </w:t>
      </w:r>
    </w:p>
    <w:p w14:paraId="1C49A1E6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ु हो……. पक्कै हो…. </w:t>
      </w:r>
    </w:p>
    <w:p w14:paraId="4FD4AB07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ो हो तिमीलाई त्यहीँ देखेको हो मैले- </w:t>
      </w:r>
    </w:p>
    <w:p w14:paraId="2CB2076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</w:p>
    <w:p w14:paraId="44D2EEC8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ेर सोल्टिनी ! </w:t>
      </w:r>
    </w:p>
    <w:p w14:paraId="6B1F4BD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धा जिन्दगी खेर गै’गो </w:t>
      </w:r>
    </w:p>
    <w:p w14:paraId="2AAE5BFE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ब आधा बाँकी छ </w:t>
      </w:r>
    </w:p>
    <w:p w14:paraId="7E0BD8BD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िठै खुवाउँल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राम्रै दिउँला </w:t>
      </w:r>
    </w:p>
    <w:p w14:paraId="2786D714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घर बसाउने आँट छ </w:t>
      </w:r>
    </w:p>
    <w:p w14:paraId="7AF5DD06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ानो घर छ चिटिक्कको </w:t>
      </w:r>
    </w:p>
    <w:p w14:paraId="452D2950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माई खाउँला पाखैमा </w:t>
      </w:r>
    </w:p>
    <w:p w14:paraId="7096BEE5" w14:textId="77777777" w:rsidR="00623019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ऊ बस काखैमा… </w:t>
      </w:r>
    </w:p>
    <w:p w14:paraId="5E1171DE" w14:textId="26DA696A" w:rsidR="001B1755" w:rsidRPr="00D62E7A" w:rsidRDefault="00623019" w:rsidP="0062301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िम्मत छ </w:t>
      </w:r>
      <w:r w:rsidRPr="00D62E7A">
        <w:rPr>
          <w:rFonts w:cs="Kokila"/>
          <w:szCs w:val="28"/>
          <w:lang w:bidi="ne-NP"/>
        </w:rPr>
        <w:t>??</w:t>
      </w:r>
    </w:p>
    <w:p w14:paraId="240AD117" w14:textId="77777777" w:rsidR="001B1755" w:rsidRPr="00D62E7A" w:rsidRDefault="001B1755">
      <w:pPr>
        <w:spacing w:after="200" w:line="262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5DD962F1" w14:textId="3C0BA686" w:rsidR="00B46AE1" w:rsidRPr="00B46AE1" w:rsidRDefault="00B46AE1" w:rsidP="00B46AE1">
      <w:pPr>
        <w:pStyle w:val="ChapterTitle"/>
        <w:rPr>
          <w:rFonts w:cs="Kokila"/>
          <w:sz w:val="32"/>
        </w:rPr>
      </w:pPr>
      <w:bookmarkStart w:id="55" w:name="_Toc98114477"/>
      <w:r w:rsidRPr="00B46AE1">
        <w:rPr>
          <w:rFonts w:cs="Kokila"/>
          <w:b w:val="0"/>
          <w:bCs/>
          <w:sz w:val="32"/>
          <w:cs/>
          <w:lang w:bidi="hi-IN"/>
        </w:rPr>
        <w:lastRenderedPageBreak/>
        <w:t>एच्</w:t>
      </w:r>
      <w:r w:rsidRPr="00B46AE1">
        <w:rPr>
          <w:rFonts w:cs="Kokila"/>
          <w:b w:val="0"/>
          <w:bCs/>
          <w:sz w:val="32"/>
          <w:cs/>
          <w:lang w:bidi="ne-NP"/>
        </w:rPr>
        <w:t>.</w:t>
      </w:r>
      <w:r w:rsidRPr="00B46AE1">
        <w:rPr>
          <w:rFonts w:cs="Kokila"/>
          <w:sz w:val="32"/>
          <w:cs/>
          <w:lang w:bidi="ne-NP"/>
        </w:rPr>
        <w:t xml:space="preserve"> </w:t>
      </w:r>
      <w:r w:rsidRPr="00B46AE1">
        <w:rPr>
          <w:rFonts w:cs="Kokila"/>
          <w:sz w:val="32"/>
        </w:rPr>
        <w:t xml:space="preserve"> </w:t>
      </w:r>
      <w:proofErr w:type="spellStart"/>
      <w:r w:rsidRPr="00B46AE1">
        <w:rPr>
          <w:rFonts w:cs="Kokila"/>
          <w:sz w:val="32"/>
        </w:rPr>
        <w:t>पि</w:t>
      </w:r>
      <w:proofErr w:type="spellEnd"/>
      <w:r w:rsidRPr="00B46AE1">
        <w:rPr>
          <w:rFonts w:cs="Kokila"/>
          <w:sz w:val="32"/>
        </w:rPr>
        <w:t xml:space="preserve">. </w:t>
      </w:r>
      <w:proofErr w:type="spellStart"/>
      <w:r w:rsidRPr="00B46AE1">
        <w:rPr>
          <w:rFonts w:cs="Kokila"/>
          <w:sz w:val="32"/>
        </w:rPr>
        <w:t>चम्लगाँइ</w:t>
      </w:r>
      <w:bookmarkEnd w:id="55"/>
      <w:proofErr w:type="spellEnd"/>
    </w:p>
    <w:p w14:paraId="77B595CF" w14:textId="77777777" w:rsidR="00B46AE1" w:rsidRPr="00D62E7A" w:rsidRDefault="00B46AE1" w:rsidP="00B46AE1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नर्थ क्यारोलाइना</w:t>
      </w:r>
      <w:r>
        <w:rPr>
          <w:rFonts w:cs="Kokila" w:hint="cs"/>
          <w:szCs w:val="28"/>
          <w:cs/>
          <w:lang w:bidi="ne-NP"/>
        </w:rPr>
        <w:t>,</w:t>
      </w:r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 </w:t>
      </w:r>
    </w:p>
    <w:p w14:paraId="0C411ED6" w14:textId="77777777" w:rsidR="00B46AE1" w:rsidRPr="00D62E7A" w:rsidRDefault="00B46AE1" w:rsidP="00B73E40">
      <w:pPr>
        <w:pStyle w:val="Heading4"/>
        <w:rPr>
          <w:lang w:val="en-US"/>
        </w:rPr>
      </w:pPr>
      <w:bookmarkStart w:id="56" w:name="_Toc98114478"/>
      <w:proofErr w:type="spellStart"/>
      <w:r w:rsidRPr="00D62E7A">
        <w:t>गौरवान्वित</w:t>
      </w:r>
      <w:proofErr w:type="spellEnd"/>
      <w:r w:rsidRPr="00D62E7A">
        <w:t xml:space="preserve"> </w:t>
      </w:r>
      <w:proofErr w:type="spellStart"/>
      <w:r w:rsidRPr="00D62E7A">
        <w:t>नास्तिक</w:t>
      </w:r>
      <w:bookmarkEnd w:id="56"/>
      <w:proofErr w:type="spellEnd"/>
    </w:p>
    <w:p w14:paraId="3948BC4D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ानो थिए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ानो जस्तै सोच्दथेँ</w:t>
      </w:r>
    </w:p>
    <w:p w14:paraId="366CB788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ज्ञानी थिए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शिक्षित थिएँ</w:t>
      </w:r>
    </w:p>
    <w:p w14:paraId="03C9A2EB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े मेरो सानोपनको फाइदा लिएर</w:t>
      </w:r>
      <w:r w:rsidRPr="00D62E7A">
        <w:rPr>
          <w:rFonts w:cs="Kokila"/>
          <w:szCs w:val="28"/>
        </w:rPr>
        <w:t>,</w:t>
      </w:r>
    </w:p>
    <w:p w14:paraId="697BC1EC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आस्था र रीतिरिवाज मलाई सिकायौ</w:t>
      </w:r>
    </w:p>
    <w:p w14:paraId="4BCB6F8C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मा रम्न र अँगाल्न सिकायौ</w:t>
      </w:r>
    </w:p>
    <w:p w14:paraId="56832E84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रमे पन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ैले अँगाले पनि</w:t>
      </w:r>
    </w:p>
    <w:p w14:paraId="019C63EF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सी थिए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्यही नै सत्य ठानेँ</w:t>
      </w:r>
    </w:p>
    <w:p w14:paraId="67B28377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श्न नै नगरीक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शङ्का नै नगरीकन</w:t>
      </w:r>
    </w:p>
    <w:p w14:paraId="466A5C8D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धेरै आस्था थि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ानो नानीको आफ्नो आमासँग जस्तै ।</w:t>
      </w:r>
    </w:p>
    <w:p w14:paraId="796D56E0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जब म ठूलो भएँ</w:t>
      </w:r>
    </w:p>
    <w:p w14:paraId="72AABE6A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लेख पढ गर्न थालेँ</w:t>
      </w:r>
    </w:p>
    <w:p w14:paraId="1B57F03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संसार देखे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ैले प्रश्न अनि शङ्का गर्न थालेँ</w:t>
      </w:r>
    </w:p>
    <w:p w14:paraId="17A6D2EF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ृजनात्मक र समालोचनात्मक रूपमा सोच्न थालेँ</w:t>
      </w:r>
    </w:p>
    <w:p w14:paraId="75F6DEB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ब मैले सानो जस्तो सोच्न छाडेँ ।</w:t>
      </w:r>
    </w:p>
    <w:p w14:paraId="1ACAB553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धर्मले मेरो साथीलाई अछुत बनाउँछ</w:t>
      </w:r>
    </w:p>
    <w:p w14:paraId="6D9AF67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ैको जीवनलाई अजात भन्छ ।</w:t>
      </w:r>
    </w:p>
    <w:p w14:paraId="6CEDE761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कुनै स्वर्ग जानु छैन जसको कुनै प्रमाण नै छैन</w:t>
      </w:r>
      <w:r w:rsidRPr="00D62E7A">
        <w:rPr>
          <w:rFonts w:cs="Kokila"/>
          <w:szCs w:val="28"/>
        </w:rPr>
        <w:t>;</w:t>
      </w:r>
    </w:p>
    <w:p w14:paraId="7DD25E42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पुनर्जन्म वा नर्कको पनि डर देखाउनु पर्दैन</w:t>
      </w:r>
    </w:p>
    <w:p w14:paraId="0A770B1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नैतिक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इमानदारि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शान्त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य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ाया र करुणाका साथ जिउँछु</w:t>
      </w:r>
    </w:p>
    <w:p w14:paraId="13F0D6E9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तिम्रो स्वर्गको लोभ वा नर्कको डरले पनि होइन</w:t>
      </w:r>
      <w:r w:rsidRPr="00D62E7A">
        <w:rPr>
          <w:rFonts w:cs="Kokila"/>
          <w:szCs w:val="28"/>
        </w:rPr>
        <w:t>,</w:t>
      </w:r>
    </w:p>
    <w:p w14:paraId="1971578D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वताको लागि गर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चेतनशील प्राणी भएकोले गर्छु</w:t>
      </w:r>
    </w:p>
    <w:p w14:paraId="2C388AD3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मानिसलाई धार्मिक विभाजनले होइन</w:t>
      </w:r>
    </w:p>
    <w:p w14:paraId="103288E3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वल मानिसको रूपमा हेर्न चाहन्छु</w:t>
      </w:r>
    </w:p>
    <w:p w14:paraId="7DBA23D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अदृश्य र कल्पनाको साथीभन्दा पनि</w:t>
      </w:r>
    </w:p>
    <w:p w14:paraId="68FDAB7F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साथी र परिवार प्यारा छन्</w:t>
      </w:r>
    </w:p>
    <w:p w14:paraId="66A9108F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आउँदो पिडीकोलाग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यही संसारलाई स्वर्ग जस्तो बनाउनु छ ।</w:t>
      </w:r>
    </w:p>
    <w:p w14:paraId="7EED2D97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वा संसारको जुनै पनि धार्मिक आस्थामा सत्यता र वैज्ञानिकता पाइन</w:t>
      </w:r>
    </w:p>
    <w:p w14:paraId="6BFAEC6B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ुटो आश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नन्द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डर वा विश्वास पाएँ</w:t>
      </w:r>
    </w:p>
    <w:p w14:paraId="144CBABC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वल अन्धविश्वास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्रम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झुट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ेइमान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िकृत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िभाजन</w:t>
      </w:r>
      <w:r w:rsidRPr="00D62E7A">
        <w:rPr>
          <w:rFonts w:cs="Kokila"/>
          <w:szCs w:val="28"/>
        </w:rPr>
        <w:t>,</w:t>
      </w:r>
    </w:p>
    <w:p w14:paraId="5EA48D7F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मान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ेलाहोच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म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ेदभाव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्रष्टाचा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र युद्ध आदि मात्र पाएँ</w:t>
      </w:r>
    </w:p>
    <w:p w14:paraId="69D51AC0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आस्थाले मानिसलाई प्रमाण बुझ्न</w:t>
      </w:r>
    </w:p>
    <w:p w14:paraId="2F701AE2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नयाँ ज्ञान-विज्ञान र प्रगतिको बाटोमा हिँड्नबाट बार लगाउँछ</w:t>
      </w:r>
    </w:p>
    <w:p w14:paraId="7AC40F7D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ईश्वरको नत कुनै प्रमाण छ</w:t>
      </w:r>
      <w:r w:rsidRPr="00D62E7A">
        <w:rPr>
          <w:rFonts w:cs="Kokila"/>
          <w:szCs w:val="28"/>
        </w:rPr>
        <w:t>,</w:t>
      </w:r>
    </w:p>
    <w:p w14:paraId="4E9321E0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त कहिल्यै प्रार्थनाको जवाफ नै दिएको छ</w:t>
      </w:r>
    </w:p>
    <w:p w14:paraId="7D8764C4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त कहिल्यै संसारलाई रोग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ोकमरी र प्राकृतिक प्रकोपबाट नै जोगाएको छ ।</w:t>
      </w:r>
    </w:p>
    <w:p w14:paraId="4E319D9A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ब्रमाण्डको अध्ययन गर्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िज्ञान नै पर्याप्त छ</w:t>
      </w:r>
    </w:p>
    <w:p w14:paraId="6077F416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ब्रमाण्डको व्याख्या गर्न विज्ञानलाई ईश्वरको आवश्यकता पर्दैन ।</w:t>
      </w:r>
    </w:p>
    <w:p w14:paraId="74DBD358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मैले तिम्रो धर्म र भगवानलाई नै बहिस्कार गरेँ</w:t>
      </w:r>
    </w:p>
    <w:p w14:paraId="3047D1A1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चो र सत्यको बाटोमा हिँड्न चाहेँ</w:t>
      </w:r>
    </w:p>
    <w:p w14:paraId="4E41CE4D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लै तिम्रो बिचारमा धेरै समर्थक होलान्</w:t>
      </w:r>
      <w:r w:rsidRPr="00D62E7A">
        <w:rPr>
          <w:rFonts w:cs="Kokila"/>
          <w:szCs w:val="28"/>
        </w:rPr>
        <w:t>,</w:t>
      </w:r>
    </w:p>
    <w:p w14:paraId="4D943E62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विचारमा पनि धेरै छन्</w:t>
      </w:r>
      <w:r w:rsidRPr="00D62E7A">
        <w:rPr>
          <w:rFonts w:cs="Kokila"/>
          <w:szCs w:val="28"/>
        </w:rPr>
        <w:t xml:space="preserve">; </w:t>
      </w:r>
      <w:r w:rsidRPr="00D62E7A">
        <w:rPr>
          <w:rFonts w:cs="Kokila"/>
          <w:szCs w:val="28"/>
          <w:cs/>
          <w:lang w:bidi="hi-IN"/>
        </w:rPr>
        <w:t>केवल खुलेर निस्किन सकेका छैनन्</w:t>
      </w:r>
    </w:p>
    <w:p w14:paraId="4B2A0A58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विचार धेरै पुरानो होला</w:t>
      </w:r>
      <w:r w:rsidRPr="00D62E7A">
        <w:rPr>
          <w:rFonts w:cs="Kokila"/>
          <w:szCs w:val="28"/>
        </w:rPr>
        <w:t>,</w:t>
      </w:r>
    </w:p>
    <w:p w14:paraId="26DBBC8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त्यसको मतलब तिम्रो विचार साँचो हो भन्ने हुँदैन</w:t>
      </w:r>
    </w:p>
    <w:p w14:paraId="56DBF908" w14:textId="77777777" w:rsidR="00B46AE1" w:rsidRPr="00D62E7A" w:rsidRDefault="00B46AE1" w:rsidP="00B46AE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ाधारण दावा गर्नेले असाधारण प्रमाण देखाउन पनि सक्नु पर्दछ ।</w:t>
      </w:r>
    </w:p>
    <w:p w14:paraId="4FED8305" w14:textId="77777777" w:rsidR="00B46AE1" w:rsidRPr="00D62E7A" w:rsidRDefault="00B46AE1" w:rsidP="00B46AE1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म गौरवान्वित अनि खुसी नास्तिक । </w:t>
      </w:r>
      <w:r w:rsidRPr="00D62E7A">
        <w:rPr>
          <w:rFonts w:cs="Kokila"/>
          <w:szCs w:val="28"/>
        </w:rPr>
        <w:br w:type="page"/>
      </w:r>
    </w:p>
    <w:p w14:paraId="56D9161C" w14:textId="4E2CBC35" w:rsidR="001B1755" w:rsidRPr="00D62E7A" w:rsidRDefault="001B1755" w:rsidP="001B1755">
      <w:pPr>
        <w:pStyle w:val="ChapterTitle"/>
        <w:rPr>
          <w:rFonts w:cs="Kokila"/>
          <w:szCs w:val="40"/>
          <w:lang w:bidi="ne-NP"/>
        </w:rPr>
      </w:pPr>
      <w:bookmarkStart w:id="57" w:name="_Toc98114479"/>
      <w:r w:rsidRPr="00D62E7A">
        <w:rPr>
          <w:rFonts w:cs="Kokila"/>
          <w:szCs w:val="40"/>
          <w:cs/>
          <w:lang w:bidi="ne-NP"/>
        </w:rPr>
        <w:lastRenderedPageBreak/>
        <w:t>एस्</w:t>
      </w:r>
      <w:r w:rsidRPr="00D62E7A">
        <w:rPr>
          <w:rFonts w:cs="Kokila"/>
          <w:szCs w:val="40"/>
          <w:lang w:bidi="ne-NP"/>
        </w:rPr>
        <w:t>.</w:t>
      </w:r>
      <w:r w:rsidRPr="00D62E7A">
        <w:rPr>
          <w:rFonts w:cs="Kokila"/>
          <w:szCs w:val="40"/>
          <w:cs/>
          <w:lang w:bidi="ne-NP"/>
        </w:rPr>
        <w:t>पी</w:t>
      </w:r>
      <w:r w:rsidR="00FF776C">
        <w:rPr>
          <w:rFonts w:cs="Kokila"/>
          <w:szCs w:val="40"/>
          <w:lang w:bidi="ne-NP"/>
        </w:rPr>
        <w:t>.</w:t>
      </w:r>
      <w:r w:rsidRPr="00D62E7A">
        <w:rPr>
          <w:rFonts w:cs="Kokila"/>
          <w:szCs w:val="40"/>
          <w:cs/>
          <w:lang w:bidi="ne-NP"/>
        </w:rPr>
        <w:t xml:space="preserve"> भण्डारी</w:t>
      </w:r>
      <w:bookmarkEnd w:id="57"/>
    </w:p>
    <w:p w14:paraId="61321D31" w14:textId="77777777" w:rsidR="001B1755" w:rsidRPr="00D62E7A" w:rsidRDefault="001B1755" w:rsidP="001B1755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ड्न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स्ट्रेलिया</w:t>
      </w:r>
    </w:p>
    <w:p w14:paraId="5A96C5A7" w14:textId="77777777" w:rsidR="001B1755" w:rsidRPr="00D62E7A" w:rsidRDefault="001B1755" w:rsidP="00B73E40">
      <w:pPr>
        <w:pStyle w:val="Heading4"/>
      </w:pPr>
      <w:bookmarkStart w:id="58" w:name="_Toc98114480"/>
      <w:r w:rsidRPr="00D62E7A">
        <w:rPr>
          <w:cs/>
        </w:rPr>
        <w:t>सत्य प्रेम</w:t>
      </w:r>
      <w:bookmarkEnd w:id="58"/>
    </w:p>
    <w:p w14:paraId="6529843D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नौला सपना बोकी आएछौ लोकमा तिमी</w:t>
      </w:r>
    </w:p>
    <w:p w14:paraId="04C2F992" w14:textId="5A9A1D8A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-कार्यको बिचार् जागोस् धीर भै लम्किनु तिमी ।१।</w:t>
      </w:r>
    </w:p>
    <w:p w14:paraId="46ED0E9C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0F5655D6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ृद्ध बालक नारीको सेवा गर्नु निरन्तर</w:t>
      </w:r>
    </w:p>
    <w:p w14:paraId="7E279A13" w14:textId="0D285F2D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मन्डी नहुनु कैल्यै श्रमजीवि हुनु तिमी ।२।</w:t>
      </w:r>
    </w:p>
    <w:p w14:paraId="504ED8F7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7BE6648D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-सम्मानको रक्षा गर्दा सङ्कष्ट धेर् भए</w:t>
      </w:r>
    </w:p>
    <w:p w14:paraId="50AC79D8" w14:textId="6478D76D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आत्तिनु बनि वीर लम्किनु लोकमा तिमी ।३।</w:t>
      </w:r>
    </w:p>
    <w:p w14:paraId="03CB40CB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27815FC0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ईर्ष्याको भाव त्यागेर मैत्री भाव बढाऊनु</w:t>
      </w:r>
    </w:p>
    <w:p w14:paraId="2942FE7A" w14:textId="5CECE8EA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ंजीर फाली हातैको चम्किनु लोकमा तिमी ।४।</w:t>
      </w:r>
    </w:p>
    <w:p w14:paraId="0A294ADE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6D29D121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र्काको श्रम खोसेर खाने आशक्त हुन् भनी</w:t>
      </w:r>
    </w:p>
    <w:p w14:paraId="7848DED0" w14:textId="00CAFD12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िनको सङ्गति देखि तर्किनु लोकमा तिमी ।५।</w:t>
      </w:r>
    </w:p>
    <w:p w14:paraId="1E98CD45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6707A5B5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न्दा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>घृण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ुकर्मादि गर्दा ठुलो भए पनि</w:t>
      </w:r>
    </w:p>
    <w:p w14:paraId="2B6D0232" w14:textId="55524922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बढ्नु पछि नै सर्नु नचढ्नु अश्वमा तिमी ।६।</w:t>
      </w:r>
    </w:p>
    <w:p w14:paraId="0FFA1228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34EDB6E8" w14:textId="77777777" w:rsidR="00FF776C" w:rsidRDefault="00FF776C">
      <w:pPr>
        <w:spacing w:after="200" w:line="262" w:lineRule="auto"/>
        <w:rPr>
          <w:rFonts w:cs="Kokila"/>
          <w:szCs w:val="28"/>
          <w:cs/>
          <w:lang w:bidi="ne-NP"/>
        </w:rPr>
      </w:pPr>
      <w:r>
        <w:rPr>
          <w:rFonts w:cs="Kokila"/>
          <w:szCs w:val="28"/>
          <w:cs/>
          <w:lang w:bidi="ne-NP"/>
        </w:rPr>
        <w:br w:type="page"/>
      </w:r>
    </w:p>
    <w:p w14:paraId="079741C8" w14:textId="253D1F7D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विरोध अरूको गर्ने ज्ञानी हुन्न सुपाठक</w:t>
      </w:r>
    </w:p>
    <w:p w14:paraId="50C34071" w14:textId="6B13D1F8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्ताको रमिता देखि तर्सिनु लोकमा तिमी ।७।</w:t>
      </w:r>
    </w:p>
    <w:p w14:paraId="6D8BFE06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2E9D1741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ले अरूको जै’ल्यै कुभलो सोचने भए</w:t>
      </w:r>
    </w:p>
    <w:p w14:paraId="5B91E1D1" w14:textId="7D06ADDA" w:rsidR="001B1755" w:rsidRPr="00D62E7A" w:rsidRDefault="001B1755" w:rsidP="001B1755">
      <w:pPr>
        <w:spacing w:after="0" w:line="276" w:lineRule="auto"/>
        <w:rPr>
          <w:rFonts w:cs="Kokila"/>
          <w:szCs w:val="28"/>
          <w:cs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नहिँड्नु उसको बाटो तर्किनु लोकमा तिमी ।८।</w:t>
      </w:r>
    </w:p>
    <w:p w14:paraId="0690FA87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02E7BA3B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िथ्या कुरा परै छाडौँ सत्य साबित भए पनि</w:t>
      </w:r>
    </w:p>
    <w:p w14:paraId="0EE00ADB" w14:textId="46F920FA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सुन्नु यिनको वाणी भड्किनु लोकमा तिमी ।९।</w:t>
      </w:r>
    </w:p>
    <w:p w14:paraId="440D277C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</w:p>
    <w:p w14:paraId="47B0AC2B" w14:textId="77777777" w:rsidR="001B1755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संझि पछि लागे बाधा पो पार्छ कि भनी</w:t>
      </w:r>
    </w:p>
    <w:p w14:paraId="442DA9DD" w14:textId="2D50DDC7" w:rsidR="00021814" w:rsidRPr="00D62E7A" w:rsidRDefault="001B1755" w:rsidP="001B175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न्तव्य अलगै गर्दै तर्किनु लोकमा तिमी ।१०।</w:t>
      </w:r>
    </w:p>
    <w:p w14:paraId="5E4A4915" w14:textId="77777777" w:rsidR="00021814" w:rsidRPr="00D62E7A" w:rsidRDefault="00021814" w:rsidP="00021814">
      <w:pPr>
        <w:spacing w:after="0" w:line="276" w:lineRule="auto"/>
        <w:rPr>
          <w:rFonts w:cs="Kokila"/>
          <w:szCs w:val="28"/>
          <w:lang w:bidi="ne-NP"/>
        </w:rPr>
      </w:pPr>
    </w:p>
    <w:p w14:paraId="6C1D680D" w14:textId="2F845D7F" w:rsidR="00021814" w:rsidRPr="00D62E7A" w:rsidRDefault="00021814" w:rsidP="00623019">
      <w:pPr>
        <w:rPr>
          <w:rStyle w:val="Strong"/>
          <w:rFonts w:eastAsiaTheme="majorEastAsia" w:cs="Kokila"/>
          <w:bCs w:val="0"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2F0C21FB" w14:textId="4810EC2C" w:rsidR="00623019" w:rsidRPr="00D62E7A" w:rsidRDefault="00623019" w:rsidP="00623019">
      <w:pPr>
        <w:pStyle w:val="ChapterTitle"/>
        <w:rPr>
          <w:rFonts w:cs="Kokila"/>
          <w:szCs w:val="40"/>
          <w:lang w:val="en-GB" w:eastAsia="en-GB" w:bidi="ne-NP"/>
        </w:rPr>
      </w:pPr>
      <w:bookmarkStart w:id="59" w:name="_Toc98114481"/>
      <w:r w:rsidRPr="00D62E7A">
        <w:rPr>
          <w:rFonts w:cs="Kokila"/>
          <w:szCs w:val="40"/>
          <w:cs/>
          <w:lang w:val="en-GB" w:eastAsia="en-GB" w:bidi="ne-NP"/>
        </w:rPr>
        <w:lastRenderedPageBreak/>
        <w:t>ओम पोख्रेल</w:t>
      </w:r>
      <w:bookmarkEnd w:id="59"/>
    </w:p>
    <w:p w14:paraId="3F2D9CF4" w14:textId="67987867" w:rsidR="00021814" w:rsidRPr="00D62E7A" w:rsidRDefault="00021814" w:rsidP="00021814">
      <w:pPr>
        <w:spacing w:line="276" w:lineRule="auto"/>
        <w:jc w:val="right"/>
        <w:rPr>
          <w:rFonts w:cs="Kokila"/>
          <w:b/>
          <w:bCs/>
          <w:color w:val="000000"/>
          <w:szCs w:val="28"/>
        </w:rPr>
      </w:pPr>
      <w:proofErr w:type="spellStart"/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</w:rPr>
        <w:t>क्यानडा</w:t>
      </w:r>
      <w:proofErr w:type="spellEnd"/>
    </w:p>
    <w:p w14:paraId="53EB1B93" w14:textId="4A16F68C" w:rsidR="00021814" w:rsidRPr="00D62E7A" w:rsidRDefault="00021814" w:rsidP="00B73E40">
      <w:pPr>
        <w:pStyle w:val="Heading4"/>
      </w:pPr>
      <w:bookmarkStart w:id="60" w:name="_Toc98114482"/>
      <w:r w:rsidRPr="00D62E7A">
        <w:rPr>
          <w:cs/>
        </w:rPr>
        <w:t xml:space="preserve">तिमी बादलभित्र </w:t>
      </w:r>
      <w:r w:rsidR="00623019" w:rsidRPr="00D62E7A">
        <w:rPr>
          <w:cs/>
        </w:rPr>
        <w:t>लुक्दा</w:t>
      </w:r>
      <w:bookmarkEnd w:id="60"/>
    </w:p>
    <w:p w14:paraId="69C82A80" w14:textId="24DD2CC2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 बादलभित्र लुक्दा</w:t>
      </w:r>
    </w:p>
    <w:p w14:paraId="3F13695C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पहरा छाम्दै थिएँ</w:t>
      </w:r>
    </w:p>
    <w:p w14:paraId="66BDC7BC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खो भिरमा कुटो गाड्दै थिएँ</w:t>
      </w:r>
    </w:p>
    <w:p w14:paraId="19A464EB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ेक्ने खुड्किल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मात्ने लहरो खोज्दै थिएँ</w:t>
      </w:r>
    </w:p>
    <w:p w14:paraId="52C05B3E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ौटा झुप्रो उभ्याउन म घडेरी सम्म्याउँदै थिएँ</w:t>
      </w:r>
    </w:p>
    <w:p w14:paraId="38794B7D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डोब बनाउँदै किल्ला गाड्दै थिएँ</w:t>
      </w:r>
    </w:p>
    <w:p w14:paraId="2051DED1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रेंसोबारी बनाउन पाटा बिराउँदै थिएँ</w:t>
      </w:r>
    </w:p>
    <w:p w14:paraId="7FDDBAAF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र्खे धान रोप्न गरा हिल्याउँदै थिएँ</w:t>
      </w:r>
    </w:p>
    <w:p w14:paraId="784FC5B4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िउँदे मकै छर्न ढाँडे बारी जोत्दै थिएँ</w:t>
      </w:r>
    </w:p>
    <w:p w14:paraId="27608D98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दो- मस्याम रोप्न प्रत्येक बोट कोट्याउँदै थिएँ</w:t>
      </w:r>
    </w:p>
    <w:p w14:paraId="3E24B5CB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ोक्टा बनाउन आली चुल्याउँदै थिएँ</w:t>
      </w:r>
    </w:p>
    <w:p w14:paraId="215F01B8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ई ग्वाली र पाली बनाउन पूर्वतिर एउटा सुर्को खन्दै थिएँ</w:t>
      </w:r>
    </w:p>
    <w:p w14:paraId="54D1A292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ैरी खेतदेखि घरसम्म पुग्ने एउटा गोरेटो खन्दै थिएँ</w:t>
      </w:r>
    </w:p>
    <w:p w14:paraId="095693C2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ाउराको भारी बिसाउने चौतारो बनाउँदै थिएँ</w:t>
      </w:r>
    </w:p>
    <w:p w14:paraId="596F2F59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रियाले पानी पिउने ढुङ्गे धारो बनाउँदै थिएँ</w:t>
      </w:r>
    </w:p>
    <w:p w14:paraId="19785A2D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ईलाई डाले काट्ने बिरुवाहरू लगाउँदै थिएँ</w:t>
      </w:r>
    </w:p>
    <w:p w14:paraId="392838F4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हिउँदे घाँस र पराल राख्ने एउटा माच बनाउँदै थिएँ</w:t>
      </w:r>
    </w:p>
    <w:p w14:paraId="571DC2DA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िरालो पाखामा घर छाउने खर काट्दै थिएँ</w:t>
      </w:r>
    </w:p>
    <w:p w14:paraId="2BC919B6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जार पुर्‍याउन बारीका कान्लाको अम्रिसो काट्दै थिएँ</w:t>
      </w:r>
    </w:p>
    <w:p w14:paraId="5CEC1FE6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गानको सुन्तला बजार पुर्‍याउन घोडा लाद्दै थिएँ</w:t>
      </w:r>
    </w:p>
    <w:p w14:paraId="6990B104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स्तु खर्क लैजान सामले पेरुङ्गो बुन्दै थिएँ</w:t>
      </w:r>
    </w:p>
    <w:p w14:paraId="6EE3C6F5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गेनाको छेउमा बस्ने खोसेलाको पिरा तुन्दै थिएँ</w:t>
      </w:r>
    </w:p>
    <w:p w14:paraId="3354A369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ति बेला मलाई च्वास्स घोच्यो तिमी भइदिएको भए आज !!!</w:t>
      </w:r>
    </w:p>
    <w:p w14:paraId="510DB71B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यद तिमी मलाई एउटा फुरुमा मकै- भटमासको खाजासँगै</w:t>
      </w:r>
    </w:p>
    <w:p w14:paraId="163656FC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लो चिया लिएर आउने थियौ</w:t>
      </w:r>
    </w:p>
    <w:p w14:paraId="3DB3C2A9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ाउराको भारी आँगनमा बिसाएर</w:t>
      </w:r>
    </w:p>
    <w:p w14:paraId="343FA151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टुकीमा कसेर ल्याएको ठोट्ने त्यो खाजासँग दिनेथ्यौ</w:t>
      </w:r>
    </w:p>
    <w:p w14:paraId="081C64B0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ोल्टोमा च्यापेको अलिकति टिम्मुर पिसी अचार बनाई दिनेथ्यौ</w:t>
      </w:r>
    </w:p>
    <w:p w14:paraId="444F799F" w14:textId="378B4C73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ाउराको भारी माथि बोकेको दुई वटा </w:t>
      </w:r>
      <w:r w:rsidR="00921C38" w:rsidRPr="00D62E7A">
        <w:rPr>
          <w:rFonts w:cs="Kokila"/>
          <w:szCs w:val="28"/>
          <w:cs/>
          <w:lang w:bidi="ne-NP"/>
        </w:rPr>
        <w:t>फुन्से</w:t>
      </w:r>
      <w:r w:rsidRPr="00D62E7A">
        <w:rPr>
          <w:rFonts w:cs="Kokila"/>
          <w:szCs w:val="28"/>
          <w:cs/>
          <w:lang w:bidi="ne-NP"/>
        </w:rPr>
        <w:t xml:space="preserve"> झिकी खाजासँगै दिनेथ्यौ</w:t>
      </w:r>
    </w:p>
    <w:p w14:paraId="37F99FC1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ुल्फो फुटाएर राम्रो पाकेको रहेनछ भन्दै आधा-आधी बाँडेर दिनेथ्यौ</w:t>
      </w:r>
    </w:p>
    <w:p w14:paraId="7E728487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थाकेको बेला मझेरीमा बसी म नि निकै गलेँछु भन्दै सँगै ढिँडो हुँडल्थ्यौ</w:t>
      </w:r>
    </w:p>
    <w:p w14:paraId="0A5331F2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ईको दूध तताएर ढिँडोसँग मुछेर खान दिनेथ्यौ</w:t>
      </w:r>
    </w:p>
    <w:p w14:paraId="34AFD0FB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तिमी बादलबाट चिहाएर मैले खायो-खाएन भनेर हेर्छ्यौ</w:t>
      </w:r>
    </w:p>
    <w:p w14:paraId="57F0EC46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ही भन्दिनौ केही सोध्दिनौ</w:t>
      </w:r>
    </w:p>
    <w:p w14:paraId="50A51105" w14:textId="58DCBFA8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पल पल तिम्रा </w:t>
      </w:r>
      <w:r w:rsidR="00921C38" w:rsidRPr="00D62E7A">
        <w:rPr>
          <w:rFonts w:cs="Kokila"/>
          <w:szCs w:val="28"/>
          <w:cs/>
          <w:lang w:bidi="ne-NP"/>
        </w:rPr>
        <w:t>आकाङ्क्षा</w:t>
      </w:r>
      <w:r w:rsidRPr="00D62E7A">
        <w:rPr>
          <w:rFonts w:cs="Kokila"/>
          <w:szCs w:val="28"/>
          <w:cs/>
          <w:lang w:bidi="ne-NP"/>
        </w:rPr>
        <w:t>हरू रोप्दैछु</w:t>
      </w:r>
    </w:p>
    <w:p w14:paraId="678AD39E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तिम्रा इच्छाहरू फलाउँदै छु</w:t>
      </w:r>
    </w:p>
    <w:p w14:paraId="53E53654" w14:textId="557CE89A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तिम्रा आशाहरू </w:t>
      </w:r>
      <w:r w:rsidR="00921C38" w:rsidRPr="00D62E7A">
        <w:rPr>
          <w:rFonts w:cs="Kokila"/>
          <w:szCs w:val="28"/>
          <w:cs/>
          <w:lang w:bidi="ne-NP"/>
        </w:rPr>
        <w:t>फु</w:t>
      </w:r>
      <w:r w:rsidRPr="00D62E7A">
        <w:rPr>
          <w:rFonts w:cs="Kokila"/>
          <w:szCs w:val="28"/>
          <w:cs/>
          <w:lang w:bidi="ne-NP"/>
        </w:rPr>
        <w:t>लाउँदैछु</w:t>
      </w:r>
    </w:p>
    <w:p w14:paraId="1B621DDE" w14:textId="77777777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हाम्रा सम्झनाहरू जोगाउँदै छु</w:t>
      </w:r>
    </w:p>
    <w:p w14:paraId="1E208FF6" w14:textId="7FBABB0D" w:rsidR="00623019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 बस यसरी नै मुस्कुराउँदै बादल भित्रबाट चिहा</w:t>
      </w:r>
      <w:r w:rsidR="00921C38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>रहु</w:t>
      </w:r>
    </w:p>
    <w:p w14:paraId="407B2303" w14:textId="623FA0B0" w:rsidR="00021814" w:rsidRPr="00D62E7A" w:rsidRDefault="00623019" w:rsidP="00623019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म तिमीलाई नियालेर जिउँदो रहने कोसिस गरिरहन्छु ।</w:t>
      </w:r>
    </w:p>
    <w:p w14:paraId="05B8DDC5" w14:textId="7545BAC9" w:rsidR="00EE0F67" w:rsidRPr="00D62E7A" w:rsidRDefault="00021814" w:rsidP="00921C38">
      <w:pPr>
        <w:rPr>
          <w:rFonts w:eastAsiaTheme="majorEastAsia" w:cs="Kokila"/>
          <w:bCs/>
          <w:smallCaps/>
          <w:color w:val="222222"/>
          <w:sz w:val="32"/>
          <w:szCs w:val="32"/>
          <w:bdr w:val="none" w:sz="0" w:space="0" w:color="auto" w:frame="1"/>
        </w:rPr>
      </w:pPr>
      <w:r w:rsidRPr="00D62E7A">
        <w:rPr>
          <w:rStyle w:val="Strong"/>
          <w:rFonts w:cs="Kokila"/>
          <w:szCs w:val="28"/>
        </w:rPr>
        <w:br w:type="page"/>
      </w:r>
    </w:p>
    <w:p w14:paraId="6D326897" w14:textId="1ACE0335" w:rsidR="00921C38" w:rsidRPr="00D62E7A" w:rsidRDefault="00921C38" w:rsidP="00921C38">
      <w:pPr>
        <w:pStyle w:val="ChapterTitle"/>
        <w:rPr>
          <w:rFonts w:cs="Kokila"/>
          <w:szCs w:val="40"/>
          <w:lang w:val="en-GB" w:eastAsia="en-GB" w:bidi="ne-NP"/>
        </w:rPr>
      </w:pPr>
      <w:bookmarkStart w:id="61" w:name="_Toc98114483"/>
      <w:r w:rsidRPr="00D62E7A">
        <w:rPr>
          <w:rFonts w:cs="Kokila"/>
          <w:szCs w:val="40"/>
          <w:cs/>
          <w:lang w:val="en-GB" w:eastAsia="en-GB" w:bidi="ne-NP"/>
        </w:rPr>
        <w:lastRenderedPageBreak/>
        <w:t>कमल बजगाईं</w:t>
      </w:r>
      <w:bookmarkEnd w:id="61"/>
    </w:p>
    <w:p w14:paraId="2020729C" w14:textId="7F6D730E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ए</w:t>
      </w:r>
      <w:r w:rsidR="00FD0B37">
        <w:rPr>
          <w:rFonts w:cs="Kokila" w:hint="cs"/>
          <w:szCs w:val="28"/>
          <w:cs/>
          <w:lang w:bidi="ne-NP"/>
        </w:rPr>
        <w:t>ड्</w:t>
      </w:r>
      <w:proofErr w:type="spellStart"/>
      <w:r w:rsidRPr="00D62E7A">
        <w:rPr>
          <w:rFonts w:cs="Kokila"/>
          <w:szCs w:val="28"/>
          <w:lang w:bidi="ne-NP"/>
        </w:rPr>
        <w:t>लेड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r w:rsidR="00B71A21" w:rsidRPr="00D62E7A">
        <w:rPr>
          <w:rFonts w:cs="Kokila"/>
          <w:szCs w:val="28"/>
          <w:cs/>
          <w:lang w:bidi="ne-NP"/>
        </w:rPr>
        <w:t>अस्ट्रेलिया</w:t>
      </w:r>
    </w:p>
    <w:p w14:paraId="17D98C50" w14:textId="77777777" w:rsidR="00EE0F67" w:rsidRPr="00D62E7A" w:rsidRDefault="00EE0F67" w:rsidP="00B73E40">
      <w:pPr>
        <w:pStyle w:val="Heading4"/>
      </w:pPr>
      <w:bookmarkStart w:id="62" w:name="_Toc98114484"/>
      <w:proofErr w:type="spellStart"/>
      <w:r w:rsidRPr="00D62E7A">
        <w:t>अतीत</w:t>
      </w:r>
      <w:bookmarkEnd w:id="62"/>
      <w:proofErr w:type="spellEnd"/>
      <w:r w:rsidRPr="00D62E7A">
        <w:t xml:space="preserve"> </w:t>
      </w:r>
    </w:p>
    <w:p w14:paraId="1FA2228E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लाई अतीत अतीत मात्र भइदिन्छ</w:t>
      </w:r>
    </w:p>
    <w:p w14:paraId="2A1467B8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लाई सम्झनसाथ काँप छुट्छ</w:t>
      </w:r>
    </w:p>
    <w:p w14:paraId="6BDBD848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लाई सपनामासमेत पछ्याउन छोडेको हुँदैन</w:t>
      </w:r>
    </w:p>
    <w:p w14:paraId="6C052536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कि त्यहाँ अस्तित्व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हिचा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्वाभिमान र सर्वस्व हुन्छ।</w:t>
      </w:r>
    </w:p>
    <w:p w14:paraId="1C71678E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</w:rPr>
        <w:t xml:space="preserve"> </w:t>
      </w:r>
    </w:p>
    <w:p w14:paraId="459E6B75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्नु र हाँस्न खोज्नुमा अन्तर छ</w:t>
      </w:r>
    </w:p>
    <w:p w14:paraId="698D3C2C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्तरमनको आभास मुहारले झल्काउँछ</w:t>
      </w:r>
    </w:p>
    <w:p w14:paraId="6A4A4790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ोमा चित्कार हुन्छ</w:t>
      </w:r>
    </w:p>
    <w:p w14:paraId="3EA84883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त मनको भावना पोख्छ</w:t>
      </w:r>
    </w:p>
    <w:p w14:paraId="58F2A454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िन्छ नैराश्यको हाँसो फिक्का हुन्छ</w:t>
      </w:r>
    </w:p>
    <w:p w14:paraId="6F970314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हिले क्षितिज त्यस्तै देखिन्छ</w:t>
      </w:r>
    </w:p>
    <w:p w14:paraId="0F5E0AEF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होला रुन्चे हाँसोको अवस्था छ।</w:t>
      </w:r>
    </w:p>
    <w:p w14:paraId="25D61F42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ठै कसैले भनेन</w:t>
      </w:r>
    </w:p>
    <w:p w14:paraId="2279F5CE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ास्तविकता बुझ्न पनि खोजेन</w:t>
      </w:r>
    </w:p>
    <w:p w14:paraId="3BD7969C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स्वार्थी परिवेशमा</w:t>
      </w:r>
    </w:p>
    <w:p w14:paraId="58B9B00B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ैले कसैको वास्ता पनि गरेन</w:t>
      </w:r>
    </w:p>
    <w:p w14:paraId="66A379E0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खबाट गलहत्त्याइनु पर्दाको पीडा</w:t>
      </w:r>
    </w:p>
    <w:p w14:paraId="28876516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्वास्स मुटुमा रोपिँदा</w:t>
      </w:r>
    </w:p>
    <w:p w14:paraId="6D3DC73E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हने क्षमता सकिएर होला</w:t>
      </w:r>
    </w:p>
    <w:p w14:paraId="761195F3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ा कता नैराश्य छाएकै छ</w:t>
      </w:r>
    </w:p>
    <w:p w14:paraId="1BB27202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-आमाले आँसुमा पीडा टप्काएकै छन् ।</w:t>
      </w:r>
    </w:p>
    <w:p w14:paraId="27CC6B67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</w:p>
    <w:p w14:paraId="68411C7E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र.….  के गर्ने </w:t>
      </w:r>
      <w:r w:rsidRPr="00D62E7A">
        <w:rPr>
          <w:rFonts w:cs="Kokila"/>
          <w:szCs w:val="28"/>
        </w:rPr>
        <w:t>?</w:t>
      </w:r>
    </w:p>
    <w:p w14:paraId="24EEF1F4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रा सहनुसिवाय</w:t>
      </w:r>
    </w:p>
    <w:p w14:paraId="7DC4F1DB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ू पहुँच बाहिर छ</w:t>
      </w:r>
    </w:p>
    <w:p w14:paraId="077F650F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के त अतीत उल्टाउने</w:t>
      </w:r>
    </w:p>
    <w:p w14:paraId="3D54A5B9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हान् इच्छा र आकाङ्क्षा छ</w:t>
      </w:r>
    </w:p>
    <w:p w14:paraId="736689AA" w14:textId="77777777" w:rsidR="00921C38" w:rsidRPr="00D62E7A" w:rsidRDefault="00921C38" w:rsidP="00921C38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बदला नभएर</w:t>
      </w:r>
    </w:p>
    <w:p w14:paraId="124DF393" w14:textId="3FBC2855" w:rsidR="00EE0F67" w:rsidRPr="00D62E7A" w:rsidRDefault="00921C38" w:rsidP="00921C38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भाइचाराको सन्देश दिनु छ। </w:t>
      </w:r>
      <w:r w:rsidR="00EE0F67" w:rsidRPr="00D62E7A">
        <w:rPr>
          <w:rFonts w:cs="Kokila"/>
          <w:szCs w:val="28"/>
        </w:rPr>
        <w:br w:type="page"/>
      </w:r>
    </w:p>
    <w:p w14:paraId="0DA5DEB6" w14:textId="798251EA" w:rsidR="00651547" w:rsidRPr="001F63D8" w:rsidRDefault="00651547" w:rsidP="00651547">
      <w:pPr>
        <w:pStyle w:val="ChapterTitle"/>
        <w:rPr>
          <w:rFonts w:cs="Kokila"/>
          <w:b w:val="0"/>
          <w:bCs/>
          <w:sz w:val="32"/>
          <w:szCs w:val="36"/>
          <w:bdr w:val="none" w:sz="0" w:space="0" w:color="auto" w:frame="1"/>
          <w:shd w:val="clear" w:color="auto" w:fill="EEEEEE"/>
          <w:lang w:val="en-GB" w:eastAsia="en-GB" w:bidi="ne-NP"/>
        </w:rPr>
      </w:pPr>
      <w:bookmarkStart w:id="63" w:name="_Toc98114485"/>
      <w:r w:rsidRPr="001F63D8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कर्ण गुरुङ</w:t>
      </w:r>
      <w:bookmarkEnd w:id="63"/>
    </w:p>
    <w:p w14:paraId="28E0EA86" w14:textId="5D822F69" w:rsidR="00375212" w:rsidRPr="00D62E7A" w:rsidRDefault="00375212" w:rsidP="00375212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नेब्रास्का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791EE0C" w14:textId="77777777" w:rsidR="00375212" w:rsidRPr="00D62E7A" w:rsidRDefault="00375212" w:rsidP="00B73E40">
      <w:pPr>
        <w:pStyle w:val="Heading4"/>
      </w:pPr>
      <w:bookmarkStart w:id="64" w:name="_Toc98114486"/>
      <w:proofErr w:type="spellStart"/>
      <w:r w:rsidRPr="00D62E7A">
        <w:t>काचिन</w:t>
      </w:r>
      <w:bookmarkEnd w:id="64"/>
      <w:proofErr w:type="spellEnd"/>
      <w:r w:rsidRPr="00D62E7A">
        <w:t xml:space="preserve"> </w:t>
      </w:r>
    </w:p>
    <w:p w14:paraId="27336826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ीनको दक्षिणतिर</w:t>
      </w:r>
      <w:r w:rsidRPr="00D62E7A">
        <w:rPr>
          <w:rFonts w:cs="Kokila"/>
          <w:szCs w:val="28"/>
          <w:lang w:bidi="ne-NP"/>
        </w:rPr>
        <w:t>  </w:t>
      </w:r>
    </w:p>
    <w:p w14:paraId="7A2F2ED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ारैतिर पहाडले छेकिएको गाउँ</w:t>
      </w:r>
    </w:p>
    <w:p w14:paraId="7F25521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न जङ्गलले घेरिएको ठाउँ</w:t>
      </w:r>
    </w:p>
    <w:p w14:paraId="55CBF22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नावरहरूको चरनभूमि</w:t>
      </w:r>
    </w:p>
    <w:p w14:paraId="0C16D237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राहरूको रनवन चर्ने ठाउँ</w:t>
      </w:r>
    </w:p>
    <w:p w14:paraId="628B32FD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रकृतिले सजिएको त्यो गाउँ</w:t>
      </w:r>
    </w:p>
    <w:p w14:paraId="112FF7CB" w14:textId="6F438B4A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गाउँ “काचिन”</w:t>
      </w:r>
    </w:p>
    <w:p w14:paraId="7841DF17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सको आँगनमा म जन्मेँ</w:t>
      </w:r>
    </w:p>
    <w:p w14:paraId="121865F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प्लेटी ढुङ्गामा भाँडाकुटी खेलेँ</w:t>
      </w:r>
    </w:p>
    <w:p w14:paraId="4D0CDB98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ई-भैँस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ेडा – बाख्रा चराएँ</w:t>
      </w:r>
    </w:p>
    <w:p w14:paraId="015143C5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धेरोमा दूध बोकी</w:t>
      </w:r>
    </w:p>
    <w:p w14:paraId="25A17F1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ोठदेखि घर आउँथेँ</w:t>
      </w:r>
    </w:p>
    <w:p w14:paraId="3F9624E6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ेतीपाती गरी पौरख देखाएँ</w:t>
      </w:r>
    </w:p>
    <w:p w14:paraId="7E1254B8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भूमि हो</w:t>
      </w:r>
    </w:p>
    <w:p w14:paraId="2049122E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कर्म भूमि</w:t>
      </w:r>
    </w:p>
    <w:p w14:paraId="2E4B2197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ोहोरी र सङ्गिनी गीत गाउँदै</w:t>
      </w:r>
    </w:p>
    <w:p w14:paraId="13545E26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न मनले सिर्जिएको</w:t>
      </w:r>
    </w:p>
    <w:p w14:paraId="26AC8570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टेर आफ्नो पन</w:t>
      </w:r>
    </w:p>
    <w:p w14:paraId="4387E4E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ँचेको त्यो गाउँ</w:t>
      </w:r>
    </w:p>
    <w:p w14:paraId="4F65CCEF" w14:textId="6F0D60B2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मेरो “काचिन” गाउँ !</w:t>
      </w:r>
    </w:p>
    <w:p w14:paraId="0F73C432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हिले झैँ लाग्छ</w:t>
      </w:r>
    </w:p>
    <w:p w14:paraId="673A5DB2" w14:textId="2ECC2EFD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२२ औँ  वर्ष बितेछ</w:t>
      </w:r>
    </w:p>
    <w:p w14:paraId="452963F5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सुन्दर गाउँमा</w:t>
      </w:r>
    </w:p>
    <w:p w14:paraId="5FEC963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ैको आँखा लागेको</w:t>
      </w:r>
    </w:p>
    <w:p w14:paraId="124C2250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कर्म भूमिमा</w:t>
      </w:r>
    </w:p>
    <w:p w14:paraId="0DCD187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रकारी भूकम्प आएको</w:t>
      </w:r>
    </w:p>
    <w:p w14:paraId="1030C9C1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न्दर सृष्टिमा विनाश काल छाएको</w:t>
      </w:r>
    </w:p>
    <w:p w14:paraId="3AB8A4E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रहरू जलेर खरानी भएको</w:t>
      </w:r>
    </w:p>
    <w:p w14:paraId="589A8602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टा बाटामा लुटिएको</w:t>
      </w:r>
    </w:p>
    <w:p w14:paraId="3B13E9F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हिले झैँ लाग्छ</w:t>
      </w:r>
    </w:p>
    <w:p w14:paraId="0604AB5D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ेन्ड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िन्दु हुँदै</w:t>
      </w:r>
    </w:p>
    <w:p w14:paraId="7C2ECC73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 बँचाउन गाउँ छाडेको</w:t>
      </w:r>
    </w:p>
    <w:p w14:paraId="2A66446D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जनीतिबाट अचेत गाउँ</w:t>
      </w:r>
    </w:p>
    <w:p w14:paraId="305BCBC3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हिरी संसारले नदेखेको ठाउँ</w:t>
      </w:r>
    </w:p>
    <w:p w14:paraId="4CA4BA3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ौरखी हातहरूले बनेको</w:t>
      </w:r>
    </w:p>
    <w:p w14:paraId="66891A5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प्यारो गाउँ</w:t>
      </w:r>
    </w:p>
    <w:p w14:paraId="34C52CB7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ैँबाट खोसिएको</w:t>
      </w:r>
    </w:p>
    <w:p w14:paraId="0B513489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क्खर जस्तो लाग्छ</w:t>
      </w:r>
    </w:p>
    <w:p w14:paraId="45592D42" w14:textId="7AB8B412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२२ वर्ष बितेछ।</w:t>
      </w:r>
    </w:p>
    <w:p w14:paraId="092A0D61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को लडाई कोसँग थियो</w:t>
      </w:r>
    </w:p>
    <w:p w14:paraId="2D4FF1E5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थाहा भएन</w:t>
      </w:r>
    </w:p>
    <w:p w14:paraId="6EFFA5B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ोझा सिधा गाउँले</w:t>
      </w:r>
    </w:p>
    <w:p w14:paraId="60867C22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हाँ के हुँदै थियो</w:t>
      </w:r>
    </w:p>
    <w:p w14:paraId="225505F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झैसम्म जान्दैन</w:t>
      </w:r>
    </w:p>
    <w:p w14:paraId="32D36206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वल जान्दछ त्यो गाउँ</w:t>
      </w:r>
    </w:p>
    <w:p w14:paraId="726452F9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आफ्नो रगत र पसिना बगेको छ</w:t>
      </w:r>
    </w:p>
    <w:p w14:paraId="0DD00FA6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मिहेनतको डोराले कोरिएको छ</w:t>
      </w:r>
    </w:p>
    <w:p w14:paraId="01F50A15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गाई भैँसी भेडा-बाख्रा</w:t>
      </w:r>
    </w:p>
    <w:p w14:paraId="309072A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ेतीपाती अनि हलो कोदालो !</w:t>
      </w:r>
    </w:p>
    <w:p w14:paraId="308ABB19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प्पल खोली गाडी चढेको</w:t>
      </w:r>
    </w:p>
    <w:p w14:paraId="55387D6E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त्रँदा चप्पल खोजेको आजै जस्तो लाग्छ</w:t>
      </w:r>
    </w:p>
    <w:p w14:paraId="7330CC82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न्दुदेखि सिलिगुडी</w:t>
      </w:r>
      <w:r w:rsidRPr="00D62E7A">
        <w:rPr>
          <w:rFonts w:cs="Kokila"/>
          <w:szCs w:val="28"/>
          <w:lang w:bidi="ne-NP"/>
        </w:rPr>
        <w:t> </w:t>
      </w:r>
    </w:p>
    <w:p w14:paraId="3222987B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लिगुडीदेखि काँकडभिट्टा</w:t>
      </w:r>
    </w:p>
    <w:p w14:paraId="744066E5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ए भारको बोकेको सामान बोकी</w:t>
      </w:r>
    </w:p>
    <w:p w14:paraId="65B8529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ची पुल तरेको</w:t>
      </w:r>
    </w:p>
    <w:p w14:paraId="6B44ED7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मान र नाम दर्ता गरेको</w:t>
      </w:r>
    </w:p>
    <w:p w14:paraId="4E5748D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ैनीको बट्टामा रासन थापेको</w:t>
      </w:r>
    </w:p>
    <w:p w14:paraId="05936E0E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ोक र शोकमा व्याकुल</w:t>
      </w:r>
    </w:p>
    <w:p w14:paraId="03F1B6CD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हिले जस्तो लाग्छ</w:t>
      </w:r>
    </w:p>
    <w:p w14:paraId="6AFE9449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िविरमा बसी शिविरे भइएको</w:t>
      </w:r>
    </w:p>
    <w:p w14:paraId="438BAF1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्ततः ….</w:t>
      </w:r>
    </w:p>
    <w:p w14:paraId="60C9589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ुदुनाबारी क्याम्प छोडेको</w:t>
      </w:r>
    </w:p>
    <w:p w14:paraId="2758015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िनो आशामा अमेरिकासम्म आएको</w:t>
      </w:r>
    </w:p>
    <w:p w14:paraId="7637CC01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र्केर हेर्छु दिन बिग्रिएका दिनहरू</w:t>
      </w:r>
    </w:p>
    <w:p w14:paraId="559A300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ना कारण लुटिएका दिनहरू</w:t>
      </w:r>
    </w:p>
    <w:p w14:paraId="1732864B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र्ने धम्की र त्रास सहेर</w:t>
      </w:r>
    </w:p>
    <w:p w14:paraId="0856B2BB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तारात गाउँ छाडी – ज्यान जोगाउन</w:t>
      </w:r>
    </w:p>
    <w:p w14:paraId="01136E5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हाँसम्म आएको</w:t>
      </w:r>
    </w:p>
    <w:p w14:paraId="617D31EF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्झी हेर्छु</w:t>
      </w:r>
    </w:p>
    <w:p w14:paraId="1AF1835B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हिले जस्तो लाग्छ</w:t>
      </w:r>
    </w:p>
    <w:p w14:paraId="3E48FDB8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२२ वर्ष बितिसकेछ</w:t>
      </w:r>
    </w:p>
    <w:p w14:paraId="113A5683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सानो बालक थिएँ</w:t>
      </w:r>
    </w:p>
    <w:p w14:paraId="06158AD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न्ती गर्दा २७ वर्ष पुगेँछु</w:t>
      </w:r>
    </w:p>
    <w:p w14:paraId="037B931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ग्छ आधा उमेर यस्तै बितेछ</w:t>
      </w:r>
    </w:p>
    <w:p w14:paraId="36C61240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उँ घरको याद र सम्झनाले</w:t>
      </w:r>
    </w:p>
    <w:p w14:paraId="67B6ECA0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समय बितेछ</w:t>
      </w:r>
    </w:p>
    <w:p w14:paraId="6FA0ABF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स् चाल पाइएनछ !</w:t>
      </w:r>
    </w:p>
    <w:p w14:paraId="01F2D80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ग्छ अझै</w:t>
      </w:r>
    </w:p>
    <w:p w14:paraId="5C56A3E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त्यहीँ छु</w:t>
      </w:r>
    </w:p>
    <w:p w14:paraId="02DB2F44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हीँ सुन्दर वन जङ्गलमा</w:t>
      </w:r>
    </w:p>
    <w:p w14:paraId="2DB0F35C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ोफ्ला 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इन्द्रेणी टिपी</w:t>
      </w:r>
    </w:p>
    <w:p w14:paraId="7874D7FA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ोट्ने नुनमा चोपी खाएको</w:t>
      </w:r>
    </w:p>
    <w:p w14:paraId="358E9492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क्खर जस्तो ….</w:t>
      </w:r>
    </w:p>
    <w:p w14:paraId="39E67D88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वल जिउँदो सपना बनेको</w:t>
      </w:r>
    </w:p>
    <w:p w14:paraId="5A6A91BD" w14:textId="77777777" w:rsidR="005D5998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गाउँ – प्यारो गाउँ</w:t>
      </w:r>
    </w:p>
    <w:p w14:paraId="13DC9912" w14:textId="4565D681" w:rsidR="00375212" w:rsidRPr="00D62E7A" w:rsidRDefault="005D5998" w:rsidP="005D59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चिन !!!</w:t>
      </w:r>
      <w:r w:rsidRPr="00D62E7A">
        <w:rPr>
          <w:rFonts w:cs="Kokila"/>
          <w:szCs w:val="28"/>
          <w:lang w:bidi="ne-NP"/>
        </w:rPr>
        <w:t> </w:t>
      </w:r>
    </w:p>
    <w:p w14:paraId="10E8F4A6" w14:textId="77777777" w:rsidR="00375212" w:rsidRPr="00D62E7A" w:rsidRDefault="00375212" w:rsidP="0037521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  </w:t>
      </w:r>
    </w:p>
    <w:p w14:paraId="53FE451E" w14:textId="77777777" w:rsidR="00375212" w:rsidRPr="00D62E7A" w:rsidRDefault="00375212" w:rsidP="00375212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</w:rPr>
        <w:br w:type="page"/>
      </w:r>
    </w:p>
    <w:p w14:paraId="5605C8C3" w14:textId="287CB786" w:rsidR="005D5998" w:rsidRPr="001F63D8" w:rsidRDefault="005D5998" w:rsidP="005D5998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65" w:name="_Toc98114487"/>
      <w:r w:rsidRPr="001F63D8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कृष्ण भण्डारी “</w:t>
      </w:r>
      <w:r w:rsidR="00556F70" w:rsidRPr="001F63D8">
        <w:rPr>
          <w:rFonts w:cs="Kokila"/>
          <w:b w:val="0"/>
          <w:bCs/>
          <w:sz w:val="32"/>
          <w:szCs w:val="36"/>
          <w:cs/>
          <w:lang w:val="en-GB" w:eastAsia="en-GB" w:bidi="ne-NP"/>
        </w:rPr>
        <w:t>काइँलो</w:t>
      </w:r>
      <w:r w:rsidRPr="001F63D8">
        <w:rPr>
          <w:rFonts w:cs="Kokila"/>
          <w:b w:val="0"/>
          <w:bCs/>
          <w:sz w:val="32"/>
          <w:szCs w:val="36"/>
          <w:cs/>
          <w:lang w:val="en-GB" w:eastAsia="en-GB" w:bidi="ne-NP"/>
        </w:rPr>
        <w:t>”</w:t>
      </w:r>
      <w:bookmarkEnd w:id="65"/>
    </w:p>
    <w:p w14:paraId="7579115F" w14:textId="4B72CA14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 </w:t>
      </w:r>
    </w:p>
    <w:p w14:paraId="409C70D5" w14:textId="77777777" w:rsidR="00EE0F67" w:rsidRPr="00D62E7A" w:rsidRDefault="00EE0F67" w:rsidP="00B73E40">
      <w:pPr>
        <w:pStyle w:val="Heading4"/>
      </w:pPr>
      <w:bookmarkStart w:id="66" w:name="_Toc98114488"/>
      <w:proofErr w:type="spellStart"/>
      <w:r w:rsidRPr="00D62E7A">
        <w:t>एकादेशको</w:t>
      </w:r>
      <w:proofErr w:type="spellEnd"/>
      <w:r w:rsidRPr="00D62E7A">
        <w:t xml:space="preserve"> </w:t>
      </w:r>
      <w:proofErr w:type="spellStart"/>
      <w:r w:rsidRPr="00D62E7A">
        <w:t>कथा</w:t>
      </w:r>
      <w:proofErr w:type="spellEnd"/>
      <w:r w:rsidRPr="00D62E7A">
        <w:t xml:space="preserve"> </w:t>
      </w:r>
      <w:proofErr w:type="spellStart"/>
      <w:r w:rsidRPr="00D62E7A">
        <w:t>बन्दै</w:t>
      </w:r>
      <w:proofErr w:type="spellEnd"/>
      <w:r w:rsidRPr="00D62E7A">
        <w:t xml:space="preserve"> छ</w:t>
      </w:r>
      <w:bookmarkEnd w:id="66"/>
      <w:r w:rsidRPr="00D62E7A">
        <w:t xml:space="preserve"> </w:t>
      </w:r>
    </w:p>
    <w:p w14:paraId="077A4AC3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हानै न आमाले मोही पारेको सुनिन्छ</w:t>
      </w:r>
      <w:r w:rsidRPr="00D62E7A">
        <w:rPr>
          <w:rFonts w:cs="Kokila"/>
          <w:szCs w:val="28"/>
        </w:rPr>
        <w:t> </w:t>
      </w:r>
    </w:p>
    <w:p w14:paraId="7992DE59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बेलुकी पख ढिकी जाँतोको आवाज सुनिन्छ</w:t>
      </w:r>
      <w:r w:rsidRPr="00D62E7A">
        <w:rPr>
          <w:rFonts w:cs="Kokila"/>
          <w:szCs w:val="28"/>
        </w:rPr>
        <w:t> </w:t>
      </w:r>
    </w:p>
    <w:p w14:paraId="1268EF6D" w14:textId="79EEE511" w:rsidR="00E1671A" w:rsidRPr="00D62E7A" w:rsidRDefault="000065B3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="00E1671A" w:rsidRPr="00D62E7A">
        <w:rPr>
          <w:rFonts w:cs="Kokila"/>
          <w:szCs w:val="28"/>
          <w:cs/>
          <w:lang w:bidi="hi-IN"/>
        </w:rPr>
        <w:t>घिउ हालेर दुध्यारो ल्याओ त”</w:t>
      </w:r>
      <w:r w:rsidR="00E1671A" w:rsidRPr="00D62E7A">
        <w:rPr>
          <w:rFonts w:cs="Kokila"/>
          <w:szCs w:val="28"/>
        </w:rPr>
        <w:t>, </w:t>
      </w:r>
    </w:p>
    <w:p w14:paraId="5EB5DC12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ले भन्ने गरेको त्यो वाक्यांश</w:t>
      </w:r>
      <w:r w:rsidRPr="00D62E7A">
        <w:rPr>
          <w:rFonts w:cs="Kokila"/>
          <w:szCs w:val="28"/>
        </w:rPr>
        <w:t> </w:t>
      </w:r>
    </w:p>
    <w:p w14:paraId="01C89694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था मात्र भएको छ ।</w:t>
      </w:r>
      <w:r w:rsidRPr="00D62E7A">
        <w:rPr>
          <w:rFonts w:cs="Kokila"/>
          <w:szCs w:val="28"/>
        </w:rPr>
        <w:t> </w:t>
      </w:r>
    </w:p>
    <w:p w14:paraId="07455ECC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दीले टिनको होर्लाङ्गेमा मकै भुटेको</w:t>
      </w:r>
      <w:r w:rsidRPr="00D62E7A">
        <w:rPr>
          <w:rFonts w:cs="Kokila"/>
          <w:szCs w:val="28"/>
        </w:rPr>
        <w:t> </w:t>
      </w:r>
    </w:p>
    <w:p w14:paraId="0B525FFA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ारमा थन्काएको दाउरा</w:t>
      </w:r>
      <w:r w:rsidRPr="00D62E7A">
        <w:rPr>
          <w:rFonts w:cs="Kokila"/>
          <w:szCs w:val="28"/>
        </w:rPr>
        <w:t> </w:t>
      </w:r>
    </w:p>
    <w:p w14:paraId="7238B633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ढुङ्ग्रामा राखेको नुन र हर्पेको घिउ</w:t>
      </w:r>
      <w:r w:rsidRPr="00D62E7A">
        <w:rPr>
          <w:rFonts w:cs="Kokila"/>
          <w:szCs w:val="28"/>
        </w:rPr>
        <w:t> </w:t>
      </w:r>
    </w:p>
    <w:p w14:paraId="04B2C2E9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इलाले गाग्रो र कान्छाले धिरी</w:t>
      </w:r>
      <w:r w:rsidRPr="00D62E7A">
        <w:rPr>
          <w:rFonts w:cs="Kokila"/>
          <w:szCs w:val="28"/>
        </w:rPr>
        <w:t> </w:t>
      </w:r>
    </w:p>
    <w:p w14:paraId="58EC254E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ोकेर हिँडेको बाटो</w:t>
      </w:r>
      <w:r w:rsidRPr="00D62E7A">
        <w:rPr>
          <w:rFonts w:cs="Kokila"/>
          <w:szCs w:val="28"/>
        </w:rPr>
        <w:t> </w:t>
      </w:r>
    </w:p>
    <w:p w14:paraId="7660182B" w14:textId="56343749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ही पधेरामा अन्त्य भयो</w:t>
      </w:r>
      <w:r w:rsidR="0031605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5F8C2CF8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लो जुवा खोल्मामा सिउरेर</w:t>
      </w:r>
      <w:r w:rsidRPr="00D62E7A">
        <w:rPr>
          <w:rFonts w:cs="Kokila"/>
          <w:szCs w:val="28"/>
        </w:rPr>
        <w:t> </w:t>
      </w:r>
    </w:p>
    <w:p w14:paraId="1FA60FF8" w14:textId="308A8315" w:rsidR="00E1671A" w:rsidRPr="00D62E7A" w:rsidRDefault="00316058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="00E1671A" w:rsidRPr="00D62E7A">
        <w:rPr>
          <w:rFonts w:cs="Kokila"/>
          <w:szCs w:val="28"/>
          <w:cs/>
          <w:lang w:bidi="hi-IN"/>
        </w:rPr>
        <w:t>घाँस हाल है</w:t>
      </w:r>
      <w:r w:rsidR="00E1671A"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</w:rPr>
        <w:t xml:space="preserve"> </w:t>
      </w:r>
      <w:r w:rsidR="00E1671A" w:rsidRPr="00D62E7A">
        <w:rPr>
          <w:rFonts w:cs="Kokila"/>
          <w:szCs w:val="28"/>
          <w:cs/>
          <w:lang w:bidi="hi-IN"/>
        </w:rPr>
        <w:t>गोरुलाई”</w:t>
      </w:r>
      <w:r w:rsidR="00E1671A" w:rsidRPr="00D62E7A">
        <w:rPr>
          <w:rFonts w:cs="Kokila"/>
          <w:szCs w:val="28"/>
        </w:rPr>
        <w:t> </w:t>
      </w:r>
    </w:p>
    <w:p w14:paraId="40BF69D2" w14:textId="00CC1692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ल्लुँड राख्दै भन्ने गर्थे दाजुले</w:t>
      </w:r>
      <w:r w:rsidR="0031605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0A4B7722" w14:textId="5A11FE8D" w:rsidR="00E1671A" w:rsidRPr="00D62E7A" w:rsidRDefault="00316058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proofErr w:type="gramStart"/>
      <w:r w:rsidR="00E1671A" w:rsidRPr="00D62E7A">
        <w:rPr>
          <w:rFonts w:cs="Kokila"/>
          <w:szCs w:val="28"/>
          <w:cs/>
          <w:lang w:bidi="hi-IN"/>
        </w:rPr>
        <w:t>खोइ !</w:t>
      </w:r>
      <w:proofErr w:type="gramEnd"/>
      <w:r w:rsidR="00E1671A" w:rsidRPr="00D62E7A">
        <w:rPr>
          <w:rFonts w:cs="Kokila"/>
          <w:szCs w:val="28"/>
          <w:cs/>
          <w:lang w:bidi="hi-IN"/>
        </w:rPr>
        <w:t xml:space="preserve"> खोले कता छ</w:t>
      </w:r>
      <w:r w:rsidRPr="00D62E7A">
        <w:rPr>
          <w:rFonts w:cs="Kokila"/>
          <w:szCs w:val="28"/>
          <w:lang w:bidi="hi-IN"/>
        </w:rPr>
        <w:t xml:space="preserve"> </w:t>
      </w:r>
      <w:r w:rsidR="00E1671A" w:rsidRPr="00D62E7A">
        <w:rPr>
          <w:rFonts w:cs="Kokila"/>
          <w:szCs w:val="28"/>
        </w:rPr>
        <w:t>?” </w:t>
      </w:r>
    </w:p>
    <w:p w14:paraId="0C25FEAA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को कान थर्किने स्वरमा</w:t>
      </w:r>
      <w:r w:rsidRPr="00D62E7A">
        <w:rPr>
          <w:rFonts w:cs="Kokila"/>
          <w:szCs w:val="28"/>
        </w:rPr>
        <w:t> </w:t>
      </w:r>
    </w:p>
    <w:p w14:paraId="28A772C9" w14:textId="01E37FAD" w:rsidR="00E1671A" w:rsidRPr="00D62E7A" w:rsidRDefault="006146F4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lang w:bidi="hi-IN"/>
        </w:rPr>
        <w:t>“91</w:t>
      </w:r>
      <w:r w:rsidR="008538FF">
        <w:rPr>
          <w:rFonts w:cs="Kokila"/>
          <w:szCs w:val="28"/>
          <w:lang w:bidi="hi-IN"/>
        </w:rPr>
        <w:t>1</w:t>
      </w:r>
      <w:r w:rsidRPr="00D62E7A">
        <w:rPr>
          <w:rFonts w:cs="Kokila"/>
          <w:szCs w:val="28"/>
          <w:lang w:bidi="hi-IN"/>
        </w:rPr>
        <w:t>”</w:t>
      </w:r>
      <w:r w:rsidR="00E1671A" w:rsidRPr="00D62E7A">
        <w:rPr>
          <w:rFonts w:cs="Kokila"/>
          <w:szCs w:val="28"/>
          <w:cs/>
          <w:lang w:bidi="hi-IN"/>
        </w:rPr>
        <w:t xml:space="preserve"> र कामको व्यस्तताले</w:t>
      </w:r>
      <w:r w:rsidR="00E1671A" w:rsidRPr="00D62E7A">
        <w:rPr>
          <w:rFonts w:cs="Kokila"/>
          <w:szCs w:val="28"/>
        </w:rPr>
        <w:t> </w:t>
      </w:r>
    </w:p>
    <w:p w14:paraId="3AEB573F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कर्कश स्वर नम्रतामा</w:t>
      </w:r>
      <w:r w:rsidRPr="00D62E7A">
        <w:rPr>
          <w:rFonts w:cs="Kokila"/>
          <w:szCs w:val="28"/>
        </w:rPr>
        <w:t> </w:t>
      </w:r>
    </w:p>
    <w:p w14:paraId="717ED7A3" w14:textId="48624944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द्लिएको अवस्था छ</w:t>
      </w:r>
      <w:r w:rsidR="004A7972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2A237A8F" w14:textId="1BC0117A" w:rsidR="00E1671A" w:rsidRPr="00D62E7A" w:rsidRDefault="004A7972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proofErr w:type="gramStart"/>
      <w:r w:rsidR="00E1671A" w:rsidRPr="00D62E7A">
        <w:rPr>
          <w:rFonts w:cs="Kokila"/>
          <w:szCs w:val="28"/>
          <w:cs/>
          <w:lang w:bidi="hi-IN"/>
        </w:rPr>
        <w:t>ह</w:t>
      </w:r>
      <w:r w:rsidRPr="00D62E7A">
        <w:rPr>
          <w:rFonts w:cs="Kokila"/>
          <w:szCs w:val="28"/>
          <w:lang w:bidi="hi-IN"/>
        </w:rPr>
        <w:t xml:space="preserve"> </w:t>
      </w:r>
      <w:r w:rsidR="00E1671A" w:rsidRPr="00D62E7A">
        <w:rPr>
          <w:rFonts w:cs="Kokila"/>
          <w:szCs w:val="28"/>
          <w:cs/>
          <w:lang w:bidi="hi-IN"/>
        </w:rPr>
        <w:t>!</w:t>
      </w:r>
      <w:proofErr w:type="gramEnd"/>
      <w:r w:rsidR="00E1671A" w:rsidRPr="00D62E7A">
        <w:rPr>
          <w:rFonts w:cs="Kokila"/>
          <w:szCs w:val="28"/>
          <w:cs/>
          <w:lang w:bidi="hi-IN"/>
        </w:rPr>
        <w:t xml:space="preserve"> तारे ह</w:t>
      </w:r>
      <w:r w:rsidRPr="00D62E7A">
        <w:rPr>
          <w:rFonts w:cs="Kokila"/>
          <w:szCs w:val="28"/>
          <w:lang w:bidi="hi-IN"/>
        </w:rPr>
        <w:t xml:space="preserve"> </w:t>
      </w:r>
      <w:r w:rsidR="00E1671A" w:rsidRPr="00D62E7A">
        <w:rPr>
          <w:rFonts w:cs="Kokila"/>
          <w:szCs w:val="28"/>
          <w:cs/>
          <w:lang w:bidi="hi-IN"/>
        </w:rPr>
        <w:t>!</w:t>
      </w:r>
      <w:r w:rsidRPr="00D62E7A">
        <w:rPr>
          <w:rFonts w:cs="Kokila"/>
          <w:szCs w:val="28"/>
          <w:lang w:bidi="hi-IN"/>
        </w:rPr>
        <w:t xml:space="preserve"> </w:t>
      </w:r>
      <w:r w:rsidR="00E1671A" w:rsidRPr="00D62E7A">
        <w:rPr>
          <w:rFonts w:cs="Kokila"/>
          <w:szCs w:val="28"/>
          <w:cs/>
          <w:lang w:bidi="hi-IN"/>
        </w:rPr>
        <w:t>ह</w:t>
      </w:r>
      <w:r w:rsidRPr="00D62E7A">
        <w:rPr>
          <w:rFonts w:cs="Kokila"/>
          <w:szCs w:val="28"/>
          <w:lang w:bidi="hi-IN"/>
        </w:rPr>
        <w:t xml:space="preserve"> </w:t>
      </w:r>
      <w:r w:rsidR="00E1671A" w:rsidRPr="00D62E7A">
        <w:rPr>
          <w:rFonts w:cs="Kokila"/>
          <w:szCs w:val="28"/>
          <w:cs/>
          <w:lang w:bidi="hi-IN"/>
        </w:rPr>
        <w:t>! माले”</w:t>
      </w:r>
      <w:r w:rsidR="00E1671A" w:rsidRPr="00D62E7A">
        <w:rPr>
          <w:rFonts w:cs="Kokila"/>
          <w:szCs w:val="28"/>
        </w:rPr>
        <w:t>,</w:t>
      </w:r>
      <w:r w:rsidR="00E1671A" w:rsidRPr="00D62E7A">
        <w:rPr>
          <w:rFonts w:cs="Kokila"/>
          <w:szCs w:val="28"/>
          <w:cs/>
          <w:lang w:bidi="hi-IN"/>
        </w:rPr>
        <w:t xml:space="preserve">अनि बाँके र </w:t>
      </w:r>
      <w:r w:rsidR="0055277A" w:rsidRPr="00D62E7A">
        <w:rPr>
          <w:rFonts w:cs="Kokila"/>
          <w:szCs w:val="28"/>
          <w:cs/>
          <w:lang w:bidi="hi-IN"/>
        </w:rPr>
        <w:t>पुणे</w:t>
      </w:r>
      <w:r w:rsidR="00E1671A" w:rsidRPr="00D62E7A">
        <w:rPr>
          <w:rFonts w:cs="Kokila"/>
          <w:szCs w:val="28"/>
        </w:rPr>
        <w:t>, </w:t>
      </w:r>
    </w:p>
    <w:p w14:paraId="2E217A9F" w14:textId="1168D5EB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ण्ठे र काले हल राँगाहरू</w:t>
      </w:r>
      <w:r w:rsidRPr="00D62E7A">
        <w:rPr>
          <w:rFonts w:cs="Kokila"/>
          <w:szCs w:val="28"/>
        </w:rPr>
        <w:t> </w:t>
      </w:r>
    </w:p>
    <w:p w14:paraId="5569E1DA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लीमा कुद्दै बिउ हाल्नेहरू</w:t>
      </w:r>
      <w:r w:rsidRPr="00D62E7A">
        <w:rPr>
          <w:rFonts w:cs="Kokila"/>
          <w:szCs w:val="28"/>
        </w:rPr>
        <w:t> </w:t>
      </w:r>
    </w:p>
    <w:p w14:paraId="5A0A5BF5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ारे गीतमा रमाउने रोपारेहरू</w:t>
      </w:r>
      <w:r w:rsidRPr="00D62E7A">
        <w:rPr>
          <w:rFonts w:cs="Kokila"/>
          <w:szCs w:val="28"/>
        </w:rPr>
        <w:t> </w:t>
      </w:r>
    </w:p>
    <w:p w14:paraId="5A76B831" w14:textId="15D5BF01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टा</w:t>
      </w:r>
      <w:r w:rsidRPr="00D62E7A">
        <w:rPr>
          <w:rFonts w:cs="Kokila"/>
          <w:szCs w:val="28"/>
        </w:rPr>
        <w:t>,</w:t>
      </w:r>
      <w:r w:rsidR="005F43B4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दाँदे</w:t>
      </w:r>
      <w:r w:rsidRPr="00D62E7A">
        <w:rPr>
          <w:rFonts w:cs="Kokila"/>
          <w:szCs w:val="28"/>
        </w:rPr>
        <w:t>,</w:t>
      </w:r>
      <w:r w:rsidR="005F43B4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फ्याउरी र कोदालाहरू</w:t>
      </w:r>
      <w:r w:rsidRPr="00D62E7A">
        <w:rPr>
          <w:rFonts w:cs="Kokila"/>
          <w:szCs w:val="28"/>
        </w:rPr>
        <w:t> </w:t>
      </w:r>
    </w:p>
    <w:p w14:paraId="1785291D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ल्लो गरा माथ्लो गरा</w:t>
      </w:r>
      <w:r w:rsidRPr="00D62E7A">
        <w:rPr>
          <w:rFonts w:cs="Kokila"/>
          <w:szCs w:val="28"/>
        </w:rPr>
        <w:t> </w:t>
      </w:r>
    </w:p>
    <w:p w14:paraId="6A86F3EE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लो छ्याप्दै दोहोरी गाउनेहरू</w:t>
      </w:r>
      <w:r w:rsidRPr="00D62E7A">
        <w:rPr>
          <w:rFonts w:cs="Kokila"/>
          <w:szCs w:val="28"/>
        </w:rPr>
        <w:t>, </w:t>
      </w:r>
    </w:p>
    <w:p w14:paraId="5648ECB8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ी सबै सबै</w:t>
      </w:r>
      <w:r w:rsidRPr="00D62E7A">
        <w:rPr>
          <w:rFonts w:cs="Kokila"/>
          <w:szCs w:val="28"/>
        </w:rPr>
        <w:t> </w:t>
      </w:r>
    </w:p>
    <w:p w14:paraId="46AE20F7" w14:textId="733D14ED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काली ओराली र भञ्ज्याङ</w:t>
      </w:r>
      <w:r w:rsidRPr="00D62E7A">
        <w:rPr>
          <w:rFonts w:cs="Kokila"/>
          <w:szCs w:val="28"/>
        </w:rPr>
        <w:t>, </w:t>
      </w:r>
    </w:p>
    <w:p w14:paraId="21338092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ाजा-चिया ल्याउने अन्तरीको स्वर</w:t>
      </w:r>
      <w:r w:rsidRPr="00D62E7A">
        <w:rPr>
          <w:rFonts w:cs="Kokila"/>
          <w:szCs w:val="28"/>
        </w:rPr>
        <w:t> </w:t>
      </w:r>
    </w:p>
    <w:p w14:paraId="4FD8168A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ान काटेर खले गरा भरेको</w:t>
      </w:r>
      <w:r w:rsidRPr="00D62E7A">
        <w:rPr>
          <w:rFonts w:cs="Kokila"/>
          <w:szCs w:val="28"/>
        </w:rPr>
        <w:t> </w:t>
      </w:r>
    </w:p>
    <w:p w14:paraId="2FE57A22" w14:textId="670DD1B2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ुनिउँको चुच्चोमा हुने </w:t>
      </w:r>
      <w:r w:rsidR="002D5EF0" w:rsidRPr="00D62E7A">
        <w:rPr>
          <w:rFonts w:cs="Kokila"/>
          <w:szCs w:val="28"/>
          <w:cs/>
          <w:lang w:bidi="hi-IN"/>
        </w:rPr>
        <w:t>फूल</w:t>
      </w:r>
      <w:r w:rsidR="002D5EF0" w:rsidRPr="00D62E7A">
        <w:rPr>
          <w:rFonts w:cs="Kokila"/>
          <w:szCs w:val="28"/>
        </w:rPr>
        <w:t> </w:t>
      </w:r>
    </w:p>
    <w:p w14:paraId="118B4791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ानका बाला शिला खोजेको रमाइलो</w:t>
      </w:r>
      <w:r w:rsidRPr="00D62E7A">
        <w:rPr>
          <w:rFonts w:cs="Kokila"/>
          <w:szCs w:val="28"/>
        </w:rPr>
        <w:t> </w:t>
      </w:r>
    </w:p>
    <w:p w14:paraId="274537A8" w14:textId="7A7320F3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ादेशको कथा बन्दै छ</w:t>
      </w:r>
      <w:r w:rsidR="00B51349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2574E16E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्याउरो कराएको र कुकुर रोएको</w:t>
      </w:r>
      <w:r w:rsidRPr="00D62E7A">
        <w:rPr>
          <w:rFonts w:cs="Kokila"/>
          <w:szCs w:val="28"/>
        </w:rPr>
        <w:t> </w:t>
      </w:r>
    </w:p>
    <w:p w14:paraId="0FF8F1AF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ोरुको डुक्राई अनि बाँ ! बाँ !</w:t>
      </w:r>
      <w:r w:rsidRPr="00D62E7A">
        <w:rPr>
          <w:rFonts w:cs="Kokila"/>
          <w:szCs w:val="28"/>
        </w:rPr>
        <w:t> </w:t>
      </w:r>
    </w:p>
    <w:p w14:paraId="5C5C8D4E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इली र झ्याउँकिरीको</w:t>
      </w:r>
      <w:r w:rsidRPr="00D62E7A">
        <w:rPr>
          <w:rFonts w:cs="Kokila"/>
          <w:szCs w:val="28"/>
        </w:rPr>
        <w:t> </w:t>
      </w:r>
    </w:p>
    <w:p w14:paraId="65A5D528" w14:textId="1601D80C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ोहर सङ्गीतभित्र सङ्गीत</w:t>
      </w:r>
      <w:r w:rsidRPr="00D62E7A">
        <w:rPr>
          <w:rFonts w:cs="Kokila"/>
          <w:szCs w:val="28"/>
        </w:rPr>
        <w:t> </w:t>
      </w:r>
    </w:p>
    <w:p w14:paraId="25EF47FC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र्कश भ्यागुता र पठ्याङ्ग्राको स्वर</w:t>
      </w:r>
      <w:r w:rsidRPr="00D62E7A">
        <w:rPr>
          <w:rFonts w:cs="Kokila"/>
          <w:szCs w:val="28"/>
        </w:rPr>
        <w:t> </w:t>
      </w:r>
    </w:p>
    <w:p w14:paraId="67A949F7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िचिमिर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ुसुना र मच्छडको युद्ध</w:t>
      </w:r>
      <w:r w:rsidRPr="00D62E7A">
        <w:rPr>
          <w:rFonts w:cs="Kokila"/>
          <w:szCs w:val="28"/>
        </w:rPr>
        <w:t> </w:t>
      </w:r>
    </w:p>
    <w:p w14:paraId="64876424" w14:textId="59317BA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मरत्व नाम कमाएको </w:t>
      </w:r>
      <w:r w:rsidR="000148D4" w:rsidRPr="00D62E7A">
        <w:rPr>
          <w:rFonts w:cs="Kokila"/>
          <w:szCs w:val="28"/>
          <w:cs/>
          <w:lang w:bidi="hi-IN"/>
        </w:rPr>
        <w:t>जुनकिरी</w:t>
      </w:r>
    </w:p>
    <w:p w14:paraId="3919A9FF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मलकोट्टि र पुतली अनि बारुलो</w:t>
      </w:r>
      <w:r w:rsidRPr="00D62E7A">
        <w:rPr>
          <w:rFonts w:cs="Kokila"/>
          <w:szCs w:val="28"/>
        </w:rPr>
        <w:t> </w:t>
      </w:r>
    </w:p>
    <w:p w14:paraId="289B6B36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ौरी अनि खागो र बछियौं</w:t>
      </w:r>
      <w:r w:rsidRPr="00D62E7A">
        <w:rPr>
          <w:rFonts w:cs="Kokila"/>
          <w:szCs w:val="28"/>
        </w:rPr>
        <w:t> </w:t>
      </w:r>
    </w:p>
    <w:p w14:paraId="6D6CCCB5" w14:textId="77777777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ी सबै कलमका टुँडोले लेखिने</w:t>
      </w:r>
      <w:r w:rsidRPr="00D62E7A">
        <w:rPr>
          <w:rFonts w:cs="Kokila"/>
          <w:szCs w:val="28"/>
        </w:rPr>
        <w:t> </w:t>
      </w:r>
    </w:p>
    <w:p w14:paraId="01F630A5" w14:textId="2153ADDC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ब्द भण्डार मात्र बन्दैछ</w:t>
      </w:r>
      <w:r w:rsidR="00EF799F" w:rsidRPr="00D62E7A">
        <w:rPr>
          <w:rFonts w:cs="Kokila"/>
          <w:szCs w:val="28"/>
          <w:cs/>
          <w:lang w:bidi="hi-IN"/>
        </w:rPr>
        <w:t>न्</w:t>
      </w:r>
      <w:r w:rsidR="006D7AB5" w:rsidRPr="00D62E7A">
        <w:rPr>
          <w:rFonts w:cs="Kokila"/>
          <w:szCs w:val="28"/>
          <w:lang w:bidi="hi-IN"/>
        </w:rPr>
        <w:t xml:space="preserve"> </w:t>
      </w:r>
    </w:p>
    <w:p w14:paraId="5CB4EB34" w14:textId="2241867F" w:rsidR="00E1671A" w:rsidRPr="00D62E7A" w:rsidRDefault="00E1671A" w:rsidP="00E1671A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त्र कलमको खेती भएर</w:t>
      </w:r>
      <w:r w:rsidRPr="00D62E7A">
        <w:rPr>
          <w:rFonts w:cs="Kokila"/>
          <w:szCs w:val="28"/>
        </w:rPr>
        <w:t> </w:t>
      </w:r>
      <w:r w:rsidR="006D7AB5" w:rsidRPr="00D62E7A">
        <w:rPr>
          <w:rFonts w:cs="Kokila"/>
          <w:szCs w:val="28"/>
        </w:rPr>
        <w:t>!</w:t>
      </w:r>
    </w:p>
    <w:p w14:paraId="0A66CF8A" w14:textId="6FD263E5" w:rsidR="005D5998" w:rsidRPr="00D62E7A" w:rsidRDefault="00E1671A" w:rsidP="00E1671A">
      <w:pPr>
        <w:spacing w:line="262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>मात्र कलमको खेती भएर</w:t>
      </w:r>
      <w:r w:rsidRPr="00D62E7A">
        <w:rPr>
          <w:rFonts w:cs="Kokila"/>
          <w:szCs w:val="28"/>
        </w:rPr>
        <w:t> </w:t>
      </w:r>
      <w:r w:rsidR="006D7AB5" w:rsidRPr="00D62E7A">
        <w:rPr>
          <w:rFonts w:cs="Kokila"/>
          <w:szCs w:val="28"/>
        </w:rPr>
        <w:t>!!</w:t>
      </w:r>
      <w:r w:rsidR="005D5998" w:rsidRPr="00D62E7A">
        <w:rPr>
          <w:rFonts w:cs="Kokila"/>
          <w:szCs w:val="28"/>
        </w:rPr>
        <w:br w:type="page"/>
      </w:r>
    </w:p>
    <w:p w14:paraId="54BC121F" w14:textId="51E99E32" w:rsidR="00EE0F67" w:rsidRPr="00D62E7A" w:rsidRDefault="00EE0F67" w:rsidP="009E1FB4">
      <w:pPr>
        <w:pStyle w:val="ChapterTitle"/>
        <w:rPr>
          <w:rFonts w:cs="Kokila"/>
        </w:rPr>
      </w:pPr>
      <w:bookmarkStart w:id="67" w:name="_Toc98114489"/>
      <w:proofErr w:type="spellStart"/>
      <w:r w:rsidRPr="00D62E7A">
        <w:rPr>
          <w:rFonts w:cs="Kokila"/>
        </w:rPr>
        <w:lastRenderedPageBreak/>
        <w:t>कृष्ण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ढुडंगेल</w:t>
      </w:r>
      <w:proofErr w:type="spellEnd"/>
      <w:r w:rsidRPr="00D62E7A">
        <w:rPr>
          <w:rFonts w:cs="Kokila"/>
        </w:rPr>
        <w:t xml:space="preserve"> (</w:t>
      </w:r>
      <w:proofErr w:type="spellStart"/>
      <w:r w:rsidRPr="00D62E7A">
        <w:rPr>
          <w:rFonts w:cs="Kokila"/>
        </w:rPr>
        <w:t>सङ्घर्ष</w:t>
      </w:r>
      <w:proofErr w:type="spellEnd"/>
      <w:r w:rsidRPr="00D62E7A">
        <w:rPr>
          <w:rFonts w:cs="Kokila"/>
        </w:rPr>
        <w:t>)</w:t>
      </w:r>
      <w:bookmarkEnd w:id="67"/>
      <w:r w:rsidRPr="00D62E7A">
        <w:rPr>
          <w:rFonts w:cs="Kokila"/>
        </w:rPr>
        <w:t xml:space="preserve"> </w:t>
      </w:r>
    </w:p>
    <w:p w14:paraId="4E10210A" w14:textId="77777777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एड्लेड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स्ट्रेलि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BD062D5" w14:textId="42CD21DA" w:rsidR="00EE0F67" w:rsidRPr="00D62E7A" w:rsidRDefault="00EE0F67" w:rsidP="00B73E40">
      <w:pPr>
        <w:pStyle w:val="Heading4"/>
      </w:pPr>
      <w:bookmarkStart w:id="68" w:name="_Toc98114490"/>
      <w:proofErr w:type="spellStart"/>
      <w:r w:rsidRPr="00D62E7A">
        <w:t>मैले</w:t>
      </w:r>
      <w:proofErr w:type="spellEnd"/>
      <w:r w:rsidRPr="00D62E7A">
        <w:t xml:space="preserve"> </w:t>
      </w:r>
      <w:proofErr w:type="spellStart"/>
      <w:r w:rsidRPr="00D62E7A">
        <w:t>फेर्ने</w:t>
      </w:r>
      <w:proofErr w:type="spellEnd"/>
      <w:r w:rsidRPr="00D62E7A">
        <w:t xml:space="preserve"> </w:t>
      </w:r>
      <w:proofErr w:type="spellStart"/>
      <w:r w:rsidRPr="00D62E7A">
        <w:t>सास</w:t>
      </w:r>
      <w:bookmarkEnd w:id="68"/>
      <w:proofErr w:type="spellEnd"/>
    </w:p>
    <w:p w14:paraId="72CDB4E9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चराचुरुङ्गीको मनमोहक सङ्गीत </w:t>
      </w:r>
    </w:p>
    <w:p w14:paraId="58A242EF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ाखा पखेराका सुस्केरा सुसेली </w:t>
      </w:r>
    </w:p>
    <w:p w14:paraId="63EEA111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झर्नाका निश्चलता </w:t>
      </w:r>
    </w:p>
    <w:p w14:paraId="54A5E5A3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नागबेली झैँ कुना कन्दरा चाली हिँड्ने खोला नालाका गीतहरू </w:t>
      </w:r>
    </w:p>
    <w:p w14:paraId="7B677D98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फरक होलान् तिम्रा नजरमा </w:t>
      </w:r>
    </w:p>
    <w:p w14:paraId="4C4A3930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्तै होला सागरको गहिरा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हावाको वेग </w:t>
      </w:r>
    </w:p>
    <w:p w14:paraId="5680C1C6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ूनको न्यानो स्पर्श </w:t>
      </w:r>
    </w:p>
    <w:p w14:paraId="2496B2E1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ूर्यको क्षितिजदेखि क्षितिजसम्मको यात्रा </w:t>
      </w:r>
    </w:p>
    <w:p w14:paraId="4459356F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यद त्यतै होला </w:t>
      </w:r>
    </w:p>
    <w:p w14:paraId="2D63B90B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ारिजातको बैँस </w:t>
      </w:r>
    </w:p>
    <w:p w14:paraId="65BEAD0A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ातमै फुली रातमै झर्ने </w:t>
      </w:r>
    </w:p>
    <w:p w14:paraId="5F0154DD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फरक केही नहोला तिम्रो आँखामा </w:t>
      </w:r>
    </w:p>
    <w:p w14:paraId="51218244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र </w:t>
      </w:r>
    </w:p>
    <w:p w14:paraId="0D8F5EB2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भित्र-भित्रै आमूल परिवर्तनको छाल छल्किरहेछ </w:t>
      </w:r>
    </w:p>
    <w:p w14:paraId="50308D08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्रो सन्देशमै </w:t>
      </w:r>
    </w:p>
    <w:p w14:paraId="719F58D9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लुटिएको मुस्कान </w:t>
      </w:r>
    </w:p>
    <w:p w14:paraId="09208116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ेटिएको खोटो तकदिर </w:t>
      </w:r>
    </w:p>
    <w:p w14:paraId="3F04CD08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ाँचसरि फुटेका सपनाहरू </w:t>
      </w:r>
    </w:p>
    <w:p w14:paraId="363A93E8" w14:textId="1F72374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एकाएक जोडिँदैछन् </w:t>
      </w:r>
    </w:p>
    <w:p w14:paraId="0049099F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झ </w:t>
      </w:r>
    </w:p>
    <w:p w14:paraId="0D02C02D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नको बार्दली खोली </w:t>
      </w:r>
    </w:p>
    <w:p w14:paraId="3D9346A8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प्तरङ्गी  किरणलाई स्पर्श गराउन आतुर छ </w:t>
      </w:r>
    </w:p>
    <w:p w14:paraId="560A67BF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रेक बिहान मेरा आँखा खुल्नुअघि </w:t>
      </w:r>
    </w:p>
    <w:p w14:paraId="683AFB4D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त्येक भित्तामा रङ्ग पोती </w:t>
      </w:r>
    </w:p>
    <w:p w14:paraId="39C7AEE9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तीक्षामा बसेको छ </w:t>
      </w:r>
    </w:p>
    <w:p w14:paraId="3C8DF6BD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नो संसार सजाउन </w:t>
      </w:r>
    </w:p>
    <w:p w14:paraId="2D3F7F30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रदिन दिलको बगैँचामा </w:t>
      </w:r>
    </w:p>
    <w:p w14:paraId="77FF15B2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ङ्गीबिरङ्गी फूल खिलाई खुसी लुटाउन आतुर छ </w:t>
      </w:r>
    </w:p>
    <w:p w14:paraId="0FF055E3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ँझ ढल्नै हुन्न </w:t>
      </w:r>
    </w:p>
    <w:p w14:paraId="121BA1A3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झ्याउँकिरीसँग लुकामारी खेल्दै </w:t>
      </w:r>
    </w:p>
    <w:p w14:paraId="49149838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ल्पनाको संसारमा हराउँदै </w:t>
      </w:r>
    </w:p>
    <w:p w14:paraId="36208A6A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िठा-मिठा सपना बुन्छ </w:t>
      </w:r>
    </w:p>
    <w:p w14:paraId="196AD7D5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ाकुराको जाल जस्तै </w:t>
      </w:r>
    </w:p>
    <w:p w14:paraId="32E6B942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ो जिन्दगी आजभोलि </w:t>
      </w:r>
    </w:p>
    <w:p w14:paraId="585DD944" w14:textId="77777777" w:rsidR="008005D0" w:rsidRPr="00D62E7A" w:rsidRDefault="008005D0" w:rsidP="008005D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न्म वर्षदेखि प्रतीक्षाका घडी गन्दै पर्खिबस्थे </w:t>
      </w:r>
    </w:p>
    <w:p w14:paraId="4F317194" w14:textId="77777777" w:rsidR="00745220" w:rsidRPr="00D62E7A" w:rsidRDefault="008005D0" w:rsidP="008005D0">
      <w:pPr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एक झल्को हेर्नलाई ।।</w:t>
      </w:r>
    </w:p>
    <w:p w14:paraId="26267B7E" w14:textId="77777777" w:rsidR="00745220" w:rsidRPr="00D62E7A" w:rsidRDefault="00745220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6DB1F207" w14:textId="77777777" w:rsidR="00745220" w:rsidRPr="001F63D8" w:rsidRDefault="00745220" w:rsidP="00745220">
      <w:pPr>
        <w:pStyle w:val="ChapterTitle"/>
        <w:rPr>
          <w:rFonts w:cs="Kokila"/>
          <w:b w:val="0"/>
          <w:bCs/>
          <w:sz w:val="44"/>
          <w:szCs w:val="36"/>
        </w:rPr>
      </w:pPr>
      <w:bookmarkStart w:id="69" w:name="_Toc98114491"/>
      <w:r w:rsidRPr="001F63D8">
        <w:rPr>
          <w:rFonts w:cs="Kokila"/>
          <w:b w:val="0"/>
          <w:bCs/>
          <w:sz w:val="44"/>
          <w:szCs w:val="36"/>
          <w:cs/>
          <w:lang w:bidi="hi-IN"/>
        </w:rPr>
        <w:lastRenderedPageBreak/>
        <w:t>कुबिर शर्मा भुवानेटारे</w:t>
      </w:r>
      <w:bookmarkEnd w:id="69"/>
    </w:p>
    <w:p w14:paraId="40309E93" w14:textId="07CB02A6" w:rsidR="00745220" w:rsidRPr="00D62E7A" w:rsidRDefault="000A7203" w:rsidP="00DF3AAC">
      <w:pPr>
        <w:jc w:val="right"/>
        <w:rPr>
          <w:rFonts w:cs="Kokila"/>
          <w:szCs w:val="28"/>
          <w:lang w:bidi="hi-IN"/>
        </w:rPr>
      </w:pPr>
      <w:r w:rsidRPr="000A7203">
        <w:rPr>
          <w:rFonts w:cs="Kokila" w:hint="cs"/>
          <w:szCs w:val="28"/>
          <w:cs/>
          <w:lang w:bidi="hi-IN"/>
        </w:rPr>
        <w:t>मासाचुसेट्स</w:t>
      </w:r>
      <w:r w:rsidR="00DC311C">
        <w:rPr>
          <w:rFonts w:cs="Kokila"/>
          <w:szCs w:val="28"/>
          <w:lang w:bidi="hi-IN"/>
        </w:rPr>
        <w:t xml:space="preserve">, </w:t>
      </w:r>
      <w:r w:rsidR="00745220" w:rsidRPr="00D62E7A">
        <w:rPr>
          <w:rFonts w:cs="Kokila"/>
          <w:szCs w:val="28"/>
          <w:cs/>
          <w:lang w:bidi="hi-IN"/>
        </w:rPr>
        <w:t>अमेरिका</w:t>
      </w:r>
    </w:p>
    <w:p w14:paraId="73602478" w14:textId="4373F078" w:rsidR="00745220" w:rsidRPr="00D62E7A" w:rsidRDefault="00745220" w:rsidP="00B73E40">
      <w:pPr>
        <w:pStyle w:val="Heading4"/>
      </w:pPr>
      <w:bookmarkStart w:id="70" w:name="_Toc98114492"/>
      <w:r w:rsidRPr="00D62E7A">
        <w:rPr>
          <w:cs/>
        </w:rPr>
        <w:t>ललिपप</w:t>
      </w:r>
      <w:bookmarkEnd w:id="70"/>
      <w:r w:rsidRPr="00D62E7A">
        <w:t xml:space="preserve">                     </w:t>
      </w:r>
    </w:p>
    <w:p w14:paraId="4A64041B" w14:textId="6EE52B30" w:rsidR="00745220" w:rsidRPr="00D62E7A" w:rsidRDefault="00BD3603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ne-NP"/>
        </w:rPr>
        <w:t>मीठो</w:t>
      </w:r>
      <w:r w:rsidR="00745220" w:rsidRPr="00D62E7A">
        <w:rPr>
          <w:rFonts w:cs="Kokila"/>
          <w:szCs w:val="28"/>
          <w:cs/>
          <w:lang w:bidi="hi-IN"/>
        </w:rPr>
        <w:t xml:space="preserve"> स्वाद घुटुक्क मुखमा यूवा र बच्चा दुवै</w:t>
      </w:r>
    </w:p>
    <w:p w14:paraId="79FE6B07" w14:textId="05B8FBCB" w:rsidR="00745220" w:rsidRPr="00D62E7A" w:rsidRDefault="00520C01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 xml:space="preserve">निल्छन् यी रस त्यो चुसेर सहजै </w:t>
      </w:r>
      <w:r w:rsidR="00745220" w:rsidRPr="00D62E7A">
        <w:rPr>
          <w:rFonts w:cs="Kokila"/>
          <w:szCs w:val="28"/>
          <w:cs/>
          <w:lang w:bidi="hi-IN"/>
        </w:rPr>
        <w:t>बोकेर चल्दा खुबै ।</w:t>
      </w:r>
    </w:p>
    <w:p w14:paraId="305CE8F9" w14:textId="362A40A7" w:rsidR="00745220" w:rsidRPr="00D62E7A" w:rsidRDefault="00745220" w:rsidP="00745220">
      <w:pPr>
        <w:rPr>
          <w:rFonts w:cs="Kokila"/>
          <w:color w:val="FF0000"/>
          <w:szCs w:val="28"/>
        </w:rPr>
      </w:pPr>
      <w:r w:rsidRPr="00D62E7A">
        <w:rPr>
          <w:rFonts w:cs="Kokila"/>
          <w:szCs w:val="28"/>
          <w:cs/>
          <w:lang w:bidi="hi-IN"/>
        </w:rPr>
        <w:t>वृद्धा-वृद्ध र बालकै स</w:t>
      </w:r>
      <w:r w:rsidR="004F00B7" w:rsidRPr="00D62E7A">
        <w:rPr>
          <w:rFonts w:cs="Kokila"/>
          <w:szCs w:val="28"/>
          <w:cs/>
          <w:lang w:bidi="ne-NP"/>
        </w:rPr>
        <w:t>कल</w:t>
      </w:r>
      <w:r w:rsidRPr="00D62E7A">
        <w:rPr>
          <w:rFonts w:cs="Kokila"/>
          <w:szCs w:val="28"/>
          <w:cs/>
          <w:lang w:bidi="hi-IN"/>
        </w:rPr>
        <w:t>को इच्छा छ चु</w:t>
      </w:r>
      <w:r w:rsidR="004F00B7" w:rsidRPr="00D62E7A">
        <w:rPr>
          <w:rFonts w:cs="Kokila"/>
          <w:szCs w:val="28"/>
          <w:cs/>
          <w:lang w:bidi="ne-NP"/>
        </w:rPr>
        <w:t>स्</w:t>
      </w:r>
      <w:r w:rsidR="00B23000" w:rsidRPr="00D62E7A">
        <w:rPr>
          <w:rFonts w:cs="Kokila"/>
          <w:szCs w:val="28"/>
          <w:cs/>
          <w:lang w:bidi="ne-NP"/>
        </w:rPr>
        <w:t>ने</w:t>
      </w:r>
      <w:r w:rsidRPr="00D62E7A">
        <w:rPr>
          <w:rFonts w:cs="Kokila"/>
          <w:szCs w:val="28"/>
          <w:cs/>
          <w:lang w:bidi="hi-IN"/>
        </w:rPr>
        <w:t xml:space="preserve"> खुबै</w:t>
      </w:r>
    </w:p>
    <w:p w14:paraId="776274FE" w14:textId="3E553403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ाख्दै त्यो ललिप</w:t>
      </w:r>
      <w:r w:rsidR="008A0676" w:rsidRPr="00D62E7A">
        <w:rPr>
          <w:rFonts w:cs="Kokila"/>
          <w:szCs w:val="28"/>
          <w:cs/>
          <w:lang w:bidi="ne-NP"/>
        </w:rPr>
        <w:t>प्</w:t>
      </w:r>
      <w:r w:rsidRPr="00D62E7A">
        <w:rPr>
          <w:rFonts w:cs="Kokila"/>
          <w:szCs w:val="28"/>
          <w:cs/>
          <w:lang w:bidi="hi-IN"/>
        </w:rPr>
        <w:t xml:space="preserve"> सुटुक्क मुखमा मक्खै परेका सबै ।।</w:t>
      </w:r>
    </w:p>
    <w:p w14:paraId="172F1AA1" w14:textId="77777777" w:rsidR="00745220" w:rsidRPr="00D62E7A" w:rsidRDefault="00745220" w:rsidP="00745220">
      <w:pPr>
        <w:rPr>
          <w:rFonts w:cs="Kokila"/>
          <w:szCs w:val="28"/>
        </w:rPr>
      </w:pPr>
    </w:p>
    <w:p w14:paraId="051D4AC3" w14:textId="7A15E58E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ताले ललिप</w:t>
      </w:r>
      <w:r w:rsidR="00CC0880" w:rsidRPr="00D62E7A">
        <w:rPr>
          <w:rFonts w:cs="Kokila"/>
          <w:szCs w:val="28"/>
          <w:cs/>
          <w:lang w:bidi="ne-NP"/>
        </w:rPr>
        <w:t>प्</w:t>
      </w:r>
      <w:r w:rsidRPr="00D62E7A">
        <w:rPr>
          <w:rFonts w:cs="Kokila"/>
          <w:szCs w:val="28"/>
          <w:cs/>
          <w:lang w:bidi="hi-IN"/>
        </w:rPr>
        <w:t xml:space="preserve"> दिएर जनमा भोटै फकाए खुबै</w:t>
      </w:r>
    </w:p>
    <w:p w14:paraId="4FC9DE20" w14:textId="5F7807EA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वाधाको भरमा विकास गरने </w:t>
      </w:r>
      <w:r w:rsidR="00D87439" w:rsidRPr="00D62E7A">
        <w:rPr>
          <w:rFonts w:cs="Kokila"/>
          <w:szCs w:val="28"/>
          <w:cs/>
          <w:lang w:bidi="ne-NP"/>
        </w:rPr>
        <w:t>भ्रष्टै</w:t>
      </w:r>
      <w:r w:rsidRPr="00D62E7A">
        <w:rPr>
          <w:rFonts w:cs="Kokila"/>
          <w:szCs w:val="28"/>
          <w:cs/>
          <w:lang w:bidi="hi-IN"/>
        </w:rPr>
        <w:t xml:space="preserve"> </w:t>
      </w:r>
      <w:r w:rsidR="00D87439" w:rsidRPr="00D62E7A">
        <w:rPr>
          <w:rFonts w:cs="Kokila"/>
          <w:szCs w:val="28"/>
          <w:cs/>
          <w:lang w:bidi="ne-NP"/>
        </w:rPr>
        <w:t>त</w:t>
      </w:r>
      <w:r w:rsidRPr="00D62E7A">
        <w:rPr>
          <w:rFonts w:cs="Kokila"/>
          <w:szCs w:val="28"/>
          <w:cs/>
          <w:lang w:bidi="hi-IN"/>
        </w:rPr>
        <w:t xml:space="preserve"> नेता सबै ।</w:t>
      </w:r>
    </w:p>
    <w:p w14:paraId="0E5B4FD0" w14:textId="6EFBC01D" w:rsidR="00745220" w:rsidRPr="00D62E7A" w:rsidRDefault="008049EE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देशै</w:t>
      </w:r>
      <w:r w:rsidR="00745220" w:rsidRPr="00D62E7A">
        <w:rPr>
          <w:rFonts w:cs="Kokila"/>
          <w:szCs w:val="28"/>
          <w:cs/>
          <w:lang w:bidi="hi-IN"/>
        </w:rPr>
        <w:t xml:space="preserve">को ढुकुटी खरानि गरने मौका </w:t>
      </w:r>
      <w:r w:rsidR="00D1528E" w:rsidRPr="00D62E7A">
        <w:rPr>
          <w:rFonts w:cs="Kokila"/>
          <w:szCs w:val="28"/>
          <w:cs/>
          <w:lang w:bidi="ne-NP"/>
        </w:rPr>
        <w:t>मिलाई</w:t>
      </w:r>
      <w:r w:rsidR="00745220" w:rsidRPr="00D62E7A">
        <w:rPr>
          <w:rFonts w:cs="Kokila"/>
          <w:szCs w:val="28"/>
          <w:cs/>
          <w:lang w:bidi="hi-IN"/>
        </w:rPr>
        <w:t xml:space="preserve"> सबै</w:t>
      </w:r>
    </w:p>
    <w:p w14:paraId="60119E66" w14:textId="75FF5446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ौ ख्वाऊ ललिप</w:t>
      </w:r>
      <w:r w:rsidR="00055938" w:rsidRPr="00D62E7A">
        <w:rPr>
          <w:rFonts w:cs="Kokila"/>
          <w:szCs w:val="28"/>
          <w:cs/>
          <w:lang w:bidi="ne-NP"/>
        </w:rPr>
        <w:t>प्</w:t>
      </w:r>
      <w:r w:rsidRPr="00D62E7A">
        <w:rPr>
          <w:rFonts w:cs="Kokila"/>
          <w:szCs w:val="28"/>
          <w:cs/>
          <w:lang w:bidi="hi-IN"/>
        </w:rPr>
        <w:t xml:space="preserve"> चुनावअघि यो मौका छ तिम्रो खुबै ।।</w:t>
      </w:r>
    </w:p>
    <w:p w14:paraId="1EF6A5F8" w14:textId="77777777" w:rsidR="00745220" w:rsidRPr="00D62E7A" w:rsidRDefault="00745220" w:rsidP="00745220">
      <w:pPr>
        <w:rPr>
          <w:rFonts w:cs="Kokila"/>
          <w:szCs w:val="28"/>
        </w:rPr>
      </w:pPr>
    </w:p>
    <w:p w14:paraId="7749D8AF" w14:textId="18B67FEC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न्स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युद्ध आ</w:t>
      </w:r>
      <w:r w:rsidR="00055938" w:rsidRPr="00D62E7A">
        <w:rPr>
          <w:rFonts w:cs="Kokila"/>
          <w:szCs w:val="28"/>
          <w:cs/>
          <w:lang w:bidi="ne-NP"/>
        </w:rPr>
        <w:t>दि</w:t>
      </w:r>
      <w:r w:rsidRPr="00D62E7A">
        <w:rPr>
          <w:rFonts w:cs="Kokila"/>
          <w:szCs w:val="28"/>
          <w:cs/>
          <w:lang w:bidi="hi-IN"/>
        </w:rPr>
        <w:t xml:space="preserve"> सब नै रोकिन्छ पै</w:t>
      </w:r>
      <w:r w:rsidR="00922BC4" w:rsidRPr="00D62E7A">
        <w:rPr>
          <w:rFonts w:cs="Kokila"/>
          <w:szCs w:val="28"/>
          <w:cs/>
          <w:lang w:bidi="ne-NP"/>
        </w:rPr>
        <w:t>सा</w:t>
      </w:r>
      <w:r w:rsidRPr="00D62E7A">
        <w:rPr>
          <w:rFonts w:cs="Kokila"/>
          <w:szCs w:val="28"/>
          <w:cs/>
          <w:lang w:bidi="hi-IN"/>
        </w:rPr>
        <w:t xml:space="preserve"> भए</w:t>
      </w:r>
    </w:p>
    <w:p w14:paraId="670A9740" w14:textId="46199893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ोर्च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ार्टी</w:t>
      </w:r>
      <w:r w:rsidR="00975760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hi-IN"/>
        </w:rPr>
        <w:t xml:space="preserve"> विरोध आ</w:t>
      </w:r>
      <w:r w:rsidR="00922BC4" w:rsidRPr="00D62E7A">
        <w:rPr>
          <w:rFonts w:cs="Kokila"/>
          <w:szCs w:val="28"/>
          <w:cs/>
          <w:lang w:bidi="ne-NP"/>
        </w:rPr>
        <w:t>दि</w:t>
      </w:r>
      <w:r w:rsidRPr="00D62E7A">
        <w:rPr>
          <w:rFonts w:cs="Kokila"/>
          <w:szCs w:val="28"/>
          <w:cs/>
          <w:lang w:bidi="hi-IN"/>
        </w:rPr>
        <w:t xml:space="preserve"> सबको अन्त्य सजीलै भए ।</w:t>
      </w:r>
    </w:p>
    <w:p w14:paraId="1C595ED3" w14:textId="12110AA6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ड्डू त्यो मनमा थपेर जनको नारा सुखैको दिए</w:t>
      </w:r>
    </w:p>
    <w:p w14:paraId="2B977FB3" w14:textId="49206064" w:rsidR="00745220" w:rsidRPr="00D62E7A" w:rsidRDefault="00745220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अन्त्यमा ललिप</w:t>
      </w:r>
      <w:r w:rsidR="00922BC4" w:rsidRPr="00D62E7A">
        <w:rPr>
          <w:rFonts w:cs="Kokila"/>
          <w:szCs w:val="28"/>
          <w:cs/>
          <w:lang w:bidi="ne-NP"/>
        </w:rPr>
        <w:t>प्</w:t>
      </w:r>
      <w:r w:rsidRPr="00D62E7A">
        <w:rPr>
          <w:rFonts w:cs="Kokila"/>
          <w:szCs w:val="28"/>
          <w:cs/>
          <w:lang w:bidi="hi-IN"/>
        </w:rPr>
        <w:t xml:space="preserve"> लिएर रणमा धोका सजीलै दिए ।।</w:t>
      </w:r>
    </w:p>
    <w:p w14:paraId="252F3BA1" w14:textId="77777777" w:rsidR="00DF3AAC" w:rsidRPr="00D62E7A" w:rsidRDefault="00DF3AAC" w:rsidP="00745220">
      <w:pPr>
        <w:rPr>
          <w:rFonts w:cs="Kokila"/>
          <w:szCs w:val="28"/>
        </w:rPr>
      </w:pPr>
    </w:p>
    <w:p w14:paraId="713492DE" w14:textId="77777777" w:rsidR="00DF3AAC" w:rsidRPr="00D62E7A" w:rsidRDefault="00DF3AAC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6E0AAE99" w14:textId="03410A4B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नौलो त्यो सुरुवातको खुसपना बोकेर बाँड्दै गए</w:t>
      </w:r>
    </w:p>
    <w:p w14:paraId="2AD902BE" w14:textId="272CFD7D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ोक्रोमा सहजै भरेर सपना नेता ती पैदा भए ।</w:t>
      </w:r>
    </w:p>
    <w:p w14:paraId="624B00DF" w14:textId="77777777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न्डा त्यो फररै शहीद जलिँदा सन्तान एक्लै अब</w:t>
      </w:r>
    </w:p>
    <w:p w14:paraId="726D60A5" w14:textId="47F1B701" w:rsidR="00745220" w:rsidRPr="00D62E7A" w:rsidRDefault="00745220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नेताले ललिप</w:t>
      </w:r>
      <w:r w:rsidR="00922BC4" w:rsidRPr="00D62E7A">
        <w:rPr>
          <w:rFonts w:cs="Kokila"/>
          <w:szCs w:val="28"/>
          <w:cs/>
          <w:lang w:bidi="ne-NP"/>
        </w:rPr>
        <w:t>प्</w:t>
      </w:r>
      <w:r w:rsidRPr="00D62E7A">
        <w:rPr>
          <w:rFonts w:cs="Kokila"/>
          <w:szCs w:val="28"/>
          <w:cs/>
          <w:lang w:bidi="hi-IN"/>
        </w:rPr>
        <w:t xml:space="preserve"> लिएर मुखमा ताला सजाए जब ।।</w:t>
      </w:r>
    </w:p>
    <w:p w14:paraId="090F3B4A" w14:textId="77777777" w:rsidR="00DF3AAC" w:rsidRPr="00D62E7A" w:rsidRDefault="00DF3AAC" w:rsidP="00745220">
      <w:pPr>
        <w:rPr>
          <w:rFonts w:cs="Kokila"/>
          <w:szCs w:val="28"/>
        </w:rPr>
      </w:pPr>
    </w:p>
    <w:p w14:paraId="6921A0E3" w14:textId="0405641A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्रान्तीमा बलिदानको पनि कुनै सम्मान हूँदैन त्यो</w:t>
      </w:r>
    </w:p>
    <w:p w14:paraId="4A26038C" w14:textId="77777777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ताको बदलिन्छ रङ्ग निजको मौका तलास्दै त त्यो ।</w:t>
      </w:r>
    </w:p>
    <w:p w14:paraId="2F62FEF5" w14:textId="77777777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ौकामा जनको  लिएर मत लौ नेता  हराऊँछ त्यो</w:t>
      </w:r>
    </w:p>
    <w:p w14:paraId="03DBC277" w14:textId="281B9149" w:rsidR="00745220" w:rsidRPr="00D62E7A" w:rsidRDefault="00745220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 xml:space="preserve">जन्तामा </w:t>
      </w:r>
      <w:bookmarkStart w:id="71" w:name="_Hlk92388101"/>
      <w:r w:rsidRPr="00D62E7A">
        <w:rPr>
          <w:rFonts w:cs="Kokila"/>
          <w:szCs w:val="28"/>
          <w:cs/>
          <w:lang w:bidi="hi-IN"/>
        </w:rPr>
        <w:t>ललिप</w:t>
      </w:r>
      <w:r w:rsidR="002B04B3" w:rsidRPr="00D62E7A">
        <w:rPr>
          <w:rFonts w:cs="Kokila"/>
          <w:szCs w:val="28"/>
          <w:cs/>
          <w:lang w:bidi="ne-NP"/>
        </w:rPr>
        <w:t>प्</w:t>
      </w:r>
      <w:bookmarkEnd w:id="71"/>
      <w:r w:rsidRPr="00D62E7A">
        <w:rPr>
          <w:rFonts w:cs="Kokila"/>
          <w:szCs w:val="28"/>
          <w:cs/>
          <w:lang w:bidi="hi-IN"/>
        </w:rPr>
        <w:t xml:space="preserve"> छरेर घर लौ नेता बनाऊँछ त्यो ।।</w:t>
      </w:r>
    </w:p>
    <w:p w14:paraId="5981C423" w14:textId="77777777" w:rsidR="00DF3AAC" w:rsidRPr="00D62E7A" w:rsidRDefault="00DF3AAC" w:rsidP="00745220">
      <w:pPr>
        <w:rPr>
          <w:rFonts w:cs="Kokila"/>
          <w:szCs w:val="28"/>
        </w:rPr>
      </w:pPr>
    </w:p>
    <w:p w14:paraId="20C01152" w14:textId="7D56852A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ेमीले </w:t>
      </w:r>
      <w:r w:rsidR="002B04B3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दिएर निजको माया जनाए कतै</w:t>
      </w:r>
    </w:p>
    <w:p w14:paraId="03653236" w14:textId="0322D065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ेमीका </w:t>
      </w:r>
      <w:r w:rsidR="002B04B3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लिएर मुखमा मक्खै बनेकी कतै ।</w:t>
      </w:r>
    </w:p>
    <w:p w14:paraId="5C43F6AA" w14:textId="7B3F9FE7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ाबाले </w:t>
      </w:r>
      <w:r w:rsidR="002B04B3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दिएर सहजै बच्चा फकाए कतै</w:t>
      </w:r>
    </w:p>
    <w:p w14:paraId="365AC8AD" w14:textId="52E666AA" w:rsidR="00745220" w:rsidRPr="00D62E7A" w:rsidRDefault="00745220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 xml:space="preserve">बैनीले </w:t>
      </w:r>
      <w:r w:rsidR="002B04B3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लिएर दिनको पाठै सिकेकी छिटै ।।</w:t>
      </w:r>
    </w:p>
    <w:p w14:paraId="7487AAF7" w14:textId="77777777" w:rsidR="00DF3AAC" w:rsidRPr="00D62E7A" w:rsidRDefault="00DF3AAC" w:rsidP="00745220">
      <w:pPr>
        <w:rPr>
          <w:rFonts w:cs="Kokila"/>
          <w:szCs w:val="28"/>
        </w:rPr>
      </w:pPr>
    </w:p>
    <w:p w14:paraId="53D1646C" w14:textId="223BB106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भ्रष्टेले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दिएर खबरी चुप्पै गरायो सबै</w:t>
      </w:r>
    </w:p>
    <w:p w14:paraId="23065954" w14:textId="62C781AA" w:rsidR="00745220" w:rsidRPr="00D62E7A" w:rsidRDefault="00017D11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इन्सा</w:t>
      </w:r>
      <w:r w:rsidR="00D53111" w:rsidRPr="00D62E7A">
        <w:rPr>
          <w:rFonts w:cs="Kokila"/>
          <w:szCs w:val="28"/>
          <w:cs/>
          <w:lang w:bidi="ne-NP"/>
        </w:rPr>
        <w:t>फ्</w:t>
      </w:r>
      <w:r w:rsidR="00745220" w:rsidRPr="00D62E7A">
        <w:rPr>
          <w:rFonts w:cs="Kokila"/>
          <w:szCs w:val="28"/>
          <w:cs/>
          <w:lang w:bidi="hi-IN"/>
        </w:rPr>
        <w:t xml:space="preserve">मा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="00745220" w:rsidRPr="00D62E7A">
        <w:rPr>
          <w:rFonts w:cs="Kokila"/>
          <w:szCs w:val="28"/>
          <w:cs/>
          <w:lang w:bidi="hi-IN"/>
        </w:rPr>
        <w:t>घुसेर सहजै दोषी बचेका कतै ।</w:t>
      </w:r>
    </w:p>
    <w:p w14:paraId="459DBA0A" w14:textId="0874285E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ाजाले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दिएर सहजै सत्ता बढा</w:t>
      </w:r>
      <w:r w:rsidR="003A54F0" w:rsidRPr="00D62E7A">
        <w:rPr>
          <w:rFonts w:cs="Kokila"/>
          <w:szCs w:val="28"/>
          <w:cs/>
          <w:lang w:bidi="ne-NP"/>
        </w:rPr>
        <w:t>ए</w:t>
      </w:r>
      <w:r w:rsidRPr="00D62E7A">
        <w:rPr>
          <w:rFonts w:cs="Kokila"/>
          <w:szCs w:val="28"/>
          <w:cs/>
          <w:lang w:bidi="hi-IN"/>
        </w:rPr>
        <w:t xml:space="preserve"> अझै</w:t>
      </w:r>
    </w:p>
    <w:p w14:paraId="4EF6F942" w14:textId="0B59B13A" w:rsidR="00745220" w:rsidRPr="00D62E7A" w:rsidRDefault="003163BB" w:rsidP="00745220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ne-NP"/>
        </w:rPr>
        <w:t>रैती</w:t>
      </w:r>
      <w:r w:rsidR="00745220" w:rsidRPr="00D62E7A">
        <w:rPr>
          <w:rFonts w:cs="Kokila"/>
          <w:szCs w:val="28"/>
          <w:cs/>
          <w:lang w:bidi="hi-IN"/>
        </w:rPr>
        <w:t xml:space="preserve"> त्यो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="00745220" w:rsidRPr="00D62E7A">
        <w:rPr>
          <w:rFonts w:cs="Kokila"/>
          <w:szCs w:val="28"/>
          <w:cs/>
          <w:lang w:bidi="hi-IN"/>
        </w:rPr>
        <w:t>लिएर शिरमा ढोग्दै र भोग्दै कठै ।।</w:t>
      </w:r>
    </w:p>
    <w:p w14:paraId="65081CAD" w14:textId="77777777" w:rsidR="00DF3AAC" w:rsidRPr="00D62E7A" w:rsidRDefault="00DF3AAC" w:rsidP="00745220">
      <w:pPr>
        <w:rPr>
          <w:rFonts w:cs="Kokila"/>
          <w:szCs w:val="28"/>
        </w:rPr>
      </w:pPr>
    </w:p>
    <w:p w14:paraId="73C53AD4" w14:textId="6AC1C1F1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ौलायो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बजार कलिमा भ्रष्टे सिपाही सबै</w:t>
      </w:r>
    </w:p>
    <w:p w14:paraId="706EDFC2" w14:textId="20494E2E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े खोक्रो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सलाम सरमा सेना र फौजी बरै ।</w:t>
      </w:r>
    </w:p>
    <w:p w14:paraId="688B0258" w14:textId="22DBAD63" w:rsidR="00745220" w:rsidRPr="00D62E7A" w:rsidRDefault="00745220" w:rsidP="0074522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स्तो यो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अचम्म सबमा लाल्चा थपेको अझै</w:t>
      </w:r>
    </w:p>
    <w:p w14:paraId="7B59FA93" w14:textId="0D7830E0" w:rsidR="00EE0F67" w:rsidRPr="00D62E7A" w:rsidRDefault="00745220" w:rsidP="00745220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ो पापी </w:t>
      </w:r>
      <w:r w:rsidR="002D4266" w:rsidRPr="00D62E7A">
        <w:rPr>
          <w:rFonts w:cs="Kokila"/>
          <w:szCs w:val="28"/>
          <w:cs/>
          <w:lang w:bidi="hi-IN"/>
        </w:rPr>
        <w:t xml:space="preserve">ललिपप् </w:t>
      </w:r>
      <w:r w:rsidRPr="00D62E7A">
        <w:rPr>
          <w:rFonts w:cs="Kokila"/>
          <w:szCs w:val="28"/>
          <w:cs/>
          <w:lang w:bidi="hi-IN"/>
        </w:rPr>
        <w:t>हजार रूपमा मन्छे बिगार्दै सबै ।।</w:t>
      </w:r>
      <w:r w:rsidR="00EE0F67" w:rsidRPr="00D62E7A">
        <w:rPr>
          <w:rFonts w:cs="Kokila"/>
          <w:szCs w:val="28"/>
        </w:rPr>
        <w:br w:type="page"/>
      </w:r>
    </w:p>
    <w:p w14:paraId="6BA37F90" w14:textId="77777777" w:rsidR="00021814" w:rsidRPr="00D62E7A" w:rsidRDefault="00021814" w:rsidP="009E7AC0">
      <w:pPr>
        <w:pStyle w:val="ChapterTitle"/>
        <w:rPr>
          <w:rFonts w:cs="Kokila"/>
        </w:rPr>
      </w:pPr>
      <w:bookmarkStart w:id="72" w:name="_Toc98114493"/>
      <w:proofErr w:type="spellStart"/>
      <w:r w:rsidRPr="00D62E7A">
        <w:rPr>
          <w:rFonts w:cs="Kokila"/>
        </w:rPr>
        <w:lastRenderedPageBreak/>
        <w:t>कुमार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सिवाकोटी</w:t>
      </w:r>
      <w:bookmarkEnd w:id="72"/>
      <w:proofErr w:type="spellEnd"/>
      <w:r w:rsidRPr="00D62E7A">
        <w:rPr>
          <w:rFonts w:cs="Kokila"/>
        </w:rPr>
        <w:t xml:space="preserve">  </w:t>
      </w:r>
    </w:p>
    <w:p w14:paraId="7A61A53B" w14:textId="0361DB64" w:rsidR="00021814" w:rsidRPr="00D62E7A" w:rsidRDefault="00DB31AF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021814" w:rsidRPr="00D62E7A">
        <w:rPr>
          <w:rFonts w:cs="Kokila"/>
          <w:szCs w:val="28"/>
          <w:lang w:bidi="ne-NP"/>
        </w:rPr>
        <w:t xml:space="preserve">, </w:t>
      </w:r>
      <w:proofErr w:type="spellStart"/>
      <w:r w:rsidR="00021814" w:rsidRPr="00D62E7A">
        <w:rPr>
          <w:rFonts w:cs="Kokila"/>
          <w:szCs w:val="28"/>
          <w:lang w:bidi="ne-NP"/>
        </w:rPr>
        <w:t>अमेरिका</w:t>
      </w:r>
      <w:proofErr w:type="spellEnd"/>
      <w:r w:rsidR="00021814" w:rsidRPr="00D62E7A">
        <w:rPr>
          <w:rFonts w:cs="Kokila"/>
          <w:szCs w:val="28"/>
          <w:lang w:bidi="ne-NP"/>
        </w:rPr>
        <w:t xml:space="preserve"> </w:t>
      </w:r>
    </w:p>
    <w:p w14:paraId="0F0CB442" w14:textId="77777777" w:rsidR="00021814" w:rsidRPr="00D62E7A" w:rsidRDefault="00021814" w:rsidP="00B73E40">
      <w:pPr>
        <w:pStyle w:val="Heading4"/>
      </w:pPr>
      <w:bookmarkStart w:id="73" w:name="_Toc98114494"/>
      <w:proofErr w:type="spellStart"/>
      <w:r w:rsidRPr="00D62E7A">
        <w:t>याद</w:t>
      </w:r>
      <w:proofErr w:type="spellEnd"/>
      <w:r w:rsidRPr="00D62E7A">
        <w:t xml:space="preserve"> </w:t>
      </w:r>
      <w:proofErr w:type="spellStart"/>
      <w:r w:rsidRPr="00D62E7A">
        <w:t>आयो</w:t>
      </w:r>
      <w:bookmarkEnd w:id="73"/>
      <w:proofErr w:type="spellEnd"/>
    </w:p>
    <w:p w14:paraId="53E21066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ढुङ्गा अनि झत्ताको नानी बनाई खेलाउँथ्यौ</w:t>
      </w:r>
      <w:r w:rsidRPr="00D62E7A">
        <w:rPr>
          <w:rFonts w:cs="Kokila"/>
          <w:szCs w:val="28"/>
          <w:lang w:bidi="ne-NP"/>
        </w:rPr>
        <w:t> </w:t>
      </w:r>
    </w:p>
    <w:p w14:paraId="229C01A8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ोल्टोमा लुकाई मलाई मिठाई खुवाउँथ्यौ</w:t>
      </w:r>
      <w:r w:rsidRPr="00D62E7A">
        <w:rPr>
          <w:rFonts w:cs="Kokila"/>
          <w:szCs w:val="28"/>
          <w:lang w:bidi="ne-NP"/>
        </w:rPr>
        <w:t> </w:t>
      </w:r>
    </w:p>
    <w:p w14:paraId="55F85363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ोएँ भनेँ पनि अनेक गरी हँसाउँथ्यौ</w:t>
      </w:r>
      <w:r w:rsidRPr="00D62E7A">
        <w:rPr>
          <w:rFonts w:cs="Kokila"/>
          <w:szCs w:val="28"/>
          <w:lang w:bidi="ne-NP"/>
        </w:rPr>
        <w:t> </w:t>
      </w:r>
    </w:p>
    <w:p w14:paraId="32A3D023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ोठालोमा मकै अनि आलु पोली खुवाउँथ्यौ</w:t>
      </w:r>
      <w:r w:rsidRPr="00D62E7A">
        <w:rPr>
          <w:rFonts w:cs="Kokila"/>
          <w:szCs w:val="28"/>
          <w:lang w:bidi="ne-NP"/>
        </w:rPr>
        <w:t> </w:t>
      </w:r>
    </w:p>
    <w:p w14:paraId="51749A0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थकाई बिर्सिए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पसिना नओबाई</w:t>
      </w:r>
      <w:r w:rsidRPr="00D62E7A">
        <w:rPr>
          <w:rFonts w:cs="Kokila"/>
          <w:szCs w:val="28"/>
          <w:lang w:bidi="ne-NP"/>
        </w:rPr>
        <w:t> </w:t>
      </w:r>
    </w:p>
    <w:p w14:paraId="01457A5A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भोक सम्झेर चुलामा पुग्थ्यौ</w:t>
      </w:r>
      <w:r w:rsidRPr="00D62E7A">
        <w:rPr>
          <w:rFonts w:cs="Kokila"/>
          <w:szCs w:val="28"/>
          <w:lang w:bidi="ne-NP"/>
        </w:rPr>
        <w:t> </w:t>
      </w:r>
    </w:p>
    <w:p w14:paraId="61737B93" w14:textId="36BF79C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िचिमिराको हेलिकप्टर बना</w:t>
      </w:r>
      <w:r w:rsidR="00931617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>दिन्थ्यौ</w:t>
      </w:r>
      <w:r w:rsidRPr="00D62E7A">
        <w:rPr>
          <w:rFonts w:cs="Kokila"/>
          <w:szCs w:val="28"/>
          <w:lang w:bidi="ne-NP"/>
        </w:rPr>
        <w:t> </w:t>
      </w:r>
    </w:p>
    <w:p w14:paraId="2658AF0A" w14:textId="1289812C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खुसी पार्न सधैँ ला</w:t>
      </w:r>
      <w:r w:rsidR="004F3540" w:rsidRPr="00D62E7A">
        <w:rPr>
          <w:rFonts w:cs="Kokila"/>
          <w:szCs w:val="28"/>
          <w:cs/>
          <w:lang w:bidi="ne-NP"/>
        </w:rPr>
        <w:t>गि</w:t>
      </w:r>
      <w:r w:rsidRPr="00D62E7A">
        <w:rPr>
          <w:rFonts w:cs="Kokila"/>
          <w:szCs w:val="28"/>
          <w:cs/>
          <w:lang w:bidi="ne-NP"/>
        </w:rPr>
        <w:t>पर्थ्यौ</w:t>
      </w:r>
      <w:r w:rsidRPr="00D62E7A">
        <w:rPr>
          <w:rFonts w:cs="Kokila"/>
          <w:szCs w:val="28"/>
          <w:lang w:bidi="ne-NP"/>
        </w:rPr>
        <w:t> </w:t>
      </w:r>
    </w:p>
    <w:p w14:paraId="333FE282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काउ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खुवाउ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ुहाउन आदि सबै</w:t>
      </w:r>
      <w:r w:rsidRPr="00D62E7A">
        <w:rPr>
          <w:rFonts w:cs="Kokila"/>
          <w:szCs w:val="28"/>
          <w:lang w:bidi="ne-NP"/>
        </w:rPr>
        <w:t> </w:t>
      </w:r>
    </w:p>
    <w:p w14:paraId="34E160D5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पढाई छोडेर मलाई पढाउँथ्यौ</w:t>
      </w:r>
      <w:r w:rsidRPr="00D62E7A">
        <w:rPr>
          <w:rFonts w:cs="Kokila"/>
          <w:szCs w:val="28"/>
          <w:lang w:bidi="ne-NP"/>
        </w:rPr>
        <w:t> </w:t>
      </w:r>
    </w:p>
    <w:p w14:paraId="454C896B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ज जाँचमा पास भएँ म खास भएँ</w:t>
      </w:r>
      <w:r w:rsidRPr="00D62E7A">
        <w:rPr>
          <w:rFonts w:cs="Kokila"/>
          <w:szCs w:val="28"/>
          <w:lang w:bidi="ne-NP"/>
        </w:rPr>
        <w:t> </w:t>
      </w:r>
    </w:p>
    <w:p w14:paraId="2440B6FF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ही भएर दिदी आज तिम्रो याद आयो</w:t>
      </w:r>
      <w:r w:rsidRPr="00D62E7A">
        <w:rPr>
          <w:rFonts w:cs="Kokila"/>
          <w:szCs w:val="28"/>
          <w:lang w:bidi="ne-NP"/>
        </w:rPr>
        <w:t> </w:t>
      </w:r>
    </w:p>
    <w:p w14:paraId="61B92868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दिदी ! तिम्रो याद आयो …….</w:t>
      </w:r>
      <w:r w:rsidRPr="00D62E7A">
        <w:rPr>
          <w:rFonts w:cs="Kokila"/>
          <w:szCs w:val="28"/>
          <w:lang w:bidi="ne-NP"/>
        </w:rPr>
        <w:t> </w:t>
      </w:r>
    </w:p>
    <w:p w14:paraId="174FFA78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</w:p>
    <w:p w14:paraId="72489B8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लिकति पनि बाँडेर खाने तिम्रो बानी</w:t>
      </w:r>
      <w:r w:rsidRPr="00D62E7A">
        <w:rPr>
          <w:rFonts w:cs="Kokila"/>
          <w:szCs w:val="28"/>
          <w:lang w:bidi="ne-NP"/>
        </w:rPr>
        <w:t> </w:t>
      </w:r>
    </w:p>
    <w:p w14:paraId="6683138F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ले बनायौ मलाई पनि धेरै ज्ञानी</w:t>
      </w:r>
      <w:r w:rsidRPr="00D62E7A">
        <w:rPr>
          <w:rFonts w:cs="Kokila"/>
          <w:szCs w:val="28"/>
          <w:lang w:bidi="ne-NP"/>
        </w:rPr>
        <w:t> </w:t>
      </w:r>
    </w:p>
    <w:p w14:paraId="4D92317C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रीका फलफूल टिपेर खुवाउँथ्यौ</w:t>
      </w:r>
      <w:r w:rsidRPr="00D62E7A">
        <w:rPr>
          <w:rFonts w:cs="Kokila"/>
          <w:szCs w:val="28"/>
          <w:lang w:bidi="ne-NP"/>
        </w:rPr>
        <w:t> </w:t>
      </w:r>
    </w:p>
    <w:p w14:paraId="7C814865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ुई डुम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चु कि ब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िर्किता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इर्कीमिर्की</w:t>
      </w:r>
      <w:r w:rsidRPr="00D62E7A">
        <w:rPr>
          <w:rFonts w:cs="Kokila"/>
          <w:szCs w:val="28"/>
          <w:lang w:bidi="ne-NP"/>
        </w:rPr>
        <w:t> </w:t>
      </w:r>
    </w:p>
    <w:p w14:paraId="06C34F8B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थीहरू भेला पारी खेलाउँथ्यौ</w:t>
      </w:r>
      <w:r w:rsidRPr="00D62E7A">
        <w:rPr>
          <w:rFonts w:cs="Kokila"/>
          <w:szCs w:val="28"/>
          <w:lang w:bidi="ne-NP"/>
        </w:rPr>
        <w:t> </w:t>
      </w:r>
    </w:p>
    <w:p w14:paraId="0DCF3CEC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आफू नाची मलाई नाच्न सिकाउँथ्यौ</w:t>
      </w:r>
      <w:r w:rsidRPr="00D62E7A">
        <w:rPr>
          <w:rFonts w:cs="Kokila"/>
          <w:szCs w:val="28"/>
          <w:lang w:bidi="ne-NP"/>
        </w:rPr>
        <w:t> </w:t>
      </w:r>
    </w:p>
    <w:p w14:paraId="6260F0C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म सिकाउन फुर्क्याउँथ्यौ</w:t>
      </w:r>
      <w:r w:rsidRPr="00D62E7A">
        <w:rPr>
          <w:rFonts w:cs="Kokila"/>
          <w:szCs w:val="28"/>
          <w:lang w:bidi="ne-NP"/>
        </w:rPr>
        <w:t> </w:t>
      </w:r>
    </w:p>
    <w:p w14:paraId="3C017089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िले बिरामी हुँदा सुर्ताउँथ्यौ</w:t>
      </w:r>
      <w:r w:rsidRPr="00D62E7A">
        <w:rPr>
          <w:rFonts w:cs="Kokila"/>
          <w:szCs w:val="28"/>
          <w:lang w:bidi="ne-NP"/>
        </w:rPr>
        <w:t> </w:t>
      </w:r>
    </w:p>
    <w:p w14:paraId="1E470FBD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ू गाली खाएर मलाई जोगाउँथ्यौ</w:t>
      </w:r>
      <w:r w:rsidRPr="00D62E7A">
        <w:rPr>
          <w:rFonts w:cs="Kokila"/>
          <w:szCs w:val="28"/>
          <w:lang w:bidi="ne-NP"/>
        </w:rPr>
        <w:t> </w:t>
      </w:r>
    </w:p>
    <w:p w14:paraId="2733829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सिर्कनोले पिट्दा लुकाउँथ्यौ</w:t>
      </w:r>
      <w:r w:rsidRPr="00D62E7A">
        <w:rPr>
          <w:rFonts w:cs="Kokila"/>
          <w:szCs w:val="28"/>
          <w:lang w:bidi="ne-NP"/>
        </w:rPr>
        <w:t> </w:t>
      </w:r>
    </w:p>
    <w:p w14:paraId="7E253517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दिदी आज बा’ले गाली गरे</w:t>
      </w:r>
      <w:r w:rsidRPr="00D62E7A">
        <w:rPr>
          <w:rFonts w:cs="Kokila"/>
          <w:szCs w:val="28"/>
          <w:lang w:bidi="ne-NP"/>
        </w:rPr>
        <w:t> </w:t>
      </w:r>
    </w:p>
    <w:p w14:paraId="74729E93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नि:शब्द भएँ तर</w:t>
      </w:r>
      <w:r w:rsidRPr="00D62E7A">
        <w:rPr>
          <w:rFonts w:cs="Kokila"/>
          <w:szCs w:val="28"/>
          <w:lang w:bidi="ne-NP"/>
        </w:rPr>
        <w:t> </w:t>
      </w:r>
    </w:p>
    <w:p w14:paraId="6C3A6AE8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िद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आज तिम्रो याद आयो</w:t>
      </w:r>
      <w:r w:rsidRPr="00D62E7A">
        <w:rPr>
          <w:rFonts w:cs="Kokila"/>
          <w:szCs w:val="28"/>
          <w:lang w:bidi="ne-NP"/>
        </w:rPr>
        <w:t> </w:t>
      </w:r>
    </w:p>
    <w:p w14:paraId="182429B7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दिदी ! तिम्रो याद आयो ……</w:t>
      </w:r>
      <w:r w:rsidRPr="00D62E7A">
        <w:rPr>
          <w:rFonts w:cs="Kokila"/>
          <w:szCs w:val="28"/>
          <w:lang w:bidi="ne-NP"/>
        </w:rPr>
        <w:t> </w:t>
      </w:r>
    </w:p>
    <w:p w14:paraId="3E610675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</w:p>
    <w:p w14:paraId="2B417A17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 गर्नु दिदी</w:t>
      </w:r>
      <w:r w:rsidRPr="00D62E7A">
        <w:rPr>
          <w:rFonts w:cs="Kokila"/>
          <w:szCs w:val="28"/>
          <w:lang w:bidi="ne-NP"/>
        </w:rPr>
        <w:t>, </w:t>
      </w:r>
    </w:p>
    <w:p w14:paraId="09F5980E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घर छोडेर पराईसँग रमाउनु पर्ने</w:t>
      </w:r>
      <w:r w:rsidRPr="00D62E7A">
        <w:rPr>
          <w:rFonts w:cs="Kokila"/>
          <w:szCs w:val="28"/>
          <w:lang w:bidi="ne-NP"/>
        </w:rPr>
        <w:t> </w:t>
      </w:r>
    </w:p>
    <w:p w14:paraId="2DD70071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राईकै चुल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डाडु-पनिउँ समाउनु पर्ने</w:t>
      </w:r>
      <w:r w:rsidRPr="00D62E7A">
        <w:rPr>
          <w:rFonts w:cs="Kokila"/>
          <w:szCs w:val="28"/>
          <w:lang w:bidi="ne-NP"/>
        </w:rPr>
        <w:t> </w:t>
      </w:r>
    </w:p>
    <w:p w14:paraId="2C38C119" w14:textId="11F278D4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 होला</w:t>
      </w:r>
      <w:r w:rsidR="0016339C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 xml:space="preserve">? </w:t>
      </w:r>
      <w:r w:rsidRPr="00D62E7A">
        <w:rPr>
          <w:rFonts w:cs="Kokila"/>
          <w:szCs w:val="28"/>
          <w:cs/>
          <w:lang w:bidi="ne-NP"/>
        </w:rPr>
        <w:t>कस्तो होला</w:t>
      </w:r>
      <w:r w:rsidR="0016339C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 xml:space="preserve">? </w:t>
      </w:r>
      <w:r w:rsidRPr="00D62E7A">
        <w:rPr>
          <w:rFonts w:cs="Kokila"/>
          <w:szCs w:val="28"/>
          <w:cs/>
          <w:lang w:bidi="ne-NP"/>
        </w:rPr>
        <w:t>पराईको घर</w:t>
      </w:r>
      <w:r w:rsidRPr="00D62E7A">
        <w:rPr>
          <w:rFonts w:cs="Kokila"/>
          <w:szCs w:val="28"/>
          <w:lang w:bidi="ne-NP"/>
        </w:rPr>
        <w:t> </w:t>
      </w:r>
    </w:p>
    <w:p w14:paraId="1854B1F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ध्यता पछि फुलाउनु पर्ने त्यही रहर</w:t>
      </w:r>
      <w:r w:rsidRPr="00D62E7A">
        <w:rPr>
          <w:rFonts w:cs="Kokila"/>
          <w:szCs w:val="28"/>
          <w:lang w:bidi="ne-NP"/>
        </w:rPr>
        <w:t> </w:t>
      </w:r>
    </w:p>
    <w:p w14:paraId="043B974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न्म घर आउन पनि अनुमति लिनु पर्ने</w:t>
      </w:r>
      <w:r w:rsidRPr="00D62E7A">
        <w:rPr>
          <w:rFonts w:cs="Kokila"/>
          <w:szCs w:val="28"/>
          <w:lang w:bidi="ne-NP"/>
        </w:rPr>
        <w:t> </w:t>
      </w:r>
    </w:p>
    <w:p w14:paraId="7D26B2F6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ठिनाइका दर्दनाक पिडा लुकाएर</w:t>
      </w:r>
      <w:r w:rsidRPr="00D62E7A">
        <w:rPr>
          <w:rFonts w:cs="Kokila"/>
          <w:szCs w:val="28"/>
          <w:lang w:bidi="ne-NP"/>
        </w:rPr>
        <w:t> </w:t>
      </w:r>
    </w:p>
    <w:p w14:paraId="50AC8E76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ठमा कृत्रिम हाँसो देखाउनु पर्ने</w:t>
      </w:r>
      <w:r w:rsidRPr="00D62E7A">
        <w:rPr>
          <w:rFonts w:cs="Kokila"/>
          <w:szCs w:val="28"/>
          <w:lang w:bidi="ne-NP"/>
        </w:rPr>
        <w:t> </w:t>
      </w:r>
    </w:p>
    <w:p w14:paraId="06E231E4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इतीलाई पिडा नदेखाउने</w:t>
      </w:r>
      <w:r w:rsidRPr="00D62E7A">
        <w:rPr>
          <w:rFonts w:cs="Kokila"/>
          <w:szCs w:val="28"/>
          <w:lang w:bidi="ne-NP"/>
        </w:rPr>
        <w:t> </w:t>
      </w:r>
    </w:p>
    <w:p w14:paraId="2EA0B652" w14:textId="495A2784" w:rsidR="004B5A8A" w:rsidRPr="00D62E7A" w:rsidRDefault="00F4253D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="004B5A8A" w:rsidRPr="00D62E7A">
        <w:rPr>
          <w:rFonts w:cs="Kokila"/>
          <w:szCs w:val="28"/>
          <w:cs/>
          <w:lang w:bidi="ne-NP"/>
        </w:rPr>
        <w:t>घरको कुरा नकाट्</w:t>
      </w:r>
      <w:r w:rsidR="00547A3A" w:rsidRPr="00D62E7A">
        <w:rPr>
          <w:rFonts w:cs="Kokila"/>
          <w:szCs w:val="28"/>
          <w:cs/>
          <w:lang w:bidi="ne-NP"/>
        </w:rPr>
        <w:t>नू</w:t>
      </w:r>
    </w:p>
    <w:p w14:paraId="667F2DFF" w14:textId="7932DFA9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ाज र संस्कार जोगाउ</w:t>
      </w:r>
      <w:r w:rsidR="00547A3A" w:rsidRPr="00D62E7A">
        <w:rPr>
          <w:rFonts w:cs="Kokila"/>
          <w:szCs w:val="28"/>
          <w:cs/>
          <w:lang w:bidi="ne-NP"/>
        </w:rPr>
        <w:t>नू</w:t>
      </w:r>
      <w:r w:rsidR="00F4253D" w:rsidRPr="00D62E7A">
        <w:rPr>
          <w:rFonts w:cs="Kokila"/>
          <w:szCs w:val="28"/>
          <w:lang w:bidi="ne-NP"/>
        </w:rPr>
        <w:t>’</w:t>
      </w:r>
    </w:p>
    <w:p w14:paraId="3814710B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शिष् पनि यस्तै दिएका थिए</w:t>
      </w:r>
      <w:r w:rsidRPr="00D62E7A">
        <w:rPr>
          <w:rFonts w:cs="Kokila"/>
          <w:szCs w:val="28"/>
          <w:lang w:bidi="ne-NP"/>
        </w:rPr>
        <w:t> </w:t>
      </w:r>
    </w:p>
    <w:p w14:paraId="034191EF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कतै सुने आफ्नै मान्छेले</w:t>
      </w:r>
      <w:r w:rsidRPr="00D62E7A">
        <w:rPr>
          <w:rFonts w:cs="Kokila"/>
          <w:szCs w:val="28"/>
          <w:lang w:bidi="ne-NP"/>
        </w:rPr>
        <w:t> </w:t>
      </w:r>
    </w:p>
    <w:p w14:paraId="058836A0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पसे गरेर हेला गर्छन् रे</w:t>
      </w:r>
      <w:r w:rsidRPr="00D62E7A">
        <w:rPr>
          <w:rFonts w:cs="Kokila"/>
          <w:szCs w:val="28"/>
          <w:lang w:bidi="ne-NP"/>
        </w:rPr>
        <w:t> </w:t>
      </w:r>
    </w:p>
    <w:p w14:paraId="55A43F77" w14:textId="4CD3743A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ःख भित्र पनि हाँस्दै हौली</w:t>
      </w:r>
      <w:r w:rsidRPr="00D62E7A">
        <w:rPr>
          <w:rFonts w:cs="Kokila"/>
          <w:szCs w:val="28"/>
          <w:lang w:bidi="ne-NP"/>
        </w:rPr>
        <w:t> </w:t>
      </w:r>
    </w:p>
    <w:p w14:paraId="19239090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ुरानै चोली धोयौ होला</w:t>
      </w:r>
      <w:r w:rsidRPr="00D62E7A">
        <w:rPr>
          <w:rFonts w:cs="Kokila"/>
          <w:szCs w:val="28"/>
          <w:lang w:bidi="ne-NP"/>
        </w:rPr>
        <w:t> </w:t>
      </w:r>
    </w:p>
    <w:p w14:paraId="046DB4CA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सम्झी रोयौ होला</w:t>
      </w:r>
      <w:r w:rsidRPr="00D62E7A">
        <w:rPr>
          <w:rFonts w:cs="Kokila"/>
          <w:szCs w:val="28"/>
          <w:lang w:bidi="ne-NP"/>
        </w:rPr>
        <w:t> </w:t>
      </w:r>
    </w:p>
    <w:p w14:paraId="7FBD6001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ँगनीमा मखमली फुल्यो</w:t>
      </w:r>
      <w:r w:rsidRPr="00D62E7A">
        <w:rPr>
          <w:rFonts w:cs="Kokila"/>
          <w:szCs w:val="28"/>
          <w:lang w:bidi="ne-NP"/>
        </w:rPr>
        <w:t> </w:t>
      </w:r>
    </w:p>
    <w:p w14:paraId="1F18F02A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थाहा पायौ होला तिहार आयो</w:t>
      </w:r>
      <w:r w:rsidRPr="00D62E7A">
        <w:rPr>
          <w:rFonts w:cs="Kokila"/>
          <w:szCs w:val="28"/>
          <w:lang w:bidi="ne-NP"/>
        </w:rPr>
        <w:t> </w:t>
      </w:r>
    </w:p>
    <w:p w14:paraId="1AC24105" w14:textId="77777777" w:rsidR="004B5A8A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िद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आज तिम्रो याद आयो</w:t>
      </w:r>
      <w:r w:rsidRPr="00D62E7A">
        <w:rPr>
          <w:rFonts w:cs="Kokila"/>
          <w:szCs w:val="28"/>
          <w:lang w:bidi="ne-NP"/>
        </w:rPr>
        <w:t> </w:t>
      </w:r>
    </w:p>
    <w:p w14:paraId="492E037D" w14:textId="2945146A" w:rsidR="00021814" w:rsidRPr="00D62E7A" w:rsidRDefault="004B5A8A" w:rsidP="004B5A8A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दिदी ! आज तिम्रो याद आयो ….</w:t>
      </w:r>
      <w:r w:rsidRPr="00D62E7A">
        <w:rPr>
          <w:rFonts w:cs="Kokila"/>
          <w:szCs w:val="28"/>
          <w:lang w:bidi="ne-NP"/>
        </w:rPr>
        <w:t> </w:t>
      </w:r>
    </w:p>
    <w:p w14:paraId="0A2B76C0" w14:textId="77777777" w:rsidR="004B5A8A" w:rsidRPr="00D62E7A" w:rsidRDefault="004B5A8A">
      <w:pPr>
        <w:spacing w:after="200" w:line="262" w:lineRule="auto"/>
        <w:rPr>
          <w:rFonts w:cs="Kokila"/>
          <w:b/>
          <w:smallCaps/>
          <w:sz w:val="40"/>
          <w:szCs w:val="32"/>
        </w:rPr>
      </w:pPr>
      <w:r w:rsidRPr="00D62E7A">
        <w:rPr>
          <w:rFonts w:cs="Kokila"/>
        </w:rPr>
        <w:br w:type="page"/>
      </w:r>
    </w:p>
    <w:p w14:paraId="30028F3B" w14:textId="5A2CF7CE" w:rsidR="00375212" w:rsidRPr="00D62E7A" w:rsidRDefault="00375212" w:rsidP="00F2227C">
      <w:pPr>
        <w:pStyle w:val="ChapterTitle"/>
        <w:rPr>
          <w:rFonts w:cs="Kokila"/>
          <w:lang w:bidi="ne-NP"/>
        </w:rPr>
      </w:pPr>
      <w:bookmarkStart w:id="74" w:name="_Toc98114495"/>
      <w:proofErr w:type="spellStart"/>
      <w:r w:rsidRPr="00D62E7A">
        <w:rPr>
          <w:rFonts w:cs="Kokila"/>
        </w:rPr>
        <w:lastRenderedPageBreak/>
        <w:t>केशव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काफ्ले</w:t>
      </w:r>
      <w:bookmarkEnd w:id="74"/>
      <w:proofErr w:type="spellEnd"/>
      <w:r w:rsidRPr="00D62E7A">
        <w:rPr>
          <w:rFonts w:cs="Kokila"/>
        </w:rPr>
        <w:t xml:space="preserve">  </w:t>
      </w:r>
    </w:p>
    <w:p w14:paraId="6D3D9270" w14:textId="03D79ECE" w:rsidR="00375212" w:rsidRPr="00D62E7A" w:rsidRDefault="00DB31AF" w:rsidP="00375212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375212" w:rsidRPr="00D62E7A">
        <w:rPr>
          <w:rFonts w:cs="Kokila"/>
          <w:szCs w:val="28"/>
          <w:lang w:bidi="ne-NP"/>
        </w:rPr>
        <w:t xml:space="preserve">, </w:t>
      </w:r>
      <w:proofErr w:type="spellStart"/>
      <w:r w:rsidR="00375212" w:rsidRPr="00D62E7A">
        <w:rPr>
          <w:rFonts w:cs="Kokila"/>
          <w:szCs w:val="28"/>
          <w:lang w:bidi="ne-NP"/>
        </w:rPr>
        <w:t>अमेरिका</w:t>
      </w:r>
      <w:proofErr w:type="spellEnd"/>
      <w:r w:rsidR="00375212" w:rsidRPr="00D62E7A">
        <w:rPr>
          <w:rFonts w:cs="Kokila"/>
          <w:szCs w:val="28"/>
          <w:lang w:bidi="ne-NP"/>
        </w:rPr>
        <w:t xml:space="preserve"> </w:t>
      </w:r>
    </w:p>
    <w:p w14:paraId="6E27C1E1" w14:textId="0E3DD3F1" w:rsidR="00375212" w:rsidRPr="00D62E7A" w:rsidRDefault="00375212" w:rsidP="00B73E40">
      <w:pPr>
        <w:pStyle w:val="Heading4"/>
      </w:pPr>
      <w:bookmarkStart w:id="75" w:name="_Toc98114496"/>
      <w:proofErr w:type="spellStart"/>
      <w:r w:rsidRPr="00D62E7A">
        <w:t>बस्ती</w:t>
      </w:r>
      <w:proofErr w:type="spellEnd"/>
      <w:r w:rsidRPr="00D62E7A">
        <w:t xml:space="preserve"> </w:t>
      </w:r>
      <w:proofErr w:type="spellStart"/>
      <w:r w:rsidRPr="00D62E7A">
        <w:t>चकमन्न</w:t>
      </w:r>
      <w:proofErr w:type="spellEnd"/>
      <w:r w:rsidRPr="00D62E7A">
        <w:t xml:space="preserve"> </w:t>
      </w:r>
      <w:proofErr w:type="gramStart"/>
      <w:r w:rsidRPr="00D62E7A">
        <w:t>छ !</w:t>
      </w:r>
      <w:bookmarkEnd w:id="75"/>
      <w:proofErr w:type="gramEnd"/>
    </w:p>
    <w:p w14:paraId="7BDFA74D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चम्म लाग्छ बस्ती चकमन्न छ </w:t>
      </w:r>
    </w:p>
    <w:p w14:paraId="4E2227FD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ाँझ बिहान मध्यान्ह  कुनै समय </w:t>
      </w:r>
    </w:p>
    <w:p w14:paraId="0F64E7DC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ो मानव बस्ती चकमन्न छ । </w:t>
      </w:r>
    </w:p>
    <w:p w14:paraId="2D1F9952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ानिस नभएर हैन </w:t>
      </w:r>
    </w:p>
    <w:p w14:paraId="3049B3AF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हाँ हजारौँको सङ्ख्यामा छन् मानिसहरू  </w:t>
      </w:r>
    </w:p>
    <w:p w14:paraId="167F12B3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बस्ती चकमन्न छ ! </w:t>
      </w:r>
    </w:p>
    <w:p w14:paraId="23FD1381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ो म साँझ बिहान हिँड्ने गर्छु </w:t>
      </w:r>
    </w:p>
    <w:p w14:paraId="3EE1F15D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ही मानव बस्तीको बाटो </w:t>
      </w:r>
    </w:p>
    <w:p w14:paraId="7CF54AC8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चकमन्न !! </w:t>
      </w:r>
    </w:p>
    <w:p w14:paraId="6942DE3A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न मनै भने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यहाँ त सभ्य मानिस पो बस्दा रहेछन् </w:t>
      </w:r>
    </w:p>
    <w:p w14:paraId="455455C6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िँड्दै धरै पर पुगेँ </w:t>
      </w:r>
    </w:p>
    <w:p w14:paraId="4F6B6CB0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शून्य बस्तीको सिमाना कटिसकेको थिएँ </w:t>
      </w:r>
    </w:p>
    <w:p w14:paraId="67357B05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ढाई कोरी नाघिसकेको एक मानिसलाई देखेँ </w:t>
      </w:r>
    </w:p>
    <w:p w14:paraId="09BD5BEA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ाइला अलि छिटो चालेँ 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भेटेँ </w:t>
      </w:r>
    </w:p>
    <w:p w14:paraId="407BE577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नको जिज्ञासा राखेँ </w:t>
      </w:r>
    </w:p>
    <w:p w14:paraId="6C1EEEAE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जुर !! यो पल्लो बस्तीमा मानिस बस्दैनन् </w:t>
      </w:r>
      <w:r w:rsidRPr="00D62E7A">
        <w:rPr>
          <w:rFonts w:cs="Kokila"/>
          <w:szCs w:val="28"/>
          <w:lang w:bidi="ne-NP"/>
        </w:rPr>
        <w:t xml:space="preserve">? </w:t>
      </w:r>
    </w:p>
    <w:p w14:paraId="79B76AFD" w14:textId="4ACCE680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जनबी हतारिँदै </w:t>
      </w:r>
      <w:r w:rsidR="00372B57">
        <w:rPr>
          <w:rFonts w:cs="Kokila"/>
          <w:szCs w:val="28"/>
          <w:lang w:bidi="ne-NP"/>
        </w:rPr>
        <w:t xml:space="preserve"> </w:t>
      </w:r>
      <w:r w:rsidR="00075B22">
        <w:rPr>
          <w:rFonts w:cs="Kokila" w:hint="cs"/>
          <w:szCs w:val="28"/>
          <w:cs/>
          <w:lang w:bidi="ne-NP"/>
        </w:rPr>
        <w:t>भन्छ</w:t>
      </w:r>
      <w:r w:rsidR="00C136A3">
        <w:rPr>
          <w:rFonts w:cs="Kokila" w:hint="cs"/>
          <w:szCs w:val="28"/>
          <w:cs/>
          <w:lang w:bidi="ne-NP"/>
        </w:rPr>
        <w:t>न्</w:t>
      </w:r>
      <w:r w:rsidR="00075B22">
        <w:rPr>
          <w:rFonts w:cs="Kokila" w:hint="cs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बस्छन् तर सबै व्यस्त छन् । </w:t>
      </w:r>
    </w:p>
    <w:p w14:paraId="0C906DC4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उत्तर दिने फुर्सद नै छैन … </w:t>
      </w:r>
    </w:p>
    <w:p w14:paraId="1BCFA370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ेरो जिज्ञासा छँदैछ मनमा </w:t>
      </w:r>
    </w:p>
    <w:p w14:paraId="07BDD21D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पछि भेट्ने आशामा …. </w:t>
      </w:r>
    </w:p>
    <w:p w14:paraId="18324E85" w14:textId="77777777" w:rsidR="001173B8" w:rsidRPr="00D62E7A" w:rsidRDefault="001173B8" w:rsidP="001173B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ुलुक्क फर्की बस्तीलाई हेरेँ </w:t>
      </w:r>
    </w:p>
    <w:p w14:paraId="0C3CE210" w14:textId="3C7335CE" w:rsidR="00301DE7" w:rsidRPr="00D62E7A" w:rsidRDefault="001173B8" w:rsidP="001173B8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बस्ती चकमन्न छ ।</w:t>
      </w:r>
    </w:p>
    <w:p w14:paraId="2AE3EC90" w14:textId="77777777" w:rsidR="00301DE7" w:rsidRPr="00D62E7A" w:rsidRDefault="00301DE7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7EC50EA4" w14:textId="5033B9C2" w:rsidR="00301DE7" w:rsidRPr="00CC34DE" w:rsidRDefault="00301DE7" w:rsidP="00301DE7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76" w:name="_Toc98114497"/>
      <w:r w:rsidRPr="00CC34DE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के</w:t>
      </w:r>
      <w:r w:rsidR="00CE6B3D" w:rsidRPr="00CC34DE">
        <w:rPr>
          <w:rFonts w:cs="Kokila"/>
          <w:b w:val="0"/>
          <w:bCs/>
          <w:sz w:val="32"/>
          <w:szCs w:val="36"/>
          <w:lang w:bidi="ne-NP"/>
        </w:rPr>
        <w:t>.</w:t>
      </w:r>
      <w:r w:rsidRPr="00CC34DE">
        <w:rPr>
          <w:rFonts w:cs="Kokila"/>
          <w:b w:val="0"/>
          <w:bCs/>
          <w:sz w:val="32"/>
          <w:szCs w:val="36"/>
          <w:cs/>
          <w:lang w:bidi="ne-NP"/>
        </w:rPr>
        <w:t>सी</w:t>
      </w:r>
      <w:r w:rsidR="00CE6B3D" w:rsidRPr="00CC34DE">
        <w:rPr>
          <w:rFonts w:cs="Kokila"/>
          <w:b w:val="0"/>
          <w:bCs/>
          <w:sz w:val="32"/>
          <w:szCs w:val="36"/>
          <w:lang w:bidi="ne-NP"/>
        </w:rPr>
        <w:t>.</w:t>
      </w:r>
      <w:r w:rsidRPr="00CC34DE">
        <w:rPr>
          <w:rFonts w:cs="Kokila"/>
          <w:b w:val="0"/>
          <w:bCs/>
          <w:sz w:val="32"/>
          <w:szCs w:val="36"/>
          <w:cs/>
          <w:lang w:bidi="ne-NP"/>
        </w:rPr>
        <w:t xml:space="preserve"> सान्दाइ</w:t>
      </w:r>
      <w:bookmarkEnd w:id="76"/>
    </w:p>
    <w:p w14:paraId="2505CC52" w14:textId="3CD68FA1" w:rsidR="00301DE7" w:rsidRPr="00D62E7A" w:rsidRDefault="00301DE7" w:rsidP="00301DE7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एड्लेड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ne-NP"/>
        </w:rPr>
        <w:t>अस्ट्रेलिया</w:t>
      </w:r>
    </w:p>
    <w:p w14:paraId="4A52231F" w14:textId="5FFA6BC8" w:rsidR="00301DE7" w:rsidRPr="00D62E7A" w:rsidRDefault="00301DE7" w:rsidP="00B73E40">
      <w:pPr>
        <w:pStyle w:val="Heading4"/>
      </w:pPr>
      <w:bookmarkStart w:id="77" w:name="_Toc98114498"/>
      <w:r w:rsidRPr="00D62E7A">
        <w:rPr>
          <w:cs/>
        </w:rPr>
        <w:t>प्रेम दिवसको सन्दर्भमा</w:t>
      </w:r>
      <w:bookmarkEnd w:id="77"/>
      <w:r w:rsidRPr="00D62E7A">
        <w:t> </w:t>
      </w:r>
    </w:p>
    <w:p w14:paraId="4C1A38DF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र साल मिली गरुँ प्रेम-पुजा</w:t>
      </w:r>
    </w:p>
    <w:p w14:paraId="2504B056" w14:textId="1FCA70DF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कल्मष ती गरुँ नास धुज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3FED873E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ुटि साथ दुवै एकबद्ध बनौँ</w:t>
      </w:r>
    </w:p>
    <w:p w14:paraId="166A319D" w14:textId="502F897A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ति यूग बिते पनि धीर बनौ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4AB9DC5F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02FE1095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ँगसंगै गरौँ सब कार्यहरू</w:t>
      </w:r>
    </w:p>
    <w:p w14:paraId="67CECE9C" w14:textId="7BC4F4C4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प्रेम सुधा रस-राग भरूँ ।</w:t>
      </w:r>
    </w:p>
    <w:p w14:paraId="03D93682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न फूल तिमी म हु मालि सधैँ</w:t>
      </w:r>
    </w:p>
    <w:p w14:paraId="3F0CB8B2" w14:textId="463485D8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ल बाटिकमा अति सुन्दर भ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7E6FC0CE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66166997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स छेउ गई मन भन्छ प्रिया</w:t>
      </w:r>
    </w:p>
    <w:p w14:paraId="04DDB966" w14:textId="5BDFF085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रसेवन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गर् मन भन्छ प्रिय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491E34FA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ुझ यो मनको सब बात मिठो</w:t>
      </w:r>
    </w:p>
    <w:p w14:paraId="26E33A22" w14:textId="7A999046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गरेर ढिला बढ सामु छिट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0542610A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473AC702" w14:textId="77777777" w:rsidR="00756493" w:rsidRPr="00D62E7A" w:rsidRDefault="00756493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7639DF9F" w14:textId="0263BC48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अब दील खुला गर छेउ सरी</w:t>
      </w:r>
    </w:p>
    <w:p w14:paraId="2544DC96" w14:textId="63E9EF65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र बन्धनले कस राग छर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5DCF29DA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न घायल भो तिमि हाँसि दिँदा</w:t>
      </w:r>
    </w:p>
    <w:p w14:paraId="0C6CD503" w14:textId="5F80AB1B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न वीलिन भो तिमि नाचि दिँद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6786B943" w14:textId="66310A44" w:rsidR="00301DE7" w:rsidRPr="00D62E7A" w:rsidRDefault="00301DE7" w:rsidP="00301DE7">
      <w:pPr>
        <w:rPr>
          <w:rFonts w:cs="Kokila"/>
          <w:szCs w:val="28"/>
          <w:cs/>
          <w:lang w:bidi="ne-NP"/>
        </w:rPr>
      </w:pPr>
    </w:p>
    <w:p w14:paraId="6DF3B969" w14:textId="152C8212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 नेत्र खुला किन बन्द भयो</w:t>
      </w:r>
    </w:p>
    <w:p w14:paraId="3A1CE882" w14:textId="367E3F8B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ओठहरू किन मन्द भय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02108458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 ख्याल कहाँ कमि के छ प्रिया</w:t>
      </w:r>
    </w:p>
    <w:p w14:paraId="4EB1D186" w14:textId="73931002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ुछ माथ भरी पसिना छ प्रिय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6BDA1150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16BFEC4F" w14:textId="6E59EF32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 सुस्तसँगै उठि ख्याल गर</w:t>
      </w:r>
    </w:p>
    <w:p w14:paraId="5BD94905" w14:textId="27D71C2E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ठिक्क गरी अनि राग भर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39D3391B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िल सुन्दर ती अब फूल परी</w:t>
      </w:r>
    </w:p>
    <w:p w14:paraId="7742970C" w14:textId="5B15CCAD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</w:t>
      </w:r>
      <w:r w:rsidR="00B13B80" w:rsidRPr="00D62E7A">
        <w:rPr>
          <w:rFonts w:cs="Kokila"/>
          <w:szCs w:val="28"/>
          <w:cs/>
          <w:lang w:bidi="ne-NP"/>
        </w:rPr>
        <w:t>ँ</w:t>
      </w:r>
      <w:r w:rsidRPr="00D62E7A">
        <w:rPr>
          <w:rFonts w:cs="Kokila"/>
          <w:szCs w:val="28"/>
          <w:cs/>
          <w:lang w:bidi="ne-NP"/>
        </w:rPr>
        <w:t>च अत्तर लौ सब अङ्गभरि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3EADB2B4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50A9AA2F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न सागर झैँ अति धीर हुने</w:t>
      </w:r>
    </w:p>
    <w:p w14:paraId="17F2AC9C" w14:textId="28AD6A0D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मानवको अनि दील छुन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53D4A6DA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नको धनको सबका मनको</w:t>
      </w:r>
    </w:p>
    <w:p w14:paraId="2011CC4B" w14:textId="2B1B8B31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 ख्याल सधैँ सब सज्जनक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5AB791D8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65D71D94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का दिलको अब सारथि भै</w:t>
      </w:r>
    </w:p>
    <w:p w14:paraId="0896A9C9" w14:textId="4F62EA6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 बात मिठो रुप पारखि भ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16FC3088" w14:textId="58028CE0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िव</w:t>
      </w:r>
      <w:r w:rsidR="00B13B80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ब्रह्म</w:t>
      </w:r>
      <w:r w:rsidR="00B13B80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हरी पनि सामु भए</w:t>
      </w:r>
    </w:p>
    <w:p w14:paraId="63DE80D6" w14:textId="196B0B78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मोहित छन् तिम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ामु ग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3AA3BBEF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301713E6" w14:textId="77777777" w:rsidR="00756493" w:rsidRPr="00D62E7A" w:rsidRDefault="00756493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6A016AC1" w14:textId="34F1820E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भवमा नभमा सब मानवमा</w:t>
      </w:r>
    </w:p>
    <w:p w14:paraId="53696639" w14:textId="366D8249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ि राज हुने सबका दिलम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0D837911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ति सुन्दर त्यो रुपको महनी</w:t>
      </w:r>
    </w:p>
    <w:p w14:paraId="07C84B49" w14:textId="0E59A778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त भन्छु सधैँ रुपकी जनन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207A4CA9" w14:textId="77777777" w:rsidR="00301DE7" w:rsidRPr="00D62E7A" w:rsidRDefault="00301DE7" w:rsidP="00301DE7">
      <w:pPr>
        <w:rPr>
          <w:rFonts w:cs="Kokila"/>
          <w:szCs w:val="28"/>
          <w:lang w:bidi="ne-NP"/>
        </w:rPr>
      </w:pPr>
    </w:p>
    <w:p w14:paraId="29FCD549" w14:textId="5C9A6854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िन रात सधैँ तिमिमा मन गै</w:t>
      </w:r>
    </w:p>
    <w:p w14:paraId="638F19F9" w14:textId="5568F9A8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नले त सबै दिल अर्पण भ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03E4581A" w14:textId="77777777" w:rsidR="00301DE7" w:rsidRPr="00D62E7A" w:rsidRDefault="00301DE7" w:rsidP="00301DE7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हनी रुपको गर खेति परी</w:t>
      </w:r>
    </w:p>
    <w:p w14:paraId="46CDD566" w14:textId="77777777" w:rsidR="00726700" w:rsidRDefault="00301DE7" w:rsidP="00756493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िलको तकियातिर ढल्क</w:t>
      </w:r>
      <w:r w:rsidR="00B13B80" w:rsidRPr="00D62E7A">
        <w:rPr>
          <w:rFonts w:cs="Kokila"/>
          <w:szCs w:val="28"/>
          <w:cs/>
          <w:lang w:bidi="ne-NP"/>
        </w:rPr>
        <w:t>ि</w:t>
      </w:r>
      <w:r w:rsidRPr="00D62E7A">
        <w:rPr>
          <w:rFonts w:cs="Kokila"/>
          <w:szCs w:val="28"/>
          <w:cs/>
          <w:lang w:bidi="ne-NP"/>
        </w:rPr>
        <w:t xml:space="preserve"> वर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।</w:t>
      </w:r>
    </w:p>
    <w:p w14:paraId="1B1CD0AF" w14:textId="77777777" w:rsidR="00726700" w:rsidRDefault="00726700">
      <w:pPr>
        <w:spacing w:after="200" w:line="262" w:lineRule="auto"/>
        <w:rPr>
          <w:rFonts w:cs="Kokila"/>
          <w:szCs w:val="28"/>
          <w:lang w:bidi="ne-NP"/>
        </w:rPr>
      </w:pPr>
      <w:r>
        <w:rPr>
          <w:rFonts w:cs="Kokila"/>
          <w:szCs w:val="28"/>
          <w:lang w:bidi="ne-NP"/>
        </w:rPr>
        <w:br w:type="page"/>
      </w:r>
    </w:p>
    <w:p w14:paraId="4044A490" w14:textId="77777777" w:rsidR="005832F5" w:rsidRPr="00CC34DE" w:rsidRDefault="005832F5" w:rsidP="005832F5">
      <w:pPr>
        <w:pStyle w:val="ChapterTitle"/>
        <w:rPr>
          <w:rFonts w:eastAsiaTheme="majorEastAsia" w:cs="Kokila"/>
          <w:sz w:val="28"/>
          <w:szCs w:val="28"/>
        </w:rPr>
      </w:pPr>
      <w:bookmarkStart w:id="78" w:name="_Toc98114499"/>
      <w:proofErr w:type="spellStart"/>
      <w:r w:rsidRPr="00CC34DE">
        <w:rPr>
          <w:rFonts w:cs="Kokila"/>
        </w:rPr>
        <w:lastRenderedPageBreak/>
        <w:t>खगेन्द्र</w:t>
      </w:r>
      <w:proofErr w:type="spellEnd"/>
      <w:r w:rsidRPr="00CC34DE">
        <w:rPr>
          <w:rFonts w:cs="Kokila"/>
        </w:rPr>
        <w:t xml:space="preserve"> </w:t>
      </w:r>
      <w:proofErr w:type="spellStart"/>
      <w:r w:rsidRPr="00CC34DE">
        <w:rPr>
          <w:rFonts w:cs="Kokila"/>
        </w:rPr>
        <w:t>गौतम</w:t>
      </w:r>
      <w:bookmarkEnd w:id="78"/>
      <w:proofErr w:type="spellEnd"/>
      <w:r w:rsidRPr="00CC34DE">
        <w:rPr>
          <w:rFonts w:cs="Kokila"/>
        </w:rPr>
        <w:t xml:space="preserve"> </w:t>
      </w:r>
    </w:p>
    <w:p w14:paraId="246A0500" w14:textId="77777777" w:rsidR="005832F5" w:rsidRPr="00D62E7A" w:rsidRDefault="005832F5" w:rsidP="005832F5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्यानड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124E9EEE" w14:textId="77777777" w:rsidR="005832F5" w:rsidRPr="00D62E7A" w:rsidRDefault="005832F5" w:rsidP="00B73E40">
      <w:pPr>
        <w:pStyle w:val="Heading4"/>
      </w:pPr>
      <w:bookmarkStart w:id="79" w:name="_Toc98114500"/>
      <w:proofErr w:type="spellStart"/>
      <w:r w:rsidRPr="00D62E7A">
        <w:t>मित्रहरू</w:t>
      </w:r>
      <w:bookmarkEnd w:id="79"/>
      <w:proofErr w:type="spellEnd"/>
      <w:r w:rsidRPr="00D62E7A">
        <w:t xml:space="preserve"> </w:t>
      </w:r>
    </w:p>
    <w:p w14:paraId="6D33C056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ा भाषा जलेर निस्किएको धुवाले आकाश ढाकिएको थियो</w:t>
      </w:r>
      <w:r w:rsidRPr="00D62E7A">
        <w:rPr>
          <w:rFonts w:cs="Kokila"/>
          <w:szCs w:val="28"/>
        </w:rPr>
        <w:t> </w:t>
      </w:r>
    </w:p>
    <w:p w14:paraId="7566A610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ा बिछोडको पीडामा झरेको आँसुले देश डुब्दै थियो</w:t>
      </w:r>
      <w:r w:rsidRPr="00D62E7A">
        <w:rPr>
          <w:rFonts w:cs="Kokila"/>
          <w:szCs w:val="28"/>
        </w:rPr>
        <w:t> </w:t>
      </w:r>
    </w:p>
    <w:p w14:paraId="7DFDB9B5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ै पौरखी हातहरूमा नेल ठोकिँदै थियो</w:t>
      </w:r>
      <w:r w:rsidRPr="00D62E7A">
        <w:rPr>
          <w:rFonts w:cs="Kokila"/>
          <w:szCs w:val="28"/>
        </w:rPr>
        <w:t> </w:t>
      </w:r>
    </w:p>
    <w:p w14:paraId="09CA4560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काहीँ राष्ट्रप्रेमीहरू जिउँदै गाडिँदै थिए</w:t>
      </w:r>
      <w:r w:rsidRPr="00D62E7A">
        <w:rPr>
          <w:rFonts w:cs="Kokila"/>
          <w:szCs w:val="28"/>
        </w:rPr>
        <w:t> </w:t>
      </w:r>
    </w:p>
    <w:p w14:paraId="2FD427A7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हाम्रो देशको व्यवस्थाले दिएको पीडा हो</w:t>
      </w:r>
      <w:r w:rsidRPr="00D62E7A">
        <w:rPr>
          <w:rFonts w:cs="Kokila"/>
          <w:szCs w:val="28"/>
        </w:rPr>
        <w:t> </w:t>
      </w:r>
    </w:p>
    <w:p w14:paraId="7901F8D9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त्रहरू!</w:t>
      </w:r>
      <w:r w:rsidRPr="00D62E7A">
        <w:rPr>
          <w:rFonts w:cs="Kokila"/>
          <w:szCs w:val="28"/>
        </w:rPr>
        <w:t> </w:t>
      </w:r>
    </w:p>
    <w:p w14:paraId="5BB48C19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िउँदा आत्माहरू जमिनमुनिबाट चिच्याइरहँदा</w:t>
      </w:r>
      <w:r w:rsidRPr="00D62E7A">
        <w:rPr>
          <w:rFonts w:cs="Kokila"/>
          <w:szCs w:val="28"/>
        </w:rPr>
        <w:t> </w:t>
      </w:r>
    </w:p>
    <w:p w14:paraId="386F913F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न्तहरूलाई आतङ्कवादी बनाई सीमा कटाइँदै थियो</w:t>
      </w:r>
      <w:r w:rsidRPr="00D62E7A">
        <w:rPr>
          <w:rFonts w:cs="Kokila"/>
          <w:szCs w:val="28"/>
        </w:rPr>
        <w:t> </w:t>
      </w:r>
    </w:p>
    <w:p w14:paraId="2B23E286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यौँ दिनको थकित यात्रापछि</w:t>
      </w:r>
      <w:r w:rsidRPr="00D62E7A">
        <w:rPr>
          <w:rFonts w:cs="Kokila"/>
          <w:szCs w:val="28"/>
        </w:rPr>
        <w:t>, </w:t>
      </w:r>
    </w:p>
    <w:p w14:paraId="1AB5F0D8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खौँ नागरिकलाई खुला बगरमा शरणार्थी भनिँदै थियो</w:t>
      </w:r>
      <w:r w:rsidRPr="00D62E7A">
        <w:rPr>
          <w:rFonts w:cs="Kokila"/>
          <w:szCs w:val="28"/>
        </w:rPr>
        <w:t> </w:t>
      </w:r>
    </w:p>
    <w:p w14:paraId="50E550DB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हाम्रो देशको व्यवस्थाले दिएको पीडा हो</w:t>
      </w:r>
      <w:r w:rsidRPr="00D62E7A">
        <w:rPr>
          <w:rFonts w:cs="Kokila"/>
          <w:szCs w:val="28"/>
        </w:rPr>
        <w:t> </w:t>
      </w:r>
    </w:p>
    <w:p w14:paraId="085BB8DB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त्रहरू!</w:t>
      </w:r>
      <w:r w:rsidRPr="00D62E7A">
        <w:rPr>
          <w:rFonts w:cs="Kokila"/>
          <w:szCs w:val="28"/>
        </w:rPr>
        <w:t> </w:t>
      </w:r>
    </w:p>
    <w:p w14:paraId="41CF4E20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नै बेला गाँस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ास अनि कपास लुटिएको</w:t>
      </w:r>
      <w:r w:rsidRPr="00D62E7A">
        <w:rPr>
          <w:rFonts w:cs="Kokila"/>
          <w:szCs w:val="28"/>
        </w:rPr>
        <w:t> </w:t>
      </w:r>
    </w:p>
    <w:p w14:paraId="48F4EDAD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खारीझैँ यो जिन्दगी</w:t>
      </w:r>
      <w:r w:rsidRPr="00D62E7A">
        <w:rPr>
          <w:rFonts w:cs="Kokila"/>
          <w:szCs w:val="28"/>
        </w:rPr>
        <w:t>, </w:t>
      </w:r>
    </w:p>
    <w:p w14:paraId="774EEDB2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ट्दा कुट्दै सहन नसकी बेहोसिएको बन्दीझैँ थियो</w:t>
      </w:r>
      <w:r w:rsidRPr="00D62E7A">
        <w:rPr>
          <w:rFonts w:cs="Kokila"/>
          <w:szCs w:val="28"/>
        </w:rPr>
        <w:t> </w:t>
      </w:r>
    </w:p>
    <w:p w14:paraId="2A01BC6D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ुँदारुँदै आँसु सुकेर थाकेको बालकझैँ थियो</w:t>
      </w:r>
      <w:r w:rsidRPr="00D62E7A">
        <w:rPr>
          <w:rFonts w:cs="Kokila"/>
          <w:szCs w:val="28"/>
        </w:rPr>
        <w:t> </w:t>
      </w:r>
    </w:p>
    <w:p w14:paraId="1FA677B1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हाम्रो देशको व्यवस्थाले दिएको पीडा हो</w:t>
      </w:r>
      <w:r w:rsidRPr="00D62E7A">
        <w:rPr>
          <w:rFonts w:cs="Kokila"/>
          <w:szCs w:val="28"/>
        </w:rPr>
        <w:t> </w:t>
      </w:r>
    </w:p>
    <w:p w14:paraId="504A8FD3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त्रहरू!</w:t>
      </w:r>
      <w:r w:rsidRPr="00D62E7A">
        <w:rPr>
          <w:rFonts w:cs="Kokila"/>
          <w:szCs w:val="28"/>
        </w:rPr>
        <w:t> </w:t>
      </w:r>
    </w:p>
    <w:p w14:paraId="577C7947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त यता र त उ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 पहिला अनि ऊ पछाडि</w:t>
      </w:r>
      <w:r w:rsidRPr="00D62E7A">
        <w:rPr>
          <w:rFonts w:cs="Kokila"/>
          <w:szCs w:val="28"/>
        </w:rPr>
        <w:t>, </w:t>
      </w:r>
    </w:p>
    <w:p w14:paraId="5D457AA6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ी अङ्ग बाडेझैँ</w:t>
      </w:r>
      <w:r w:rsidRPr="00D62E7A">
        <w:rPr>
          <w:rFonts w:cs="Kokila"/>
          <w:szCs w:val="28"/>
        </w:rPr>
        <w:t>, </w:t>
      </w:r>
    </w:p>
    <w:p w14:paraId="4D7F14AF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ा सन्तानहरूको भागबन्डा हुँदा</w:t>
      </w:r>
      <w:r w:rsidRPr="00D62E7A">
        <w:rPr>
          <w:rFonts w:cs="Kokila"/>
          <w:szCs w:val="28"/>
        </w:rPr>
        <w:t>, </w:t>
      </w:r>
    </w:p>
    <w:p w14:paraId="1F496A5F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रोए होला ती आमाहरू</w:t>
      </w:r>
      <w:r w:rsidRPr="00D62E7A">
        <w:rPr>
          <w:rFonts w:cs="Kokila"/>
          <w:szCs w:val="28"/>
        </w:rPr>
        <w:t> </w:t>
      </w:r>
    </w:p>
    <w:p w14:paraId="5E828E75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एउटै सन्तान कहिल्यै नभेटिने गरी </w:t>
      </w:r>
      <w:r w:rsidRPr="00D62E7A">
        <w:rPr>
          <w:rFonts w:cs="Kokila"/>
          <w:szCs w:val="28"/>
        </w:rPr>
        <w:t>, </w:t>
      </w:r>
    </w:p>
    <w:p w14:paraId="51A01770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तै दिशा छरिँद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ति तड्पिए होला ती मनहरू !</w:t>
      </w:r>
      <w:r w:rsidRPr="00D62E7A">
        <w:rPr>
          <w:rFonts w:cs="Kokila"/>
          <w:szCs w:val="28"/>
        </w:rPr>
        <w:t> </w:t>
      </w:r>
    </w:p>
    <w:p w14:paraId="05B003F9" w14:textId="77777777" w:rsidR="005832F5" w:rsidRPr="00D62E7A" w:rsidRDefault="005832F5" w:rsidP="005832F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हाम्रो देशको व्यवस्थाले दिएको पीडा हो</w:t>
      </w:r>
      <w:r w:rsidRPr="00D62E7A">
        <w:rPr>
          <w:rFonts w:cs="Kokila"/>
          <w:szCs w:val="28"/>
        </w:rPr>
        <w:t> </w:t>
      </w:r>
    </w:p>
    <w:p w14:paraId="4C952A98" w14:textId="77777777" w:rsidR="005832F5" w:rsidRPr="00D62E7A" w:rsidRDefault="005832F5" w:rsidP="005832F5">
      <w:pPr>
        <w:rPr>
          <w:rFonts w:cs="Kokila"/>
          <w:bCs/>
          <w:smallCaps/>
          <w:sz w:val="40"/>
          <w:szCs w:val="40"/>
          <w:lang w:bidi="hi-IN"/>
        </w:rPr>
      </w:pPr>
      <w:r w:rsidRPr="00D62E7A">
        <w:rPr>
          <w:rFonts w:cs="Kokila"/>
          <w:szCs w:val="28"/>
          <w:cs/>
          <w:lang w:bidi="hi-IN"/>
        </w:rPr>
        <w:t>मित्रहरू !</w:t>
      </w:r>
      <w:r w:rsidRPr="00D62E7A">
        <w:rPr>
          <w:rFonts w:cs="Kokila"/>
          <w:szCs w:val="28"/>
        </w:rPr>
        <w:t> </w:t>
      </w:r>
      <w:r w:rsidRPr="00D62E7A">
        <w:rPr>
          <w:rFonts w:cs="Kokila"/>
          <w:b/>
          <w:bCs/>
          <w:szCs w:val="40"/>
          <w:lang w:bidi="hi-IN"/>
        </w:rPr>
        <w:br w:type="page"/>
      </w:r>
    </w:p>
    <w:p w14:paraId="0A11C71D" w14:textId="280E4C84" w:rsidR="002639FB" w:rsidRDefault="002639FB" w:rsidP="007F5BAF">
      <w:pPr>
        <w:pStyle w:val="ChapterTitle"/>
        <w:rPr>
          <w:rFonts w:cs="Kokila"/>
          <w:b w:val="0"/>
          <w:bCs/>
          <w:sz w:val="40"/>
          <w:szCs w:val="36"/>
        </w:rPr>
      </w:pPr>
      <w:bookmarkStart w:id="80" w:name="_Toc98114501"/>
      <w:proofErr w:type="spellStart"/>
      <w:r w:rsidRPr="007F5BAF">
        <w:rPr>
          <w:rFonts w:cs="Kokila"/>
          <w:b w:val="0"/>
          <w:bCs/>
          <w:sz w:val="40"/>
          <w:szCs w:val="36"/>
          <w:cs/>
        </w:rPr>
        <w:lastRenderedPageBreak/>
        <w:t>खगेन्द्र</w:t>
      </w:r>
      <w:proofErr w:type="spellEnd"/>
      <w:r w:rsidRPr="007F5BAF">
        <w:rPr>
          <w:rFonts w:cs="Kokila"/>
          <w:b w:val="0"/>
          <w:bCs/>
          <w:sz w:val="40"/>
          <w:szCs w:val="36"/>
          <w:cs/>
        </w:rPr>
        <w:t xml:space="preserve"> </w:t>
      </w:r>
      <w:proofErr w:type="spellStart"/>
      <w:r w:rsidRPr="007F5BAF">
        <w:rPr>
          <w:rFonts w:cs="Kokila"/>
          <w:b w:val="0"/>
          <w:bCs/>
          <w:sz w:val="40"/>
          <w:szCs w:val="36"/>
          <w:cs/>
        </w:rPr>
        <w:t>भण्डारी</w:t>
      </w:r>
      <w:proofErr w:type="spellEnd"/>
      <w:r w:rsidRPr="007F5BAF">
        <w:rPr>
          <w:rFonts w:cs="Kokila"/>
          <w:b w:val="0"/>
          <w:bCs/>
          <w:sz w:val="40"/>
          <w:szCs w:val="36"/>
          <w:cs/>
        </w:rPr>
        <w:t xml:space="preserve"> “</w:t>
      </w:r>
      <w:proofErr w:type="spellStart"/>
      <w:r w:rsidRPr="007F5BAF">
        <w:rPr>
          <w:rFonts w:cs="Kokila"/>
          <w:b w:val="0"/>
          <w:bCs/>
          <w:sz w:val="40"/>
          <w:szCs w:val="36"/>
          <w:cs/>
        </w:rPr>
        <w:t>जन्तरे</w:t>
      </w:r>
      <w:proofErr w:type="spellEnd"/>
      <w:r w:rsidRPr="007F5BAF">
        <w:rPr>
          <w:rFonts w:cs="Kokila"/>
          <w:b w:val="0"/>
          <w:bCs/>
          <w:sz w:val="40"/>
          <w:szCs w:val="36"/>
          <w:cs/>
        </w:rPr>
        <w:t>”</w:t>
      </w:r>
      <w:bookmarkEnd w:id="80"/>
    </w:p>
    <w:p w14:paraId="72DC5766" w14:textId="7294E5C4" w:rsidR="002639FB" w:rsidRPr="00BB2F2E" w:rsidRDefault="009144F8" w:rsidP="00BB2F2E">
      <w:pPr>
        <w:jc w:val="right"/>
        <w:rPr>
          <w:rFonts w:cs="Kokila"/>
          <w:b/>
          <w:szCs w:val="28"/>
        </w:rPr>
      </w:pPr>
      <w:r w:rsidRPr="00BB2F2E">
        <w:rPr>
          <w:rFonts w:cs="Kokila"/>
          <w:szCs w:val="28"/>
          <w:cs/>
          <w:lang w:bidi="hi-IN"/>
        </w:rPr>
        <w:t>ओहायो</w:t>
      </w:r>
      <w:r w:rsidRPr="00BB2F2E">
        <w:rPr>
          <w:rFonts w:cs="Kokila"/>
          <w:szCs w:val="28"/>
        </w:rPr>
        <w:t xml:space="preserve">, </w:t>
      </w:r>
      <w:r w:rsidRPr="00BB2F2E">
        <w:rPr>
          <w:rFonts w:cs="Kokila"/>
          <w:szCs w:val="28"/>
          <w:cs/>
          <w:lang w:bidi="hi-IN"/>
        </w:rPr>
        <w:t>अमेरिका</w:t>
      </w:r>
    </w:p>
    <w:p w14:paraId="3A47AD83" w14:textId="6376BFBD" w:rsidR="002639FB" w:rsidRPr="00F869F9" w:rsidRDefault="002639FB" w:rsidP="00B73E40">
      <w:pPr>
        <w:pStyle w:val="Heading4"/>
      </w:pPr>
      <w:bookmarkStart w:id="81" w:name="_Toc98114502"/>
      <w:r w:rsidRPr="002639FB">
        <w:rPr>
          <w:cs/>
        </w:rPr>
        <w:t>मान्छे</w:t>
      </w:r>
      <w:bookmarkEnd w:id="81"/>
      <w:r w:rsidRPr="002639FB">
        <w:rPr>
          <w:sz w:val="28"/>
          <w:szCs w:val="28"/>
        </w:rPr>
        <w:t> </w:t>
      </w:r>
    </w:p>
    <w:p w14:paraId="6AD8588C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बोक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घमन्ड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ार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र्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धैँ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र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08C9F5FD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खुट्ट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ान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र्का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िड्न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गर्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रस्पर</w:t>
      </w:r>
      <w:proofErr w:type="spellEnd"/>
      <w:r w:rsidRPr="002639FB">
        <w:rPr>
          <w:rFonts w:cs="Kokila"/>
          <w:szCs w:val="28"/>
          <w:cs/>
        </w:rPr>
        <w:t xml:space="preserve"> ।।१।।</w:t>
      </w:r>
    </w:p>
    <w:p w14:paraId="46EE9997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4A8715EA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कमिलाबाट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ल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िक्नुपर्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रिश्रम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3B60869A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एकत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ौरि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्याग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ुन्न</w:t>
      </w:r>
      <w:proofErr w:type="spellEnd"/>
      <w:r w:rsidRPr="002639FB">
        <w:rPr>
          <w:rFonts w:cs="Kokila"/>
          <w:szCs w:val="28"/>
          <w:cs/>
        </w:rPr>
        <w:t xml:space="preserve"> र </w:t>
      </w:r>
      <w:proofErr w:type="spellStart"/>
      <w:proofErr w:type="gramStart"/>
      <w:r w:rsidRPr="002639FB">
        <w:rPr>
          <w:rFonts w:cs="Kokila"/>
          <w:szCs w:val="28"/>
          <w:cs/>
        </w:rPr>
        <w:t>शोषण</w:t>
      </w:r>
      <w:proofErr w:type="spellEnd"/>
      <w:r w:rsidRPr="002639FB">
        <w:rPr>
          <w:rFonts w:cs="Kokila"/>
          <w:szCs w:val="28"/>
          <w:cs/>
        </w:rPr>
        <w:t xml:space="preserve"> </w:t>
      </w:r>
      <w:r w:rsidRPr="002639FB">
        <w:rPr>
          <w:rFonts w:cs="Kokila"/>
          <w:szCs w:val="28"/>
        </w:rPr>
        <w:t>?</w:t>
      </w:r>
      <w:proofErr w:type="gramEnd"/>
      <w:r w:rsidRPr="002639FB">
        <w:rPr>
          <w:rFonts w:cs="Kokila"/>
          <w:szCs w:val="28"/>
        </w:rPr>
        <w:t xml:space="preserve"> </w:t>
      </w:r>
      <w:r w:rsidRPr="002639FB">
        <w:rPr>
          <w:rFonts w:cs="Kokila"/>
          <w:szCs w:val="28"/>
          <w:cs/>
        </w:rPr>
        <w:t>।।२।।</w:t>
      </w:r>
    </w:p>
    <w:p w14:paraId="01189E90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28879AE8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फूल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्रमराला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ि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लाग्द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proofErr w:type="gramStart"/>
      <w:r w:rsidRPr="002639FB">
        <w:rPr>
          <w:rFonts w:cs="Kokila"/>
          <w:szCs w:val="28"/>
          <w:cs/>
        </w:rPr>
        <w:t>शासन</w:t>
      </w:r>
      <w:proofErr w:type="spellEnd"/>
      <w:r w:rsidRPr="002639FB">
        <w:rPr>
          <w:rFonts w:cs="Kokila"/>
          <w:szCs w:val="28"/>
          <w:cs/>
        </w:rPr>
        <w:t xml:space="preserve"> </w:t>
      </w:r>
      <w:r w:rsidRPr="002639FB">
        <w:rPr>
          <w:rFonts w:cs="Kokila"/>
          <w:szCs w:val="28"/>
        </w:rPr>
        <w:t>?</w:t>
      </w:r>
      <w:proofErr w:type="gramEnd"/>
    </w:p>
    <w:p w14:paraId="754E90A5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दिँद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ृष्टान्त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िन्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खोक्र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proofErr w:type="gramStart"/>
      <w:r w:rsidRPr="002639FB">
        <w:rPr>
          <w:rFonts w:cs="Kokila"/>
          <w:szCs w:val="28"/>
          <w:cs/>
        </w:rPr>
        <w:t>भाषण</w:t>
      </w:r>
      <w:proofErr w:type="spellEnd"/>
      <w:r w:rsidRPr="002639FB">
        <w:rPr>
          <w:rFonts w:cs="Kokila"/>
          <w:szCs w:val="28"/>
          <w:cs/>
        </w:rPr>
        <w:t xml:space="preserve"> !</w:t>
      </w:r>
      <w:proofErr w:type="gramEnd"/>
      <w:r w:rsidRPr="002639FB">
        <w:rPr>
          <w:rFonts w:cs="Kokila"/>
          <w:szCs w:val="28"/>
          <w:cs/>
        </w:rPr>
        <w:t xml:space="preserve"> ।।३।।</w:t>
      </w:r>
    </w:p>
    <w:p w14:paraId="620FF187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18B1B9B6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आफैँ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ुगन्ध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ोक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स्तूर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नि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ल्मल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752E43A5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ल्मल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गर्दै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िन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ारण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खल्बल</w:t>
      </w:r>
      <w:proofErr w:type="spellEnd"/>
      <w:r w:rsidRPr="002639FB">
        <w:rPr>
          <w:rFonts w:cs="Kokila"/>
          <w:szCs w:val="28"/>
          <w:cs/>
        </w:rPr>
        <w:t xml:space="preserve"> ।।४।।</w:t>
      </w:r>
    </w:p>
    <w:p w14:paraId="0AE60A8E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362F9592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धन-दौलतल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-सम्मा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िन्दछ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5A89CD6A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त्यह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म्मान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ार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त्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ंसा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ठान्दछ</w:t>
      </w:r>
      <w:proofErr w:type="spellEnd"/>
      <w:r w:rsidRPr="002639FB">
        <w:rPr>
          <w:rFonts w:cs="Kokila"/>
          <w:szCs w:val="28"/>
          <w:cs/>
        </w:rPr>
        <w:t xml:space="preserve"> ।।५।।</w:t>
      </w:r>
    </w:p>
    <w:p w14:paraId="739A515E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023078A4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छिचोल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ीड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ेर</w:t>
      </w:r>
      <w:proofErr w:type="spellEnd"/>
      <w:r w:rsidRPr="002639FB">
        <w:rPr>
          <w:rFonts w:cs="Kokila"/>
          <w:szCs w:val="28"/>
        </w:rPr>
        <w:t>, ‘</w:t>
      </w:r>
      <w:proofErr w:type="spellStart"/>
      <w:r w:rsidRPr="002639FB">
        <w:rPr>
          <w:rFonts w:cs="Kokila"/>
          <w:szCs w:val="28"/>
          <w:cs/>
        </w:rPr>
        <w:t>जन्तरे</w:t>
      </w:r>
      <w:proofErr w:type="spellEnd"/>
      <w:r w:rsidRPr="002639FB">
        <w:rPr>
          <w:rFonts w:cs="Kokila"/>
          <w:szCs w:val="28"/>
          <w:cs/>
        </w:rPr>
        <w:t xml:space="preserve">’ </w:t>
      </w:r>
      <w:proofErr w:type="spellStart"/>
      <w:r w:rsidRPr="002639FB">
        <w:rPr>
          <w:rFonts w:cs="Kokila"/>
          <w:szCs w:val="28"/>
          <w:cs/>
        </w:rPr>
        <w:t>अघि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ढ्नुछ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1890D7DD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फोस्र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म्मान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ैन</w:t>
      </w:r>
      <w:proofErr w:type="spellEnd"/>
      <w:r w:rsidRPr="002639FB">
        <w:rPr>
          <w:rFonts w:cs="Kokila"/>
          <w:szCs w:val="28"/>
        </w:rPr>
        <w:t xml:space="preserve">, </w:t>
      </w:r>
      <w:proofErr w:type="spellStart"/>
      <w:r w:rsidRPr="002639FB">
        <w:rPr>
          <w:rFonts w:cs="Kokila"/>
          <w:szCs w:val="28"/>
          <w:cs/>
        </w:rPr>
        <w:t>साँच्च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शिख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चढ्नुछ</w:t>
      </w:r>
      <w:proofErr w:type="spellEnd"/>
      <w:r w:rsidRPr="002639FB">
        <w:rPr>
          <w:rFonts w:cs="Kokila"/>
          <w:szCs w:val="28"/>
          <w:cs/>
        </w:rPr>
        <w:t xml:space="preserve"> ।।६।।</w:t>
      </w:r>
    </w:p>
    <w:p w14:paraId="07B5FA2E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6B4B665D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lastRenderedPageBreak/>
        <w:t>यात्र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ठि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क्कै</w:t>
      </w:r>
      <w:proofErr w:type="spellEnd"/>
      <w:r w:rsidRPr="002639FB">
        <w:rPr>
          <w:rFonts w:cs="Kokila"/>
          <w:szCs w:val="28"/>
          <w:cs/>
        </w:rPr>
        <w:t xml:space="preserve"> छ </w:t>
      </w:r>
      <w:proofErr w:type="spellStart"/>
      <w:r w:rsidRPr="002639FB">
        <w:rPr>
          <w:rFonts w:cs="Kokila"/>
          <w:szCs w:val="28"/>
          <w:cs/>
        </w:rPr>
        <w:t>खोला-जङ्घा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र्नुछ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46A2EBB4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तान्न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ान्ने</w:t>
      </w:r>
      <w:proofErr w:type="spellEnd"/>
      <w:r w:rsidRPr="002639FB">
        <w:rPr>
          <w:rFonts w:cs="Kokila"/>
          <w:szCs w:val="28"/>
          <w:cs/>
        </w:rPr>
        <w:t xml:space="preserve"> र </w:t>
      </w:r>
      <w:proofErr w:type="spellStart"/>
      <w:r w:rsidRPr="002639FB">
        <w:rPr>
          <w:rFonts w:cs="Kokila"/>
          <w:szCs w:val="28"/>
          <w:cs/>
        </w:rPr>
        <w:t>झार्ने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ीड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नि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च्नुछ</w:t>
      </w:r>
      <w:proofErr w:type="spellEnd"/>
      <w:r w:rsidRPr="002639FB">
        <w:rPr>
          <w:rFonts w:cs="Kokila"/>
          <w:szCs w:val="28"/>
          <w:cs/>
        </w:rPr>
        <w:t xml:space="preserve"> ।।७।।</w:t>
      </w:r>
    </w:p>
    <w:p w14:paraId="73394436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76FAB410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धारिल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्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छुर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ोक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रामराम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जप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नि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0ADAD21C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अहँ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त्या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लाग्द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चार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धाम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घुम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नि</w:t>
      </w:r>
      <w:proofErr w:type="spellEnd"/>
      <w:r w:rsidRPr="002639FB">
        <w:rPr>
          <w:rFonts w:cs="Kokila"/>
          <w:szCs w:val="28"/>
          <w:cs/>
        </w:rPr>
        <w:t xml:space="preserve"> ।।८।।</w:t>
      </w:r>
    </w:p>
    <w:p w14:paraId="3575AA14" w14:textId="2E7F4C1B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कि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गर्दै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हङ्का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proofErr w:type="gramStart"/>
      <w:r w:rsidRPr="002639FB">
        <w:rPr>
          <w:rFonts w:cs="Kokila"/>
          <w:szCs w:val="28"/>
          <w:cs/>
        </w:rPr>
        <w:t>लुछालुछ</w:t>
      </w:r>
      <w:proofErr w:type="spellEnd"/>
      <w:r w:rsidRPr="002639FB">
        <w:rPr>
          <w:rFonts w:cs="Kokila"/>
          <w:szCs w:val="28"/>
          <w:cs/>
        </w:rPr>
        <w:t xml:space="preserve"> </w:t>
      </w:r>
      <w:r w:rsidRPr="002639FB">
        <w:rPr>
          <w:rFonts w:cs="Kokila"/>
          <w:szCs w:val="28"/>
        </w:rPr>
        <w:t>?</w:t>
      </w:r>
      <w:proofErr w:type="gramEnd"/>
    </w:p>
    <w:p w14:paraId="7E0A8D77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कात्रो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ुन्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गोज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एक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ध्रुव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त्य</w:t>
      </w:r>
      <w:proofErr w:type="spellEnd"/>
      <w:r w:rsidRPr="002639FB">
        <w:rPr>
          <w:rFonts w:cs="Kokila"/>
          <w:szCs w:val="28"/>
          <w:cs/>
        </w:rPr>
        <w:t xml:space="preserve"> छ ।।९।।</w:t>
      </w:r>
    </w:p>
    <w:p w14:paraId="75E20404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7AC0FBF8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पचाउँद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र्का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ेख्न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क्द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उन्नति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588F564C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उचाल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छार्नेक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ुन्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तानाबुन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ति</w:t>
      </w:r>
      <w:proofErr w:type="spellEnd"/>
      <w:r w:rsidRPr="002639FB">
        <w:rPr>
          <w:rFonts w:cs="Kokila"/>
          <w:szCs w:val="28"/>
          <w:cs/>
        </w:rPr>
        <w:t xml:space="preserve"> ।।१०।।</w:t>
      </w:r>
    </w:p>
    <w:p w14:paraId="0DEE8F88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140519CB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आफ्न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पदीय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र्याद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थेग्न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क्त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िन्चन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22BB3BDE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अन्त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ोष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थुपार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ाट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खोज्द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उम्कन</w:t>
      </w:r>
      <w:proofErr w:type="spellEnd"/>
      <w:r w:rsidRPr="002639FB">
        <w:rPr>
          <w:rFonts w:cs="Kokila"/>
          <w:szCs w:val="28"/>
          <w:cs/>
        </w:rPr>
        <w:t xml:space="preserve"> ।।११।।</w:t>
      </w:r>
    </w:p>
    <w:p w14:paraId="03F47331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53F3D379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वा</w:t>
      </w:r>
      <w:proofErr w:type="spellEnd"/>
      <w:r w:rsidRPr="002639FB">
        <w:rPr>
          <w:rFonts w:cs="Kokila"/>
          <w:szCs w:val="28"/>
          <w:cs/>
        </w:rPr>
        <w:t xml:space="preserve">! वा!! </w:t>
      </w:r>
      <w:proofErr w:type="spellStart"/>
      <w:r w:rsidRPr="002639FB">
        <w:rPr>
          <w:rFonts w:cs="Kokila"/>
          <w:szCs w:val="28"/>
          <w:cs/>
        </w:rPr>
        <w:t>क्य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गतिल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न्द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आँख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झिम्क्या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हाँस्दछ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4C04BD65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दोष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चस्म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लगाए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रुक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ोष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देख्छ</w:t>
      </w:r>
      <w:proofErr w:type="spellEnd"/>
      <w:r w:rsidRPr="002639FB">
        <w:rPr>
          <w:rFonts w:cs="Kokila"/>
          <w:szCs w:val="28"/>
          <w:cs/>
        </w:rPr>
        <w:t xml:space="preserve"> ।।१२।।</w:t>
      </w:r>
    </w:p>
    <w:p w14:paraId="6CE2AFDE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4F81D23B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केक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भन्दै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य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न्छ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ेक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ुन्दछ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ुन्दछ</w:t>
      </w:r>
      <w:proofErr w:type="spellEnd"/>
      <w:r w:rsidRPr="002639FB">
        <w:rPr>
          <w:rFonts w:cs="Kokila"/>
          <w:szCs w:val="28"/>
          <w:cs/>
        </w:rPr>
        <w:t xml:space="preserve"> ।</w:t>
      </w:r>
    </w:p>
    <w:p w14:paraId="426B0191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जङ्गली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कुरा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जस्त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जाल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ुन्द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ुन्दछ</w:t>
      </w:r>
      <w:proofErr w:type="spellEnd"/>
      <w:r w:rsidRPr="002639FB">
        <w:rPr>
          <w:rFonts w:cs="Kokila"/>
          <w:szCs w:val="28"/>
          <w:cs/>
        </w:rPr>
        <w:t xml:space="preserve"> ।।१३।।</w:t>
      </w:r>
    </w:p>
    <w:p w14:paraId="1E27F33E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7DAB43A6" w14:textId="77777777" w:rsidR="002639FB" w:rsidRPr="002639FB" w:rsidRDefault="002639FB" w:rsidP="002639FB">
      <w:pPr>
        <w:rPr>
          <w:rFonts w:cs="Kokila"/>
          <w:szCs w:val="28"/>
        </w:rPr>
      </w:pPr>
      <w:proofErr w:type="spellStart"/>
      <w:r w:rsidRPr="002639FB">
        <w:rPr>
          <w:rFonts w:cs="Kokila"/>
          <w:szCs w:val="28"/>
          <w:cs/>
        </w:rPr>
        <w:t>विष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विज्ञान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ज्ञा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मात्रै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घोकेर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के</w:t>
      </w:r>
      <w:proofErr w:type="spellEnd"/>
      <w:r w:rsidRPr="002639FB">
        <w:rPr>
          <w:rFonts w:cs="Kokila"/>
          <w:szCs w:val="28"/>
          <w:cs/>
        </w:rPr>
        <w:t xml:space="preserve"> छ </w:t>
      </w:r>
      <w:proofErr w:type="gramStart"/>
      <w:r w:rsidRPr="002639FB">
        <w:rPr>
          <w:rFonts w:cs="Kokila"/>
          <w:szCs w:val="28"/>
          <w:cs/>
        </w:rPr>
        <w:t xml:space="preserve">र </w:t>
      </w:r>
      <w:r w:rsidRPr="002639FB">
        <w:rPr>
          <w:rFonts w:cs="Kokila"/>
          <w:szCs w:val="28"/>
        </w:rPr>
        <w:t>?</w:t>
      </w:r>
      <w:proofErr w:type="gramEnd"/>
    </w:p>
    <w:p w14:paraId="2E4F2500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  <w:cs/>
        </w:rPr>
        <w:t>म-</w:t>
      </w:r>
      <w:proofErr w:type="spellStart"/>
      <w:r w:rsidRPr="002639FB">
        <w:rPr>
          <w:rFonts w:cs="Kokila"/>
          <w:szCs w:val="28"/>
          <w:cs/>
        </w:rPr>
        <w:t>भित्रको</w:t>
      </w:r>
      <w:proofErr w:type="spellEnd"/>
      <w:r w:rsidRPr="002639FB">
        <w:rPr>
          <w:rFonts w:cs="Kokila"/>
          <w:szCs w:val="28"/>
          <w:cs/>
        </w:rPr>
        <w:t xml:space="preserve"> ‘म’ </w:t>
      </w:r>
      <w:proofErr w:type="spellStart"/>
      <w:r w:rsidRPr="002639FB">
        <w:rPr>
          <w:rFonts w:cs="Kokila"/>
          <w:szCs w:val="28"/>
          <w:cs/>
        </w:rPr>
        <w:t>को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अर्थ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बुझे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जीवन</w:t>
      </w:r>
      <w:proofErr w:type="spellEnd"/>
      <w:r w:rsidRPr="002639FB">
        <w:rPr>
          <w:rFonts w:cs="Kokila"/>
          <w:szCs w:val="28"/>
          <w:cs/>
        </w:rPr>
        <w:t xml:space="preserve"> </w:t>
      </w:r>
      <w:proofErr w:type="spellStart"/>
      <w:r w:rsidRPr="002639FB">
        <w:rPr>
          <w:rFonts w:cs="Kokila"/>
          <w:szCs w:val="28"/>
          <w:cs/>
        </w:rPr>
        <w:t>सार</w:t>
      </w:r>
      <w:proofErr w:type="spellEnd"/>
      <w:r w:rsidRPr="002639FB">
        <w:rPr>
          <w:rFonts w:cs="Kokila"/>
          <w:szCs w:val="28"/>
          <w:cs/>
        </w:rPr>
        <w:t xml:space="preserve"> छ ।।१४।।</w:t>
      </w:r>
    </w:p>
    <w:p w14:paraId="2D4B47D8" w14:textId="77777777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> </w:t>
      </w:r>
    </w:p>
    <w:p w14:paraId="3C0FF0F3" w14:textId="1F19DFBC" w:rsidR="002639FB" w:rsidRPr="002639FB" w:rsidRDefault="002639FB" w:rsidP="002639FB">
      <w:pPr>
        <w:rPr>
          <w:rFonts w:cs="Kokila"/>
          <w:szCs w:val="28"/>
        </w:rPr>
      </w:pPr>
      <w:r w:rsidRPr="002639FB">
        <w:rPr>
          <w:rFonts w:cs="Kokila"/>
          <w:szCs w:val="28"/>
        </w:rPr>
        <w:t xml:space="preserve">               </w:t>
      </w:r>
    </w:p>
    <w:p w14:paraId="1918EBD8" w14:textId="4104E08B" w:rsidR="00375212" w:rsidRPr="00D62E7A" w:rsidRDefault="00301DE7" w:rsidP="00726700">
      <w:pPr>
        <w:rPr>
          <w:lang w:bidi="ne-NP"/>
        </w:rPr>
      </w:pPr>
      <w:r w:rsidRPr="00D62E7A">
        <w:rPr>
          <w:lang w:bidi="ne-NP"/>
        </w:rPr>
        <w:br w:type="page"/>
      </w:r>
    </w:p>
    <w:p w14:paraId="10D68B4A" w14:textId="7B0F4811" w:rsidR="00A03552" w:rsidRPr="00D62E7A" w:rsidRDefault="00A03552" w:rsidP="00F61494">
      <w:pPr>
        <w:pStyle w:val="ChapterTitle"/>
        <w:rPr>
          <w:rFonts w:cs="Kokila"/>
        </w:rPr>
      </w:pPr>
      <w:bookmarkStart w:id="82" w:name="_Toc33701735"/>
      <w:bookmarkStart w:id="83" w:name="_Toc98114503"/>
      <w:proofErr w:type="spellStart"/>
      <w:r w:rsidRPr="00D62E7A">
        <w:rPr>
          <w:rFonts w:cs="Kokila"/>
        </w:rPr>
        <w:lastRenderedPageBreak/>
        <w:t>खेम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खनाल</w:t>
      </w:r>
      <w:bookmarkEnd w:id="82"/>
      <w:bookmarkEnd w:id="83"/>
      <w:proofErr w:type="spellEnd"/>
    </w:p>
    <w:p w14:paraId="144CA864" w14:textId="2A40C6B8" w:rsidR="003A25CB" w:rsidRPr="00D62E7A" w:rsidRDefault="003A25CB" w:rsidP="003A25CB">
      <w:pPr>
        <w:spacing w:after="0" w:line="276" w:lineRule="auto"/>
        <w:jc w:val="right"/>
        <w:rPr>
          <w:rFonts w:cs="Kokila"/>
          <w:szCs w:val="28"/>
          <w:cs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806788B" w14:textId="2EC3CF5D" w:rsidR="00A03552" w:rsidRPr="00D62E7A" w:rsidRDefault="00804062" w:rsidP="00B73E40">
      <w:pPr>
        <w:pStyle w:val="Heading4"/>
      </w:pPr>
      <w:bookmarkStart w:id="84" w:name="_Toc98114504"/>
      <w:bookmarkStart w:id="85" w:name="_Toc33701737"/>
      <w:r w:rsidRPr="00D62E7A">
        <w:rPr>
          <w:rFonts w:eastAsia="Palanquin Dark"/>
          <w:cs/>
        </w:rPr>
        <w:t>कर्तव्य बिर्सिसके</w:t>
      </w:r>
      <w:bookmarkEnd w:id="84"/>
      <w:r w:rsidR="00A03552" w:rsidRPr="00D62E7A">
        <w:rPr>
          <w:rFonts w:eastAsia="Palanquin Dark"/>
        </w:rPr>
        <w:t xml:space="preserve"> </w:t>
      </w:r>
      <w:bookmarkEnd w:id="85"/>
    </w:p>
    <w:p w14:paraId="287372E5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ुद्धी भ्रष्ट भएर हेर अहिले हिँड्छन्  कुनै चालमा </w:t>
      </w:r>
    </w:p>
    <w:p w14:paraId="700B77A8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ँच्चै मानिस बिग्रिए कुलतले देखिन्छ बेहालमा </w:t>
      </w:r>
    </w:p>
    <w:p w14:paraId="02FA5847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ाम्रो सभ्य समाज नै अब कतै जाँदैछ की आखिर </w:t>
      </w:r>
    </w:p>
    <w:p w14:paraId="5919532A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ढल्छन् रक्सि पिएर दुर्बल भई भेटिन्छ बाटातिर  ।।</w:t>
      </w:r>
    </w:p>
    <w:p w14:paraId="3B985504" w14:textId="77777777" w:rsidR="007C0342" w:rsidRPr="00D62E7A" w:rsidRDefault="007C0342" w:rsidP="007C0342">
      <w:pPr>
        <w:rPr>
          <w:rFonts w:cs="Kokila"/>
          <w:szCs w:val="28"/>
        </w:rPr>
      </w:pPr>
    </w:p>
    <w:p w14:paraId="5E02545E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िँड्थे सङ्गतमा पिएर पहिले बढ्दै गयो तल्तल </w:t>
      </w:r>
    </w:p>
    <w:p w14:paraId="1A6B72CB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ैयौँ मानिस यी फसेर अहिले गर्दै गए खल्बल </w:t>
      </w:r>
    </w:p>
    <w:p w14:paraId="271F84A7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ैसा धेर सकाउँछन् दिनदिनै खाए नखाने कुरा </w:t>
      </w:r>
    </w:p>
    <w:p w14:paraId="7F30C944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्यर्थै रूप बिगारियो अपचले देखिन्छ ल्याङ्ग्रा लुरा ।।</w:t>
      </w:r>
    </w:p>
    <w:p w14:paraId="0DA6244D" w14:textId="77777777" w:rsidR="007C0342" w:rsidRPr="00D62E7A" w:rsidRDefault="007C0342" w:rsidP="007C0342">
      <w:pPr>
        <w:rPr>
          <w:rFonts w:cs="Kokila"/>
          <w:szCs w:val="28"/>
        </w:rPr>
      </w:pPr>
    </w:p>
    <w:p w14:paraId="39CB5558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गुट्खा पान नशालु  खैनिहरुमा मान्दैन केही डर </w:t>
      </w:r>
    </w:p>
    <w:p w14:paraId="4895F3B9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गाँजा भाङ चुरोट खाइ मजले आनन्द के मिल्छ र </w:t>
      </w:r>
      <w:r w:rsidRPr="00D62E7A">
        <w:rPr>
          <w:rFonts w:cs="Kokila"/>
          <w:szCs w:val="28"/>
        </w:rPr>
        <w:t xml:space="preserve">? </w:t>
      </w:r>
    </w:p>
    <w:p w14:paraId="3BB3E97B" w14:textId="2A43E49B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टी होस् अथवा ठुला सहरमा बाङ्गा भई</w:t>
      </w:r>
      <w:r w:rsidRPr="007D2DFE">
        <w:rPr>
          <w:rFonts w:cs="Kokila"/>
          <w:szCs w:val="28"/>
          <w:cs/>
          <w:lang w:bidi="hi-IN"/>
        </w:rPr>
        <w:t xml:space="preserve"> हिँ</w:t>
      </w:r>
      <w:r w:rsidR="007D2DFE" w:rsidRPr="007D2DFE">
        <w:rPr>
          <w:rFonts w:cs="Kokila" w:hint="cs"/>
          <w:szCs w:val="28"/>
          <w:cs/>
          <w:lang w:bidi="ne-NP"/>
        </w:rPr>
        <w:t>ड्</w:t>
      </w:r>
      <w:r w:rsidRPr="007D2DFE">
        <w:rPr>
          <w:rFonts w:cs="Kokila"/>
          <w:szCs w:val="28"/>
          <w:cs/>
          <w:lang w:bidi="hi-IN"/>
        </w:rPr>
        <w:t xml:space="preserve">दछन्  </w:t>
      </w:r>
    </w:p>
    <w:p w14:paraId="0010F565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आब्रुक नै गुमाउन पुगे सत्धर्म के चिन्दछन् ।।</w:t>
      </w:r>
    </w:p>
    <w:p w14:paraId="25A2D1C6" w14:textId="77777777" w:rsidR="007C0342" w:rsidRPr="00D62E7A" w:rsidRDefault="007C0342" w:rsidP="007C0342">
      <w:pPr>
        <w:rPr>
          <w:rFonts w:cs="Kokila"/>
          <w:szCs w:val="28"/>
        </w:rPr>
      </w:pPr>
    </w:p>
    <w:p w14:paraId="3F883770" w14:textId="77777777" w:rsidR="007D2DFE" w:rsidRDefault="007D2DFE">
      <w:pPr>
        <w:spacing w:after="200" w:line="262" w:lineRule="auto"/>
        <w:rPr>
          <w:rFonts w:cs="Kokila"/>
          <w:szCs w:val="28"/>
          <w:cs/>
          <w:lang w:bidi="hi-IN"/>
        </w:rPr>
      </w:pPr>
      <w:r>
        <w:rPr>
          <w:rFonts w:cs="Kokila"/>
          <w:szCs w:val="28"/>
          <w:cs/>
          <w:lang w:bidi="hi-IN"/>
        </w:rPr>
        <w:br w:type="page"/>
      </w:r>
    </w:p>
    <w:p w14:paraId="7256679A" w14:textId="075769F3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अर्ती गर्न  हुँदैन आज अरूले संस्कारको के कुरा </w:t>
      </w:r>
    </w:p>
    <w:p w14:paraId="77D18224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े जे भेट्छ उडाइ दिन्छ सहजै राख्दैन केही कुरा </w:t>
      </w:r>
    </w:p>
    <w:p w14:paraId="3B7AA161" w14:textId="77777777" w:rsidR="007C0342" w:rsidRPr="0038547C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ठूलै मानिस नै फसेर यसरी आफैँ बिगारे मति </w:t>
      </w:r>
    </w:p>
    <w:p w14:paraId="6A8DDB48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ा चिम्म गरी दगुर्दछ भने होला ठुलो दुर्गति ।।</w:t>
      </w:r>
    </w:p>
    <w:p w14:paraId="5F223936" w14:textId="77777777" w:rsidR="007C0342" w:rsidRPr="00D62E7A" w:rsidRDefault="007C0342" w:rsidP="007C0342">
      <w:pPr>
        <w:rPr>
          <w:rFonts w:cs="Kokila"/>
          <w:szCs w:val="28"/>
        </w:rPr>
      </w:pPr>
    </w:p>
    <w:p w14:paraId="3EF9C793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त्ता हात्ति सरी भएर अहिले भन्दैछ मै हूँ विर </w:t>
      </w:r>
    </w:p>
    <w:p w14:paraId="0F6A2F04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ाम्रो बात भने कटक्क अरूको सुन्दैन ऊ आखिर </w:t>
      </w:r>
    </w:p>
    <w:p w14:paraId="779A7368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डिस्को बार हटेल गाउँघरमा भेटिन्छ  ऊ दिन्दिन </w:t>
      </w:r>
    </w:p>
    <w:p w14:paraId="7B4A5D81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बाबु सधैँ रुहाइ घरमा डुल्दै हिनेको किन ।।</w:t>
      </w:r>
    </w:p>
    <w:p w14:paraId="6EF22076" w14:textId="77777777" w:rsidR="007C0342" w:rsidRPr="00D62E7A" w:rsidRDefault="007C0342" w:rsidP="007C0342">
      <w:pPr>
        <w:rPr>
          <w:rFonts w:cs="Kokila"/>
          <w:szCs w:val="28"/>
        </w:rPr>
      </w:pPr>
    </w:p>
    <w:p w14:paraId="59D43FC8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नी भुल्भुल उम्रिएर सिरमा बग्दैछ उल्टा तिर</w:t>
      </w:r>
    </w:p>
    <w:p w14:paraId="3E9FD1AB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जातिय धर्म कर्म सकिए ढल्ने छ आफ्नै शिर</w:t>
      </w:r>
    </w:p>
    <w:p w14:paraId="143B6A2F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ऐले यी अधिकारका पछि कुदी कर्तव्य बिर्सी सके </w:t>
      </w:r>
    </w:p>
    <w:p w14:paraId="4665577A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डी जानु अवश्य पर्छ सबले कुर्लेर नै हुन्छ के ।।</w:t>
      </w:r>
    </w:p>
    <w:p w14:paraId="38D9CB52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</w:rPr>
        <w:t xml:space="preserve"> </w:t>
      </w:r>
    </w:p>
    <w:p w14:paraId="1659E720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र्काकै भर  कुद्न तत्पर  हुने मान्छेहरू छन् कति  </w:t>
      </w:r>
    </w:p>
    <w:p w14:paraId="12048467" w14:textId="7777777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फर्कन्छन् कि कतै खुवाउन सके मिल्ने भए ओखती </w:t>
      </w:r>
    </w:p>
    <w:p w14:paraId="52582BB9" w14:textId="3F725DD7" w:rsidR="007C034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े होला पछि यो </w:t>
      </w:r>
      <w:bookmarkStart w:id="86" w:name="_Hlk102299684"/>
      <w:r w:rsidRPr="00D62E7A">
        <w:rPr>
          <w:rFonts w:cs="Kokila"/>
          <w:szCs w:val="28"/>
          <w:cs/>
          <w:lang w:bidi="hi-IN"/>
        </w:rPr>
        <w:t>बु</w:t>
      </w:r>
      <w:r w:rsidR="0044396F">
        <w:rPr>
          <w:rFonts w:cs="Kokila" w:hint="cs"/>
          <w:szCs w:val="28"/>
          <w:cs/>
          <w:lang w:bidi="ne-NP"/>
        </w:rPr>
        <w:t>झिन्न</w:t>
      </w:r>
      <w:bookmarkEnd w:id="86"/>
      <w:r w:rsidRPr="00D62E7A">
        <w:rPr>
          <w:rFonts w:cs="Kokila"/>
          <w:szCs w:val="28"/>
          <w:cs/>
          <w:lang w:bidi="hi-IN"/>
        </w:rPr>
        <w:t xml:space="preserve"> अहिले सद्भाव देखिन्न खै </w:t>
      </w:r>
    </w:p>
    <w:p w14:paraId="73100B62" w14:textId="1B923CEA" w:rsidR="00A03552" w:rsidRPr="00D62E7A" w:rsidRDefault="007C0342" w:rsidP="007C034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वेली इतिहास नै अब कतै फर्कन्छ फर्कन्न है ।।</w:t>
      </w:r>
    </w:p>
    <w:p w14:paraId="15598FD4" w14:textId="77777777" w:rsidR="00A03552" w:rsidRPr="00D62E7A" w:rsidRDefault="00A03552" w:rsidP="00A03552">
      <w:pPr>
        <w:spacing w:line="261" w:lineRule="auto"/>
        <w:rPr>
          <w:rFonts w:cs="Kokila"/>
          <w:b/>
          <w:smallCaps/>
          <w:sz w:val="40"/>
          <w:szCs w:val="40"/>
          <w:shd w:val="clear" w:color="auto" w:fill="FFFFFF"/>
        </w:rPr>
      </w:pPr>
      <w:r w:rsidRPr="00D62E7A">
        <w:rPr>
          <w:rFonts w:cs="Kokila"/>
          <w:szCs w:val="28"/>
          <w:shd w:val="clear" w:color="auto" w:fill="FFFFFF"/>
        </w:rPr>
        <w:br w:type="page"/>
      </w:r>
    </w:p>
    <w:p w14:paraId="23516748" w14:textId="77777777" w:rsidR="00021814" w:rsidRPr="00D62E7A" w:rsidRDefault="00021814" w:rsidP="00F61494">
      <w:pPr>
        <w:pStyle w:val="ChapterTitle"/>
        <w:rPr>
          <w:rFonts w:cs="Kokila"/>
        </w:rPr>
      </w:pPr>
      <w:bookmarkStart w:id="87" w:name="_Toc98114505"/>
      <w:proofErr w:type="spellStart"/>
      <w:r w:rsidRPr="00D62E7A">
        <w:rPr>
          <w:rFonts w:cs="Kokila"/>
        </w:rPr>
        <w:lastRenderedPageBreak/>
        <w:t>खेम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रिजाल</w:t>
      </w:r>
      <w:bookmarkEnd w:id="87"/>
      <w:proofErr w:type="spellEnd"/>
      <w:r w:rsidRPr="00D62E7A">
        <w:rPr>
          <w:rFonts w:cs="Kokila"/>
        </w:rPr>
        <w:t xml:space="preserve">  </w:t>
      </w:r>
    </w:p>
    <w:p w14:paraId="04F3F479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1DF68C18" w14:textId="77777777" w:rsidR="00021814" w:rsidRPr="00D62E7A" w:rsidRDefault="00021814" w:rsidP="00B73E40">
      <w:pPr>
        <w:pStyle w:val="Heading4"/>
      </w:pPr>
      <w:bookmarkStart w:id="88" w:name="_Toc98114506"/>
      <w:proofErr w:type="spellStart"/>
      <w:r w:rsidRPr="00D62E7A">
        <w:t>प्रेमयुग</w:t>
      </w:r>
      <w:bookmarkEnd w:id="88"/>
      <w:proofErr w:type="spellEnd"/>
      <w:r w:rsidRPr="00D62E7A">
        <w:t xml:space="preserve"> </w:t>
      </w:r>
    </w:p>
    <w:p w14:paraId="6D9C0CA7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ीलाई हृदय दिन्छु </w:t>
      </w:r>
    </w:p>
    <w:p w14:paraId="169E65DF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लाई तिम्रो साथ चाहिन्छ </w:t>
      </w:r>
    </w:p>
    <w:p w14:paraId="55B6D196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ा कि म तिम्रो मायाको गर्भिणी बन्न सकूँ </w:t>
      </w:r>
    </w:p>
    <w:p w14:paraId="61933C76" w14:textId="3587304E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गदेखि युगसम्म</w:t>
      </w:r>
      <w:r w:rsidRPr="00D62E7A">
        <w:rPr>
          <w:rFonts w:cs="Kokila"/>
          <w:szCs w:val="28"/>
        </w:rPr>
        <w:t xml:space="preserve">, </w:t>
      </w:r>
      <w:r w:rsidR="006304CF" w:rsidRPr="00D62E7A">
        <w:rPr>
          <w:rFonts w:cs="Kokila"/>
          <w:szCs w:val="28"/>
          <w:cs/>
          <w:lang w:bidi="hi-IN"/>
        </w:rPr>
        <w:t xml:space="preserve">अन्त्यहीन </w:t>
      </w:r>
      <w:r w:rsidRPr="00D62E7A">
        <w:rPr>
          <w:rFonts w:cs="Kokila"/>
          <w:szCs w:val="28"/>
          <w:cs/>
          <w:lang w:bidi="hi-IN"/>
        </w:rPr>
        <w:t xml:space="preserve">समयसम्म </w:t>
      </w:r>
    </w:p>
    <w:p w14:paraId="688353F4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्रा अनेक रूपहरूसित प्रेम गर्न सकूँ । </w:t>
      </w:r>
    </w:p>
    <w:p w14:paraId="1138B6B9" w14:textId="77777777" w:rsidR="00AA5EC1" w:rsidRPr="00D62E7A" w:rsidRDefault="00AA5EC1" w:rsidP="00AA5EC1">
      <w:pPr>
        <w:rPr>
          <w:rFonts w:cs="Kokila"/>
          <w:szCs w:val="28"/>
        </w:rPr>
      </w:pPr>
    </w:p>
    <w:p w14:paraId="47C68D15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ी आँखाका भाकाहरू बुझ्न </w:t>
      </w:r>
    </w:p>
    <w:p w14:paraId="271F291C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दिलका भावहरू पढ्न </w:t>
      </w:r>
    </w:p>
    <w:p w14:paraId="7178DFC6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ेमिल आलापहरू गुनगुनाउँदै </w:t>
      </w:r>
    </w:p>
    <w:p w14:paraId="452DAF82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एक आपसमा पोखिएर </w:t>
      </w:r>
    </w:p>
    <w:p w14:paraId="04B2DC61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्रमाण साबित गर्न सकूँ </w:t>
      </w:r>
    </w:p>
    <w:p w14:paraId="5CBD3A05" w14:textId="31098EC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ीबिना म कहिले एक्लै बाचेको छु र </w:t>
      </w:r>
      <w:r w:rsidR="006304CF" w:rsidRPr="00D62E7A">
        <w:rPr>
          <w:rFonts w:cs="Kokila"/>
          <w:szCs w:val="28"/>
          <w:lang w:bidi="hi-IN"/>
        </w:rPr>
        <w:t>!</w:t>
      </w:r>
    </w:p>
    <w:p w14:paraId="6267C847" w14:textId="77777777" w:rsidR="00AA5EC1" w:rsidRPr="00D62E7A" w:rsidRDefault="00AA5EC1" w:rsidP="00AA5EC1">
      <w:pPr>
        <w:rPr>
          <w:rFonts w:cs="Kokila"/>
          <w:szCs w:val="28"/>
        </w:rPr>
      </w:pPr>
    </w:p>
    <w:p w14:paraId="427B2C4D" w14:textId="1C48ABCB" w:rsidR="00AA5EC1" w:rsidRPr="00D62E7A" w:rsidRDefault="005633E7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्रो </w:t>
      </w:r>
      <w:r w:rsidRPr="00D62E7A">
        <w:rPr>
          <w:rFonts w:cs="Kokila"/>
          <w:szCs w:val="28"/>
          <w:lang w:bidi="hi-IN"/>
        </w:rPr>
        <w:br/>
      </w:r>
      <w:r w:rsidR="00AA5EC1" w:rsidRPr="00D62E7A">
        <w:rPr>
          <w:rFonts w:cs="Kokila"/>
          <w:szCs w:val="28"/>
          <w:cs/>
          <w:lang w:bidi="hi-IN"/>
        </w:rPr>
        <w:t xml:space="preserve">आगमनको सङ्केतले </w:t>
      </w:r>
    </w:p>
    <w:p w14:paraId="0A5F5E04" w14:textId="48C48134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धी-हुरी लरखराओस्</w:t>
      </w:r>
    </w:p>
    <w:p w14:paraId="07A68358" w14:textId="042D0D66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ढुकढुकी भरभराओस्</w:t>
      </w:r>
    </w:p>
    <w:p w14:paraId="1A0969D0" w14:textId="7B3FF46E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नि यो </w:t>
      </w:r>
      <w:r w:rsidR="00727122" w:rsidRPr="00D62E7A">
        <w:rPr>
          <w:rFonts w:cs="Kokila"/>
          <w:szCs w:val="28"/>
          <w:cs/>
          <w:lang w:bidi="hi-IN"/>
        </w:rPr>
        <w:t>कोमल</w:t>
      </w:r>
      <w:r w:rsidRPr="00D62E7A">
        <w:rPr>
          <w:rFonts w:cs="Kokila"/>
          <w:szCs w:val="28"/>
          <w:cs/>
          <w:lang w:bidi="hi-IN"/>
        </w:rPr>
        <w:t xml:space="preserve"> मनमा</w:t>
      </w:r>
    </w:p>
    <w:p w14:paraId="762D15CB" w14:textId="77D027B2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चञ्चल तनमा</w:t>
      </w:r>
    </w:p>
    <w:p w14:paraId="3AAA06A8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निश्चित पाहुनाले राज गरोस् </w:t>
      </w:r>
    </w:p>
    <w:p w14:paraId="27CE22E4" w14:textId="77777777" w:rsidR="00AA5EC1" w:rsidRPr="00D62E7A" w:rsidRDefault="00AA5EC1" w:rsidP="00AA5E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ा कि म रातकी रानी भएर </w:t>
      </w:r>
    </w:p>
    <w:p w14:paraId="38E33BD0" w14:textId="2A1D3FB9" w:rsidR="00021814" w:rsidRPr="00D62E7A" w:rsidRDefault="00AA5EC1" w:rsidP="00AA5EC1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निर्वस्त्र घोलिन सकूँ । </w:t>
      </w:r>
      <w:r w:rsidR="00021814" w:rsidRPr="00D62E7A">
        <w:rPr>
          <w:rFonts w:cs="Kokila"/>
          <w:szCs w:val="28"/>
        </w:rPr>
        <w:br w:type="page"/>
      </w:r>
    </w:p>
    <w:p w14:paraId="6DBB440D" w14:textId="77777777" w:rsidR="00E54CC3" w:rsidRPr="007013F1" w:rsidRDefault="00E54CC3" w:rsidP="00E54CC3">
      <w:pPr>
        <w:pStyle w:val="ChapterTitle"/>
        <w:rPr>
          <w:rFonts w:cs="Kokila"/>
          <w:b w:val="0"/>
          <w:bCs/>
          <w:sz w:val="32"/>
          <w:szCs w:val="36"/>
        </w:rPr>
      </w:pPr>
      <w:bookmarkStart w:id="89" w:name="_Toc33701721"/>
      <w:bookmarkStart w:id="90" w:name="_Toc98114507"/>
      <w:r w:rsidRPr="007013F1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गणपति  दाहाल</w:t>
      </w:r>
      <w:bookmarkEnd w:id="89"/>
      <w:bookmarkEnd w:id="90"/>
    </w:p>
    <w:p w14:paraId="442E96D1" w14:textId="6462781B" w:rsidR="00E54CC3" w:rsidRPr="00D62E7A" w:rsidRDefault="00301F53" w:rsidP="00CB5736">
      <w:pPr>
        <w:jc w:val="right"/>
        <w:rPr>
          <w:rFonts w:cs="Kokila"/>
          <w:szCs w:val="28"/>
        </w:rPr>
      </w:pPr>
      <w:r w:rsidRPr="00D62E7A">
        <w:rPr>
          <w:rFonts w:cs="Kokila"/>
          <w:color w:val="212529"/>
          <w:szCs w:val="28"/>
          <w:shd w:val="clear" w:color="auto" w:fill="FFFFFF"/>
          <w:cs/>
          <w:lang w:bidi="hi-IN"/>
        </w:rPr>
        <w:t>ओहायो</w:t>
      </w:r>
      <w:r w:rsidRPr="00D62E7A">
        <w:rPr>
          <w:rFonts w:cs="Kokila"/>
          <w:color w:val="212529"/>
          <w:szCs w:val="28"/>
          <w:shd w:val="clear" w:color="auto" w:fill="FFFFFF"/>
          <w:lang w:bidi="hi-IN"/>
        </w:rPr>
        <w:t>,</w:t>
      </w:r>
      <w:r w:rsidRPr="00D62E7A">
        <w:rPr>
          <w:rFonts w:cs="Kokila"/>
          <w:color w:val="212529"/>
          <w:szCs w:val="28"/>
          <w:shd w:val="clear" w:color="auto" w:fill="FFFFFF"/>
        </w:rPr>
        <w:t> </w:t>
      </w:r>
      <w:r w:rsidR="00E54CC3" w:rsidRPr="00D62E7A">
        <w:rPr>
          <w:rFonts w:cs="Kokila"/>
          <w:szCs w:val="28"/>
          <w:cs/>
          <w:lang w:bidi="hi-IN"/>
        </w:rPr>
        <w:t>अमेरिका</w:t>
      </w:r>
    </w:p>
    <w:p w14:paraId="0C1B061A" w14:textId="38E7B475" w:rsidR="00CB5736" w:rsidRPr="00D62E7A" w:rsidRDefault="00CB5736" w:rsidP="00B73E40">
      <w:pPr>
        <w:pStyle w:val="Heading4"/>
      </w:pPr>
      <w:bookmarkStart w:id="91" w:name="_Toc98114508"/>
      <w:bookmarkStart w:id="92" w:name="_Toc33701722"/>
      <w:r w:rsidRPr="00D62E7A">
        <w:rPr>
          <w:cs/>
        </w:rPr>
        <w:t>अर्को गुगल संसारको खोजी</w:t>
      </w:r>
      <w:bookmarkEnd w:id="91"/>
      <w:r w:rsidR="00E54CC3" w:rsidRPr="00D62E7A">
        <w:rPr>
          <w:cs/>
        </w:rPr>
        <w:t xml:space="preserve"> </w:t>
      </w:r>
      <w:bookmarkEnd w:id="92"/>
    </w:p>
    <w:p w14:paraId="54881C3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औँला</w:t>
      </w:r>
    </w:p>
    <w:p w14:paraId="04AEB5D6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उस नियन्त्रण गर्न</w:t>
      </w:r>
    </w:p>
    <w:p w14:paraId="3D82760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्धक्क अघि बढ्छन्</w:t>
      </w:r>
    </w:p>
    <w:p w14:paraId="50F6FFF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चानक कर्सर</w:t>
      </w:r>
    </w:p>
    <w:p w14:paraId="2EC5EE76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गल संसारमा</w:t>
      </w:r>
    </w:p>
    <w:p w14:paraId="7A59EEE5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सिमानाहरू पार गर्दै</w:t>
      </w:r>
    </w:p>
    <w:p w14:paraId="672EB2B6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फल अवतरण गर्छ</w:t>
      </w:r>
    </w:p>
    <w:p w14:paraId="058AE32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जारौँ फाइलहरू डाउनलोड हुँदै</w:t>
      </w:r>
    </w:p>
    <w:p w14:paraId="3C38623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अघि तेर्सिन्छन्</w:t>
      </w:r>
    </w:p>
    <w:p w14:paraId="5A1CFA80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ेख्छु</w:t>
      </w:r>
    </w:p>
    <w:p w14:paraId="24C2D984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यानक युद्ध तस्बिर</w:t>
      </w:r>
    </w:p>
    <w:p w14:paraId="621F6EB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चालित र आत्मघातीका तस्बिर</w:t>
      </w:r>
    </w:p>
    <w:p w14:paraId="6AE6A96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ोप र गोला-बारुदको मुस्लोले</w:t>
      </w:r>
    </w:p>
    <w:p w14:paraId="2DFD051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शाहीन भएर रुमल्लिएका</w:t>
      </w:r>
    </w:p>
    <w:p w14:paraId="5EB84FBD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न्ति सम्झौताहरू</w:t>
      </w:r>
    </w:p>
    <w:p w14:paraId="5FD7FB7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द्धविरामहरू</w:t>
      </w:r>
    </w:p>
    <w:p w14:paraId="7BD632E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स्ताबेजहरू</w:t>
      </w:r>
    </w:p>
    <w:p w14:paraId="636CD197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स्ताक्षरहरू</w:t>
      </w:r>
    </w:p>
    <w:p w14:paraId="60B174E1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शान्तिदूतहरू</w:t>
      </w:r>
    </w:p>
    <w:p w14:paraId="12DDD294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दुई तीन …गर्दै</w:t>
      </w:r>
    </w:p>
    <w:p w14:paraId="62E42E6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ाइलहरू पल्टँदै जान्छन्</w:t>
      </w:r>
    </w:p>
    <w:p w14:paraId="66D475C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ङ्ख्य</w:t>
      </w:r>
    </w:p>
    <w:p w14:paraId="7FB6A5F5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इराकी चीत्कारहरू</w:t>
      </w:r>
    </w:p>
    <w:p w14:paraId="1D09AC54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फगानी पुकारहरू</w:t>
      </w:r>
    </w:p>
    <w:p w14:paraId="1724E3F7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ोइरहेका प्यालेस्टाइनी बस्तीहरू</w:t>
      </w:r>
    </w:p>
    <w:p w14:paraId="7D4A3F36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िटल ब्वाई र फ्याट म्यानको अणुले</w:t>
      </w:r>
    </w:p>
    <w:p w14:paraId="2467FB9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लेका जापानी आत्माहरूको हाहाकार</w:t>
      </w:r>
    </w:p>
    <w:p w14:paraId="442ADAB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ोला र बमले चकनाचुर तोराबोरा पहाडहरू</w:t>
      </w:r>
    </w:p>
    <w:p w14:paraId="3B16888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रिएका छन् समाचार शीर्षकहरू</w:t>
      </w:r>
    </w:p>
    <w:p w14:paraId="6A80BD9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पसी आगोले सल्किएका</w:t>
      </w:r>
    </w:p>
    <w:p w14:paraId="67F74C0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ुवान्डा र हेइटीका अनुहारले</w:t>
      </w:r>
    </w:p>
    <w:p w14:paraId="152CD5DB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रिबीले पिल्सिएका अफ्रिकीहरूले</w:t>
      </w:r>
    </w:p>
    <w:p w14:paraId="7414EB34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फाइलहरू पल्टाउँदै जान्छु</w:t>
      </w:r>
    </w:p>
    <w:p w14:paraId="61901004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ि आउँछन्</w:t>
      </w:r>
    </w:p>
    <w:p w14:paraId="6EC35978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द्धले पोतिएका सिमानाहरू</w:t>
      </w:r>
    </w:p>
    <w:p w14:paraId="574C3FA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द्धले लेखिएका इतिहासहरू</w:t>
      </w:r>
    </w:p>
    <w:p w14:paraId="2332318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द्धले मितेरी लाएका जीवनहरू</w:t>
      </w:r>
    </w:p>
    <w:p w14:paraId="57A39FD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द्धले जन्माएका बस्तीहरू</w:t>
      </w:r>
    </w:p>
    <w:p w14:paraId="3B3744EF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गतले बनेका मिसिसिपीहरू </w:t>
      </w:r>
    </w:p>
    <w:p w14:paraId="525C5226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रानी बनेका सभ्यताका खम्बाहरू</w:t>
      </w:r>
    </w:p>
    <w:p w14:paraId="3AC86707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िंकर्तव्यविमूढ </w:t>
      </w:r>
    </w:p>
    <w:p w14:paraId="35254E9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ा पन्जाबाट</w:t>
      </w:r>
    </w:p>
    <w:p w14:paraId="7345930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उसको दिशा बदल्छु</w:t>
      </w:r>
    </w:p>
    <w:p w14:paraId="4F277EDD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चानक "यस" र "नो"को प्रश्न</w:t>
      </w:r>
    </w:p>
    <w:p w14:paraId="393ACB0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</w:rPr>
        <w:lastRenderedPageBreak/>
        <w:t>“</w:t>
      </w:r>
      <w:proofErr w:type="gramStart"/>
      <w:r w:rsidRPr="00D62E7A">
        <w:rPr>
          <w:rFonts w:cs="Kokila"/>
          <w:szCs w:val="28"/>
          <w:cs/>
          <w:lang w:bidi="hi-IN"/>
        </w:rPr>
        <w:t>यस”को</w:t>
      </w:r>
      <w:proofErr w:type="gramEnd"/>
      <w:r w:rsidRPr="00D62E7A">
        <w:rPr>
          <w:rFonts w:cs="Kokila"/>
          <w:szCs w:val="28"/>
          <w:cs/>
          <w:lang w:bidi="hi-IN"/>
        </w:rPr>
        <w:t xml:space="preserve"> उत्तर फुत्कन साथ</w:t>
      </w:r>
    </w:p>
    <w:p w14:paraId="1F8B0D0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न्डोज सट डाउन</w:t>
      </w:r>
    </w:p>
    <w:p w14:paraId="3480993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गुगल संसारको अन्त्य</w:t>
      </w:r>
    </w:p>
    <w:p w14:paraId="4481D51A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युगको समाप्ति</w:t>
      </w:r>
    </w:p>
    <w:p w14:paraId="43D91A4A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ेर्दाहेर्दै</w:t>
      </w:r>
    </w:p>
    <w:p w14:paraId="7AD26C8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ा रगतले भरिन्छन्</w:t>
      </w:r>
    </w:p>
    <w:p w14:paraId="759AB3EF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त रगतले पुरिन्छन्</w:t>
      </w:r>
    </w:p>
    <w:p w14:paraId="4AF5D4E1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न आवाजले भरिन्छन्</w:t>
      </w:r>
    </w:p>
    <w:p w14:paraId="53F49BB8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ृदय घृणाले भरिन्छ</w:t>
      </w:r>
    </w:p>
    <w:p w14:paraId="6A06D5D5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ृदय समवेदनारिक्त हुन्छ</w:t>
      </w:r>
    </w:p>
    <w:p w14:paraId="23462D1D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</w:t>
      </w:r>
    </w:p>
    <w:p w14:paraId="563D781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ामी मिसिसिपी र अमाजोन </w:t>
      </w:r>
    </w:p>
    <w:p w14:paraId="0F35F4C9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एर बाँडिनुभन्दा</w:t>
      </w:r>
    </w:p>
    <w:p w14:paraId="23FC8D5A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ङ्गा र नाइल भएर</w:t>
      </w:r>
    </w:p>
    <w:p w14:paraId="2AC7705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ुटिनुभन्दा</w:t>
      </w:r>
    </w:p>
    <w:p w14:paraId="402E823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सिया र अफ्रिका भएर</w:t>
      </w:r>
    </w:p>
    <w:p w14:paraId="534751E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ाढिनुभन्दा</w:t>
      </w:r>
    </w:p>
    <w:p w14:paraId="721EBCE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यासिफिक र एटलान्टिक भएर</w:t>
      </w:r>
    </w:p>
    <w:p w14:paraId="2042A30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ाउनुभन्दा</w:t>
      </w:r>
    </w:p>
    <w:p w14:paraId="3775B9D5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ेन्टागोन र ताज भएर</w:t>
      </w:r>
    </w:p>
    <w:p w14:paraId="3A66FC3E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त्किनुभन्दा</w:t>
      </w:r>
    </w:p>
    <w:p w14:paraId="1BE7A487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लाऊँ हाम्रा हातहरू</w:t>
      </w:r>
    </w:p>
    <w:p w14:paraId="209F85E5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ुधाऊँ हाम्रा काँधहरू</w:t>
      </w:r>
    </w:p>
    <w:p w14:paraId="22E0542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साऊँ  तक्मा छातीहरूको</w:t>
      </w:r>
    </w:p>
    <w:p w14:paraId="1309D56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शान्ति र अविश्वासका रेखा मेटाएर</w:t>
      </w:r>
    </w:p>
    <w:p w14:paraId="7B4BC952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नयाँ गुगल संसार खोजौँ</w:t>
      </w:r>
    </w:p>
    <w:p w14:paraId="25773BE3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ड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  <w:lang w:bidi="hi-IN"/>
        </w:rPr>
        <w:t>र भय र त्रास मुक्त गुगल संसार</w:t>
      </w:r>
    </w:p>
    <w:p w14:paraId="6A4138EC" w14:textId="77777777" w:rsidR="00CB5736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न्ति र समृद्धि को गुगल संसार</w:t>
      </w:r>
    </w:p>
    <w:p w14:paraId="1A983DDA" w14:textId="018E52DC" w:rsidR="00E54CC3" w:rsidRPr="00D62E7A" w:rsidRDefault="00CB5736" w:rsidP="00CB573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धौ शान्ति पृथ्वी शान्ति गुगल संसार </w:t>
      </w:r>
      <w:r w:rsidR="00E54CC3" w:rsidRPr="00D62E7A">
        <w:rPr>
          <w:rFonts w:cs="Kokila"/>
          <w:szCs w:val="28"/>
        </w:rPr>
        <w:br w:type="page"/>
      </w:r>
    </w:p>
    <w:p w14:paraId="7576A21A" w14:textId="77777777" w:rsidR="00EE0F67" w:rsidRPr="00D62E7A" w:rsidRDefault="00EE0F67" w:rsidP="00F61494">
      <w:pPr>
        <w:pStyle w:val="ChapterTitle"/>
        <w:rPr>
          <w:rFonts w:cs="Kokila"/>
        </w:rPr>
      </w:pPr>
      <w:bookmarkStart w:id="93" w:name="_Toc98114509"/>
      <w:proofErr w:type="spellStart"/>
      <w:r w:rsidRPr="00D62E7A">
        <w:rPr>
          <w:rFonts w:cs="Kokila"/>
        </w:rPr>
        <w:lastRenderedPageBreak/>
        <w:t>गोविन्द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लुइँटेल</w:t>
      </w:r>
      <w:bookmarkEnd w:id="93"/>
      <w:proofErr w:type="spellEnd"/>
    </w:p>
    <w:p w14:paraId="6335ADAA" w14:textId="77777777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ीका</w:t>
      </w:r>
      <w:proofErr w:type="spellEnd"/>
    </w:p>
    <w:p w14:paraId="1D543418" w14:textId="77777777" w:rsidR="00EE0F67" w:rsidRPr="00D62E7A" w:rsidRDefault="00EE0F67" w:rsidP="00B73E40">
      <w:pPr>
        <w:pStyle w:val="Heading4"/>
      </w:pPr>
      <w:bookmarkStart w:id="94" w:name="_Toc98114510"/>
      <w:proofErr w:type="spellStart"/>
      <w:r w:rsidRPr="00D62E7A">
        <w:t>मान्छे</w:t>
      </w:r>
      <w:bookmarkEnd w:id="94"/>
      <w:proofErr w:type="spellEnd"/>
      <w:r w:rsidRPr="00D62E7A">
        <w:t xml:space="preserve"> </w:t>
      </w:r>
    </w:p>
    <w:p w14:paraId="7E13D67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्छे-</w:t>
      </w:r>
    </w:p>
    <w:p w14:paraId="5A180EFD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ढाकर भरीको सुन्तला जति</w:t>
      </w:r>
    </w:p>
    <w:p w14:paraId="6803E5BC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िस-राग</w:t>
      </w:r>
      <w:r w:rsidRPr="00D62E7A">
        <w:rPr>
          <w:rFonts w:cs="Kokila"/>
          <w:szCs w:val="28"/>
        </w:rPr>
        <w:t>,</w:t>
      </w:r>
    </w:p>
    <w:p w14:paraId="789157B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ल-कपट</w:t>
      </w:r>
      <w:r w:rsidRPr="00D62E7A">
        <w:rPr>
          <w:rFonts w:cs="Kokila"/>
          <w:szCs w:val="28"/>
        </w:rPr>
        <w:t>,</w:t>
      </w:r>
    </w:p>
    <w:p w14:paraId="7ADF7320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ोभ-लाभ</w:t>
      </w:r>
      <w:r w:rsidRPr="00D62E7A">
        <w:rPr>
          <w:rFonts w:cs="Kokila"/>
          <w:szCs w:val="28"/>
        </w:rPr>
        <w:t>,</w:t>
      </w:r>
    </w:p>
    <w:p w14:paraId="69509CDE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ड्याइँ -घमण्ड आदि बोकेर</w:t>
      </w:r>
    </w:p>
    <w:p w14:paraId="549ECF6F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ख</w:t>
      </w:r>
      <w:r w:rsidRPr="00D62E7A">
        <w:rPr>
          <w:rFonts w:cs="Kokila"/>
          <w:szCs w:val="28"/>
        </w:rPr>
        <w:t>, </w:t>
      </w:r>
      <w:r w:rsidRPr="00D62E7A">
        <w:rPr>
          <w:rFonts w:cs="Kokila"/>
          <w:szCs w:val="28"/>
          <w:cs/>
          <w:lang w:bidi="hi-IN"/>
        </w:rPr>
        <w:t>शान्ति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मृद्धि</w:t>
      </w:r>
      <w:r w:rsidRPr="00D62E7A">
        <w:rPr>
          <w:rFonts w:cs="Kokila"/>
          <w:szCs w:val="28"/>
        </w:rPr>
        <w:t> </w:t>
      </w:r>
    </w:p>
    <w:p w14:paraId="6B88A68B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गति चाहन्छ</w:t>
      </w:r>
    </w:p>
    <w:p w14:paraId="746A1ECD" w14:textId="3FDA060C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ूको भलो नै आफ्नो भलो भन्दै हिँड्छ</w:t>
      </w:r>
      <w:r w:rsidR="00FA493C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62C8580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्छे-</w:t>
      </w:r>
    </w:p>
    <w:p w14:paraId="150A500D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राम्रो कुरा हावाले भ्याउन्जेल उडाउँछ</w:t>
      </w:r>
    </w:p>
    <w:p w14:paraId="47ADC050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ाम्रो कुरा बल गरेर सकेसम्म तुहाउँछ</w:t>
      </w:r>
    </w:p>
    <w:p w14:paraId="6FB7A2BD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 असल बन्न खोज्छ अरूलाई सताएर</w:t>
      </w:r>
    </w:p>
    <w:p w14:paraId="72EB1927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 मानवसेवी हुँ भन्छ मानवलाई छक्क्याएर</w:t>
      </w:r>
    </w:p>
    <w:p w14:paraId="4030EDF8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गीत गाउँछ शब्द नचाउँदै</w:t>
      </w:r>
    </w:p>
    <w:p w14:paraId="3026263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खुब नाच्छ ताल बजाउँदै</w:t>
      </w:r>
    </w:p>
    <w:p w14:paraId="42953E76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-मनै सोच्छ- संसारभन्दा मैँ ठुलो</w:t>
      </w:r>
    </w:p>
    <w:p w14:paraId="728A01F7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कि हर्ताकर्ता मैँ हुँ</w:t>
      </w:r>
    </w:p>
    <w:p w14:paraId="337A5D6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ीमा भित्रका मेरा हुन्छन्</w:t>
      </w:r>
    </w:p>
    <w:p w14:paraId="785E6892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ू सबै तड्पिएर कुहुन्छन्</w:t>
      </w:r>
    </w:p>
    <w:p w14:paraId="58DEAAA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बिचरालाई थाहा छैन</w:t>
      </w:r>
    </w:p>
    <w:p w14:paraId="71461EE3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त्य र असत्य</w:t>
      </w:r>
    </w:p>
    <w:p w14:paraId="2A1BD038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 र मरण</w:t>
      </w:r>
    </w:p>
    <w:p w14:paraId="080FC199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ैव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्रकृति र मानव भिन्न छ भनेर !</w:t>
      </w:r>
    </w:p>
    <w:p w14:paraId="5F82C879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्छे-</w:t>
      </w:r>
    </w:p>
    <w:p w14:paraId="3751A525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मा सुगन्ध छर्छ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छलेर</w:t>
      </w:r>
    </w:p>
    <w:p w14:paraId="52395874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लाशमा बास्ना भर्छ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जलेर</w:t>
      </w:r>
    </w:p>
    <w:p w14:paraId="7D033613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खोइ कसरी र किन हो </w:t>
      </w:r>
      <w:r w:rsidRPr="00D62E7A">
        <w:rPr>
          <w:rFonts w:cs="Kokila"/>
          <w:szCs w:val="28"/>
        </w:rPr>
        <w:t>?</w:t>
      </w:r>
    </w:p>
    <w:p w14:paraId="7F3E723B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ल</w:t>
      </w:r>
      <w:r w:rsidRPr="00D62E7A">
        <w:rPr>
          <w:rFonts w:cs="Kokila"/>
          <w:szCs w:val="28"/>
        </w:rPr>
        <w:t>, </w:t>
      </w:r>
      <w:r w:rsidRPr="00D62E7A">
        <w:rPr>
          <w:rFonts w:cs="Kokila"/>
          <w:szCs w:val="28"/>
          <w:cs/>
          <w:lang w:bidi="hi-IN"/>
        </w:rPr>
        <w:t>थल</w:t>
      </w:r>
      <w:r w:rsidRPr="00D62E7A">
        <w:rPr>
          <w:rFonts w:cs="Kokila"/>
          <w:szCs w:val="28"/>
        </w:rPr>
        <w:t>, </w:t>
      </w:r>
      <w:r w:rsidRPr="00D62E7A">
        <w:rPr>
          <w:rFonts w:cs="Kokila"/>
          <w:szCs w:val="28"/>
          <w:cs/>
          <w:lang w:bidi="hi-IN"/>
        </w:rPr>
        <w:t>नभ</w:t>
      </w:r>
      <w:r w:rsidRPr="00D62E7A">
        <w:rPr>
          <w:rFonts w:cs="Kokila"/>
          <w:szCs w:val="28"/>
        </w:rPr>
        <w:t> </w:t>
      </w:r>
    </w:p>
    <w:p w14:paraId="19B1410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सम्पत्ति भन्छ</w:t>
      </w:r>
    </w:p>
    <w:p w14:paraId="4018DCFF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र्ग देखेको छु भन्छ</w:t>
      </w:r>
    </w:p>
    <w:p w14:paraId="14E2FD9A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रक जानेको छु भन्छ</w:t>
      </w:r>
    </w:p>
    <w:p w14:paraId="6327C40D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कै गर्भबाट जन्मेका</w:t>
      </w:r>
    </w:p>
    <w:p w14:paraId="07990F07" w14:textId="77777777" w:rsidR="00C1486E" w:rsidRPr="00D62E7A" w:rsidRDefault="00C1486E" w:rsidP="00A0077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खोइ कसरी भिन्न ऊ </w:t>
      </w:r>
      <w:r w:rsidRPr="00D62E7A">
        <w:rPr>
          <w:rFonts w:cs="Kokila"/>
          <w:szCs w:val="28"/>
        </w:rPr>
        <w:t>?</w:t>
      </w:r>
    </w:p>
    <w:p w14:paraId="05E9D987" w14:textId="15E22D07" w:rsidR="00EE0F67" w:rsidRPr="00D62E7A" w:rsidRDefault="00C1486E" w:rsidP="00A0077B">
      <w:pPr>
        <w:rPr>
          <w:rFonts w:eastAsia="Times New Roman" w:cs="Kokila"/>
          <w:b/>
          <w:smallCaps/>
          <w:color w:val="000000" w:themeColor="text1"/>
          <w:sz w:val="32"/>
          <w:szCs w:val="32"/>
          <w:bdr w:val="none" w:sz="0" w:space="0" w:color="auto" w:frame="1"/>
          <w:shd w:val="clear" w:color="auto" w:fill="EEEEEE"/>
        </w:rPr>
      </w:pPr>
      <w:r w:rsidRPr="00D62E7A">
        <w:rPr>
          <w:rFonts w:cs="Kokila"/>
          <w:szCs w:val="28"/>
          <w:cs/>
          <w:lang w:bidi="hi-IN"/>
        </w:rPr>
        <w:t xml:space="preserve">कसरी भिन्न म </w:t>
      </w:r>
      <w:r w:rsidRPr="00D62E7A">
        <w:rPr>
          <w:rFonts w:cs="Kokila"/>
          <w:szCs w:val="28"/>
        </w:rPr>
        <w:t>?</w:t>
      </w:r>
      <w:r w:rsidR="00EE0F67" w:rsidRPr="00D62E7A">
        <w:rPr>
          <w:rFonts w:cs="Kokila"/>
        </w:rPr>
        <w:br w:type="page"/>
      </w:r>
    </w:p>
    <w:p w14:paraId="7C11AEE7" w14:textId="77777777" w:rsidR="00EE0F67" w:rsidRPr="00D62E7A" w:rsidRDefault="00EE0F67" w:rsidP="0007205E">
      <w:pPr>
        <w:pStyle w:val="ChapterTitle"/>
        <w:rPr>
          <w:rFonts w:cs="Kokila"/>
        </w:rPr>
      </w:pPr>
      <w:bookmarkStart w:id="95" w:name="_Toc98114511"/>
      <w:proofErr w:type="spellStart"/>
      <w:r w:rsidRPr="00D62E7A">
        <w:rPr>
          <w:rFonts w:cs="Kokila"/>
        </w:rPr>
        <w:lastRenderedPageBreak/>
        <w:t>गंगा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अधिकारी</w:t>
      </w:r>
      <w:bookmarkEnd w:id="95"/>
      <w:proofErr w:type="spellEnd"/>
    </w:p>
    <w:p w14:paraId="4D6FBBEB" w14:textId="682C40B4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एडिलेड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r w:rsidR="00561F2A" w:rsidRPr="00D62E7A">
        <w:rPr>
          <w:rFonts w:cs="Kokila"/>
          <w:szCs w:val="28"/>
          <w:cs/>
          <w:lang w:bidi="ne-NP"/>
        </w:rPr>
        <w:t>अस्ट्रेलिया</w:t>
      </w:r>
    </w:p>
    <w:p w14:paraId="528904B4" w14:textId="77777777" w:rsidR="00EE0F67" w:rsidRPr="00D62E7A" w:rsidRDefault="00EE0F67" w:rsidP="00B73E40">
      <w:pPr>
        <w:pStyle w:val="Heading4"/>
      </w:pPr>
      <w:bookmarkStart w:id="96" w:name="_Toc98114512"/>
      <w:proofErr w:type="spellStart"/>
      <w:r w:rsidRPr="00D62E7A">
        <w:t>मेरो</w:t>
      </w:r>
      <w:proofErr w:type="spellEnd"/>
      <w:r w:rsidRPr="00D62E7A">
        <w:t xml:space="preserve"> </w:t>
      </w:r>
      <w:proofErr w:type="spellStart"/>
      <w:r w:rsidRPr="00D62E7A">
        <w:t>प्यारो</w:t>
      </w:r>
      <w:proofErr w:type="spellEnd"/>
      <w:r w:rsidRPr="00D62E7A">
        <w:t xml:space="preserve"> </w:t>
      </w:r>
      <w:proofErr w:type="spellStart"/>
      <w:r w:rsidRPr="00D62E7A">
        <w:t>सन्देश</w:t>
      </w:r>
      <w:bookmarkEnd w:id="96"/>
      <w:proofErr w:type="spellEnd"/>
      <w:r w:rsidRPr="00D62E7A">
        <w:t xml:space="preserve"> </w:t>
      </w:r>
    </w:p>
    <w:p w14:paraId="5A12471B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ैजाऊ पवन मेरो कथ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ेरो प्यारो सन्देश बोकी</w:t>
      </w:r>
    </w:p>
    <w:p w14:paraId="0A3EB8BE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स्त-सुस्त चलिजाऊ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ठेस कतै लाग्ने हो कि। </w:t>
      </w:r>
    </w:p>
    <w:p w14:paraId="23421403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ीतल स्पर्श दिनू तिम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सको नजिक कतै लुकी</w:t>
      </w:r>
    </w:p>
    <w:p w14:paraId="39067967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लाई बताऊ मेरो कथ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नि सन्देश सबै बोकी ।।</w:t>
      </w:r>
    </w:p>
    <w:p w14:paraId="486C34BE" w14:textId="77777777" w:rsidR="00D54175" w:rsidRPr="00D62E7A" w:rsidRDefault="00D54175" w:rsidP="00D54175">
      <w:pPr>
        <w:rPr>
          <w:rFonts w:cs="Kokila"/>
          <w:szCs w:val="28"/>
        </w:rPr>
      </w:pPr>
    </w:p>
    <w:p w14:paraId="7A302C12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को माया अनि याद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ुटु माझ छिपाइराखी</w:t>
      </w:r>
    </w:p>
    <w:p w14:paraId="2517A095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साँझ हर-बिहा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स्छु उसकै नाम जपी ।</w:t>
      </w:r>
    </w:p>
    <w:p w14:paraId="1678394A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ोबाटोमा उसकै याद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िन बिते आज कति</w:t>
      </w:r>
    </w:p>
    <w:p w14:paraId="1D3A9876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ाऊ पवन उसलाई मेर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म्झना र प्यार जति ।।</w:t>
      </w:r>
    </w:p>
    <w:p w14:paraId="6BF7B2C4" w14:textId="77777777" w:rsidR="00D54175" w:rsidRPr="00D62E7A" w:rsidRDefault="00D54175" w:rsidP="00D54175">
      <w:pPr>
        <w:rPr>
          <w:rFonts w:cs="Kokila"/>
          <w:szCs w:val="28"/>
        </w:rPr>
      </w:pPr>
    </w:p>
    <w:p w14:paraId="1892097C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सोचोस् है कहिल्यै मैँल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सको माया लाएँ लात्ती</w:t>
      </w:r>
    </w:p>
    <w:p w14:paraId="35828C53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र्सेँ होला उसलाई कत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राइसँग मुटु साटी ।</w:t>
      </w:r>
    </w:p>
    <w:p w14:paraId="6C4E216B" w14:textId="77777777" w:rsidR="00D54175" w:rsidRPr="00D62E7A" w:rsidRDefault="00D54175" w:rsidP="00D541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म्पिदेऊ पवन उसला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चोखो मुटु मेरो दैव भाकी</w:t>
      </w:r>
    </w:p>
    <w:p w14:paraId="41F06221" w14:textId="77777777" w:rsidR="00FC70B0" w:rsidRDefault="00D54175" w:rsidP="00D5417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फर्किआऊ पवन मला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सको सन्देश सबै बोकी ।।</w:t>
      </w:r>
    </w:p>
    <w:p w14:paraId="6DE569D4" w14:textId="77777777" w:rsidR="00FC70B0" w:rsidRDefault="00FC70B0">
      <w:pPr>
        <w:spacing w:after="200" w:line="262" w:lineRule="auto"/>
        <w:rPr>
          <w:rFonts w:cs="Kokila"/>
          <w:szCs w:val="28"/>
          <w:lang w:bidi="hi-IN"/>
        </w:rPr>
      </w:pPr>
      <w:r>
        <w:rPr>
          <w:rFonts w:cs="Kokila"/>
          <w:szCs w:val="28"/>
          <w:lang w:bidi="hi-IN"/>
        </w:rPr>
        <w:br w:type="page"/>
      </w:r>
    </w:p>
    <w:p w14:paraId="16FB5B7B" w14:textId="2AD76F6D" w:rsidR="00C80C04" w:rsidRPr="001C470E" w:rsidRDefault="00F46A6A" w:rsidP="001C470E">
      <w:pPr>
        <w:pStyle w:val="ChapterTitle"/>
        <w:rPr>
          <w:rFonts w:cs="Kokila"/>
          <w:b w:val="0"/>
          <w:bCs/>
          <w:szCs w:val="36"/>
        </w:rPr>
      </w:pPr>
      <w:bookmarkStart w:id="97" w:name="_Toc98114513"/>
      <w:proofErr w:type="spellStart"/>
      <w:r w:rsidRPr="001C470E">
        <w:rPr>
          <w:rFonts w:cs="Kokila"/>
          <w:b w:val="0"/>
          <w:bCs/>
          <w:szCs w:val="36"/>
          <w:cs/>
        </w:rPr>
        <w:lastRenderedPageBreak/>
        <w:t>गङ्गाराम</w:t>
      </w:r>
      <w:proofErr w:type="spellEnd"/>
      <w:r w:rsidRPr="001C470E">
        <w:rPr>
          <w:rFonts w:cs="Kokila"/>
          <w:b w:val="0"/>
          <w:bCs/>
          <w:szCs w:val="36"/>
          <w:cs/>
        </w:rPr>
        <w:t xml:space="preserve"> </w:t>
      </w:r>
      <w:proofErr w:type="spellStart"/>
      <w:r w:rsidRPr="001C470E">
        <w:rPr>
          <w:rFonts w:cs="Kokila"/>
          <w:b w:val="0"/>
          <w:bCs/>
          <w:szCs w:val="36"/>
          <w:cs/>
        </w:rPr>
        <w:t>रिजाल</w:t>
      </w:r>
      <w:bookmarkEnd w:id="97"/>
      <w:proofErr w:type="spellEnd"/>
    </w:p>
    <w:p w14:paraId="25DA5FAC" w14:textId="3DDF62CF" w:rsidR="00F46A6A" w:rsidRDefault="00F46A6A" w:rsidP="00955380">
      <w:pPr>
        <w:jc w:val="right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>टेनेसी, अमेरिका</w:t>
      </w:r>
    </w:p>
    <w:p w14:paraId="6C8152A5" w14:textId="1B32A598" w:rsidR="008B39D0" w:rsidRDefault="00E14505" w:rsidP="00B73E40">
      <w:pPr>
        <w:pStyle w:val="Heading4"/>
      </w:pPr>
      <w:bookmarkStart w:id="98" w:name="_Toc98114514"/>
      <w:r w:rsidRPr="00E14505">
        <w:rPr>
          <w:rFonts w:hint="cs"/>
          <w:cs/>
        </w:rPr>
        <w:t>विपत्तिको</w:t>
      </w:r>
      <w:r w:rsidRPr="00E14505">
        <w:rPr>
          <w:cs/>
        </w:rPr>
        <w:t xml:space="preserve"> </w:t>
      </w:r>
      <w:r w:rsidRPr="00E14505">
        <w:rPr>
          <w:rFonts w:hint="cs"/>
          <w:cs/>
        </w:rPr>
        <w:t>बादलले</w:t>
      </w:r>
      <w:r w:rsidRPr="00E14505">
        <w:rPr>
          <w:cs/>
        </w:rPr>
        <w:t xml:space="preserve"> </w:t>
      </w:r>
      <w:r w:rsidRPr="00E14505">
        <w:rPr>
          <w:rFonts w:hint="cs"/>
          <w:cs/>
        </w:rPr>
        <w:t>ढाकिदियो</w:t>
      </w:r>
      <w:r w:rsidRPr="00E14505">
        <w:rPr>
          <w:cs/>
        </w:rPr>
        <w:t xml:space="preserve"> !</w:t>
      </w:r>
      <w:bookmarkEnd w:id="98"/>
    </w:p>
    <w:p w14:paraId="40D8824D" w14:textId="2FC32579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भ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F20134">
        <w:rPr>
          <w:rFonts w:cs="Kokila" w:hint="cs"/>
          <w:szCs w:val="28"/>
          <w:cs/>
          <w:lang w:bidi="ne-NP"/>
        </w:rPr>
        <w:t>जाहा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F20134">
        <w:rPr>
          <w:rFonts w:cs="Kokila" w:hint="cs"/>
          <w:szCs w:val="28"/>
          <w:cs/>
          <w:lang w:bidi="ne-NP"/>
        </w:rPr>
        <w:t>ताहा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ग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म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्रास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नियो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D0B98A4" w14:textId="3C4A5682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अ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ाल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ादल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र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A73795">
        <w:rPr>
          <w:rFonts w:cs="Kokila" w:hint="cs"/>
          <w:szCs w:val="28"/>
          <w:cs/>
          <w:lang w:bidi="ne-NP"/>
        </w:rPr>
        <w:t>भुँ</w:t>
      </w:r>
      <w:r w:rsidRPr="00FC70B0">
        <w:rPr>
          <w:rFonts w:cs="Kokila" w:hint="cs"/>
          <w:szCs w:val="28"/>
          <w:cs/>
          <w:lang w:bidi="hi-IN"/>
        </w:rPr>
        <w:t>वर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ोग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खनियो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50EBAF28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सब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िर्दोष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ुजहरू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ुन्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िन</w:t>
      </w:r>
      <w:r w:rsidRPr="00FC70B0">
        <w:rPr>
          <w:rFonts w:cs="Kokila"/>
          <w:szCs w:val="28"/>
          <w:cs/>
          <w:lang w:bidi="hi-IN"/>
        </w:rPr>
        <w:t>-</w:t>
      </w:r>
      <w:r w:rsidRPr="00FC70B0">
        <w:rPr>
          <w:rFonts w:cs="Kokila" w:hint="cs"/>
          <w:szCs w:val="28"/>
          <w:cs/>
          <w:lang w:bidi="hi-IN"/>
        </w:rPr>
        <w:t>दिन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7CAB7ABA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अकस्मात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ैव</w:t>
      </w:r>
      <w:r w:rsidRPr="00FC70B0">
        <w:rPr>
          <w:rFonts w:cs="Kokila"/>
          <w:szCs w:val="28"/>
          <w:cs/>
          <w:lang w:bidi="hi-IN"/>
        </w:rPr>
        <w:t xml:space="preserve"> ! </w:t>
      </w:r>
      <w:r w:rsidRPr="00FC70B0">
        <w:rPr>
          <w:rFonts w:cs="Kokila" w:hint="cs"/>
          <w:szCs w:val="28"/>
          <w:cs/>
          <w:lang w:bidi="hi-IN"/>
        </w:rPr>
        <w:t>बनिक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यौ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िर्दय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िन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599032AC" w14:textId="3581BF9C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0BF4C921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विनाश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ोरोन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ईक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ह्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ामकरण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8D4A5E5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उन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ईश्व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ानु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ब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रण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20ED10CB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जत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फर्क्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ार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्रसि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छै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1AA03FA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पुकार्दै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ड्प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सर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ब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क्ष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र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32676B8F" w14:textId="4DA09186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44960957" w14:textId="1F06C1B5" w:rsidR="00FC70B0" w:rsidRPr="00FC70B0" w:rsidRDefault="0041076B" w:rsidP="00FC70B0">
      <w:pPr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हुँदो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हो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यो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ज्ञान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समय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अघि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नै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दैविक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गति</w:t>
      </w:r>
      <w:r w:rsidR="00FC70B0" w:rsidRPr="00FC70B0">
        <w:rPr>
          <w:rFonts w:cs="Kokila"/>
          <w:szCs w:val="28"/>
          <w:cs/>
          <w:lang w:bidi="hi-IN"/>
        </w:rPr>
        <w:t xml:space="preserve"> !</w:t>
      </w:r>
    </w:p>
    <w:p w14:paraId="4AF137E1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बन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ंयम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ाम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्तु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िनेथ्यौं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शुभमति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22F99472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अ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न्थ्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ोल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ुदि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वम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्ञा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ला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5BC0ADDB" w14:textId="2A3AEFF1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कठै</w:t>
      </w:r>
      <w:r w:rsidRPr="00FC70B0">
        <w:rPr>
          <w:rFonts w:cs="Kokila"/>
          <w:szCs w:val="28"/>
          <w:cs/>
          <w:lang w:bidi="hi-IN"/>
        </w:rPr>
        <w:t xml:space="preserve"> ! </w:t>
      </w:r>
      <w:r w:rsidRPr="00FC70B0">
        <w:rPr>
          <w:rFonts w:cs="Kokila" w:hint="cs"/>
          <w:szCs w:val="28"/>
          <w:cs/>
          <w:lang w:bidi="hi-IN"/>
        </w:rPr>
        <w:t>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आत्माल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हिकन</w:t>
      </w:r>
      <w:r w:rsidR="0041076B">
        <w:rPr>
          <w:rFonts w:cs="Kokila" w:hint="cs"/>
          <w:szCs w:val="28"/>
          <w:cs/>
          <w:lang w:bidi="ne-NP"/>
        </w:rPr>
        <w:t xml:space="preserve"> हुँद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ु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ला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09DA9F9A" w14:textId="23FB90F5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34994C5E" w14:textId="77777777" w:rsidR="00390B6E" w:rsidRDefault="00390B6E">
      <w:pPr>
        <w:spacing w:after="200" w:line="262" w:lineRule="auto"/>
        <w:rPr>
          <w:rFonts w:cs="Kokila"/>
          <w:szCs w:val="28"/>
          <w:cs/>
          <w:lang w:bidi="hi-IN"/>
        </w:rPr>
      </w:pPr>
      <w:r>
        <w:rPr>
          <w:rFonts w:cs="Kokila"/>
          <w:szCs w:val="28"/>
          <w:cs/>
          <w:lang w:bidi="hi-IN"/>
        </w:rPr>
        <w:br w:type="page"/>
      </w:r>
    </w:p>
    <w:p w14:paraId="23297FC9" w14:textId="2F4CE92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lastRenderedPageBreak/>
        <w:t>निक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ीड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चर्क्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ठिनसॅंगल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श्वास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िने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0A17F546" w14:textId="677822E8" w:rsidR="00FC70B0" w:rsidRPr="00FC70B0" w:rsidRDefault="0041076B" w:rsidP="00FC70B0">
      <w:pPr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हुँदा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यस्तै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चाल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क्षणपछि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न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वा</w:t>
      </w:r>
      <w:r w:rsidR="00FC70B0" w:rsidRPr="00FC70B0">
        <w:rPr>
          <w:rFonts w:cs="Kokila"/>
          <w:szCs w:val="28"/>
          <w:cs/>
          <w:lang w:bidi="hi-IN"/>
        </w:rPr>
        <w:t xml:space="preserve"> ! </w:t>
      </w:r>
      <w:r w:rsidR="00FC70B0" w:rsidRPr="00FC70B0">
        <w:rPr>
          <w:rFonts w:cs="Kokila" w:hint="cs"/>
          <w:szCs w:val="28"/>
          <w:cs/>
          <w:lang w:bidi="hi-IN"/>
        </w:rPr>
        <w:t>हो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कि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मरिने</w:t>
      </w:r>
      <w:r w:rsidR="00FC70B0" w:rsidRPr="00FC70B0">
        <w:rPr>
          <w:rFonts w:cs="Kokila"/>
          <w:szCs w:val="28"/>
          <w:cs/>
          <w:lang w:bidi="hi-IN"/>
        </w:rPr>
        <w:t xml:space="preserve"> !!</w:t>
      </w:r>
    </w:p>
    <w:p w14:paraId="54293B32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भ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िन्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ुशल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ब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ैद्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मा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CD0D2EB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दिवाकरम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्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य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ोमल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भमा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02384E7A" w14:textId="04F4C13A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45274E46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उत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ुट्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ैद्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रघड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ेवक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नि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0FF2B6DD" w14:textId="0BE88BB2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गरौ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क्ष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5C0B30" w:rsidRPr="005C0B30">
        <w:rPr>
          <w:rFonts w:cs="Kokila" w:hint="cs"/>
          <w:szCs w:val="28"/>
          <w:cs/>
          <w:lang w:bidi="hi-IN"/>
        </w:rPr>
        <w:t>चाँड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निक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िन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औषध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नि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6D5E082F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मलम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ट्ट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न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िपद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घडिक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ु</w:t>
      </w:r>
      <w:r w:rsidRPr="00FC70B0">
        <w:rPr>
          <w:rFonts w:cs="Kokila"/>
          <w:szCs w:val="28"/>
          <w:cs/>
          <w:lang w:bidi="hi-IN"/>
        </w:rPr>
        <w:t>:</w:t>
      </w:r>
      <w:r w:rsidRPr="00FC70B0">
        <w:rPr>
          <w:rFonts w:cs="Kokila" w:hint="cs"/>
          <w:szCs w:val="28"/>
          <w:cs/>
          <w:lang w:bidi="hi-IN"/>
        </w:rPr>
        <w:t>ख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को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B6CF35A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नम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द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ार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ुव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क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ेवजनको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2DC09C56" w14:textId="0C93C154" w:rsidR="00C80C04" w:rsidRDefault="00FC70B0" w:rsidP="00FC70B0">
      <w:pPr>
        <w:rPr>
          <w:rFonts w:cs="Kokila"/>
          <w:szCs w:val="28"/>
          <w:cs/>
          <w:lang w:bidi="hi-IN"/>
        </w:rPr>
      </w:pPr>
      <w:r w:rsidRPr="00FC70B0">
        <w:rPr>
          <w:rFonts w:cs="Kokila"/>
          <w:szCs w:val="28"/>
        </w:rPr>
        <w:t xml:space="preserve">                     </w:t>
      </w:r>
    </w:p>
    <w:p w14:paraId="5D8994A4" w14:textId="64218C72" w:rsidR="00FC70B0" w:rsidRPr="00FC70B0" w:rsidRDefault="00FC70B0" w:rsidP="00F46A6A">
      <w:pPr>
        <w:spacing w:after="200" w:line="276" w:lineRule="auto"/>
        <w:rPr>
          <w:rFonts w:cs="Kokila"/>
          <w:szCs w:val="28"/>
          <w:lang w:bidi="hi-IN"/>
        </w:rPr>
      </w:pPr>
      <w:r w:rsidRPr="00FC70B0">
        <w:rPr>
          <w:rFonts w:cs="Kokila" w:hint="cs"/>
          <w:szCs w:val="28"/>
          <w:cs/>
          <w:lang w:bidi="hi-IN"/>
        </w:rPr>
        <w:t>विपत्तीक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ेल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ठि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ृत्युसॅंग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लडी</w:t>
      </w:r>
      <w:r w:rsidRPr="00FC70B0">
        <w:rPr>
          <w:rFonts w:cs="Kokila"/>
          <w:szCs w:val="28"/>
          <w:cs/>
          <w:lang w:bidi="hi-IN"/>
        </w:rPr>
        <w:t xml:space="preserve"> !</w:t>
      </w:r>
      <w:r w:rsidR="00955380">
        <w:rPr>
          <w:rFonts w:cs="Kokila"/>
          <w:szCs w:val="28"/>
          <w:cs/>
          <w:lang w:bidi="hi-IN"/>
        </w:rPr>
        <w:br/>
      </w:r>
      <w:r w:rsidRPr="00FC70B0">
        <w:rPr>
          <w:rFonts w:cs="Kokila" w:hint="cs"/>
          <w:szCs w:val="28"/>
          <w:cs/>
          <w:lang w:bidi="hi-IN"/>
        </w:rPr>
        <w:t>दि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ीव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ौलोप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थपि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लौ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यस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घडी</w:t>
      </w:r>
      <w:r w:rsidRPr="00FC70B0">
        <w:rPr>
          <w:rFonts w:cs="Kokila"/>
          <w:szCs w:val="28"/>
          <w:cs/>
          <w:lang w:bidi="hi-IN"/>
        </w:rPr>
        <w:t xml:space="preserve"> !!</w:t>
      </w:r>
      <w:r w:rsidR="00F46A6A">
        <w:rPr>
          <w:rFonts w:cs="Kokila"/>
          <w:szCs w:val="28"/>
          <w:cs/>
          <w:lang w:bidi="hi-IN"/>
        </w:rPr>
        <w:br/>
      </w:r>
      <w:r w:rsidRPr="00FC70B0">
        <w:rPr>
          <w:rFonts w:cs="Kokila" w:hint="cs"/>
          <w:szCs w:val="28"/>
          <w:cs/>
          <w:lang w:bidi="hi-IN"/>
        </w:rPr>
        <w:t>सुख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ु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ी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ृदयक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ाग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री</w:t>
      </w:r>
      <w:r w:rsidRPr="00FC70B0">
        <w:rPr>
          <w:rFonts w:cs="Kokila"/>
          <w:szCs w:val="28"/>
          <w:cs/>
          <w:lang w:bidi="hi-IN"/>
        </w:rPr>
        <w:t xml:space="preserve"> !</w:t>
      </w:r>
      <w:r w:rsidR="00F46A6A">
        <w:rPr>
          <w:rFonts w:cs="Kokila"/>
          <w:szCs w:val="28"/>
          <w:cs/>
          <w:lang w:bidi="hi-IN"/>
        </w:rPr>
        <w:br/>
      </w:r>
      <w:r w:rsidRPr="00FC70B0">
        <w:rPr>
          <w:rFonts w:cs="Kokila" w:hint="cs"/>
          <w:szCs w:val="28"/>
          <w:cs/>
          <w:lang w:bidi="hi-IN"/>
        </w:rPr>
        <w:t>कृप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न्द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ाओस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ुजनहरूक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ीव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ी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02183A56" w14:textId="2A6FBC29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  </w:t>
      </w:r>
    </w:p>
    <w:p w14:paraId="7682B826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कठ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स्तो</w:t>
      </w:r>
      <w:r w:rsidRPr="00FC70B0">
        <w:rPr>
          <w:rFonts w:cs="Kokila"/>
          <w:szCs w:val="28"/>
          <w:cs/>
          <w:lang w:bidi="hi-IN"/>
        </w:rPr>
        <w:t xml:space="preserve"> ! </w:t>
      </w:r>
      <w:r w:rsidRPr="00FC70B0">
        <w:rPr>
          <w:rFonts w:cs="Kokila" w:hint="cs"/>
          <w:szCs w:val="28"/>
          <w:cs/>
          <w:lang w:bidi="hi-IN"/>
        </w:rPr>
        <w:t>कस्तो</w:t>
      </w:r>
      <w:r w:rsidRPr="00FC70B0">
        <w:rPr>
          <w:rFonts w:cs="Kokila"/>
          <w:szCs w:val="28"/>
          <w:cs/>
          <w:lang w:bidi="hi-IN"/>
        </w:rPr>
        <w:t xml:space="preserve"> ! </w:t>
      </w:r>
      <w:r w:rsidRPr="00FC70B0">
        <w:rPr>
          <w:rFonts w:cs="Kokila" w:hint="cs"/>
          <w:szCs w:val="28"/>
          <w:cs/>
          <w:lang w:bidi="hi-IN"/>
        </w:rPr>
        <w:t>तनम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घायल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यो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0FDF91E1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अकस्मात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ैव</w:t>
      </w:r>
      <w:r w:rsidRPr="00FC70B0">
        <w:rPr>
          <w:rFonts w:cs="Kokila"/>
          <w:szCs w:val="28"/>
          <w:cs/>
          <w:lang w:bidi="hi-IN"/>
        </w:rPr>
        <w:t xml:space="preserve"> ! </w:t>
      </w:r>
      <w:r w:rsidRPr="00FC70B0">
        <w:rPr>
          <w:rFonts w:cs="Kokila" w:hint="cs"/>
          <w:szCs w:val="28"/>
          <w:cs/>
          <w:lang w:bidi="hi-IN"/>
        </w:rPr>
        <w:t>कि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य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छिट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ीव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यो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0EEC29E7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भए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आध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ोह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घरज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छुट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न्त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नि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15102922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बन्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घातक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यस्त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क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ु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लौ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ुःख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नि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2806C941" w14:textId="1B923994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 </w:t>
      </w:r>
    </w:p>
    <w:p w14:paraId="27639C87" w14:textId="3249D089" w:rsidR="00FC70B0" w:rsidRPr="00FC70B0" w:rsidRDefault="00955380" w:rsidP="00FC70B0">
      <w:pPr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हुँदा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सङ्कट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जैले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कति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पनि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नबन्नु</w:t>
      </w:r>
      <w:r w:rsidR="00FC70B0" w:rsidRPr="00FC70B0">
        <w:rPr>
          <w:rFonts w:cs="Kokila"/>
          <w:szCs w:val="28"/>
          <w:cs/>
          <w:lang w:bidi="hi-IN"/>
        </w:rPr>
        <w:t xml:space="preserve"> </w:t>
      </w:r>
      <w:r w:rsidR="00FC70B0" w:rsidRPr="00FC70B0">
        <w:rPr>
          <w:rFonts w:cs="Kokila" w:hint="cs"/>
          <w:szCs w:val="28"/>
          <w:cs/>
          <w:lang w:bidi="hi-IN"/>
        </w:rPr>
        <w:t>विचलित</w:t>
      </w:r>
      <w:r w:rsidR="00FC70B0" w:rsidRPr="00FC70B0">
        <w:rPr>
          <w:rFonts w:cs="Kokila"/>
          <w:szCs w:val="28"/>
          <w:cs/>
          <w:lang w:bidi="hi-IN"/>
        </w:rPr>
        <w:t xml:space="preserve"> !</w:t>
      </w:r>
    </w:p>
    <w:p w14:paraId="3378BFAF" w14:textId="604F1C12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खुसील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ोल्दीनू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हृद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955380">
        <w:rPr>
          <w:rFonts w:cs="Kokila" w:hint="cs"/>
          <w:szCs w:val="28"/>
          <w:cs/>
          <w:lang w:bidi="ne-NP"/>
        </w:rPr>
        <w:t>हाँस्द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सित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3A5E71D8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सहाराक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झोल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रिक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िने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ुण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न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54423A11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सब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ाम्र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ज्यो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ृदुलभाष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धन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0BBA8CC6" w14:textId="53B79D95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0EB73F4E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गर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नित्य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ेद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्तुत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ठ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ार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ि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ौँ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27044FBB" w14:textId="677DF0BA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lastRenderedPageBreak/>
        <w:t>सब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ोग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्म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मृतम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ाण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न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="00955380">
        <w:rPr>
          <w:rFonts w:cs="Kokila" w:hint="cs"/>
          <w:szCs w:val="28"/>
          <w:cs/>
          <w:lang w:bidi="ne-NP"/>
        </w:rPr>
        <w:t>भरौँ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6B737BD8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तिन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डाक्ट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छ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चनले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ानव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ित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4862EF2D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भय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य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धन्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रमहि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न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बसि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।।</w:t>
      </w:r>
    </w:p>
    <w:p w14:paraId="167E65CB" w14:textId="201BD2D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/>
          <w:szCs w:val="28"/>
        </w:rPr>
        <w:t xml:space="preserve">                   </w:t>
      </w:r>
    </w:p>
    <w:p w14:paraId="0A13EB6D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यह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आश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हाम्र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रहिक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होरात्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तिनको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393B5D6F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नमन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र्छ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ेवा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अविरल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पुगोस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ु</w:t>
      </w:r>
      <w:r w:rsidRPr="00FC70B0">
        <w:rPr>
          <w:rFonts w:cs="Kokila"/>
          <w:szCs w:val="28"/>
          <w:cs/>
          <w:lang w:bidi="hi-IN"/>
        </w:rPr>
        <w:t>:</w:t>
      </w:r>
      <w:r w:rsidRPr="00FC70B0">
        <w:rPr>
          <w:rFonts w:cs="Kokila" w:hint="cs"/>
          <w:szCs w:val="28"/>
          <w:cs/>
          <w:lang w:bidi="hi-IN"/>
        </w:rPr>
        <w:t>खि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को</w:t>
      </w:r>
      <w:r w:rsidRPr="00FC70B0">
        <w:rPr>
          <w:rFonts w:cs="Kokila"/>
          <w:szCs w:val="28"/>
          <w:cs/>
          <w:lang w:bidi="hi-IN"/>
        </w:rPr>
        <w:t xml:space="preserve"> !!</w:t>
      </w:r>
    </w:p>
    <w:p w14:paraId="357C44F0" w14:textId="77777777" w:rsidR="00FC70B0" w:rsidRPr="00FC70B0" w:rsidRDefault="00FC70B0" w:rsidP="00FC70B0">
      <w:pPr>
        <w:rPr>
          <w:rFonts w:cs="Kokila"/>
          <w:szCs w:val="28"/>
        </w:rPr>
      </w:pPr>
      <w:r w:rsidRPr="00FC70B0">
        <w:rPr>
          <w:rFonts w:cs="Kokila" w:hint="cs"/>
          <w:szCs w:val="28"/>
          <w:cs/>
          <w:lang w:bidi="hi-IN"/>
        </w:rPr>
        <w:t>दिवंगत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आत्माको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चिर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सुखी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नोस्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दिव्य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गमन</w:t>
      </w:r>
      <w:r w:rsidRPr="00FC70B0">
        <w:rPr>
          <w:rFonts w:cs="Kokila"/>
          <w:szCs w:val="28"/>
          <w:cs/>
          <w:lang w:bidi="hi-IN"/>
        </w:rPr>
        <w:t xml:space="preserve"> !</w:t>
      </w:r>
    </w:p>
    <w:p w14:paraId="232A5618" w14:textId="34F99F2E" w:rsidR="00EE0F67" w:rsidRPr="00D62E7A" w:rsidRDefault="00FC70B0" w:rsidP="00FC70B0">
      <w:pPr>
        <w:rPr>
          <w:rFonts w:eastAsiaTheme="majorEastAsia" w:cs="Kokila"/>
          <w:b/>
          <w:smallCaps/>
          <w:szCs w:val="28"/>
        </w:rPr>
      </w:pPr>
      <w:r w:rsidRPr="00FC70B0">
        <w:rPr>
          <w:rFonts w:cs="Kokila" w:hint="cs"/>
          <w:szCs w:val="28"/>
          <w:cs/>
          <w:lang w:bidi="hi-IN"/>
        </w:rPr>
        <w:t>दिएँ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भावुक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बन्दै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म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वचन</w:t>
      </w:r>
      <w:r w:rsidRPr="00FC70B0">
        <w:rPr>
          <w:rFonts w:cs="Kokila"/>
          <w:szCs w:val="28"/>
          <w:cs/>
          <w:lang w:bidi="hi-IN"/>
        </w:rPr>
        <w:t xml:space="preserve"> </w:t>
      </w:r>
      <w:r w:rsidRPr="00FC70B0">
        <w:rPr>
          <w:rFonts w:cs="Kokila" w:hint="cs"/>
          <w:szCs w:val="28"/>
          <w:cs/>
          <w:lang w:bidi="hi-IN"/>
        </w:rPr>
        <w:t>श्रद्धाञ्जली</w:t>
      </w:r>
      <w:r w:rsidRPr="00FC70B0">
        <w:rPr>
          <w:rFonts w:cs="Kokila"/>
          <w:szCs w:val="28"/>
          <w:cs/>
          <w:lang w:bidi="hi-IN"/>
        </w:rPr>
        <w:t xml:space="preserve"> !! </w:t>
      </w:r>
      <w:r w:rsidR="00EE0F67" w:rsidRPr="00D62E7A">
        <w:rPr>
          <w:rFonts w:cs="Kokila"/>
          <w:szCs w:val="28"/>
        </w:rPr>
        <w:br w:type="page"/>
      </w:r>
    </w:p>
    <w:p w14:paraId="32752CF8" w14:textId="33373B5E" w:rsidR="00973855" w:rsidRPr="00E31C6E" w:rsidRDefault="00021814" w:rsidP="00740D86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99" w:name="_Toc33701723"/>
      <w:bookmarkStart w:id="100" w:name="_Toc98114515"/>
      <w:r w:rsidRPr="00E31C6E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गंगा लामिटारे</w:t>
      </w:r>
      <w:bookmarkStart w:id="101" w:name="_Toc33701724"/>
      <w:bookmarkEnd w:id="99"/>
      <w:bookmarkEnd w:id="100"/>
    </w:p>
    <w:p w14:paraId="68ED43A3" w14:textId="3CEFC7A8" w:rsidR="006A4844" w:rsidRPr="00E31C6E" w:rsidRDefault="006A4844" w:rsidP="006A4844">
      <w:pPr>
        <w:jc w:val="right"/>
        <w:rPr>
          <w:rFonts w:cs="Kokila"/>
          <w:szCs w:val="28"/>
          <w:cs/>
          <w:lang w:bidi="ne-NP"/>
        </w:rPr>
      </w:pPr>
      <w:r w:rsidRPr="00E31C6E">
        <w:rPr>
          <w:rFonts w:cs="Kokila"/>
          <w:szCs w:val="28"/>
          <w:cs/>
          <w:lang w:bidi="ne-NP"/>
        </w:rPr>
        <w:t>ओहायो, अमेरिका</w:t>
      </w:r>
    </w:p>
    <w:p w14:paraId="16E8C025" w14:textId="3A252ABD" w:rsidR="00BF3F96" w:rsidRPr="00D62E7A" w:rsidRDefault="00BF3F96" w:rsidP="00B73E40">
      <w:pPr>
        <w:pStyle w:val="Heading4"/>
      </w:pPr>
      <w:bookmarkStart w:id="102" w:name="_Toc98114516"/>
      <w:r w:rsidRPr="00D62E7A">
        <w:rPr>
          <w:cs/>
        </w:rPr>
        <w:t xml:space="preserve">त्यहाँ के हुँदैन </w:t>
      </w:r>
      <w:r w:rsidRPr="00D62E7A">
        <w:t>?</w:t>
      </w:r>
      <w:bookmarkEnd w:id="102"/>
    </w:p>
    <w:p w14:paraId="38C53C25" w14:textId="69B31991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्यहाँ के हुँदैन </w:t>
      </w:r>
      <w:r w:rsidRPr="00D62E7A">
        <w:rPr>
          <w:rFonts w:cs="Kokila"/>
          <w:szCs w:val="28"/>
        </w:rPr>
        <w:t>?</w:t>
      </w:r>
    </w:p>
    <w:p w14:paraId="01A11722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न्दुक पड्केपछि रमाउँछ शान्ति</w:t>
      </w:r>
    </w:p>
    <w:p w14:paraId="1C0135F7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ग्र राष्ट्रवादको आगो ओकलेपछि</w:t>
      </w:r>
    </w:p>
    <w:p w14:paraId="75800A90" w14:textId="43DEDB8F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ग्छ</w:t>
      </w:r>
      <w:r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राष्ट्रिय खुसीयालीको हुन्डरी</w:t>
      </w:r>
    </w:p>
    <w:p w14:paraId="4C2226BE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ाबुक हानेपछि</w:t>
      </w:r>
    </w:p>
    <w:p w14:paraId="553522F6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लुरू लुरू हिँड्छ वायु पनि ! </w:t>
      </w:r>
    </w:p>
    <w:p w14:paraId="728B0C55" w14:textId="77777777" w:rsidR="00740D86" w:rsidRPr="00D62E7A" w:rsidRDefault="00740D86" w:rsidP="00740D86">
      <w:pPr>
        <w:rPr>
          <w:rFonts w:cs="Kokila"/>
          <w:szCs w:val="28"/>
        </w:rPr>
      </w:pPr>
    </w:p>
    <w:p w14:paraId="5B651855" w14:textId="0CB0EE3A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्यारेकमा बुट बजेपछि</w:t>
      </w:r>
    </w:p>
    <w:p w14:paraId="50634DAB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उँमा चर्किन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ोलाहल</w:t>
      </w:r>
      <w:r w:rsidRPr="00D62E7A">
        <w:rPr>
          <w:rFonts w:cs="Kokila"/>
          <w:szCs w:val="28"/>
        </w:rPr>
        <w:t>,</w:t>
      </w:r>
    </w:p>
    <w:p w14:paraId="0CA77C54" w14:textId="394B7BAD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हाहाकार र चित्कार </w:t>
      </w:r>
      <w:r w:rsidR="00F32DC2" w:rsidRPr="00D62E7A">
        <w:rPr>
          <w:rFonts w:cs="Kokila"/>
          <w:szCs w:val="28"/>
          <w:cs/>
          <w:lang w:bidi="hi-IN"/>
        </w:rPr>
        <w:t>।</w:t>
      </w:r>
    </w:p>
    <w:p w14:paraId="105968E0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</w:rPr>
        <w:t xml:space="preserve"> </w:t>
      </w:r>
    </w:p>
    <w:p w14:paraId="5119225B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्यहाँ के हुँदैन </w:t>
      </w:r>
      <w:r w:rsidRPr="00D62E7A">
        <w:rPr>
          <w:rFonts w:cs="Kokila"/>
          <w:szCs w:val="28"/>
        </w:rPr>
        <w:t>?</w:t>
      </w:r>
    </w:p>
    <w:p w14:paraId="4C47D3C0" w14:textId="46DA3CE2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ावासुमको</w:t>
      </w:r>
      <w:r w:rsidR="00327AB5" w:rsidRPr="00D62E7A">
        <w:rPr>
          <w:rFonts w:cs="Kokila"/>
          <w:color w:val="FF0000"/>
          <w:szCs w:val="28"/>
          <w:lang w:bidi="hi-IN"/>
        </w:rPr>
        <w:t>*</w:t>
      </w:r>
      <w:r w:rsidRPr="00D62E7A">
        <w:rPr>
          <w:rFonts w:cs="Kokila"/>
          <w:szCs w:val="28"/>
          <w:cs/>
          <w:lang w:bidi="hi-IN"/>
        </w:rPr>
        <w:t xml:space="preserve"> पुल्ठो झोसेपछि</w:t>
      </w:r>
    </w:p>
    <w:p w14:paraId="7A934CA8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ौनतामा डुब्छ मानवता</w:t>
      </w:r>
    </w:p>
    <w:p w14:paraId="7FF0B60C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यपत्रीमाथि निर्दयी बुट बजारेपछि</w:t>
      </w:r>
    </w:p>
    <w:p w14:paraId="5084F5A6" w14:textId="53064945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ल्छन्</w:t>
      </w:r>
      <w:r w:rsidRPr="00D62E7A">
        <w:rPr>
          <w:rFonts w:cs="Kokila"/>
          <w:szCs w:val="28"/>
        </w:rPr>
        <w:t>,</w:t>
      </w:r>
      <w:r w:rsidR="00F32DC2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संस्कृति र स्वाभिमानहरू</w:t>
      </w:r>
      <w:r w:rsidR="00F32DC2" w:rsidRPr="00D62E7A">
        <w:rPr>
          <w:rFonts w:cs="Kokila"/>
          <w:szCs w:val="28"/>
          <w:lang w:bidi="hi-IN"/>
        </w:rPr>
        <w:t xml:space="preserve"> </w:t>
      </w:r>
      <w:r w:rsidR="00F32DC2" w:rsidRPr="00D62E7A">
        <w:rPr>
          <w:rFonts w:cs="Kokila"/>
          <w:szCs w:val="28"/>
          <w:cs/>
          <w:lang w:bidi="hi-IN"/>
        </w:rPr>
        <w:t>।</w:t>
      </w:r>
    </w:p>
    <w:p w14:paraId="17D0D4EC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</w:rPr>
        <w:t xml:space="preserve"> </w:t>
      </w:r>
    </w:p>
    <w:p w14:paraId="41851FA0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्यहाँ के हुँदैन </w:t>
      </w:r>
      <w:r w:rsidRPr="00D62E7A">
        <w:rPr>
          <w:rFonts w:cs="Kokila"/>
          <w:szCs w:val="28"/>
        </w:rPr>
        <w:t>?</w:t>
      </w:r>
    </w:p>
    <w:p w14:paraId="2B1B1850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त्ताले क्रूरता उगेलेपछि</w:t>
      </w:r>
    </w:p>
    <w:p w14:paraId="49809113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हाँ मच्चिन्छ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  <w:lang w:bidi="hi-IN"/>
        </w:rPr>
        <w:t>हिंसाको ज्वारभाटा</w:t>
      </w:r>
    </w:p>
    <w:p w14:paraId="644A61D6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न्तिको टाउकोमा बम वर्षाएपछि</w:t>
      </w:r>
    </w:p>
    <w:p w14:paraId="14984A14" w14:textId="2B502728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क्ताम्मे बग्छन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दी</w:t>
      </w:r>
      <w:r w:rsidR="006658D8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नालाहरू</w:t>
      </w:r>
    </w:p>
    <w:p w14:paraId="315E93FE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नताको रगतमा होली खेलेपछि</w:t>
      </w:r>
    </w:p>
    <w:p w14:paraId="14604FFE" w14:textId="0835A2BD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्जन बन्छन्</w:t>
      </w:r>
      <w:r w:rsidRPr="00D62E7A">
        <w:rPr>
          <w:rFonts w:cs="Kokila"/>
          <w:szCs w:val="28"/>
        </w:rPr>
        <w:t>,</w:t>
      </w:r>
      <w:r w:rsidR="00C44962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गाउ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स्ती र सहरहरू</w:t>
      </w:r>
      <w:r w:rsidR="006658D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!</w:t>
      </w:r>
    </w:p>
    <w:p w14:paraId="4DE97925" w14:textId="77777777" w:rsidR="00740D86" w:rsidRPr="00D62E7A" w:rsidRDefault="00740D86" w:rsidP="00740D86">
      <w:pPr>
        <w:rPr>
          <w:rFonts w:cs="Kokila"/>
          <w:szCs w:val="28"/>
        </w:rPr>
      </w:pPr>
    </w:p>
    <w:p w14:paraId="10D97149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ासनाका ओठबाट विषालु राल झरेपछि</w:t>
      </w:r>
    </w:p>
    <w:p w14:paraId="00DBC621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ुटिन्छन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िन दहडै निर्माया र लच्छीहरू</w:t>
      </w:r>
    </w:p>
    <w:p w14:paraId="0A4C93D8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ाततै सुनिन्छ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  <w:lang w:bidi="hi-IN"/>
        </w:rPr>
        <w:t>बलात्कारका चित्कारहरू !</w:t>
      </w:r>
    </w:p>
    <w:p w14:paraId="36D06D42" w14:textId="628C22BC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्भय डुल्छन्</w:t>
      </w:r>
      <w:r w:rsidRPr="00D62E7A">
        <w:rPr>
          <w:rFonts w:cs="Kokila"/>
          <w:szCs w:val="28"/>
        </w:rPr>
        <w:t>,</w:t>
      </w:r>
      <w:r w:rsidR="006658D8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मानवताका भक्षकहरू ! </w:t>
      </w:r>
    </w:p>
    <w:p w14:paraId="74FC4D42" w14:textId="77777777" w:rsidR="00740D86" w:rsidRPr="00D62E7A" w:rsidRDefault="00740D86" w:rsidP="00740D86">
      <w:pPr>
        <w:rPr>
          <w:rFonts w:cs="Kokila"/>
          <w:szCs w:val="28"/>
        </w:rPr>
      </w:pPr>
    </w:p>
    <w:p w14:paraId="0E2CE20D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्यहाँ के हुँदैन </w:t>
      </w:r>
      <w:r w:rsidRPr="00D62E7A">
        <w:rPr>
          <w:rFonts w:cs="Kokila"/>
          <w:szCs w:val="28"/>
        </w:rPr>
        <w:t>?</w:t>
      </w:r>
    </w:p>
    <w:p w14:paraId="6AE8D6F9" w14:textId="77777777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ंहासनको गर्जन सुनेपछि</w:t>
      </w:r>
    </w:p>
    <w:p w14:paraId="018C0EE3" w14:textId="6F413D0A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न्छ</w:t>
      </w:r>
      <w:r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दानवताको महोत्सव</w:t>
      </w:r>
    </w:p>
    <w:p w14:paraId="7523DAD3" w14:textId="18F26084" w:rsidR="00740D86" w:rsidRPr="00D62E7A" w:rsidRDefault="00740D86" w:rsidP="00740D8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न्छ</w:t>
      </w:r>
      <w:r w:rsidR="006658D8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मानवताको चीरहरण</w:t>
      </w:r>
    </w:p>
    <w:p w14:paraId="2F209C51" w14:textId="2A26C870" w:rsidR="00431511" w:rsidRDefault="00740D86" w:rsidP="00740D8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हुन्छ</w:t>
      </w:r>
      <w:r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चिच्याहट</w:t>
      </w:r>
      <w:r w:rsidRPr="00D62E7A">
        <w:rPr>
          <w:rFonts w:cs="Kokila"/>
          <w:szCs w:val="28"/>
        </w:rPr>
        <w:t>,</w:t>
      </w:r>
      <w:r w:rsidR="00F32DC2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हत्या र हिंसाहरू</w:t>
      </w:r>
      <w:r w:rsidR="006A4844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CE42E81" w14:textId="48D8DF15" w:rsidR="00FA493C" w:rsidRDefault="00FA493C" w:rsidP="00740D86">
      <w:pPr>
        <w:rPr>
          <w:rFonts w:cs="Kokila"/>
          <w:szCs w:val="28"/>
          <w:lang w:bidi="hi-IN"/>
        </w:rPr>
      </w:pPr>
    </w:p>
    <w:p w14:paraId="42F308C3" w14:textId="1C820AC2" w:rsidR="00FA493C" w:rsidRPr="00454B1F" w:rsidRDefault="00454B1F" w:rsidP="00454B1F">
      <w:pPr>
        <w:ind w:left="720"/>
        <w:rPr>
          <w:rFonts w:cs="Kokila"/>
          <w:szCs w:val="28"/>
          <w:cs/>
          <w:lang w:val="nb-NO" w:bidi="ne-NP"/>
        </w:rPr>
      </w:pPr>
      <w:r w:rsidRPr="0038547C">
        <w:rPr>
          <w:rFonts w:cs="Kokila"/>
          <w:szCs w:val="28"/>
          <w:lang w:bidi="ne-NP"/>
        </w:rPr>
        <w:t xml:space="preserve">* </w:t>
      </w:r>
      <w:r>
        <w:rPr>
          <w:rFonts w:cs="Kokila" w:hint="cs"/>
          <w:szCs w:val="28"/>
          <w:cs/>
          <w:lang w:val="nb-NO" w:bidi="ne-NP"/>
        </w:rPr>
        <w:t>देश, जनता र सरकार</w:t>
      </w:r>
    </w:p>
    <w:p w14:paraId="63F49F36" w14:textId="77777777" w:rsidR="00431511" w:rsidRPr="00D62E7A" w:rsidRDefault="00431511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65F5528E" w14:textId="77777777" w:rsidR="00740D86" w:rsidRPr="00D62E7A" w:rsidRDefault="00740D86" w:rsidP="00740D86">
      <w:pPr>
        <w:rPr>
          <w:rFonts w:cs="Kokila"/>
          <w:szCs w:val="28"/>
        </w:rPr>
      </w:pPr>
    </w:p>
    <w:p w14:paraId="741CF8B6" w14:textId="16F0124B" w:rsidR="00E54CC3" w:rsidRPr="00D62E7A" w:rsidRDefault="00E54CC3" w:rsidP="00C34CCF">
      <w:pPr>
        <w:pStyle w:val="ChapterTitle"/>
        <w:rPr>
          <w:rFonts w:cs="Kokila"/>
          <w:shd w:val="clear" w:color="auto" w:fill="FFFFFF"/>
        </w:rPr>
      </w:pPr>
      <w:bookmarkStart w:id="103" w:name="_Toc33701725"/>
      <w:bookmarkStart w:id="104" w:name="_Toc98114517"/>
      <w:bookmarkEnd w:id="101"/>
      <w:proofErr w:type="spellStart"/>
      <w:r w:rsidRPr="00D62E7A">
        <w:rPr>
          <w:rFonts w:cs="Kokila"/>
          <w:shd w:val="clear" w:color="auto" w:fill="FFFFFF"/>
        </w:rPr>
        <w:t>घनश्याम</w:t>
      </w:r>
      <w:proofErr w:type="spellEnd"/>
      <w:r w:rsidRPr="00D62E7A">
        <w:rPr>
          <w:rFonts w:cs="Kokila"/>
          <w:shd w:val="clear" w:color="auto" w:fill="FFFFFF"/>
        </w:rPr>
        <w:t xml:space="preserve"> </w:t>
      </w:r>
      <w:proofErr w:type="spellStart"/>
      <w:r w:rsidRPr="00D62E7A">
        <w:rPr>
          <w:rFonts w:cs="Kokila"/>
          <w:shd w:val="clear" w:color="auto" w:fill="FFFFFF"/>
        </w:rPr>
        <w:t>रेग्मी</w:t>
      </w:r>
      <w:bookmarkEnd w:id="103"/>
      <w:bookmarkEnd w:id="104"/>
      <w:proofErr w:type="spellEnd"/>
    </w:p>
    <w:p w14:paraId="167E4692" w14:textId="689355E6" w:rsidR="00E54CC3" w:rsidRPr="00D62E7A" w:rsidRDefault="00E54CC3" w:rsidP="00C34CCF">
      <w:pPr>
        <w:jc w:val="right"/>
        <w:rPr>
          <w:rFonts w:cs="Kokila"/>
          <w:b/>
          <w:bCs/>
          <w:sz w:val="36"/>
          <w:szCs w:val="44"/>
          <w:shd w:val="clear" w:color="auto" w:fill="FFFFFF"/>
          <w:lang w:bidi="ne-NP"/>
        </w:rPr>
      </w:pPr>
      <w:proofErr w:type="spellStart"/>
      <w:r w:rsidRPr="00D62E7A">
        <w:rPr>
          <w:rFonts w:cs="Kokila"/>
          <w:szCs w:val="28"/>
          <w:shd w:val="clear" w:color="auto" w:fill="FFFFFF"/>
        </w:rPr>
        <w:t>ओहायो</w:t>
      </w:r>
      <w:proofErr w:type="spellEnd"/>
      <w:r w:rsidR="00641E4D">
        <w:rPr>
          <w:rFonts w:cs="Kokila"/>
          <w:szCs w:val="28"/>
          <w:shd w:val="clear" w:color="auto" w:fill="FFFFFF"/>
          <w:cs/>
        </w:rPr>
        <w:t xml:space="preserve">, </w:t>
      </w:r>
      <w:r w:rsidR="00641E4D">
        <w:rPr>
          <w:rFonts w:cs="Kokila"/>
          <w:szCs w:val="28"/>
          <w:shd w:val="clear" w:color="auto" w:fill="FFFFFF"/>
          <w:cs/>
          <w:lang w:bidi="hi-IN"/>
        </w:rPr>
        <w:t>अमेरिका</w:t>
      </w:r>
    </w:p>
    <w:p w14:paraId="693ECBC1" w14:textId="77777777" w:rsidR="00507CE3" w:rsidRPr="00D62E7A" w:rsidRDefault="00507CE3" w:rsidP="00B73E40">
      <w:pPr>
        <w:pStyle w:val="Heading4"/>
        <w:rPr>
          <w:rStyle w:val="Heading4Char"/>
          <w:rFonts w:eastAsiaTheme="minorHAnsi"/>
          <w:b/>
          <w:bCs/>
        </w:rPr>
      </w:pPr>
      <w:bookmarkStart w:id="105" w:name="_Toc98114518"/>
      <w:r w:rsidRPr="00D62E7A">
        <w:rPr>
          <w:rStyle w:val="Heading4Char"/>
          <w:b/>
          <w:bCs/>
          <w:cs/>
        </w:rPr>
        <w:t>गङ्गा-स्तुति</w:t>
      </w:r>
      <w:bookmarkEnd w:id="105"/>
      <w:r w:rsidRPr="00D62E7A">
        <w:rPr>
          <w:rStyle w:val="Heading4Char"/>
          <w:b/>
          <w:bCs/>
        </w:rPr>
        <w:t> </w:t>
      </w:r>
    </w:p>
    <w:p w14:paraId="4333DD0B" w14:textId="61432DC1" w:rsidR="00F418C6" w:rsidRPr="00D62E7A" w:rsidRDefault="00E54CC3" w:rsidP="00684865">
      <w:pPr>
        <w:rPr>
          <w:rFonts w:cs="Kokila"/>
          <w:szCs w:val="28"/>
          <w:shd w:val="clear" w:color="auto" w:fill="FFFFFF"/>
        </w:rPr>
      </w:pPr>
      <w:r w:rsidRPr="00D62E7A">
        <w:rPr>
          <w:rFonts w:cs="Kokila"/>
          <w:szCs w:val="28"/>
          <w:shd w:val="clear" w:color="auto" w:fill="FFFFFF"/>
        </w:rPr>
        <w:t> 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हे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proofErr w:type="gramStart"/>
      <w:r w:rsidR="00F418C6" w:rsidRPr="00D62E7A">
        <w:rPr>
          <w:rFonts w:cs="Kokila"/>
          <w:szCs w:val="28"/>
          <w:shd w:val="clear" w:color="auto" w:fill="FFFFFF"/>
          <w:cs/>
        </w:rPr>
        <w:t>गङ्गे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!</w:t>
      </w:r>
      <w:proofErr w:type="gram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जब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स्वर्गदेखि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तिमिले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आएर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पृथ्वी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="00F418C6" w:rsidRPr="00D62E7A">
        <w:rPr>
          <w:rFonts w:cs="Kokila"/>
          <w:szCs w:val="28"/>
          <w:shd w:val="clear" w:color="auto" w:fill="FFFFFF"/>
          <w:cs/>
        </w:rPr>
        <w:t>तल</w:t>
      </w:r>
      <w:proofErr w:type="spellEnd"/>
      <w:r w:rsidR="00F418C6"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37B3C012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सार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ानिसला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ुक्त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न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द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द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त्प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05DC3A8D" w14:textId="693F3D72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र्श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यात्र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न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आए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ो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ि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6CBED5B0" w14:textId="5921C33E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फिर्दा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म्झन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र</w:t>
      </w:r>
      <w:proofErr w:type="spellEnd"/>
      <w:r w:rsidR="00912C6F" w:rsidRPr="00D62E7A">
        <w:rPr>
          <w:rFonts w:cs="Kokila"/>
          <w:szCs w:val="28"/>
          <w:shd w:val="clear" w:color="auto" w:fill="FFFFFF"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खत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ुक्त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न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7018B00E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7E26F14F" w14:textId="3A2533AD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राम्र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ा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छ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ू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ाष्ट्रहरू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य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ातृ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ङ्ग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37045704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प्रातः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ा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उठे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्ना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िँद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र्वस्व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प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ाशन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3C8AFCE9" w14:textId="403C57F4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ज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shd w:val="clear" w:color="auto" w:fill="FFFFFF"/>
          <w:cs/>
        </w:rPr>
        <w:t>गङ्ग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!</w:t>
      </w:r>
      <w:proofErr w:type="gram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ूर्वजाद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ुनि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रण्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3B1542EC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थ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व्य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ुका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ुन्द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ंसारक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ारथ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39B52E21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76B76C05" w14:textId="6606F8E4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झर्न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ूप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हाड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िख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र्वत्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ढाकीक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75B7F951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छाड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्वर्ग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झर्‍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ूमितल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खे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प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2DE4A238" w14:textId="34872715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धेर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ाप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र्‍य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गर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ाज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गीरथ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ँग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373019AF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आ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्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िवक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िरोप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ँद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ागीरथ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ैक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4B561229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40038297" w14:textId="3FF32BD1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प्यास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्यास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ुझाउन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रह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िस्क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अनेक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धाम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61B5B092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इच्छापूर्ण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े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फिर्छ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न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ए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ान्त्वन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1243C974" w14:textId="6EE4CCEF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शक्त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ारत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र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श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ब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म्झे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ित्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4D9416A5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सेव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खाति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धर्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ाख्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र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आ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द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ूप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453597ED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34122CB9" w14:textId="5A96EF20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लज्जा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ख्या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त्त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ग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ुर्गन्ध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384A95F1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उल्ट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प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खाल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ुद्ध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ति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ग्छ्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ल्स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20670523" w14:textId="6B6073AB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वेग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त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टुङ्गिँदै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िच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ान्छ्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ाग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2B3CC73D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थ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ऋष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न्त्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िद्ध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ट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ि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आद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55B4397D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7E0E5170" w14:textId="6E42472D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ा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िए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छ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य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ा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छू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06573E83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त्यस्ला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ान्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छ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ल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प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ोस्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5C05CEC7" w14:textId="7FB18474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सान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ा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िचा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िद्ध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न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ा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ूँ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ु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65DA820E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भन्नेला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रक्क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ा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न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छ्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द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फुर्सद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0ABC4428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738F69AD" w14:textId="583340C3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स्वर्गै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न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व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िलिजुल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िम्र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ज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्द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5FD6060F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गङ्ग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ाम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ुने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श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त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आनन्द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र्द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30B3632A" w14:textId="414864F6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देव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ब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िव्य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ेज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ल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आए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ृथ्वीत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6CF00371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य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नौकासर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ह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न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ा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ियौ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ौरव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4EC1074D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5E41FB8C" w14:textId="11560F55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नील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ाद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ड्ड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धा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िच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धार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्रवाहीत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245C1D40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नौक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चालक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ेख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ुद्धिजन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चर्च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धर्म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7CDAEF98" w14:textId="2D96DAD0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से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ंस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ढलक्क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तीरतल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ोभ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ए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त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7626A821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आ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र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शान्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छ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न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य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विश्व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ब्रह्माण्ड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।</w:t>
      </w:r>
    </w:p>
    <w:p w14:paraId="440CFB64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</w:p>
    <w:p w14:paraId="4114F97B" w14:textId="0F553A7A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lastRenderedPageBreak/>
        <w:t>टल्कन्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वि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ोतीझैँ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किरणल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मध्यान्ह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टल्टल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5CB3A877" w14:textId="77777777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ज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>–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स्त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तिमस्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हरम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्नानादिक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खाति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।</w:t>
      </w:r>
    </w:p>
    <w:p w14:paraId="7352D3B0" w14:textId="53B116C9" w:rsidR="00F418C6" w:rsidRPr="00D62E7A" w:rsidRDefault="00F418C6" w:rsidP="00684865">
      <w:pPr>
        <w:rPr>
          <w:rFonts w:cs="Kokila"/>
          <w:szCs w:val="28"/>
          <w:shd w:val="clear" w:color="auto" w:fill="FFFFFF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ज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>–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जैका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गा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दर्शन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गर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भन्छ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इ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ुन्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ागर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</w:p>
    <w:p w14:paraId="56B211EE" w14:textId="4B900DCF" w:rsidR="00E54CC3" w:rsidRPr="00D62E7A" w:rsidRDefault="00F418C6" w:rsidP="00684865">
      <w:pPr>
        <w:rPr>
          <w:rFonts w:cs="Kokila"/>
          <w:sz w:val="48"/>
          <w:szCs w:val="48"/>
        </w:rPr>
      </w:pPr>
      <w:proofErr w:type="spellStart"/>
      <w:r w:rsidRPr="00D62E7A">
        <w:rPr>
          <w:rFonts w:cs="Kokila"/>
          <w:szCs w:val="28"/>
          <w:shd w:val="clear" w:color="auto" w:fill="FFFFFF"/>
          <w:cs/>
        </w:rPr>
        <w:t>झट्टै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ाप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पखाली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लोक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सबको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हे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shd w:val="clear" w:color="auto" w:fill="FFFFFF"/>
          <w:cs/>
        </w:rPr>
        <w:t>मात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!</w:t>
      </w:r>
      <w:proofErr w:type="gramEnd"/>
      <w:r w:rsidRPr="00D62E7A">
        <w:rPr>
          <w:rFonts w:cs="Kokila"/>
          <w:szCs w:val="28"/>
          <w:shd w:val="clear" w:color="auto" w:fill="FFFFFF"/>
          <w:cs/>
        </w:rPr>
        <w:t xml:space="preserve"> </w:t>
      </w:r>
      <w:proofErr w:type="spellStart"/>
      <w:r w:rsidRPr="00D62E7A">
        <w:rPr>
          <w:rFonts w:cs="Kokila"/>
          <w:szCs w:val="28"/>
          <w:shd w:val="clear" w:color="auto" w:fill="FFFFFF"/>
          <w:cs/>
        </w:rPr>
        <w:t>रक्षा</w:t>
      </w:r>
      <w:proofErr w:type="spellEnd"/>
      <w:r w:rsidRPr="00D62E7A">
        <w:rPr>
          <w:rFonts w:cs="Kokila"/>
          <w:szCs w:val="28"/>
          <w:shd w:val="clear" w:color="auto" w:fill="FFFFFF"/>
          <w:cs/>
        </w:rPr>
        <w:t xml:space="preserve"> गर ।।</w:t>
      </w:r>
      <w:r w:rsidR="00E54CC3" w:rsidRPr="00D62E7A">
        <w:rPr>
          <w:rFonts w:cs="Kokila"/>
          <w:shd w:val="clear" w:color="auto" w:fill="FFFFFF"/>
        </w:rPr>
        <w:t xml:space="preserve">            </w:t>
      </w:r>
      <w:r w:rsidR="00E54CC3" w:rsidRPr="00D62E7A">
        <w:rPr>
          <w:rFonts w:cs="Kokila"/>
        </w:rPr>
        <w:br/>
      </w:r>
    </w:p>
    <w:p w14:paraId="0866AB9C" w14:textId="77777777" w:rsidR="00E54CC3" w:rsidRPr="00D62E7A" w:rsidRDefault="00E54CC3" w:rsidP="00E54CC3">
      <w:pPr>
        <w:spacing w:line="261" w:lineRule="auto"/>
        <w:rPr>
          <w:rFonts w:eastAsia="Times New Roman" w:cs="Kokila"/>
          <w:sz w:val="32"/>
          <w:szCs w:val="32"/>
        </w:rPr>
      </w:pPr>
      <w:r w:rsidRPr="00D62E7A">
        <w:rPr>
          <w:rFonts w:eastAsia="Times New Roman" w:cs="Kokila"/>
          <w:szCs w:val="32"/>
        </w:rPr>
        <w:br w:type="page"/>
      </w:r>
    </w:p>
    <w:p w14:paraId="2E6DDEB7" w14:textId="77777777" w:rsidR="00EE0F67" w:rsidRPr="00E31C6E" w:rsidRDefault="00EE0F67" w:rsidP="00812B50">
      <w:pPr>
        <w:pStyle w:val="ChapterTitle"/>
        <w:rPr>
          <w:rFonts w:cs="Kokila"/>
          <w:b w:val="0"/>
          <w:bCs/>
          <w:sz w:val="40"/>
          <w:szCs w:val="36"/>
        </w:rPr>
      </w:pPr>
      <w:bookmarkStart w:id="106" w:name="_Toc98114519"/>
      <w:proofErr w:type="spellStart"/>
      <w:r w:rsidRPr="00E31C6E">
        <w:rPr>
          <w:rFonts w:cs="Kokila"/>
          <w:b w:val="0"/>
          <w:bCs/>
          <w:sz w:val="40"/>
          <w:szCs w:val="36"/>
          <w:cs/>
        </w:rPr>
        <w:lastRenderedPageBreak/>
        <w:t>चरण</w:t>
      </w:r>
      <w:proofErr w:type="spellEnd"/>
      <w:r w:rsidRPr="00E31C6E">
        <w:rPr>
          <w:rFonts w:cs="Kokila"/>
          <w:b w:val="0"/>
          <w:bCs/>
          <w:sz w:val="40"/>
          <w:szCs w:val="36"/>
          <w:cs/>
        </w:rPr>
        <w:t xml:space="preserve"> </w:t>
      </w:r>
      <w:proofErr w:type="spellStart"/>
      <w:r w:rsidRPr="00E31C6E">
        <w:rPr>
          <w:rFonts w:cs="Kokila"/>
          <w:b w:val="0"/>
          <w:bCs/>
          <w:sz w:val="40"/>
          <w:szCs w:val="36"/>
          <w:cs/>
        </w:rPr>
        <w:t>बजगाईँ</w:t>
      </w:r>
      <w:bookmarkEnd w:id="106"/>
      <w:proofErr w:type="spellEnd"/>
    </w:p>
    <w:p w14:paraId="4805D5D7" w14:textId="77777777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cs/>
          <w:lang w:val="nb-NO"/>
        </w:rPr>
      </w:pPr>
      <w:proofErr w:type="spellStart"/>
      <w:r w:rsidRPr="00D62E7A">
        <w:rPr>
          <w:rFonts w:cs="Kokila"/>
          <w:szCs w:val="28"/>
          <w:cs/>
        </w:rPr>
        <w:t>भर्जिनिया</w:t>
      </w:r>
      <w:proofErr w:type="spellEnd"/>
      <w:r w:rsidRPr="00D62E7A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अमेरिका</w:t>
      </w:r>
      <w:proofErr w:type="spellEnd"/>
    </w:p>
    <w:p w14:paraId="22E97E43" w14:textId="77777777" w:rsidR="00EE0F67" w:rsidRPr="00D62E7A" w:rsidRDefault="00EE0F67" w:rsidP="00B73E40">
      <w:pPr>
        <w:pStyle w:val="Heading4"/>
      </w:pPr>
      <w:bookmarkStart w:id="107" w:name="_Toc98114520"/>
      <w:r w:rsidRPr="00D62E7A">
        <w:rPr>
          <w:cs/>
        </w:rPr>
        <w:t>मेरो टोपी नझिक</w:t>
      </w:r>
      <w:bookmarkEnd w:id="107"/>
    </w:p>
    <w:p w14:paraId="1A4C7009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महँगो किनेको ढाका टोपी यो</w:t>
      </w:r>
    </w:p>
    <w:p w14:paraId="0172D63A" w14:textId="7ED71ACF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</w:t>
      </w:r>
      <w:r w:rsidR="007F0BB1" w:rsidRPr="00D62E7A">
        <w:rPr>
          <w:rFonts w:cs="Kokila"/>
          <w:szCs w:val="28"/>
          <w:lang w:bidi="hi-IN"/>
        </w:rPr>
        <w:t xml:space="preserve"> </w:t>
      </w:r>
      <w:r w:rsidR="007F0BB1" w:rsidRPr="00D62E7A">
        <w:rPr>
          <w:rFonts w:cs="Kokila"/>
          <w:szCs w:val="28"/>
          <w:cs/>
          <w:lang w:bidi="hi-IN"/>
        </w:rPr>
        <w:t xml:space="preserve">पूर्वजहरूको </w:t>
      </w:r>
      <w:r w:rsidRPr="00D62E7A">
        <w:rPr>
          <w:rFonts w:cs="Kokila"/>
          <w:szCs w:val="28"/>
          <w:cs/>
          <w:lang w:bidi="hi-IN"/>
        </w:rPr>
        <w:t xml:space="preserve"> बलिदानको चिनो</w:t>
      </w:r>
    </w:p>
    <w:p w14:paraId="2D911117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ृपया नेपाली टोपी फुकाऊ नभन</w:t>
      </w:r>
    </w:p>
    <w:p w14:paraId="314964AB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भाषा र संस्कृति अपरिचित नगन</w:t>
      </w:r>
    </w:p>
    <w:p w14:paraId="67A7B3C5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</w:p>
    <w:p w14:paraId="27A8853D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अग्रज नेपालीत्व लिएरै मरे</w:t>
      </w:r>
    </w:p>
    <w:p w14:paraId="070C5047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भावी पिँडीलाई चाहिन्छ यो भरे</w:t>
      </w:r>
    </w:p>
    <w:p w14:paraId="7E706278" w14:textId="0F290CDE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म नेपालीबिच नभए को</w:t>
      </w:r>
      <w:r w:rsidR="00AC1C8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त</w:t>
      </w:r>
      <w:r w:rsidR="00AC1C8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387E9C04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ीत्व बचाउनै मेरो यो हाल भो त</w:t>
      </w:r>
    </w:p>
    <w:p w14:paraId="6C341A32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</w:p>
    <w:p w14:paraId="25DDDAB7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को महत्त्व काखमा बस्नेलाई के थाहा</w:t>
      </w:r>
    </w:p>
    <w:p w14:paraId="4B1C5D58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लिएर जङ्गलमा चिच्याउँदा महसुस हुन्छ जहाँ</w:t>
      </w:r>
    </w:p>
    <w:p w14:paraId="1A35E205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ममा पागल पन नरोप वीर नेपाली</w:t>
      </w:r>
    </w:p>
    <w:p w14:paraId="202CA69F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टोपी मेरै हो यसको स्वामित्व छैन खाली</w:t>
      </w:r>
    </w:p>
    <w:p w14:paraId="6C00DC34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</w:p>
    <w:p w14:paraId="780CAACD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माना पारी पनि दाजुभाइ हुन्छन्</w:t>
      </w:r>
    </w:p>
    <w:p w14:paraId="19017AAD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न्न कागजातमा पनि भाषा झल्किन्छन्</w:t>
      </w:r>
    </w:p>
    <w:p w14:paraId="68CC1098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अब म को एउटै संस्कृति र भेष</w:t>
      </w:r>
    </w:p>
    <w:p w14:paraId="77A57793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ी भन्नलाई संस्कृति-भाषा कि देश</w:t>
      </w:r>
      <w:r w:rsidRPr="00D62E7A">
        <w:rPr>
          <w:rFonts w:cs="Kokila"/>
          <w:szCs w:val="28"/>
        </w:rPr>
        <w:t>?</w:t>
      </w:r>
    </w:p>
    <w:p w14:paraId="21E932DF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</w:p>
    <w:p w14:paraId="0A516138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गौरवशाली काम गरे नेपाली चिन्दछ</w:t>
      </w:r>
    </w:p>
    <w:p w14:paraId="6F0B4A67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दुर्नाम  चलाए उही नेपाली जान्दछ</w:t>
      </w:r>
    </w:p>
    <w:p w14:paraId="1F323FF1" w14:textId="77777777" w:rsidR="003600D1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जोगिँदैनौ केही गरेर हैन भन्दैमा</w:t>
      </w:r>
    </w:p>
    <w:p w14:paraId="0ACB0DB7" w14:textId="65CBB107" w:rsidR="00EE0F67" w:rsidRPr="00D62E7A" w:rsidRDefault="003600D1" w:rsidP="003600D1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रङ्ग रूप फेरिँदैन धनी बन्दैमा !</w:t>
      </w:r>
    </w:p>
    <w:p w14:paraId="2AD9CC38" w14:textId="77777777" w:rsidR="00EE0F67" w:rsidRPr="00D62E7A" w:rsidRDefault="00EE0F67" w:rsidP="00EE0F67">
      <w:pPr>
        <w:spacing w:after="0" w:line="276" w:lineRule="auto"/>
        <w:rPr>
          <w:rFonts w:cs="Kokila"/>
          <w:szCs w:val="28"/>
        </w:rPr>
      </w:pPr>
    </w:p>
    <w:p w14:paraId="007C56AA" w14:textId="77777777" w:rsidR="00EE0F67" w:rsidRPr="00D62E7A" w:rsidRDefault="00EE0F67" w:rsidP="00EE0F67">
      <w:pPr>
        <w:spacing w:after="0" w:line="276" w:lineRule="auto"/>
        <w:rPr>
          <w:rFonts w:cs="Kokila"/>
          <w:b/>
          <w:bCs/>
          <w:szCs w:val="28"/>
          <w:cs/>
        </w:rPr>
      </w:pPr>
    </w:p>
    <w:p w14:paraId="3D1574D3" w14:textId="77777777" w:rsidR="00EE0F67" w:rsidRPr="00D62E7A" w:rsidRDefault="00EE0F67" w:rsidP="00EE0F67">
      <w:pPr>
        <w:spacing w:after="0" w:line="276" w:lineRule="auto"/>
        <w:rPr>
          <w:rFonts w:cs="Kokila"/>
          <w:b/>
          <w:bCs/>
          <w:szCs w:val="28"/>
          <w:cs/>
        </w:rPr>
      </w:pPr>
    </w:p>
    <w:p w14:paraId="7B2F9DEA" w14:textId="77777777" w:rsidR="00EE0F67" w:rsidRPr="00D62E7A" w:rsidRDefault="00EE0F67" w:rsidP="00EE0F67">
      <w:pPr>
        <w:spacing w:line="262" w:lineRule="auto"/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cs/>
        </w:rPr>
      </w:pPr>
      <w:r w:rsidRPr="00D62E7A">
        <w:rPr>
          <w:rFonts w:cs="Kokila"/>
          <w:szCs w:val="28"/>
        </w:rPr>
        <w:br w:type="page"/>
      </w:r>
    </w:p>
    <w:p w14:paraId="61C0C8A0" w14:textId="77777777" w:rsidR="00EE0F67" w:rsidRPr="00E31C6E" w:rsidRDefault="00EE0F67" w:rsidP="0071608A">
      <w:pPr>
        <w:pStyle w:val="ChapterTitle"/>
        <w:rPr>
          <w:rFonts w:cs="Kokila"/>
          <w:b w:val="0"/>
          <w:bCs/>
          <w:sz w:val="32"/>
          <w:szCs w:val="36"/>
        </w:rPr>
      </w:pPr>
      <w:bookmarkStart w:id="108" w:name="_Toc98114521"/>
      <w:proofErr w:type="spellStart"/>
      <w:r w:rsidRPr="00E31C6E">
        <w:rPr>
          <w:rFonts w:cs="Kokila"/>
          <w:b w:val="0"/>
          <w:bCs/>
          <w:sz w:val="32"/>
          <w:szCs w:val="36"/>
          <w:cs/>
        </w:rPr>
        <w:lastRenderedPageBreak/>
        <w:t>छत्र</w:t>
      </w:r>
      <w:proofErr w:type="spellEnd"/>
      <w:r w:rsidRPr="00E31C6E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E31C6E">
        <w:rPr>
          <w:rFonts w:cs="Kokila"/>
          <w:b w:val="0"/>
          <w:bCs/>
          <w:sz w:val="32"/>
          <w:szCs w:val="36"/>
          <w:cs/>
        </w:rPr>
        <w:t>दंगाल</w:t>
      </w:r>
      <w:bookmarkEnd w:id="108"/>
      <w:proofErr w:type="spellEnd"/>
      <w:r w:rsidRPr="00E31C6E">
        <w:rPr>
          <w:rFonts w:cs="Kokila"/>
          <w:b w:val="0"/>
          <w:bCs/>
          <w:sz w:val="32"/>
          <w:szCs w:val="36"/>
          <w:cs/>
        </w:rPr>
        <w:t xml:space="preserve"> </w:t>
      </w:r>
    </w:p>
    <w:p w14:paraId="3BDD893A" w14:textId="775335B0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एड्लेड</w:t>
      </w:r>
      <w:proofErr w:type="spellEnd"/>
      <w:r w:rsidR="00641E4D">
        <w:rPr>
          <w:rFonts w:cs="Kokila"/>
          <w:szCs w:val="28"/>
          <w:cs/>
        </w:rPr>
        <w:t>,</w:t>
      </w:r>
      <w:r w:rsidRPr="00D62E7A">
        <w:rPr>
          <w:rFonts w:cs="Kokila"/>
          <w:szCs w:val="28"/>
          <w:cs/>
        </w:rPr>
        <w:t xml:space="preserve"> </w:t>
      </w:r>
      <w:r w:rsidR="00561F2A" w:rsidRPr="00D62E7A">
        <w:rPr>
          <w:rFonts w:cs="Kokila"/>
          <w:szCs w:val="28"/>
          <w:cs/>
          <w:lang w:bidi="hi-IN"/>
        </w:rPr>
        <w:t>अस्ट्रेलिया</w:t>
      </w:r>
    </w:p>
    <w:p w14:paraId="3CE64D83" w14:textId="49E6353C" w:rsidR="00EE0F67" w:rsidRPr="00D62E7A" w:rsidRDefault="001567EF" w:rsidP="00B73E40">
      <w:pPr>
        <w:pStyle w:val="Heading4"/>
      </w:pPr>
      <w:bookmarkStart w:id="109" w:name="_Toc98114522"/>
      <w:r w:rsidRPr="00D62E7A">
        <w:rPr>
          <w:cs/>
        </w:rPr>
        <w:t>आँसु</w:t>
      </w:r>
      <w:bookmarkEnd w:id="109"/>
    </w:p>
    <w:p w14:paraId="6EBCCA7F" w14:textId="39DF8CA4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िले बिछोडको जलनमा</w:t>
      </w:r>
    </w:p>
    <w:p w14:paraId="5BB15EA6" w14:textId="022CDCCF" w:rsidR="00681CBC" w:rsidRPr="00D62E7A" w:rsidRDefault="00DF4548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हिले </w:t>
      </w:r>
      <w:r w:rsidR="00681CBC" w:rsidRPr="00D62E7A">
        <w:rPr>
          <w:rFonts w:cs="Kokila"/>
          <w:szCs w:val="28"/>
          <w:cs/>
          <w:lang w:val="en-GB" w:eastAsia="en-GB" w:bidi="ne-IN"/>
        </w:rPr>
        <w:t>वेदनाको रापमा</w:t>
      </w:r>
    </w:p>
    <w:p w14:paraId="3E88F187" w14:textId="52AE4E6E" w:rsidR="00681CBC" w:rsidRPr="00D62E7A" w:rsidRDefault="00DF4548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हिले </w:t>
      </w:r>
      <w:r w:rsidR="00681CBC" w:rsidRPr="00D62E7A">
        <w:rPr>
          <w:rFonts w:cs="Kokila"/>
          <w:szCs w:val="28"/>
          <w:cs/>
          <w:lang w:val="en-GB" w:eastAsia="en-GB" w:bidi="ne-IN"/>
        </w:rPr>
        <w:t>मनको वहमा</w:t>
      </w:r>
    </w:p>
    <w:p w14:paraId="26A69F1D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</w:p>
    <w:p w14:paraId="6132D18F" w14:textId="2DC38F0C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िले प्रेमील आलिङ्गनको न्यानोपनमा</w:t>
      </w:r>
    </w:p>
    <w:p w14:paraId="759E335D" w14:textId="7D029F41" w:rsidR="00681CBC" w:rsidRPr="00D62E7A" w:rsidRDefault="00DF4548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हिले </w:t>
      </w:r>
      <w:r w:rsidR="00681CBC" w:rsidRPr="00D62E7A">
        <w:rPr>
          <w:rFonts w:cs="Kokila"/>
          <w:szCs w:val="28"/>
          <w:cs/>
          <w:lang w:val="en-GB" w:eastAsia="en-GB" w:bidi="ne-IN"/>
        </w:rPr>
        <w:t>मिलनको उल्लासमा</w:t>
      </w:r>
    </w:p>
    <w:p w14:paraId="51255D83" w14:textId="68A488D5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जीवनका हिम ढिक्काहरू पग्लँदा</w:t>
      </w:r>
    </w:p>
    <w:p w14:paraId="218145A1" w14:textId="169A4332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बहन्छ आँसु</w:t>
      </w:r>
      <w:r w:rsidR="001567EF" w:rsidRPr="00D62E7A">
        <w:rPr>
          <w:rFonts w:cs="Kokila"/>
          <w:szCs w:val="28"/>
          <w:lang w:val="en-GB" w:eastAsia="en-GB" w:bidi="ne-IN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7758FF8F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</w:p>
    <w:p w14:paraId="2C511B7E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उदेकको नाता जीवनसँग जोडेर</w:t>
      </w:r>
    </w:p>
    <w:p w14:paraId="3E988511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रपल साथ जीवनभर रहेर</w:t>
      </w:r>
    </w:p>
    <w:p w14:paraId="7C35C446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ृत्युको विजयी घडीमा आफू</w:t>
      </w:r>
    </w:p>
    <w:p w14:paraId="35B7AF3C" w14:textId="0B2235EA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ुटुक्क प्रियजनको आँखामा बसाई सर्छ</w:t>
      </w:r>
      <w:r w:rsidR="00DF4548" w:rsidRPr="00D62E7A">
        <w:rPr>
          <w:rFonts w:cs="Kokila"/>
          <w:szCs w:val="28"/>
          <w:lang w:val="en-GB" w:eastAsia="en-GB" w:bidi="ne-IN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62CA69BC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</w:p>
    <w:p w14:paraId="0A474271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िले हिमनदी जस्तै अविरल</w:t>
      </w:r>
    </w:p>
    <w:p w14:paraId="6ACCA72A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िले खहरे झैँ क्षणिक</w:t>
      </w:r>
    </w:p>
    <w:p w14:paraId="4835E65A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िले शान्त तलाउको निर्मल अविचलित जल झैँ</w:t>
      </w:r>
    </w:p>
    <w:p w14:paraId="56D2DA58" w14:textId="4F4ACA79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फरक परिवेशमा फरक आकारमा प्रस्तुत हुन्छ ।</w:t>
      </w:r>
    </w:p>
    <w:p w14:paraId="720F3F07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</w:p>
    <w:p w14:paraId="4DF1E04F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निर्झर बनेर कहिले</w:t>
      </w:r>
    </w:p>
    <w:p w14:paraId="53371EC6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झर्दै परेलीको मुहानबाट</w:t>
      </w:r>
    </w:p>
    <w:p w14:paraId="04A4773D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छातीमा खस्दा</w:t>
      </w:r>
    </w:p>
    <w:p w14:paraId="347F0274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वेदनाका छालहरू हुत्तिन्छन्</w:t>
      </w:r>
    </w:p>
    <w:p w14:paraId="078DE4D3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फेरि ज्वालामुखीका लाभा भएर कहिले</w:t>
      </w:r>
    </w:p>
    <w:p w14:paraId="69902D78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बग्छन् मुटु जलाएर</w:t>
      </w:r>
    </w:p>
    <w:p w14:paraId="5B2D44FC" w14:textId="0CF81789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क्कानो फुटाएर</w:t>
      </w:r>
      <w:r w:rsidR="001820BB" w:rsidRPr="00D62E7A">
        <w:rPr>
          <w:rFonts w:cs="Kokila"/>
          <w:szCs w:val="28"/>
          <w:lang w:val="en-GB" w:eastAsia="en-GB" w:bidi="ne-IN"/>
        </w:rPr>
        <w:t xml:space="preserve"> </w:t>
      </w:r>
    </w:p>
    <w:p w14:paraId="72BC6311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</w:p>
    <w:p w14:paraId="4031761E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ायद</w:t>
      </w:r>
    </w:p>
    <w:p w14:paraId="448D28F3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होला गह ताल</w:t>
      </w:r>
    </w:p>
    <w:p w14:paraId="7668DA20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यत्ति गहिरो भएको</w:t>
      </w:r>
    </w:p>
    <w:p w14:paraId="2F84F463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रियाना ट्रेन्च जस्तै</w:t>
      </w:r>
    </w:p>
    <w:p w14:paraId="1AA0500F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ायद</w:t>
      </w:r>
    </w:p>
    <w:p w14:paraId="132C1DFA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होला आँसु</w:t>
      </w:r>
    </w:p>
    <w:p w14:paraId="1E86C116" w14:textId="77777777" w:rsidR="00681CBC" w:rsidRPr="00D62E7A" w:rsidRDefault="00681CBC" w:rsidP="00681CBC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यत्ति नुनिलो भएको</w:t>
      </w:r>
    </w:p>
    <w:p w14:paraId="2897E732" w14:textId="3C85B73A" w:rsidR="008976D3" w:rsidRPr="00D62E7A" w:rsidRDefault="00681CBC" w:rsidP="00681CBC">
      <w:pPr>
        <w:rPr>
          <w:rFonts w:cs="Kokila"/>
          <w:szCs w:val="28"/>
          <w:cs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विशाल जलधि जस्तै</w:t>
      </w:r>
      <w:r w:rsidR="0014273F" w:rsidRPr="00D62E7A">
        <w:rPr>
          <w:rFonts w:cs="Kokila"/>
          <w:szCs w:val="28"/>
          <w:lang w:val="en-GB" w:eastAsia="en-GB" w:bidi="ne-IN"/>
        </w:rPr>
        <w:t xml:space="preserve"> </w:t>
      </w:r>
      <w:r w:rsidR="0092200B" w:rsidRPr="00D62E7A">
        <w:rPr>
          <w:rFonts w:cs="Kokila"/>
          <w:szCs w:val="28"/>
          <w:cs/>
          <w:lang w:val="en-GB" w:eastAsia="en-GB" w:bidi="ne-IN"/>
        </w:rPr>
        <w:t>।</w:t>
      </w:r>
    </w:p>
    <w:p w14:paraId="70D3030F" w14:textId="77777777" w:rsidR="008976D3" w:rsidRPr="00D62E7A" w:rsidRDefault="008976D3">
      <w:pPr>
        <w:spacing w:after="200" w:line="262" w:lineRule="auto"/>
        <w:rPr>
          <w:rFonts w:cs="Kokila"/>
          <w:szCs w:val="28"/>
          <w:cs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br w:type="page"/>
      </w:r>
    </w:p>
    <w:p w14:paraId="02930032" w14:textId="1CB7E3B9" w:rsidR="00D417E3" w:rsidRPr="00E31C6E" w:rsidRDefault="00D417E3" w:rsidP="00D038B6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110" w:name="_Toc98114523"/>
      <w:r w:rsidRPr="00E31C6E">
        <w:rPr>
          <w:rFonts w:cs="Kokila"/>
          <w:b w:val="0"/>
          <w:bCs/>
          <w:szCs w:val="36"/>
          <w:cs/>
          <w:lang w:bidi="ne-NP"/>
        </w:rPr>
        <w:lastRenderedPageBreak/>
        <w:t>छ</w:t>
      </w:r>
      <w:r w:rsidR="000535DF" w:rsidRPr="00E31C6E">
        <w:rPr>
          <w:rFonts w:cs="Kokila" w:hint="cs"/>
          <w:b w:val="0"/>
          <w:bCs/>
          <w:szCs w:val="36"/>
          <w:cs/>
          <w:lang w:bidi="ne-NP"/>
        </w:rPr>
        <w:t>त्र</w:t>
      </w:r>
      <w:r w:rsidRPr="00E31C6E">
        <w:rPr>
          <w:rFonts w:cs="Kokila"/>
          <w:b w:val="0"/>
          <w:bCs/>
          <w:szCs w:val="36"/>
          <w:cs/>
          <w:lang w:bidi="ne-NP"/>
        </w:rPr>
        <w:t xml:space="preserve">पति </w:t>
      </w:r>
      <w:r w:rsidR="00D038B6" w:rsidRPr="00E31C6E">
        <w:rPr>
          <w:rFonts w:cs="Kokila"/>
          <w:b w:val="0"/>
          <w:bCs/>
          <w:szCs w:val="36"/>
          <w:cs/>
          <w:lang w:bidi="ne-NP"/>
        </w:rPr>
        <w:t>फु</w:t>
      </w:r>
      <w:r w:rsidR="000535DF" w:rsidRPr="00E31C6E">
        <w:rPr>
          <w:rFonts w:cs="Kokila" w:hint="cs"/>
          <w:b w:val="0"/>
          <w:bCs/>
          <w:szCs w:val="36"/>
          <w:cs/>
          <w:lang w:bidi="ne-NP"/>
        </w:rPr>
        <w:t>ए</w:t>
      </w:r>
      <w:r w:rsidR="00D038B6" w:rsidRPr="00E31C6E">
        <w:rPr>
          <w:rFonts w:cs="Kokila"/>
          <w:b w:val="0"/>
          <w:bCs/>
          <w:szCs w:val="36"/>
          <w:cs/>
          <w:lang w:bidi="ne-NP"/>
        </w:rPr>
        <w:t>ल</w:t>
      </w:r>
      <w:bookmarkEnd w:id="110"/>
      <w:r w:rsidR="00D038B6" w:rsidRPr="00E31C6E">
        <w:rPr>
          <w:rFonts w:cs="Kokila"/>
          <w:b w:val="0"/>
          <w:bCs/>
          <w:szCs w:val="36"/>
          <w:cs/>
          <w:lang w:bidi="ne-NP"/>
        </w:rPr>
        <w:t xml:space="preserve"> </w:t>
      </w:r>
    </w:p>
    <w:p w14:paraId="0EC992FA" w14:textId="5BFC6C20" w:rsidR="00D038B6" w:rsidRPr="00E31C6E" w:rsidRDefault="000535DF" w:rsidP="002E459C">
      <w:pPr>
        <w:jc w:val="right"/>
        <w:rPr>
          <w:rFonts w:cs="Kokila"/>
          <w:szCs w:val="28"/>
          <w:cs/>
          <w:lang w:val="en-GB" w:eastAsia="en-GB" w:bidi="ne-NP"/>
        </w:rPr>
      </w:pPr>
      <w:r w:rsidRPr="00E31C6E">
        <w:rPr>
          <w:rFonts w:cs="Kokila" w:hint="cs"/>
          <w:szCs w:val="28"/>
          <w:cs/>
          <w:lang w:val="en-GB" w:eastAsia="en-GB" w:bidi="ne-NP"/>
        </w:rPr>
        <w:t>दोरोखा</w:t>
      </w:r>
      <w:r w:rsidR="00507E69" w:rsidRPr="00E31C6E">
        <w:rPr>
          <w:rFonts w:cs="Kokila" w:hint="cs"/>
          <w:szCs w:val="28"/>
          <w:cs/>
          <w:lang w:val="en-GB" w:eastAsia="en-GB" w:bidi="ne-NP"/>
        </w:rPr>
        <w:t>,</w:t>
      </w:r>
      <w:r w:rsidRPr="00E31C6E">
        <w:rPr>
          <w:rFonts w:cs="Kokila" w:hint="cs"/>
          <w:szCs w:val="28"/>
          <w:cs/>
          <w:lang w:val="en-GB" w:eastAsia="en-GB" w:bidi="ne-NP"/>
        </w:rPr>
        <w:t xml:space="preserve"> </w:t>
      </w:r>
      <w:r w:rsidR="00831C22">
        <w:rPr>
          <w:rFonts w:cs="Kokila" w:hint="cs"/>
          <w:szCs w:val="28"/>
          <w:cs/>
          <w:lang w:val="en-GB" w:eastAsia="en-GB" w:bidi="ne-NP"/>
        </w:rPr>
        <w:t>भु</w:t>
      </w:r>
      <w:r w:rsidR="00D038B6" w:rsidRPr="00E31C6E">
        <w:rPr>
          <w:rFonts w:cs="Kokila"/>
          <w:szCs w:val="28"/>
          <w:cs/>
          <w:lang w:val="en-GB" w:eastAsia="en-GB" w:bidi="ne-NP"/>
        </w:rPr>
        <w:t xml:space="preserve">टान </w:t>
      </w:r>
    </w:p>
    <w:p w14:paraId="35509FFA" w14:textId="17120790" w:rsidR="008976D3" w:rsidRPr="001B400C" w:rsidRDefault="008976D3" w:rsidP="00B73E40">
      <w:pPr>
        <w:pStyle w:val="Heading4"/>
      </w:pPr>
      <w:bookmarkStart w:id="111" w:name="_Toc98114524"/>
      <w:r w:rsidRPr="001B400C">
        <w:rPr>
          <w:cs/>
        </w:rPr>
        <w:t>कटुसका काँडा !</w:t>
      </w:r>
      <w:bookmarkEnd w:id="111"/>
    </w:p>
    <w:p w14:paraId="204B0E3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हाम्रो प्रेम संसार मै उदाहरणीय थियो</w:t>
      </w:r>
    </w:p>
    <w:p w14:paraId="7A6DC61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हारिसे छिमेकीले बिखै घोली दियो</w:t>
      </w:r>
    </w:p>
    <w:p w14:paraId="60549C2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खै के भनौँ !</w:t>
      </w:r>
    </w:p>
    <w:p w14:paraId="28F812B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! विवेकरहित दुर्बुद्धिले पिसिएका बेला</w:t>
      </w:r>
    </w:p>
    <w:p w14:paraId="4FF38C7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मैले पनि तिम्रो सान्निध्य चाहेको थिएँ हुँला ।</w:t>
      </w:r>
    </w:p>
    <w:p w14:paraId="4D6086B9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0B1D4AB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7DC80A58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7E41D730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3EE94B24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16F483E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3D7567B3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ातो फिलुङ्गो मुखमा राखेर मुस्काएको छु</w:t>
      </w:r>
    </w:p>
    <w:p w14:paraId="5C1800A3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चितामा पिसोल्टिएर जिउँदै फर्किआएको छु</w:t>
      </w:r>
    </w:p>
    <w:p w14:paraId="1FDD596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लौ हेर !</w:t>
      </w:r>
    </w:p>
    <w:p w14:paraId="09BBF614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मेरै भाग्यले मैसँग औधी कुक्कु खेलेको छ</w:t>
      </w:r>
    </w:p>
    <w:p w14:paraId="0ADC0415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सयौँ पटक मृत्युले धाकधक्कु लाएको छ ।</w:t>
      </w:r>
    </w:p>
    <w:p w14:paraId="3595508D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3C401088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00C70D0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lastRenderedPageBreak/>
        <w:t>काँडाघारी हिँड्ने बानी परिसक्यो</w:t>
      </w:r>
    </w:p>
    <w:p w14:paraId="6F4C3E74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5B04D1B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62EE3C4F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688C92F1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 ओछ्याउँदैमा बाटो असजिलो हुन्न</w:t>
      </w:r>
    </w:p>
    <w:p w14:paraId="73EE052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पोखरीमा जमेको पानी गतिमान् हुन्न</w:t>
      </w:r>
    </w:p>
    <w:p w14:paraId="0D47E489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िन होला !</w:t>
      </w:r>
    </w:p>
    <w:p w14:paraId="1A1726ED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हाम्रो प्रणय विकसित नहुँदै अवरोध आयो</w:t>
      </w:r>
    </w:p>
    <w:p w14:paraId="053D0CB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निर्ममता मै ममता खोज्नु नियति भयो ।</w:t>
      </w:r>
    </w:p>
    <w:p w14:paraId="121CBDC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73A9BFE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5233F2B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2DF3ECD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01D1C615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67A8BC2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4F477B5D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मेरो बस्तीमा जति चिहान बनाऊ</w:t>
      </w:r>
    </w:p>
    <w:p w14:paraId="0454830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बस्तीभरि नै गिद्धका बसेरा ठड्याऊ</w:t>
      </w:r>
    </w:p>
    <w:p w14:paraId="3933F1D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म त !</w:t>
      </w:r>
    </w:p>
    <w:p w14:paraId="18D0E14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टोर्नेडोलाई पनि चिरेर जान सक्ने स्वर हुँ</w:t>
      </w:r>
    </w:p>
    <w:p w14:paraId="206022E9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हत्केलामा फिलुङ्गो बोकिहिँड्ने समसेर हुँ ।</w:t>
      </w:r>
    </w:p>
    <w:p w14:paraId="2328199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546B7520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3979255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779A56D7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770266F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32344109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19AFB82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lastRenderedPageBreak/>
        <w:t>रोक्छौ भने तिम्रो कुत्सित जालोले रोक</w:t>
      </w:r>
    </w:p>
    <w:p w14:paraId="0537BD3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सक्छौ भने आँधीको बिजुलीलाई छेक</w:t>
      </w:r>
    </w:p>
    <w:p w14:paraId="466341D9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मचाहिँ !</w:t>
      </w:r>
    </w:p>
    <w:p w14:paraId="68E1EB4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्रो हरेक अवरोधलाई सहजै पन्छाएर</w:t>
      </w:r>
    </w:p>
    <w:p w14:paraId="3E0B437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ठुङ्नेछु दुष्ट टाउकामा बञ्चरो उध्याएर ।</w:t>
      </w:r>
    </w:p>
    <w:p w14:paraId="51288CDD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1BB0E98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6CFCBC4F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36D106B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0BFBFA4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5CBDD83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7A1CFFC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फूल निमोठेर काँडाको धराप थाप्छौ</w:t>
      </w:r>
    </w:p>
    <w:p w14:paraId="458CBBBF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फूल थाप्नुपर्ने थाप्लामा सराप थाप्छौ</w:t>
      </w:r>
    </w:p>
    <w:p w14:paraId="430B7B68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याद गर एक दिन !</w:t>
      </w:r>
    </w:p>
    <w:p w14:paraId="2A8A29A3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्यही धरापले तिम्रा तिखा काँडा मठुर्नेछन्</w:t>
      </w:r>
    </w:p>
    <w:p w14:paraId="116C186D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धरापका ढुङ्गा खसेर तिमीलाई भकुर्नेछन् ।</w:t>
      </w:r>
    </w:p>
    <w:p w14:paraId="7AF1C8A3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28AB1A84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4724F2D3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6F845D5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43FCF65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5A845D6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2300D9F1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एउटै फूलको मात्रै बगैँचा बनाउने तिम्रो सोच</w:t>
      </w:r>
    </w:p>
    <w:p w14:paraId="72B5C6F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इन्द्रेणीमा पनि एउटै रङ हुनुपर्ने तिम्रो बोध</w:t>
      </w:r>
    </w:p>
    <w:p w14:paraId="429FF350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ख्याल राख !</w:t>
      </w:r>
    </w:p>
    <w:p w14:paraId="0D46136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मानवको नजरमा बेफ्वाँकको हास्यास्पद भो</w:t>
      </w:r>
    </w:p>
    <w:p w14:paraId="54638AB2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lastRenderedPageBreak/>
        <w:t>त्यही निर्णय तिम्रा लागि कुना पस्ने बाध्यता हो ।</w:t>
      </w:r>
    </w:p>
    <w:p w14:paraId="09CCA98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0B916CBA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6504E1A0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0750B0F6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3DA18E2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</w:t>
      </w:r>
    </w:p>
    <w:p w14:paraId="79D8591E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</w:p>
    <w:p w14:paraId="7BDFCF01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्रा हजार अवरोधले पनि बारीमा फूल फुलिरहे</w:t>
      </w:r>
    </w:p>
    <w:p w14:paraId="541543F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बदल्न नसकिने प्रकृतिमा निर्धक्क भ्रमरा झुलिरहे</w:t>
      </w:r>
    </w:p>
    <w:p w14:paraId="4EDE06AB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्यसैले अब तिमीलाई !</w:t>
      </w:r>
    </w:p>
    <w:p w14:paraId="36B2AC15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हत्केलाले सूर्य छेक्न गाह्रो पर्ला प्यारे</w:t>
      </w:r>
    </w:p>
    <w:p w14:paraId="7F8072EC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प्रेमका अघि संसारका तानासाह त हारे ।</w:t>
      </w:r>
    </w:p>
    <w:p w14:paraId="7DC5CB01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 xml:space="preserve">तर… </w:t>
      </w:r>
    </w:p>
    <w:p w14:paraId="2809EE8F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अब त मलाई</w:t>
      </w:r>
    </w:p>
    <w:p w14:paraId="2011ADE8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काँडाघारी हिँड्ने बानी परिसक्यो</w:t>
      </w:r>
    </w:p>
    <w:p w14:paraId="61495B78" w14:textId="77777777" w:rsidR="00522FCA" w:rsidRPr="00831C22" w:rsidRDefault="00522FCA" w:rsidP="00831C22">
      <w:pPr>
        <w:rPr>
          <w:rFonts w:cs="Kokila"/>
          <w:szCs w:val="28"/>
          <w:lang w:val="en-GB" w:eastAsia="en-GB" w:bidi="ne-NP"/>
        </w:rPr>
      </w:pPr>
      <w:r w:rsidRPr="00831C22">
        <w:rPr>
          <w:rFonts w:cs="Kokila"/>
          <w:szCs w:val="28"/>
          <w:cs/>
          <w:lang w:val="en-GB" w:eastAsia="en-GB" w:bidi="ne-NP"/>
        </w:rPr>
        <w:t>तिमी कुचो लाऊ नलाऊ</w:t>
      </w:r>
    </w:p>
    <w:p w14:paraId="3B5C6D19" w14:textId="564701A7" w:rsidR="003C25EA" w:rsidRDefault="00522FCA" w:rsidP="00831C22">
      <w:pPr>
        <w:rPr>
          <w:b/>
          <w:smallCaps/>
          <w:position w:val="-120"/>
          <w:sz w:val="36"/>
          <w:szCs w:val="32"/>
        </w:rPr>
      </w:pPr>
      <w:r w:rsidRPr="00831C22">
        <w:rPr>
          <w:rFonts w:cs="Kokila"/>
          <w:szCs w:val="28"/>
          <w:cs/>
          <w:lang w:val="en-GB" w:eastAsia="en-GB" w:bidi="ne-NP"/>
        </w:rPr>
        <w:t>कटुसका काँडा पैतालाले चिनिसक्यो ।।</w:t>
      </w:r>
      <w:r w:rsidR="003C25EA">
        <w:br w:type="page"/>
      </w:r>
    </w:p>
    <w:p w14:paraId="6ABD7403" w14:textId="3EC23447" w:rsidR="00375212" w:rsidRPr="00D62E7A" w:rsidRDefault="00375212" w:rsidP="003A5A60">
      <w:pPr>
        <w:pStyle w:val="ChapterTitle"/>
        <w:rPr>
          <w:rFonts w:cs="Kokila"/>
        </w:rPr>
      </w:pPr>
      <w:bookmarkStart w:id="112" w:name="_Toc98114525"/>
      <w:proofErr w:type="spellStart"/>
      <w:r w:rsidRPr="00D62E7A">
        <w:rPr>
          <w:rFonts w:cs="Kokila"/>
        </w:rPr>
        <w:lastRenderedPageBreak/>
        <w:t>जगे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गौतम</w:t>
      </w:r>
      <w:bookmarkEnd w:id="112"/>
      <w:proofErr w:type="spellEnd"/>
    </w:p>
    <w:p w14:paraId="01188850" w14:textId="7CBDF066" w:rsidR="00375212" w:rsidRPr="00D62E7A" w:rsidRDefault="00C24DC2" w:rsidP="00375212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375212" w:rsidRPr="00D62E7A">
        <w:rPr>
          <w:rFonts w:cs="Kokila"/>
          <w:szCs w:val="28"/>
          <w:lang w:bidi="ne-NP"/>
        </w:rPr>
        <w:t xml:space="preserve">, </w:t>
      </w:r>
      <w:proofErr w:type="spellStart"/>
      <w:r w:rsidR="00375212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0AC7FBA2" w14:textId="77777777" w:rsidR="00375212" w:rsidRPr="00D62E7A" w:rsidRDefault="00375212" w:rsidP="00B73E40">
      <w:pPr>
        <w:pStyle w:val="Heading4"/>
      </w:pPr>
      <w:bookmarkStart w:id="113" w:name="_Toc98114526"/>
      <w:proofErr w:type="spellStart"/>
      <w:r w:rsidRPr="00D62E7A">
        <w:t>जीवन</w:t>
      </w:r>
      <w:proofErr w:type="spellEnd"/>
      <w:r w:rsidRPr="00D62E7A">
        <w:t xml:space="preserve"> र </w:t>
      </w:r>
      <w:proofErr w:type="spellStart"/>
      <w:r w:rsidRPr="00D62E7A">
        <w:t>भोगाई</w:t>
      </w:r>
      <w:bookmarkEnd w:id="113"/>
      <w:proofErr w:type="spellEnd"/>
      <w:r w:rsidRPr="00D62E7A">
        <w:t xml:space="preserve"> </w:t>
      </w:r>
    </w:p>
    <w:p w14:paraId="5FC4FD9D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ू अलि पर उभिएर</w:t>
      </w:r>
    </w:p>
    <w:p w14:paraId="234265E6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ैँलाई हेरेँ</w:t>
      </w:r>
      <w:r w:rsidRPr="00D62E7A">
        <w:rPr>
          <w:rFonts w:cs="Kokila"/>
          <w:szCs w:val="28"/>
        </w:rPr>
        <w:t>,</w:t>
      </w:r>
    </w:p>
    <w:p w14:paraId="454BF7AE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गाइ र सङ्घर्षको आँधीले</w:t>
      </w:r>
    </w:p>
    <w:p w14:paraId="0E69A0DC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 नै थकित भइसकेछ</w:t>
      </w:r>
    </w:p>
    <w:p w14:paraId="054CD8D0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ै पनि अझै अपुरो नै छु</w:t>
      </w:r>
    </w:p>
    <w:p w14:paraId="70266293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ुई पाइला हिँड्नु</w:t>
      </w:r>
    </w:p>
    <w:p w14:paraId="0BA09864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सङ्घर्ष होइन रहेछ</w:t>
      </w:r>
    </w:p>
    <w:p w14:paraId="2B02F8E4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लाब टिप्दा</w:t>
      </w:r>
    </w:p>
    <w:p w14:paraId="2C12FE06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ही काँडाहरूले घोच्नु</w:t>
      </w:r>
    </w:p>
    <w:p w14:paraId="6FA7F2AF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ति अथक भोगाइ होइन रहेछ</w:t>
      </w:r>
    </w:p>
    <w:p w14:paraId="191620DB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 लग्थ्यो</w:t>
      </w:r>
      <w:r w:rsidRPr="00D62E7A">
        <w:rPr>
          <w:rFonts w:cs="Kokila"/>
          <w:szCs w:val="28"/>
        </w:rPr>
        <w:t>,</w:t>
      </w:r>
    </w:p>
    <w:p w14:paraId="00F74003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गाइ र सङ्घर्षलाई अङ्गालेर</w:t>
      </w:r>
    </w:p>
    <w:p w14:paraId="285F6D63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टाढा पुगेँ भनेर</w:t>
      </w:r>
    </w:p>
    <w:p w14:paraId="6FF42E94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>,</w:t>
      </w:r>
    </w:p>
    <w:p w14:paraId="05ABD147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सबै सोचाइ र भावनाहरू</w:t>
      </w:r>
    </w:p>
    <w:p w14:paraId="2B884312" w14:textId="073982D1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र्थक भ</w:t>
      </w:r>
      <w:r w:rsidR="000F79D2" w:rsidRPr="00D62E7A">
        <w:rPr>
          <w:rFonts w:cs="Kokila"/>
          <w:szCs w:val="28"/>
          <w:cs/>
          <w:lang w:bidi="hi-IN"/>
        </w:rPr>
        <w:t>ए</w:t>
      </w:r>
    </w:p>
    <w:p w14:paraId="2581DECF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ऐले त लाग्छ</w:t>
      </w:r>
      <w:r w:rsidRPr="00D62E7A">
        <w:rPr>
          <w:rFonts w:cs="Kokila"/>
          <w:szCs w:val="28"/>
        </w:rPr>
        <w:t>,</w:t>
      </w:r>
    </w:p>
    <w:p w14:paraId="024D79CE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अन्तिम अवस्थामा पनि</w:t>
      </w:r>
    </w:p>
    <w:p w14:paraId="714675B3" w14:textId="75266CFE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 मेरो लक्ष्यसम्म पुग्दिन कि</w:t>
      </w:r>
      <w:r w:rsidR="00EE139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371E5821" w14:textId="71F66215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ा-कता भय र त्रासको आँधीले</w:t>
      </w:r>
    </w:p>
    <w:p w14:paraId="2227BD63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कटक्क खान्छ</w:t>
      </w:r>
    </w:p>
    <w:p w14:paraId="699938CF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>,</w:t>
      </w:r>
    </w:p>
    <w:p w14:paraId="36253FBB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फेरि दह्रो भएर आउँछ</w:t>
      </w:r>
    </w:p>
    <w:p w14:paraId="4E0ABD4D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सान्त्वना दिन्छ</w:t>
      </w:r>
    </w:p>
    <w:p w14:paraId="0D0D210C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Pr="00D62E7A">
        <w:rPr>
          <w:rFonts w:cs="Kokila"/>
          <w:szCs w:val="28"/>
          <w:cs/>
          <w:lang w:bidi="hi-IN"/>
        </w:rPr>
        <w:t>निडर भएर आफ्नो कर्तव्यमा</w:t>
      </w:r>
    </w:p>
    <w:p w14:paraId="4BB97651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गि पर्</w:t>
      </w:r>
      <w:r w:rsidRPr="00D62E7A">
        <w:rPr>
          <w:rFonts w:cs="Kokila"/>
          <w:szCs w:val="28"/>
        </w:rPr>
        <w:t>,</w:t>
      </w:r>
    </w:p>
    <w:p w14:paraId="24FCDAAB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ेरो जीवनको शब्दकोशमा</w:t>
      </w:r>
    </w:p>
    <w:p w14:paraId="135D926A" w14:textId="63C93FC8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य र त्रास भन्ने शब्द हुनु हुँदैन</w:t>
      </w:r>
      <w:r w:rsidR="00EE139F" w:rsidRPr="00D62E7A">
        <w:rPr>
          <w:rFonts w:cs="Kokila"/>
          <w:szCs w:val="28"/>
          <w:lang w:bidi="hi-IN"/>
        </w:rPr>
        <w:t xml:space="preserve"> </w:t>
      </w:r>
      <w:r w:rsidR="00BF3946"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  <w:cs/>
          <w:lang w:bidi="hi-IN"/>
        </w:rPr>
        <w:t>”</w:t>
      </w:r>
    </w:p>
    <w:p w14:paraId="07C69A25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</w:t>
      </w:r>
      <w:r w:rsidRPr="00D62E7A">
        <w:rPr>
          <w:rFonts w:cs="Kokila"/>
          <w:szCs w:val="28"/>
        </w:rPr>
        <w:t>,</w:t>
      </w:r>
    </w:p>
    <w:p w14:paraId="6914224E" w14:textId="3A85D839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ौला सङ्कल्पहरू</w:t>
      </w:r>
    </w:p>
    <w:p w14:paraId="4474F243" w14:textId="3BC4E670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चारहरू</w:t>
      </w:r>
    </w:p>
    <w:p w14:paraId="557ECBB5" w14:textId="77777777" w:rsidR="00E44210" w:rsidRPr="00D62E7A" w:rsidRDefault="00E44210" w:rsidP="00E4421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लक्ष्यसम्म पुग्ने बाटाहरूको</w:t>
      </w:r>
    </w:p>
    <w:p w14:paraId="500A4BAB" w14:textId="465D3E87" w:rsidR="00DA057E" w:rsidRPr="00D62E7A" w:rsidRDefault="00E44210" w:rsidP="00E44210">
      <w:pPr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पुनर्जन्म हुन्छ मेरो मस्तिष्कमा…..!</w:t>
      </w:r>
    </w:p>
    <w:p w14:paraId="023489CD" w14:textId="77777777" w:rsidR="00DA057E" w:rsidRPr="00D62E7A" w:rsidRDefault="00DA057E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3781E6D8" w14:textId="77777777" w:rsidR="000C582A" w:rsidRPr="00E31C6E" w:rsidRDefault="000C582A" w:rsidP="00EC6B53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114" w:name="_Toc98114527"/>
      <w:r w:rsidRPr="00E31C6E">
        <w:rPr>
          <w:rFonts w:cs="Kokila"/>
          <w:b w:val="0"/>
          <w:bCs/>
          <w:szCs w:val="36"/>
          <w:cs/>
          <w:lang w:bidi="ne-NP"/>
        </w:rPr>
        <w:lastRenderedPageBreak/>
        <w:t>जय हुँमागाई</w:t>
      </w:r>
      <w:bookmarkEnd w:id="114"/>
    </w:p>
    <w:p w14:paraId="76310A22" w14:textId="2D1F6542" w:rsidR="000C582A" w:rsidRPr="00D62E7A" w:rsidRDefault="000C582A" w:rsidP="00EC6B53">
      <w:pPr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्यानडा</w:t>
      </w:r>
    </w:p>
    <w:p w14:paraId="276B4AB2" w14:textId="2A541186" w:rsidR="00DA057E" w:rsidRPr="00D62E7A" w:rsidRDefault="00DA057E" w:rsidP="00B73E40">
      <w:pPr>
        <w:pStyle w:val="Heading4"/>
      </w:pPr>
      <w:bookmarkStart w:id="115" w:name="_Toc98114528"/>
      <w:r w:rsidRPr="00D62E7A">
        <w:rPr>
          <w:cs/>
        </w:rPr>
        <w:t>कलम</w:t>
      </w:r>
      <w:bookmarkEnd w:id="115"/>
    </w:p>
    <w:p w14:paraId="7D7EE863" w14:textId="48671411" w:rsidR="00DA057E" w:rsidRPr="00D62E7A" w:rsidRDefault="00DA057E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ेर्दामा राम्रो कलम मेर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्यारो छ मलाई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</w:p>
    <w:p w14:paraId="08A62537" w14:textId="3579B4CE" w:rsidR="00DA057E" w:rsidRPr="00D62E7A" w:rsidRDefault="00DA057E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लर्तरो छैन यो होचो होइ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घुमाउँछ मलाई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8EE5D36" w14:textId="191A1A81" w:rsidR="00DA057E" w:rsidRPr="00D62E7A" w:rsidRDefault="00DA057E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तीमा बस्छ सटको टाँक मास्तिर सजाउँछु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</w:p>
    <w:p w14:paraId="1B7ABD3B" w14:textId="71FE7ADB" w:rsidR="00DA057E" w:rsidRPr="00D62E7A" w:rsidRDefault="00DA057E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गोजीमा बोकी छातीमा टाँसेँ उत्तिकै रमाउँछु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7DC29B3A" w14:textId="77777777" w:rsidR="000C582A" w:rsidRPr="00D62E7A" w:rsidRDefault="000C582A" w:rsidP="008E75C5">
      <w:pPr>
        <w:rPr>
          <w:rFonts w:cs="Kokila"/>
          <w:szCs w:val="28"/>
        </w:rPr>
      </w:pPr>
    </w:p>
    <w:p w14:paraId="4EBA4764" w14:textId="77777777" w:rsidR="00DA057E" w:rsidRPr="00D62E7A" w:rsidRDefault="00DA057E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नु छ आकार हल्का छ बोक्न किन यो नबोक्ने ! </w:t>
      </w:r>
    </w:p>
    <w:p w14:paraId="5B51A1B1" w14:textId="19778E46" w:rsidR="00DA057E" w:rsidRPr="00D62E7A" w:rsidRDefault="00DA057E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बोकेर हिँड्दा साथमा जहिले क्यै भारी नपर्ने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5B4DF63" w14:textId="1A99CAE1" w:rsidR="00DA057E" w:rsidRPr="00D62E7A" w:rsidRDefault="00DA057E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ठाउँमा परे इज्जत बढ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न धेरै नचाइने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</w:p>
    <w:p w14:paraId="1B1EC84D" w14:textId="77777777" w:rsidR="00070EB8" w:rsidRDefault="00DA057E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सुन्दर राम्रो शोभा नै दिन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न त्यसै रमाउने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48FE1C40" w14:textId="77777777" w:rsidR="00070EB8" w:rsidRDefault="00070EB8" w:rsidP="008E75C5">
      <w:pPr>
        <w:rPr>
          <w:rFonts w:cs="Kokila"/>
          <w:szCs w:val="28"/>
          <w:lang w:bidi="hi-IN"/>
        </w:rPr>
      </w:pPr>
    </w:p>
    <w:p w14:paraId="56362ADC" w14:textId="06F6E6BA" w:rsidR="00DA057E" w:rsidRPr="00D62E7A" w:rsidRDefault="00DA057E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सानुमा सानु कलम मेरो हातले चलायो</w:t>
      </w:r>
      <w:r w:rsidRPr="00D62E7A">
        <w:rPr>
          <w:rFonts w:cs="Kokila"/>
          <w:szCs w:val="28"/>
        </w:rPr>
        <w:t>,</w:t>
      </w:r>
    </w:p>
    <w:p w14:paraId="110D4D5A" w14:textId="0C7B3BA8" w:rsidR="002C672E" w:rsidRPr="00D62E7A" w:rsidRDefault="00DA057E" w:rsidP="008E75C5">
      <w:pPr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औँलाले च्याप्छ कागज माथि अक्षर बनायो</w:t>
      </w:r>
      <w:r w:rsidR="00EC6B5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C28F2FD" w14:textId="0416ED3D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तमा कलम चलेको देख्दा मन मेरो रमायो</w:t>
      </w:r>
      <w:r w:rsidR="004A7B36" w:rsidRPr="00D62E7A">
        <w:rPr>
          <w:rFonts w:cs="Kokila"/>
          <w:szCs w:val="28"/>
          <w:cs/>
          <w:lang w:bidi="ne-NP"/>
        </w:rPr>
        <w:t xml:space="preserve"> </w:t>
      </w:r>
    </w:p>
    <w:p w14:paraId="17D7FBF5" w14:textId="53E99FD9" w:rsidR="00212FED" w:rsidRPr="00D62E7A" w:rsidRDefault="00D34397" w:rsidP="008E75C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यी तिनै अक्षर जोडेर मनले कविता बनायो !</w:t>
      </w:r>
      <w:r w:rsidR="004A4D16" w:rsidRPr="00D62E7A">
        <w:rPr>
          <w:rFonts w:cs="Kokila"/>
          <w:szCs w:val="28"/>
          <w:cs/>
          <w:lang w:bidi="ne-NP"/>
        </w:rPr>
        <w:t>!</w:t>
      </w:r>
    </w:p>
    <w:p w14:paraId="44A62A5D" w14:textId="77777777" w:rsidR="00212FED" w:rsidRPr="00D62E7A" w:rsidRDefault="00212FED" w:rsidP="008E75C5">
      <w:pPr>
        <w:rPr>
          <w:rFonts w:cs="Kokila"/>
          <w:szCs w:val="28"/>
          <w:lang w:bidi="hi-IN"/>
        </w:rPr>
      </w:pPr>
    </w:p>
    <w:p w14:paraId="161BE24C" w14:textId="77777777" w:rsidR="00070EB8" w:rsidRDefault="00070EB8">
      <w:pPr>
        <w:spacing w:after="200" w:line="262" w:lineRule="auto"/>
        <w:rPr>
          <w:rFonts w:cs="Kokila"/>
          <w:szCs w:val="28"/>
          <w:cs/>
          <w:lang w:bidi="hi-IN"/>
        </w:rPr>
      </w:pPr>
      <w:r>
        <w:rPr>
          <w:rFonts w:cs="Kokila"/>
          <w:szCs w:val="28"/>
          <w:cs/>
          <w:lang w:bidi="hi-IN"/>
        </w:rPr>
        <w:br w:type="page"/>
      </w:r>
    </w:p>
    <w:p w14:paraId="4517ABDB" w14:textId="578EA34F" w:rsidR="00D34397" w:rsidRPr="00D62E7A" w:rsidRDefault="00D34397" w:rsidP="008E75C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lastRenderedPageBreak/>
        <w:t>राखेर हात छातीमा आज यो बोली बोल्दछ</w:t>
      </w:r>
    </w:p>
    <w:p w14:paraId="3828D87C" w14:textId="5EC86988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ोलीलेभन्दा भरपर्दो काम कलमले गर्दछ</w:t>
      </w:r>
      <w:r w:rsidR="0059696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205E46B" w14:textId="77777777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ुस्किलले थमाई जोडेको सन्धि गोलीले तोड्दछ</w:t>
      </w:r>
    </w:p>
    <w:p w14:paraId="07188869" w14:textId="0854F9AD" w:rsidR="00D34397" w:rsidRPr="00D62E7A" w:rsidRDefault="00D34397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कलमले गरे त्यै कामलाई सम्बन्ध जोड्दछ ।।</w:t>
      </w:r>
    </w:p>
    <w:p w14:paraId="3EFB2369" w14:textId="77777777" w:rsidR="008E75C5" w:rsidRPr="00D62E7A" w:rsidRDefault="008E75C5" w:rsidP="008E75C5">
      <w:pPr>
        <w:rPr>
          <w:rFonts w:cs="Kokila"/>
          <w:szCs w:val="28"/>
        </w:rPr>
      </w:pPr>
    </w:p>
    <w:p w14:paraId="5335C5B6" w14:textId="77777777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लकोभन्दा कलमको तागत तेजिलो देखिन्छ</w:t>
      </w:r>
    </w:p>
    <w:p w14:paraId="50EEBF57" w14:textId="78A1084C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को कुरा कागजमा ल्याई भन्न नि सकिन्छ</w:t>
      </w:r>
      <w:r w:rsidR="007270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22F5FD8" w14:textId="77777777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िलेको जस्तो शासन होइन स्वतन्त्र चाहिन्छ</w:t>
      </w:r>
    </w:p>
    <w:p w14:paraId="1E7CC93F" w14:textId="54C840B9" w:rsidR="00D34397" w:rsidRPr="00D62E7A" w:rsidRDefault="00D34397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शान्तिकोलागि बन्दुक होइन कलम नै चाहिन्छ</w:t>
      </w:r>
      <w:r w:rsidR="007270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2B59557D" w14:textId="77777777" w:rsidR="008E75C5" w:rsidRPr="00D62E7A" w:rsidRDefault="008E75C5" w:rsidP="008E75C5">
      <w:pPr>
        <w:rPr>
          <w:rFonts w:cs="Kokila"/>
          <w:szCs w:val="28"/>
        </w:rPr>
      </w:pPr>
    </w:p>
    <w:p w14:paraId="34413F64" w14:textId="070AE7B1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माजिक विकाश देशको माया कलमले जोड्दछ</w:t>
      </w:r>
    </w:p>
    <w:p w14:paraId="4629C06F" w14:textId="55B1393F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रिबी घेरा सामाजिक भेदभाव यसैले तोड्दछ</w:t>
      </w:r>
      <w:r w:rsidR="007270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AC84BBF" w14:textId="72AC1B0F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लम बोकी </w:t>
      </w:r>
      <w:r w:rsidR="00B37EC5" w:rsidRPr="00D62E7A">
        <w:rPr>
          <w:rFonts w:cs="Kokila"/>
          <w:szCs w:val="28"/>
          <w:cs/>
          <w:lang w:bidi="ne-NP"/>
        </w:rPr>
        <w:t>स्कुल</w:t>
      </w:r>
      <w:r w:rsidR="00DB61AB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जान त्यो बाटो देखाउँछ</w:t>
      </w:r>
    </w:p>
    <w:p w14:paraId="010ECE09" w14:textId="761CF03F" w:rsidR="00D34397" w:rsidRPr="00D62E7A" w:rsidRDefault="00D34397" w:rsidP="008E75C5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 xml:space="preserve">शिक्षाको ज्योति </w:t>
      </w:r>
      <w:r w:rsidR="00231B55" w:rsidRPr="00D62E7A">
        <w:rPr>
          <w:rFonts w:cs="Kokila"/>
          <w:szCs w:val="28"/>
          <w:cs/>
          <w:lang w:bidi="ne-NP"/>
        </w:rPr>
        <w:t>छरेर</w:t>
      </w:r>
      <w:r w:rsidRPr="00D62E7A">
        <w:rPr>
          <w:rFonts w:cs="Kokila"/>
          <w:szCs w:val="28"/>
          <w:cs/>
          <w:lang w:bidi="hi-IN"/>
        </w:rPr>
        <w:t xml:space="preserve"> सुन्दर नाम</w:t>
      </w:r>
      <w:r w:rsidR="00220AA4" w:rsidRPr="00D62E7A">
        <w:rPr>
          <w:rFonts w:cs="Kokila"/>
          <w:szCs w:val="28"/>
          <w:cs/>
          <w:lang w:bidi="ne-NP"/>
        </w:rPr>
        <w:t xml:space="preserve"> त्यो</w:t>
      </w:r>
      <w:r w:rsidRPr="00D62E7A">
        <w:rPr>
          <w:rFonts w:cs="Kokila"/>
          <w:szCs w:val="28"/>
          <w:cs/>
          <w:lang w:bidi="hi-IN"/>
        </w:rPr>
        <w:t xml:space="preserve"> </w:t>
      </w:r>
      <w:r w:rsidR="00220AA4" w:rsidRPr="00D62E7A">
        <w:rPr>
          <w:rFonts w:cs="Kokila"/>
          <w:szCs w:val="28"/>
          <w:cs/>
          <w:lang w:bidi="ne-NP"/>
        </w:rPr>
        <w:t>लेखाउँ</w:t>
      </w:r>
      <w:r w:rsidRPr="00D62E7A">
        <w:rPr>
          <w:rFonts w:cs="Kokila"/>
          <w:szCs w:val="28"/>
          <w:cs/>
          <w:lang w:bidi="hi-IN"/>
        </w:rPr>
        <w:t>छ</w:t>
      </w:r>
      <w:r w:rsidR="00220AA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0AE345D6" w14:textId="77777777" w:rsidR="008E75C5" w:rsidRPr="00D62E7A" w:rsidRDefault="008E75C5" w:rsidP="008E75C5">
      <w:pPr>
        <w:rPr>
          <w:rFonts w:cs="Kokila"/>
          <w:szCs w:val="28"/>
        </w:rPr>
      </w:pPr>
    </w:p>
    <w:p w14:paraId="3002D51C" w14:textId="77777777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ान र लाउन झुपडी बास यतिले पुग्दैन</w:t>
      </w:r>
    </w:p>
    <w:p w14:paraId="77B66298" w14:textId="1ED1654E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्दर जीवन यापन गर्न कलम लुक्दैन</w:t>
      </w:r>
      <w:r w:rsidR="00FA2456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AF15B3E" w14:textId="77777777" w:rsidR="00D34397" w:rsidRPr="00D62E7A" w:rsidRDefault="00D34397" w:rsidP="008E75C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कलम वीर शिक्षा हो शिर अन्धकार हटाउने</w:t>
      </w:r>
    </w:p>
    <w:p w14:paraId="1308D8E4" w14:textId="47A1C193" w:rsidR="002C672E" w:rsidRPr="00D62E7A" w:rsidRDefault="00D34397" w:rsidP="008E75C5">
      <w:pPr>
        <w:rPr>
          <w:rFonts w:cs="Kokila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जगाउँछ सारा जगतलाई विश्वलाई चिनाउने</w:t>
      </w:r>
      <w:r w:rsidR="00A43EED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  <w:r w:rsidR="002C672E" w:rsidRPr="00D62E7A">
        <w:rPr>
          <w:rFonts w:cs="Kokila"/>
          <w:cs/>
          <w:lang w:bidi="hi-IN"/>
        </w:rPr>
        <w:br w:type="page"/>
      </w:r>
    </w:p>
    <w:p w14:paraId="68F8D3BD" w14:textId="1D3CAF01" w:rsidR="00375212" w:rsidRPr="00D62E7A" w:rsidRDefault="00375212" w:rsidP="00F03B11">
      <w:pPr>
        <w:pStyle w:val="ChapterTitle"/>
        <w:rPr>
          <w:rFonts w:cs="Kokila"/>
        </w:rPr>
      </w:pPr>
      <w:bookmarkStart w:id="116" w:name="_Toc98114529"/>
      <w:proofErr w:type="spellStart"/>
      <w:r w:rsidRPr="00D62E7A">
        <w:rPr>
          <w:rFonts w:cs="Kokila"/>
          <w:lang w:bidi="hi-IN"/>
        </w:rPr>
        <w:lastRenderedPageBreak/>
        <w:t>जल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  <w:lang w:bidi="hi-IN"/>
        </w:rPr>
        <w:t>भण्डारी</w:t>
      </w:r>
      <w:bookmarkEnd w:id="116"/>
      <w:proofErr w:type="spellEnd"/>
    </w:p>
    <w:p w14:paraId="2CDFE542" w14:textId="46C533DB" w:rsidR="00375212" w:rsidRPr="00D62E7A" w:rsidRDefault="00375212" w:rsidP="00375212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एड्लेड</w:t>
      </w:r>
      <w:proofErr w:type="spellEnd"/>
      <w:r w:rsidR="00070EB8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lang w:bidi="ne-NP"/>
        </w:rPr>
        <w:t xml:space="preserve"> </w:t>
      </w:r>
      <w:r w:rsidR="008356AE" w:rsidRPr="00D62E7A">
        <w:rPr>
          <w:rFonts w:cs="Kokila"/>
          <w:szCs w:val="28"/>
          <w:cs/>
          <w:lang w:bidi="ne-NP"/>
        </w:rPr>
        <w:t>अस्ट्रेलिया</w:t>
      </w:r>
    </w:p>
    <w:p w14:paraId="246AE886" w14:textId="77777777" w:rsidR="00375212" w:rsidRPr="00D62E7A" w:rsidRDefault="00375212" w:rsidP="00B73E40">
      <w:pPr>
        <w:pStyle w:val="Heading4"/>
      </w:pPr>
      <w:bookmarkStart w:id="117" w:name="_Toc98114530"/>
      <w:proofErr w:type="spellStart"/>
      <w:r w:rsidRPr="00D62E7A">
        <w:t>मरुभूमिको</w:t>
      </w:r>
      <w:proofErr w:type="spellEnd"/>
      <w:r w:rsidRPr="00D62E7A">
        <w:t xml:space="preserve"> </w:t>
      </w:r>
      <w:proofErr w:type="spellStart"/>
      <w:r w:rsidRPr="00D62E7A">
        <w:t>यात्रा</w:t>
      </w:r>
      <w:bookmarkEnd w:id="117"/>
      <w:proofErr w:type="spellEnd"/>
      <w:r w:rsidRPr="00D62E7A">
        <w:t xml:space="preserve"> </w:t>
      </w:r>
    </w:p>
    <w:p w14:paraId="6C863C58" w14:textId="7B3B35EA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ूटा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ारत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ेपाल र अस्ट्रेलियासम्मको</w:t>
      </w:r>
    </w:p>
    <w:p w14:paraId="74C5F4E6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मो यात्राको अथाह थकान मार्न</w:t>
      </w:r>
    </w:p>
    <w:p w14:paraId="69512259" w14:textId="29905E33" w:rsidR="00782D82" w:rsidRPr="00D62E7A" w:rsidRDefault="000C2D6C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ड्लेड</w:t>
      </w:r>
      <w:r w:rsidR="00782D82" w:rsidRPr="00D62E7A">
        <w:rPr>
          <w:rFonts w:cs="Kokila"/>
          <w:szCs w:val="28"/>
          <w:cs/>
          <w:lang w:bidi="hi-IN"/>
        </w:rPr>
        <w:t xml:space="preserve"> ओभलको प्राङ्गणमा बस्दा</w:t>
      </w:r>
    </w:p>
    <w:p w14:paraId="689FA7D7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यो बजारलाई रित्तो र मरेतुल्य पाएँ ।</w:t>
      </w:r>
    </w:p>
    <w:p w14:paraId="4FF6D871" w14:textId="0384D31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हरेक यात्राहरूपछि</w:t>
      </w:r>
    </w:p>
    <w:p w14:paraId="4BDA521F" w14:textId="552605A6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री नै यो मैदानमा पुग्छु</w:t>
      </w:r>
    </w:p>
    <w:p w14:paraId="118D5EC2" w14:textId="2EB390FD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उने-जा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उने-जाने क्रम जारी छ</w:t>
      </w:r>
    </w:p>
    <w:p w14:paraId="7778F6BD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खौँ हजारौँको भिडमा मलाई एक्लो पाउँछु ।</w:t>
      </w:r>
    </w:p>
    <w:p w14:paraId="769EAEB0" w14:textId="7F0759A4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मरुभूमि बिचको भ्यागुते कुवामा</w:t>
      </w:r>
    </w:p>
    <w:p w14:paraId="40A083DC" w14:textId="5806D632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ङ्घर्षरत बाँच्न खोजिरहँदा</w:t>
      </w:r>
    </w:p>
    <w:p w14:paraId="68EF5461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पेको रित्तो अँजुली</w:t>
      </w:r>
    </w:p>
    <w:p w14:paraId="4084F5B0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नि किन हो रित्तै फर्कन्छ ।</w:t>
      </w:r>
    </w:p>
    <w:p w14:paraId="47D242B8" w14:textId="1954327B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सङ्घर्ष गरिरहेछु</w:t>
      </w:r>
    </w:p>
    <w:p w14:paraId="68566841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शा र उमङ्गलाई मरुभूमिमा रोपिरहेछु</w:t>
      </w:r>
    </w:p>
    <w:p w14:paraId="55EA7687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आशा र उमङ्गका पखेटालाई</w:t>
      </w:r>
    </w:p>
    <w:p w14:paraId="1ED20EFC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ल्पनाको धागोले गाँसेर जिउन खोजिरहेछु ।</w:t>
      </w:r>
    </w:p>
    <w:p w14:paraId="7B958946" w14:textId="52345CBB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मेरो थकानपछिको प्यास मेट्नलाई</w:t>
      </w:r>
    </w:p>
    <w:p w14:paraId="32C03752" w14:textId="6D5CBF1C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रुभूमिको यात्रा पूरा गर्नलाई</w:t>
      </w:r>
    </w:p>
    <w:p w14:paraId="1317060E" w14:textId="39869531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आँसुका कथा व्यथाका साथ</w:t>
      </w:r>
    </w:p>
    <w:p w14:paraId="75500293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असम्भावित अनुरोध गर्छु ।</w:t>
      </w:r>
    </w:p>
    <w:p w14:paraId="197FCA26" w14:textId="77777777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वा ! म त जीवन सङ्घर्षमा हिँडेको</w:t>
      </w:r>
    </w:p>
    <w:p w14:paraId="567ADA50" w14:textId="3C25BFE5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मरुभूमिको एक्लो यात्री हुँ</w:t>
      </w:r>
    </w:p>
    <w:p w14:paraId="421605FB" w14:textId="5626C6B2" w:rsidR="00782D82" w:rsidRPr="00D62E7A" w:rsidRDefault="00782D82" w:rsidP="00782D82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लाई तिम्रो एक </w:t>
      </w:r>
      <w:r w:rsidR="00274853" w:rsidRPr="00D62E7A">
        <w:rPr>
          <w:rFonts w:cs="Kokila"/>
          <w:szCs w:val="28"/>
          <w:cs/>
          <w:lang w:bidi="hi-IN"/>
        </w:rPr>
        <w:t>प्याला</w:t>
      </w:r>
      <w:r w:rsidRPr="00D62E7A">
        <w:rPr>
          <w:rFonts w:cs="Kokila"/>
          <w:szCs w:val="28"/>
          <w:cs/>
          <w:lang w:bidi="hi-IN"/>
        </w:rPr>
        <w:t xml:space="preserve"> पानी पिलाएर</w:t>
      </w:r>
    </w:p>
    <w:p w14:paraId="7380BD90" w14:textId="72072DED" w:rsidR="003C1B7D" w:rsidRPr="00D62E7A" w:rsidRDefault="00782D82" w:rsidP="00782D82">
      <w:pPr>
        <w:spacing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मेरो यात्राको दुरीसम्म साथ देऊ ।</w:t>
      </w:r>
    </w:p>
    <w:p w14:paraId="1879C70D" w14:textId="77777777" w:rsidR="003C1B7D" w:rsidRPr="00D62E7A" w:rsidRDefault="003C1B7D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3D73510E" w14:textId="0F8D0465" w:rsidR="000C7158" w:rsidRPr="007212C7" w:rsidRDefault="00D95E29" w:rsidP="00D95E29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118" w:name="_Toc98114531"/>
      <w:r w:rsidRPr="007212C7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जितेन खड्का</w:t>
      </w:r>
      <w:bookmarkEnd w:id="118"/>
      <w:r w:rsidRPr="007212C7">
        <w:rPr>
          <w:rFonts w:cs="Kokila"/>
          <w:b w:val="0"/>
          <w:bCs/>
          <w:sz w:val="32"/>
          <w:szCs w:val="36"/>
          <w:cs/>
          <w:lang w:bidi="ne-NP"/>
        </w:rPr>
        <w:t xml:space="preserve"> </w:t>
      </w:r>
    </w:p>
    <w:p w14:paraId="2FEE4992" w14:textId="4812C814" w:rsidR="00D95E29" w:rsidRPr="00D62E7A" w:rsidRDefault="00D95E29" w:rsidP="00C45306">
      <w:pPr>
        <w:spacing w:line="262" w:lineRule="auto"/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टेक्सास, अमेरिका</w:t>
      </w:r>
    </w:p>
    <w:p w14:paraId="27D73BF0" w14:textId="7C225758" w:rsidR="003C1B7D" w:rsidRPr="00D62E7A" w:rsidRDefault="003C1B7D" w:rsidP="00B73E40">
      <w:pPr>
        <w:pStyle w:val="Heading4"/>
      </w:pPr>
      <w:bookmarkStart w:id="119" w:name="_Toc98114532"/>
      <w:r w:rsidRPr="00D62E7A">
        <w:rPr>
          <w:cs/>
        </w:rPr>
        <w:t>मान्छेको मन</w:t>
      </w:r>
      <w:r w:rsidR="00FF2C44" w:rsidRPr="00D62E7A">
        <w:t xml:space="preserve"> </w:t>
      </w:r>
      <w:r w:rsidRPr="00D62E7A">
        <w:rPr>
          <w:cs/>
        </w:rPr>
        <w:t>!</w:t>
      </w:r>
      <w:bookmarkEnd w:id="119"/>
    </w:p>
    <w:p w14:paraId="6DD5044A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ान्छेको मन </w:t>
      </w:r>
    </w:p>
    <w:p w14:paraId="20128C8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धमिलो खोलाको </w:t>
      </w:r>
    </w:p>
    <w:p w14:paraId="02A53A5C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उर्लेर बग्ने </w:t>
      </w:r>
    </w:p>
    <w:p w14:paraId="17BC9AD0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ेल जस्तै हो ...</w:t>
      </w:r>
    </w:p>
    <w:p w14:paraId="398BEAAB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हिलेकाहीँ स्वच्छन्द बाडी भएर </w:t>
      </w:r>
    </w:p>
    <w:p w14:paraId="47B66914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भत्काउन र पुर्न सक्छ मनको बाँध  </w:t>
      </w:r>
    </w:p>
    <w:p w14:paraId="3BE9FEA1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ुलन्द आवाज गर्छ </w:t>
      </w:r>
    </w:p>
    <w:p w14:paraId="1ADA4294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र्काउँछ सेरोफेरो </w:t>
      </w:r>
    </w:p>
    <w:p w14:paraId="4238E44F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्मादको झरी लागेसम्म ........</w:t>
      </w:r>
    </w:p>
    <w:p w14:paraId="1B9B7B8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</w:p>
    <w:p w14:paraId="36DF835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ान्छेको मन </w:t>
      </w:r>
    </w:p>
    <w:p w14:paraId="37BDDC59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धमिलो खोलाको </w:t>
      </w:r>
    </w:p>
    <w:p w14:paraId="09BB09F8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पेक्षित गहिराई जस्तै हो ....</w:t>
      </w:r>
    </w:p>
    <w:p w14:paraId="677A1515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हिलेकाहीँ  मनको अन्तस्तललाई </w:t>
      </w:r>
    </w:p>
    <w:p w14:paraId="5187A3F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त्र-भित्रै खोल्न र खोतल्न सक्छ</w:t>
      </w:r>
    </w:p>
    <w:p w14:paraId="5BAB0730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्लेश र द्वेषलाई </w:t>
      </w:r>
    </w:p>
    <w:p w14:paraId="4B3F93F4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एक-आपसमा अक्षुण्ण जुधाएर </w:t>
      </w:r>
    </w:p>
    <w:p w14:paraId="611BD779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बुलन्द आवाज गर्छ </w:t>
      </w:r>
    </w:p>
    <w:p w14:paraId="0426230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र्काउँछ सेरोफेरो </w:t>
      </w:r>
    </w:p>
    <w:p w14:paraId="4619ECB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ेगको झरी लागेसम्म.........</w:t>
      </w:r>
    </w:p>
    <w:p w14:paraId="6B9A7B39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</w:p>
    <w:p w14:paraId="20761EA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ान्छेको मन </w:t>
      </w:r>
    </w:p>
    <w:p w14:paraId="6E822077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धमिलो खोलाको </w:t>
      </w:r>
    </w:p>
    <w:p w14:paraId="1124597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तह जस्तै हो.....</w:t>
      </w:r>
    </w:p>
    <w:p w14:paraId="3A89C56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हिलेकाहीँ  मनको किनारामा अवस्थित </w:t>
      </w:r>
    </w:p>
    <w:p w14:paraId="52662A8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ंवेदना र वेदनाका थुम्काहरूलाई </w:t>
      </w:r>
    </w:p>
    <w:p w14:paraId="347B36EB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्नेहको छालले घरीघरी चुम्छ </w:t>
      </w:r>
    </w:p>
    <w:p w14:paraId="75F6AB16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ुलन्द आवाज गर्छ </w:t>
      </w:r>
    </w:p>
    <w:p w14:paraId="130E6368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र्काउँछ सेरोफेरो </w:t>
      </w:r>
    </w:p>
    <w:p w14:paraId="2A083C5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ुरागको झरी लागेसम्म.........</w:t>
      </w:r>
    </w:p>
    <w:p w14:paraId="19007C60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</w:p>
    <w:p w14:paraId="42B03861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ान्छेको मन </w:t>
      </w:r>
    </w:p>
    <w:p w14:paraId="7D6FC258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धमिलो खोलाको </w:t>
      </w:r>
    </w:p>
    <w:p w14:paraId="437F9365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ेग जस्तै हो....</w:t>
      </w:r>
    </w:p>
    <w:p w14:paraId="1046530D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हिलेकाहीँ  मन भँगालिएर एक्लै बग्छ </w:t>
      </w:r>
    </w:p>
    <w:p w14:paraId="74ECC687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छोड्दै जान्छ पुरानो बाटोको यादहरू </w:t>
      </w:r>
    </w:p>
    <w:p w14:paraId="3A891AB6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हिलेकाहीँ फेरि समेटिएर बग्छ </w:t>
      </w:r>
    </w:p>
    <w:p w14:paraId="38D280B9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नदेखि मनहरूसम्म </w:t>
      </w:r>
    </w:p>
    <w:p w14:paraId="7EA1136B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ुग्नलाई एक प्रस्थान बिन्दु </w:t>
      </w:r>
    </w:p>
    <w:p w14:paraId="0472E46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ुलन्द आवाज गर्छ </w:t>
      </w:r>
    </w:p>
    <w:p w14:paraId="46B06ED3" w14:textId="77777777" w:rsidR="003C1B7D" w:rsidRPr="00D62E7A" w:rsidRDefault="003C1B7D" w:rsidP="003C1B7D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र्काउँछ सेरोफेरो </w:t>
      </w:r>
    </w:p>
    <w:p w14:paraId="62946583" w14:textId="79986BB7" w:rsidR="005D5DBF" w:rsidRPr="00D62E7A" w:rsidRDefault="003C1B7D" w:rsidP="003C1B7D">
      <w:pPr>
        <w:spacing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lastRenderedPageBreak/>
        <w:t>जीवनको झरी लागेसम्म.........</w:t>
      </w:r>
    </w:p>
    <w:p w14:paraId="546BA38C" w14:textId="77777777" w:rsidR="005D5DBF" w:rsidRPr="00D62E7A" w:rsidRDefault="005D5DBF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24B807C9" w14:textId="719867D6" w:rsidR="005D5DBF" w:rsidRPr="007212C7" w:rsidRDefault="005D5DBF" w:rsidP="005D5DBF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120" w:name="_Toc98114533"/>
      <w:r w:rsidRPr="007212C7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जितेन ‘मुस्कान’</w:t>
      </w:r>
      <w:bookmarkEnd w:id="120"/>
    </w:p>
    <w:p w14:paraId="15C8C3E0" w14:textId="0CB1EFDF" w:rsidR="009703CD" w:rsidRPr="00D62E7A" w:rsidRDefault="00CC11DF" w:rsidP="00CC11DF">
      <w:pPr>
        <w:jc w:val="right"/>
        <w:rPr>
          <w:rFonts w:cs="Kokila"/>
          <w:sz w:val="24"/>
          <w:szCs w:val="24"/>
          <w:lang w:val="nb-NO" w:bidi="ne-NP"/>
        </w:rPr>
      </w:pPr>
      <w:r w:rsidRPr="00D62E7A">
        <w:rPr>
          <w:rFonts w:cs="Kokila"/>
          <w:sz w:val="24"/>
          <w:szCs w:val="24"/>
          <w:cs/>
          <w:lang w:bidi="ne-NP"/>
        </w:rPr>
        <w:t>झापा</w:t>
      </w:r>
      <w:r w:rsidRPr="00D62E7A">
        <w:rPr>
          <w:rFonts w:cs="Kokila"/>
          <w:sz w:val="24"/>
          <w:szCs w:val="24"/>
          <w:lang w:bidi="ne-NP"/>
        </w:rPr>
        <w:t>,</w:t>
      </w:r>
      <w:r w:rsidRPr="00D62E7A">
        <w:rPr>
          <w:rFonts w:cs="Kokila"/>
          <w:sz w:val="24"/>
          <w:szCs w:val="24"/>
          <w:cs/>
          <w:lang w:bidi="ne-NP"/>
        </w:rPr>
        <w:t xml:space="preserve"> नेपाल</w:t>
      </w:r>
    </w:p>
    <w:p w14:paraId="430F813C" w14:textId="77777777" w:rsidR="005D5DBF" w:rsidRPr="00D62E7A" w:rsidRDefault="005D5DBF" w:rsidP="00B73E40">
      <w:pPr>
        <w:pStyle w:val="Heading4"/>
        <w:rPr>
          <w:lang w:bidi="en-US"/>
        </w:rPr>
      </w:pPr>
      <w:bookmarkStart w:id="121" w:name="_Toc98114534"/>
      <w:r w:rsidRPr="00D62E7A">
        <w:rPr>
          <w:cs/>
        </w:rPr>
        <w:t>बन्दीको डायरी</w:t>
      </w:r>
      <w:bookmarkEnd w:id="121"/>
    </w:p>
    <w:p w14:paraId="3F8F076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बन्दी भएको बेला</w:t>
      </w:r>
      <w:r w:rsidRPr="00D62E7A">
        <w:rPr>
          <w:rFonts w:cs="Kokila"/>
          <w:szCs w:val="28"/>
        </w:rPr>
        <w:t>,</w:t>
      </w:r>
    </w:p>
    <w:p w14:paraId="6D1B71F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खबारको आँगन हुँदै</w:t>
      </w:r>
      <w:r w:rsidRPr="00D62E7A">
        <w:rPr>
          <w:rFonts w:cs="Kokila"/>
          <w:szCs w:val="28"/>
        </w:rPr>
        <w:t>,</w:t>
      </w:r>
    </w:p>
    <w:p w14:paraId="50EF635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गलको गाउँसम्म उदांगिएको थिएँ</w:t>
      </w:r>
      <w:r w:rsidRPr="00D62E7A">
        <w:rPr>
          <w:rFonts w:cs="Kokila"/>
          <w:szCs w:val="28"/>
        </w:rPr>
        <w:t>,</w:t>
      </w:r>
    </w:p>
    <w:p w14:paraId="0AC23E4C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ुहारमा पोखिएको थियो आरोपहरूको औँसी</w:t>
      </w:r>
      <w:r w:rsidRPr="00D62E7A">
        <w:rPr>
          <w:rFonts w:cs="Kokila"/>
          <w:szCs w:val="28"/>
        </w:rPr>
        <w:t>,</w:t>
      </w:r>
    </w:p>
    <w:p w14:paraId="58DCA69A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ारै दिशा पिरामिडझैँ उभिएका थिए उजुरी पत्र ।</w:t>
      </w:r>
    </w:p>
    <w:p w14:paraId="23F0363E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श्नै प्रश्न लिएर</w:t>
      </w:r>
      <w:r w:rsidRPr="00D62E7A">
        <w:rPr>
          <w:rFonts w:cs="Kokila"/>
          <w:szCs w:val="28"/>
        </w:rPr>
        <w:t>,</w:t>
      </w:r>
    </w:p>
    <w:p w14:paraId="515DA94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रझैँ आएका थिए प्रहरी प्रशासन</w:t>
      </w:r>
      <w:r w:rsidRPr="00D62E7A">
        <w:rPr>
          <w:rFonts w:cs="Kokila"/>
          <w:szCs w:val="28"/>
        </w:rPr>
        <w:t>,</w:t>
      </w:r>
    </w:p>
    <w:p w14:paraId="113346C9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तीमा बुट थापेर</w:t>
      </w:r>
      <w:r w:rsidRPr="00D62E7A">
        <w:rPr>
          <w:rFonts w:cs="Kokila"/>
          <w:szCs w:val="28"/>
        </w:rPr>
        <w:t>,</w:t>
      </w:r>
    </w:p>
    <w:p w14:paraId="772F3F8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ट्टानझैँ उभिएको थिएँ</w:t>
      </w:r>
      <w:r w:rsidRPr="00D62E7A">
        <w:rPr>
          <w:rFonts w:cs="Kokila"/>
          <w:szCs w:val="28"/>
        </w:rPr>
        <w:t>,</w:t>
      </w:r>
    </w:p>
    <w:p w14:paraId="6AA4BB7D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जेर रगतले लाल-लाल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एको थियो शरीर ।</w:t>
      </w:r>
    </w:p>
    <w:p w14:paraId="4CB99316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ुड्कीले रोटीझैँ फुल्लिएर</w:t>
      </w:r>
      <w:r w:rsidRPr="00D62E7A">
        <w:rPr>
          <w:rFonts w:cs="Kokila"/>
          <w:szCs w:val="28"/>
        </w:rPr>
        <w:t>,</w:t>
      </w:r>
    </w:p>
    <w:p w14:paraId="064C8352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ाँडा भएको थियो चेहरा</w:t>
      </w:r>
      <w:r w:rsidRPr="00D62E7A">
        <w:rPr>
          <w:rFonts w:cs="Kokila"/>
          <w:szCs w:val="28"/>
        </w:rPr>
        <w:t>,</w:t>
      </w:r>
    </w:p>
    <w:p w14:paraId="4056897A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एकाध पन्नामा</w:t>
      </w:r>
      <w:r w:rsidRPr="00D62E7A">
        <w:rPr>
          <w:rFonts w:cs="Kokila"/>
          <w:szCs w:val="28"/>
        </w:rPr>
        <w:t>,</w:t>
      </w:r>
    </w:p>
    <w:p w14:paraId="52E4D8FF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नाइयो अन्धाधुन्ध ल्याप्चे</w:t>
      </w:r>
      <w:r w:rsidRPr="00D62E7A">
        <w:rPr>
          <w:rFonts w:cs="Kokila"/>
          <w:szCs w:val="28"/>
        </w:rPr>
        <w:t>,</w:t>
      </w:r>
    </w:p>
    <w:p w14:paraId="30659A0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िकार्दै अपराधी अभियोग</w:t>
      </w:r>
      <w:r w:rsidRPr="00D62E7A">
        <w:rPr>
          <w:rFonts w:cs="Kokila"/>
          <w:szCs w:val="28"/>
        </w:rPr>
        <w:t>,</w:t>
      </w:r>
    </w:p>
    <w:p w14:paraId="44D223B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री हिरासतबाट बनाइयो खुँखार अपराधी</w:t>
      </w:r>
      <w:r w:rsidRPr="00D62E7A">
        <w:rPr>
          <w:rFonts w:cs="Kokila"/>
          <w:szCs w:val="28"/>
        </w:rPr>
        <w:t>,</w:t>
      </w:r>
    </w:p>
    <w:p w14:paraId="4CB19114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चलाइयो मुद्दा ।</w:t>
      </w:r>
    </w:p>
    <w:p w14:paraId="5317856E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बिना सूचन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िना पक्राउ पुर्जी</w:t>
      </w:r>
      <w:r w:rsidRPr="00D62E7A">
        <w:rPr>
          <w:rFonts w:cs="Kokila"/>
          <w:szCs w:val="28"/>
        </w:rPr>
        <w:t>,</w:t>
      </w:r>
    </w:p>
    <w:p w14:paraId="4866ACA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नाइयो बन्द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पराधी गिरोह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िद्रोही</w:t>
      </w:r>
      <w:r w:rsidRPr="00D62E7A">
        <w:rPr>
          <w:rFonts w:cs="Kokila"/>
          <w:szCs w:val="28"/>
        </w:rPr>
        <w:t>,</w:t>
      </w:r>
    </w:p>
    <w:p w14:paraId="25FA0E0F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अझ बनाइयो आतंकारी !</w:t>
      </w:r>
    </w:p>
    <w:p w14:paraId="04FA204E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हरी भ्यानबाटै हुत्त्याइयो कैद-कक्षमा</w:t>
      </w:r>
      <w:r w:rsidRPr="00D62E7A">
        <w:rPr>
          <w:rFonts w:cs="Kokila"/>
          <w:szCs w:val="28"/>
        </w:rPr>
        <w:t>,</w:t>
      </w:r>
    </w:p>
    <w:p w14:paraId="0AB6156C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फार्दै उपियाँ रातभर टोकाइयो</w:t>
      </w:r>
      <w:r w:rsidRPr="00D62E7A">
        <w:rPr>
          <w:rFonts w:cs="Kokila"/>
          <w:szCs w:val="28"/>
        </w:rPr>
        <w:t>,</w:t>
      </w:r>
    </w:p>
    <w:p w14:paraId="066095D9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ामै रेटियो दर्दनाक चित्कार ।</w:t>
      </w:r>
    </w:p>
    <w:p w14:paraId="42614F7E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सकहरूलाई छाडा छोडेर</w:t>
      </w:r>
      <w:r w:rsidRPr="00D62E7A">
        <w:rPr>
          <w:rFonts w:cs="Kokila"/>
          <w:szCs w:val="28"/>
        </w:rPr>
        <w:t>,</w:t>
      </w:r>
    </w:p>
    <w:p w14:paraId="2A336E50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जीवनको ढोकामा तरबारझैँ उभिए न्यायालय</w:t>
      </w:r>
      <w:r w:rsidRPr="00D62E7A">
        <w:rPr>
          <w:rFonts w:cs="Kokila"/>
          <w:szCs w:val="28"/>
        </w:rPr>
        <w:t>,</w:t>
      </w:r>
    </w:p>
    <w:p w14:paraId="121BCF3A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त्महत्या गर्न उकास्दै आए सुरक्षालय</w:t>
      </w:r>
      <w:r w:rsidRPr="00D62E7A">
        <w:rPr>
          <w:rFonts w:cs="Kokila"/>
          <w:szCs w:val="28"/>
        </w:rPr>
        <w:t>,</w:t>
      </w:r>
    </w:p>
    <w:p w14:paraId="4FE9A794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ृत्यु अलाप्दै आए आपत्ति</w:t>
      </w:r>
      <w:r w:rsidRPr="00D62E7A">
        <w:rPr>
          <w:rFonts w:cs="Kokila"/>
          <w:szCs w:val="28"/>
        </w:rPr>
        <w:t>,</w:t>
      </w:r>
    </w:p>
    <w:p w14:paraId="51CECBD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जाय फलाक्दै आयो बकपत्र</w:t>
      </w:r>
      <w:r w:rsidRPr="00D62E7A">
        <w:rPr>
          <w:rFonts w:cs="Kokila"/>
          <w:szCs w:val="28"/>
        </w:rPr>
        <w:t>,</w:t>
      </w:r>
    </w:p>
    <w:p w14:paraId="056F6A67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ुन-छेक हुँदा इजलासमै भेटाएको थिएँ</w:t>
      </w:r>
      <w:r w:rsidRPr="00D62E7A">
        <w:rPr>
          <w:rFonts w:cs="Kokila"/>
          <w:szCs w:val="28"/>
        </w:rPr>
        <w:t>,</w:t>
      </w:r>
    </w:p>
    <w:p w14:paraId="1E519CB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्पक्षको आँधी र पठाएको थियो कारागार ।</w:t>
      </w:r>
    </w:p>
    <w:p w14:paraId="3BF664F6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िन्दगीले बाटैमा हराएको थियो धरौटी</w:t>
      </w:r>
      <w:r w:rsidRPr="00D62E7A">
        <w:rPr>
          <w:rFonts w:cs="Kokila"/>
          <w:szCs w:val="28"/>
        </w:rPr>
        <w:t>,</w:t>
      </w:r>
    </w:p>
    <w:p w14:paraId="768BFF97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दालतमै गुमाएको थिएँ उज्यालो न्याय</w:t>
      </w:r>
      <w:r w:rsidRPr="00D62E7A">
        <w:rPr>
          <w:rFonts w:cs="Kokila"/>
          <w:szCs w:val="28"/>
        </w:rPr>
        <w:t>,</w:t>
      </w:r>
    </w:p>
    <w:p w14:paraId="73D935F8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री फैसलामा आजीवन कारागारको दण्ड भेटाएर</w:t>
      </w:r>
      <w:r w:rsidRPr="00D62E7A">
        <w:rPr>
          <w:rFonts w:cs="Kokila"/>
          <w:szCs w:val="28"/>
        </w:rPr>
        <w:t>,</w:t>
      </w:r>
    </w:p>
    <w:p w14:paraId="6EF85D82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मनाम गुमनाम भएका थिए जीवनका जिजीविषाहरू ।</w:t>
      </w:r>
    </w:p>
    <w:p w14:paraId="49282C27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न्यायाधीश किन नाक हेरेर बर्साउँछ दण्ड</w:t>
      </w:r>
      <w:r w:rsidRPr="00D62E7A">
        <w:rPr>
          <w:rFonts w:cs="Kokila"/>
          <w:szCs w:val="28"/>
        </w:rPr>
        <w:t>,</w:t>
      </w:r>
    </w:p>
    <w:p w14:paraId="2532AB9C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सुकुम्वासी बनाउँछ हरण गरेर पसिना सम्पत्ति</w:t>
      </w:r>
      <w:r w:rsidRPr="00D62E7A">
        <w:rPr>
          <w:rFonts w:cs="Kokila"/>
          <w:szCs w:val="28"/>
        </w:rPr>
        <w:t>,</w:t>
      </w:r>
    </w:p>
    <w:p w14:paraId="23EE588A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दालतले किन जफत गर्दै हिँड्छ</w:t>
      </w:r>
      <w:r w:rsidRPr="00D62E7A">
        <w:rPr>
          <w:rFonts w:cs="Kokila"/>
          <w:szCs w:val="28"/>
        </w:rPr>
        <w:t>,</w:t>
      </w:r>
    </w:p>
    <w:p w14:paraId="09C769F2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हनतले कमाएको जिन्सी</w:t>
      </w:r>
      <w:r w:rsidRPr="00D62E7A">
        <w:rPr>
          <w:rFonts w:cs="Kokila"/>
          <w:szCs w:val="28"/>
        </w:rPr>
        <w:t>,</w:t>
      </w:r>
    </w:p>
    <w:p w14:paraId="42382B27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समयमा मलाई कारागारमै सुनाइयो</w:t>
      </w:r>
      <w:r w:rsidRPr="00D62E7A">
        <w:rPr>
          <w:rFonts w:cs="Kokila"/>
          <w:szCs w:val="28"/>
        </w:rPr>
        <w:t>,</w:t>
      </w:r>
    </w:p>
    <w:p w14:paraId="7FDC408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बाको सुसाइडल नोट</w:t>
      </w:r>
      <w:r w:rsidRPr="00D62E7A">
        <w:rPr>
          <w:rFonts w:cs="Kokila"/>
          <w:szCs w:val="28"/>
        </w:rPr>
        <w:t>,</w:t>
      </w:r>
    </w:p>
    <w:p w14:paraId="3FA427DA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लात्कृत आमाको अन्तिम पत्र</w:t>
      </w:r>
      <w:r w:rsidRPr="00D62E7A">
        <w:rPr>
          <w:rFonts w:cs="Kokila"/>
          <w:szCs w:val="28"/>
        </w:rPr>
        <w:t>,</w:t>
      </w:r>
    </w:p>
    <w:p w14:paraId="1799A1A7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र देखाइयो कुमारी बहिनीको</w:t>
      </w:r>
      <w:r w:rsidRPr="00D62E7A">
        <w:rPr>
          <w:rFonts w:cs="Kokila"/>
          <w:szCs w:val="28"/>
        </w:rPr>
        <w:t>,</w:t>
      </w:r>
    </w:p>
    <w:p w14:paraId="7BDB33C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ग्न नग्न तस्बिरहरू !</w:t>
      </w:r>
    </w:p>
    <w:p w14:paraId="235DFDEF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पहरण गरेर कुमारी सपना</w:t>
      </w:r>
      <w:r w:rsidRPr="00D62E7A">
        <w:rPr>
          <w:rFonts w:cs="Kokila"/>
          <w:szCs w:val="28"/>
        </w:rPr>
        <w:t>,</w:t>
      </w:r>
    </w:p>
    <w:p w14:paraId="67E38CE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ल्लै जीवन फिरौती माग्दै हिँड्थे</w:t>
      </w:r>
      <w:r w:rsidRPr="00D62E7A">
        <w:rPr>
          <w:rFonts w:cs="Kokila"/>
          <w:szCs w:val="28"/>
        </w:rPr>
        <w:t>,</w:t>
      </w:r>
    </w:p>
    <w:p w14:paraId="1FA1FE12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्ल्याकमेलिस्टका हुलहरू ।</w:t>
      </w:r>
    </w:p>
    <w:p w14:paraId="249CC531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कारागारमा अलपत्र छोडेर जाने फूलहरू</w:t>
      </w:r>
      <w:r w:rsidRPr="00D62E7A">
        <w:rPr>
          <w:rFonts w:cs="Kokila"/>
          <w:szCs w:val="28"/>
        </w:rPr>
        <w:t>,</w:t>
      </w:r>
    </w:p>
    <w:p w14:paraId="2D45BBAC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र्खे झरीले ठटाएको कर्कटपाताझैँ</w:t>
      </w:r>
      <w:r w:rsidRPr="00D62E7A">
        <w:rPr>
          <w:rFonts w:cs="Kokila"/>
          <w:szCs w:val="28"/>
        </w:rPr>
        <w:t>,</w:t>
      </w:r>
    </w:p>
    <w:p w14:paraId="673D8B46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्ली गल्लीमा हल्ला मच्चाउँथे ।</w:t>
      </w:r>
    </w:p>
    <w:p w14:paraId="3F14FBCF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्याबिनमा यौवन किनेझैँ</w:t>
      </w:r>
      <w:r w:rsidRPr="00D62E7A">
        <w:rPr>
          <w:rFonts w:cs="Kokila"/>
          <w:szCs w:val="28"/>
        </w:rPr>
        <w:t>,</w:t>
      </w:r>
    </w:p>
    <w:p w14:paraId="230D05F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लेआम प्रहरी किन्दथे !</w:t>
      </w:r>
    </w:p>
    <w:p w14:paraId="45A9F546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पल कारागारमा तनाव लिएर आएको सूर्य</w:t>
      </w:r>
      <w:r w:rsidRPr="00D62E7A">
        <w:rPr>
          <w:rFonts w:cs="Kokila"/>
          <w:szCs w:val="28"/>
        </w:rPr>
        <w:t>,</w:t>
      </w:r>
    </w:p>
    <w:p w14:paraId="24334889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क छाडेर अस्ताउँथ्यो ।</w:t>
      </w:r>
    </w:p>
    <w:p w14:paraId="5E727BE5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ोधुली साँझ नहुँदै</w:t>
      </w:r>
      <w:r w:rsidRPr="00D62E7A">
        <w:rPr>
          <w:rFonts w:cs="Kokila"/>
          <w:szCs w:val="28"/>
        </w:rPr>
        <w:t>,</w:t>
      </w:r>
    </w:p>
    <w:p w14:paraId="6907EF02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्धकार वर्तमान बिथोल्थ्यो ।</w:t>
      </w:r>
    </w:p>
    <w:p w14:paraId="7069125D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ातभर सपना बिगार्थ्यो ।</w:t>
      </w:r>
    </w:p>
    <w:p w14:paraId="09F2768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ियशीले पठाएको हिक् हिक् बाडुली</w:t>
      </w:r>
      <w:r w:rsidRPr="00D62E7A">
        <w:rPr>
          <w:rFonts w:cs="Kokila"/>
          <w:szCs w:val="28"/>
        </w:rPr>
        <w:t>,</w:t>
      </w:r>
    </w:p>
    <w:p w14:paraId="35BA769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मरुभूमिमा खुसी हराएझैँ हराउँथ्यो ।</w:t>
      </w:r>
    </w:p>
    <w:p w14:paraId="4D64F66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दिन हो भीडहरूमा</w:t>
      </w:r>
      <w:r w:rsidRPr="00D62E7A">
        <w:rPr>
          <w:rFonts w:cs="Kokila"/>
          <w:szCs w:val="28"/>
        </w:rPr>
        <w:t>,</w:t>
      </w:r>
    </w:p>
    <w:p w14:paraId="354E461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आफन्त खोज्दै बगेको</w:t>
      </w:r>
      <w:r w:rsidRPr="00D62E7A">
        <w:rPr>
          <w:rFonts w:cs="Kokila"/>
          <w:szCs w:val="28"/>
        </w:rPr>
        <w:t>,</w:t>
      </w:r>
    </w:p>
    <w:p w14:paraId="16E44E7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दिन हो मेरा साथीहरूको हृदयमा</w:t>
      </w:r>
      <w:r w:rsidRPr="00D62E7A">
        <w:rPr>
          <w:rFonts w:cs="Kokila"/>
          <w:szCs w:val="28"/>
        </w:rPr>
        <w:t>,</w:t>
      </w:r>
    </w:p>
    <w:p w14:paraId="4FA381E6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हानुभूति हराएको</w:t>
      </w:r>
      <w:r w:rsidRPr="00D62E7A">
        <w:rPr>
          <w:rFonts w:cs="Kokila"/>
          <w:szCs w:val="28"/>
        </w:rPr>
        <w:t>,</w:t>
      </w:r>
    </w:p>
    <w:p w14:paraId="4EBB3DC1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दिन हो प्रियजनहरू</w:t>
      </w:r>
      <w:r w:rsidRPr="00D62E7A">
        <w:rPr>
          <w:rFonts w:cs="Kokila"/>
          <w:szCs w:val="28"/>
        </w:rPr>
        <w:t>,</w:t>
      </w:r>
    </w:p>
    <w:p w14:paraId="003CEFDB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ेर्दा-हेर्दै बेखवर बेखबर भएको</w:t>
      </w:r>
      <w:r w:rsidRPr="00D62E7A">
        <w:rPr>
          <w:rFonts w:cs="Kokila"/>
          <w:szCs w:val="28"/>
        </w:rPr>
        <w:t>,</w:t>
      </w:r>
    </w:p>
    <w:p w14:paraId="3CCA56C3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दिन हो मैले दुनियाँको</w:t>
      </w:r>
      <w:r w:rsidRPr="00D62E7A">
        <w:rPr>
          <w:rFonts w:cs="Kokila"/>
          <w:szCs w:val="28"/>
        </w:rPr>
        <w:t>,</w:t>
      </w:r>
    </w:p>
    <w:p w14:paraId="396F4524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असली अनुहार भेट्टाएको</w:t>
      </w:r>
      <w:r w:rsidRPr="00D62E7A">
        <w:rPr>
          <w:rFonts w:cs="Kokila"/>
          <w:szCs w:val="28"/>
        </w:rPr>
        <w:t>,</w:t>
      </w:r>
    </w:p>
    <w:p w14:paraId="7CBC572F" w14:textId="77777777" w:rsidR="005D5DBF" w:rsidRPr="00D62E7A" w:rsidRDefault="005D5DBF" w:rsidP="005D5DBF">
      <w:pPr>
        <w:spacing w:line="262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दिन हो मैले</w:t>
      </w:r>
      <w:r w:rsidRPr="00D62E7A">
        <w:rPr>
          <w:rFonts w:cs="Kokila"/>
          <w:szCs w:val="28"/>
        </w:rPr>
        <w:t>,</w:t>
      </w:r>
    </w:p>
    <w:p w14:paraId="7EC87913" w14:textId="4CB2EADB" w:rsidR="00375212" w:rsidRPr="00D62E7A" w:rsidRDefault="005D5DBF" w:rsidP="005D5DBF">
      <w:pPr>
        <w:spacing w:line="262" w:lineRule="auto"/>
        <w:rPr>
          <w:rFonts w:eastAsia="Times New Roman" w:cs="Kokila"/>
          <w:b/>
          <w:smallCaps/>
          <w:sz w:val="32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 xml:space="preserve">पीडाको पर्वत बोकेर छापामार कवि भएको ! </w:t>
      </w:r>
      <w:r w:rsidR="00375212" w:rsidRPr="00D62E7A">
        <w:rPr>
          <w:rFonts w:cs="Kokila"/>
          <w:szCs w:val="28"/>
        </w:rPr>
        <w:br w:type="page"/>
      </w:r>
    </w:p>
    <w:p w14:paraId="36665438" w14:textId="77777777" w:rsidR="00375212" w:rsidRPr="00D62E7A" w:rsidRDefault="00375212" w:rsidP="00327677">
      <w:pPr>
        <w:pStyle w:val="ChapterTitle"/>
        <w:rPr>
          <w:rFonts w:cs="Kokila"/>
        </w:rPr>
      </w:pPr>
      <w:bookmarkStart w:id="122" w:name="_Toc98114535"/>
      <w:proofErr w:type="spellStart"/>
      <w:r w:rsidRPr="00D62E7A">
        <w:rPr>
          <w:rFonts w:cs="Kokila"/>
        </w:rPr>
        <w:lastRenderedPageBreak/>
        <w:t>जे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ए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दाहाल</w:t>
      </w:r>
      <w:bookmarkEnd w:id="122"/>
      <w:proofErr w:type="spellEnd"/>
    </w:p>
    <w:p w14:paraId="0EB9B11A" w14:textId="3AC7E8A6" w:rsidR="00375212" w:rsidRPr="00D62E7A" w:rsidRDefault="00C24DC2" w:rsidP="00375212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375212" w:rsidRPr="00D62E7A">
        <w:rPr>
          <w:rFonts w:cs="Kokila"/>
          <w:szCs w:val="28"/>
          <w:lang w:bidi="ne-NP"/>
        </w:rPr>
        <w:t xml:space="preserve">, </w:t>
      </w:r>
      <w:proofErr w:type="spellStart"/>
      <w:r w:rsidR="00375212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E25A385" w14:textId="77777777" w:rsidR="00A91922" w:rsidRPr="00D62E7A" w:rsidRDefault="004B2FD4" w:rsidP="00B73E40">
      <w:pPr>
        <w:pStyle w:val="Heading4"/>
      </w:pPr>
      <w:bookmarkStart w:id="123" w:name="_Toc98114536"/>
      <w:r w:rsidRPr="00D62E7A">
        <w:rPr>
          <w:cs/>
        </w:rPr>
        <w:t>बन्द ढोका</w:t>
      </w:r>
      <w:bookmarkEnd w:id="123"/>
    </w:p>
    <w:p w14:paraId="730DDCD2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पूर्णिमा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एउट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ात</w:t>
      </w:r>
      <w:proofErr w:type="spellEnd"/>
    </w:p>
    <w:p w14:paraId="75DD6B4F" w14:textId="23DBB211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ऊ </w:t>
      </w:r>
      <w:proofErr w:type="spellStart"/>
      <w:r w:rsidRPr="00D62E7A">
        <w:rPr>
          <w:rFonts w:cs="Kokila"/>
          <w:szCs w:val="28"/>
          <w:cs/>
        </w:rPr>
        <w:t>घर</w:t>
      </w:r>
      <w:proofErr w:type="spellEnd"/>
      <w:r w:rsidRPr="00D62E7A">
        <w:rPr>
          <w:rFonts w:cs="Kokila"/>
          <w:szCs w:val="28"/>
          <w:cs/>
        </w:rPr>
        <w:t xml:space="preserve"> अ</w:t>
      </w:r>
      <w:r w:rsidR="008E3971" w:rsidRPr="00D62E7A">
        <w:rPr>
          <w:rFonts w:cs="Kokila"/>
          <w:szCs w:val="28"/>
          <w:cs/>
          <w:lang w:bidi="hi-IN"/>
        </w:rPr>
        <w:t>गाडि</w:t>
      </w:r>
      <w:proofErr w:type="spellStart"/>
      <w:r w:rsidRPr="00D62E7A">
        <w:rPr>
          <w:rFonts w:cs="Kokila"/>
          <w:szCs w:val="28"/>
          <w:cs/>
        </w:rPr>
        <w:t>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लेँसी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उभिएर</w:t>
      </w:r>
      <w:proofErr w:type="spellEnd"/>
    </w:p>
    <w:p w14:paraId="4A6A9BD4" w14:textId="204CA9C9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आकाश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ध्यरातको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8E3971" w:rsidRPr="00D62E7A">
        <w:rPr>
          <w:rFonts w:cs="Kokila"/>
          <w:szCs w:val="28"/>
          <w:cs/>
          <w:lang w:bidi="hi-IN"/>
        </w:rPr>
        <w:t>जू</w:t>
      </w:r>
      <w:r w:rsidRPr="00D62E7A">
        <w:rPr>
          <w:rFonts w:cs="Kokila"/>
          <w:szCs w:val="28"/>
          <w:cs/>
        </w:rPr>
        <w:t xml:space="preserve">न </w:t>
      </w:r>
      <w:proofErr w:type="spellStart"/>
      <w:r w:rsidRPr="00D62E7A">
        <w:rPr>
          <w:rFonts w:cs="Kokila"/>
          <w:szCs w:val="28"/>
          <w:cs/>
        </w:rPr>
        <w:t>हेर्छ</w:t>
      </w:r>
      <w:proofErr w:type="spellEnd"/>
      <w:r w:rsidRPr="00D62E7A">
        <w:rPr>
          <w:rFonts w:cs="Kokila"/>
          <w:szCs w:val="28"/>
          <w:cs/>
        </w:rPr>
        <w:t xml:space="preserve"> र </w:t>
      </w:r>
      <w:proofErr w:type="spellStart"/>
      <w:r w:rsidRPr="00D62E7A">
        <w:rPr>
          <w:rFonts w:cs="Kokila"/>
          <w:szCs w:val="28"/>
          <w:cs/>
        </w:rPr>
        <w:t>भन्छ</w:t>
      </w:r>
      <w:proofErr w:type="spellEnd"/>
      <w:r w:rsidR="00872441" w:rsidRPr="00D62E7A">
        <w:rPr>
          <w:rFonts w:cs="Kokila"/>
          <w:szCs w:val="28"/>
        </w:rPr>
        <w:t>:</w:t>
      </w:r>
    </w:p>
    <w:p w14:paraId="76E8DDAB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एउट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ढो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ूर्व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धैँ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ागि</w:t>
      </w:r>
      <w:proofErr w:type="spellEnd"/>
    </w:p>
    <w:p w14:paraId="5E8CD82A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न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को</w:t>
      </w:r>
      <w:proofErr w:type="spellEnd"/>
      <w:r w:rsidRPr="00D62E7A">
        <w:rPr>
          <w:rFonts w:cs="Kokila"/>
          <w:szCs w:val="28"/>
          <w:cs/>
        </w:rPr>
        <w:t xml:space="preserve"> छ</w:t>
      </w:r>
    </w:p>
    <w:p w14:paraId="5C4DA497" w14:textId="19898CAB" w:rsidR="00A91922" w:rsidRPr="00D62E7A" w:rsidRDefault="00A91922" w:rsidP="00A91922">
      <w:pPr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cs/>
        </w:rPr>
        <w:t>सम्भवतः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खुल्दै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फेरि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="008E3971" w:rsidRPr="00D62E7A">
        <w:rPr>
          <w:rFonts w:cs="Kokila"/>
          <w:szCs w:val="28"/>
          <w:cs/>
          <w:lang w:bidi="hi-IN"/>
        </w:rPr>
        <w:t>कहिल्यै</w:t>
      </w:r>
      <w:r w:rsidR="008E3971" w:rsidRPr="00D62E7A">
        <w:rPr>
          <w:rFonts w:cs="Kokila"/>
          <w:szCs w:val="28"/>
          <w:cs/>
          <w:lang w:bidi="ne-NP"/>
        </w:rPr>
        <w:t xml:space="preserve"> </w:t>
      </w:r>
      <w:r w:rsidR="00897956" w:rsidRPr="00D62E7A">
        <w:rPr>
          <w:rFonts w:cs="Kokila"/>
          <w:szCs w:val="28"/>
          <w:cs/>
          <w:lang w:bidi="ne-NP"/>
        </w:rPr>
        <w:t>।</w:t>
      </w:r>
    </w:p>
    <w:p w14:paraId="29B00CD3" w14:textId="77777777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म </w:t>
      </w:r>
      <w:proofErr w:type="spellStart"/>
      <w:r w:rsidRPr="00D62E7A">
        <w:rPr>
          <w:rFonts w:cs="Kokila"/>
          <w:szCs w:val="28"/>
          <w:cs/>
        </w:rPr>
        <w:t>उस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ाव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हिराइ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ुब्दै</w:t>
      </w:r>
      <w:proofErr w:type="spellEnd"/>
    </w:p>
    <w:p w14:paraId="2447B2EC" w14:textId="77777777" w:rsidR="00E7522A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उसक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ामुन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उभिन्छु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61E8B791" w14:textId="01EB89FF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र </w:t>
      </w:r>
      <w:proofErr w:type="spellStart"/>
      <w:r w:rsidRPr="00D62E7A">
        <w:rPr>
          <w:rFonts w:cs="Kokila"/>
          <w:szCs w:val="28"/>
          <w:cs/>
        </w:rPr>
        <w:t>ठिक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विपरी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िश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क्षित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े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ेर्छु</w:t>
      </w:r>
      <w:proofErr w:type="spellEnd"/>
    </w:p>
    <w:p w14:paraId="4419A78B" w14:textId="67B3B45E" w:rsidR="00FA0F64" w:rsidRPr="00D62E7A" w:rsidRDefault="00FA0F64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ूनको प्रकाशमा</w:t>
      </w:r>
    </w:p>
    <w:p w14:paraId="37D7295E" w14:textId="6EA92E05" w:rsidR="00A91922" w:rsidRPr="00D62E7A" w:rsidRDefault="00AE3D00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 xml:space="preserve">म </w:t>
      </w:r>
      <w:proofErr w:type="spellStart"/>
      <w:r w:rsidR="00210AF9" w:rsidRPr="00D62E7A">
        <w:rPr>
          <w:rFonts w:cs="Kokila"/>
          <w:szCs w:val="28"/>
          <w:cs/>
        </w:rPr>
        <w:t>त्यस्तै</w:t>
      </w:r>
      <w:proofErr w:type="spellEnd"/>
      <w:r w:rsidR="00210AF9" w:rsidRPr="00D62E7A">
        <w:rPr>
          <w:rFonts w:cs="Kokila"/>
          <w:szCs w:val="28"/>
          <w:cs/>
        </w:rPr>
        <w:t xml:space="preserve"> </w:t>
      </w:r>
      <w:proofErr w:type="spellStart"/>
      <w:r w:rsidR="00A91922" w:rsidRPr="00D62E7A">
        <w:rPr>
          <w:rFonts w:cs="Kokila"/>
          <w:szCs w:val="28"/>
          <w:cs/>
        </w:rPr>
        <w:t>अर्को</w:t>
      </w:r>
      <w:proofErr w:type="spellEnd"/>
      <w:r w:rsidR="00A91922" w:rsidRPr="00D62E7A">
        <w:rPr>
          <w:rFonts w:cs="Kokila"/>
          <w:szCs w:val="28"/>
          <w:cs/>
        </w:rPr>
        <w:t xml:space="preserve"> </w:t>
      </w:r>
      <w:proofErr w:type="spellStart"/>
      <w:r w:rsidR="00A91922" w:rsidRPr="00D62E7A">
        <w:rPr>
          <w:rFonts w:cs="Kokila"/>
          <w:szCs w:val="28"/>
          <w:cs/>
        </w:rPr>
        <w:t>ढोका</w:t>
      </w:r>
      <w:proofErr w:type="spellEnd"/>
      <w:r w:rsidR="00A91922" w:rsidRPr="00D62E7A">
        <w:rPr>
          <w:rFonts w:cs="Kokila"/>
          <w:szCs w:val="28"/>
          <w:cs/>
        </w:rPr>
        <w:t xml:space="preserve"> </w:t>
      </w:r>
      <w:proofErr w:type="spellStart"/>
      <w:r w:rsidR="00A91922" w:rsidRPr="00D62E7A">
        <w:rPr>
          <w:rFonts w:cs="Kokila"/>
          <w:szCs w:val="28"/>
          <w:cs/>
        </w:rPr>
        <w:t>खु</w:t>
      </w:r>
      <w:proofErr w:type="spellEnd"/>
      <w:r w:rsidR="00FA0F64" w:rsidRPr="00D62E7A">
        <w:rPr>
          <w:rFonts w:cs="Kokila"/>
          <w:szCs w:val="28"/>
          <w:cs/>
          <w:lang w:bidi="hi-IN"/>
        </w:rPr>
        <w:t>लि</w:t>
      </w:r>
      <w:proofErr w:type="spellStart"/>
      <w:r w:rsidR="00A91922" w:rsidRPr="00D62E7A">
        <w:rPr>
          <w:rFonts w:cs="Kokila"/>
          <w:szCs w:val="28"/>
          <w:cs/>
        </w:rPr>
        <w:t>सकेको</w:t>
      </w:r>
      <w:proofErr w:type="spellEnd"/>
      <w:r w:rsidR="00A91922" w:rsidRPr="00D62E7A">
        <w:rPr>
          <w:rFonts w:cs="Kokila"/>
          <w:szCs w:val="28"/>
          <w:cs/>
        </w:rPr>
        <w:t xml:space="preserve"> </w:t>
      </w:r>
      <w:proofErr w:type="spellStart"/>
      <w:r w:rsidR="00A91922" w:rsidRPr="00D62E7A">
        <w:rPr>
          <w:rFonts w:cs="Kokila"/>
          <w:szCs w:val="28"/>
          <w:cs/>
        </w:rPr>
        <w:t>देख्छु</w:t>
      </w:r>
      <w:proofErr w:type="spellEnd"/>
    </w:p>
    <w:p w14:paraId="545AC002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खो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न्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िन</w:t>
      </w:r>
      <w:proofErr w:type="spellEnd"/>
      <w:r w:rsidRPr="00D62E7A">
        <w:rPr>
          <w:rFonts w:cs="Kokila"/>
          <w:szCs w:val="28"/>
          <w:cs/>
        </w:rPr>
        <w:t xml:space="preserve"> ऊ </w:t>
      </w:r>
      <w:proofErr w:type="spellStart"/>
      <w:r w:rsidRPr="00D62E7A">
        <w:rPr>
          <w:rFonts w:cs="Kokila"/>
          <w:szCs w:val="28"/>
          <w:cs/>
        </w:rPr>
        <w:t>बन्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ढोक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ात्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देख्छ</w:t>
      </w:r>
      <w:proofErr w:type="spellEnd"/>
      <w:r w:rsidRPr="00D62E7A">
        <w:rPr>
          <w:rFonts w:cs="Kokila"/>
          <w:szCs w:val="28"/>
          <w:cs/>
        </w:rPr>
        <w:t xml:space="preserve"> !</w:t>
      </w:r>
      <w:proofErr w:type="gramEnd"/>
    </w:p>
    <w:p w14:paraId="3884E3CB" w14:textId="67488DF2" w:rsidR="00A91922" w:rsidRPr="00D62E7A" w:rsidRDefault="00A91922" w:rsidP="00A91922">
      <w:pPr>
        <w:rPr>
          <w:rFonts w:cs="Kokila"/>
          <w:szCs w:val="28"/>
        </w:rPr>
      </w:pPr>
    </w:p>
    <w:p w14:paraId="3D7B64B1" w14:textId="77777777" w:rsidR="00C55EFC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ढोका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5D23BF22" w14:textId="21D9D98B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ढोका</w:t>
      </w:r>
      <w:proofErr w:type="spellEnd"/>
      <w:r w:rsidRPr="00D62E7A">
        <w:rPr>
          <w:rFonts w:cs="Kokila"/>
          <w:szCs w:val="28"/>
          <w:cs/>
        </w:rPr>
        <w:t>..</w:t>
      </w:r>
      <w:proofErr w:type="gramEnd"/>
    </w:p>
    <w:p w14:paraId="3F6853C4" w14:textId="77777777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ऊ </w:t>
      </w:r>
      <w:proofErr w:type="spellStart"/>
      <w:r w:rsidRPr="00D62E7A">
        <w:rPr>
          <w:rFonts w:cs="Kokila"/>
          <w:szCs w:val="28"/>
          <w:cs/>
        </w:rPr>
        <w:t>बरबराउँद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्दा</w:t>
      </w:r>
      <w:proofErr w:type="spellEnd"/>
      <w:r w:rsidRPr="00D62E7A">
        <w:rPr>
          <w:rFonts w:cs="Kokila"/>
          <w:szCs w:val="28"/>
          <w:cs/>
        </w:rPr>
        <w:t xml:space="preserve"> म </w:t>
      </w:r>
      <w:proofErr w:type="spellStart"/>
      <w:r w:rsidRPr="00D62E7A">
        <w:rPr>
          <w:rFonts w:cs="Kokila"/>
          <w:szCs w:val="28"/>
          <w:cs/>
        </w:rPr>
        <w:t>सोच्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ाग्छु</w:t>
      </w:r>
      <w:proofErr w:type="spellEnd"/>
    </w:p>
    <w:p w14:paraId="20626CEF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साय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य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ृश्य</w:t>
      </w:r>
      <w:proofErr w:type="spellEnd"/>
    </w:p>
    <w:p w14:paraId="7AF9C16C" w14:textId="23EBF5FB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उस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ँखा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देख्द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हेछ</w:t>
      </w:r>
      <w:proofErr w:type="spellEnd"/>
    </w:p>
    <w:p w14:paraId="5A7E39B4" w14:textId="473FEBCD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lastRenderedPageBreak/>
        <w:t>मन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टिप्द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रहेछ</w:t>
      </w:r>
      <w:proofErr w:type="spellEnd"/>
      <w:r w:rsidR="00210AF9" w:rsidRPr="00D62E7A">
        <w:rPr>
          <w:rFonts w:cs="Kokila"/>
          <w:szCs w:val="28"/>
          <w:cs/>
        </w:rPr>
        <w:t xml:space="preserve"> </w:t>
      </w:r>
      <w:r w:rsidR="00210AF9" w:rsidRPr="00D62E7A">
        <w:rPr>
          <w:rFonts w:cs="Kokila"/>
          <w:szCs w:val="28"/>
          <w:cs/>
          <w:lang w:bidi="hi-IN"/>
        </w:rPr>
        <w:t>।</w:t>
      </w:r>
    </w:p>
    <w:p w14:paraId="377896C4" w14:textId="77777777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ऊ </w:t>
      </w:r>
      <w:proofErr w:type="spellStart"/>
      <w:r w:rsidRPr="00D62E7A">
        <w:rPr>
          <w:rFonts w:cs="Kokila"/>
          <w:szCs w:val="28"/>
          <w:cs/>
        </w:rPr>
        <w:t>अझ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टपटाउन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घि</w:t>
      </w:r>
      <w:proofErr w:type="spellEnd"/>
    </w:p>
    <w:p w14:paraId="283CB805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ेचै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थप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तड्पनु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घि</w:t>
      </w:r>
      <w:proofErr w:type="spellEnd"/>
    </w:p>
    <w:p w14:paraId="3C6C50FD" w14:textId="77777777" w:rsidR="00A91922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त्यहाँ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रिवेश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दल्दै</w:t>
      </w:r>
      <w:proofErr w:type="spellEnd"/>
    </w:p>
    <w:p w14:paraId="226BC417" w14:textId="3DEEDBC8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म </w:t>
      </w:r>
      <w:proofErr w:type="spellStart"/>
      <w:r w:rsidRPr="00D62E7A">
        <w:rPr>
          <w:rFonts w:cs="Kokila"/>
          <w:szCs w:val="28"/>
          <w:cs/>
        </w:rPr>
        <w:t>उस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ँखा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स्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फुका</w:t>
      </w:r>
      <w:proofErr w:type="spellEnd"/>
      <w:r w:rsidR="009A42AD" w:rsidRPr="00D62E7A">
        <w:rPr>
          <w:rFonts w:cs="Kokila"/>
          <w:szCs w:val="28"/>
          <w:cs/>
          <w:lang w:bidi="hi-IN"/>
        </w:rPr>
        <w:t>लि</w:t>
      </w:r>
      <w:proofErr w:type="spellStart"/>
      <w:r w:rsidRPr="00D62E7A">
        <w:rPr>
          <w:rFonts w:cs="Kokila"/>
          <w:szCs w:val="28"/>
          <w:cs/>
        </w:rPr>
        <w:t>दिन्छु</w:t>
      </w:r>
      <w:proofErr w:type="spellEnd"/>
    </w:p>
    <w:p w14:paraId="1B4E7974" w14:textId="102E59A0" w:rsidR="00A91922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र </w:t>
      </w:r>
      <w:proofErr w:type="spellStart"/>
      <w:r w:rsidRPr="00D62E7A">
        <w:rPr>
          <w:rFonts w:cs="Kokila"/>
          <w:szCs w:val="28"/>
          <w:cs/>
        </w:rPr>
        <w:t>त्यह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काश</w:t>
      </w:r>
      <w:proofErr w:type="spellEnd"/>
      <w:r w:rsidR="009A42AD" w:rsidRPr="00D62E7A">
        <w:rPr>
          <w:rFonts w:cs="Kokila"/>
          <w:szCs w:val="28"/>
          <w:cs/>
          <w:lang w:bidi="hi-IN"/>
        </w:rPr>
        <w:t>तर्फ</w:t>
      </w:r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इसा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्छु</w:t>
      </w:r>
      <w:proofErr w:type="spellEnd"/>
    </w:p>
    <w:p w14:paraId="69DD7A14" w14:textId="4B9BDF81" w:rsidR="009A42AD" w:rsidRPr="00D62E7A" w:rsidRDefault="00A91922" w:rsidP="00A91922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हँ</w:t>
      </w:r>
      <w:proofErr w:type="spellEnd"/>
      <w:r w:rsidR="009A42AD" w:rsidRPr="00D62E7A">
        <w:rPr>
          <w:rFonts w:cs="Kokila"/>
          <w:szCs w:val="28"/>
        </w:rPr>
        <w:t>…</w:t>
      </w:r>
      <w:r w:rsidR="009A42AD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</w:rPr>
        <w:t xml:space="preserve">ऊ </w:t>
      </w:r>
      <w:proofErr w:type="spellStart"/>
      <w:r w:rsidRPr="00D62E7A">
        <w:rPr>
          <w:rFonts w:cs="Kokila"/>
          <w:szCs w:val="28"/>
          <w:cs/>
        </w:rPr>
        <w:t>त्य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ृश्य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ेर्द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ँख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िच्छ</w:t>
      </w:r>
      <w:proofErr w:type="spellEnd"/>
    </w:p>
    <w:p w14:paraId="4AFEB7B9" w14:textId="056A6698" w:rsidR="009A42AD" w:rsidRPr="00D62E7A" w:rsidRDefault="00A91922" w:rsidP="00A91922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>र</w:t>
      </w:r>
      <w:r w:rsidR="009A42AD"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्छ</w:t>
      </w:r>
      <w:proofErr w:type="spellEnd"/>
      <w:r w:rsidR="00DB39AB" w:rsidRPr="00D62E7A">
        <w:rPr>
          <w:rFonts w:cs="Kokila"/>
          <w:szCs w:val="28"/>
        </w:rPr>
        <w:t>:</w:t>
      </w:r>
    </w:p>
    <w:p w14:paraId="0BC74E1D" w14:textId="77777777" w:rsidR="00440A0F" w:rsidRPr="00D62E7A" w:rsidRDefault="000B6664" w:rsidP="00440A0F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val="nb-NO" w:bidi="hi-IN"/>
        </w:rPr>
        <w:t>किन म पूर्वकै ढोका मात्र पछ्याउँदो रहेछु</w:t>
      </w:r>
      <w:r w:rsidR="003A5B6D" w:rsidRPr="00D62E7A">
        <w:rPr>
          <w:rFonts w:cs="Kokila"/>
          <w:szCs w:val="28"/>
          <w:lang w:bidi="hi-IN"/>
        </w:rPr>
        <w:t xml:space="preserve"> !</w:t>
      </w:r>
    </w:p>
    <w:p w14:paraId="0F609006" w14:textId="77777777" w:rsidR="00440A0F" w:rsidRPr="00D62E7A" w:rsidRDefault="00440A0F">
      <w:pPr>
        <w:spacing w:after="200" w:line="262" w:lineRule="auto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lang w:bidi="hi-IN"/>
        </w:rPr>
        <w:br w:type="page"/>
      </w:r>
    </w:p>
    <w:p w14:paraId="2F1A6985" w14:textId="77777777" w:rsidR="00440A0F" w:rsidRPr="007212C7" w:rsidRDefault="00440A0F" w:rsidP="003311BD">
      <w:pPr>
        <w:pStyle w:val="ChapterTitle"/>
        <w:rPr>
          <w:rFonts w:cs="Kokila"/>
          <w:b w:val="0"/>
          <w:bCs/>
          <w:sz w:val="32"/>
          <w:szCs w:val="36"/>
        </w:rPr>
      </w:pPr>
      <w:bookmarkStart w:id="124" w:name="_Toc98114537"/>
      <w:r w:rsidRPr="007212C7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झगेन धिमाल</w:t>
      </w:r>
      <w:bookmarkEnd w:id="124"/>
    </w:p>
    <w:p w14:paraId="2288D043" w14:textId="747B4EB9" w:rsidR="00440A0F" w:rsidRPr="00D62E7A" w:rsidRDefault="00440A0F" w:rsidP="00832F98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लवर्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अस्ट्रेलिया </w:t>
      </w:r>
    </w:p>
    <w:p w14:paraId="23F08026" w14:textId="4A0E4AB6" w:rsidR="00440A0F" w:rsidRPr="00D62E7A" w:rsidRDefault="00440A0F" w:rsidP="00B73E40">
      <w:pPr>
        <w:pStyle w:val="Heading4"/>
        <w:rPr>
          <w:lang w:bidi="en-US"/>
        </w:rPr>
      </w:pPr>
      <w:bookmarkStart w:id="125" w:name="_Toc98114538"/>
      <w:r w:rsidRPr="00D62E7A">
        <w:rPr>
          <w:cs/>
        </w:rPr>
        <w:t>गुनासो</w:t>
      </w:r>
      <w:bookmarkEnd w:id="125"/>
    </w:p>
    <w:p w14:paraId="5C70F311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हार गुहार गर्नुहोस्</w:t>
      </w:r>
    </w:p>
    <w:p w14:paraId="7429B507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आँसुका खोला बगाउनुहोस्</w:t>
      </w:r>
    </w:p>
    <w:p w14:paraId="7F12D64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ै चिच्याउनुहो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झै कराउनुहोस्</w:t>
      </w:r>
    </w:p>
    <w:p w14:paraId="10B39B65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नासो शब्द नै काफी छ</w:t>
      </w:r>
      <w:r w:rsidRPr="00D62E7A">
        <w:rPr>
          <w:rFonts w:cs="Kokila"/>
          <w:szCs w:val="28"/>
        </w:rPr>
        <w:t>,</w:t>
      </w:r>
    </w:p>
    <w:p w14:paraId="555D2252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पाईँ सुनाउनुहो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नसुने झैँ गर्छु</w:t>
      </w:r>
    </w:p>
    <w:p w14:paraId="70FA7934" w14:textId="1CC0AF24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ै पीडा देखाउनुहो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नदेखेझैँ गर्छु</w:t>
      </w:r>
      <w:r w:rsidR="00832F98" w:rsidRPr="00D62E7A">
        <w:rPr>
          <w:rFonts w:cs="Kokila"/>
          <w:szCs w:val="28"/>
          <w:lang w:bidi="hi-IN"/>
        </w:rPr>
        <w:t xml:space="preserve"> </w:t>
      </w:r>
    </w:p>
    <w:p w14:paraId="5408C2CA" w14:textId="2154F452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पाईँको गुनासो सुन्ने र पीडा हेर्ने फुर्सद छैन</w:t>
      </w:r>
      <w:r w:rsidR="00832F9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F25A5CF" w14:textId="77777777" w:rsidR="00440A0F" w:rsidRPr="00D62E7A" w:rsidRDefault="00440A0F" w:rsidP="003311BD">
      <w:pPr>
        <w:rPr>
          <w:rFonts w:cs="Kokila"/>
          <w:szCs w:val="28"/>
        </w:rPr>
      </w:pPr>
    </w:p>
    <w:p w14:paraId="1256DBA8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काखहरूमा पौडिने मेरा ती रहर</w:t>
      </w:r>
    </w:p>
    <w:p w14:paraId="29356D6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अँगालोहरूमा बेरिने मेरा ती चाहना</w:t>
      </w:r>
    </w:p>
    <w:p w14:paraId="01B32386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ँगै हिँड्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ँगै खा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ँगै खेल्ने मेरा ती सपना</w:t>
      </w:r>
    </w:p>
    <w:p w14:paraId="50667F01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बेलाका ती सपन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्यही बेला बिपना भइदिएको भए</w:t>
      </w:r>
    </w:p>
    <w:p w14:paraId="07233378" w14:textId="352BE6AD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कति भाग्यमानी हुन्थेँ होला</w:t>
      </w:r>
      <w:r w:rsidR="00B0412B" w:rsidRPr="00D62E7A">
        <w:rPr>
          <w:rFonts w:cs="Kokila"/>
          <w:szCs w:val="28"/>
          <w:lang w:bidi="hi-IN"/>
        </w:rPr>
        <w:t xml:space="preserve"> !</w:t>
      </w:r>
    </w:p>
    <w:p w14:paraId="6C7A2E80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र ती मेरा अधुरा सपनाहरू</w:t>
      </w:r>
    </w:p>
    <w:p w14:paraId="2656CF46" w14:textId="703D4480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री म आज पूरा गर्न सकूँ</w:t>
      </w:r>
      <w:r w:rsidR="00B0412B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6B5A841F" w14:textId="77777777" w:rsidR="00440A0F" w:rsidRPr="00D62E7A" w:rsidRDefault="00440A0F" w:rsidP="003311BD">
      <w:pPr>
        <w:rPr>
          <w:rFonts w:cs="Kokila"/>
          <w:szCs w:val="28"/>
        </w:rPr>
      </w:pPr>
    </w:p>
    <w:p w14:paraId="0A8B955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छातीमा धड्किने धुनहरूमा निदाएझैँ गर्ने बहाना</w:t>
      </w:r>
    </w:p>
    <w:p w14:paraId="27ED2304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ँधमा बसेर टाउकोमा ठुँग हान्ने मेरा चाहना</w:t>
      </w:r>
    </w:p>
    <w:p w14:paraId="4F652652" w14:textId="2BABAACC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घुर्क्याउ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ंग्याउ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जिस्काउने मे</w:t>
      </w:r>
      <w:r w:rsidR="00890B0C" w:rsidRPr="00D62E7A">
        <w:rPr>
          <w:rFonts w:cs="Kokila"/>
          <w:szCs w:val="28"/>
          <w:cs/>
          <w:lang w:bidi="ne-NP"/>
        </w:rPr>
        <w:t>रा</w:t>
      </w:r>
      <w:r w:rsidRPr="00D62E7A">
        <w:rPr>
          <w:rFonts w:cs="Kokila"/>
          <w:szCs w:val="28"/>
          <w:cs/>
          <w:lang w:bidi="hi-IN"/>
        </w:rPr>
        <w:t xml:space="preserve"> ती सपना</w:t>
      </w:r>
    </w:p>
    <w:p w14:paraId="767BF7C5" w14:textId="77777777" w:rsidR="00440A0F" w:rsidRPr="00D62E7A" w:rsidRDefault="00440A0F" w:rsidP="003311BD">
      <w:pPr>
        <w:rPr>
          <w:rFonts w:cs="Kokila"/>
          <w:szCs w:val="28"/>
        </w:rPr>
      </w:pPr>
    </w:p>
    <w:p w14:paraId="0CDD348F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बेलाका ती सपन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्यही बेला बिपना भइदिएको भए</w:t>
      </w:r>
    </w:p>
    <w:p w14:paraId="1D360C52" w14:textId="43526C6E" w:rsidR="00440A0F" w:rsidRPr="00D62E7A" w:rsidRDefault="00440A0F" w:rsidP="003311B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म कति भाग्यमानी हुन्थेँ होला</w:t>
      </w:r>
      <w:r w:rsidR="00890B0C" w:rsidRPr="00D62E7A">
        <w:rPr>
          <w:rFonts w:cs="Kokila"/>
          <w:szCs w:val="28"/>
          <w:cs/>
          <w:lang w:bidi="ne-NP"/>
        </w:rPr>
        <w:t xml:space="preserve"> !</w:t>
      </w:r>
    </w:p>
    <w:p w14:paraId="3D836C5F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र ती मेरा अधुरा सपनाहरू</w:t>
      </w:r>
    </w:p>
    <w:p w14:paraId="75E15665" w14:textId="4C1694A6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री म आज पूरा गर्न सकूँ</w:t>
      </w:r>
      <w:r w:rsidR="00890B0C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</w:rPr>
        <w:t>?</w:t>
      </w:r>
    </w:p>
    <w:p w14:paraId="60BC5162" w14:textId="77777777" w:rsidR="00440A0F" w:rsidRPr="00D62E7A" w:rsidRDefault="00440A0F" w:rsidP="003311BD">
      <w:pPr>
        <w:rPr>
          <w:rFonts w:cs="Kokila"/>
          <w:szCs w:val="28"/>
        </w:rPr>
      </w:pPr>
    </w:p>
    <w:p w14:paraId="338AFDA3" w14:textId="51135B22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ो त्यो बा</w:t>
      </w:r>
      <w:r w:rsidR="00890B0C" w:rsidRPr="00D62E7A">
        <w:rPr>
          <w:rFonts w:cs="Kokila"/>
          <w:szCs w:val="28"/>
          <w:cs/>
          <w:lang w:bidi="ne-NP"/>
        </w:rPr>
        <w:t>ला</w:t>
      </w:r>
      <w:r w:rsidRPr="00D62E7A">
        <w:rPr>
          <w:rFonts w:cs="Kokila"/>
          <w:szCs w:val="28"/>
          <w:cs/>
          <w:lang w:bidi="hi-IN"/>
        </w:rPr>
        <w:t>पनमा यी सब सोच्न सकिन</w:t>
      </w:r>
    </w:p>
    <w:p w14:paraId="7631124E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त च्वास्स घोचेकोथ्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र देखाउन सकिन</w:t>
      </w:r>
    </w:p>
    <w:p w14:paraId="53982E1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माया पाउनबाट ठगिएको मान्छे म</w:t>
      </w:r>
    </w:p>
    <w:p w14:paraId="102D675A" w14:textId="28453C59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र</w:t>
      </w:r>
      <w:r w:rsidR="002C0399" w:rsidRPr="00D62E7A">
        <w:rPr>
          <w:rFonts w:cs="Kokila"/>
          <w:szCs w:val="28"/>
          <w:cs/>
          <w:lang w:bidi="ne-NP"/>
        </w:rPr>
        <w:t>जस्ती</w:t>
      </w:r>
      <w:r w:rsidRPr="00D62E7A">
        <w:rPr>
          <w:rFonts w:cs="Kokila"/>
          <w:szCs w:val="28"/>
          <w:cs/>
          <w:lang w:bidi="hi-IN"/>
        </w:rPr>
        <w:t xml:space="preserve"> सम्बन्ध टुटाइएको मान्छे म</w:t>
      </w:r>
    </w:p>
    <w:p w14:paraId="38E29B3F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र सक्दैन यो मन त्यही काण्ड दोहोर्‍याउन</w:t>
      </w:r>
    </w:p>
    <w:p w14:paraId="686A9886" w14:textId="0328F3A2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ै मेरा सन्ततिलाई रुवाउन</w:t>
      </w:r>
      <w:r w:rsidR="002C039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C6A484F" w14:textId="77777777" w:rsidR="00440A0F" w:rsidRPr="00D62E7A" w:rsidRDefault="00440A0F" w:rsidP="003311BD">
      <w:pPr>
        <w:rPr>
          <w:rFonts w:cs="Kokila"/>
          <w:szCs w:val="28"/>
        </w:rPr>
      </w:pPr>
    </w:p>
    <w:p w14:paraId="7464F3A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बन्ध के हो तपाईँले छुट्ट्याउन सक्नु भएन</w:t>
      </w:r>
    </w:p>
    <w:p w14:paraId="5FE488FD" w14:textId="0E7C4F99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गवान</w:t>
      </w:r>
      <w:r w:rsidR="009C6A37" w:rsidRPr="00D62E7A">
        <w:rPr>
          <w:rFonts w:cs="Kokila"/>
          <w:szCs w:val="28"/>
          <w:cs/>
          <w:lang w:bidi="ne-NP"/>
        </w:rPr>
        <w:t xml:space="preserve"> को</w:t>
      </w:r>
      <w:r w:rsidRPr="00D62E7A">
        <w:rPr>
          <w:rFonts w:cs="Kokila"/>
          <w:szCs w:val="28"/>
          <w:cs/>
          <w:lang w:bidi="hi-IN"/>
        </w:rPr>
        <w:t xml:space="preserve"> हो तपाईँले चिन्न सक्नु भएन</w:t>
      </w:r>
    </w:p>
    <w:p w14:paraId="5D682FA5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मलाई यति गर्व छ कि</w:t>
      </w:r>
    </w:p>
    <w:p w14:paraId="00F8AFB3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कहिल्यै ‘तपाई’ बन्न सकिन</w:t>
      </w:r>
    </w:p>
    <w:p w14:paraId="5F7928F0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कि.. किनकि मेरा निर्दोष सन्ततिलाई</w:t>
      </w:r>
    </w:p>
    <w:p w14:paraId="462460E5" w14:textId="520649DE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ै पीडाको खोल ओढाउन म चाहन्न</w:t>
      </w:r>
      <w:r w:rsidR="009C6A37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CA61119" w14:textId="77777777" w:rsidR="00440A0F" w:rsidRPr="00D62E7A" w:rsidRDefault="00440A0F" w:rsidP="003311BD">
      <w:pPr>
        <w:rPr>
          <w:rFonts w:cs="Kokila"/>
          <w:szCs w:val="28"/>
        </w:rPr>
      </w:pPr>
    </w:p>
    <w:p w14:paraId="09EAD91B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लाई एक दिन यी सब सुनाउनु थियो</w:t>
      </w:r>
    </w:p>
    <w:p w14:paraId="11979F60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न सबको आउँछ भन्ने महसुस गराउनु थियो</w:t>
      </w:r>
    </w:p>
    <w:p w14:paraId="00C9F30E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पाईँले हिँडेको बाटो म हिँड्न सक्दिन</w:t>
      </w:r>
    </w:p>
    <w:p w14:paraId="5E7E1702" w14:textId="62BC7EB1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च्चै 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कहिल्यै ‘तपाई’ बन्नै सक्दिन</w:t>
      </w:r>
    </w:p>
    <w:p w14:paraId="2645870A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्यसैले म सधैँ तपाईँको सेवा गर्छु</w:t>
      </w:r>
    </w:p>
    <w:p w14:paraId="545A4B5F" w14:textId="7455368C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विश्वास गर्नुहोस् म सधैँ तपाईँको पूजा गर्छु</w:t>
      </w:r>
      <w:r w:rsidR="003000B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70A52F4" w14:textId="77777777" w:rsidR="00440A0F" w:rsidRPr="00D62E7A" w:rsidRDefault="00440A0F" w:rsidP="003311BD">
      <w:pPr>
        <w:rPr>
          <w:rFonts w:cs="Kokila"/>
          <w:szCs w:val="28"/>
        </w:rPr>
      </w:pPr>
    </w:p>
    <w:p w14:paraId="521D3381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हा छैन तपाईँलाई कतिको याद आउँछ</w:t>
      </w:r>
    </w:p>
    <w:p w14:paraId="454DC609" w14:textId="08F0A946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बाबा</w:t>
      </w:r>
      <w:r w:rsidR="003000B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! मलाई हजुरबाको साह्रै याद आउँछ</w:t>
      </w:r>
      <w:r w:rsidR="003000B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3B32FDE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हजुरबाले मलाई देख्न परैबाट चियाउनु पर्थ्यो</w:t>
      </w:r>
    </w:p>
    <w:p w14:paraId="1C40475E" w14:textId="4591DCB2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वहाँको आँखाभित्र मेरो तस्बिर प्रस्ट देख्थेँ</w:t>
      </w:r>
    </w:p>
    <w:p w14:paraId="68FEB451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हाँका हातहरूले मलाई सुमसुम्याइरहेको भेट्थेँ</w:t>
      </w:r>
    </w:p>
    <w:p w14:paraId="0E587918" w14:textId="07CC6013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वहाँको आत्माले मलाई बोलाइरहेको सुन्थेँ</w:t>
      </w:r>
      <w:r w:rsidR="000136CB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32A563F" w14:textId="77777777" w:rsidR="00440A0F" w:rsidRPr="00D62E7A" w:rsidRDefault="00440A0F" w:rsidP="003311BD">
      <w:pPr>
        <w:rPr>
          <w:rFonts w:cs="Kokila"/>
          <w:szCs w:val="28"/>
        </w:rPr>
      </w:pPr>
    </w:p>
    <w:p w14:paraId="3A3BA87F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 बाब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पाईँकै कारण म वहाँ नजिक हुन सकिनँ</w:t>
      </w:r>
    </w:p>
    <w:p w14:paraId="1DBBE27C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त्यो क्षण वहाँसँग बिताउन सकिनँ</w:t>
      </w:r>
    </w:p>
    <w:p w14:paraId="4BEC7A6D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बैका नाति(नी)हरू आफ्ना हजुरबासँग रमाउँदा</w:t>
      </w:r>
    </w:p>
    <w:p w14:paraId="4A217719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त्यो पल वहाँसँग बिताउन सकिनँ</w:t>
      </w:r>
    </w:p>
    <w:p w14:paraId="00E2C936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जब यी सबको बाधक तपाईँ भन्ने बुझेँ</w:t>
      </w:r>
    </w:p>
    <w:p w14:paraId="174DC8E7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म जतिको अभागी कसैलाई सम्झनै सकिनँ ।</w:t>
      </w:r>
    </w:p>
    <w:p w14:paraId="1E2106CF" w14:textId="77777777" w:rsidR="00440A0F" w:rsidRPr="00D62E7A" w:rsidRDefault="00440A0F" w:rsidP="003311BD">
      <w:pPr>
        <w:rPr>
          <w:rFonts w:cs="Kokila"/>
          <w:szCs w:val="28"/>
        </w:rPr>
      </w:pPr>
    </w:p>
    <w:p w14:paraId="740EFDB6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बाबा… मलाई माफ गरिदिनुहोस्</w:t>
      </w:r>
    </w:p>
    <w:p w14:paraId="7E2834C0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पाईँले देखाएको बाटो म हिँड्न सक्दिनँ</w:t>
      </w:r>
    </w:p>
    <w:p w14:paraId="677C951F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ेगमा केही गल्ती बोले माफ गर्नुहोला</w:t>
      </w:r>
    </w:p>
    <w:p w14:paraId="3171AB57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त्त सबैको दुख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ायद दुख्यो होला</w:t>
      </w:r>
    </w:p>
    <w:p w14:paraId="70C703B7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ोखियो शब्दहरू मनमा थाम्न सकिनँ</w:t>
      </w:r>
    </w:p>
    <w:p w14:paraId="1DE67EE4" w14:textId="1C79C755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फुट्यो </w:t>
      </w:r>
      <w:r w:rsidR="00A01A11" w:rsidRPr="00D62E7A">
        <w:rPr>
          <w:rFonts w:cs="Kokila"/>
          <w:szCs w:val="28"/>
          <w:cs/>
          <w:lang w:bidi="hi-IN"/>
        </w:rPr>
        <w:t>भक्कानो</w:t>
      </w:r>
      <w:r w:rsidRPr="00D62E7A">
        <w:rPr>
          <w:rFonts w:cs="Kokila"/>
          <w:szCs w:val="28"/>
          <w:cs/>
          <w:lang w:bidi="hi-IN"/>
        </w:rPr>
        <w:t xml:space="preserve"> आँसु रोक्न सकिनँ ।</w:t>
      </w:r>
    </w:p>
    <w:p w14:paraId="2E9EAA99" w14:textId="77777777" w:rsidR="00440A0F" w:rsidRPr="00D62E7A" w:rsidRDefault="00440A0F" w:rsidP="003311BD">
      <w:pPr>
        <w:rPr>
          <w:rFonts w:cs="Kokila"/>
          <w:szCs w:val="28"/>
        </w:rPr>
      </w:pPr>
    </w:p>
    <w:p w14:paraId="18038B26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जानुहोस् बाबा… जानुहोस्</w:t>
      </w:r>
    </w:p>
    <w:p w14:paraId="5AFDE2EE" w14:textId="1963F361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ति तपाईँलाई पर्खिरहेको छ</w:t>
      </w:r>
      <w:r w:rsidR="00EF58C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8F7B228" w14:textId="77777777" w:rsidR="00440A0F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 बाबा ऊ तपाईँ कै प्रतीक्षामा छ</w:t>
      </w:r>
    </w:p>
    <w:p w14:paraId="4F930212" w14:textId="2A7C9F37" w:rsidR="00327677" w:rsidRPr="00D62E7A" w:rsidRDefault="00440A0F" w:rsidP="003311B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ऊ बाटो हेरिरहेको छ</w:t>
      </w:r>
      <w:r w:rsidR="00EF58C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cs/>
          <w:lang w:bidi="hi-IN"/>
        </w:rPr>
        <w:t xml:space="preserve"> </w:t>
      </w:r>
      <w:r w:rsidR="00327677" w:rsidRPr="00D62E7A">
        <w:rPr>
          <w:rFonts w:cs="Kokila"/>
        </w:rPr>
        <w:br w:type="page"/>
      </w:r>
    </w:p>
    <w:p w14:paraId="4AC76815" w14:textId="1E76534D" w:rsidR="00E54CC3" w:rsidRPr="00D62E7A" w:rsidRDefault="00E54CC3" w:rsidP="00327677">
      <w:pPr>
        <w:pStyle w:val="ChapterTitle"/>
        <w:rPr>
          <w:rFonts w:cs="Kokila"/>
        </w:rPr>
      </w:pPr>
      <w:bookmarkStart w:id="126" w:name="_Toc98114539"/>
      <w:proofErr w:type="spellStart"/>
      <w:r w:rsidRPr="00D62E7A">
        <w:rPr>
          <w:rFonts w:cs="Kokila"/>
        </w:rPr>
        <w:lastRenderedPageBreak/>
        <w:t>टि.</w:t>
      </w:r>
      <w:proofErr w:type="gramStart"/>
      <w:r w:rsidRPr="00D62E7A">
        <w:rPr>
          <w:rFonts w:cs="Kokila"/>
        </w:rPr>
        <w:t>आर.राई</w:t>
      </w:r>
      <w:proofErr w:type="spellEnd"/>
      <w:proofErr w:type="gramEnd"/>
      <w:r w:rsidRPr="00D62E7A">
        <w:rPr>
          <w:rFonts w:cs="Kokila"/>
        </w:rPr>
        <w:t xml:space="preserve"> </w:t>
      </w:r>
      <w:r w:rsidR="006F7811" w:rsidRPr="00D62E7A">
        <w:rPr>
          <w:rFonts w:cs="Kokila"/>
        </w:rPr>
        <w:t>(</w:t>
      </w:r>
      <w:proofErr w:type="spellStart"/>
      <w:r w:rsidRPr="00D62E7A">
        <w:rPr>
          <w:rFonts w:cs="Kokila"/>
        </w:rPr>
        <w:t>आँशु</w:t>
      </w:r>
      <w:proofErr w:type="spellEnd"/>
      <w:r w:rsidR="006F7811" w:rsidRPr="00D62E7A">
        <w:rPr>
          <w:rFonts w:cs="Kokila"/>
        </w:rPr>
        <w:t>)</w:t>
      </w:r>
      <w:bookmarkEnd w:id="126"/>
      <w:r w:rsidRPr="00D62E7A">
        <w:rPr>
          <w:rFonts w:cs="Kokila"/>
        </w:rPr>
        <w:t xml:space="preserve"> </w:t>
      </w:r>
    </w:p>
    <w:p w14:paraId="5EF0CBF6" w14:textId="6B189122" w:rsidR="00E54CC3" w:rsidRPr="00D62E7A" w:rsidRDefault="00B66A3F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>मिसौरी</w:t>
      </w:r>
      <w:r w:rsidR="0061497A">
        <w:rPr>
          <w:rFonts w:cs="Kokila" w:hint="cs"/>
          <w:szCs w:val="28"/>
          <w:cs/>
          <w:lang w:bidi="ne-NP"/>
        </w:rPr>
        <w:t xml:space="preserve">, </w:t>
      </w:r>
      <w:proofErr w:type="spellStart"/>
      <w:r w:rsidR="00E54CC3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F59C3F9" w14:textId="4B7F192D" w:rsidR="007F10CF" w:rsidRPr="00D62E7A" w:rsidRDefault="007F10CF" w:rsidP="00B73E40">
      <w:pPr>
        <w:pStyle w:val="Heading4"/>
      </w:pPr>
      <w:bookmarkStart w:id="127" w:name="_Toc98114540"/>
      <w:r w:rsidRPr="00D62E7A">
        <w:rPr>
          <w:cs/>
        </w:rPr>
        <w:t>जीवनको एकक्षण</w:t>
      </w:r>
      <w:bookmarkEnd w:id="127"/>
    </w:p>
    <w:p w14:paraId="39766B17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हाँ-कहाँ के के काफी बोलेँ</w:t>
      </w:r>
    </w:p>
    <w:p w14:paraId="0EF716E4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ाना थरीका कुराहरू स्पष्ट बोलेँ </w:t>
      </w:r>
    </w:p>
    <w:p w14:paraId="3835F1E2" w14:textId="5625AA50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ेरै भाषण गरेँ</w:t>
      </w:r>
      <w:r w:rsidR="00662537"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गफ छाटेँ</w:t>
      </w:r>
    </w:p>
    <w:p w14:paraId="088D48C4" w14:textId="0DF8215A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ीत गाएँ </w:t>
      </w:r>
      <w:r w:rsidR="00662537" w:rsidRPr="00D62E7A">
        <w:rPr>
          <w:rFonts w:cs="Kokila"/>
          <w:szCs w:val="28"/>
          <w:cs/>
          <w:lang w:bidi="ne-NP"/>
        </w:rPr>
        <w:t xml:space="preserve">फेरि </w:t>
      </w:r>
      <w:r w:rsidRPr="00D62E7A">
        <w:rPr>
          <w:rFonts w:cs="Kokila"/>
          <w:szCs w:val="28"/>
          <w:cs/>
          <w:lang w:bidi="ne-NP"/>
        </w:rPr>
        <w:t>कविता पनि बाचेँ</w:t>
      </w:r>
    </w:p>
    <w:p w14:paraId="2F2D3CA1" w14:textId="0BA822ED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एको</w:t>
      </w:r>
      <w:r w:rsidR="0055000C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 xml:space="preserve">नभएको मिलाईकन सबै नै समेटेँ </w:t>
      </w:r>
    </w:p>
    <w:p w14:paraId="757BB384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स्तै के के धेरै नै गरेँ </w:t>
      </w:r>
    </w:p>
    <w:p w14:paraId="25A2D6A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ङ्गमञ्चमा नाटक खेलेँ</w:t>
      </w:r>
    </w:p>
    <w:p w14:paraId="73117658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शेक्सपियर र मार्लोको कामलाई सलाम गरेँ </w:t>
      </w:r>
    </w:p>
    <w:p w14:paraId="7FF5F837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्लै गुनगुनाए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नावमा उत्तिकै मुरमुराएँ</w:t>
      </w:r>
    </w:p>
    <w:p w14:paraId="1A4045B4" w14:textId="221A7086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रीपाटी</w:t>
      </w:r>
      <w:r w:rsidR="0055000C"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मार्कर</w:t>
      </w:r>
      <w:r w:rsidR="0055000C"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कलम र कापीहरू समातेँ </w:t>
      </w:r>
    </w:p>
    <w:p w14:paraId="2EBEB74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ूत्रहरू र सम्बन्धहरूको बथानमा हात हालेँ </w:t>
      </w:r>
    </w:p>
    <w:p w14:paraId="6589CAB3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ैयौँ रसायनहरू र भौतिक उपकरणहरूसँग खेलेँ </w:t>
      </w:r>
    </w:p>
    <w:p w14:paraId="72321FCC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ैयौँ तिनीहरूको बारेमा अलापेँ </w:t>
      </w:r>
    </w:p>
    <w:p w14:paraId="07FACF19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विद्युत जडानदेखि डिजाइन र कम्प्युटरको </w:t>
      </w:r>
    </w:p>
    <w:p w14:paraId="3BE79A78" w14:textId="094D8E08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रोग्रामिंग भाषाहरूलाई एक</w:t>
      </w:r>
      <w:r w:rsidR="008426A8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 xml:space="preserve">एक गरी सम्हालेँ </w:t>
      </w:r>
    </w:p>
    <w:p w14:paraId="3F1DC3C3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ठट्टा गर्दै अरूलाई हसाएँ </w:t>
      </w:r>
    </w:p>
    <w:p w14:paraId="73EBE555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रशासक हुनसम्म भ्याएँ</w:t>
      </w:r>
    </w:p>
    <w:p w14:paraId="3BC9D162" w14:textId="23B431EA" w:rsidR="006D17C6" w:rsidRPr="00D62E7A" w:rsidRDefault="008426A8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फेरि </w:t>
      </w:r>
      <w:r w:rsidR="006D17C6" w:rsidRPr="00D62E7A">
        <w:rPr>
          <w:rFonts w:cs="Kokila"/>
          <w:szCs w:val="28"/>
          <w:cs/>
          <w:lang w:bidi="ne-NP"/>
        </w:rPr>
        <w:t>कसैलाई पटक पटक रुवाएँ</w:t>
      </w:r>
    </w:p>
    <w:p w14:paraId="48727ED5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यस्तै समयानुसा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नुशासनानुसार बुझाएँ</w:t>
      </w:r>
    </w:p>
    <w:p w14:paraId="6B78903C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्क र विवादहरूको पैरोमा उभिएँ </w:t>
      </w:r>
    </w:p>
    <w:p w14:paraId="0B424C5B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ट्टान भएर प्रकोप हुनबाट जोगाएँ</w:t>
      </w:r>
    </w:p>
    <w:p w14:paraId="0977EA98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फ्नै ढङ्गको काम कर्तव्यहरू सम्हालेँ </w:t>
      </w:r>
    </w:p>
    <w:p w14:paraId="586F912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्यसको लागि प्रशस्त तर्कहरू जगाएँ </w:t>
      </w:r>
    </w:p>
    <w:p w14:paraId="4B204708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न्म-मरणको औधी कार्यक्रमहरू भ्याएँ </w:t>
      </w:r>
    </w:p>
    <w:p w14:paraId="3051CAC9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ुनै बेला आफ्नै परिवारको खट्पटिमा उभ्याएँ </w:t>
      </w:r>
    </w:p>
    <w:p w14:paraId="4CDD426E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ीवनको कति रमाइलो क्षणलाई हराएँ </w:t>
      </w:r>
    </w:p>
    <w:p w14:paraId="5F4A65C1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हिले बिमारीको सिकिस्तपनलाई अङ्गालेँ </w:t>
      </w:r>
    </w:p>
    <w:p w14:paraId="442E7741" w14:textId="1BD14350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न्ततिहरूलाई घरी-घरी उपदेश फलाकेँ  </w:t>
      </w:r>
    </w:p>
    <w:p w14:paraId="45A1BFCC" w14:textId="546D168F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ूल रोपेँ</w:t>
      </w:r>
      <w:r w:rsidRPr="00D62E7A">
        <w:rPr>
          <w:rFonts w:cs="Kokila"/>
          <w:szCs w:val="28"/>
          <w:lang w:bidi="ne-NP"/>
        </w:rPr>
        <w:t xml:space="preserve">, </w:t>
      </w:r>
      <w:r w:rsidR="00014B53" w:rsidRPr="00D62E7A">
        <w:rPr>
          <w:rFonts w:cs="Kokila"/>
          <w:szCs w:val="28"/>
          <w:cs/>
          <w:lang w:bidi="ne-NP"/>
        </w:rPr>
        <w:t>फु</w:t>
      </w:r>
      <w:r w:rsidRPr="00D62E7A">
        <w:rPr>
          <w:rFonts w:cs="Kokila"/>
          <w:szCs w:val="28"/>
          <w:cs/>
          <w:lang w:bidi="ne-NP"/>
        </w:rPr>
        <w:t xml:space="preserve">लाएँ र सुगन्ध </w:t>
      </w:r>
      <w:r w:rsidR="0024772B" w:rsidRPr="00D62E7A">
        <w:rPr>
          <w:rFonts w:cs="Kokila"/>
          <w:szCs w:val="28"/>
          <w:cs/>
          <w:lang w:bidi="ne-NP"/>
        </w:rPr>
        <w:t>बाँडेँ</w:t>
      </w:r>
      <w:r w:rsidR="0024772B" w:rsidRPr="00D62E7A">
        <w:rPr>
          <w:rFonts w:cs="Kokila"/>
          <w:szCs w:val="28"/>
          <w:lang w:bidi="ne-NP"/>
        </w:rPr>
        <w:t> </w:t>
      </w:r>
    </w:p>
    <w:p w14:paraId="6947BE03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रूलाई टिपी शिरमा लगाइदिएँ </w:t>
      </w:r>
    </w:p>
    <w:p w14:paraId="00516F2E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को रङ्गिन सपनाहरू पनि सजाएँ</w:t>
      </w:r>
    </w:p>
    <w:p w14:paraId="4F22F560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सैको मनमा अनावश्यक शङ्का जमाइदिएँ    </w:t>
      </w:r>
    </w:p>
    <w:p w14:paraId="0B2C5087" w14:textId="4A91B650" w:rsidR="006D17C6" w:rsidRPr="00D62E7A" w:rsidRDefault="005072BC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रूमा</w:t>
      </w:r>
      <w:r w:rsidRPr="00D62E7A">
        <w:rPr>
          <w:rFonts w:cs="Kokila"/>
          <w:szCs w:val="28"/>
          <w:lang w:bidi="ne-NP"/>
        </w:rPr>
        <w:t xml:space="preserve"> </w:t>
      </w:r>
      <w:r w:rsidR="006D17C6" w:rsidRPr="00D62E7A">
        <w:rPr>
          <w:rFonts w:cs="Kokila"/>
          <w:szCs w:val="28"/>
          <w:cs/>
          <w:lang w:bidi="ne-NP"/>
        </w:rPr>
        <w:t>मान-सम्मान र कदरको बोट रोपिदिएँ</w:t>
      </w:r>
    </w:p>
    <w:p w14:paraId="3E19F514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सैको प्रीतको तृष्णा मेटाइदिएँ </w:t>
      </w:r>
    </w:p>
    <w:p w14:paraId="04DBD64A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नि त मायाको सागर जमाइदिएँ </w:t>
      </w:r>
    </w:p>
    <w:p w14:paraId="00B87615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तिको भविष्य पनि बनाइदिएँ </w:t>
      </w:r>
    </w:p>
    <w:p w14:paraId="3F96A2A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रूकैलागि पनि गाली खानुसम्म खाएँ  </w:t>
      </w:r>
    </w:p>
    <w:p w14:paraId="10EA9BCA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धेरैको गाली खानु नै मैले अम्मल बनाएँ </w:t>
      </w:r>
    </w:p>
    <w:p w14:paraId="13675F64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सर्थ गाली नखाँदा म नरमाएँ</w:t>
      </w:r>
    </w:p>
    <w:p w14:paraId="7FC32BFB" w14:textId="547B47EE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ैलाई के खाइ</w:t>
      </w:r>
      <w:r w:rsidR="005B2332" w:rsidRPr="00D62E7A">
        <w:rPr>
          <w:rFonts w:cs="Kokila"/>
          <w:szCs w:val="28"/>
          <w:cs/>
          <w:lang w:bidi="ne-NP"/>
        </w:rPr>
        <w:t>नँ</w:t>
      </w:r>
      <w:r w:rsidRPr="00D62E7A">
        <w:rPr>
          <w:rFonts w:cs="Kokila"/>
          <w:szCs w:val="28"/>
          <w:cs/>
          <w:lang w:bidi="ne-NP"/>
        </w:rPr>
        <w:t xml:space="preserve"> के खाइ</w:t>
      </w:r>
      <w:r w:rsidR="005B2332" w:rsidRPr="00D62E7A">
        <w:rPr>
          <w:rFonts w:cs="Kokila"/>
          <w:szCs w:val="28"/>
          <w:cs/>
          <w:lang w:bidi="ne-NP"/>
        </w:rPr>
        <w:t>नँ</w:t>
      </w:r>
      <w:r w:rsidRPr="00D62E7A">
        <w:rPr>
          <w:rFonts w:cs="Kokila"/>
          <w:szCs w:val="28"/>
          <w:cs/>
          <w:lang w:bidi="ne-NP"/>
        </w:rPr>
        <w:t xml:space="preserve"> झैँ पाएँ </w:t>
      </w:r>
    </w:p>
    <w:p w14:paraId="7D7B464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को आँधी तुफानी यात्राहरूलाई सम्हालेँ</w:t>
      </w:r>
    </w:p>
    <w:p w14:paraId="7D43E2A3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रलता र सत्यतालाई सधैँ नै अङ्गालेँ </w:t>
      </w:r>
    </w:p>
    <w:p w14:paraId="305A871E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स्तै अरू धेरै के के गरेँ के के गरेँ </w:t>
      </w:r>
    </w:p>
    <w:p w14:paraId="1BFE6623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ेरो मस्तिष्कमा सधैँ रसहरू प्रशस्त बगाएँ  </w:t>
      </w:r>
    </w:p>
    <w:p w14:paraId="09A11732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थोरै हाँसे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धेरै रोएँ </w:t>
      </w:r>
    </w:p>
    <w:p w14:paraId="0403A1C6" w14:textId="77777777" w:rsidR="006D17C6" w:rsidRPr="00D62E7A" w:rsidRDefault="006D17C6" w:rsidP="008A4C6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सै आँसुले मनलाई धेरैपल्ट धोएँ </w:t>
      </w:r>
    </w:p>
    <w:p w14:paraId="2AB03548" w14:textId="77777777" w:rsidR="006D17C6" w:rsidRPr="00D62E7A" w:rsidRDefault="006D17C6" w:rsidP="00E54CC3">
      <w:pPr>
        <w:spacing w:after="0" w:line="276" w:lineRule="auto"/>
        <w:rPr>
          <w:rFonts w:cs="Kokila"/>
          <w:szCs w:val="28"/>
          <w:lang w:bidi="ne-NP"/>
        </w:rPr>
      </w:pPr>
    </w:p>
    <w:p w14:paraId="120D1507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</w:p>
    <w:p w14:paraId="6254D1E4" w14:textId="77777777" w:rsidR="008547FC" w:rsidRDefault="008547FC">
      <w:pPr>
        <w:spacing w:after="200" w:line="262" w:lineRule="auto"/>
        <w:rPr>
          <w:rFonts w:cs="Kokila"/>
          <w:b/>
          <w:smallCaps/>
          <w:position w:val="-120"/>
          <w:sz w:val="36"/>
          <w:szCs w:val="40"/>
          <w:cs/>
          <w:lang w:bidi="ne-NP"/>
        </w:rPr>
      </w:pPr>
      <w:r>
        <w:rPr>
          <w:rFonts w:cs="Kokila"/>
          <w:szCs w:val="40"/>
          <w:cs/>
          <w:lang w:bidi="ne-NP"/>
        </w:rPr>
        <w:br w:type="page"/>
      </w:r>
    </w:p>
    <w:p w14:paraId="0C0DA862" w14:textId="556D6F54" w:rsidR="00D11B96" w:rsidRPr="00B66A3F" w:rsidRDefault="00D11B96" w:rsidP="00D11B96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128" w:name="_Hlk97375083"/>
      <w:bookmarkStart w:id="129" w:name="_Toc98114541"/>
      <w:r w:rsidRPr="00B66A3F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टि</w:t>
      </w:r>
      <w:bookmarkEnd w:id="128"/>
      <w:r w:rsidRPr="00B66A3F">
        <w:rPr>
          <w:rFonts w:cs="Kokila"/>
          <w:b w:val="0"/>
          <w:bCs/>
          <w:sz w:val="32"/>
          <w:szCs w:val="36"/>
          <w:cs/>
          <w:lang w:bidi="ne-NP"/>
        </w:rPr>
        <w:t>.आर. रेग्मी</w:t>
      </w:r>
      <w:bookmarkEnd w:id="129"/>
    </w:p>
    <w:p w14:paraId="0EC3EBAF" w14:textId="0DAEADC7" w:rsidR="00D11B96" w:rsidRPr="00D62E7A" w:rsidRDefault="00D11B96" w:rsidP="00E779E2">
      <w:pPr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हायो</w:t>
      </w:r>
      <w:r w:rsidR="0069754E" w:rsidRPr="00D62E7A">
        <w:rPr>
          <w:rFonts w:cs="Kokila"/>
          <w:szCs w:val="28"/>
          <w:cs/>
          <w:lang w:bidi="ne-NP"/>
        </w:rPr>
        <w:t>, अमेरिका</w:t>
      </w:r>
    </w:p>
    <w:p w14:paraId="6775DB72" w14:textId="13D0A1D5" w:rsidR="00D11B96" w:rsidRPr="00D62E7A" w:rsidRDefault="00D11B96" w:rsidP="00B73E40">
      <w:pPr>
        <w:pStyle w:val="Heading4"/>
        <w:rPr>
          <w:lang w:val="en-US"/>
        </w:rPr>
      </w:pPr>
      <w:bookmarkStart w:id="130" w:name="_Toc98114542"/>
      <w:r w:rsidRPr="00D62E7A">
        <w:rPr>
          <w:cs/>
        </w:rPr>
        <w:t>फु</w:t>
      </w:r>
      <w:r w:rsidR="00E779E2" w:rsidRPr="00D62E7A">
        <w:rPr>
          <w:cs/>
        </w:rPr>
        <w:t>को</w:t>
      </w:r>
      <w:r w:rsidRPr="00D62E7A">
        <w:rPr>
          <w:cs/>
        </w:rPr>
        <w:t>सीमा</w:t>
      </w:r>
      <w:bookmarkEnd w:id="130"/>
    </w:p>
    <w:p w14:paraId="2F709350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कोसीमा</w:t>
      </w:r>
      <w:r w:rsidRPr="00D62E7A">
        <w:rPr>
          <w:rFonts w:cs="Kokila"/>
          <w:szCs w:val="28"/>
          <w:lang w:bidi="ne-NP"/>
        </w:rPr>
        <w:t>,</w:t>
      </w:r>
    </w:p>
    <w:p w14:paraId="0CD027F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तिमीलाई धेरै दुखेको छ</w:t>
      </w:r>
    </w:p>
    <w:p w14:paraId="28995E7C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  <w:r w:rsidRPr="00D62E7A">
        <w:rPr>
          <w:rFonts w:cs="Kokila"/>
          <w:szCs w:val="28"/>
          <w:lang w:bidi="ne-NP"/>
        </w:rPr>
        <w:t>,</w:t>
      </w:r>
    </w:p>
    <w:p w14:paraId="1ECA8048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 नकराऊ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चिच्याऊ</w:t>
      </w:r>
    </w:p>
    <w:p w14:paraId="59A81DB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ली नग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उर्ल कसैसँग</w:t>
      </w:r>
    </w:p>
    <w:p w14:paraId="21884A2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े हुनु थियो भइसक्यो ।</w:t>
      </w:r>
    </w:p>
    <w:p w14:paraId="04925447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 धेरै विकिरण नफाल वायुमण्डलमा</w:t>
      </w:r>
    </w:p>
    <w:p w14:paraId="7CB7D68B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व सभ्यतालाई धेर त्रसित नपार ।</w:t>
      </w:r>
    </w:p>
    <w:p w14:paraId="33AE9FE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तिखेर</w:t>
      </w:r>
      <w:r w:rsidRPr="00D62E7A">
        <w:rPr>
          <w:rFonts w:cs="Kokila"/>
          <w:szCs w:val="28"/>
          <w:lang w:bidi="ne-NP"/>
        </w:rPr>
        <w:t>,</w:t>
      </w:r>
    </w:p>
    <w:p w14:paraId="4D38980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 एकलो भने छैनौ दुनियाँमा</w:t>
      </w:r>
    </w:p>
    <w:p w14:paraId="0F2C8F0C" w14:textId="7460CE8C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सँग लिविया</w:t>
      </w:r>
      <w:r w:rsidRPr="00D62E7A">
        <w:rPr>
          <w:rFonts w:cs="Kokila"/>
          <w:szCs w:val="28"/>
          <w:lang w:bidi="ne-NP"/>
        </w:rPr>
        <w:t>,</w:t>
      </w:r>
      <w:r w:rsidR="0076215C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इराक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फगानिस्तान</w:t>
      </w:r>
    </w:p>
    <w:p w14:paraId="3B787EA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म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हराइ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ूटान आदि पनि</w:t>
      </w:r>
    </w:p>
    <w:p w14:paraId="18A078FC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खिरहेका छन्</w:t>
      </w:r>
    </w:p>
    <w:p w14:paraId="5F4E0F9F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ानासाहको पन्जाबाट उन्मुक्तिको लागि</w:t>
      </w:r>
      <w:r w:rsidRPr="00D62E7A">
        <w:rPr>
          <w:rFonts w:cs="Kokila"/>
          <w:szCs w:val="28"/>
          <w:lang w:bidi="ne-NP"/>
        </w:rPr>
        <w:t>,</w:t>
      </w:r>
    </w:p>
    <w:p w14:paraId="50BA29D1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रा घन्काउँद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झन्डा फरफराउँदै मानिसहरू उठिरहेका छन्</w:t>
      </w:r>
    </w:p>
    <w:p w14:paraId="10E315B7" w14:textId="0C4A3D05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ोली</w:t>
      </w:r>
      <w:r w:rsidRPr="00D62E7A">
        <w:rPr>
          <w:rFonts w:cs="Kokila"/>
          <w:szCs w:val="28"/>
          <w:lang w:bidi="ne-NP"/>
        </w:rPr>
        <w:t>,</w:t>
      </w:r>
      <w:r w:rsidR="001A2585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बारुद र बमको निसाना बनिरहेछन्</w:t>
      </w:r>
    </w:p>
    <w:p w14:paraId="72C4B856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सको पहाड उठेको छ</w:t>
      </w:r>
      <w:r w:rsidRPr="00D62E7A">
        <w:rPr>
          <w:rFonts w:cs="Kokila"/>
          <w:szCs w:val="28"/>
          <w:lang w:bidi="ne-NP"/>
        </w:rPr>
        <w:t>,</w:t>
      </w:r>
    </w:p>
    <w:p w14:paraId="7FE0B78B" w14:textId="171395C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भन्दा ठुलो त्रासको पहाड उठेको छ</w:t>
      </w:r>
    </w:p>
    <w:p w14:paraId="6AEE5CE2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्वतन्त्रका नामम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उन्मुक्तिका नाममा</w:t>
      </w:r>
    </w:p>
    <w:p w14:paraId="556E410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भागाभाग र चित्कारहरू छन्</w:t>
      </w:r>
    </w:p>
    <w:p w14:paraId="01C0F420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ोला-बारुद र मिसाइलहरूका हुङ्कारहरू छन्</w:t>
      </w:r>
    </w:p>
    <w:p w14:paraId="62620F8B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ुगौँ अघिदेखिको आफ्नै भूमि छाडेर</w:t>
      </w:r>
    </w:p>
    <w:p w14:paraId="66FB2FDF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िसहरू सिमाना पार भागिरहेछन् राता-रात</w:t>
      </w:r>
    </w:p>
    <w:p w14:paraId="4D686FD4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  <w:r w:rsidRPr="00D62E7A">
        <w:rPr>
          <w:rFonts w:cs="Kokila"/>
          <w:szCs w:val="28"/>
          <w:lang w:bidi="ne-NP"/>
        </w:rPr>
        <w:t>,</w:t>
      </w:r>
    </w:p>
    <w:p w14:paraId="3A96EE7C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कोसीमा</w:t>
      </w:r>
    </w:p>
    <w:p w14:paraId="4B47D60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्षतविक्षत भए पनि</w:t>
      </w:r>
    </w:p>
    <w:p w14:paraId="1DEB83BF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सँग आफ्नै प्यारो गाउँ छ</w:t>
      </w:r>
    </w:p>
    <w:p w14:paraId="6F29F3C0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ै भूमि र स्वतन्त्र अस्तित्व छ</w:t>
      </w:r>
      <w:r w:rsidRPr="00D62E7A">
        <w:rPr>
          <w:rFonts w:cs="Kokila"/>
          <w:szCs w:val="28"/>
          <w:lang w:bidi="ne-NP"/>
        </w:rPr>
        <w:t>,</w:t>
      </w:r>
    </w:p>
    <w:p w14:paraId="377903E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म मान्छु-</w:t>
      </w:r>
    </w:p>
    <w:p w14:paraId="3896EE1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्रो पीडा अरूकोभन्दा बढ्ता नै होला</w:t>
      </w:r>
    </w:p>
    <w:p w14:paraId="11398F6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ूकम्प र सुनामीको</w:t>
      </w:r>
    </w:p>
    <w:p w14:paraId="6840079C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रासदीका कथा कति छन् कति</w:t>
      </w:r>
      <w:r w:rsidRPr="00D62E7A">
        <w:rPr>
          <w:rFonts w:cs="Kokila"/>
          <w:szCs w:val="28"/>
          <w:lang w:bidi="ne-NP"/>
        </w:rPr>
        <w:t>,</w:t>
      </w:r>
    </w:p>
    <w:p w14:paraId="7B70E2A8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तिमीसँग प्रविधि र शिक्षा छ</w:t>
      </w:r>
    </w:p>
    <w:p w14:paraId="34B431F4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ेतना र जाँगर छ</w:t>
      </w:r>
      <w:r w:rsidRPr="00D62E7A">
        <w:rPr>
          <w:rFonts w:cs="Kokila"/>
          <w:szCs w:val="28"/>
          <w:lang w:bidi="ne-NP"/>
        </w:rPr>
        <w:t>,</w:t>
      </w:r>
    </w:p>
    <w:p w14:paraId="7FED3F45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 जस्तो जूनको प्रकाशमा</w:t>
      </w:r>
    </w:p>
    <w:p w14:paraId="4BA12DE8" w14:textId="191ABE44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भाव</w:t>
      </w:r>
      <w:r w:rsidRPr="00D62E7A">
        <w:rPr>
          <w:rFonts w:cs="Kokila"/>
          <w:szCs w:val="28"/>
          <w:lang w:bidi="ne-NP"/>
        </w:rPr>
        <w:t>,</w:t>
      </w:r>
      <w:r w:rsidR="00164EBB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गरिबी र पीडामा</w:t>
      </w:r>
    </w:p>
    <w:p w14:paraId="016AF03B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र्जेको शिक्षाको प्रमाणपत्र डस्विनमा हुत्त्याएर</w:t>
      </w:r>
    </w:p>
    <w:p w14:paraId="7E8EBDD4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नियाँको गुलाम गर्नु पर्दैन</w:t>
      </w:r>
      <w:r w:rsidRPr="00D62E7A">
        <w:rPr>
          <w:rFonts w:cs="Kokila"/>
          <w:szCs w:val="28"/>
          <w:lang w:bidi="ne-NP"/>
        </w:rPr>
        <w:t>,</w:t>
      </w:r>
    </w:p>
    <w:p w14:paraId="45156946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ढिलै भए पनि</w:t>
      </w:r>
      <w:r w:rsidRPr="00D62E7A">
        <w:rPr>
          <w:rFonts w:cs="Kokila"/>
          <w:szCs w:val="28"/>
          <w:lang w:bidi="ne-NP"/>
        </w:rPr>
        <w:t>,</w:t>
      </w:r>
    </w:p>
    <w:p w14:paraId="6174802A" w14:textId="1147B871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ण्डेला</w:t>
      </w:r>
      <w:r w:rsidRPr="00D62E7A">
        <w:rPr>
          <w:rFonts w:cs="Kokila"/>
          <w:szCs w:val="28"/>
          <w:lang w:bidi="ne-NP"/>
        </w:rPr>
        <w:t>,</w:t>
      </w:r>
      <w:r w:rsidR="00164EBB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गान्धी</w:t>
      </w:r>
      <w:r w:rsidRPr="00D62E7A">
        <w:rPr>
          <w:rFonts w:cs="Kokila"/>
          <w:szCs w:val="28"/>
          <w:lang w:bidi="ne-NP"/>
        </w:rPr>
        <w:t>,</w:t>
      </w:r>
      <w:r w:rsidR="00164EBB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ार्क्स र लेनिनका</w:t>
      </w:r>
    </w:p>
    <w:p w14:paraId="4D65AE0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ुयायीहरू जन्मँदै थिए</w:t>
      </w:r>
      <w:r w:rsidRPr="00D62E7A">
        <w:rPr>
          <w:rFonts w:cs="Kokila"/>
          <w:szCs w:val="28"/>
          <w:lang w:bidi="ne-NP"/>
        </w:rPr>
        <w:t>,</w:t>
      </w:r>
    </w:p>
    <w:p w14:paraId="50D1925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र्षौदेखिको निरङ्कुशता ढाल्न</w:t>
      </w:r>
      <w:r w:rsidRPr="00D62E7A">
        <w:rPr>
          <w:rFonts w:cs="Kokila"/>
          <w:szCs w:val="28"/>
          <w:lang w:bidi="ne-NP"/>
        </w:rPr>
        <w:t>,</w:t>
      </w:r>
    </w:p>
    <w:p w14:paraId="12E8DB7F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ानासाहहरूको साख झार्न</w:t>
      </w:r>
    </w:p>
    <w:p w14:paraId="0A394539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द्यपि</w:t>
      </w:r>
      <w:r w:rsidRPr="00D62E7A">
        <w:rPr>
          <w:rFonts w:cs="Kokila"/>
          <w:szCs w:val="28"/>
          <w:lang w:bidi="ne-NP"/>
        </w:rPr>
        <w:t>,</w:t>
      </w:r>
    </w:p>
    <w:p w14:paraId="52214405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ी सब सपना पारिदियो कसैले… धुजा धुजा</w:t>
      </w:r>
    </w:p>
    <w:p w14:paraId="613B4304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चाहँदा–नचाहँदै पनि हामीले</w:t>
      </w:r>
    </w:p>
    <w:p w14:paraId="3986CA11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ूनको ज्योतिमा आर्जेको शिक्षा</w:t>
      </w:r>
    </w:p>
    <w:p w14:paraId="0302D14F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दुनियाँको गुलाम गर्दै छ</w:t>
      </w:r>
    </w:p>
    <w:p w14:paraId="1E248317" w14:textId="78BE162F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वीय समस्याको समाधान र स</w:t>
      </w:r>
      <w:r w:rsidR="00CD4117" w:rsidRPr="00D62E7A">
        <w:rPr>
          <w:rFonts w:cs="Kokila"/>
          <w:szCs w:val="28"/>
          <w:cs/>
          <w:lang w:bidi="ne-NP"/>
        </w:rPr>
        <w:t>हा</w:t>
      </w:r>
      <w:r w:rsidRPr="00D62E7A">
        <w:rPr>
          <w:rFonts w:cs="Kokila"/>
          <w:szCs w:val="28"/>
          <w:cs/>
          <w:lang w:bidi="ne-NP"/>
        </w:rPr>
        <w:t>यताका नाममा</w:t>
      </w:r>
    </w:p>
    <w:p w14:paraId="79C5D675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वल एक पेट खानका लागि</w:t>
      </w:r>
      <w:r w:rsidRPr="00D62E7A">
        <w:rPr>
          <w:rFonts w:cs="Kokila"/>
          <w:szCs w:val="28"/>
          <w:lang w:bidi="ne-NP"/>
        </w:rPr>
        <w:t>,</w:t>
      </w:r>
    </w:p>
    <w:p w14:paraId="35C133D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 धरो कपडाका लागि</w:t>
      </w:r>
      <w:r w:rsidRPr="00D62E7A">
        <w:rPr>
          <w:rFonts w:cs="Kokila"/>
          <w:szCs w:val="28"/>
          <w:lang w:bidi="ne-NP"/>
        </w:rPr>
        <w:t>,</w:t>
      </w:r>
    </w:p>
    <w:p w14:paraId="4FEE0017" w14:textId="6E9345E0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थवा सुख प्राप्तिको महत्त्वाकाङ्क्षा</w:t>
      </w:r>
      <w:r w:rsidR="00AB47DD" w:rsidRPr="00D62E7A">
        <w:rPr>
          <w:rFonts w:cs="Kokila"/>
          <w:szCs w:val="28"/>
          <w:cs/>
          <w:lang w:bidi="ne-NP"/>
        </w:rPr>
        <w:t>का</w:t>
      </w:r>
      <w:r w:rsidRPr="00D62E7A">
        <w:rPr>
          <w:rFonts w:cs="Kokila"/>
          <w:szCs w:val="28"/>
          <w:cs/>
          <w:lang w:bidi="ne-NP"/>
        </w:rPr>
        <w:t xml:space="preserve"> लागि</w:t>
      </w:r>
      <w:r w:rsidRPr="00D62E7A">
        <w:rPr>
          <w:rFonts w:cs="Kokila"/>
          <w:szCs w:val="28"/>
          <w:lang w:bidi="ne-NP"/>
        </w:rPr>
        <w:t>,</w:t>
      </w:r>
    </w:p>
    <w:p w14:paraId="78865568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रन्तु</w:t>
      </w:r>
      <w:r w:rsidRPr="00D62E7A">
        <w:rPr>
          <w:rFonts w:cs="Kokila"/>
          <w:szCs w:val="28"/>
          <w:lang w:bidi="ne-NP"/>
        </w:rPr>
        <w:t>,</w:t>
      </w:r>
    </w:p>
    <w:p w14:paraId="54877BEE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कोसीमा-</w:t>
      </w:r>
    </w:p>
    <w:p w14:paraId="6CAA2AC1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सँग स्वाभिमान छ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्वतन्त्र अस्तित्व छ</w:t>
      </w:r>
    </w:p>
    <w:p w14:paraId="5737316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तिम्रो आणविक ऊर्जा सङ्कट टार्ने</w:t>
      </w:r>
    </w:p>
    <w:p w14:paraId="7B6E85CB" w14:textId="65CF193A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ाहस र इच्छाशक्तिलाई सलाम </w:t>
      </w:r>
      <w:r w:rsidR="009F278B" w:rsidRPr="00D62E7A">
        <w:rPr>
          <w:rFonts w:cs="Kokila"/>
          <w:szCs w:val="28"/>
          <w:cs/>
          <w:lang w:bidi="ne-NP"/>
        </w:rPr>
        <w:t>गर्दछु</w:t>
      </w:r>
      <w:r w:rsidRPr="00D62E7A">
        <w:rPr>
          <w:rFonts w:cs="Kokila"/>
          <w:szCs w:val="28"/>
          <w:lang w:bidi="ne-NP"/>
        </w:rPr>
        <w:t>,</w:t>
      </w:r>
    </w:p>
    <w:p w14:paraId="5A0FACFD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विपत्तिमा सहानुभूति प्रकट गर्दछु</w:t>
      </w:r>
    </w:p>
    <w:p w14:paraId="266C43A6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  <w:r w:rsidRPr="00D62E7A">
        <w:rPr>
          <w:rFonts w:cs="Kokila"/>
          <w:szCs w:val="28"/>
          <w:lang w:bidi="ne-NP"/>
        </w:rPr>
        <w:t>,</w:t>
      </w:r>
    </w:p>
    <w:p w14:paraId="226BF3B3" w14:textId="77777777" w:rsidR="00D11B96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कोसीमा तिमीलाई</w:t>
      </w:r>
    </w:p>
    <w:p w14:paraId="200ED6B4" w14:textId="2270DCF1" w:rsidR="00E54CC3" w:rsidRPr="00D62E7A" w:rsidRDefault="00D11B96" w:rsidP="00D11B9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ंसार विनाश गर्ने अधिकार छैन !</w:t>
      </w:r>
    </w:p>
    <w:p w14:paraId="744F804B" w14:textId="77777777" w:rsidR="00E54CC3" w:rsidRPr="00D62E7A" w:rsidRDefault="00E54CC3" w:rsidP="00E54CC3">
      <w:pPr>
        <w:rPr>
          <w:rFonts w:eastAsiaTheme="majorEastAsia" w:cs="Kokila"/>
          <w:b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641C5BF5" w14:textId="7F061D1E" w:rsidR="007E1AB4" w:rsidRPr="003C14CF" w:rsidRDefault="007E1AB4" w:rsidP="007E1AB4">
      <w:pPr>
        <w:pStyle w:val="ChapterTitle"/>
        <w:rPr>
          <w:rFonts w:cs="Kokila"/>
          <w:b w:val="0"/>
          <w:bCs/>
          <w:sz w:val="32"/>
          <w:szCs w:val="36"/>
        </w:rPr>
      </w:pPr>
      <w:bookmarkStart w:id="131" w:name="_Toc98114543"/>
      <w:r w:rsidRPr="007E1AB4">
        <w:rPr>
          <w:rFonts w:cs="Kokila" w:hint="cs"/>
          <w:b w:val="0"/>
          <w:bCs/>
          <w:sz w:val="32"/>
          <w:szCs w:val="36"/>
          <w:cs/>
          <w:lang w:bidi="ne-NP"/>
        </w:rPr>
        <w:lastRenderedPageBreak/>
        <w:t>टि</w:t>
      </w:r>
      <w:r w:rsidRPr="003C14CF">
        <w:rPr>
          <w:rFonts w:cs="Kokila"/>
          <w:b w:val="0"/>
          <w:bCs/>
          <w:sz w:val="32"/>
          <w:szCs w:val="36"/>
          <w:cs/>
          <w:lang w:bidi="ne-NP"/>
        </w:rPr>
        <w:t>.एन्.</w:t>
      </w:r>
      <w:r w:rsidRPr="003C14CF">
        <w:rPr>
          <w:rFonts w:cs="Kokila"/>
          <w:b w:val="0"/>
          <w:bCs/>
          <w:sz w:val="32"/>
          <w:szCs w:val="36"/>
          <w:cs/>
          <w:lang w:bidi="hi-IN"/>
        </w:rPr>
        <w:t xml:space="preserve"> निरौला</w:t>
      </w:r>
      <w:bookmarkEnd w:id="131"/>
    </w:p>
    <w:p w14:paraId="2F00A6BD" w14:textId="77777777" w:rsidR="007E1AB4" w:rsidRPr="00D62E7A" w:rsidRDefault="007E1AB4" w:rsidP="007E1AB4">
      <w:pPr>
        <w:spacing w:after="0" w:line="276" w:lineRule="auto"/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लायत</w:t>
      </w:r>
      <w:r w:rsidRPr="00D62E7A">
        <w:rPr>
          <w:rFonts w:cs="Kokila"/>
          <w:szCs w:val="28"/>
          <w:cs/>
          <w:lang w:bidi="ne-NP"/>
        </w:rPr>
        <w:t xml:space="preserve"> </w:t>
      </w:r>
    </w:p>
    <w:p w14:paraId="470972B5" w14:textId="77777777" w:rsidR="007E1AB4" w:rsidRPr="00D62E7A" w:rsidRDefault="007E1AB4" w:rsidP="00B73E40">
      <w:pPr>
        <w:pStyle w:val="Heading4"/>
        <w:rPr>
          <w:lang w:bidi="en-US"/>
        </w:rPr>
      </w:pPr>
      <w:bookmarkStart w:id="132" w:name="_Toc98114544"/>
      <w:r w:rsidRPr="00D62E7A">
        <w:rPr>
          <w:cs/>
        </w:rPr>
        <w:t>यातना</w:t>
      </w:r>
      <w:bookmarkEnd w:id="132"/>
      <w:r w:rsidRPr="00D62E7A">
        <w:rPr>
          <w:lang w:bidi="en-US"/>
        </w:rPr>
        <w:t> </w:t>
      </w:r>
    </w:p>
    <w:p w14:paraId="50825F9F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सरर सरर कोर्दै लेख्न लागेँ कवित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349B36BF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 xml:space="preserve">फरर फरर आयो जेलको त्यो </w:t>
      </w:r>
      <w:r w:rsidRPr="00D62E7A">
        <w:rPr>
          <w:rFonts w:cs="Kokila"/>
          <w:sz w:val="26"/>
          <w:szCs w:val="26"/>
          <w:cs/>
          <w:lang w:bidi="ne-NP"/>
        </w:rPr>
        <w:t>रमि</w:t>
      </w:r>
      <w:r w:rsidRPr="00D62E7A">
        <w:rPr>
          <w:rFonts w:cs="Kokila"/>
          <w:sz w:val="26"/>
          <w:szCs w:val="26"/>
          <w:cs/>
          <w:lang w:bidi="hi-IN"/>
        </w:rPr>
        <w:t>त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41900B03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हरर हरर</w:t>
      </w:r>
      <w:r w:rsidRPr="00D62E7A">
        <w:rPr>
          <w:rFonts w:cs="Kokila"/>
          <w:sz w:val="26"/>
          <w:szCs w:val="26"/>
        </w:rPr>
        <w:t xml:space="preserve">  </w:t>
      </w:r>
      <w:r w:rsidRPr="00D62E7A">
        <w:rPr>
          <w:rFonts w:cs="Kokila"/>
          <w:sz w:val="26"/>
          <w:szCs w:val="26"/>
          <w:cs/>
          <w:lang w:bidi="hi-IN"/>
        </w:rPr>
        <w:t>गर्दै फुर्न थाले विचा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4E0352D2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सकिन सकिन हेर्न दुर्गुणीको मुहा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708D2F3B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</w:p>
    <w:p w14:paraId="7359EEAE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टक टक टक</w:t>
      </w:r>
      <w:r w:rsidRPr="00D62E7A">
        <w:rPr>
          <w:rFonts w:cs="Kokila"/>
          <w:sz w:val="26"/>
          <w:szCs w:val="26"/>
        </w:rPr>
        <w:t> </w:t>
      </w:r>
      <w:r w:rsidRPr="00D62E7A">
        <w:rPr>
          <w:rFonts w:cs="Kokila"/>
          <w:sz w:val="26"/>
          <w:szCs w:val="26"/>
          <w:cs/>
          <w:lang w:bidi="hi-IN"/>
        </w:rPr>
        <w:t>गर्दै पस्दथ्यो जेलभित्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5C2679FA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छिछिछि छिछिछि भन्दै कुट्दथ्यो हाय मित्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4B2253E5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टन टन टन बाँधी हात-खुट्टा कस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7EF95D7E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टुलुलु टुलुलु हेर्थ्यो आफु माथि बस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3F849ACB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</w:p>
    <w:p w14:paraId="5D332680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तरर तरर झर्दै बग्दथे आँसु-धार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0E58E4A7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झटपट गरि आई हान्दथ्यो लात सार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0348A095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गलल गलल गर्दै हाँस्दथ्यो त्यो घुम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1445134D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पर पर पर पर्दै पन्छिने त्यो डुलेर।।</w:t>
      </w:r>
    </w:p>
    <w:p w14:paraId="39023A08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</w:p>
    <w:p w14:paraId="25791335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सकिन खपन मैँले ढाड फुट्यो कुट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30E2AAFA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थर थर थर काँप्दै मर्न लागेँ लड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  <w:r w:rsidRPr="00D62E7A">
        <w:rPr>
          <w:rFonts w:cs="Kokila"/>
          <w:sz w:val="26"/>
          <w:szCs w:val="26"/>
        </w:rPr>
        <w:t>  </w:t>
      </w:r>
    </w:p>
    <w:p w14:paraId="02C600AE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चिरिरि चिरिरि गर्दै भन्न थालेँ हजु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0114CE1C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विनति सब छ हेर्नोस् के छ मेरो कसु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1633B2D0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</w:p>
    <w:p w14:paraId="585F873C" w14:textId="77777777" w:rsidR="007E1AB4" w:rsidRPr="00D62E7A" w:rsidRDefault="007E1AB4" w:rsidP="007E1AB4">
      <w:pPr>
        <w:spacing w:after="200" w:line="262" w:lineRule="auto"/>
        <w:rPr>
          <w:rFonts w:cs="Kokila"/>
          <w:sz w:val="26"/>
          <w:szCs w:val="26"/>
          <w:cs/>
          <w:lang w:bidi="hi-IN"/>
        </w:rPr>
      </w:pPr>
      <w:r w:rsidRPr="00D62E7A">
        <w:rPr>
          <w:rFonts w:cs="Kokila"/>
          <w:sz w:val="26"/>
          <w:szCs w:val="26"/>
          <w:cs/>
          <w:lang w:bidi="hi-IN"/>
        </w:rPr>
        <w:br w:type="page"/>
      </w:r>
    </w:p>
    <w:p w14:paraId="63D3DFEB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lastRenderedPageBreak/>
        <w:t xml:space="preserve">कटकटकट गर्दै </w:t>
      </w:r>
      <w:r w:rsidRPr="00D62E7A">
        <w:rPr>
          <w:rFonts w:cs="Kokila"/>
          <w:sz w:val="26"/>
          <w:szCs w:val="26"/>
          <w:cs/>
          <w:lang w:bidi="ne-NP"/>
        </w:rPr>
        <w:t xml:space="preserve">किट्न </w:t>
      </w:r>
      <w:r w:rsidRPr="00D62E7A">
        <w:rPr>
          <w:rFonts w:cs="Kokila"/>
          <w:sz w:val="26"/>
          <w:szCs w:val="26"/>
        </w:rPr>
        <w:t> </w:t>
      </w:r>
      <w:r w:rsidRPr="00D62E7A">
        <w:rPr>
          <w:rFonts w:cs="Kokila"/>
          <w:sz w:val="26"/>
          <w:szCs w:val="26"/>
          <w:cs/>
          <w:lang w:bidi="hi-IN"/>
        </w:rPr>
        <w:t>नै थाल्छ दाह्र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52422598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बर बर बर गर्दै भन्छ ङोलोप सारा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</w:p>
    <w:p w14:paraId="4EA90F49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 xml:space="preserve">गजब छ सबलाई पार्छ </w:t>
      </w:r>
      <w:r w:rsidRPr="00D62E7A">
        <w:rPr>
          <w:rFonts w:cs="Kokila"/>
          <w:sz w:val="26"/>
          <w:szCs w:val="26"/>
          <w:cs/>
          <w:lang w:bidi="ne-NP"/>
        </w:rPr>
        <w:t>घायल्</w:t>
      </w:r>
      <w:r w:rsidRPr="00D62E7A">
        <w:rPr>
          <w:rFonts w:cs="Kokila"/>
          <w:sz w:val="26"/>
          <w:szCs w:val="26"/>
          <w:cs/>
          <w:lang w:bidi="hi-IN"/>
        </w:rPr>
        <w:t xml:space="preserve"> घुम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</w:t>
      </w:r>
      <w:r w:rsidRPr="00D62E7A">
        <w:rPr>
          <w:rFonts w:cs="Kokila"/>
          <w:sz w:val="26"/>
          <w:szCs w:val="26"/>
        </w:rPr>
        <w:t> </w:t>
      </w:r>
    </w:p>
    <w:p w14:paraId="46BC3FE8" w14:textId="77777777" w:rsidR="007E1AB4" w:rsidRPr="00D62E7A" w:rsidRDefault="007E1AB4" w:rsidP="007E1AB4">
      <w:pPr>
        <w:spacing w:after="0" w:line="276" w:lineRule="auto"/>
        <w:rPr>
          <w:rFonts w:cs="Kokila"/>
          <w:sz w:val="26"/>
          <w:szCs w:val="26"/>
        </w:rPr>
      </w:pPr>
      <w:r w:rsidRPr="00D62E7A">
        <w:rPr>
          <w:rFonts w:cs="Kokila"/>
          <w:sz w:val="26"/>
          <w:szCs w:val="26"/>
          <w:cs/>
          <w:lang w:bidi="hi-IN"/>
        </w:rPr>
        <w:t>थकित गलित पार्दै मार्न लाग्यो थुनेर</w:t>
      </w:r>
      <w:r w:rsidRPr="00D62E7A">
        <w:rPr>
          <w:rFonts w:cs="Kokila"/>
          <w:sz w:val="26"/>
          <w:szCs w:val="26"/>
          <w:lang w:bidi="hi-IN"/>
        </w:rPr>
        <w:t xml:space="preserve"> </w:t>
      </w:r>
      <w:r w:rsidRPr="00D62E7A">
        <w:rPr>
          <w:rFonts w:cs="Kokila"/>
          <w:sz w:val="26"/>
          <w:szCs w:val="26"/>
          <w:cs/>
          <w:lang w:bidi="hi-IN"/>
        </w:rPr>
        <w:t>।।</w:t>
      </w:r>
      <w:r w:rsidRPr="00D62E7A">
        <w:rPr>
          <w:rFonts w:cs="Kokila"/>
          <w:szCs w:val="28"/>
        </w:rPr>
        <w:br w:type="page"/>
      </w:r>
    </w:p>
    <w:p w14:paraId="3029BA07" w14:textId="5F3D61E3" w:rsidR="00021814" w:rsidRPr="008751FD" w:rsidRDefault="00021814" w:rsidP="008751FD">
      <w:pPr>
        <w:pStyle w:val="ChapterTitle"/>
        <w:rPr>
          <w:lang w:bidi="ne-NP"/>
        </w:rPr>
      </w:pPr>
      <w:bookmarkStart w:id="133" w:name="_Toc98114545"/>
      <w:proofErr w:type="spellStart"/>
      <w:r w:rsidRPr="008751FD">
        <w:rPr>
          <w:lang w:bidi="ne-NP"/>
        </w:rPr>
        <w:lastRenderedPageBreak/>
        <w:t>डा</w:t>
      </w:r>
      <w:proofErr w:type="spellEnd"/>
      <w:r w:rsidRPr="008751FD">
        <w:rPr>
          <w:lang w:bidi="ne-NP"/>
        </w:rPr>
        <w:t xml:space="preserve">. </w:t>
      </w:r>
      <w:proofErr w:type="spellStart"/>
      <w:r w:rsidRPr="008751FD">
        <w:rPr>
          <w:lang w:bidi="ne-NP"/>
        </w:rPr>
        <w:t>गोविन्द</w:t>
      </w:r>
      <w:proofErr w:type="spellEnd"/>
      <w:r w:rsidRPr="008751FD">
        <w:rPr>
          <w:lang w:bidi="ne-NP"/>
        </w:rPr>
        <w:t xml:space="preserve"> </w:t>
      </w:r>
      <w:proofErr w:type="spellStart"/>
      <w:r w:rsidRPr="008751FD">
        <w:rPr>
          <w:lang w:bidi="ne-NP"/>
        </w:rPr>
        <w:t>रिजाल</w:t>
      </w:r>
      <w:bookmarkEnd w:id="133"/>
      <w:proofErr w:type="spellEnd"/>
    </w:p>
    <w:p w14:paraId="50E12A70" w14:textId="376EB234" w:rsidR="00A31C34" w:rsidRPr="00512148" w:rsidRDefault="00443F80" w:rsidP="00443F80">
      <w:pPr>
        <w:rPr>
          <w:rFonts w:cs="Kokila"/>
          <w:szCs w:val="28"/>
          <w:cs/>
          <w:lang w:bidi="ne-NP"/>
        </w:rPr>
      </w:pPr>
      <w:r>
        <w:rPr>
          <w:rFonts w:cs="Kokila"/>
          <w:szCs w:val="28"/>
          <w:lang w:bidi="ne-NP"/>
        </w:rPr>
        <w:t xml:space="preserve">                                                                                                     </w:t>
      </w:r>
      <w:r w:rsidR="00CD22EB" w:rsidRPr="00512148">
        <w:rPr>
          <w:rFonts w:cs="Kokila"/>
          <w:szCs w:val="28"/>
          <w:cs/>
          <w:lang w:bidi="ne-NP"/>
        </w:rPr>
        <w:t>बेल्डाँगी, नेपाल</w:t>
      </w:r>
    </w:p>
    <w:p w14:paraId="4BD26AE5" w14:textId="77777777" w:rsidR="00021814" w:rsidRPr="00D62E7A" w:rsidRDefault="00021814" w:rsidP="00B73E40">
      <w:pPr>
        <w:pStyle w:val="Heading4"/>
      </w:pPr>
      <w:bookmarkStart w:id="134" w:name="_Toc98114546"/>
      <w:proofErr w:type="spellStart"/>
      <w:r w:rsidRPr="00D62E7A">
        <w:t>बेलडाँगी</w:t>
      </w:r>
      <w:bookmarkEnd w:id="134"/>
      <w:proofErr w:type="spellEnd"/>
      <w:r w:rsidRPr="00D62E7A">
        <w:t xml:space="preserve"> </w:t>
      </w:r>
    </w:p>
    <w:p w14:paraId="441C31FB" w14:textId="72276CFB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लामो थियो परिचय</w:t>
      </w:r>
    </w:p>
    <w:p w14:paraId="08B63F6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बिर्सनलाई गाह्रो पर्ने</w:t>
      </w:r>
    </w:p>
    <w:p w14:paraId="52AA33DE" w14:textId="6D8CD81C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रिवर्तन धेरै आएछन्</w:t>
      </w:r>
    </w:p>
    <w:p w14:paraId="6694BE5D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सम्बन्धमै चारो छर्ने</w:t>
      </w:r>
    </w:p>
    <w:p w14:paraId="7357D325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घुमी जगत् सम्झी फिरेँ</w:t>
      </w:r>
    </w:p>
    <w:p w14:paraId="0B4C18B9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समर्पित उसकै लागि</w:t>
      </w:r>
    </w:p>
    <w:p w14:paraId="015D2270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भोकै दुब्लै हाहाकारमा</w:t>
      </w:r>
    </w:p>
    <w:p w14:paraId="6CFEE320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बाँचेको छ अझै मागी</w:t>
      </w:r>
    </w:p>
    <w:p w14:paraId="095C2490" w14:textId="5E4F7379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अन्तिम शै</w:t>
      </w:r>
      <w:r w:rsidR="000C7755" w:rsidRPr="00D62E7A">
        <w:rPr>
          <w:rFonts w:eastAsiaTheme="majorEastAsia" w:cs="Kokila"/>
          <w:b/>
          <w:smallCaps/>
          <w:szCs w:val="28"/>
          <w:cs/>
          <w:lang w:bidi="hi-IN"/>
        </w:rPr>
        <w:t>य्या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ा छटपटाइरहेछ</w:t>
      </w:r>
    </w:p>
    <w:p w14:paraId="2EF3508D" w14:textId="10D07AE4" w:rsidR="001079F5" w:rsidRPr="00D62E7A" w:rsidRDefault="001079F5" w:rsidP="001079F5">
      <w:pPr>
        <w:rPr>
          <w:rFonts w:eastAsiaTheme="majorEastAsia" w:cs="Kokila"/>
          <w:b/>
          <w:smallCaps/>
          <w:szCs w:val="28"/>
          <w:lang w:bidi="hi-IN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ेरो इतिहास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्रिय बेलडाँगी ।</w:t>
      </w:r>
    </w:p>
    <w:p w14:paraId="231F0A48" w14:textId="77777777" w:rsidR="0047430C" w:rsidRPr="00D62E7A" w:rsidRDefault="0047430C" w:rsidP="001079F5">
      <w:pPr>
        <w:rPr>
          <w:rFonts w:eastAsiaTheme="majorEastAsia" w:cs="Kokila"/>
          <w:b/>
          <w:smallCaps/>
          <w:szCs w:val="28"/>
        </w:rPr>
      </w:pPr>
    </w:p>
    <w:p w14:paraId="4765F974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कोलाहल घटेछ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वितृष्णा बढे जति</w:t>
      </w:r>
    </w:p>
    <w:p w14:paraId="2E1FB4E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रिस क्रोध पश्चात्तापमा फलाकिने</w:t>
      </w:r>
    </w:p>
    <w:p w14:paraId="116AD822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शब्दहरू अङ्कुराउने मति</w:t>
      </w:r>
    </w:p>
    <w:p w14:paraId="4AF25343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हार नैराश्यमा प्रस्फुटन हुने</w:t>
      </w:r>
    </w:p>
    <w:p w14:paraId="4D71130C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साहित्य मौलाएको गति</w:t>
      </w:r>
    </w:p>
    <w:p w14:paraId="05F487CF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भण्डारण हुँदैछन्</w:t>
      </w:r>
    </w:p>
    <w:p w14:paraId="110AB884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शब्दकोशमा नअटाउने जति</w:t>
      </w:r>
    </w:p>
    <w:p w14:paraId="635548CA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lastRenderedPageBreak/>
        <w:t>तिनै अप्रिय शब्दहरू ओकल्दै</w:t>
      </w:r>
    </w:p>
    <w:p w14:paraId="59D646FF" w14:textId="69DA151B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अन्तिम </w:t>
      </w:r>
      <w:r w:rsidR="00711180"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शैय्यामा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छटपटाइरहेछ</w:t>
      </w:r>
    </w:p>
    <w:p w14:paraId="0C6E87C5" w14:textId="642076F5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ेरो इतिहास</w:t>
      </w:r>
      <w:r w:rsidRPr="00D62E7A">
        <w:rPr>
          <w:rFonts w:eastAsiaTheme="majorEastAsia" w:cs="Kokila"/>
          <w:b/>
          <w:smallCaps/>
          <w:szCs w:val="28"/>
        </w:rPr>
        <w:t>,</w:t>
      </w:r>
      <w:r w:rsidR="003148FD" w:rsidRPr="00D62E7A">
        <w:rPr>
          <w:rFonts w:eastAsiaTheme="majorEastAsia" w:cs="Kokila"/>
          <w:b/>
          <w:smallCaps/>
          <w:szCs w:val="28"/>
        </w:rPr>
        <w:t xml:space="preserve">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्रिय बेलडाँगी ।</w:t>
      </w:r>
    </w:p>
    <w:p w14:paraId="3C4DAAE4" w14:textId="77777777" w:rsidR="00711180" w:rsidRPr="00D62E7A" w:rsidRDefault="00711180" w:rsidP="001079F5">
      <w:pPr>
        <w:rPr>
          <w:rFonts w:eastAsiaTheme="majorEastAsia" w:cs="Kokila"/>
          <w:b/>
          <w:smallCaps/>
          <w:szCs w:val="28"/>
          <w:lang w:bidi="hi-IN"/>
        </w:rPr>
      </w:pPr>
    </w:p>
    <w:p w14:paraId="075B4FF6" w14:textId="3F2CFF5F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त्यै </w:t>
      </w:r>
      <w:r w:rsidR="00711180"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शैय्यामा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लम्पसार छ</w:t>
      </w:r>
    </w:p>
    <w:p w14:paraId="5517371B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एक सभ्यताको इतिहास</w:t>
      </w:r>
    </w:p>
    <w:p w14:paraId="76A9DD1F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जातिको एक पहिचान</w:t>
      </w:r>
    </w:p>
    <w:p w14:paraId="6D94F80D" w14:textId="2A010805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चटपटाइरहेछ</w:t>
      </w:r>
    </w:p>
    <w:p w14:paraId="06FD0C6D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छटपटाइरहेछ ।</w:t>
      </w:r>
    </w:p>
    <w:p w14:paraId="34D27542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बेतुकका छन् सलामीहरू</w:t>
      </w:r>
    </w:p>
    <w:p w14:paraId="08E93FA5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हतारमा छन् मलामीहरू</w:t>
      </w:r>
    </w:p>
    <w:p w14:paraId="773B482C" w14:textId="049D601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उता</w:t>
      </w:r>
    </w:p>
    <w:p w14:paraId="384CB8C5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चिता झोस्ने हतारमा छ क्यमोफ्लेज र खागी</w:t>
      </w:r>
    </w:p>
    <w:p w14:paraId="72592FE9" w14:textId="247C15A5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यता</w:t>
      </w:r>
    </w:p>
    <w:p w14:paraId="628FEF62" w14:textId="5FEE9DC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अन्तिम </w:t>
      </w:r>
      <w:r w:rsidR="005D0B71"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शैय्यामा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छटपटाइरहेछ</w:t>
      </w:r>
    </w:p>
    <w:p w14:paraId="46DF789D" w14:textId="4C806E18" w:rsidR="001079F5" w:rsidRPr="00D62E7A" w:rsidRDefault="001079F5" w:rsidP="001079F5">
      <w:pPr>
        <w:rPr>
          <w:rFonts w:eastAsiaTheme="majorEastAsia" w:cs="Kokila"/>
          <w:b/>
          <w:smallCaps/>
          <w:szCs w:val="28"/>
          <w:lang w:bidi="hi-IN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ेरो इतिहास</w:t>
      </w:r>
      <w:r w:rsidRPr="00D62E7A">
        <w:rPr>
          <w:rFonts w:eastAsiaTheme="majorEastAsia" w:cs="Kokila"/>
          <w:b/>
          <w:smallCaps/>
          <w:szCs w:val="28"/>
        </w:rPr>
        <w:t>,</w:t>
      </w:r>
      <w:r w:rsidR="003148FD" w:rsidRPr="00D62E7A">
        <w:rPr>
          <w:rFonts w:eastAsiaTheme="majorEastAsia" w:cs="Kokila"/>
          <w:b/>
          <w:smallCaps/>
          <w:szCs w:val="28"/>
        </w:rPr>
        <w:t xml:space="preserve">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्रिय बेलडाँगी ।</w:t>
      </w:r>
    </w:p>
    <w:p w14:paraId="6FEC390B" w14:textId="77777777" w:rsidR="005D0B71" w:rsidRPr="00D62E7A" w:rsidRDefault="005D0B71" w:rsidP="001079F5">
      <w:pPr>
        <w:rPr>
          <w:rFonts w:eastAsiaTheme="majorEastAsia" w:cs="Kokila"/>
          <w:b/>
          <w:smallCaps/>
          <w:szCs w:val="28"/>
        </w:rPr>
      </w:pPr>
    </w:p>
    <w:p w14:paraId="0622FC1A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यो जन्मँदै सुर्जेको रगतले सिँचिएको</w:t>
      </w:r>
    </w:p>
    <w:p w14:paraId="072E157D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भिन्न दीक्षित हुन्थ्यो कसरी</w:t>
      </w:r>
    </w:p>
    <w:p w14:paraId="0DFB1E0D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कति मारेको कति मरेको</w:t>
      </w:r>
    </w:p>
    <w:p w14:paraId="75BC90B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सिना र रगत दहभरि</w:t>
      </w:r>
    </w:p>
    <w:p w14:paraId="5E07CA70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फुलेन कमल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उडेन कलरव</w:t>
      </w:r>
    </w:p>
    <w:p w14:paraId="6BEE198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ृगहरू ओरालो झरे</w:t>
      </w:r>
    </w:p>
    <w:p w14:paraId="28555C8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देशप्रेमी  एकलव्यहरू</w:t>
      </w:r>
    </w:p>
    <w:p w14:paraId="6DCA9767" w14:textId="257B4B40" w:rsidR="001079F5" w:rsidRPr="00D62E7A" w:rsidRDefault="001079F5" w:rsidP="001079F5">
      <w:pPr>
        <w:rPr>
          <w:rFonts w:eastAsiaTheme="majorEastAsia" w:cs="Kokila"/>
          <w:b/>
          <w:smallCaps/>
          <w:szCs w:val="28"/>
          <w:lang w:bidi="hi-IN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ूर्ख ठहरे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एक्लो परे ।</w:t>
      </w:r>
    </w:p>
    <w:p w14:paraId="101F42C2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हाँसो छैन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चैन छैन</w:t>
      </w:r>
    </w:p>
    <w:p w14:paraId="1A50B52A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lastRenderedPageBreak/>
        <w:t>अन्यायका आँसु आँसु</w:t>
      </w:r>
    </w:p>
    <w:p w14:paraId="2542D7F0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कति सुके कति झरे</w:t>
      </w:r>
    </w:p>
    <w:p w14:paraId="1062D733" w14:textId="7FC3AFD0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वेदना छोपी </w:t>
      </w:r>
      <w:r w:rsidR="00F709F6" w:rsidRPr="00D62E7A">
        <w:rPr>
          <w:rFonts w:eastAsiaTheme="majorEastAsia" w:cs="Kokila"/>
          <w:b/>
          <w:smallCaps/>
          <w:szCs w:val="28"/>
          <w:cs/>
          <w:lang w:bidi="hi-IN"/>
        </w:rPr>
        <w:t>सङ्घर्षी</w:t>
      </w:r>
    </w:p>
    <w:p w14:paraId="3AE67E2B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बहिस्कृत एक्लो परे ।</w:t>
      </w:r>
    </w:p>
    <w:p w14:paraId="37830BC4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जन्तीहरू मानोको पछाडि</w:t>
      </w:r>
    </w:p>
    <w:p w14:paraId="3967375E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लामीहरू छानोको पछाडि</w:t>
      </w:r>
    </w:p>
    <w:p w14:paraId="47C3F0D5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दिनेहरू ठग</w:t>
      </w:r>
    </w:p>
    <w:p w14:paraId="42FAF37F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लिनेहरू लोभी भएछन्</w:t>
      </w:r>
    </w:p>
    <w:p w14:paraId="305C19FE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आशालाग्दा कर्णधार</w:t>
      </w:r>
    </w:p>
    <w:p w14:paraId="585DEA5B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अर्कै मुलुक चलान भएछन्</w:t>
      </w:r>
    </w:p>
    <w:p w14:paraId="25F49108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इतिहास रच्नेहरू</w:t>
      </w:r>
    </w:p>
    <w:p w14:paraId="326CAFEE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लक्ष्य छोडी पलायन भएछन्</w:t>
      </w:r>
    </w:p>
    <w:p w14:paraId="0EA61701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वृद्ध-वृद्धा लम्पसार छन्</w:t>
      </w:r>
    </w:p>
    <w:p w14:paraId="14CD372A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बाँझो क्षितिजमा आशा टाँगी</w:t>
      </w:r>
    </w:p>
    <w:p w14:paraId="1FCA09C5" w14:textId="4455A34A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अन्तिम </w:t>
      </w:r>
      <w:r w:rsidR="0002370E"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शैय्यामा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छटपटाइरहेछ</w:t>
      </w:r>
    </w:p>
    <w:p w14:paraId="6D0EBD5E" w14:textId="6B26578F" w:rsidR="0002370E" w:rsidRPr="00D62E7A" w:rsidRDefault="001079F5" w:rsidP="001079F5">
      <w:pPr>
        <w:rPr>
          <w:rFonts w:eastAsiaTheme="majorEastAsia" w:cs="Kokila"/>
          <w:b/>
          <w:smallCaps/>
          <w:szCs w:val="28"/>
          <w:lang w:bidi="hi-IN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ेरो इतिहास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्रिय बेलडाँगी ।</w:t>
      </w:r>
    </w:p>
    <w:p w14:paraId="7C73A85E" w14:textId="77777777" w:rsidR="0002370E" w:rsidRPr="00D62E7A" w:rsidRDefault="0002370E" w:rsidP="001079F5">
      <w:pPr>
        <w:rPr>
          <w:rFonts w:eastAsiaTheme="majorEastAsia" w:cs="Kokila"/>
          <w:b/>
          <w:smallCaps/>
          <w:szCs w:val="28"/>
        </w:rPr>
      </w:pPr>
    </w:p>
    <w:p w14:paraId="16E9F217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कुण्डलिनी नजागेको योगी भएछ बेलडाँगी</w:t>
      </w:r>
    </w:p>
    <w:p w14:paraId="27F907AA" w14:textId="7D95E810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एकान्तमा छोडिएको कुष्ठ-रोगी भएछ बेलडाँगी</w:t>
      </w:r>
      <w:r w:rsidR="00A9207D" w:rsidRPr="00D62E7A">
        <w:rPr>
          <w:rFonts w:eastAsiaTheme="majorEastAsia" w:cs="Kokila"/>
          <w:b/>
          <w:smallCaps/>
          <w:szCs w:val="28"/>
          <w:lang w:bidi="hi-IN"/>
        </w:rPr>
        <w:t xml:space="preserve"> !</w:t>
      </w:r>
    </w:p>
    <w:p w14:paraId="17A7DE26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आउने छैन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जाने मात्रै</w:t>
      </w:r>
    </w:p>
    <w:p w14:paraId="1E022608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हात पसारेको पसारेकै</w:t>
      </w:r>
    </w:p>
    <w:p w14:paraId="5379CCA8" w14:textId="164C875A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सिर्फ </w:t>
      </w:r>
      <w:r w:rsidR="00F747B8" w:rsidRPr="00D62E7A">
        <w:rPr>
          <w:rFonts w:eastAsiaTheme="majorEastAsia" w:cs="Kokila"/>
          <w:b/>
          <w:smallCaps/>
          <w:szCs w:val="28"/>
          <w:cs/>
          <w:lang w:bidi="hi-IN"/>
        </w:rPr>
        <w:t>बाँच्न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को लागि</w:t>
      </w:r>
    </w:p>
    <w:p w14:paraId="02AD3B60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जोत्छ</w:t>
      </w:r>
      <w:r w:rsidRPr="00D62E7A">
        <w:rPr>
          <w:rFonts w:eastAsiaTheme="majorEastAsia" w:cs="Kokila"/>
          <w:b/>
          <w:smallCaps/>
          <w:szCs w:val="28"/>
        </w:rPr>
        <w:t>,</w:t>
      </w:r>
    </w:p>
    <w:p w14:paraId="4ACB8C65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रोप्छ</w:t>
      </w:r>
      <w:r w:rsidRPr="00D62E7A">
        <w:rPr>
          <w:rFonts w:eastAsiaTheme="majorEastAsia" w:cs="Kokila"/>
          <w:b/>
          <w:smallCaps/>
          <w:szCs w:val="28"/>
        </w:rPr>
        <w:t>,</w:t>
      </w:r>
    </w:p>
    <w:p w14:paraId="7DD5D336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मलजल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गोडमेल</w:t>
      </w:r>
    </w:p>
    <w:p w14:paraId="0F14AB44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काट्छ बाली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न चाख्छ नुवागी</w:t>
      </w:r>
    </w:p>
    <w:p w14:paraId="26FB11DE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lastRenderedPageBreak/>
        <w:t>दीन दयामै एक युग बाँचेर</w:t>
      </w:r>
    </w:p>
    <w:p w14:paraId="08E9340A" w14:textId="77777777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भोगी भएछ बेलडाँगी</w:t>
      </w:r>
    </w:p>
    <w:p w14:paraId="757E148F" w14:textId="4355878A" w:rsidR="001079F5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अन्तिम </w:t>
      </w:r>
      <w:r w:rsidR="00F747B8" w:rsidRPr="00D62E7A">
        <w:rPr>
          <w:rFonts w:eastAsiaTheme="majorEastAsia" w:cs="Kokila"/>
          <w:b/>
          <w:smallCaps/>
          <w:szCs w:val="28"/>
          <w:cs/>
          <w:lang w:bidi="hi-IN"/>
        </w:rPr>
        <w:t xml:space="preserve">शैय्यामा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छटपटाइरहेछ</w:t>
      </w:r>
    </w:p>
    <w:p w14:paraId="283A453F" w14:textId="00E7A33F" w:rsidR="00021814" w:rsidRPr="00D62E7A" w:rsidRDefault="001079F5" w:rsidP="001079F5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Theme="majorEastAsia" w:cs="Kokila"/>
          <w:b/>
          <w:smallCaps/>
          <w:szCs w:val="28"/>
          <w:cs/>
          <w:lang w:bidi="hi-IN"/>
        </w:rPr>
        <w:t>मेरो इतिहास</w:t>
      </w:r>
      <w:r w:rsidRPr="00D62E7A">
        <w:rPr>
          <w:rFonts w:eastAsiaTheme="majorEastAsia" w:cs="Kokila"/>
          <w:b/>
          <w:smallCaps/>
          <w:szCs w:val="28"/>
        </w:rPr>
        <w:t xml:space="preserve">, </w:t>
      </w:r>
      <w:r w:rsidRPr="00D62E7A">
        <w:rPr>
          <w:rFonts w:eastAsiaTheme="majorEastAsia" w:cs="Kokila"/>
          <w:b/>
          <w:smallCaps/>
          <w:szCs w:val="28"/>
          <w:cs/>
          <w:lang w:bidi="hi-IN"/>
        </w:rPr>
        <w:t>प्रिय बेलडाँगी ।।</w:t>
      </w:r>
    </w:p>
    <w:p w14:paraId="48BF122D" w14:textId="5EDD125D" w:rsidR="007E1AB4" w:rsidRPr="00D62E7A" w:rsidRDefault="00021814" w:rsidP="007E1AB4">
      <w:pPr>
        <w:pStyle w:val="ChapterTitle"/>
        <w:rPr>
          <w:rFonts w:cs="Kokila"/>
          <w:sz w:val="26"/>
          <w:szCs w:val="26"/>
        </w:rPr>
      </w:pPr>
      <w:r w:rsidRPr="00D62E7A">
        <w:rPr>
          <w:rFonts w:cs="Kokila"/>
          <w:sz w:val="28"/>
          <w:szCs w:val="28"/>
        </w:rPr>
        <w:br w:type="page"/>
      </w:r>
    </w:p>
    <w:p w14:paraId="56CC6EFD" w14:textId="6D6B0EC5" w:rsidR="00021814" w:rsidRPr="00D62E7A" w:rsidRDefault="00021814" w:rsidP="003148FD">
      <w:pPr>
        <w:pStyle w:val="ChapterTitle"/>
        <w:rPr>
          <w:rFonts w:eastAsia="Times New Roman" w:cs="Kokila"/>
          <w:color w:val="222222"/>
          <w:sz w:val="32"/>
          <w:bdr w:val="none" w:sz="0" w:space="0" w:color="auto" w:frame="1"/>
          <w:shd w:val="clear" w:color="auto" w:fill="EEEEEE"/>
        </w:rPr>
      </w:pPr>
      <w:bookmarkStart w:id="135" w:name="_Toc98114547"/>
      <w:proofErr w:type="spellStart"/>
      <w:r w:rsidRPr="00D62E7A">
        <w:rPr>
          <w:rFonts w:cs="Kokila"/>
        </w:rPr>
        <w:lastRenderedPageBreak/>
        <w:t>डा</w:t>
      </w:r>
      <w:proofErr w:type="spellEnd"/>
      <w:r w:rsidRPr="00D62E7A">
        <w:rPr>
          <w:rFonts w:cs="Kokila"/>
        </w:rPr>
        <w:t xml:space="preserve">. </w:t>
      </w:r>
      <w:proofErr w:type="spellStart"/>
      <w:r w:rsidRPr="00D62E7A">
        <w:rPr>
          <w:rFonts w:cs="Kokila"/>
        </w:rPr>
        <w:t>लक्ष्मीप्रसाद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ढकाल</w:t>
      </w:r>
      <w:bookmarkEnd w:id="135"/>
      <w:proofErr w:type="spellEnd"/>
    </w:p>
    <w:p w14:paraId="7BCAC73C" w14:textId="09802B3B" w:rsidR="00021814" w:rsidRPr="00D62E7A" w:rsidRDefault="003C14CF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>भिक्टोरिया,</w:t>
      </w:r>
      <w:r w:rsidR="00021814" w:rsidRPr="00D62E7A">
        <w:rPr>
          <w:rFonts w:cs="Kokila"/>
          <w:szCs w:val="28"/>
          <w:lang w:bidi="ne-NP"/>
        </w:rPr>
        <w:t xml:space="preserve"> </w:t>
      </w:r>
      <w:r w:rsidR="00402A94" w:rsidRPr="00D62E7A">
        <w:rPr>
          <w:rFonts w:cs="Kokila"/>
          <w:szCs w:val="28"/>
          <w:cs/>
          <w:lang w:bidi="ne-NP"/>
        </w:rPr>
        <w:t>अस्ट्रेलिया</w:t>
      </w:r>
    </w:p>
    <w:p w14:paraId="2D4A3525" w14:textId="77777777" w:rsidR="00021814" w:rsidRPr="00D62E7A" w:rsidRDefault="00021814" w:rsidP="00B73E40">
      <w:pPr>
        <w:pStyle w:val="Heading4"/>
      </w:pPr>
      <w:bookmarkStart w:id="136" w:name="_Toc98114548"/>
      <w:proofErr w:type="spellStart"/>
      <w:r w:rsidRPr="00D62E7A">
        <w:t>ड्रयागनको</w:t>
      </w:r>
      <w:proofErr w:type="spellEnd"/>
      <w:r w:rsidRPr="00D62E7A">
        <w:t xml:space="preserve"> </w:t>
      </w:r>
      <w:proofErr w:type="spellStart"/>
      <w:r w:rsidRPr="00D62E7A">
        <w:t>गर्जाई</w:t>
      </w:r>
      <w:bookmarkEnd w:id="136"/>
      <w:proofErr w:type="spellEnd"/>
      <w:r w:rsidRPr="00D62E7A">
        <w:t xml:space="preserve"> </w:t>
      </w:r>
    </w:p>
    <w:p w14:paraId="13C76253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्कै चोटि रिसाएर</w:t>
      </w:r>
    </w:p>
    <w:p w14:paraId="6313BED3" w14:textId="779A7CBE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्जिन थाल्यो ड्रागन</w:t>
      </w:r>
    </w:p>
    <w:p w14:paraId="078C9918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धैँ मिल्ने</w:t>
      </w:r>
    </w:p>
    <w:p w14:paraId="37D9EB89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ँगै खेल्ने</w:t>
      </w:r>
    </w:p>
    <w:p w14:paraId="3E2DBAFD" w14:textId="7CB080E0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थी कालो बादल</w:t>
      </w:r>
    </w:p>
    <w:p w14:paraId="7B6B5C0A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तुर हुन्छ अनि</w:t>
      </w:r>
    </w:p>
    <w:p w14:paraId="60B6ED8F" w14:textId="2E44D11D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64EB972C" w14:textId="6BE2069F" w:rsidR="007F18D9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्तब्ध भयो जीवन ।</w:t>
      </w:r>
    </w:p>
    <w:p w14:paraId="5C93F91F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हाड तोड्दै बग्ने खहरे</w:t>
      </w:r>
    </w:p>
    <w:p w14:paraId="33C90F3A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ोकियो एक्कासि ठिङ्ग</w:t>
      </w:r>
      <w:r w:rsidRPr="00D62E7A">
        <w:rPr>
          <w:rFonts w:cs="Kokila"/>
          <w:szCs w:val="28"/>
          <w:lang w:bidi="ne-NP"/>
        </w:rPr>
        <w:t>,</w:t>
      </w:r>
    </w:p>
    <w:p w14:paraId="4359EC4D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ग्ने कता अनि</w:t>
      </w:r>
      <w:r w:rsidRPr="00D62E7A">
        <w:rPr>
          <w:rFonts w:cs="Kokila"/>
          <w:szCs w:val="28"/>
          <w:lang w:bidi="ne-NP"/>
        </w:rPr>
        <w:t>,</w:t>
      </w:r>
    </w:p>
    <w:p w14:paraId="6BCB23B5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साउने कता</w:t>
      </w:r>
    </w:p>
    <w:p w14:paraId="6B25B982" w14:textId="0BF69BC3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2C3CE0DF" w14:textId="0055E79F" w:rsidR="007F18D9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लमल्ल भयो जीवन ।</w:t>
      </w:r>
    </w:p>
    <w:p w14:paraId="45F56506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काश चिर्दै बिजुली फार्दै</w:t>
      </w:r>
    </w:p>
    <w:p w14:paraId="72316A59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र्ती चिर्ने चट्याङ-</w:t>
      </w:r>
    </w:p>
    <w:p w14:paraId="6CC9C9FF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ाक्य बस्यो</w:t>
      </w:r>
      <w:r w:rsidRPr="00D62E7A">
        <w:rPr>
          <w:rFonts w:cs="Kokila"/>
          <w:szCs w:val="28"/>
          <w:lang w:bidi="ne-NP"/>
        </w:rPr>
        <w:t>,</w:t>
      </w:r>
    </w:p>
    <w:p w14:paraId="14572A9C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ेज घट्यो</w:t>
      </w:r>
    </w:p>
    <w:p w14:paraId="6F0A5698" w14:textId="4DE8FCC1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25A4D7DA" w14:textId="6D4F3596" w:rsidR="007F18D9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निरर्थक भयो जीवन ।</w:t>
      </w:r>
    </w:p>
    <w:p w14:paraId="408CBA0E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ुख-रुख उडी उडी</w:t>
      </w:r>
    </w:p>
    <w:p w14:paraId="71CA7BA2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ीत गाउने लाँचे</w:t>
      </w:r>
    </w:p>
    <w:p w14:paraId="7FF5D9CD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्वर बस्यो</w:t>
      </w:r>
      <w:r w:rsidRPr="00D62E7A">
        <w:rPr>
          <w:rFonts w:cs="Kokila"/>
          <w:szCs w:val="28"/>
          <w:lang w:bidi="ne-NP"/>
        </w:rPr>
        <w:t>,</w:t>
      </w:r>
    </w:p>
    <w:p w14:paraId="15B199AB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तो उड्यो</w:t>
      </w:r>
      <w:r w:rsidRPr="00D62E7A">
        <w:rPr>
          <w:rFonts w:cs="Kokila"/>
          <w:szCs w:val="28"/>
          <w:lang w:bidi="ne-NP"/>
        </w:rPr>
        <w:t>,</w:t>
      </w:r>
    </w:p>
    <w:p w14:paraId="5960E2E7" w14:textId="5EC0ED5F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6546D8E8" w14:textId="4F19E4C5" w:rsidR="007F18D9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ारी भयो जीवन ।</w:t>
      </w:r>
    </w:p>
    <w:p w14:paraId="58E3B250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ेप्टे ढुङ्गामा</w:t>
      </w:r>
    </w:p>
    <w:p w14:paraId="323C7F41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बल उद्याउने</w:t>
      </w:r>
    </w:p>
    <w:p w14:paraId="55EAB26F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रसित हुन्छ किसान</w:t>
      </w:r>
    </w:p>
    <w:p w14:paraId="27CC33A7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डी चलेन</w:t>
      </w:r>
      <w:r w:rsidRPr="00D62E7A">
        <w:rPr>
          <w:rFonts w:cs="Kokila"/>
          <w:szCs w:val="28"/>
          <w:lang w:bidi="ne-NP"/>
        </w:rPr>
        <w:t>,</w:t>
      </w:r>
    </w:p>
    <w:p w14:paraId="5FE653A6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बल उठेन</w:t>
      </w:r>
      <w:r w:rsidRPr="00D62E7A">
        <w:rPr>
          <w:rFonts w:cs="Kokila"/>
          <w:szCs w:val="28"/>
          <w:lang w:bidi="ne-NP"/>
        </w:rPr>
        <w:t>,</w:t>
      </w:r>
    </w:p>
    <w:p w14:paraId="2223FA2C" w14:textId="22D60848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0A4D8DE1" w14:textId="62476F73" w:rsidR="007F18D9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यावह भयो जीवन ।</w:t>
      </w:r>
    </w:p>
    <w:p w14:paraId="34B1CB68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न्नै धेरै रिसाएर</w:t>
      </w:r>
    </w:p>
    <w:p w14:paraId="23D52D0C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्जिन थाल्यो ड्रागन</w:t>
      </w:r>
      <w:r w:rsidRPr="00D62E7A">
        <w:rPr>
          <w:rFonts w:cs="Kokila"/>
          <w:szCs w:val="28"/>
          <w:lang w:bidi="ne-NP"/>
        </w:rPr>
        <w:t>,</w:t>
      </w:r>
    </w:p>
    <w:p w14:paraId="442DFE26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हस आयो</w:t>
      </w:r>
      <w:r w:rsidRPr="00D62E7A">
        <w:rPr>
          <w:rFonts w:cs="Kokila"/>
          <w:szCs w:val="28"/>
          <w:lang w:bidi="ne-NP"/>
        </w:rPr>
        <w:t>,</w:t>
      </w:r>
    </w:p>
    <w:p w14:paraId="337BDB03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मङ्ग बढ्यो</w:t>
      </w:r>
      <w:r w:rsidRPr="00D62E7A">
        <w:rPr>
          <w:rFonts w:cs="Kokila"/>
          <w:szCs w:val="28"/>
          <w:lang w:bidi="ne-NP"/>
        </w:rPr>
        <w:t>,</w:t>
      </w:r>
    </w:p>
    <w:p w14:paraId="318DC873" w14:textId="460A3FB2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छ</w:t>
      </w:r>
      <w:r w:rsidR="007F18D9" w:rsidRPr="00D62E7A">
        <w:rPr>
          <w:rFonts w:cs="Kokila"/>
          <w:szCs w:val="28"/>
          <w:lang w:bidi="ne-NP"/>
        </w:rPr>
        <w:t>:</w:t>
      </w:r>
    </w:p>
    <w:p w14:paraId="235EF59A" w14:textId="4ECF4667" w:rsidR="004D12ED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खुसी लाग्यो </w:t>
      </w:r>
      <w:r w:rsidR="0089546A" w:rsidRPr="00D62E7A">
        <w:rPr>
          <w:rFonts w:cs="Kokila"/>
          <w:szCs w:val="28"/>
          <w:cs/>
          <w:lang w:bidi="ne-NP"/>
        </w:rPr>
        <w:t xml:space="preserve">रित्तो </w:t>
      </w:r>
      <w:r w:rsidRPr="00D62E7A">
        <w:rPr>
          <w:rFonts w:cs="Kokila"/>
          <w:szCs w:val="28"/>
          <w:cs/>
          <w:lang w:bidi="ne-NP"/>
        </w:rPr>
        <w:t>हुँदा गाउँ ।</w:t>
      </w:r>
    </w:p>
    <w:p w14:paraId="356D0288" w14:textId="77777777" w:rsidR="00984854" w:rsidRPr="00D62E7A" w:rsidRDefault="00984854" w:rsidP="00984854">
      <w:pPr>
        <w:spacing w:after="0" w:line="276" w:lineRule="auto"/>
        <w:rPr>
          <w:rFonts w:cs="Kokila"/>
          <w:szCs w:val="28"/>
          <w:lang w:bidi="ne-NP"/>
        </w:rPr>
      </w:pPr>
    </w:p>
    <w:p w14:paraId="7903A6CD" w14:textId="77777777" w:rsidR="00021814" w:rsidRPr="00D62E7A" w:rsidRDefault="00021814" w:rsidP="00021814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</w:rPr>
        <w:br w:type="page"/>
      </w:r>
    </w:p>
    <w:p w14:paraId="2F8F8461" w14:textId="0F9E0929" w:rsidR="00021814" w:rsidRPr="003C14CF" w:rsidRDefault="00021814" w:rsidP="00EC27AC">
      <w:pPr>
        <w:pStyle w:val="ChapterTitle"/>
        <w:rPr>
          <w:rFonts w:cs="Kokila"/>
          <w:b w:val="0"/>
          <w:bCs/>
          <w:sz w:val="32"/>
          <w:szCs w:val="36"/>
        </w:rPr>
      </w:pPr>
      <w:bookmarkStart w:id="137" w:name="_Toc33701709"/>
      <w:bookmarkStart w:id="138" w:name="_Toc98114549"/>
      <w:proofErr w:type="spellStart"/>
      <w:r w:rsidRPr="003C14CF">
        <w:rPr>
          <w:rFonts w:cs="Kokila"/>
          <w:b w:val="0"/>
          <w:bCs/>
          <w:sz w:val="32"/>
          <w:szCs w:val="36"/>
          <w:cs/>
        </w:rPr>
        <w:lastRenderedPageBreak/>
        <w:t>डा</w:t>
      </w:r>
      <w:proofErr w:type="spellEnd"/>
      <w:r w:rsidRPr="003C14CF">
        <w:rPr>
          <w:rFonts w:cs="Kokila"/>
          <w:b w:val="0"/>
          <w:bCs/>
          <w:sz w:val="32"/>
          <w:szCs w:val="36"/>
          <w:cs/>
        </w:rPr>
        <w:t xml:space="preserve">. </w:t>
      </w:r>
      <w:proofErr w:type="spellStart"/>
      <w:r w:rsidRPr="003C14CF">
        <w:rPr>
          <w:rFonts w:cs="Kokila"/>
          <w:b w:val="0"/>
          <w:bCs/>
          <w:sz w:val="32"/>
          <w:szCs w:val="36"/>
          <w:cs/>
        </w:rPr>
        <w:t>लक्ष्मीनारायण</w:t>
      </w:r>
      <w:proofErr w:type="spellEnd"/>
      <w:r w:rsidRPr="003C14CF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3C14CF">
        <w:rPr>
          <w:rFonts w:cs="Kokila"/>
          <w:b w:val="0"/>
          <w:bCs/>
          <w:sz w:val="32"/>
          <w:szCs w:val="36"/>
          <w:cs/>
        </w:rPr>
        <w:t>ढकाल</w:t>
      </w:r>
      <w:bookmarkEnd w:id="137"/>
      <w:bookmarkEnd w:id="138"/>
      <w:proofErr w:type="spellEnd"/>
    </w:p>
    <w:p w14:paraId="3CD225D6" w14:textId="6DDB5FE8" w:rsidR="00553C5A" w:rsidRPr="00992B30" w:rsidRDefault="00992B30" w:rsidP="00992B30">
      <w:pPr>
        <w:jc w:val="right"/>
        <w:rPr>
          <w:rFonts w:cs="Kokila"/>
          <w:szCs w:val="28"/>
          <w:cs/>
          <w:lang w:bidi="ne-NP"/>
        </w:rPr>
      </w:pPr>
      <w:r w:rsidRPr="00992B30">
        <w:rPr>
          <w:rFonts w:cs="Kokila"/>
          <w:szCs w:val="28"/>
          <w:cs/>
          <w:lang w:bidi="ne-NP"/>
        </w:rPr>
        <w:t>केन्टकी, अमेरिका</w:t>
      </w:r>
    </w:p>
    <w:p w14:paraId="2FD63BA8" w14:textId="452FEFB4" w:rsidR="00021814" w:rsidRPr="00D62E7A" w:rsidRDefault="00040DEA" w:rsidP="00B73E40">
      <w:pPr>
        <w:pStyle w:val="Heading4"/>
      </w:pPr>
      <w:bookmarkStart w:id="139" w:name="_Toc33701711"/>
      <w:bookmarkStart w:id="140" w:name="_Toc98114550"/>
      <w:r w:rsidRPr="00D62E7A">
        <w:rPr>
          <w:cs/>
        </w:rPr>
        <w:t>ग्रस ने</w:t>
      </w:r>
      <w:r w:rsidR="00055815" w:rsidRPr="00D62E7A">
        <w:rPr>
          <w:cs/>
        </w:rPr>
        <w:t>स</w:t>
      </w:r>
      <w:r w:rsidRPr="00D62E7A">
        <w:rPr>
          <w:cs/>
        </w:rPr>
        <w:t>नल ह्यापिनेस</w:t>
      </w:r>
      <w:bookmarkEnd w:id="139"/>
      <w:r w:rsidR="00055815" w:rsidRPr="00D62E7A">
        <w:t xml:space="preserve"> !</w:t>
      </w:r>
      <w:bookmarkEnd w:id="140"/>
    </w:p>
    <w:p w14:paraId="3B843916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िमी न देखाऊ हरित सिमाङ्कन  </w:t>
      </w:r>
    </w:p>
    <w:p w14:paraId="5A8EE492" w14:textId="7C055C94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िम्रो देश रक्ताम्मे छ</w:t>
      </w:r>
      <w:r w:rsidRPr="00D62E7A">
        <w:rPr>
          <w:rFonts w:cs="Kokila"/>
          <w:szCs w:val="28"/>
          <w:lang w:val="en-GB" w:eastAsia="en-GB" w:bidi="ne-NP"/>
        </w:rPr>
        <w:t>,</w:t>
      </w:r>
      <w:r w:rsidR="005D10C3" w:rsidRPr="00D62E7A">
        <w:rPr>
          <w:rFonts w:cs="Kokila"/>
          <w:szCs w:val="28"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NP"/>
        </w:rPr>
        <w:t>उजाड छ</w:t>
      </w:r>
    </w:p>
    <w:p w14:paraId="36E39E3D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देशप्रेमीका रक्तले द्रवित ती धर्तीले </w:t>
      </w:r>
    </w:p>
    <w:p w14:paraId="553A64E6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 नसकी सहन उकुसमुकुस पीडाहरू </w:t>
      </w:r>
    </w:p>
    <w:p w14:paraId="3C3DA41F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ज्वालामुखीको प्रसव वेदनामा </w:t>
      </w:r>
    </w:p>
    <w:p w14:paraId="23CE0790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व्यथित छ</w:t>
      </w:r>
      <w:r w:rsidRPr="00D62E7A">
        <w:rPr>
          <w:rFonts w:cs="Kokila"/>
          <w:szCs w:val="28"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NP"/>
        </w:rPr>
        <w:t xml:space="preserve">तर पनि डकार्छौ </w:t>
      </w:r>
    </w:p>
    <w:p w14:paraId="3204F209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सन्तुष्टिको आलाप  </w:t>
      </w:r>
    </w:p>
    <w:p w14:paraId="02C60B21" w14:textId="657BF269" w:rsidR="00F63FEE" w:rsidRPr="00D62E7A" w:rsidRDefault="005D10C3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्रस नेसनल ह्यापिनेस</w:t>
      </w:r>
      <w:r w:rsidRPr="00D62E7A">
        <w:rPr>
          <w:rFonts w:cs="Kokila"/>
          <w:szCs w:val="28"/>
          <w:lang w:val="en-GB" w:eastAsia="en-GB" w:bidi="ne-NP"/>
        </w:rPr>
        <w:t xml:space="preserve"> </w:t>
      </w:r>
      <w:r w:rsidR="00F63FEE" w:rsidRPr="00D62E7A">
        <w:rPr>
          <w:rFonts w:cs="Kokila"/>
          <w:szCs w:val="28"/>
          <w:cs/>
          <w:lang w:val="en-GB" w:eastAsia="en-GB" w:bidi="ne-NP"/>
        </w:rPr>
        <w:t>!</w:t>
      </w:r>
    </w:p>
    <w:p w14:paraId="02A5ABE3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चाउरिएका ती गालाहरू </w:t>
      </w:r>
    </w:p>
    <w:p w14:paraId="28BFCE1A" w14:textId="47656D8B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ा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 xml:space="preserve">बुम्थांग र </w:t>
      </w:r>
      <w:r w:rsidR="00E957AF" w:rsidRPr="00D62E7A">
        <w:rPr>
          <w:rFonts w:cs="Kokila"/>
          <w:szCs w:val="28"/>
          <w:cs/>
          <w:lang w:val="en-GB" w:eastAsia="en-GB" w:bidi="ne-NP"/>
        </w:rPr>
        <w:t>टा</w:t>
      </w:r>
      <w:r w:rsidRPr="00D62E7A">
        <w:rPr>
          <w:rFonts w:cs="Kokila"/>
          <w:szCs w:val="28"/>
          <w:cs/>
          <w:lang w:val="en-GB" w:eastAsia="en-GB" w:bidi="ne-NP"/>
        </w:rPr>
        <w:t xml:space="preserve">सिगांगका कन्दराहरूमा  </w:t>
      </w:r>
    </w:p>
    <w:p w14:paraId="6152937B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भोका भोकै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नाङ्गा नाङ्गै छन्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</w:p>
    <w:p w14:paraId="37F0B84A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सिँगान पुछेको त्यो लागेमा </w:t>
      </w:r>
    </w:p>
    <w:p w14:paraId="28DACA39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कटकटिएका पाप्राहरू लिएका </w:t>
      </w:r>
    </w:p>
    <w:p w14:paraId="6C8CB04A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िम्रा आफ्नै भनाउँदा रैतीहरू  </w:t>
      </w:r>
    </w:p>
    <w:p w14:paraId="6C5400F0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रोएका छन्</w:t>
      </w:r>
      <w:r w:rsidRPr="00D62E7A">
        <w:rPr>
          <w:rFonts w:cs="Kokila"/>
          <w:szCs w:val="28"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NP"/>
        </w:rPr>
        <w:t xml:space="preserve">अरूको कुरै छोड </w:t>
      </w:r>
    </w:p>
    <w:p w14:paraId="6DB4F357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ालो अक्षर भैँसी बराबर</w:t>
      </w:r>
    </w:p>
    <w:p w14:paraId="51E8500F" w14:textId="4B552F0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र पनि </w:t>
      </w:r>
      <w:r w:rsidR="006719D6" w:rsidRPr="00D62E7A">
        <w:rPr>
          <w:rFonts w:cs="Kokila"/>
          <w:szCs w:val="28"/>
          <w:cs/>
          <w:lang w:val="en-GB" w:eastAsia="en-GB" w:bidi="ne-NP"/>
        </w:rPr>
        <w:t>भन्छौ</w:t>
      </w:r>
    </w:p>
    <w:p w14:paraId="5854283D" w14:textId="5EE5A529" w:rsidR="00F63FEE" w:rsidRPr="00D62E7A" w:rsidRDefault="006719D6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्रस नेसनल ह्यापिनेस</w:t>
      </w:r>
      <w:r w:rsidR="00F63FEE" w:rsidRPr="00D62E7A">
        <w:rPr>
          <w:rFonts w:cs="Kokila"/>
          <w:szCs w:val="28"/>
          <w:cs/>
          <w:lang w:val="en-GB" w:eastAsia="en-GB" w:bidi="ne-NP"/>
        </w:rPr>
        <w:t xml:space="preserve"> !</w:t>
      </w:r>
    </w:p>
    <w:p w14:paraId="2F988F5E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 xml:space="preserve">जनताको रगत पिएर </w:t>
      </w:r>
    </w:p>
    <w:p w14:paraId="0AC0CF82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मजदुरहरूको पसिना चाटेर  </w:t>
      </w:r>
    </w:p>
    <w:p w14:paraId="21E57735" w14:textId="72C14B31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कीर्नो झैँ मोटाएका </w:t>
      </w:r>
      <w:r w:rsidR="00A33ED4" w:rsidRPr="00D62E7A">
        <w:rPr>
          <w:rFonts w:cs="Kokila"/>
          <w:szCs w:val="28"/>
          <w:cs/>
          <w:lang w:val="en-GB" w:eastAsia="en-GB" w:bidi="ne-NP"/>
        </w:rPr>
        <w:t>तिमी</w:t>
      </w:r>
    </w:p>
    <w:p w14:paraId="7B1B02F1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प्यान्टे भुँडी हल्लाउँदै </w:t>
      </w:r>
    </w:p>
    <w:p w14:paraId="564CDDD2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स्वघोषित मुकुट भिरेर  </w:t>
      </w:r>
    </w:p>
    <w:p w14:paraId="5DE6AE4F" w14:textId="767B4FEC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भन्छौ म सबैभन्दा स्वच्छ </w:t>
      </w:r>
    </w:p>
    <w:p w14:paraId="75B9F18D" w14:textId="28F9ECDA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बैभन्दा चोखो</w:t>
      </w:r>
      <w:r w:rsidRPr="00D62E7A">
        <w:rPr>
          <w:rFonts w:cs="Kokila"/>
          <w:szCs w:val="28"/>
          <w:lang w:val="en-GB" w:eastAsia="en-GB" w:bidi="ne-NP"/>
        </w:rPr>
        <w:t>,</w:t>
      </w:r>
      <w:r w:rsidR="00A33ED4" w:rsidRPr="00D62E7A">
        <w:rPr>
          <w:rFonts w:cs="Kokila"/>
          <w:szCs w:val="28"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NP"/>
        </w:rPr>
        <w:t xml:space="preserve">सबैभन्दा प्यारो </w:t>
      </w:r>
    </w:p>
    <w:p w14:paraId="79749ACA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अनि शान्त रोल मोडल </w:t>
      </w:r>
    </w:p>
    <w:p w14:paraId="09633F3B" w14:textId="2B3998E4" w:rsidR="00F63FEE" w:rsidRPr="00D62E7A" w:rsidRDefault="00A33ED4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्रस नेसनल ह्यापिनेस</w:t>
      </w:r>
      <w:r w:rsidR="00F63FEE" w:rsidRPr="00D62E7A">
        <w:rPr>
          <w:rFonts w:cs="Kokila"/>
          <w:szCs w:val="28"/>
          <w:cs/>
          <w:lang w:val="en-GB" w:eastAsia="en-GB" w:bidi="ne-NP"/>
        </w:rPr>
        <w:t xml:space="preserve"> !</w:t>
      </w:r>
    </w:p>
    <w:p w14:paraId="3F7D7A0C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धिक्कार छ तिम्रो त्यो हुँकारलाई </w:t>
      </w:r>
    </w:p>
    <w:p w14:paraId="4BC0005D" w14:textId="7674B61C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सको स्वर गरिबको समाधिबाट उम्रिएको छ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1FDAE01B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धिक्कार छ तिम्रो त्यो दादागिरीलाई </w:t>
      </w:r>
    </w:p>
    <w:p w14:paraId="2AD42A00" w14:textId="0570BF90" w:rsidR="00F63FEE" w:rsidRPr="00D62E7A" w:rsidRDefault="004F1745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जो </w:t>
      </w:r>
      <w:r w:rsidR="00F63FEE" w:rsidRPr="00D62E7A">
        <w:rPr>
          <w:rFonts w:cs="Kokila"/>
          <w:szCs w:val="28"/>
          <w:cs/>
          <w:lang w:val="en-GB" w:eastAsia="en-GB" w:bidi="ne-NP"/>
        </w:rPr>
        <w:t xml:space="preserve">खोर भित्रको जन-चित्कारबाट टुसाएको छ </w:t>
      </w:r>
    </w:p>
    <w:p w14:paraId="285C12B3" w14:textId="1A96B0E3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रुभूमिको मरीचिकामा सुकेको खर झैँ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6F46288D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ब उदांगीए को छ</w:t>
      </w:r>
    </w:p>
    <w:p w14:paraId="718EAD05" w14:textId="77777777" w:rsidR="00F63FEE" w:rsidRPr="00D62E7A" w:rsidRDefault="00F63FEE" w:rsidP="00F63FEE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िम्रो बक्खु भित्र लुकाएको </w:t>
      </w:r>
    </w:p>
    <w:p w14:paraId="62C9234C" w14:textId="6EA940B1" w:rsidR="00021814" w:rsidRPr="00D62E7A" w:rsidRDefault="00EE548E" w:rsidP="00F63FEE">
      <w:pPr>
        <w:rPr>
          <w:rFonts w:cs="Kokila"/>
          <w:szCs w:val="32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ग्रस नेसनल ह्यापिनेस</w:t>
      </w:r>
      <w:r w:rsidRPr="00D62E7A">
        <w:rPr>
          <w:rFonts w:cs="Kokila"/>
          <w:szCs w:val="28"/>
          <w:lang w:val="en-GB" w:eastAsia="en-GB" w:bidi="ne-NP"/>
        </w:rPr>
        <w:t xml:space="preserve"> </w:t>
      </w:r>
      <w:r w:rsidR="00F63FEE" w:rsidRPr="00D62E7A">
        <w:rPr>
          <w:rFonts w:cs="Kokila"/>
          <w:szCs w:val="28"/>
          <w:cs/>
          <w:lang w:val="en-GB" w:eastAsia="en-GB" w:bidi="ne-NP"/>
        </w:rPr>
        <w:t>!</w:t>
      </w:r>
    </w:p>
    <w:p w14:paraId="595BF379" w14:textId="77777777" w:rsidR="00021814" w:rsidRPr="00D62E7A" w:rsidRDefault="00021814" w:rsidP="00021814">
      <w:pPr>
        <w:spacing w:after="0"/>
        <w:rPr>
          <w:rFonts w:eastAsia="Times New Roman" w:cs="Kokila"/>
          <w:szCs w:val="32"/>
          <w:lang w:val="en-GB" w:eastAsia="en-GB" w:bidi="ne-NP"/>
        </w:rPr>
      </w:pPr>
    </w:p>
    <w:p w14:paraId="723D825B" w14:textId="77777777" w:rsidR="00EC27AC" w:rsidRPr="00D62E7A" w:rsidRDefault="00EC27AC">
      <w:pPr>
        <w:spacing w:after="200" w:line="262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 w:val="40"/>
          <w:szCs w:val="32"/>
        </w:rPr>
        <w:br w:type="page"/>
      </w:r>
    </w:p>
    <w:p w14:paraId="65FE3DF2" w14:textId="2AB1635C" w:rsidR="00021814" w:rsidRPr="00D62E7A" w:rsidRDefault="00021814" w:rsidP="00EC27AC">
      <w:pPr>
        <w:pStyle w:val="ChapterTitle"/>
        <w:rPr>
          <w:rFonts w:cs="Kokila"/>
        </w:rPr>
      </w:pPr>
      <w:bookmarkStart w:id="141" w:name="_Toc98114551"/>
      <w:proofErr w:type="spellStart"/>
      <w:r w:rsidRPr="00D62E7A">
        <w:rPr>
          <w:rFonts w:cs="Kokila"/>
        </w:rPr>
        <w:lastRenderedPageBreak/>
        <w:t>डिल्लिराम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रेग्मी</w:t>
      </w:r>
      <w:bookmarkEnd w:id="141"/>
      <w:proofErr w:type="spellEnd"/>
    </w:p>
    <w:p w14:paraId="659B5271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2B6979D" w14:textId="5D63D008" w:rsidR="00021814" w:rsidRPr="00D62E7A" w:rsidRDefault="00021814" w:rsidP="00B73E40">
      <w:pPr>
        <w:pStyle w:val="Heading4"/>
      </w:pPr>
      <w:bookmarkStart w:id="142" w:name="_Toc98114552"/>
      <w:proofErr w:type="spellStart"/>
      <w:r w:rsidRPr="00D62E7A">
        <w:t>पाँच</w:t>
      </w:r>
      <w:proofErr w:type="spellEnd"/>
      <w:r w:rsidR="00BC6F7A" w:rsidRPr="00D62E7A">
        <w:t xml:space="preserve"> </w:t>
      </w:r>
      <w:proofErr w:type="spellStart"/>
      <w:r w:rsidRPr="00D62E7A">
        <w:t>सय</w:t>
      </w:r>
      <w:proofErr w:type="spellEnd"/>
      <w:r w:rsidRPr="00D62E7A">
        <w:t xml:space="preserve"> </w:t>
      </w:r>
      <w:proofErr w:type="spellStart"/>
      <w:r w:rsidRPr="00D62E7A">
        <w:t>पच्चीस</w:t>
      </w:r>
      <w:bookmarkEnd w:id="142"/>
      <w:proofErr w:type="spellEnd"/>
      <w:r w:rsidRPr="00D62E7A">
        <w:t xml:space="preserve"> </w:t>
      </w:r>
    </w:p>
    <w:p w14:paraId="7839FCA1" w14:textId="3D162DBA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ाबिहानै रिम</w:t>
      </w:r>
      <w:r w:rsidR="00BC6F7A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रिम उज्यालोमा</w:t>
      </w:r>
    </w:p>
    <w:p w14:paraId="639DAF63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परेर भनौँ या</w:t>
      </w:r>
    </w:p>
    <w:p w14:paraId="335E4F65" w14:textId="2068424D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ध्यताले</w:t>
      </w:r>
    </w:p>
    <w:p w14:paraId="441894C8" w14:textId="35BDDADF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्यानो</w:t>
      </w:r>
      <w:r w:rsidR="00BC6F7A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न्यानो सिरकको नरम</w:t>
      </w:r>
      <w:r w:rsidR="002E6B95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नरम वासना</w:t>
      </w:r>
    </w:p>
    <w:p w14:paraId="7E10943E" w14:textId="4F826BB0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टक्क त्यागेर उठ्नै पर्ने</w:t>
      </w:r>
      <w:r w:rsidR="002E6B95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!</w:t>
      </w:r>
    </w:p>
    <w:p w14:paraId="5D141BB0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घरको झ्यालबाट बाहिर हेर्दा</w:t>
      </w:r>
    </w:p>
    <w:p w14:paraId="677710DE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तमासले दौडिरहेको सडकमा</w:t>
      </w:r>
    </w:p>
    <w:p w14:paraId="5DCEFDFF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ही रात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ेही काल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ेही हरिया</w:t>
      </w:r>
    </w:p>
    <w:p w14:paraId="68F3084F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बहाना आ-आफ्नै</w:t>
      </w:r>
    </w:p>
    <w:p w14:paraId="4E92B563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ौड धूपमा व्यस्त देखिन्छन्</w:t>
      </w:r>
    </w:p>
    <w:p w14:paraId="6D456603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मेरो पर्खाई भने</w:t>
      </w:r>
    </w:p>
    <w:p w14:paraId="1A67732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दि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रेक बिहान</w:t>
      </w:r>
    </w:p>
    <w:p w14:paraId="0DB8A484" w14:textId="0623384E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ँच सय पच्चिसको हुन्छ</w:t>
      </w:r>
      <w:r w:rsidR="009D3972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F8C022A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पाँच सय पच्चिसको</w:t>
      </w:r>
    </w:p>
    <w:p w14:paraId="393BF786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ँचको झ्यालबाट</w:t>
      </w:r>
    </w:p>
    <w:p w14:paraId="4C93A9AB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दि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रेक बिहान</w:t>
      </w:r>
    </w:p>
    <w:p w14:paraId="57E0E4BA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बाहिर नियाल्छु</w:t>
      </w:r>
      <w:r w:rsidRPr="00D62E7A">
        <w:rPr>
          <w:rFonts w:cs="Kokila"/>
          <w:szCs w:val="28"/>
        </w:rPr>
        <w:t>,</w:t>
      </w:r>
    </w:p>
    <w:p w14:paraId="69B3AB14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ुख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िरुव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झा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ात</w:t>
      </w:r>
      <w:r w:rsidRPr="00D62E7A">
        <w:rPr>
          <w:rFonts w:cs="Kokila"/>
          <w:szCs w:val="28"/>
        </w:rPr>
        <w:t>,</w:t>
      </w:r>
    </w:p>
    <w:p w14:paraId="2CB7139B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ढुङ्ग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ाट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डक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ालोपत्र</w:t>
      </w:r>
      <w:r w:rsidRPr="00D62E7A">
        <w:rPr>
          <w:rFonts w:cs="Kokila"/>
          <w:szCs w:val="28"/>
        </w:rPr>
        <w:t>,</w:t>
      </w:r>
    </w:p>
    <w:p w14:paraId="0677E606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काश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ाताल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्षितिज सबै</w:t>
      </w:r>
    </w:p>
    <w:p w14:paraId="40C016F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लागि साधारण साबित हुनेछन्</w:t>
      </w:r>
    </w:p>
    <w:p w14:paraId="243D268B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फरक यति मात्र छ</w:t>
      </w:r>
    </w:p>
    <w:p w14:paraId="58FC7A29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पाँच सय पच्चिस भित्रको</w:t>
      </w:r>
    </w:p>
    <w:p w14:paraId="68E764AA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पूर्ण जनसङ्ख्याले भने</w:t>
      </w:r>
    </w:p>
    <w:p w14:paraId="100DAB92" w14:textId="5B90314A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असाधारण देख्छ</w:t>
      </w:r>
      <w:r w:rsidR="00930DF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77BC366" w14:textId="30935E72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ही पाँच सय </w:t>
      </w:r>
      <w:r w:rsidR="009E452B" w:rsidRPr="00D62E7A">
        <w:rPr>
          <w:rFonts w:cs="Kokila"/>
          <w:szCs w:val="28"/>
          <w:cs/>
          <w:lang w:bidi="hi-IN"/>
        </w:rPr>
        <w:t>पच्चीस</w:t>
      </w:r>
      <w:r w:rsidRPr="00D62E7A">
        <w:rPr>
          <w:rFonts w:cs="Kokila"/>
          <w:szCs w:val="28"/>
          <w:cs/>
          <w:lang w:bidi="hi-IN"/>
        </w:rPr>
        <w:t>ले मलाई</w:t>
      </w:r>
    </w:p>
    <w:p w14:paraId="6204053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दि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रेक बिहान</w:t>
      </w:r>
    </w:p>
    <w:p w14:paraId="4F48A47C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भविष्य कोर्ने</w:t>
      </w:r>
      <w:r w:rsidRPr="00D62E7A">
        <w:rPr>
          <w:rFonts w:cs="Kokila"/>
          <w:szCs w:val="28"/>
        </w:rPr>
        <w:t>,</w:t>
      </w:r>
    </w:p>
    <w:p w14:paraId="30DB07E8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वर्तमान फोर्ने</w:t>
      </w:r>
    </w:p>
    <w:p w14:paraId="5DCB2778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न्तव्यमा पुर्‍याएर छोड्छ</w:t>
      </w:r>
    </w:p>
    <w:p w14:paraId="55B61EC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सबै</w:t>
      </w:r>
    </w:p>
    <w:p w14:paraId="46C79F9E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-आफ्नै पाइला कोर्न विवश देखिन्छन्</w:t>
      </w:r>
    </w:p>
    <w:p w14:paraId="73435CBE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सबै</w:t>
      </w:r>
    </w:p>
    <w:p w14:paraId="7A49D7E3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-आफ्नै तकदिर लेख्न व्यस्त देखिन्छन्</w:t>
      </w:r>
    </w:p>
    <w:p w14:paraId="7DEC0AD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सबै साधारण देखिन्छन्</w:t>
      </w:r>
    </w:p>
    <w:p w14:paraId="636898D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रक मात्र यही छ कि</w:t>
      </w:r>
    </w:p>
    <w:p w14:paraId="3EBB8B7A" w14:textId="37A8065D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 मलाई असाधारण देख्छन्</w:t>
      </w:r>
      <w:r w:rsidR="000901DA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BE2A35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खेल क्रीडालाई</w:t>
      </w:r>
    </w:p>
    <w:p w14:paraId="00A0CFD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च्छृङ्खल ठान्ने तिनीहरू</w:t>
      </w:r>
      <w:r w:rsidRPr="00D62E7A">
        <w:rPr>
          <w:rFonts w:cs="Kokila"/>
          <w:szCs w:val="28"/>
        </w:rPr>
        <w:t>,</w:t>
      </w:r>
    </w:p>
    <w:p w14:paraId="345159E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ीहरूको संसार मेरालागि उच्छृङ्खल हुन्छ</w:t>
      </w:r>
    </w:p>
    <w:p w14:paraId="2FF27F49" w14:textId="4408DE9A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्नेमा उनीहरू अनविज्ञ छन्</w:t>
      </w:r>
      <w:r w:rsidR="000901DA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509D160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हपाठ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हचार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हहितको</w:t>
      </w:r>
    </w:p>
    <w:p w14:paraId="64B2146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जीमा भौँतारिएको म र</w:t>
      </w:r>
    </w:p>
    <w:p w14:paraId="1EC557F3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साधारण संसारलाई</w:t>
      </w:r>
    </w:p>
    <w:p w14:paraId="13CBBAA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छेवैबाट बुझ्ने कोसिस गर्ने</w:t>
      </w:r>
    </w:p>
    <w:p w14:paraId="09C3728E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ही स्रष्टाहरू बिच</w:t>
      </w:r>
    </w:p>
    <w:p w14:paraId="2A0E70AD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ही समयकालागि</w:t>
      </w:r>
    </w:p>
    <w:p w14:paraId="0705747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मीप्यता बढ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हचारिता बढ्छ</w:t>
      </w:r>
    </w:p>
    <w:p w14:paraId="7750D37C" w14:textId="07BA584E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</w:p>
    <w:p w14:paraId="72CE445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िनै स्रष्टाहरूले</w:t>
      </w:r>
    </w:p>
    <w:p w14:paraId="6E20A70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ै नाम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ेरै बारेमा</w:t>
      </w:r>
    </w:p>
    <w:p w14:paraId="75B4A74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कायतको व्याकरणसहित</w:t>
      </w:r>
    </w:p>
    <w:p w14:paraId="2E818896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्याख्या गरेको मेरो व्यवहार</w:t>
      </w:r>
    </w:p>
    <w:p w14:paraId="3A61B4D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कोण नमिलेको मेरो भविष्यवाणी</w:t>
      </w:r>
    </w:p>
    <w:p w14:paraId="5163677C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ी आमाले गहभरि आँसु पारी</w:t>
      </w:r>
    </w:p>
    <w:p w14:paraId="6D85CF8B" w14:textId="12DA5260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ढेको देख्दा मेरो मन लाचार हुन्छ</w:t>
      </w:r>
      <w:r w:rsidR="007E5A22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177FCFC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ी पाँच सय पच्चिसमा सवार भएर म</w:t>
      </w:r>
    </w:p>
    <w:p w14:paraId="33312232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सपना र सुविचारहरूलाई</w:t>
      </w:r>
    </w:p>
    <w:p w14:paraId="7EF9990C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इतालामा कुल्चिएर</w:t>
      </w:r>
    </w:p>
    <w:p w14:paraId="48716D1A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धरातल नाप्न खोज्छु</w:t>
      </w:r>
    </w:p>
    <w:p w14:paraId="42734F2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ाराहरू हराएको मेरो आकाशमा अनि</w:t>
      </w:r>
    </w:p>
    <w:p w14:paraId="5CB009F8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ाम डुबेर अलकत्रा पोतेझैँ मेरो दिनमा</w:t>
      </w:r>
    </w:p>
    <w:p w14:paraId="687B4C87" w14:textId="27B39C6F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ाहा छैन कहिले चमक उत्रेर आउला </w:t>
      </w:r>
      <w:r w:rsidR="0023344C" w:rsidRPr="00D62E7A">
        <w:rPr>
          <w:rFonts w:cs="Kokila"/>
          <w:szCs w:val="28"/>
        </w:rPr>
        <w:t>!</w:t>
      </w:r>
    </w:p>
    <w:p w14:paraId="5D33C449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ाजभित्र आफ्नै सक्कली पहिचान हराएको म</w:t>
      </w:r>
    </w:p>
    <w:p w14:paraId="25FE1E48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ही पहिचान खोज्न</w:t>
      </w:r>
    </w:p>
    <w:p w14:paraId="20DC6A0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ाज चिरेर लागिपरेको म</w:t>
      </w:r>
    </w:p>
    <w:p w14:paraId="42DB6488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पासका त्यान्द्रा भन्दा हलुका भएका</w:t>
      </w:r>
    </w:p>
    <w:p w14:paraId="75AC89C6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अन्तर्निहित आकाङ्क्षाहरूलाई जीवित पार्न</w:t>
      </w:r>
    </w:p>
    <w:p w14:paraId="772E5EFF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ेरो जुनसुकै कुरालाई</w:t>
      </w:r>
    </w:p>
    <w:p w14:paraId="48FF566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खो बाँडको हौसला दिनेहरूलाई</w:t>
      </w:r>
    </w:p>
    <w:p w14:paraId="06A240FA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उनीहरूले सोचेजस्तो म पटक्कै छैन</w:t>
      </w:r>
    </w:p>
    <w:p w14:paraId="19A379F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्ने दरिलो विश्वासको पर्खाल बनाउन</w:t>
      </w:r>
    </w:p>
    <w:p w14:paraId="2F8A7C4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दि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रेक बिहान म</w:t>
      </w:r>
    </w:p>
    <w:p w14:paraId="6ECD91B1" w14:textId="78E61642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पाँच सय </w:t>
      </w:r>
      <w:r w:rsidR="001878C6" w:rsidRPr="00D62E7A">
        <w:rPr>
          <w:rFonts w:cs="Kokila"/>
          <w:szCs w:val="28"/>
          <w:cs/>
          <w:lang w:bidi="hi-IN"/>
        </w:rPr>
        <w:t>पच्चीस</w:t>
      </w:r>
      <w:r w:rsidRPr="00D62E7A">
        <w:rPr>
          <w:rFonts w:cs="Kokila"/>
          <w:szCs w:val="28"/>
          <w:cs/>
          <w:lang w:bidi="hi-IN"/>
        </w:rPr>
        <w:t>मा सवार हुन्छु</w:t>
      </w:r>
    </w:p>
    <w:p w14:paraId="5F5B2976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ाबित गर्न चाहन्छु</w:t>
      </w:r>
    </w:p>
    <w:p w14:paraId="47527EF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फैँ एक अग्निपरीक्षा गरिरहेछु</w:t>
      </w:r>
    </w:p>
    <w:p w14:paraId="42DCACAE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फैँ एक शान्त पुनर्निर्माणमा लागेको छु</w:t>
      </w:r>
    </w:p>
    <w:p w14:paraId="26D973D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एउटा निस्स्वार्थ पानीको फोका झैँ</w:t>
      </w:r>
    </w:p>
    <w:p w14:paraId="7F3DD6C5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रदर्शी बन्न चाहन्छु</w:t>
      </w:r>
    </w:p>
    <w:p w14:paraId="02653157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िम्रो हातेमालोको खाँचो छ</w:t>
      </w:r>
    </w:p>
    <w:p w14:paraId="7F228E20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िम्रो हौसलाको खाँचो छ</w:t>
      </w:r>
    </w:p>
    <w:p w14:paraId="6BB35251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लाई एउटा</w:t>
      </w:r>
    </w:p>
    <w:p w14:paraId="5969E589" w14:textId="77777777" w:rsidR="00752A09" w:rsidRPr="00D62E7A" w:rsidRDefault="00752A09" w:rsidP="00752A0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ेजिलो प्रकाशको खाँचो छ</w:t>
      </w:r>
    </w:p>
    <w:p w14:paraId="13E9D60F" w14:textId="2836811F" w:rsidR="00EC27AC" w:rsidRPr="00D62E7A" w:rsidRDefault="00752A09" w:rsidP="00752A09">
      <w:pPr>
        <w:rPr>
          <w:rFonts w:eastAsia="Times New Roman" w:cs="Kokila"/>
          <w:b/>
          <w:smallCaps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 xml:space="preserve">जसले मलाई सही पाँच सय </w:t>
      </w:r>
      <w:r w:rsidR="001878C6" w:rsidRPr="00D62E7A">
        <w:rPr>
          <w:rFonts w:cs="Kokila"/>
          <w:szCs w:val="28"/>
          <w:cs/>
          <w:lang w:bidi="hi-IN"/>
        </w:rPr>
        <w:t>पच्चीस</w:t>
      </w:r>
      <w:r w:rsidRPr="00D62E7A">
        <w:rPr>
          <w:rFonts w:cs="Kokila"/>
          <w:szCs w:val="28"/>
          <w:cs/>
          <w:lang w:bidi="hi-IN"/>
        </w:rPr>
        <w:t>मा सवार गराओस्।</w:t>
      </w:r>
      <w:r w:rsidR="00EC27AC" w:rsidRPr="00D62E7A">
        <w:rPr>
          <w:rFonts w:cs="Kokila"/>
        </w:rPr>
        <w:br w:type="page"/>
      </w:r>
    </w:p>
    <w:p w14:paraId="4104D969" w14:textId="0615F878" w:rsidR="00021814" w:rsidRPr="003C14CF" w:rsidRDefault="00021814" w:rsidP="00EC27AC">
      <w:pPr>
        <w:pStyle w:val="ChapterTitle"/>
        <w:rPr>
          <w:rFonts w:cs="Kokila"/>
        </w:rPr>
      </w:pPr>
      <w:bookmarkStart w:id="143" w:name="_Toc98114553"/>
      <w:proofErr w:type="spellStart"/>
      <w:r w:rsidRPr="003C14CF">
        <w:rPr>
          <w:rFonts w:cs="Kokila"/>
        </w:rPr>
        <w:lastRenderedPageBreak/>
        <w:t>डिल्लीराम</w:t>
      </w:r>
      <w:proofErr w:type="spellEnd"/>
      <w:r w:rsidRPr="003C14CF">
        <w:rPr>
          <w:rFonts w:cs="Kokila"/>
        </w:rPr>
        <w:t xml:space="preserve"> </w:t>
      </w:r>
      <w:proofErr w:type="spellStart"/>
      <w:r w:rsidRPr="003C14CF">
        <w:rPr>
          <w:rFonts w:cs="Kokila"/>
        </w:rPr>
        <w:t>शर्मा</w:t>
      </w:r>
      <w:proofErr w:type="spellEnd"/>
      <w:r w:rsidRPr="003C14CF">
        <w:rPr>
          <w:rFonts w:cs="Kokila"/>
        </w:rPr>
        <w:t xml:space="preserve"> </w:t>
      </w:r>
      <w:proofErr w:type="spellStart"/>
      <w:r w:rsidRPr="003C14CF">
        <w:rPr>
          <w:rFonts w:cs="Kokila"/>
        </w:rPr>
        <w:t>आचार्य</w:t>
      </w:r>
      <w:bookmarkEnd w:id="143"/>
      <w:proofErr w:type="spellEnd"/>
      <w:r w:rsidRPr="003C14CF">
        <w:rPr>
          <w:rFonts w:cs="Kokila"/>
        </w:rPr>
        <w:t xml:space="preserve"> </w:t>
      </w:r>
    </w:p>
    <w:p w14:paraId="721575EC" w14:textId="4E497935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नर्वे</w:t>
      </w:r>
      <w:proofErr w:type="spellEnd"/>
    </w:p>
    <w:p w14:paraId="6DDD5478" w14:textId="2F1A2F9F" w:rsidR="00536540" w:rsidRPr="00D62E7A" w:rsidRDefault="00536540" w:rsidP="00B73E40">
      <w:pPr>
        <w:pStyle w:val="Heading4"/>
      </w:pPr>
      <w:bookmarkStart w:id="144" w:name="_Toc98114554"/>
      <w:r w:rsidRPr="00D62E7A">
        <w:rPr>
          <w:cs/>
        </w:rPr>
        <w:t>कर्मभूमि</w:t>
      </w:r>
      <w:bookmarkEnd w:id="144"/>
    </w:p>
    <w:p w14:paraId="5EFE7C7F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र्वेको रसरङ्ग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रूप रसिलो हेर्दा जतै झल्मल</w:t>
      </w:r>
    </w:p>
    <w:p w14:paraId="63FB0C8B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ृक्ष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रङ्-रङका पहाडहरु छन् चट्टान छैनन् ठुला ।</w:t>
      </w:r>
    </w:p>
    <w:p w14:paraId="311D2CBA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्छेको मुख हुन्छ नित्य हँसिलो मस्तिष्क राम्रो गरी</w:t>
      </w:r>
    </w:p>
    <w:p w14:paraId="4749BB8E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ेती छैन किसान छैन नत छन् श्रम् कारखाना भरी ।।</w:t>
      </w:r>
    </w:p>
    <w:p w14:paraId="72AD0435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</w:p>
    <w:p w14:paraId="72876C59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जा छन् जन प्रेमका सुररसिला प्रजाहरुका धनी</w:t>
      </w:r>
    </w:p>
    <w:p w14:paraId="50547F5A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त्तामा जनता रमेर विधिको स्वाराज गर्छन् थरी ।</w:t>
      </w:r>
    </w:p>
    <w:p w14:paraId="54A6849F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क्षिण्देखि लिएर उत्तरतिरै हेर्दा ठूलो पोखरी</w:t>
      </w:r>
    </w:p>
    <w:p w14:paraId="133ABB4E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ेरेको छ समुद्रले र टुकुरा देखिन्छ नाना थरी ।।</w:t>
      </w:r>
    </w:p>
    <w:p w14:paraId="4F305642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</w:p>
    <w:p w14:paraId="0C6A014A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्माथि प्रतिविम्ब झैँ छ हिमको छेमाससम्म यहाँ</w:t>
      </w:r>
    </w:p>
    <w:p w14:paraId="59C02928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ण्डित् भैकन बाँच्नु पर्दछ अहो वृक्षै पशुले जहाँ ।</w:t>
      </w:r>
    </w:p>
    <w:p w14:paraId="3BF7C2FE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र्षीँदा हिमको कठोर रसमा मूनाहरु मर्दछन्</w:t>
      </w:r>
    </w:p>
    <w:p w14:paraId="2B004D7C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नी जाम्दछ काँच झैँ त्यस बखत मुर्छा अरु पर्दछन् ।।</w:t>
      </w:r>
    </w:p>
    <w:p w14:paraId="45A96543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</w:p>
    <w:p w14:paraId="0E9EA5AB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ंक्षी औ पशुको विहालत हुने वृक्षैहरुको पनि</w:t>
      </w:r>
    </w:p>
    <w:p w14:paraId="77463AEE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त्ता झर्दछ शुन्य भै रुखमहाँ यस्तै छ है जीवनी ।</w:t>
      </w:r>
    </w:p>
    <w:p w14:paraId="5C4FA3EF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ूप्राको घर छैन भव्य महलै बत्ती हजारौं बली</w:t>
      </w:r>
    </w:p>
    <w:p w14:paraId="610D3E33" w14:textId="3F37D075" w:rsidR="00416CA9" w:rsidRPr="00D62E7A" w:rsidRDefault="00536540" w:rsidP="007E53D9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देशै झल्मल हुन्छ फूलहरुले शोभा दिएको फुली ।।</w:t>
      </w:r>
      <w:r w:rsidR="00416CA9" w:rsidRPr="00D62E7A">
        <w:rPr>
          <w:rFonts w:cs="Kokila"/>
          <w:szCs w:val="28"/>
          <w:cs/>
          <w:lang w:bidi="ne-NP"/>
        </w:rPr>
        <w:br w:type="page"/>
      </w:r>
    </w:p>
    <w:p w14:paraId="1525C1E7" w14:textId="53904754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यस्तो यो छ विशाल राष्ट्र यसमा मान्छे छ जा–जातको</w:t>
      </w:r>
    </w:p>
    <w:p w14:paraId="648C6BEB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ातूले परिपुर्ण छ प्रकृतिको हो दे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र्दान</w:t>
      </w:r>
      <w:r w:rsidRPr="00D62E7A">
        <w:rPr>
          <w:rFonts w:cs="Kokila"/>
          <w:szCs w:val="28"/>
          <w:lang w:bidi="ne-NP"/>
        </w:rPr>
        <w:t>  </w:t>
      </w:r>
      <w:r w:rsidRPr="00D62E7A">
        <w:rPr>
          <w:rFonts w:cs="Kokila"/>
          <w:szCs w:val="28"/>
          <w:cs/>
          <w:lang w:bidi="ne-NP"/>
        </w:rPr>
        <w:t>यो ।</w:t>
      </w:r>
    </w:p>
    <w:p w14:paraId="7A150EA1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ोडी शैल पहाड मार्ग गतिला सुरुङ भित्री पनि</w:t>
      </w:r>
    </w:p>
    <w:p w14:paraId="14DF24C9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त्तीले झलमल्ल पारि सहजै गुड्दो छ गाडी मुनि ।।</w:t>
      </w:r>
    </w:p>
    <w:p w14:paraId="4F92F4E2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</w:p>
    <w:p w14:paraId="53C94EFA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ानी तेल र सून ग्यासहरुले धप्धप् छ धर्ती यहाँ</w:t>
      </w:r>
    </w:p>
    <w:p w14:paraId="6CE7B498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ोरै हुन्छ जति बखान गरियो यो कर्मभूमी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महाँ ।</w:t>
      </w:r>
    </w:p>
    <w:p w14:paraId="10081B04" w14:textId="77777777" w:rsidR="00536540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जाको बल तेजले धनसबै लूटी लखेटे पनि</w:t>
      </w:r>
    </w:p>
    <w:p w14:paraId="2F104D23" w14:textId="22011C3B" w:rsidR="00021814" w:rsidRPr="00D62E7A" w:rsidRDefault="00536540" w:rsidP="00536540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यौँ प्रेम छ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>धन्य आश्रय दियौ चल्दै छ यो जीवनी ।।</w:t>
      </w:r>
    </w:p>
    <w:p w14:paraId="1F6C12D4" w14:textId="77777777" w:rsidR="00021814" w:rsidRPr="00D62E7A" w:rsidRDefault="00021814" w:rsidP="00021814">
      <w:pPr>
        <w:spacing w:after="0" w:line="276" w:lineRule="auto"/>
        <w:rPr>
          <w:rFonts w:cs="Kokila"/>
          <w:szCs w:val="28"/>
          <w:lang w:bidi="ne-NP"/>
        </w:rPr>
      </w:pPr>
    </w:p>
    <w:p w14:paraId="101B2410" w14:textId="77777777" w:rsidR="00021814" w:rsidRPr="00D62E7A" w:rsidRDefault="00021814" w:rsidP="00021814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</w:rPr>
        <w:br w:type="page"/>
      </w:r>
    </w:p>
    <w:p w14:paraId="2AA1F6DA" w14:textId="77777777" w:rsidR="00021814" w:rsidRPr="003C14CF" w:rsidRDefault="00021814" w:rsidP="00CF5D85">
      <w:pPr>
        <w:pStyle w:val="ChapterTitle"/>
        <w:rPr>
          <w:rFonts w:cs="Kokila"/>
          <w:b w:val="0"/>
          <w:bCs/>
          <w:sz w:val="32"/>
          <w:szCs w:val="36"/>
        </w:rPr>
      </w:pPr>
      <w:bookmarkStart w:id="145" w:name="_Toc98114555"/>
      <w:proofErr w:type="spellStart"/>
      <w:r w:rsidRPr="003C14CF">
        <w:rPr>
          <w:rFonts w:cs="Kokila"/>
          <w:b w:val="0"/>
          <w:bCs/>
          <w:sz w:val="32"/>
          <w:szCs w:val="36"/>
          <w:cs/>
        </w:rPr>
        <w:lastRenderedPageBreak/>
        <w:t>डिपि</w:t>
      </w:r>
      <w:proofErr w:type="spellEnd"/>
      <w:r w:rsidRPr="003C14CF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3C14CF">
        <w:rPr>
          <w:rFonts w:cs="Kokila"/>
          <w:b w:val="0"/>
          <w:bCs/>
          <w:sz w:val="32"/>
          <w:szCs w:val="36"/>
          <w:cs/>
        </w:rPr>
        <w:t>दुलाल</w:t>
      </w:r>
      <w:bookmarkEnd w:id="145"/>
      <w:proofErr w:type="spellEnd"/>
    </w:p>
    <w:p w14:paraId="2287CB95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cs/>
          <w:lang w:val="nb-NO"/>
        </w:rPr>
      </w:pPr>
      <w:proofErr w:type="spellStart"/>
      <w:r w:rsidRPr="00D62E7A">
        <w:rPr>
          <w:rFonts w:cs="Kokila"/>
          <w:szCs w:val="28"/>
          <w:cs/>
        </w:rPr>
        <w:t>टेक्सास</w:t>
      </w:r>
      <w:proofErr w:type="spellEnd"/>
      <w:r w:rsidRPr="00D62E7A">
        <w:rPr>
          <w:rFonts w:cs="Kokila"/>
          <w:szCs w:val="28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अमेरिका</w:t>
      </w:r>
      <w:proofErr w:type="spellEnd"/>
    </w:p>
    <w:p w14:paraId="4E99EA6B" w14:textId="77777777" w:rsidR="00021814" w:rsidRPr="00D62E7A" w:rsidRDefault="00021814" w:rsidP="00B73E40">
      <w:pPr>
        <w:pStyle w:val="Heading4"/>
      </w:pPr>
      <w:bookmarkStart w:id="146" w:name="_Toc98114556"/>
      <w:r w:rsidRPr="00D62E7A">
        <w:rPr>
          <w:cs/>
        </w:rPr>
        <w:t>ए नानु !</w:t>
      </w:r>
      <w:bookmarkEnd w:id="146"/>
    </w:p>
    <w:p w14:paraId="32D03B1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आँखाको शून्यता</w:t>
      </w:r>
    </w:p>
    <w:p w14:paraId="7978F045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ुहारको मौनता</w:t>
      </w:r>
    </w:p>
    <w:p w14:paraId="2FA6895E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ाजको लचकता</w:t>
      </w:r>
    </w:p>
    <w:p w14:paraId="22F0B03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ग्छ</w:t>
      </w:r>
      <w:r w:rsidRPr="00D62E7A">
        <w:rPr>
          <w:rFonts w:cs="Kokila"/>
          <w:szCs w:val="28"/>
        </w:rPr>
        <w:t>,</w:t>
      </w:r>
    </w:p>
    <w:p w14:paraId="06A427DD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ँले तिमीलाई</w:t>
      </w:r>
    </w:p>
    <w:p w14:paraId="6299F78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पराउनुको विशेषता हो ।</w:t>
      </w:r>
    </w:p>
    <w:p w14:paraId="47B95F90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</w:p>
    <w:p w14:paraId="2D9404A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ारा चुनेर यो भूमिमा</w:t>
      </w:r>
    </w:p>
    <w:p w14:paraId="22829538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ोशनी बनेर मेरो जीवनमा</w:t>
      </w:r>
    </w:p>
    <w:p w14:paraId="06A33B1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िका वर्ष पछाडि</w:t>
      </w:r>
    </w:p>
    <w:p w14:paraId="3F1DDE15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आयौ र ममा</w:t>
      </w:r>
    </w:p>
    <w:p w14:paraId="77DD9C79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हुनुको रौनकता छायो</w:t>
      </w:r>
    </w:p>
    <w:p w14:paraId="0BC8CDC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दिव्यता महसुस गरेर</w:t>
      </w:r>
    </w:p>
    <w:p w14:paraId="318B6D5D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आफैँलाई</w:t>
      </w:r>
    </w:p>
    <w:p w14:paraId="4CEF5E5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ण हुनुको आभास भयो ।</w:t>
      </w:r>
    </w:p>
    <w:p w14:paraId="16038D2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</w:p>
    <w:p w14:paraId="214B88B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ग्छ</w:t>
      </w:r>
      <w:r w:rsidRPr="00D62E7A">
        <w:rPr>
          <w:rFonts w:cs="Kokila"/>
          <w:szCs w:val="28"/>
        </w:rPr>
        <w:t>,</w:t>
      </w:r>
    </w:p>
    <w:p w14:paraId="69C94D2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रको सुनसान र शून्य कोठामा</w:t>
      </w:r>
    </w:p>
    <w:p w14:paraId="6AA23F4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पनि</w:t>
      </w:r>
    </w:p>
    <w:p w14:paraId="6D62DD76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छटपटाएकी छ्यौ</w:t>
      </w:r>
    </w:p>
    <w:p w14:paraId="04D6E11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ै</w:t>
      </w:r>
    </w:p>
    <w:p w14:paraId="428523E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िप्रेश भएर</w:t>
      </w:r>
    </w:p>
    <w:p w14:paraId="08BFA09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आजीवन साथ खोज्दै ।</w:t>
      </w:r>
    </w:p>
    <w:p w14:paraId="3A7FF5B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</w:p>
    <w:p w14:paraId="5A01CD1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ग्छ</w:t>
      </w:r>
      <w:r w:rsidRPr="00D62E7A">
        <w:rPr>
          <w:rFonts w:cs="Kokila"/>
          <w:szCs w:val="28"/>
        </w:rPr>
        <w:t>,</w:t>
      </w:r>
    </w:p>
    <w:p w14:paraId="12269965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िका वर्ष पछाडि</w:t>
      </w:r>
    </w:p>
    <w:p w14:paraId="6DD77295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यी दुई नयनमा</w:t>
      </w:r>
    </w:p>
    <w:p w14:paraId="7D53B57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े जीवन भेटाएकी छ्यौ</w:t>
      </w:r>
    </w:p>
    <w:p w14:paraId="0F6663E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त तिमी तर्किन्छ्यौ</w:t>
      </w:r>
      <w:r w:rsidRPr="00D62E7A">
        <w:rPr>
          <w:rFonts w:cs="Kokila"/>
          <w:szCs w:val="28"/>
        </w:rPr>
        <w:t> </w:t>
      </w:r>
    </w:p>
    <w:p w14:paraId="6612CF75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घेराबाट</w:t>
      </w:r>
    </w:p>
    <w:p w14:paraId="7AADAD18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डराउँछ्यौ</w:t>
      </w:r>
      <w:r w:rsidRPr="00D62E7A">
        <w:rPr>
          <w:rFonts w:cs="Kokila"/>
          <w:szCs w:val="28"/>
        </w:rPr>
        <w:t> </w:t>
      </w:r>
    </w:p>
    <w:p w14:paraId="73D659A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जाउँछ्यौ</w:t>
      </w:r>
    </w:p>
    <w:p w14:paraId="0139E663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</w:t>
      </w:r>
    </w:p>
    <w:p w14:paraId="2548168B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जर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जर जुधाउन</w:t>
      </w:r>
    </w:p>
    <w:p w14:paraId="59959D46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ाजमा आवाज मिलाउन ।</w:t>
      </w:r>
    </w:p>
    <w:p w14:paraId="5BBF7669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</w:p>
    <w:p w14:paraId="5B2E728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झी हेर त</w:t>
      </w:r>
    </w:p>
    <w:p w14:paraId="1FEDBEAE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ोधूलि साँझमा</w:t>
      </w:r>
    </w:p>
    <w:p w14:paraId="7EB8CDC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घरको अगाडि</w:t>
      </w:r>
    </w:p>
    <w:p w14:paraId="12BC6BA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जम्काभेट भएथ्यो</w:t>
      </w:r>
    </w:p>
    <w:p w14:paraId="617B677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पनि बोलिनौ</w:t>
      </w:r>
      <w:r w:rsidRPr="00D62E7A">
        <w:rPr>
          <w:rFonts w:cs="Kokila"/>
          <w:szCs w:val="28"/>
        </w:rPr>
        <w:t> </w:t>
      </w:r>
    </w:p>
    <w:p w14:paraId="563E4DF3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पनि बोलिन</w:t>
      </w:r>
    </w:p>
    <w:p w14:paraId="2F4142D0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वल बोलिरहेँ</w:t>
      </w:r>
    </w:p>
    <w:p w14:paraId="75ACEFBD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ा प्रेमिल मनहरू</w:t>
      </w:r>
    </w:p>
    <w:p w14:paraId="06761F1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ोडिए हाम्रा</w:t>
      </w:r>
    </w:p>
    <w:p w14:paraId="7C94ACAB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िथिल पाइलाहरू</w:t>
      </w:r>
    </w:p>
    <w:p w14:paraId="6EB1161A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रक गोरेटोतिर</w:t>
      </w:r>
    </w:p>
    <w:p w14:paraId="1AA9D890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हो नानु….</w:t>
      </w:r>
    </w:p>
    <w:p w14:paraId="00E5BC3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ताका</w:t>
      </w:r>
      <w:r w:rsidRPr="00D62E7A">
        <w:rPr>
          <w:rFonts w:cs="Kokila"/>
          <w:szCs w:val="28"/>
        </w:rPr>
        <w:t>,</w:t>
      </w:r>
    </w:p>
    <w:p w14:paraId="08718044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अनुहार</w:t>
      </w:r>
    </w:p>
    <w:p w14:paraId="055269BB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ँले तिमीलाई माया गर्नुको</w:t>
      </w:r>
    </w:p>
    <w:p w14:paraId="45AECC50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्थ भेटाएको थिएँ ।</w:t>
      </w:r>
    </w:p>
    <w:p w14:paraId="5DE1030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</w:p>
    <w:p w14:paraId="1C3ECDC3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आज</w:t>
      </w:r>
    </w:p>
    <w:p w14:paraId="3068629F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्तो लाग्छ</w:t>
      </w:r>
    </w:p>
    <w:p w14:paraId="2F9C2AC1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कृत्रिम समाज र</w:t>
      </w:r>
    </w:p>
    <w:p w14:paraId="15210269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ण व्यवस्था रहुन्जेल</w:t>
      </w:r>
    </w:p>
    <w:p w14:paraId="2E6636E2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िम्रो</w:t>
      </w:r>
    </w:p>
    <w:p w14:paraId="2254538C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उँदोको सिँदुर</w:t>
      </w:r>
    </w:p>
    <w:p w14:paraId="1815D45D" w14:textId="77777777" w:rsidR="00C124BE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</w:t>
      </w:r>
    </w:p>
    <w:p w14:paraId="1815B15C" w14:textId="1880B799" w:rsidR="00021814" w:rsidRPr="00D62E7A" w:rsidRDefault="00C124BE" w:rsidP="00C124BE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ाको पोते बन्न सक्दिन होला ।</w:t>
      </w:r>
    </w:p>
    <w:p w14:paraId="1341C807" w14:textId="77777777" w:rsidR="00021814" w:rsidRPr="00D62E7A" w:rsidRDefault="00021814" w:rsidP="00021814">
      <w:pPr>
        <w:spacing w:after="0" w:line="276" w:lineRule="auto"/>
        <w:rPr>
          <w:rFonts w:cs="Kokila"/>
          <w:szCs w:val="28"/>
        </w:rPr>
      </w:pPr>
    </w:p>
    <w:p w14:paraId="5DA37175" w14:textId="77777777" w:rsidR="00021814" w:rsidRPr="00D62E7A" w:rsidRDefault="00021814" w:rsidP="00021814">
      <w:pPr>
        <w:rPr>
          <w:rFonts w:eastAsiaTheme="majorEastAsia" w:cs="Kokila"/>
          <w:bCs/>
          <w:smallCaps/>
          <w:szCs w:val="28"/>
          <w:cs/>
        </w:rPr>
      </w:pPr>
      <w:r w:rsidRPr="00D62E7A">
        <w:rPr>
          <w:rFonts w:cs="Kokila"/>
          <w:b/>
          <w:bCs/>
          <w:szCs w:val="28"/>
        </w:rPr>
        <w:br w:type="page"/>
      </w:r>
    </w:p>
    <w:p w14:paraId="323CE838" w14:textId="35EB9AE4" w:rsidR="00021814" w:rsidRPr="003C14CF" w:rsidRDefault="00021814" w:rsidP="00CF5D85">
      <w:pPr>
        <w:pStyle w:val="ChapterTitle"/>
        <w:rPr>
          <w:rFonts w:cs="Kokila"/>
          <w:szCs w:val="36"/>
        </w:rPr>
      </w:pPr>
      <w:bookmarkStart w:id="147" w:name="_Toc98114557"/>
      <w:proofErr w:type="spellStart"/>
      <w:r w:rsidRPr="003C14CF">
        <w:rPr>
          <w:rFonts w:cs="Kokila"/>
          <w:szCs w:val="36"/>
        </w:rPr>
        <w:lastRenderedPageBreak/>
        <w:t>डी</w:t>
      </w:r>
      <w:proofErr w:type="spellEnd"/>
      <w:r w:rsidR="00104C48" w:rsidRPr="003C14CF">
        <w:rPr>
          <w:rFonts w:cs="Kokila"/>
          <w:szCs w:val="36"/>
        </w:rPr>
        <w:t>.</w:t>
      </w:r>
      <w:r w:rsidRPr="003C14CF">
        <w:rPr>
          <w:rFonts w:cs="Kokila"/>
          <w:szCs w:val="36"/>
        </w:rPr>
        <w:t xml:space="preserve"> ए</w:t>
      </w:r>
      <w:r w:rsidR="00104C48" w:rsidRPr="003C14CF">
        <w:rPr>
          <w:rFonts w:cs="Kokila"/>
          <w:b w:val="0"/>
          <w:bCs/>
          <w:szCs w:val="36"/>
          <w:cs/>
          <w:lang w:bidi="hi-IN"/>
        </w:rPr>
        <w:t>न्</w:t>
      </w:r>
      <w:r w:rsidR="00104C48" w:rsidRPr="003C14CF">
        <w:rPr>
          <w:rFonts w:cs="Kokila"/>
          <w:szCs w:val="36"/>
        </w:rPr>
        <w:t>.</w:t>
      </w:r>
      <w:r w:rsidRPr="003C14CF">
        <w:rPr>
          <w:rFonts w:cs="Kokila"/>
          <w:szCs w:val="36"/>
        </w:rPr>
        <w:t xml:space="preserve"> </w:t>
      </w:r>
      <w:proofErr w:type="spellStart"/>
      <w:r w:rsidRPr="003C14CF">
        <w:rPr>
          <w:rFonts w:cs="Kokila"/>
          <w:szCs w:val="36"/>
        </w:rPr>
        <w:t>काफ्ले</w:t>
      </w:r>
      <w:bookmarkEnd w:id="147"/>
      <w:proofErr w:type="spellEnd"/>
    </w:p>
    <w:p w14:paraId="65A56822" w14:textId="1BAB0CFC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एड्लेड</w:t>
      </w:r>
      <w:proofErr w:type="spellEnd"/>
      <w:r w:rsidR="007E6562">
        <w:rPr>
          <w:rFonts w:cs="Kokila" w:hint="cs"/>
          <w:szCs w:val="28"/>
          <w:cs/>
          <w:lang w:bidi="ne-NP"/>
        </w:rPr>
        <w:t>,</w:t>
      </w:r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स्ट्रलिया</w:t>
      </w:r>
      <w:proofErr w:type="spellEnd"/>
    </w:p>
    <w:p w14:paraId="1598DE9C" w14:textId="77777777" w:rsidR="00021814" w:rsidRPr="00D62E7A" w:rsidRDefault="00021814" w:rsidP="00B73E40">
      <w:pPr>
        <w:pStyle w:val="Heading4"/>
      </w:pPr>
      <w:bookmarkStart w:id="148" w:name="_Toc98114558"/>
      <w:proofErr w:type="spellStart"/>
      <w:r w:rsidRPr="00D62E7A">
        <w:t>शहीद</w:t>
      </w:r>
      <w:proofErr w:type="spellEnd"/>
      <w:r w:rsidRPr="00D62E7A">
        <w:t xml:space="preserve"> र म</w:t>
      </w:r>
      <w:bookmarkEnd w:id="148"/>
      <w:r w:rsidRPr="00D62E7A">
        <w:t xml:space="preserve"> </w:t>
      </w:r>
    </w:p>
    <w:p w14:paraId="3106DBD1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सले माटो पियो</w:t>
      </w:r>
    </w:p>
    <w:p w14:paraId="6F2BBC7C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टोमै रोप्यो जिन्दगी</w:t>
      </w:r>
    </w:p>
    <w:p w14:paraId="7BEADFE6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निर्भय</w:t>
      </w:r>
    </w:p>
    <w:p w14:paraId="7C9C6852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लायो जिन्दगी भित्रका</w:t>
      </w:r>
    </w:p>
    <w:p w14:paraId="175B160A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जार सपनाहरू</w:t>
      </w:r>
    </w:p>
    <w:p w14:paraId="1C69480A" w14:textId="152D1E78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पार मुस्कानहरू</w:t>
      </w:r>
      <w:r w:rsidR="003B52BC" w:rsidRPr="00D62E7A">
        <w:rPr>
          <w:rFonts w:cs="Kokila"/>
          <w:szCs w:val="28"/>
          <w:lang w:bidi="ne-NP"/>
        </w:rPr>
        <w:t xml:space="preserve"> </w:t>
      </w:r>
      <w:r w:rsidR="00214A92" w:rsidRPr="00D62E7A">
        <w:rPr>
          <w:rFonts w:cs="Kokila"/>
          <w:szCs w:val="28"/>
          <w:cs/>
          <w:lang w:bidi="ne-NP"/>
        </w:rPr>
        <w:t>।</w:t>
      </w:r>
    </w:p>
    <w:p w14:paraId="0DFD6946" w14:textId="6AD9584B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नाथु</w:t>
      </w:r>
      <w:r w:rsidR="00E732FC" w:rsidRPr="00D62E7A">
        <w:rPr>
          <w:rFonts w:cs="Kokila"/>
          <w:szCs w:val="28"/>
          <w:lang w:bidi="ne-NP"/>
        </w:rPr>
        <w:t xml:space="preserve"> !</w:t>
      </w:r>
    </w:p>
    <w:p w14:paraId="4DBC5A67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िन्दगीको लालचमा फसेर</w:t>
      </w:r>
    </w:p>
    <w:p w14:paraId="4DE4EF31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्वप्नभित्र स्वप्न रोपेँ</w:t>
      </w:r>
    </w:p>
    <w:p w14:paraId="62B91978" w14:textId="456050C9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र </w:t>
      </w:r>
      <w:r w:rsidR="0063415A" w:rsidRPr="00D62E7A">
        <w:rPr>
          <w:rFonts w:cs="Kokila"/>
          <w:szCs w:val="28"/>
          <w:cs/>
          <w:lang w:bidi="ne-NP"/>
        </w:rPr>
        <w:t xml:space="preserve">बाटा </w:t>
      </w:r>
      <w:r w:rsidRPr="00D62E7A">
        <w:rPr>
          <w:rFonts w:cs="Kokila"/>
          <w:szCs w:val="28"/>
          <w:cs/>
          <w:lang w:bidi="ne-NP"/>
        </w:rPr>
        <w:t>लागेँ</w:t>
      </w:r>
    </w:p>
    <w:p w14:paraId="7212F54B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पलपल मरेर बाँचिरहेँ</w:t>
      </w:r>
    </w:p>
    <w:p w14:paraId="5C59433E" w14:textId="77777777" w:rsidR="00DE08D9" w:rsidRPr="00D62E7A" w:rsidRDefault="00DE08D9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>एकादेशको नागरिक भएँ</w:t>
      </w:r>
    </w:p>
    <w:p w14:paraId="67758B3F" w14:textId="2C5698C3" w:rsidR="00DE08D9" w:rsidRPr="00D62E7A" w:rsidRDefault="0063415A" w:rsidP="00DE08D9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ऊ </w:t>
      </w:r>
      <w:r w:rsidR="00DE08D9" w:rsidRPr="00D62E7A">
        <w:rPr>
          <w:rFonts w:cs="Kokila"/>
          <w:szCs w:val="28"/>
          <w:cs/>
          <w:lang w:bidi="ne-NP"/>
        </w:rPr>
        <w:t>मरेर पलपल बाँचिरह्यो</w:t>
      </w:r>
    </w:p>
    <w:p w14:paraId="5A206D32" w14:textId="6AB92E2F" w:rsidR="00021814" w:rsidRPr="00D62E7A" w:rsidRDefault="00DE08D9" w:rsidP="004839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>पुण्यभूमिको शहीद भयो</w:t>
      </w:r>
      <w:r w:rsidR="004839AE" w:rsidRPr="00D62E7A">
        <w:rPr>
          <w:rFonts w:cs="Kokila"/>
          <w:szCs w:val="28"/>
          <w:lang w:bidi="ne-NP"/>
        </w:rPr>
        <w:t xml:space="preserve"> </w:t>
      </w:r>
      <w:r w:rsidR="004839AE" w:rsidRPr="00D62E7A">
        <w:rPr>
          <w:rFonts w:cs="Kokila"/>
          <w:szCs w:val="28"/>
          <w:cs/>
          <w:lang w:bidi="ne-NP"/>
        </w:rPr>
        <w:t>।</w:t>
      </w:r>
      <w:r w:rsidR="004839AE" w:rsidRPr="00D62E7A">
        <w:rPr>
          <w:rFonts w:cs="Kokila"/>
          <w:szCs w:val="28"/>
        </w:rPr>
        <w:t xml:space="preserve"> </w:t>
      </w:r>
      <w:r w:rsidR="00021814" w:rsidRPr="00D62E7A">
        <w:rPr>
          <w:rFonts w:cs="Kokila"/>
          <w:szCs w:val="28"/>
        </w:rPr>
        <w:br w:type="page"/>
      </w:r>
    </w:p>
    <w:p w14:paraId="69100088" w14:textId="21D05421" w:rsidR="00A9481F" w:rsidRPr="003C14CF" w:rsidRDefault="00A9481F" w:rsidP="00232C9F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149" w:name="_Toc98114559"/>
      <w:r w:rsidRPr="003C14CF">
        <w:rPr>
          <w:rFonts w:cs="Kokila"/>
          <w:b w:val="0"/>
          <w:bCs/>
          <w:sz w:val="32"/>
          <w:szCs w:val="36"/>
          <w:cs/>
          <w:lang w:val="en-GB" w:eastAsia="en-GB" w:bidi="ne-NP"/>
        </w:rPr>
        <w:lastRenderedPageBreak/>
        <w:t>डेञ्जोम साम्पाङ</w:t>
      </w:r>
      <w:bookmarkEnd w:id="149"/>
    </w:p>
    <w:p w14:paraId="50383394" w14:textId="6900E8A9" w:rsidR="00F662C6" w:rsidRPr="00D62E7A" w:rsidRDefault="00B773FE" w:rsidP="00B773FE">
      <w:pPr>
        <w:jc w:val="right"/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shd w:val="clear" w:color="auto" w:fill="FFFFFF"/>
          <w:cs/>
          <w:lang w:bidi="hi-IN"/>
        </w:rPr>
        <w:t>टेक्सास</w:t>
      </w:r>
      <w:r w:rsidRPr="00D62E7A">
        <w:rPr>
          <w:rFonts w:cs="Kokila"/>
          <w:szCs w:val="28"/>
          <w:shd w:val="clear" w:color="auto" w:fill="FFFFFF"/>
        </w:rPr>
        <w:t xml:space="preserve">, </w:t>
      </w:r>
      <w:r w:rsidRPr="00D62E7A">
        <w:rPr>
          <w:rFonts w:cs="Kokila"/>
          <w:szCs w:val="28"/>
          <w:shd w:val="clear" w:color="auto" w:fill="FFFFFF"/>
          <w:cs/>
          <w:lang w:bidi="hi-IN"/>
        </w:rPr>
        <w:t>अमेरिका</w:t>
      </w:r>
    </w:p>
    <w:p w14:paraId="77841AA6" w14:textId="37433A77" w:rsidR="00CB6DC4" w:rsidRPr="00D62E7A" w:rsidRDefault="00CB6DC4" w:rsidP="00B73E40">
      <w:pPr>
        <w:pStyle w:val="Heading4"/>
        <w:rPr>
          <w:lang w:val="en-US" w:eastAsia="en-US" w:bidi="en-US"/>
        </w:rPr>
      </w:pPr>
      <w:bookmarkStart w:id="150" w:name="_Toc98114560"/>
      <w:r w:rsidRPr="00D62E7A">
        <w:rPr>
          <w:cs/>
        </w:rPr>
        <w:t>बिचरा कवि</w:t>
      </w:r>
      <w:r w:rsidR="00A9481F" w:rsidRPr="00D62E7A">
        <w:t xml:space="preserve"> !</w:t>
      </w:r>
      <w:bookmarkEnd w:id="150"/>
    </w:p>
    <w:p w14:paraId="6536A330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वितामा निष्कर्ष</w:t>
      </w:r>
    </w:p>
    <w:p w14:paraId="7C1F49EA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ननिस्किएपछिको</w:t>
      </w:r>
    </w:p>
    <w:p w14:paraId="5763A246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विश्रृंखलित मस्तिष्क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24553278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शब्दहरूको रिणले टुप्पीसमेत</w:t>
      </w:r>
    </w:p>
    <w:p w14:paraId="737DF3AB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डुबेको मन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41F9CB4D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र्थ खोज्न पल्टाउँदा पल्टाउँदा</w:t>
      </w:r>
    </w:p>
    <w:p w14:paraId="26F91D45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च्यातिन लगेको तन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3DE4A0CE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हेरिरहेछु</w:t>
      </w:r>
    </w:p>
    <w:p w14:paraId="06F9D648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घण्टाघर छेउको रेलिङमा</w:t>
      </w:r>
    </w:p>
    <w:p w14:paraId="399E3AA9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ढेसिएर उभेकोछ</w:t>
      </w:r>
    </w:p>
    <w:p w14:paraId="063D2935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ेता बादलले ढाकेको</w:t>
      </w:r>
    </w:p>
    <w:p w14:paraId="7362987D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ाराविहीन त्यो जुनेली रातमा</w:t>
      </w:r>
    </w:p>
    <w:p w14:paraId="2880E321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सम्झन्छु</w:t>
      </w:r>
    </w:p>
    <w:p w14:paraId="73963C3B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उसले बाँच्नको निकास खोजिरहेछ</w:t>
      </w:r>
    </w:p>
    <w:p w14:paraId="65919C11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1E1D231A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जीवन भुलाउने बहानामा</w:t>
      </w:r>
    </w:p>
    <w:p w14:paraId="5ED857A3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फेरि जल्छ</w:t>
      </w:r>
    </w:p>
    <w:p w14:paraId="2CA6F516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र्को एउटा सिगरेटसँग</w:t>
      </w:r>
    </w:p>
    <w:p w14:paraId="1C1523E9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फुर्र फुर्र धुवाँमा</w:t>
      </w:r>
    </w:p>
    <w:p w14:paraId="720F7017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ात नपरेको जिन्दगी</w:t>
      </w:r>
    </w:p>
    <w:p w14:paraId="554C2960" w14:textId="77777777" w:rsidR="00CB6DC4" w:rsidRPr="00D62E7A" w:rsidRDefault="00CB6DC4" w:rsidP="00CB6DC4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रवि नपुग्नेमा पनि पुग्ने</w:t>
      </w:r>
    </w:p>
    <w:p w14:paraId="5D60BF56" w14:textId="1868D56B" w:rsidR="007B3F72" w:rsidRPr="00D62E7A" w:rsidRDefault="00CB6DC4" w:rsidP="00CB6DC4">
      <w:pPr>
        <w:rPr>
          <w:rFonts w:cs="Kokila"/>
          <w:szCs w:val="28"/>
          <w:cs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हान् तर बिचरा कवि……!</w:t>
      </w:r>
    </w:p>
    <w:p w14:paraId="08D02D29" w14:textId="77777777" w:rsidR="007B3F72" w:rsidRPr="00D62E7A" w:rsidRDefault="007B3F72">
      <w:pPr>
        <w:spacing w:after="200" w:line="262" w:lineRule="auto"/>
        <w:rPr>
          <w:rFonts w:cs="Kokila"/>
          <w:szCs w:val="28"/>
          <w:cs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br w:type="page"/>
      </w:r>
    </w:p>
    <w:p w14:paraId="10129D29" w14:textId="77777777" w:rsidR="007B3F72" w:rsidRPr="003C14CF" w:rsidRDefault="007B3F72" w:rsidP="00353D05">
      <w:pPr>
        <w:pStyle w:val="ChapterTitle"/>
        <w:rPr>
          <w:rFonts w:cs="Kokila"/>
          <w:b w:val="0"/>
          <w:bCs/>
          <w:sz w:val="32"/>
          <w:szCs w:val="36"/>
          <w:lang w:val="en-GB" w:eastAsia="en-GB" w:bidi="ne-IN"/>
        </w:rPr>
      </w:pPr>
      <w:bookmarkStart w:id="151" w:name="_Toc98114561"/>
      <w:r w:rsidRPr="003C14CF">
        <w:rPr>
          <w:rFonts w:cs="Kokila"/>
          <w:b w:val="0"/>
          <w:bCs/>
          <w:sz w:val="32"/>
          <w:szCs w:val="36"/>
          <w:cs/>
          <w:lang w:val="en-GB" w:eastAsia="en-GB" w:bidi="ne-IN"/>
        </w:rPr>
        <w:lastRenderedPageBreak/>
        <w:t>डेभ सिवा</w:t>
      </w:r>
      <w:bookmarkEnd w:id="151"/>
    </w:p>
    <w:p w14:paraId="145FB2C5" w14:textId="15F3DFC0" w:rsidR="00353D05" w:rsidRPr="00D62E7A" w:rsidRDefault="001725D9" w:rsidP="00353D05">
      <w:pPr>
        <w:jc w:val="right"/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ेन्सिलभेनिया</w:t>
      </w:r>
      <w:r w:rsidR="00353D05" w:rsidRPr="00D62E7A">
        <w:rPr>
          <w:rFonts w:cs="Kokila"/>
          <w:szCs w:val="28"/>
          <w:lang w:val="en-GB" w:eastAsia="en-GB" w:bidi="ne-IN"/>
        </w:rPr>
        <w:t xml:space="preserve">, </w:t>
      </w:r>
      <w:r w:rsidR="00353D05" w:rsidRPr="00D62E7A">
        <w:rPr>
          <w:rFonts w:cs="Kokila"/>
          <w:szCs w:val="28"/>
          <w:cs/>
          <w:lang w:val="en-GB" w:eastAsia="en-GB" w:bidi="ne-IN"/>
        </w:rPr>
        <w:t>अमेरिका</w:t>
      </w:r>
    </w:p>
    <w:p w14:paraId="5C430095" w14:textId="2FCD5810" w:rsidR="007B3F72" w:rsidRPr="00D62E7A" w:rsidRDefault="007B3F72" w:rsidP="00B73E40">
      <w:pPr>
        <w:pStyle w:val="Heading4"/>
      </w:pPr>
      <w:bookmarkStart w:id="152" w:name="_Toc98114562"/>
      <w:r w:rsidRPr="00D62E7A">
        <w:rPr>
          <w:cs/>
        </w:rPr>
        <w:t>नातिनीलाई अर्ती</w:t>
      </w:r>
      <w:bookmarkEnd w:id="152"/>
    </w:p>
    <w:p w14:paraId="117A4220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विदेशको ठाउँ अनि नौलो परिवेश</w:t>
      </w:r>
    </w:p>
    <w:p w14:paraId="1A4791FB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लपत्र अनि अन्योल पर्‍यो भाषा र भेष</w:t>
      </w:r>
    </w:p>
    <w:p w14:paraId="46B8012E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यो अन्योल र अलपत्रले ल्यायो यहाँ त्रास</w:t>
      </w:r>
    </w:p>
    <w:p w14:paraId="1C1227FE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त भनिदिएँ नातिनीलाई</w:t>
      </w:r>
    </w:p>
    <w:p w14:paraId="0F3EF16F" w14:textId="118334F8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ब देखि सधैँ नेपाली बोलेस्</w:t>
      </w:r>
      <w:r w:rsidR="00B968CF" w:rsidRPr="00D62E7A">
        <w:rPr>
          <w:rFonts w:cs="Kokila"/>
          <w:szCs w:val="28"/>
          <w:lang w:val="en-GB" w:eastAsia="en-GB" w:bidi="ne-IN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7193C35D" w14:textId="77777777" w:rsidR="00010C8B" w:rsidRPr="00D62E7A" w:rsidRDefault="00010C8B" w:rsidP="007B3F72">
      <w:pPr>
        <w:rPr>
          <w:rFonts w:cs="Kokila"/>
          <w:szCs w:val="28"/>
          <w:lang w:val="en-GB" w:eastAsia="en-GB" w:bidi="ne-IN"/>
        </w:rPr>
      </w:pPr>
    </w:p>
    <w:p w14:paraId="7CC0EF16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ेष-भूषाको त कुरै नगरौँ यहाँ</w:t>
      </w:r>
    </w:p>
    <w:p w14:paraId="10A10EF0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यत्रतत्र अलपत्र धुजा-धुजा भई फाटेका</w:t>
      </w:r>
    </w:p>
    <w:p w14:paraId="0DC6CF0E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ठुला अनि साना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मासु देखिने दुला</w:t>
      </w:r>
    </w:p>
    <w:p w14:paraId="1F01F29A" w14:textId="69E6E174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ेही भन्यो कि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="00835819" w:rsidRPr="00D62E7A">
        <w:rPr>
          <w:rFonts w:cs="Kokila"/>
          <w:szCs w:val="28"/>
          <w:cs/>
          <w:lang w:val="en-GB" w:eastAsia="en-GB" w:bidi="ne-NP"/>
        </w:rPr>
        <w:t>फेसन</w:t>
      </w:r>
      <w:r w:rsidRPr="00D62E7A">
        <w:rPr>
          <w:rFonts w:cs="Kokila"/>
          <w:szCs w:val="28"/>
          <w:cs/>
          <w:lang w:val="en-GB" w:eastAsia="en-GB" w:bidi="ne-IN"/>
        </w:rPr>
        <w:t xml:space="preserve"> हो भनी बा</w:t>
      </w:r>
      <w:r w:rsidR="00835819" w:rsidRPr="00D62E7A">
        <w:rPr>
          <w:rFonts w:cs="Kokila"/>
          <w:szCs w:val="28"/>
          <w:cs/>
          <w:lang w:val="en-GB" w:eastAsia="en-GB" w:bidi="ne-NP"/>
        </w:rPr>
        <w:t>झे</w:t>
      </w:r>
      <w:r w:rsidRPr="00D62E7A">
        <w:rPr>
          <w:rFonts w:cs="Kokila"/>
          <w:szCs w:val="28"/>
          <w:cs/>
          <w:lang w:val="en-GB" w:eastAsia="en-GB" w:bidi="ne-IN"/>
        </w:rPr>
        <w:t>का</w:t>
      </w:r>
    </w:p>
    <w:p w14:paraId="28C4BF5C" w14:textId="46FD7286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त भनिदि</w:t>
      </w:r>
      <w:r w:rsidR="00835819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नातिनीलाई</w:t>
      </w:r>
    </w:p>
    <w:p w14:paraId="1EEDF5DB" w14:textId="041F4976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ैँले चैँ नाक जोगाएस्</w:t>
      </w:r>
      <w:r w:rsidR="00835819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29FD8656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</w:p>
    <w:p w14:paraId="7E17586C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ौलायो यहाँ जात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यो ठुलो त्यो सानो</w:t>
      </w:r>
    </w:p>
    <w:p w14:paraId="60A81680" w14:textId="6AD5D5FB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भाषा त गयो </w:t>
      </w:r>
      <w:r w:rsidR="001D5A17" w:rsidRPr="00D62E7A">
        <w:rPr>
          <w:rFonts w:cs="Kokila"/>
          <w:szCs w:val="28"/>
          <w:cs/>
          <w:lang w:val="en-GB" w:eastAsia="en-GB" w:bidi="ne-NP"/>
        </w:rPr>
        <w:t>भाँ</w:t>
      </w:r>
      <w:r w:rsidRPr="00D62E7A">
        <w:rPr>
          <w:rFonts w:cs="Kokila"/>
          <w:szCs w:val="28"/>
          <w:cs/>
          <w:lang w:val="en-GB" w:eastAsia="en-GB" w:bidi="ne-IN"/>
        </w:rPr>
        <w:t>डमा तर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जात होइन</w:t>
      </w:r>
    </w:p>
    <w:p w14:paraId="2B7422AA" w14:textId="29D27AA5" w:rsidR="007B3F72" w:rsidRPr="00D62E7A" w:rsidRDefault="007B3F72" w:rsidP="007B3F72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IN"/>
        </w:rPr>
        <w:t>जातीय पहिचान त रहनु पर्‍यो नि यहाँ</w:t>
      </w:r>
      <w:r w:rsidR="001D5A17" w:rsidRPr="00D62E7A">
        <w:rPr>
          <w:rFonts w:cs="Kokila"/>
          <w:szCs w:val="28"/>
          <w:cs/>
          <w:lang w:val="en-GB" w:eastAsia="en-GB" w:bidi="ne-NP"/>
        </w:rPr>
        <w:t xml:space="preserve"> !</w:t>
      </w:r>
    </w:p>
    <w:p w14:paraId="21629865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ो छुत को अछुत मानिस सबै बराबर होइन र </w:t>
      </w:r>
      <w:r w:rsidRPr="00D62E7A">
        <w:rPr>
          <w:rFonts w:cs="Kokila"/>
          <w:szCs w:val="28"/>
          <w:lang w:val="en-GB" w:eastAsia="en-GB" w:bidi="ne-IN"/>
        </w:rPr>
        <w:t>?</w:t>
      </w:r>
    </w:p>
    <w:p w14:paraId="5E7D1CDA" w14:textId="4EFB7CBF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भनिदि</w:t>
      </w:r>
      <w:r w:rsidR="001D5A17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नातिनीलाई</w:t>
      </w:r>
    </w:p>
    <w:p w14:paraId="00C8BFF3" w14:textId="20ED82E8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अधिकार आफ्नो सधैँ लडेस्</w:t>
      </w:r>
      <w:r w:rsidR="001D5A17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30787E35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</w:p>
    <w:p w14:paraId="198E8230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रोजगारको कष्ट एकापट्टि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0B251CA2" w14:textId="5324B454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घर भाडा र लोन अर्को</w:t>
      </w:r>
      <w:r w:rsidR="007A1E9C" w:rsidRPr="00D62E7A">
        <w:rPr>
          <w:rFonts w:cs="Kokila"/>
          <w:szCs w:val="28"/>
          <w:cs/>
          <w:lang w:val="en-GB" w:eastAsia="en-GB" w:bidi="ne-IN"/>
        </w:rPr>
        <w:t>पट्टि</w:t>
      </w:r>
    </w:p>
    <w:p w14:paraId="29C81CA0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छोरा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बुहारी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नाति दिनरात व्यस्त हुन्छन्</w:t>
      </w:r>
    </w:p>
    <w:p w14:paraId="7CFEF6EF" w14:textId="4226CE49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छाडी मलाई केवल एउटा लाठी</w:t>
      </w:r>
      <w:r w:rsidR="007A1E9C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5C5417FC" w14:textId="65C4A334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हिना मर्छ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सुन्छु विवाद</w:t>
      </w:r>
    </w:p>
    <w:p w14:paraId="21290906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बुहारी सोध्छिन् कमाइ गयो कतापट्टि </w:t>
      </w:r>
      <w:r w:rsidRPr="00D62E7A">
        <w:rPr>
          <w:rFonts w:cs="Kokila"/>
          <w:szCs w:val="28"/>
          <w:lang w:val="en-GB" w:eastAsia="en-GB" w:bidi="ne-IN"/>
        </w:rPr>
        <w:t>?</w:t>
      </w:r>
    </w:p>
    <w:p w14:paraId="3E4BE2ED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छोरो सर्छ सिटिङ रुममा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बुहारी घुँक्क घुँक्क</w:t>
      </w:r>
    </w:p>
    <w:p w14:paraId="004D7D56" w14:textId="77777777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अचम्म अनि नाति गोरी साइँलीको भट्टी</w:t>
      </w:r>
    </w:p>
    <w:p w14:paraId="37CDFA8C" w14:textId="2E3AEDC3" w:rsidR="007B3F72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्यसैले त भनिदि</w:t>
      </w:r>
      <w:r w:rsidR="00C44653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नातिनीलाई</w:t>
      </w:r>
    </w:p>
    <w:p w14:paraId="1AD5D569" w14:textId="18F4D038" w:rsidR="00CB6DC4" w:rsidRPr="00D62E7A" w:rsidRDefault="007B3F72" w:rsidP="007B3F72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िमी चैँ क्यासिनो न छिरेस्</w:t>
      </w:r>
      <w:r w:rsidR="00C526CC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29AA95EC" w14:textId="77777777" w:rsidR="004367DD" w:rsidRPr="00D62E7A" w:rsidRDefault="004367DD">
      <w:pPr>
        <w:spacing w:after="200" w:line="262" w:lineRule="auto"/>
        <w:rPr>
          <w:rFonts w:cs="Kokila"/>
          <w:b/>
          <w:smallCaps/>
          <w:sz w:val="40"/>
          <w:szCs w:val="40"/>
          <w:cs/>
          <w:lang w:val="en-GB" w:eastAsia="en-GB" w:bidi="ne-IN"/>
        </w:rPr>
      </w:pPr>
      <w:r w:rsidRPr="00D62E7A">
        <w:rPr>
          <w:rFonts w:cs="Kokila"/>
          <w:szCs w:val="40"/>
          <w:cs/>
          <w:lang w:val="en-GB" w:eastAsia="en-GB" w:bidi="ne-IN"/>
        </w:rPr>
        <w:br w:type="page"/>
      </w:r>
    </w:p>
    <w:p w14:paraId="17112829" w14:textId="72B52071" w:rsidR="00520D32" w:rsidRPr="003C14CF" w:rsidRDefault="00520D32" w:rsidP="00520D32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153" w:name="_Toc98114563"/>
      <w:r w:rsidRPr="003C14CF">
        <w:rPr>
          <w:rFonts w:cs="Kokila"/>
          <w:b w:val="0"/>
          <w:bCs/>
          <w:sz w:val="32"/>
          <w:szCs w:val="36"/>
          <w:cs/>
          <w:lang w:val="en-GB" w:eastAsia="en-GB" w:bidi="ne-IN"/>
        </w:rPr>
        <w:lastRenderedPageBreak/>
        <w:t>डोना आचार्य</w:t>
      </w:r>
      <w:bookmarkEnd w:id="153"/>
    </w:p>
    <w:p w14:paraId="45A5432D" w14:textId="00BEBD77" w:rsidR="00021814" w:rsidRPr="00D62E7A" w:rsidRDefault="001725D9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5D071B" w:rsidRPr="00D62E7A">
        <w:rPr>
          <w:rFonts w:cs="Kokila"/>
          <w:szCs w:val="28"/>
          <w:lang w:bidi="ne-NP"/>
        </w:rPr>
        <w:t>,</w:t>
      </w:r>
      <w:r w:rsidR="00021814" w:rsidRPr="00D62E7A">
        <w:rPr>
          <w:rFonts w:cs="Kokila"/>
          <w:szCs w:val="28"/>
          <w:lang w:bidi="ne-NP"/>
        </w:rPr>
        <w:t xml:space="preserve"> </w:t>
      </w:r>
      <w:proofErr w:type="spellStart"/>
      <w:r w:rsidR="00021814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700F024A" w14:textId="282D392B" w:rsidR="00021814" w:rsidRPr="00D62E7A" w:rsidRDefault="008A70EA" w:rsidP="00B73E40">
      <w:pPr>
        <w:pStyle w:val="Heading4"/>
      </w:pPr>
      <w:bookmarkStart w:id="154" w:name="_Toc98114564"/>
      <w:r w:rsidRPr="00D62E7A">
        <w:rPr>
          <w:cs/>
        </w:rPr>
        <w:t>बिलखबन्द म !</w:t>
      </w:r>
      <w:bookmarkEnd w:id="154"/>
      <w:r w:rsidRPr="00D62E7A">
        <w:t xml:space="preserve"> </w:t>
      </w:r>
    </w:p>
    <w:p w14:paraId="23D27C73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</w:t>
      </w:r>
    </w:p>
    <w:p w14:paraId="5CFD12A2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टक-पटक सोचिरहेछु-</w:t>
      </w:r>
    </w:p>
    <w:p w14:paraId="73C0ACF0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ेरा पुर्खाको</w:t>
      </w:r>
    </w:p>
    <w:p w14:paraId="41B75618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टल आस्था र लगन</w:t>
      </w:r>
    </w:p>
    <w:p w14:paraId="316EA791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ाखण्डहरूको</w:t>
      </w:r>
    </w:p>
    <w:p w14:paraId="7D1F3F23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धनी बन्ने होडमा</w:t>
      </w:r>
    </w:p>
    <w:p w14:paraId="32C61D46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तै निमिट्यान्न हुन लाग्या हैन </w:t>
      </w:r>
      <w:r w:rsidRPr="00D62E7A">
        <w:rPr>
          <w:rFonts w:cs="Kokila"/>
          <w:szCs w:val="28"/>
          <w:lang w:val="en-GB" w:eastAsia="en-GB" w:bidi="ne-IN"/>
        </w:rPr>
        <w:t>?</w:t>
      </w:r>
    </w:p>
    <w:p w14:paraId="755DCE22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</w:t>
      </w:r>
    </w:p>
    <w:p w14:paraId="2AB9E809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विश्वस्त छु</w:t>
      </w:r>
    </w:p>
    <w:p w14:paraId="39077A83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ेरो संस्कार</w:t>
      </w:r>
    </w:p>
    <w:p w14:paraId="6EF3B3E0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ेरो पहिचान</w:t>
      </w:r>
    </w:p>
    <w:p w14:paraId="164892BC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ध्रुव जस्तै अटल रहनेछ</w:t>
      </w:r>
    </w:p>
    <w:p w14:paraId="79320199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ाखण्डहरू जे सुकै गरुन् ।</w:t>
      </w:r>
    </w:p>
    <w:p w14:paraId="0E74397B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एकथरि</w:t>
      </w:r>
    </w:p>
    <w:p w14:paraId="1BCDD091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्वत्व रक्षकहरू</w:t>
      </w:r>
    </w:p>
    <w:p w14:paraId="41C71CF2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नर्गलको खेती लगाएर</w:t>
      </w:r>
    </w:p>
    <w:p w14:paraId="0EAE5AB1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ुसमाचार ढाँटिरहेछन्-</w:t>
      </w:r>
    </w:p>
    <w:p w14:paraId="51D9E58F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आफ्ना कुरा</w:t>
      </w:r>
    </w:p>
    <w:p w14:paraId="2F486DB3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सही ठहर्‍याउन</w:t>
      </w:r>
    </w:p>
    <w:p w14:paraId="08A54233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र्काको आस्था</w:t>
      </w:r>
    </w:p>
    <w:p w14:paraId="46E94DA8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ोड्नु पर्दैन</w:t>
      </w:r>
    </w:p>
    <w:p w14:paraId="7F550988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नयाँ ठाउँमा</w:t>
      </w:r>
    </w:p>
    <w:p w14:paraId="7C5BAEFF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बाँच्नलाई</w:t>
      </w:r>
    </w:p>
    <w:p w14:paraId="645571EF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खुन्डो नै</w:t>
      </w:r>
    </w:p>
    <w:p w14:paraId="3D00BD0F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धड्नु पर्दैन</w:t>
      </w:r>
    </w:p>
    <w:p w14:paraId="6061BD1E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एउटा यात्राको</w:t>
      </w:r>
    </w:p>
    <w:p w14:paraId="20A10B7B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ाडा तिर्नलाई- आत्मा बेच्नेहरू-</w:t>
      </w:r>
    </w:p>
    <w:p w14:paraId="5D423085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िरको चिन्डो उँधो न उँभो</w:t>
      </w:r>
    </w:p>
    <w:p w14:paraId="4F4C390E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ुन लागेको देख्दा</w:t>
      </w:r>
    </w:p>
    <w:p w14:paraId="3A35A6A7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टिठ लाग्छ</w:t>
      </w:r>
    </w:p>
    <w:p w14:paraId="374722F8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आफ्नोपन</w:t>
      </w:r>
    </w:p>
    <w:p w14:paraId="3F1556D1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म्हाल्न नसक्नेहरू!</w:t>
      </w:r>
    </w:p>
    <w:p w14:paraId="30B057C9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आफूलाई सम्हाल्न सक्दैनन्-</w:t>
      </w:r>
    </w:p>
    <w:p w14:paraId="782474E9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</w:t>
      </w:r>
    </w:p>
    <w:p w14:paraId="29A60602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टुलुटुलु हेरिरहेछु</w:t>
      </w:r>
    </w:p>
    <w:p w14:paraId="61413BD6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आलुहरू</w:t>
      </w:r>
    </w:p>
    <w:p w14:paraId="1EA17B07" w14:textId="77777777" w:rsidR="008A70EA" w:rsidRPr="00D62E7A" w:rsidRDefault="008A70EA" w:rsidP="008A70E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सड्दै जाँदा</w:t>
      </w:r>
    </w:p>
    <w:p w14:paraId="79B38275" w14:textId="3CA5CE18" w:rsidR="00021814" w:rsidRPr="00D62E7A" w:rsidRDefault="008A70EA" w:rsidP="009071DD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दुर्गन्धको डर छ ।</w:t>
      </w:r>
    </w:p>
    <w:p w14:paraId="502A9CEB" w14:textId="77777777" w:rsidR="00F14880" w:rsidRPr="00D62E7A" w:rsidRDefault="00F14880">
      <w:pPr>
        <w:spacing w:after="200" w:line="262" w:lineRule="auto"/>
        <w:rPr>
          <w:rFonts w:cs="Kokila"/>
          <w:b/>
          <w:smallCaps/>
          <w:sz w:val="40"/>
          <w:szCs w:val="40"/>
          <w:cs/>
          <w:lang w:bidi="hi-IN"/>
        </w:rPr>
      </w:pPr>
      <w:r w:rsidRPr="00D62E7A">
        <w:rPr>
          <w:rFonts w:cs="Kokila"/>
          <w:szCs w:val="40"/>
          <w:cs/>
          <w:lang w:bidi="hi-IN"/>
        </w:rPr>
        <w:br w:type="page"/>
      </w:r>
    </w:p>
    <w:p w14:paraId="567E9ECF" w14:textId="460530B6" w:rsidR="00BD5809" w:rsidRPr="003C14CF" w:rsidRDefault="00BD5809" w:rsidP="009071DD">
      <w:pPr>
        <w:pStyle w:val="ChapterTitle"/>
        <w:rPr>
          <w:rFonts w:cs="Kokila"/>
          <w:b w:val="0"/>
          <w:bCs/>
          <w:sz w:val="32"/>
          <w:szCs w:val="36"/>
          <w:lang w:val="en-GB" w:eastAsia="en-GB" w:bidi="ne-NP"/>
        </w:rPr>
      </w:pPr>
      <w:bookmarkStart w:id="155" w:name="_Toc98114565"/>
      <w:r w:rsidRPr="003C14CF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डम्बर घिमिरे</w:t>
      </w:r>
      <w:bookmarkEnd w:id="155"/>
    </w:p>
    <w:p w14:paraId="76013DF7" w14:textId="77777777" w:rsidR="003C14CF" w:rsidRPr="00D62E7A" w:rsidRDefault="003C14CF" w:rsidP="003C14CF">
      <w:pPr>
        <w:spacing w:after="0" w:line="276" w:lineRule="auto"/>
        <w:jc w:val="right"/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एड्लेड</w:t>
      </w:r>
      <w:proofErr w:type="spellEnd"/>
      <w:r>
        <w:rPr>
          <w:rFonts w:cs="Kokila"/>
          <w:szCs w:val="28"/>
          <w:cs/>
        </w:rPr>
        <w:t>,</w:t>
      </w:r>
      <w:r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hi-IN"/>
        </w:rPr>
        <w:t>अस्ट्रेलिया</w:t>
      </w:r>
    </w:p>
    <w:p w14:paraId="097489A6" w14:textId="19E9575E" w:rsidR="00421E66" w:rsidRPr="00D62E7A" w:rsidRDefault="00BD5809" w:rsidP="00B73E40">
      <w:pPr>
        <w:pStyle w:val="Heading4"/>
      </w:pPr>
      <w:bookmarkStart w:id="156" w:name="_Toc98114566"/>
      <w:r w:rsidRPr="00D62E7A">
        <w:rPr>
          <w:cs/>
        </w:rPr>
        <w:t>अतीतसँग नमिठो बिछोड</w:t>
      </w:r>
      <w:bookmarkEnd w:id="156"/>
    </w:p>
    <w:p w14:paraId="42FE5A4A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िक्का- अन्धकार मनभित्र</w:t>
      </w:r>
    </w:p>
    <w:p w14:paraId="32DAA6B2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ँद हालेपछि</w:t>
      </w:r>
      <w:r w:rsidRPr="00D62E7A">
        <w:rPr>
          <w:rFonts w:cs="Kokila"/>
          <w:szCs w:val="28"/>
        </w:rPr>
        <w:t>,</w:t>
      </w:r>
    </w:p>
    <w:p w14:paraId="0939BE07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गोरेटो</w:t>
      </w:r>
      <w:r w:rsidRPr="00D62E7A">
        <w:rPr>
          <w:rFonts w:cs="Kokila"/>
          <w:szCs w:val="28"/>
        </w:rPr>
        <w:t> </w:t>
      </w:r>
    </w:p>
    <w:p w14:paraId="073BD156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….पर बिचैमा हराएर</w:t>
      </w:r>
    </w:p>
    <w:p w14:paraId="1CDA8BF6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ताछुल्ल पोखिनुको आहत</w:t>
      </w:r>
    </w:p>
    <w:p w14:paraId="07382D4B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ाकदा कर्णपटमा गुञ्जिरहेको</w:t>
      </w:r>
    </w:p>
    <w:p w14:paraId="112E5052" w14:textId="14962491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पाइलाहरू खोजिरहेछन्</w:t>
      </w:r>
      <w:r w:rsidR="000A38CD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8CC0480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पल</w:t>
      </w:r>
    </w:p>
    <w:p w14:paraId="05D56A83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थार्थ मसँग सोध्छ-</w:t>
      </w:r>
    </w:p>
    <w:p w14:paraId="6763C60E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ास्तविकता मसँग अनगिन्ती प्रस्तावहरू तेर्स्याएर</w:t>
      </w:r>
    </w:p>
    <w:p w14:paraId="79B1F634" w14:textId="4826209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धर्मसङ्कटमा पार्छ</w:t>
      </w:r>
    </w:p>
    <w:p w14:paraId="3B3F110B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वशीभूत हुन्छु</w:t>
      </w:r>
    </w:p>
    <w:p w14:paraId="7D7D990D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हारेको हुन्छु</w:t>
      </w:r>
    </w:p>
    <w:p w14:paraId="5665818E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विवशतासँग नजिकिएको हुन्छु</w:t>
      </w:r>
    </w:p>
    <w:p w14:paraId="0F280BEA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 प्रश्नको घात-प्रतिघातको</w:t>
      </w:r>
    </w:p>
    <w:p w14:paraId="0E5DD5FF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लसँगै बगिरहेको हुन्छु ।</w:t>
      </w:r>
    </w:p>
    <w:p w14:paraId="40E73DC7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 विगत सम्झन्छु</w:t>
      </w:r>
    </w:p>
    <w:p w14:paraId="0239C03B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 अतीतका मूर्च्छनाहरू अँगाल्छु</w:t>
      </w:r>
    </w:p>
    <w:p w14:paraId="7C904F1A" w14:textId="79BD0F9A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 आफ्नै अर्थ खोज्छु</w:t>
      </w:r>
    </w:p>
    <w:p w14:paraId="47379714" w14:textId="650C8379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ौनताले मलाई खोतल्न चाहन्छ</w:t>
      </w:r>
    </w:p>
    <w:p w14:paraId="3AABA3C5" w14:textId="2C1CB4F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इच्छाहरू मलाई बदल्न चाहन्छन्</w:t>
      </w:r>
    </w:p>
    <w:p w14:paraId="65B69DAC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मयको बगाइसँगै</w:t>
      </w:r>
    </w:p>
    <w:p w14:paraId="29CBB8E9" w14:textId="00450931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आकृति ठम्याउन खोज्छु तर</w:t>
      </w:r>
      <w:r w:rsidR="000A0EA0" w:rsidRPr="00D62E7A">
        <w:rPr>
          <w:rFonts w:cs="Kokila"/>
          <w:szCs w:val="28"/>
        </w:rPr>
        <w:t>,</w:t>
      </w:r>
    </w:p>
    <w:p w14:paraId="07818BEE" w14:textId="737E560B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श्चित आकार भेट्दिन</w:t>
      </w:r>
    </w:p>
    <w:p w14:paraId="0FE1CF4E" w14:textId="50B7DB82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अन्योलमा रुमलिएको छु</w:t>
      </w:r>
    </w:p>
    <w:p w14:paraId="64DA8C65" w14:textId="386CE7AA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माफ गर प्रिय अतीत</w:t>
      </w:r>
    </w:p>
    <w:p w14:paraId="2F48ED36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माफ गर म रणभुल्लमा छु</w:t>
      </w:r>
    </w:p>
    <w:p w14:paraId="1BC10763" w14:textId="45002BA4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 अन्योलमा छु </w:t>
      </w:r>
    </w:p>
    <w:p w14:paraId="5745217A" w14:textId="329705F9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लाई अब दिक्क लाग्यो </w:t>
      </w:r>
    </w:p>
    <w:p w14:paraId="12222E39" w14:textId="66CD01AA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मलाई पच्छ्याउन छाडिदेऊ</w:t>
      </w:r>
    </w:p>
    <w:p w14:paraId="4453FF92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अब फेरि तितो कहानी र</w:t>
      </w:r>
    </w:p>
    <w:p w14:paraId="65806D16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परिवर्तित आकृतिले</w:t>
      </w:r>
    </w:p>
    <w:p w14:paraId="0AE5D829" w14:textId="21EEB02D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र्साउन थालेको छ</w:t>
      </w:r>
    </w:p>
    <w:p w14:paraId="2EA25757" w14:textId="5CE961BF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डरले गाँजेको छ</w:t>
      </w:r>
    </w:p>
    <w:p w14:paraId="24FD7229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ेरी उही अत्यासलाग्दो</w:t>
      </w:r>
    </w:p>
    <w:p w14:paraId="2A11424C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स्मिताको लडाइँ दोहोरिने पो हो कि </w:t>
      </w:r>
      <w:r w:rsidRPr="00D62E7A">
        <w:rPr>
          <w:rFonts w:cs="Kokila"/>
          <w:szCs w:val="28"/>
        </w:rPr>
        <w:t>?</w:t>
      </w:r>
    </w:p>
    <w:p w14:paraId="7329284F" w14:textId="4371B8A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बिन्ती गर्छु</w:t>
      </w:r>
    </w:p>
    <w:p w14:paraId="0CFC6294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अब कहिल्यै नफर्क</w:t>
      </w:r>
    </w:p>
    <w:p w14:paraId="495E6F41" w14:textId="467847FA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आफ्नो बाटो लिएर जाऊ</w:t>
      </w:r>
    </w:p>
    <w:p w14:paraId="46DEDFE3" w14:textId="7CC5AC84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मेरो आफ्नै संसारमा छाडिदेऊ</w:t>
      </w:r>
      <w:r w:rsidR="007F518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F3FE80B" w14:textId="0F6E1DC3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अत्याधुनिक परिवेश चाहिन्न</w:t>
      </w:r>
    </w:p>
    <w:p w14:paraId="01B5F35F" w14:textId="0E787073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ाहिन्न मलाई अत्याधुनिक सभ्यता</w:t>
      </w:r>
    </w:p>
    <w:p w14:paraId="3C464347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धुनिकताको नाममा म</w:t>
      </w:r>
    </w:p>
    <w:p w14:paraId="6E8FC45F" w14:textId="3D7E9E81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ग्न हुन चाहन्न</w:t>
      </w:r>
    </w:p>
    <w:p w14:paraId="1C6D6F98" w14:textId="3D939394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मेरो अस्मिता फर्काइदेऊ</w:t>
      </w:r>
    </w:p>
    <w:p w14:paraId="2D5ED018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अस्तित्व बन्धकी राख्न चाहन्न</w:t>
      </w:r>
    </w:p>
    <w:p w14:paraId="2961F333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 भ्रमित छु या तिमी अतीत </w:t>
      </w:r>
      <w:r w:rsidRPr="00D62E7A">
        <w:rPr>
          <w:rFonts w:cs="Kokila"/>
          <w:szCs w:val="28"/>
        </w:rPr>
        <w:t>?</w:t>
      </w:r>
    </w:p>
    <w:p w14:paraId="2DBBB422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 तिमीदेखि आशक्त छैन</w:t>
      </w:r>
    </w:p>
    <w:p w14:paraId="14FA5691" w14:textId="6D194B73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तिमी</w:t>
      </w:r>
    </w:p>
    <w:p w14:paraId="62D7C6D3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भविष्यको नाममा नडस</w:t>
      </w:r>
    </w:p>
    <w:p w14:paraId="0AF377CE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दर्शको नाममा नटोक</w:t>
      </w:r>
    </w:p>
    <w:p w14:paraId="3947C392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फ्नै गतिले बाँच्न चाहन्छु</w:t>
      </w:r>
    </w:p>
    <w:p w14:paraId="1126988D" w14:textId="77777777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फ्नै रीतमा रमाउन चाहन्छु</w:t>
      </w:r>
    </w:p>
    <w:p w14:paraId="10B70AE7" w14:textId="7E707E93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फ्नै परिवेशमा फुल्न चाहन्छु</w:t>
      </w:r>
    </w:p>
    <w:p w14:paraId="592A03CD" w14:textId="3CB4BAB9" w:rsidR="00421E66" w:rsidRPr="00D62E7A" w:rsidRDefault="00421E66" w:rsidP="00421E6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तीत</w:t>
      </w:r>
    </w:p>
    <w:p w14:paraId="2CE89328" w14:textId="062FD23F" w:rsidR="0067660E" w:rsidRPr="00D62E7A" w:rsidRDefault="00421E66" w:rsidP="00421E66">
      <w:pPr>
        <w:spacing w:after="0" w:line="276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म तिमीसँग बिदा माग्छु ।</w:t>
      </w:r>
    </w:p>
    <w:p w14:paraId="73A16093" w14:textId="77777777" w:rsidR="0067660E" w:rsidRPr="00D62E7A" w:rsidRDefault="0067660E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5B86888D" w14:textId="77777777" w:rsidR="005C0556" w:rsidRPr="003C14CF" w:rsidRDefault="005C0556" w:rsidP="005C0556">
      <w:pPr>
        <w:pStyle w:val="ChapterTitle"/>
        <w:rPr>
          <w:rFonts w:cs="Kokila"/>
          <w:b w:val="0"/>
          <w:bCs/>
          <w:sz w:val="32"/>
          <w:szCs w:val="36"/>
        </w:rPr>
      </w:pPr>
      <w:bookmarkStart w:id="157" w:name="_Toc98114567"/>
      <w:r w:rsidRPr="003C14CF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तिलक राई</w:t>
      </w:r>
      <w:bookmarkEnd w:id="157"/>
    </w:p>
    <w:p w14:paraId="3C426E19" w14:textId="79E9DD92" w:rsidR="005C0556" w:rsidRPr="00D62E7A" w:rsidRDefault="00C16BFC" w:rsidP="003F56D7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लडाँगी</w:t>
      </w:r>
      <w:r w:rsidR="005C0556" w:rsidRPr="00D62E7A">
        <w:rPr>
          <w:rFonts w:cs="Kokila"/>
          <w:szCs w:val="28"/>
        </w:rPr>
        <w:t xml:space="preserve">, </w:t>
      </w:r>
      <w:r w:rsidR="005C0556" w:rsidRPr="00D62E7A">
        <w:rPr>
          <w:rFonts w:cs="Kokila"/>
          <w:szCs w:val="28"/>
          <w:cs/>
          <w:lang w:bidi="hi-IN"/>
        </w:rPr>
        <w:t>नेपाल</w:t>
      </w:r>
    </w:p>
    <w:p w14:paraId="143CBF05" w14:textId="09347392" w:rsidR="006E16FB" w:rsidRPr="00D62E7A" w:rsidRDefault="006E16FB" w:rsidP="00B73E40">
      <w:pPr>
        <w:pStyle w:val="Heading4"/>
        <w:rPr>
          <w:lang w:bidi="en-US"/>
        </w:rPr>
      </w:pPr>
      <w:bookmarkStart w:id="158" w:name="_Toc98114568"/>
      <w:r w:rsidRPr="00D62E7A">
        <w:rPr>
          <w:cs/>
        </w:rPr>
        <w:t>माङ्मा लुङ रिसाउँछ</w:t>
      </w:r>
      <w:bookmarkEnd w:id="158"/>
    </w:p>
    <w:p w14:paraId="0447A7C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कालो चढ्दा</w:t>
      </w:r>
    </w:p>
    <w:p w14:paraId="4BFBC3BF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सिनाले जीउ लुथ्रुक्कै भएको बेला</w:t>
      </w:r>
    </w:p>
    <w:p w14:paraId="14916369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काइको सुस्केरा</w:t>
      </w:r>
    </w:p>
    <w:p w14:paraId="289F71A3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टुक्क खुईया मुखबाट निस्कियो भने</w:t>
      </w:r>
    </w:p>
    <w:p w14:paraId="07D7406D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लाँटको रूखहरूले कानमा</w:t>
      </w:r>
    </w:p>
    <w:p w14:paraId="67CF50A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नेखुसी गर्छन्</w:t>
      </w:r>
    </w:p>
    <w:p w14:paraId="1755828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 …! मनुवा हो</w:t>
      </w:r>
    </w:p>
    <w:p w14:paraId="467CBAC0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री आवाज ननिकाल</w:t>
      </w:r>
    </w:p>
    <w:p w14:paraId="3A15257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ाँ त अनिष्ठ हुन्छ</w:t>
      </w:r>
    </w:p>
    <w:p w14:paraId="584A947A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</w:t>
      </w:r>
    </w:p>
    <w:p w14:paraId="402EF525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ङ्मा लुङ रिसाउँछ ।</w:t>
      </w:r>
    </w:p>
    <w:p w14:paraId="647F6AB3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ाँडा चढ्नेहरू</w:t>
      </w:r>
    </w:p>
    <w:p w14:paraId="072D423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सी भएर रमाउनु हुँदैन</w:t>
      </w:r>
    </w:p>
    <w:p w14:paraId="6E516AF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तन्त्र भएर हिँड्नु हुँदैन</w:t>
      </w:r>
    </w:p>
    <w:p w14:paraId="4480F6F8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गतिको कुरा गर्नु हुँदैन</w:t>
      </w:r>
    </w:p>
    <w:p w14:paraId="228F6A54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ी रहेको आकाश रिसाएर</w:t>
      </w:r>
    </w:p>
    <w:p w14:paraId="72EED102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छिनमा कालो बादल भएर</w:t>
      </w:r>
    </w:p>
    <w:p w14:paraId="4ED53848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स्स कुहिरोले छोप्ने छ</w:t>
      </w:r>
    </w:p>
    <w:p w14:paraId="64DCF40D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बैको उत्साहमाथि अङ्कुश लगाउँदै</w:t>
      </w:r>
    </w:p>
    <w:p w14:paraId="0B8B8505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र पैदा गरेर</w:t>
      </w:r>
    </w:p>
    <w:p w14:paraId="027AD2AF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ङ्मा लुङ रिसाउँछ ।</w:t>
      </w:r>
    </w:p>
    <w:p w14:paraId="3CF12A16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ङ किन रिसाउँछ</w:t>
      </w:r>
    </w:p>
    <w:p w14:paraId="0AE875C6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किबुहरूलाई थाहा छैन</w:t>
      </w:r>
    </w:p>
    <w:p w14:paraId="12FAE701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</w:p>
    <w:p w14:paraId="3E7CBC13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लाउनेहरू तिनै पोथ्राहरूमाथि</w:t>
      </w:r>
    </w:p>
    <w:p w14:paraId="5247ECE8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रोप लगाई रहेका छन्</w:t>
      </w:r>
    </w:p>
    <w:p w14:paraId="2C586F7A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िलिएर फुल्नु र फल दिनु</w:t>
      </w:r>
    </w:p>
    <w:p w14:paraId="57B96413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िजहरूका हल्लालाई प्रशय दिनु हो</w:t>
      </w:r>
    </w:p>
    <w:p w14:paraId="7E41150D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का पेटहरू अगाएर</w:t>
      </w:r>
    </w:p>
    <w:p w14:paraId="21D17FFF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नन्दित भएको देखी सहँदैन</w:t>
      </w:r>
    </w:p>
    <w:p w14:paraId="7D281F3E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रेटोहरू मुटुमा खिल गाड्दै</w:t>
      </w:r>
    </w:p>
    <w:p w14:paraId="074383EA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ुख अँध्यारो पारेर</w:t>
      </w:r>
    </w:p>
    <w:p w14:paraId="44285B2F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ङ्मा लुङ रिसाउँछ ।</w:t>
      </w:r>
    </w:p>
    <w:p w14:paraId="5B3EF63C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को पेट पेटारो कसेर</w:t>
      </w:r>
    </w:p>
    <w:p w14:paraId="197945AC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क्ति गानमा लिप्त हातहरू देख्दा</w:t>
      </w:r>
    </w:p>
    <w:p w14:paraId="5C72A436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कहीँ खुसी देखिने</w:t>
      </w:r>
    </w:p>
    <w:p w14:paraId="35128575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टोकोसेरोको चिच्याहटलाई थुनेर</w:t>
      </w:r>
    </w:p>
    <w:p w14:paraId="2296AB2E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षौँको कैदपछि</w:t>
      </w:r>
    </w:p>
    <w:p w14:paraId="0931B6BE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नमा थुरिनु पुग्छ उन्मुक्त रूपमा</w:t>
      </w:r>
    </w:p>
    <w:p w14:paraId="533C3EE2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ढोल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झ्याम्टा र स्तुतिको कचिलो आवाज</w:t>
      </w:r>
    </w:p>
    <w:p w14:paraId="49455638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सोच्न बाध्य छ कि</w:t>
      </w:r>
    </w:p>
    <w:p w14:paraId="04096E53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ालामा कैद बुवाले</w:t>
      </w:r>
    </w:p>
    <w:p w14:paraId="78DA20AB" w14:textId="77777777" w:rsidR="006E16FB" w:rsidRPr="00D62E7A" w:rsidRDefault="006E16FB" w:rsidP="003F56D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सुनसान वन थर्कने आवाजले</w:t>
      </w:r>
    </w:p>
    <w:p w14:paraId="0E265899" w14:textId="2B96F37F" w:rsidR="006E16FB" w:rsidRPr="00F057E9" w:rsidRDefault="006E16FB" w:rsidP="00F057E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फेरि माङ्मा लुङ रिसाउँछ </w:t>
      </w:r>
      <w:r w:rsidRPr="00D62E7A">
        <w:rPr>
          <w:rFonts w:cs="Kokila"/>
          <w:szCs w:val="28"/>
        </w:rPr>
        <w:t>?</w:t>
      </w:r>
      <w:r w:rsidRPr="00D62E7A">
        <w:rPr>
          <w:rFonts w:cs="Kokila"/>
          <w:szCs w:val="28"/>
        </w:rPr>
        <w:br w:type="page"/>
      </w:r>
    </w:p>
    <w:p w14:paraId="7B411F98" w14:textId="7B809022" w:rsidR="00E54CC3" w:rsidRPr="00D62E7A" w:rsidRDefault="00E54CC3" w:rsidP="00F14880">
      <w:pPr>
        <w:pStyle w:val="ChapterTitle"/>
        <w:rPr>
          <w:rFonts w:cs="Kokila"/>
        </w:rPr>
      </w:pPr>
      <w:bookmarkStart w:id="159" w:name="_Toc98114569"/>
      <w:proofErr w:type="spellStart"/>
      <w:r w:rsidRPr="00D62E7A">
        <w:rPr>
          <w:rFonts w:cs="Kokila"/>
        </w:rPr>
        <w:lastRenderedPageBreak/>
        <w:t>तिलारूपा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आचार्य</w:t>
      </w:r>
      <w:proofErr w:type="spellEnd"/>
      <w:r w:rsidRPr="00D62E7A">
        <w:rPr>
          <w:rFonts w:cs="Kokila"/>
        </w:rPr>
        <w:t xml:space="preserve"> (</w:t>
      </w:r>
      <w:proofErr w:type="spellStart"/>
      <w:r w:rsidRPr="00D62E7A">
        <w:rPr>
          <w:rFonts w:cs="Kokila"/>
        </w:rPr>
        <w:t>अधिकारी</w:t>
      </w:r>
      <w:proofErr w:type="spellEnd"/>
      <w:r w:rsidRPr="00D62E7A">
        <w:rPr>
          <w:rFonts w:cs="Kokila"/>
        </w:rPr>
        <w:t>)</w:t>
      </w:r>
      <w:bookmarkEnd w:id="159"/>
    </w:p>
    <w:p w14:paraId="0C65F7FE" w14:textId="77777777" w:rsidR="00E54CC3" w:rsidRPr="00D62E7A" w:rsidRDefault="00E54CC3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3EE782CC" w14:textId="77777777" w:rsidR="00E54CC3" w:rsidRPr="00D62E7A" w:rsidRDefault="00E54CC3" w:rsidP="00B73E40">
      <w:pPr>
        <w:pStyle w:val="Heading4"/>
      </w:pPr>
      <w:bookmarkStart w:id="160" w:name="_Toc98114570"/>
      <w:proofErr w:type="spellStart"/>
      <w:r w:rsidRPr="00D62E7A">
        <w:t>गौरव</w:t>
      </w:r>
      <w:proofErr w:type="spellEnd"/>
      <w:r w:rsidRPr="00D62E7A">
        <w:t xml:space="preserve"> </w:t>
      </w:r>
      <w:proofErr w:type="spellStart"/>
      <w:r w:rsidRPr="00D62E7A">
        <w:t>गर्छु</w:t>
      </w:r>
      <w:proofErr w:type="spellEnd"/>
      <w:r w:rsidRPr="00D62E7A">
        <w:t xml:space="preserve"> </w:t>
      </w:r>
      <w:proofErr w:type="spellStart"/>
      <w:r w:rsidRPr="00D62E7A">
        <w:t>नारी</w:t>
      </w:r>
      <w:proofErr w:type="spellEnd"/>
      <w:r w:rsidRPr="00D62E7A">
        <w:t xml:space="preserve"> </w:t>
      </w:r>
      <w:proofErr w:type="spellStart"/>
      <w:r w:rsidRPr="00D62E7A">
        <w:t>हुनुमा</w:t>
      </w:r>
      <w:bookmarkEnd w:id="160"/>
      <w:proofErr w:type="spellEnd"/>
    </w:p>
    <w:p w14:paraId="18CD9E97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िङ्ग भेदको विष ओकल्छ </w:t>
      </w:r>
    </w:p>
    <w:p w14:paraId="2349C858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भूगोल आज पनि</w:t>
      </w:r>
    </w:p>
    <w:p w14:paraId="6097A85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ेतनाको अभाव  या</w:t>
      </w:r>
    </w:p>
    <w:p w14:paraId="3522F42B" w14:textId="26128B1F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ुरुष</w:t>
      </w:r>
      <w:r w:rsidR="00860141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>प्रधान समाज</w:t>
      </w:r>
    </w:p>
    <w:p w14:paraId="18FDDD2E" w14:textId="306FDD82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तृष्णा केवल नारीप्रति निकाल्छन्</w:t>
      </w:r>
      <w:r w:rsidRPr="00D62E7A">
        <w:rPr>
          <w:rFonts w:cs="Kokila"/>
          <w:szCs w:val="28"/>
          <w:lang w:bidi="ne-NP"/>
        </w:rPr>
        <w:t>,</w:t>
      </w:r>
    </w:p>
    <w:p w14:paraId="5E1AF318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ोरा भए हर्ष उल्लास</w:t>
      </w:r>
    </w:p>
    <w:p w14:paraId="4AECC133" w14:textId="4E919560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छोरी </w:t>
      </w:r>
      <w:r w:rsidR="00860141" w:rsidRPr="00D62E7A">
        <w:rPr>
          <w:rFonts w:cs="Kokila"/>
          <w:szCs w:val="28"/>
          <w:cs/>
          <w:lang w:bidi="ne-NP"/>
        </w:rPr>
        <w:t>भए</w:t>
      </w:r>
      <w:r w:rsidR="00860141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>???</w:t>
      </w:r>
    </w:p>
    <w:p w14:paraId="77BCA76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.....</w:t>
      </w:r>
    </w:p>
    <w:p w14:paraId="1B700200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त गौरव लाग्छ</w:t>
      </w:r>
    </w:p>
    <w:p w14:paraId="33098827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री भएर जन्मन पाउँदा</w:t>
      </w:r>
    </w:p>
    <w:p w14:paraId="0FB904F5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ोरी हुनु</w:t>
      </w:r>
      <w:r w:rsidRPr="00D62E7A">
        <w:rPr>
          <w:rFonts w:cs="Kokila"/>
          <w:szCs w:val="28"/>
          <w:lang w:bidi="ne-NP"/>
        </w:rPr>
        <w:t xml:space="preserve">, </w:t>
      </w:r>
    </w:p>
    <w:p w14:paraId="47FFD4B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रको सौभाग्य हो</w:t>
      </w:r>
    </w:p>
    <w:p w14:paraId="3C91372B" w14:textId="419D76E0" w:rsidR="004D31BD" w:rsidRPr="00D62E7A" w:rsidRDefault="00372FD1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ंयोग </w:t>
      </w:r>
      <w:r w:rsidR="004D31BD" w:rsidRPr="00D62E7A">
        <w:rPr>
          <w:rFonts w:cs="Kokila"/>
          <w:szCs w:val="28"/>
          <w:cs/>
          <w:lang w:bidi="ne-NP"/>
        </w:rPr>
        <w:t>हो</w:t>
      </w:r>
    </w:p>
    <w:p w14:paraId="29FE44AA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फलता हो</w:t>
      </w:r>
    </w:p>
    <w:p w14:paraId="1A9CF1A5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होभाग्य उदाउँछ र भाग्य फुल्छ </w:t>
      </w:r>
    </w:p>
    <w:p w14:paraId="11EF1026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ब जब छोरीलाई</w:t>
      </w:r>
    </w:p>
    <w:p w14:paraId="1B4B470A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िम्मत र साथ दिएर हुर्काइन्छ </w:t>
      </w:r>
    </w:p>
    <w:p w14:paraId="31F11E2E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</w:t>
      </w:r>
      <w:r w:rsidRPr="00D62E7A">
        <w:rPr>
          <w:rFonts w:cs="Kokila"/>
          <w:szCs w:val="28"/>
          <w:lang w:bidi="ne-NP"/>
        </w:rPr>
        <w:t xml:space="preserve">, </w:t>
      </w:r>
    </w:p>
    <w:p w14:paraId="0A1F927F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त्यही साहस हुँ </w:t>
      </w:r>
    </w:p>
    <w:p w14:paraId="7843C60F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त्यही आँट हुँ </w:t>
      </w:r>
    </w:p>
    <w:p w14:paraId="5B1228EE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रोसा र हौसला हुँ ।</w:t>
      </w:r>
    </w:p>
    <w:p w14:paraId="62B9197C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</w:p>
    <w:p w14:paraId="7213A0E1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र्सिएर हर कर्कश</w:t>
      </w:r>
    </w:p>
    <w:p w14:paraId="760FDB16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ुस्कुराउँछु एउटा खुसी</w:t>
      </w:r>
    </w:p>
    <w:p w14:paraId="5954C4D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फक्रने आस बोकेर </w:t>
      </w:r>
    </w:p>
    <w:p w14:paraId="24114574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छारेर  बाधाहरू </w:t>
      </w:r>
    </w:p>
    <w:p w14:paraId="45A22D96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छारेर काँडाहरू </w:t>
      </w:r>
    </w:p>
    <w:p w14:paraId="79BBA10A" w14:textId="197BEE14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ुली दिए</w:t>
      </w:r>
      <w:r w:rsidRPr="00D62E7A">
        <w:rPr>
          <w:rFonts w:cs="Kokila"/>
          <w:szCs w:val="28"/>
          <w:lang w:bidi="ne-NP"/>
        </w:rPr>
        <w:t>,</w:t>
      </w:r>
      <w:r w:rsidR="000F2564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एउटा फूल</w:t>
      </w:r>
    </w:p>
    <w:p w14:paraId="2E1DFCC3" w14:textId="426939AD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घरको बगैँचामा</w:t>
      </w:r>
      <w:r w:rsidR="000F2564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4F768FB1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त्यसरी फुलिरहँदा </w:t>
      </w:r>
    </w:p>
    <w:p w14:paraId="127364C0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लाग्छ</w:t>
      </w:r>
      <w:r w:rsidRPr="00D62E7A">
        <w:rPr>
          <w:rFonts w:cs="Kokila"/>
          <w:szCs w:val="28"/>
          <w:lang w:bidi="ne-NP"/>
        </w:rPr>
        <w:t>,</w:t>
      </w:r>
    </w:p>
    <w:p w14:paraId="6FECDF5B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र्तीको सुन्दर उपहार हो छोरी</w:t>
      </w:r>
    </w:p>
    <w:p w14:paraId="6D419C71" w14:textId="59D675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ौरव लाग्छ छोरी हुनुमा</w:t>
      </w:r>
      <w:r w:rsidR="000F2564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091B9AF5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</w:p>
    <w:p w14:paraId="03145EE2" w14:textId="13654B59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होभाग्यमा</w:t>
      </w:r>
    </w:p>
    <w:p w14:paraId="3F88A838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ौभाग्य भिरेर</w:t>
      </w:r>
    </w:p>
    <w:p w14:paraId="78AA34F3" w14:textId="48512535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ब</w:t>
      </w:r>
      <w:r w:rsidR="000F2564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 संस्कारमा भित्रिए</w:t>
      </w:r>
    </w:p>
    <w:p w14:paraId="34BE3F7F" w14:textId="6C0D45C2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ब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 बुहारी भएर मुस्कुराएँ</w:t>
      </w:r>
    </w:p>
    <w:p w14:paraId="0196B04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रको सौन्दर्य हो बुहारी</w:t>
      </w:r>
    </w:p>
    <w:p w14:paraId="0CF62031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ंस्कार हो बुहारी</w:t>
      </w:r>
    </w:p>
    <w:p w14:paraId="593D9D57" w14:textId="50F9CFB0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</w:t>
      </w:r>
      <w:r w:rsidR="000F2564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>सम्मान हो बुहारी</w:t>
      </w:r>
    </w:p>
    <w:p w14:paraId="2BC9F806" w14:textId="1AA17219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र्यादा र इज्जत हो बुहारी</w:t>
      </w:r>
      <w:r w:rsidR="000F2564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7E3CBF10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</w:p>
    <w:p w14:paraId="7B7AD48D" w14:textId="3EA2F6C8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याँ  पहिचा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नौलो संसारमा </w:t>
      </w:r>
    </w:p>
    <w:p w14:paraId="32391C49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ायित्व र कर्तव्यका </w:t>
      </w:r>
    </w:p>
    <w:p w14:paraId="53FEE81F" w14:textId="5E7F11E2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इला जोखी</w:t>
      </w:r>
      <w:r w:rsidR="000F2564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 xml:space="preserve">जोखी </w:t>
      </w:r>
    </w:p>
    <w:p w14:paraId="751BD1AA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न्तव्य भेट्नु पर्छ</w:t>
      </w:r>
    </w:p>
    <w:p w14:paraId="47474FE2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साँच्च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सुशासन हो बुहारी </w:t>
      </w:r>
    </w:p>
    <w:p w14:paraId="15D064F3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मृद्धि  अनि सफलताको सिँढी हो </w:t>
      </w:r>
    </w:p>
    <w:p w14:paraId="76BD7B91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द्भाव र सहिष्णुताको गहना भिरेर </w:t>
      </w:r>
    </w:p>
    <w:p w14:paraId="5E3A59D8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रिस्थिति र परिवेशले </w:t>
      </w:r>
    </w:p>
    <w:p w14:paraId="7F958A28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न्थन गरी बनाएको </w:t>
      </w:r>
    </w:p>
    <w:p w14:paraId="26E226CE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ुन्दर आकृति हो बुहारी </w:t>
      </w:r>
    </w:p>
    <w:p w14:paraId="4CF7737E" w14:textId="7D5C71D8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मलाई</w:t>
      </w:r>
    </w:p>
    <w:p w14:paraId="4C168DA0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ुहारी हुनुमा गौरव लाग्छ ।</w:t>
      </w:r>
    </w:p>
    <w:p w14:paraId="18441FB3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</w:p>
    <w:p w14:paraId="0880D113" w14:textId="5E8872CA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ुहारीबाट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 आमा भए</w:t>
      </w:r>
    </w:p>
    <w:p w14:paraId="50E17E79" w14:textId="0587046D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दोन्नति</w:t>
      </w:r>
      <w:r w:rsidR="003F3E90" w:rsidRPr="00D62E7A">
        <w:rPr>
          <w:rFonts w:cs="Kokila"/>
          <w:szCs w:val="28"/>
          <w:cs/>
          <w:lang w:bidi="ne-NP"/>
        </w:rPr>
        <w:t xml:space="preserve">को </w:t>
      </w:r>
      <w:r w:rsidRPr="00D62E7A">
        <w:rPr>
          <w:rFonts w:cs="Kokila"/>
          <w:szCs w:val="28"/>
          <w:cs/>
          <w:lang w:bidi="ne-NP"/>
        </w:rPr>
        <w:t xml:space="preserve">क्रम जारी रह्यो </w:t>
      </w:r>
    </w:p>
    <w:p w14:paraId="75BDC71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या ममता र स्नेहबाट</w:t>
      </w:r>
    </w:p>
    <w:p w14:paraId="0C8C979A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ेरै माथि</w:t>
      </w:r>
      <w:r w:rsidRPr="00D62E7A">
        <w:rPr>
          <w:rFonts w:cs="Kokila"/>
          <w:szCs w:val="28"/>
          <w:lang w:bidi="ne-NP"/>
        </w:rPr>
        <w:t>,</w:t>
      </w:r>
    </w:p>
    <w:p w14:paraId="08A0B05D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ृजना र शक्तिको </w:t>
      </w:r>
    </w:p>
    <w:p w14:paraId="179A82DB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हसुस गर्न थालेँ </w:t>
      </w:r>
    </w:p>
    <w:p w14:paraId="1D9ABF56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ृष्टिको अर्को रूप </w:t>
      </w:r>
    </w:p>
    <w:p w14:paraId="54AB0D6C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आमा भएर बाँचे</w:t>
      </w:r>
    </w:p>
    <w:p w14:paraId="412ED781" w14:textId="2DEC4AEA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न्तानको  सुरक्षा संरक्षणको</w:t>
      </w:r>
      <w:r w:rsidR="003F3E90" w:rsidRPr="00D62E7A">
        <w:rPr>
          <w:rFonts w:cs="Kokila"/>
          <w:szCs w:val="28"/>
          <w:cs/>
          <w:lang w:bidi="ne-NP"/>
        </w:rPr>
        <w:t>लागि</w:t>
      </w:r>
    </w:p>
    <w:p w14:paraId="3D0E3F96" w14:textId="5D02C368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रबार अचानो हुन्छन् आमाहरू</w:t>
      </w:r>
    </w:p>
    <w:p w14:paraId="66AA4185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म्पूर्ण नारीत्व रित्याएर </w:t>
      </w:r>
    </w:p>
    <w:p w14:paraId="2CA077F7" w14:textId="6CA9FA59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ँसीहाँसी मर्छ</w:t>
      </w:r>
      <w:r w:rsidR="007E431C" w:rsidRPr="00D62E7A">
        <w:rPr>
          <w:rFonts w:cs="Kokila"/>
          <w:szCs w:val="28"/>
          <w:cs/>
          <w:lang w:bidi="ne-NP"/>
        </w:rPr>
        <w:t xml:space="preserve">न् </w:t>
      </w:r>
      <w:r w:rsidRPr="00D62E7A">
        <w:rPr>
          <w:rFonts w:cs="Kokila"/>
          <w:szCs w:val="28"/>
          <w:cs/>
          <w:lang w:bidi="ne-NP"/>
        </w:rPr>
        <w:t xml:space="preserve"> आमाहरू </w:t>
      </w:r>
    </w:p>
    <w:p w14:paraId="232700BF" w14:textId="77777777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आमा हुनुमा गौरव मान्छु </w:t>
      </w:r>
    </w:p>
    <w:p w14:paraId="2A5453D7" w14:textId="4FF60D56" w:rsidR="004D31BD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म</w:t>
      </w:r>
    </w:p>
    <w:p w14:paraId="2A43A399" w14:textId="00211848" w:rsidR="00E54CC3" w:rsidRPr="00D62E7A" w:rsidRDefault="004D31BD" w:rsidP="004D31B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ौरव गर्छु नारी हुनुमा ।</w:t>
      </w:r>
    </w:p>
    <w:p w14:paraId="7CED8270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</w:p>
    <w:p w14:paraId="3EB1F34E" w14:textId="77777777" w:rsidR="00E54CC3" w:rsidRPr="00D62E7A" w:rsidRDefault="00E54CC3" w:rsidP="00E54CC3">
      <w:pPr>
        <w:rPr>
          <w:rFonts w:eastAsiaTheme="majorEastAsia" w:cs="Kokila"/>
          <w:b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19329A2B" w14:textId="77777777" w:rsidR="00EC1644" w:rsidRPr="00427173" w:rsidRDefault="00EC1644" w:rsidP="00AC3039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161" w:name="_Toc98114571"/>
      <w:bookmarkStart w:id="162" w:name="_Toc33701773"/>
      <w:r w:rsidRPr="00427173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तुम्बेहाङ् लिम्बु</w:t>
      </w:r>
      <w:bookmarkEnd w:id="161"/>
      <w:r w:rsidRPr="00427173">
        <w:rPr>
          <w:rFonts w:cs="Kokila"/>
          <w:b w:val="0"/>
          <w:bCs/>
          <w:sz w:val="32"/>
          <w:szCs w:val="36"/>
          <w:cs/>
          <w:lang w:bidi="hi-IN"/>
        </w:rPr>
        <w:t xml:space="preserve"> </w:t>
      </w:r>
    </w:p>
    <w:p w14:paraId="1FEC9A0F" w14:textId="6F58BA0C" w:rsidR="00AC3039" w:rsidRPr="00D62E7A" w:rsidRDefault="0030759A" w:rsidP="00EC1644">
      <w:pPr>
        <w:jc w:val="right"/>
        <w:rPr>
          <w:rFonts w:eastAsia="Times New Roman"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बेल्डाँगी</w:t>
      </w:r>
      <w:r w:rsidR="00EC1644" w:rsidRPr="00D62E7A">
        <w:rPr>
          <w:rFonts w:cs="Kokila"/>
          <w:szCs w:val="28"/>
        </w:rPr>
        <w:t xml:space="preserve">, </w:t>
      </w:r>
      <w:r w:rsidR="00EC1644" w:rsidRPr="00D62E7A">
        <w:rPr>
          <w:rFonts w:cs="Kokila"/>
          <w:szCs w:val="28"/>
          <w:cs/>
          <w:lang w:bidi="hi-IN"/>
        </w:rPr>
        <w:t xml:space="preserve">नेपाल </w:t>
      </w:r>
      <w:bookmarkEnd w:id="162"/>
    </w:p>
    <w:p w14:paraId="7AB3E8C4" w14:textId="04B788BD" w:rsidR="001301E1" w:rsidRPr="00D62E7A" w:rsidRDefault="00090649" w:rsidP="00B73E40">
      <w:pPr>
        <w:pStyle w:val="Heading4"/>
      </w:pPr>
      <w:bookmarkStart w:id="163" w:name="_Toc33701774"/>
      <w:bookmarkStart w:id="164" w:name="_Toc98114572"/>
      <w:r w:rsidRPr="00D62E7A">
        <w:rPr>
          <w:cs/>
        </w:rPr>
        <w:t>उत्तरे खोला</w:t>
      </w:r>
      <w:bookmarkEnd w:id="163"/>
      <w:bookmarkEnd w:id="164"/>
    </w:p>
    <w:p w14:paraId="62F5AD06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गाउँमा एउटा खोला छ</w:t>
      </w:r>
    </w:p>
    <w:p w14:paraId="05FBA8E8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दक्षिण नभएर उत्तरतिर बग्छ</w:t>
      </w:r>
    </w:p>
    <w:p w14:paraId="228B8B13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त्यसको बगाइको बिब्ल्याँटो दिशा देखेर</w:t>
      </w:r>
    </w:p>
    <w:p w14:paraId="5E63139E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िस चकित हुन्छन्</w:t>
      </w:r>
    </w:p>
    <w:p w14:paraId="19F48BB0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टुवाहरू अचम्म मानेर हेर्छन् </w:t>
      </w:r>
    </w:p>
    <w:p w14:paraId="559F990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बैले त्यसलाई 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उत्तरेखोला</w:t>
      </w:r>
      <w:r w:rsidRPr="00D62E7A">
        <w:rPr>
          <w:rFonts w:cs="Kokila"/>
          <w:szCs w:val="28"/>
        </w:rPr>
        <w:t xml:space="preserve">' </w:t>
      </w:r>
      <w:r w:rsidRPr="00D62E7A">
        <w:rPr>
          <w:rFonts w:cs="Kokila"/>
          <w:szCs w:val="28"/>
          <w:cs/>
          <w:lang w:bidi="hi-IN"/>
        </w:rPr>
        <w:t>भन्छन् ।</w:t>
      </w:r>
    </w:p>
    <w:p w14:paraId="66BDB2CC" w14:textId="77777777" w:rsidR="001301E1" w:rsidRPr="00D62E7A" w:rsidRDefault="001301E1" w:rsidP="001301E1">
      <w:pPr>
        <w:rPr>
          <w:rFonts w:cs="Kokila"/>
          <w:szCs w:val="28"/>
        </w:rPr>
      </w:pPr>
    </w:p>
    <w:p w14:paraId="16812A7B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ास्तवमा त्यो खोला</w:t>
      </w:r>
    </w:p>
    <w:p w14:paraId="74477983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हरले कहाँ उत्तरतिर बगेको हो र !</w:t>
      </w:r>
    </w:p>
    <w:p w14:paraId="750D85B5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त त्यसलाई पनि समुद्र भेट्ने नै थियो</w:t>
      </w:r>
    </w:p>
    <w:p w14:paraId="22CF58FB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शाल सागरमा समाहित हुने नै थियो</w:t>
      </w:r>
    </w:p>
    <w:p w14:paraId="07956224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जब त्यसको बाटोमा गजधम्म</w:t>
      </w:r>
    </w:p>
    <w:p w14:paraId="08E2A119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निरङ्कुश पहाड बसिदियो</w:t>
      </w:r>
    </w:p>
    <w:p w14:paraId="794B0163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अटेरी थुम्का बसिदियो</w:t>
      </w:r>
    </w:p>
    <w:p w14:paraId="4D8133D7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ो सालघारीले एकछत्र राज चलायो</w:t>
      </w:r>
    </w:p>
    <w:p w14:paraId="70AEA920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त त्यसले उल्टो बाटो रोज्यो</w:t>
      </w:r>
    </w:p>
    <w:p w14:paraId="779B31A6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परीत आयामबाट सोच्यो</w:t>
      </w:r>
    </w:p>
    <w:p w14:paraId="17CCA56B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एउटा फरक धार बनायो ।</w:t>
      </w:r>
    </w:p>
    <w:p w14:paraId="20F2B3F1" w14:textId="77777777" w:rsidR="001301E1" w:rsidRPr="00D62E7A" w:rsidRDefault="001301E1" w:rsidP="001301E1">
      <w:pPr>
        <w:rPr>
          <w:rFonts w:cs="Kokila"/>
          <w:szCs w:val="28"/>
        </w:rPr>
      </w:pPr>
    </w:p>
    <w:p w14:paraId="19EDF5A0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रक दिशाबाट बग्ने हुँदा</w:t>
      </w:r>
    </w:p>
    <w:p w14:paraId="58F4C321" w14:textId="726CCE39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े</w:t>
      </w:r>
      <w:r w:rsidR="00A553F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ोलाको पहिचान फरक छ</w:t>
      </w:r>
    </w:p>
    <w:p w14:paraId="40EEB82F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हत्त्व फरक छ</w:t>
      </w:r>
    </w:p>
    <w:p w14:paraId="211CABD5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र जब त्यो अलिक माथि पुगेर </w:t>
      </w:r>
    </w:p>
    <w:p w14:paraId="63F8CC2A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ँडियाखोलासँग मित लाउँछ</w:t>
      </w:r>
    </w:p>
    <w:p w14:paraId="5ABD5387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हँडिया खाएर मात्छ</w:t>
      </w:r>
    </w:p>
    <w:p w14:paraId="2C3A4DF1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अँगालो हालेर दुवै खोला</w:t>
      </w:r>
    </w:p>
    <w:p w14:paraId="53CCDF9B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द्रोहको गीत गाउँदै बग्छन् फाँटतिर</w:t>
      </w:r>
    </w:p>
    <w:p w14:paraId="75AB1AF7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नीहरूलाई कसैले छेक्दैन</w:t>
      </w:r>
    </w:p>
    <w:p w14:paraId="403677E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ैले रोक्दैन</w:t>
      </w:r>
    </w:p>
    <w:p w14:paraId="04A1E036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कि तिनीहरू मातेका हुन्छन्</w:t>
      </w:r>
    </w:p>
    <w:p w14:paraId="5123398E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ठुलो–ठुलो आवाजसित बुर्कुसी मारिरहेका हुन्छन् ।</w:t>
      </w:r>
    </w:p>
    <w:p w14:paraId="4F63D06E" w14:textId="77777777" w:rsidR="001301E1" w:rsidRPr="00D62E7A" w:rsidRDefault="001301E1" w:rsidP="001301E1">
      <w:pPr>
        <w:rPr>
          <w:rFonts w:cs="Kokila"/>
          <w:szCs w:val="28"/>
        </w:rPr>
      </w:pPr>
    </w:p>
    <w:p w14:paraId="433FEF9E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ास्तवमा हाम्रो उत्तरेखोला</w:t>
      </w:r>
    </w:p>
    <w:p w14:paraId="06D84A35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लागि एउटा विश्वविद्यालय रहेछ</w:t>
      </w:r>
    </w:p>
    <w:p w14:paraId="32A3838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दर्शनको एउटा अमूल्य निधि रहेछ</w:t>
      </w:r>
    </w:p>
    <w:p w14:paraId="45F8EB2B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ले जीवन बँचाइको काइदा सिकाउँदो रहेछ</w:t>
      </w:r>
    </w:p>
    <w:p w14:paraId="79629B65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ुल्टो सोचले नभएमा </w:t>
      </w:r>
    </w:p>
    <w:p w14:paraId="56F07C88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ल्टो सोच्न उत्प्रेरित गर्दो रहेछ</w:t>
      </w:r>
    </w:p>
    <w:p w14:paraId="62E65D9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न्त र शालीनताको सुर–तालसँगै</w:t>
      </w:r>
    </w:p>
    <w:p w14:paraId="3AA0A705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ेलाबेला विद्रोहको गीत गाउन पनि </w:t>
      </w:r>
    </w:p>
    <w:p w14:paraId="403443C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काउँदोरहेछ</w:t>
      </w:r>
    </w:p>
    <w:p w14:paraId="3018344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सोझो बाटो अवरोध भएमा</w:t>
      </w:r>
    </w:p>
    <w:p w14:paraId="2B998618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ुमाउरो बाटो हिँड्न पनि सिकाउँदोरहेछ ।</w:t>
      </w:r>
    </w:p>
    <w:p w14:paraId="3BBA1073" w14:textId="77777777" w:rsidR="001301E1" w:rsidRPr="00D62E7A" w:rsidRDefault="001301E1" w:rsidP="001301E1">
      <w:pPr>
        <w:rPr>
          <w:rFonts w:cs="Kokila"/>
          <w:szCs w:val="28"/>
        </w:rPr>
      </w:pPr>
    </w:p>
    <w:p w14:paraId="6C15DB6C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अचेल म भर्खर बुझ्दैछु</w:t>
      </w:r>
    </w:p>
    <w:p w14:paraId="1D8FC1A9" w14:textId="0B2DC968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े</w:t>
      </w:r>
      <w:r w:rsidR="003C06B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ोलाको महत्त्व र शान</w:t>
      </w:r>
    </w:p>
    <w:p w14:paraId="2F053AF3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चेल म भर्खर पढ्दैछु</w:t>
      </w:r>
    </w:p>
    <w:p w14:paraId="76B34BD9" w14:textId="35E684FB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े</w:t>
      </w:r>
      <w:r w:rsidR="003C06B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ोलाको दर्शन र ज्ञान</w:t>
      </w:r>
    </w:p>
    <w:p w14:paraId="5771C049" w14:textId="769464A8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े</w:t>
      </w:r>
      <w:r w:rsidR="003C06B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ोलाको सिको गरेर शनैः शनैः</w:t>
      </w:r>
    </w:p>
    <w:p w14:paraId="41EAA57C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पनि जीवनमा धेरै सफलता हात पारेको छु</w:t>
      </w:r>
    </w:p>
    <w:p w14:paraId="61DB4E47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 धेरै हात पार्न बाँकी छ</w:t>
      </w:r>
    </w:p>
    <w:p w14:paraId="3556D787" w14:textId="76C0DF62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</w:t>
      </w:r>
      <w:r w:rsidR="003C06B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खोलाको हरेक मोडमा </w:t>
      </w:r>
    </w:p>
    <w:p w14:paraId="5F9738CC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ुम्काहरू आउन सक्छन्</w:t>
      </w:r>
    </w:p>
    <w:p w14:paraId="476AD362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ाडहरू खस्न सक्छन्</w:t>
      </w:r>
    </w:p>
    <w:p w14:paraId="683C384E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पद्–विपद् ल्याउन सक्छन्</w:t>
      </w:r>
    </w:p>
    <w:p w14:paraId="69490324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 बखत उत्तरेखोलाको पाठ सम्झिए पुग्छ</w:t>
      </w:r>
    </w:p>
    <w:p w14:paraId="310A711E" w14:textId="67886613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े</w:t>
      </w:r>
      <w:r w:rsidR="003C06B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ोलाको बाटोमा हिँडे पुग्छ</w:t>
      </w:r>
    </w:p>
    <w:p w14:paraId="78A25B18" w14:textId="77777777" w:rsidR="001301E1" w:rsidRPr="00D62E7A" w:rsidRDefault="001301E1" w:rsidP="001301E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 बँचाइको ज्ञान मीमांसा हो उत्तरेखोला</w:t>
      </w:r>
    </w:p>
    <w:p w14:paraId="5047B0F2" w14:textId="078DA7B3" w:rsidR="00AC3039" w:rsidRPr="00D62E7A" w:rsidRDefault="001301E1" w:rsidP="001301E1">
      <w:pPr>
        <w:rPr>
          <w:rFonts w:cs="Kokila"/>
        </w:rPr>
      </w:pPr>
      <w:r w:rsidRPr="00D62E7A">
        <w:rPr>
          <w:rFonts w:cs="Kokila"/>
          <w:szCs w:val="28"/>
          <w:cs/>
          <w:lang w:bidi="hi-IN"/>
        </w:rPr>
        <w:t>यसको सुर–तालमा नाचे पुग्छ ।</w:t>
      </w:r>
      <w:r w:rsidR="00AC3039" w:rsidRPr="00D62E7A">
        <w:rPr>
          <w:rFonts w:cs="Kokila"/>
        </w:rPr>
        <w:br w:type="page"/>
      </w:r>
    </w:p>
    <w:p w14:paraId="68938ACD" w14:textId="77777777" w:rsidR="00E54CC3" w:rsidRPr="00D62E7A" w:rsidRDefault="00E54CC3" w:rsidP="00F14880">
      <w:pPr>
        <w:pStyle w:val="ChapterTitle"/>
        <w:rPr>
          <w:rFonts w:cs="Kokila"/>
        </w:rPr>
      </w:pPr>
      <w:bookmarkStart w:id="165" w:name="_Toc98114573"/>
      <w:proofErr w:type="spellStart"/>
      <w:r w:rsidRPr="00D62E7A">
        <w:rPr>
          <w:rFonts w:cs="Kokila"/>
        </w:rPr>
        <w:lastRenderedPageBreak/>
        <w:t>तेजमा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रायका</w:t>
      </w:r>
      <w:bookmarkEnd w:id="165"/>
      <w:proofErr w:type="spellEnd"/>
    </w:p>
    <w:p w14:paraId="5D855978" w14:textId="5FC64A80" w:rsidR="00CF3EEE" w:rsidRPr="00D62E7A" w:rsidRDefault="00CF3EEE" w:rsidP="00CF3EEE">
      <w:pPr>
        <w:spacing w:after="0" w:line="276" w:lineRule="auto"/>
        <w:jc w:val="right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hi-IN"/>
        </w:rPr>
        <w:t>अस्ट्रेलिया</w:t>
      </w:r>
    </w:p>
    <w:p w14:paraId="7F40BC7A" w14:textId="7FA7A582" w:rsidR="00E54CC3" w:rsidRPr="00D62E7A" w:rsidRDefault="00E54CC3" w:rsidP="00C5232F">
      <w:pPr>
        <w:spacing w:after="0" w:line="276" w:lineRule="auto"/>
        <w:jc w:val="right"/>
        <w:rPr>
          <w:rFonts w:cs="Kokila"/>
          <w:szCs w:val="28"/>
          <w:lang w:bidi="ne-NP"/>
        </w:rPr>
      </w:pPr>
    </w:p>
    <w:p w14:paraId="718B84A3" w14:textId="77777777" w:rsidR="00E54CC3" w:rsidRPr="00D62E7A" w:rsidRDefault="00E54CC3" w:rsidP="00B73E40">
      <w:pPr>
        <w:pStyle w:val="Heading4"/>
      </w:pPr>
      <w:bookmarkStart w:id="166" w:name="_Toc98114574"/>
      <w:proofErr w:type="spellStart"/>
      <w:r w:rsidRPr="00D62E7A">
        <w:t>इतिहास</w:t>
      </w:r>
      <w:proofErr w:type="spellEnd"/>
      <w:r w:rsidRPr="00D62E7A">
        <w:t xml:space="preserve"> </w:t>
      </w:r>
      <w:r w:rsidRPr="00D62E7A">
        <w:rPr>
          <w:lang w:bidi="ne-NP"/>
        </w:rPr>
        <w:t>र</w:t>
      </w:r>
      <w:r w:rsidRPr="00D62E7A">
        <w:t xml:space="preserve"> </w:t>
      </w:r>
      <w:proofErr w:type="spellStart"/>
      <w:r w:rsidRPr="00D62E7A">
        <w:t>सन्तती</w:t>
      </w:r>
      <w:bookmarkEnd w:id="166"/>
      <w:proofErr w:type="spellEnd"/>
    </w:p>
    <w:p w14:paraId="1E176396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त समुद्र पारिको भूगोलमा</w:t>
      </w:r>
    </w:p>
    <w:p w14:paraId="02543648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दल पारिको देशमा !</w:t>
      </w:r>
    </w:p>
    <w:p w14:paraId="73B311E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ुन देशको मानचित्रमा</w:t>
      </w:r>
    </w:p>
    <w:p w14:paraId="37C23857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एउटा गाउँ छ</w:t>
      </w:r>
    </w:p>
    <w:p w14:paraId="30F82A5D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देश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ो गाउ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 चाहेर पनि भुल्न सक्दिन ।</w:t>
      </w:r>
    </w:p>
    <w:p w14:paraId="3B7DF39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पनीमा पनि त्यही गाउँक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ै देशको झझल्को आउँछ</w:t>
      </w:r>
      <w:r w:rsidRPr="00D62E7A">
        <w:rPr>
          <w:rFonts w:cs="Kokila"/>
          <w:szCs w:val="28"/>
          <w:lang w:bidi="ne-NP"/>
        </w:rPr>
        <w:t>,</w:t>
      </w:r>
    </w:p>
    <w:p w14:paraId="69F6144F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रेक साँझ सुत्नअघि</w:t>
      </w:r>
    </w:p>
    <w:p w14:paraId="20760699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ी छोरी त्यही ‘गाउँको कथा’ सुनाउनुस् न डेडी भन्छे !</w:t>
      </w:r>
    </w:p>
    <w:p w14:paraId="6AE7E4A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्तहीन झैँ लाग्ने त्यो गाउँको कथा-</w:t>
      </w:r>
    </w:p>
    <w:p w14:paraId="5D3B1EE0" w14:textId="4E8BADED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="0022749D" w:rsidRPr="00D62E7A">
        <w:rPr>
          <w:rFonts w:cs="Kokila"/>
          <w:szCs w:val="28"/>
          <w:cs/>
          <w:lang w:bidi="ne-NP"/>
        </w:rPr>
        <w:t>महासुर क्षेत्री’ र ‘सीता मोथे’का कथासँगै सुरु हुन्छ</w:t>
      </w:r>
    </w:p>
    <w:p w14:paraId="401C5350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ासक र प्रशासकहरू</w:t>
      </w:r>
    </w:p>
    <w:p w14:paraId="19B4F909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ुख्य नायक र सहनायकको भूमिकामा रहेको चलचित्रझैँ</w:t>
      </w:r>
    </w:p>
    <w:p w14:paraId="4EC280FF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त्या र हिंसाका शृङ्खलाबद्ध पटकथाहरू</w:t>
      </w:r>
    </w:p>
    <w:p w14:paraId="16DB8F5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रीहरूको अस्मिता लुटिएको</w:t>
      </w:r>
    </w:p>
    <w:p w14:paraId="00174BF0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ँदुर खोसिएका परिघटनाहरू</w:t>
      </w:r>
    </w:p>
    <w:p w14:paraId="18C8DA4E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सुनाउँदै जान्छु ।</w:t>
      </w:r>
    </w:p>
    <w:p w14:paraId="6C6BAAF1" w14:textId="141172C5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22749D" w:rsidRPr="00D62E7A">
        <w:rPr>
          <w:rFonts w:cs="Kokila"/>
          <w:szCs w:val="28"/>
          <w:cs/>
          <w:lang w:bidi="ne-NP"/>
        </w:rPr>
        <w:t xml:space="preserve">अनि के </w:t>
      </w:r>
      <w:proofErr w:type="gramStart"/>
      <w:r w:rsidR="0022749D" w:rsidRPr="00D62E7A">
        <w:rPr>
          <w:rFonts w:cs="Kokila"/>
          <w:szCs w:val="28"/>
          <w:cs/>
          <w:lang w:bidi="ne-NP"/>
        </w:rPr>
        <w:t xml:space="preserve">भो </w:t>
      </w:r>
      <w:r w:rsidR="0022749D" w:rsidRPr="00D62E7A">
        <w:rPr>
          <w:rFonts w:cs="Kokila"/>
          <w:szCs w:val="28"/>
          <w:lang w:bidi="ne-NP"/>
        </w:rPr>
        <w:t>?</w:t>
      </w:r>
      <w:proofErr w:type="gramEnd"/>
      <w:r w:rsidR="0022749D" w:rsidRPr="00D62E7A">
        <w:rPr>
          <w:rFonts w:cs="Kokila"/>
          <w:szCs w:val="28"/>
          <w:lang w:bidi="ne-NP"/>
        </w:rPr>
        <w:t>”</w:t>
      </w:r>
    </w:p>
    <w:p w14:paraId="7989C76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ोरी निदाउनु विपरीत</w:t>
      </w:r>
    </w:p>
    <w:p w14:paraId="35B442D7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मैले बिर्सन खोजेको विगत झन् आलो बनाइदिन्छे</w:t>
      </w:r>
    </w:p>
    <w:p w14:paraId="5F750C6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ातीमा बजारिएको बुट सम्झाइदिन्छे-</w:t>
      </w:r>
    </w:p>
    <w:p w14:paraId="286953D0" w14:textId="6F30489A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22749D" w:rsidRPr="00D62E7A">
        <w:rPr>
          <w:rFonts w:cs="Kokila"/>
          <w:szCs w:val="28"/>
          <w:cs/>
          <w:lang w:bidi="ne-NP"/>
        </w:rPr>
        <w:t>छोरी आज सुतौँ</w:t>
      </w:r>
      <w:r w:rsidR="0022749D" w:rsidRPr="00D62E7A">
        <w:rPr>
          <w:rFonts w:cs="Kokila"/>
          <w:szCs w:val="28"/>
          <w:lang w:bidi="ne-NP"/>
        </w:rPr>
        <w:t xml:space="preserve">, </w:t>
      </w:r>
      <w:r w:rsidR="0022749D" w:rsidRPr="00D62E7A">
        <w:rPr>
          <w:rFonts w:cs="Kokila"/>
          <w:szCs w:val="28"/>
          <w:cs/>
          <w:lang w:bidi="ne-NP"/>
        </w:rPr>
        <w:t>अरू कथा भोलि भन्छु है”</w:t>
      </w:r>
    </w:p>
    <w:p w14:paraId="6BC11339" w14:textId="4A3B414E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proofErr w:type="gramStart"/>
      <w:r w:rsidR="0022749D" w:rsidRPr="00D62E7A">
        <w:rPr>
          <w:rFonts w:cs="Kokila"/>
          <w:szCs w:val="28"/>
          <w:cs/>
          <w:lang w:bidi="ne-NP"/>
        </w:rPr>
        <w:t>नाइँ !</w:t>
      </w:r>
      <w:proofErr w:type="gramEnd"/>
      <w:r w:rsidR="0022749D" w:rsidRPr="00D62E7A">
        <w:rPr>
          <w:rFonts w:cs="Kokila"/>
          <w:szCs w:val="28"/>
          <w:cs/>
          <w:lang w:bidi="ne-NP"/>
        </w:rPr>
        <w:t xml:space="preserve"> अझै भन्नुस्</w:t>
      </w:r>
      <w:r w:rsidR="0022749D" w:rsidRPr="00D62E7A">
        <w:rPr>
          <w:rFonts w:cs="Kokila"/>
          <w:szCs w:val="28"/>
          <w:lang w:bidi="ne-NP"/>
        </w:rPr>
        <w:t xml:space="preserve">, </w:t>
      </w:r>
      <w:r w:rsidR="0022749D" w:rsidRPr="00D62E7A">
        <w:rPr>
          <w:rFonts w:cs="Kokila"/>
          <w:szCs w:val="28"/>
          <w:cs/>
          <w:lang w:bidi="ne-NP"/>
        </w:rPr>
        <w:t>अनि सुत्छु”-</w:t>
      </w:r>
    </w:p>
    <w:p w14:paraId="690B688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री म कथाका अध्याय अघि बढाउन बाध्य हुन्छु !</w:t>
      </w:r>
    </w:p>
    <w:p w14:paraId="75B679A1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</w:p>
    <w:p w14:paraId="74650D39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थाको शृङ्खला अघि बढ्छ</w:t>
      </w:r>
    </w:p>
    <w:p w14:paraId="63B927BC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छोरीले बोल्ने बोलीमा भन्दै जान्छु</w:t>
      </w:r>
    </w:p>
    <w:p w14:paraId="51364404" w14:textId="4663B492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22749D" w:rsidRPr="00D62E7A">
        <w:rPr>
          <w:rFonts w:cs="Kokila"/>
          <w:szCs w:val="28"/>
          <w:cs/>
          <w:lang w:bidi="ne-NP"/>
        </w:rPr>
        <w:t>एक दिन गाउँमा आर्मी आउँछ</w:t>
      </w:r>
    </w:p>
    <w:p w14:paraId="29DC3CCC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ै केटा मान्छेलाई</w:t>
      </w:r>
    </w:p>
    <w:p w14:paraId="011534CE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ठी र बुटले बेस्सरी हिर्काउँछ</w:t>
      </w:r>
    </w:p>
    <w:p w14:paraId="25977C62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तिलाई बन्दुकको गोलीले मार्छ</w:t>
      </w:r>
    </w:p>
    <w:p w14:paraId="3F8B824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तिलाई पाता फर्काएर बाँध्छ</w:t>
      </w:r>
    </w:p>
    <w:p w14:paraId="66110E5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जेल लान्छ</w:t>
      </w:r>
    </w:p>
    <w:p w14:paraId="375FA7B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टी मान्छेलाई नराम्रो व्यवहार गर्छ !”</w:t>
      </w:r>
    </w:p>
    <w:p w14:paraId="6BB1492E" w14:textId="62429191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22749D" w:rsidRPr="00D62E7A">
        <w:rPr>
          <w:rFonts w:cs="Kokila"/>
          <w:szCs w:val="28"/>
          <w:cs/>
          <w:lang w:bidi="ne-NP"/>
        </w:rPr>
        <w:t xml:space="preserve">आर्मी भनेको राक्षस हो </w:t>
      </w:r>
      <w:proofErr w:type="gramStart"/>
      <w:r w:rsidR="0022749D" w:rsidRPr="00D62E7A">
        <w:rPr>
          <w:rFonts w:cs="Kokila"/>
          <w:szCs w:val="28"/>
          <w:cs/>
          <w:lang w:bidi="ne-NP"/>
        </w:rPr>
        <w:t xml:space="preserve">डेडी </w:t>
      </w:r>
      <w:r w:rsidR="0022749D" w:rsidRPr="00D62E7A">
        <w:rPr>
          <w:rFonts w:cs="Kokila"/>
          <w:szCs w:val="28"/>
          <w:lang w:bidi="ne-NP"/>
        </w:rPr>
        <w:t>?</w:t>
      </w:r>
      <w:proofErr w:type="gramEnd"/>
      <w:r w:rsidR="0022749D" w:rsidRPr="00D62E7A">
        <w:rPr>
          <w:rFonts w:cs="Kokila"/>
          <w:szCs w:val="28"/>
          <w:lang w:bidi="ne-NP"/>
        </w:rPr>
        <w:t>”</w:t>
      </w:r>
    </w:p>
    <w:p w14:paraId="0B514AAC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ँ </w:t>
      </w:r>
      <w:r w:rsidRPr="00D62E7A">
        <w:rPr>
          <w:rFonts w:cs="Kokila"/>
          <w:szCs w:val="28"/>
          <w:lang w:bidi="ne-NP"/>
        </w:rPr>
        <w:t>?….</w:t>
      </w:r>
      <w:r w:rsidRPr="00D62E7A">
        <w:rPr>
          <w:rFonts w:cs="Kokila"/>
          <w:szCs w:val="28"/>
          <w:cs/>
          <w:lang w:bidi="ne-NP"/>
        </w:rPr>
        <w:t>अँ !….उस्..तो !!…उस्…तै हो छोरी !!!</w:t>
      </w:r>
    </w:p>
    <w:p w14:paraId="48AA5DC2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</w:p>
    <w:p w14:paraId="4ADBBAEF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उटा त्यस्तो देशको इतिहास</w:t>
      </w:r>
    </w:p>
    <w:p w14:paraId="6A9F4C65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दुई राज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पाँच रानी छन् !</w:t>
      </w:r>
    </w:p>
    <w:p w14:paraId="7C42BC45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ादेशमा भनेर सुरु हुने दन्त्यकथा भन्दा</w:t>
      </w:r>
    </w:p>
    <w:p w14:paraId="273D8D6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ैयौँ गुणा काल्पनिक झैँ लाग्ने कथा</w:t>
      </w:r>
    </w:p>
    <w:p w14:paraId="7F660593" w14:textId="36A9234A" w:rsidR="0022749D" w:rsidRPr="00D62E7A" w:rsidRDefault="00AC380E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22749D" w:rsidRPr="00D62E7A">
        <w:rPr>
          <w:rFonts w:cs="Kokila"/>
          <w:szCs w:val="28"/>
          <w:cs/>
          <w:lang w:bidi="ne-NP"/>
        </w:rPr>
        <w:t xml:space="preserve">आर्मी भनेको राक्षस </w:t>
      </w:r>
      <w:proofErr w:type="gramStart"/>
      <w:r w:rsidR="0022749D" w:rsidRPr="00D62E7A">
        <w:rPr>
          <w:rFonts w:cs="Kokila"/>
          <w:szCs w:val="28"/>
          <w:cs/>
          <w:lang w:bidi="ne-NP"/>
        </w:rPr>
        <w:t xml:space="preserve">हो </w:t>
      </w:r>
      <w:r w:rsidR="0022749D" w:rsidRPr="00D62E7A">
        <w:rPr>
          <w:rFonts w:cs="Kokila"/>
          <w:szCs w:val="28"/>
          <w:lang w:bidi="ne-NP"/>
        </w:rPr>
        <w:t>?</w:t>
      </w:r>
      <w:proofErr w:type="gramEnd"/>
      <w:r w:rsidR="0022749D" w:rsidRPr="00D62E7A">
        <w:rPr>
          <w:rFonts w:cs="Kokila"/>
          <w:szCs w:val="28"/>
          <w:lang w:bidi="ne-NP"/>
        </w:rPr>
        <w:t>”</w:t>
      </w:r>
    </w:p>
    <w:p w14:paraId="07F0C6DA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ही कथाको जीवित पात्र भएर पनि</w:t>
      </w:r>
    </w:p>
    <w:p w14:paraId="3B0942C8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छोरीको यो प्रश्नको जवाफ दिन असमर्थ हुन्छु !</w:t>
      </w:r>
    </w:p>
    <w:p w14:paraId="6D53C53A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</w:p>
    <w:p w14:paraId="41C2225A" w14:textId="3FCB1F2D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Pr="00D62E7A">
        <w:rPr>
          <w:rFonts w:cs="Kokila"/>
          <w:szCs w:val="28"/>
          <w:cs/>
          <w:lang w:bidi="ne-NP"/>
        </w:rPr>
        <w:t>बिरे दादाको बाउ नि जेलमा छ</w:t>
      </w:r>
      <w:r w:rsidRPr="00D62E7A">
        <w:rPr>
          <w:rFonts w:cs="Kokila"/>
          <w:szCs w:val="28"/>
          <w:lang w:bidi="ne-NP"/>
        </w:rPr>
        <w:t xml:space="preserve">, </w:t>
      </w:r>
      <w:proofErr w:type="gramStart"/>
      <w:r w:rsidRPr="00D62E7A">
        <w:rPr>
          <w:rFonts w:cs="Kokila"/>
          <w:szCs w:val="28"/>
          <w:cs/>
          <w:lang w:bidi="ne-NP"/>
        </w:rPr>
        <w:t>अँ</w:t>
      </w:r>
      <w:r w:rsidRPr="00D62E7A">
        <w:rPr>
          <w:rFonts w:cs="Kokila"/>
          <w:szCs w:val="28"/>
          <w:lang w:bidi="ne-NP"/>
        </w:rPr>
        <w:t>?,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याँ’ कैले आउँछ </w:t>
      </w:r>
      <w:r w:rsidRPr="00D62E7A">
        <w:rPr>
          <w:rFonts w:cs="Kokila"/>
          <w:szCs w:val="28"/>
          <w:lang w:bidi="ne-NP"/>
        </w:rPr>
        <w:t>?”</w:t>
      </w:r>
    </w:p>
    <w:p w14:paraId="4FACC045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छोर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िरेको बाउ जेलमा छ !</w:t>
      </w:r>
    </w:p>
    <w:p w14:paraId="3158EE49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अबोध छोरीसँग म झुट्टो बोल्न बाध्य हुन्छु</w:t>
      </w:r>
    </w:p>
    <w:p w14:paraId="3BBA2A7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रेकी आम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जो सोह्रौँ वसन्त पार नगरी</w:t>
      </w:r>
    </w:p>
    <w:p w14:paraId="6FFC80D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ुमारीत्व लुटाएर जीवन बँचाई</w:t>
      </w:r>
    </w:p>
    <w:p w14:paraId="44E83909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लात्कृत हुनुको तनावसँगै</w:t>
      </w:r>
    </w:p>
    <w:p w14:paraId="1BE0E24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पीको नासो गर्भमा बोकेर</w:t>
      </w:r>
    </w:p>
    <w:p w14:paraId="1D5515EF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बाट लखेटिन पुगी ।</w:t>
      </w:r>
    </w:p>
    <w:p w14:paraId="64373362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 बिर्खेले आफ्नो बाउ कहिल्यै देखेको छ</w:t>
      </w:r>
    </w:p>
    <w:p w14:paraId="34BB3455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 बिर्खेकी आमाले नै छोरोलाई यथार्थ बताउन सक्छे-</w:t>
      </w:r>
    </w:p>
    <w:p w14:paraId="0CD372C7" w14:textId="731BB442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Pr="00D62E7A">
        <w:rPr>
          <w:rFonts w:cs="Kokila"/>
          <w:szCs w:val="28"/>
          <w:cs/>
          <w:lang w:bidi="ne-NP"/>
        </w:rPr>
        <w:t>तेरो बाउ तँलाई धेरै पापा र नाना लिएर आउँछ”</w:t>
      </w:r>
    </w:p>
    <w:p w14:paraId="26E7043A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झुट्टो आश्वासन</w:t>
      </w:r>
    </w:p>
    <w:p w14:paraId="0799E6F0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र्खेले अब त बुझी सकेको हुनुपर्छ !</w:t>
      </w:r>
    </w:p>
    <w:p w14:paraId="363D2BB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उटा यस्तो कटु सत्य जसलाई लुकाएर</w:t>
      </w:r>
    </w:p>
    <w:p w14:paraId="63C259CD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ङ्गो समाजले आफ्नो इज्जत बँचाएको ठानिरहेको छ-</w:t>
      </w:r>
    </w:p>
    <w:p w14:paraId="31FBFD4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एउटा त्यस्तो देशको कथा हो</w:t>
      </w:r>
    </w:p>
    <w:p w14:paraId="2B2FF3D8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वनस्पतिलाई बेर्नामै निमोठिन्छ</w:t>
      </w:r>
    </w:p>
    <w:p w14:paraId="69AA6CA6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रकृतिको फक्रनै नपाई कोपिलामै हत्या गरिन्छ</w:t>
      </w:r>
    </w:p>
    <w:p w14:paraId="4A170B93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रूखहरू टुप्पाबाट उम्रन्छन्</w:t>
      </w:r>
    </w:p>
    <w:p w14:paraId="7123D620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चितुवा र बाघ भेडीगोठको सुरक्षार्थ खटाइन्छन्</w:t>
      </w:r>
    </w:p>
    <w:p w14:paraId="06DA6DA8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भुस्याहा कुकुरहरू खुसीले हाँस्छन् तर मान्छेले रुनुपर्छ</w:t>
      </w:r>
    </w:p>
    <w:p w14:paraId="04AD8C65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उटा त्यस्तो माटोको कथा</w:t>
      </w:r>
    </w:p>
    <w:p w14:paraId="10EFA150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गुम्बाका सङ्कीर्ण घेराभित्र</w:t>
      </w:r>
    </w:p>
    <w:p w14:paraId="540C2A64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ुद्धलाई कैद बनाइएको छ</w:t>
      </w:r>
    </w:p>
    <w:p w14:paraId="71C31E3C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त्यहाँको माटोसँग हाम्रो नाता जोडिएको छ</w:t>
      </w:r>
    </w:p>
    <w:p w14:paraId="656BD0D1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यो कथ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यो इतिहास</w:t>
      </w:r>
    </w:p>
    <w:p w14:paraId="7436C6DA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्रा छोरा नातिलाई सुनाउनु पर्छ</w:t>
      </w:r>
    </w:p>
    <w:p w14:paraId="74778CBB" w14:textId="77777777" w:rsidR="0022749D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्रा दर-सन्तानले सधैँ सम्झनु पर्छ</w:t>
      </w:r>
    </w:p>
    <w:p w14:paraId="25E63D5B" w14:textId="295EE5BC" w:rsidR="00E54CC3" w:rsidRPr="00D62E7A" w:rsidRDefault="0022749D" w:rsidP="0022749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यो कथ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यो इतिहास सन्ततिलाई सुनाउनुपर्छ ।।</w:t>
      </w:r>
    </w:p>
    <w:p w14:paraId="2066D03F" w14:textId="77777777" w:rsidR="00F14880" w:rsidRPr="00D62E7A" w:rsidRDefault="00F14880">
      <w:pPr>
        <w:spacing w:after="200" w:line="262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 w:val="40"/>
          <w:szCs w:val="32"/>
        </w:rPr>
        <w:br w:type="page"/>
      </w:r>
    </w:p>
    <w:p w14:paraId="3347DC47" w14:textId="32AC8B3F" w:rsidR="00AC3039" w:rsidRPr="00D62E7A" w:rsidRDefault="00AC3039" w:rsidP="00F14880">
      <w:pPr>
        <w:pStyle w:val="ChapterTitle"/>
        <w:rPr>
          <w:rFonts w:cs="Kokila"/>
        </w:rPr>
      </w:pPr>
      <w:bookmarkStart w:id="167" w:name="_Toc98114575"/>
      <w:proofErr w:type="spellStart"/>
      <w:r w:rsidRPr="00D62E7A">
        <w:rPr>
          <w:rFonts w:cs="Kokila"/>
        </w:rPr>
        <w:lastRenderedPageBreak/>
        <w:t>तोयानाथ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क्षेत्री</w:t>
      </w:r>
      <w:bookmarkEnd w:id="167"/>
      <w:proofErr w:type="spellEnd"/>
      <w:r w:rsidRPr="00D62E7A">
        <w:rPr>
          <w:rFonts w:cs="Kokila"/>
        </w:rPr>
        <w:t xml:space="preserve"> </w:t>
      </w:r>
    </w:p>
    <w:p w14:paraId="66DA4D15" w14:textId="2EEB4125" w:rsidR="00AC3039" w:rsidRPr="00D62E7A" w:rsidRDefault="00AC3039" w:rsidP="00AC3039">
      <w:pPr>
        <w:spacing w:after="0" w:line="276" w:lineRule="auto"/>
        <w:jc w:val="right"/>
        <w:rPr>
          <w:rFonts w:cs="Kokila"/>
          <w:szCs w:val="28"/>
          <w:cs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="00252841" w:rsidRPr="00D62E7A">
        <w:rPr>
          <w:rFonts w:cs="Kokila"/>
          <w:szCs w:val="28"/>
          <w:lang w:bidi="ne-NP"/>
        </w:rPr>
        <w:t xml:space="preserve">, </w:t>
      </w:r>
      <w:r w:rsidR="00252841" w:rsidRPr="00D62E7A">
        <w:rPr>
          <w:rFonts w:cs="Kokila"/>
          <w:szCs w:val="28"/>
          <w:cs/>
          <w:lang w:bidi="ne-NP"/>
        </w:rPr>
        <w:t>अमेरिका</w:t>
      </w:r>
    </w:p>
    <w:p w14:paraId="5FCC0ECC" w14:textId="77777777" w:rsidR="00AC3039" w:rsidRPr="00D62E7A" w:rsidRDefault="00AC3039" w:rsidP="00B73E40">
      <w:pPr>
        <w:pStyle w:val="Heading4"/>
      </w:pPr>
      <w:bookmarkStart w:id="168" w:name="_Toc98114576"/>
      <w:proofErr w:type="spellStart"/>
      <w:r w:rsidRPr="00D62E7A">
        <w:t>आस्था</w:t>
      </w:r>
      <w:proofErr w:type="spellEnd"/>
      <w:r w:rsidRPr="00D62E7A">
        <w:t xml:space="preserve"> </w:t>
      </w:r>
      <w:proofErr w:type="spellStart"/>
      <w:r w:rsidRPr="00D62E7A">
        <w:t>मरेको</w:t>
      </w:r>
      <w:proofErr w:type="spellEnd"/>
      <w:r w:rsidRPr="00D62E7A">
        <w:t xml:space="preserve"> </w:t>
      </w:r>
      <w:proofErr w:type="spellStart"/>
      <w:r w:rsidRPr="00D62E7A">
        <w:t>छैन</w:t>
      </w:r>
      <w:bookmarkEnd w:id="168"/>
      <w:proofErr w:type="spellEnd"/>
    </w:p>
    <w:p w14:paraId="2A758D06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दार्थ र चेतनाको सम्बन्धमा</w:t>
      </w:r>
    </w:p>
    <w:p w14:paraId="7AAFD6D9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ेतनालाई प्रधानता दिएर</w:t>
      </w:r>
    </w:p>
    <w:p w14:paraId="46D24176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दर्शवादी ढोँगी बौद्धिक बनी</w:t>
      </w:r>
    </w:p>
    <w:p w14:paraId="0B2624D0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ाज विकासका वस्तुगत नियम</w:t>
      </w:r>
    </w:p>
    <w:p w14:paraId="515EE3FA" w14:textId="6F2A4D65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पद्धतिहरूलाई</w:t>
      </w:r>
    </w:p>
    <w:p w14:paraId="405CD24D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ूटको पहाडले थिच्नु परेको छैन</w:t>
      </w:r>
      <w:r w:rsidRPr="00D62E7A">
        <w:rPr>
          <w:rFonts w:cs="Kokila"/>
          <w:szCs w:val="28"/>
          <w:lang w:bidi="ne-NP"/>
        </w:rPr>
        <w:t>;</w:t>
      </w:r>
    </w:p>
    <w:p w14:paraId="43FC9DB4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ढुक्क नबन</w:t>
      </w:r>
      <w:r w:rsidRPr="00D62E7A">
        <w:rPr>
          <w:rFonts w:cs="Kokila"/>
          <w:szCs w:val="28"/>
          <w:lang w:bidi="ne-NP"/>
        </w:rPr>
        <w:t>,</w:t>
      </w:r>
    </w:p>
    <w:p w14:paraId="4D3AD20A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आस्था अझै मरेको छैन !</w:t>
      </w:r>
    </w:p>
    <w:p w14:paraId="6498A6B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</w:p>
    <w:p w14:paraId="4F3FC51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ोषित प्रतिबद्धत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स्तित्व</w:t>
      </w:r>
    </w:p>
    <w:p w14:paraId="5C78052D" w14:textId="5BDB8BA1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वर्गचेतनालाई</w:t>
      </w:r>
    </w:p>
    <w:p w14:paraId="036B6DB0" w14:textId="108F00B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नीका फोका बनाई</w:t>
      </w:r>
    </w:p>
    <w:p w14:paraId="4B5BA059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्रा सीमित खोक्रा विलासिताका</w:t>
      </w:r>
    </w:p>
    <w:p w14:paraId="1523650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स्तु र भुलभुलैयाले</w:t>
      </w:r>
      <w:r w:rsidRPr="00D62E7A">
        <w:rPr>
          <w:rFonts w:cs="Kokila"/>
          <w:szCs w:val="28"/>
          <w:lang w:bidi="ne-NP"/>
        </w:rPr>
        <w:t>,</w:t>
      </w:r>
    </w:p>
    <w:p w14:paraId="09E695B5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पनाको मेरो बृहत् परिधि</w:t>
      </w:r>
    </w:p>
    <w:p w14:paraId="6E09F906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िच्नु परेको छैन-</w:t>
      </w:r>
    </w:p>
    <w:p w14:paraId="0FA344D5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ढुक्क नबन</w:t>
      </w:r>
    </w:p>
    <w:p w14:paraId="0594575B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आस्था अझै मरेको छैन !</w:t>
      </w:r>
    </w:p>
    <w:p w14:paraId="26E7E579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</w:p>
    <w:p w14:paraId="295B1B44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शान्ति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िकास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्रातृत्व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ाइचारा-</w:t>
      </w:r>
    </w:p>
    <w:p w14:paraId="2731BE0C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श्व बन्धुत्व जस्ता</w:t>
      </w:r>
    </w:p>
    <w:p w14:paraId="3A548AA2" w14:textId="591B19F6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च्च मानवीय गुण एवं</w:t>
      </w:r>
    </w:p>
    <w:p w14:paraId="58572C23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्यायका चुचुरा मुठारेर</w:t>
      </w:r>
    </w:p>
    <w:p w14:paraId="234518E7" w14:textId="7FBFD605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ङ्ग-रोगनले सजिएको</w:t>
      </w:r>
    </w:p>
    <w:p w14:paraId="2CD915C2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ित्र भित्रै वर्गीय</w:t>
      </w:r>
      <w:r w:rsidRPr="00D62E7A">
        <w:rPr>
          <w:rFonts w:cs="Kokila"/>
          <w:szCs w:val="28"/>
          <w:lang w:bidi="ne-NP"/>
        </w:rPr>
        <w:t>,</w:t>
      </w:r>
    </w:p>
    <w:p w14:paraId="1F24840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ातीय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आर्थिक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लैङ्गिक विभेद</w:t>
      </w:r>
    </w:p>
    <w:p w14:paraId="56E9BE22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समानताको रणनीति</w:t>
      </w:r>
    </w:p>
    <w:p w14:paraId="6030040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िरोधार्य गरी पेट पूजक</w:t>
      </w:r>
    </w:p>
    <w:p w14:paraId="2D176D0A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ङ्कीर्णताको घेराभित्र</w:t>
      </w:r>
    </w:p>
    <w:p w14:paraId="76BEF31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ृजनशील मस्तिष्कलाई कैद गरी</w:t>
      </w:r>
    </w:p>
    <w:p w14:paraId="167FDC99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ोषक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र्गीय पलाँस फुल्ने बगैँचा</w:t>
      </w:r>
    </w:p>
    <w:p w14:paraId="423E922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ँच्नु परेको छैन</w:t>
      </w:r>
      <w:r w:rsidRPr="00D62E7A">
        <w:rPr>
          <w:rFonts w:cs="Kokila"/>
          <w:szCs w:val="28"/>
          <w:lang w:bidi="ne-NP"/>
        </w:rPr>
        <w:t>,</w:t>
      </w:r>
    </w:p>
    <w:p w14:paraId="7579C153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ढुक्क नबन</w:t>
      </w:r>
    </w:p>
    <w:p w14:paraId="5AFA813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आस्था अझै मरेको छैन !</w:t>
      </w:r>
    </w:p>
    <w:p w14:paraId="573C02C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</w:p>
    <w:p w14:paraId="344295E8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पुग्यो त्यहीँ चुहुनु परेको छैन</w:t>
      </w:r>
    </w:p>
    <w:p w14:paraId="797DBF6B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िजो हाँसेर आज रुनु परेको छैन</w:t>
      </w:r>
    </w:p>
    <w:p w14:paraId="6825596A" w14:textId="50F11C4D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म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 नै हु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िमी हुनु परेको छैन</w:t>
      </w:r>
    </w:p>
    <w:p w14:paraId="7BE426EC" w14:textId="4CD79249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आस्था नै मेरो मुक्ति हो</w:t>
      </w:r>
    </w:p>
    <w:p w14:paraId="7AB62FC1" w14:textId="0513CBF8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सोच मेरो अस्तित्व हो</w:t>
      </w:r>
    </w:p>
    <w:p w14:paraId="3A53016A" w14:textId="6384AD94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लुट र डकैतीको यन्त्र सज्जित</w:t>
      </w:r>
    </w:p>
    <w:p w14:paraId="1D6A148E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ृत्रिम स्वर्गम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ुख सम्पन्नता र</w:t>
      </w:r>
    </w:p>
    <w:p w14:paraId="09A34549" w14:textId="7403E15A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विधाको भूत चढेर</w:t>
      </w:r>
    </w:p>
    <w:p w14:paraId="57A5AFC0" w14:textId="154E4290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त्मसन्तुष्टि र स्वाभिमान मार्दै</w:t>
      </w:r>
    </w:p>
    <w:p w14:paraId="0A54355D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ौतिक विलासीताका पाङ्ग्राले</w:t>
      </w:r>
    </w:p>
    <w:p w14:paraId="5B8FF7BE" w14:textId="4DCD1D7D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वीरतालाई किच्नु परेको छैन</w:t>
      </w:r>
    </w:p>
    <w:p w14:paraId="3D200E63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ढुक्क नबन</w:t>
      </w:r>
      <w:r w:rsidRPr="00D62E7A">
        <w:rPr>
          <w:rFonts w:cs="Kokila"/>
          <w:szCs w:val="28"/>
          <w:lang w:bidi="ne-NP"/>
        </w:rPr>
        <w:t>,</w:t>
      </w:r>
    </w:p>
    <w:p w14:paraId="11D4C80E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मेरो आस्था अझै मरेको छैन !</w:t>
      </w:r>
    </w:p>
    <w:p w14:paraId="2B0B7DA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</w:p>
    <w:p w14:paraId="72DF5A55" w14:textId="53E92AB0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ूट थिएन मेरो विगत आफ्नो वर्तमान झैँ</w:t>
      </w:r>
    </w:p>
    <w:p w14:paraId="7D996EB4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ेरिँदैन स्वप्न र लक्ष्य मेरो</w:t>
      </w:r>
    </w:p>
    <w:p w14:paraId="0238EB1A" w14:textId="7AF0818F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ुऱ्या</w:t>
      </w:r>
      <w:r w:rsidR="00B70080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ne-NP"/>
        </w:rPr>
        <w:t xml:space="preserve"> मलाई जाहीँ ताहीं-</w:t>
      </w:r>
    </w:p>
    <w:p w14:paraId="5C9FF3B9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गौरवपूर्ण विगतलाई तिमीलाई झैँ</w:t>
      </w:r>
    </w:p>
    <w:p w14:paraId="7F55F1A6" w14:textId="77A74D2C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ुक्नु परेको छैन मैले</w:t>
      </w:r>
    </w:p>
    <w:p w14:paraId="1F245E4D" w14:textId="6848857F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झूटो सुखलाई तिमीले झैँ</w:t>
      </w:r>
    </w:p>
    <w:p w14:paraId="5142602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लामी दिनुपरेको छैन !</w:t>
      </w:r>
    </w:p>
    <w:p w14:paraId="7A6F8A23" w14:textId="4136445C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ङ्घर्षको मूल अझै सुकेको छैन</w:t>
      </w:r>
    </w:p>
    <w:p w14:paraId="241355FB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ीज अझै आँकुरिँदैछ !</w:t>
      </w:r>
    </w:p>
    <w:p w14:paraId="14D63C01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ुक्ति अभियानको जालो भित्र-भित्रै माकुरिँदैछ</w:t>
      </w:r>
    </w:p>
    <w:p w14:paraId="79C8A037" w14:textId="7777777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ी यावत सत्यप्रति बनी गैर-जिम्मेवार</w:t>
      </w:r>
    </w:p>
    <w:p w14:paraId="20B7647B" w14:textId="59E9547D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भाई दियो आस्थाको बत्ती जिउँदो लास</w:t>
      </w:r>
    </w:p>
    <w:p w14:paraId="369677F5" w14:textId="675B1BCB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इतिहासकै कुरूप आकृति खिच्नुपरेको छैन</w:t>
      </w:r>
    </w:p>
    <w:p w14:paraId="4584D176" w14:textId="2D463987" w:rsidR="00436B03" w:rsidRPr="00D62E7A" w:rsidRDefault="00436B03" w:rsidP="00436B0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ढुक्क नब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जीवित छु</w:t>
      </w:r>
    </w:p>
    <w:p w14:paraId="7983510F" w14:textId="0D4AE016" w:rsidR="001204F7" w:rsidRDefault="00436B03" w:rsidP="00436B03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आस्था अझै मरेको छैन !</w:t>
      </w:r>
    </w:p>
    <w:p w14:paraId="0C8351E9" w14:textId="77777777" w:rsidR="001204F7" w:rsidRDefault="001204F7">
      <w:pPr>
        <w:spacing w:after="200" w:line="262" w:lineRule="auto"/>
        <w:rPr>
          <w:rFonts w:cs="Kokila"/>
          <w:szCs w:val="28"/>
          <w:cs/>
          <w:lang w:bidi="ne-NP"/>
        </w:rPr>
      </w:pPr>
      <w:r>
        <w:rPr>
          <w:rFonts w:cs="Kokila"/>
          <w:szCs w:val="28"/>
          <w:cs/>
          <w:lang w:bidi="ne-NP"/>
        </w:rPr>
        <w:br w:type="page"/>
      </w:r>
    </w:p>
    <w:p w14:paraId="2CD5BE5B" w14:textId="77777777" w:rsidR="001204F7" w:rsidRPr="00113F9B" w:rsidRDefault="001204F7" w:rsidP="00113F9B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169" w:name="_Toc98114577"/>
      <w:r w:rsidRPr="00113F9B">
        <w:rPr>
          <w:rFonts w:cs="Kokila"/>
          <w:b w:val="0"/>
          <w:bCs/>
          <w:szCs w:val="36"/>
          <w:cs/>
          <w:lang w:bidi="ne-NP"/>
        </w:rPr>
        <w:lastRenderedPageBreak/>
        <w:t>त्रिविक्रम अधिकारी</w:t>
      </w:r>
      <w:bookmarkEnd w:id="169"/>
      <w:r w:rsidRPr="00113F9B">
        <w:rPr>
          <w:rFonts w:cs="Kokila"/>
          <w:b w:val="0"/>
          <w:bCs/>
          <w:szCs w:val="36"/>
          <w:cs/>
          <w:lang w:bidi="ne-NP"/>
        </w:rPr>
        <w:t xml:space="preserve"> </w:t>
      </w:r>
    </w:p>
    <w:p w14:paraId="1EF47770" w14:textId="77777777" w:rsidR="001204F7" w:rsidRPr="001204F7" w:rsidRDefault="001204F7" w:rsidP="00113F9B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ेन्टकी</w:t>
      </w:r>
      <w:r w:rsidRPr="001204F7">
        <w:rPr>
          <w:rFonts w:cs="Kokila"/>
          <w:szCs w:val="28"/>
          <w:lang w:bidi="ne-NP"/>
        </w:rPr>
        <w:t xml:space="preserve">, </w:t>
      </w:r>
      <w:r w:rsidRPr="001204F7">
        <w:rPr>
          <w:rFonts w:cs="Kokila" w:hint="cs"/>
          <w:szCs w:val="28"/>
          <w:cs/>
          <w:lang w:bidi="ne-NP"/>
        </w:rPr>
        <w:t>अमेरिका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67F7D830" w14:textId="2EB4A8CF" w:rsidR="001204F7" w:rsidRPr="004A538C" w:rsidRDefault="001204F7" w:rsidP="00B73E40">
      <w:pPr>
        <w:pStyle w:val="Heading4"/>
      </w:pPr>
      <w:bookmarkStart w:id="170" w:name="_Toc98114578"/>
      <w:r w:rsidRPr="001204F7">
        <w:rPr>
          <w:rFonts w:hint="cs"/>
          <w:cs/>
        </w:rPr>
        <w:t>फूलबारी</w:t>
      </w:r>
      <w:r w:rsidRPr="001204F7">
        <w:rPr>
          <w:cs/>
        </w:rPr>
        <w:t xml:space="preserve"> </w:t>
      </w:r>
      <w:r w:rsidRPr="001204F7">
        <w:rPr>
          <w:rFonts w:hint="cs"/>
          <w:cs/>
        </w:rPr>
        <w:t>र</w:t>
      </w:r>
      <w:r w:rsidRPr="001204F7">
        <w:rPr>
          <w:cs/>
        </w:rPr>
        <w:t xml:space="preserve"> </w:t>
      </w:r>
      <w:r w:rsidRPr="001204F7">
        <w:rPr>
          <w:rFonts w:hint="cs"/>
          <w:cs/>
        </w:rPr>
        <w:t>मान्छे</w:t>
      </w:r>
      <w:bookmarkEnd w:id="170"/>
    </w:p>
    <w:p w14:paraId="2A2D8B12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बेस्सर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ढो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पिट्छन्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303CFF04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र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नि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कसैले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ुन्दैनन्</w:t>
      </w:r>
    </w:p>
    <w:p w14:paraId="2F100F40" w14:textId="63BCC6AB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सुने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पनि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बिर्सिदिन्छन्</w:t>
      </w:r>
      <w:r w:rsidR="004A538C">
        <w:rPr>
          <w:rFonts w:cs="Kokila"/>
          <w:szCs w:val="28"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।</w:t>
      </w:r>
    </w:p>
    <w:p w14:paraId="1625D914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ढो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नै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नबजाई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45058B0A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होनहार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काम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र्छन्</w:t>
      </w:r>
    </w:p>
    <w:p w14:paraId="00B3D002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अनि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हाई</w:t>
      </w:r>
      <w:r w:rsidRPr="001204F7">
        <w:rPr>
          <w:rFonts w:cs="Kokila"/>
          <w:szCs w:val="28"/>
          <w:cs/>
          <w:lang w:bidi="ne-NP"/>
        </w:rPr>
        <w:t>-</w:t>
      </w:r>
      <w:r w:rsidRPr="001204F7">
        <w:rPr>
          <w:rFonts w:cs="Kokila" w:hint="cs"/>
          <w:szCs w:val="28"/>
          <w:cs/>
          <w:lang w:bidi="ne-NP"/>
        </w:rPr>
        <w:t>हाई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कमाउँछन्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0D3F9A3F" w14:textId="5C1E742C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समय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यादगार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बनाइदिन्छन्</w:t>
      </w:r>
      <w:r w:rsidR="004A538C">
        <w:rPr>
          <w:rFonts w:cs="Kokila"/>
          <w:szCs w:val="28"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।</w:t>
      </w:r>
    </w:p>
    <w:p w14:paraId="5C0D1B3C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वितृष्णाले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छटपटाइरहँद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पनि</w:t>
      </w:r>
    </w:p>
    <w:p w14:paraId="7DDAA28D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लालचकै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कुर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र्छन्</w:t>
      </w:r>
    </w:p>
    <w:p w14:paraId="479AE3F9" w14:textId="175BA4F6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सिएको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म्बन्धनै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तोड्न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खोज्छन्</w:t>
      </w:r>
      <w:r w:rsidR="004A538C">
        <w:rPr>
          <w:rFonts w:cs="Kokila"/>
          <w:szCs w:val="28"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।</w:t>
      </w:r>
    </w:p>
    <w:p w14:paraId="1C289EE7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जीवन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रहुन्जे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धा</w:t>
      </w:r>
      <w:r w:rsidRPr="001204F7">
        <w:rPr>
          <w:rFonts w:cs="Kokila"/>
          <w:szCs w:val="28"/>
          <w:cs/>
          <w:lang w:bidi="ne-NP"/>
        </w:rPr>
        <w:t>-</w:t>
      </w:r>
      <w:r w:rsidRPr="001204F7">
        <w:rPr>
          <w:rFonts w:cs="Kokila" w:hint="cs"/>
          <w:szCs w:val="28"/>
          <w:cs/>
          <w:lang w:bidi="ne-NP"/>
        </w:rPr>
        <w:t>सधा</w:t>
      </w:r>
    </w:p>
    <w:p w14:paraId="5D64B66B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अमृत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बोल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र्छन्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7BB7110B" w14:textId="31D43734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टुटेको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म्बन्धलाई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जोडेर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बिद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लिन्छन्</w:t>
      </w:r>
      <w:r w:rsidR="004A538C">
        <w:rPr>
          <w:rFonts w:cs="Kokila"/>
          <w:szCs w:val="28"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।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3915BB99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एउट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ाझ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फूलबारीका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फूलहरूजस्तै</w:t>
      </w:r>
    </w:p>
    <w:p w14:paraId="11CAA5F1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सप्रेका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264CBB5C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फक्रेका</w:t>
      </w:r>
    </w:p>
    <w:p w14:paraId="68BC83B9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ोडमे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रिएका</w:t>
      </w:r>
    </w:p>
    <w:p w14:paraId="23163F1A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मलज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नगरिएका</w:t>
      </w:r>
    </w:p>
    <w:p w14:paraId="277F9BB1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ढलेका</w:t>
      </w:r>
    </w:p>
    <w:p w14:paraId="6584A792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lastRenderedPageBreak/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वासनासहित</w:t>
      </w:r>
    </w:p>
    <w:p w14:paraId="2D1D76D0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वासनारहित</w:t>
      </w:r>
    </w:p>
    <w:p w14:paraId="5E63DD2E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कोही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गलत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मल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परेका</w:t>
      </w:r>
    </w:p>
    <w:p w14:paraId="382922D3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अनेक</w:t>
      </w:r>
      <w:r w:rsidRPr="001204F7">
        <w:rPr>
          <w:rFonts w:cs="Kokila"/>
          <w:szCs w:val="28"/>
          <w:cs/>
          <w:lang w:bidi="ne-NP"/>
        </w:rPr>
        <w:t>-</w:t>
      </w:r>
      <w:r w:rsidRPr="001204F7">
        <w:rPr>
          <w:rFonts w:cs="Kokila" w:hint="cs"/>
          <w:szCs w:val="28"/>
          <w:cs/>
          <w:lang w:bidi="ne-NP"/>
        </w:rPr>
        <w:t>अनेक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रङ्ग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मिसिएका</w:t>
      </w:r>
    </w:p>
    <w:p w14:paraId="1D29CED3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अनेक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आकृति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भएका</w:t>
      </w:r>
    </w:p>
    <w:p w14:paraId="67F023C8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फूलहरू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जस्तै</w:t>
      </w:r>
    </w:p>
    <w:p w14:paraId="0299932A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मान्छेको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झुन्ड</w:t>
      </w:r>
      <w:r w:rsidRPr="001204F7">
        <w:rPr>
          <w:rFonts w:cs="Kokila"/>
          <w:szCs w:val="28"/>
          <w:cs/>
          <w:lang w:bidi="ne-NP"/>
        </w:rPr>
        <w:t xml:space="preserve"> </w:t>
      </w:r>
    </w:p>
    <w:p w14:paraId="58AF6E20" w14:textId="77777777" w:rsidR="001204F7" w:rsidRPr="001204F7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अनि</w:t>
      </w:r>
    </w:p>
    <w:p w14:paraId="1371BC20" w14:textId="35568475" w:rsidR="00AC3039" w:rsidRPr="00D62E7A" w:rsidRDefault="001204F7" w:rsidP="001204F7">
      <w:pPr>
        <w:spacing w:after="0" w:line="276" w:lineRule="auto"/>
        <w:rPr>
          <w:rFonts w:cs="Kokila"/>
          <w:szCs w:val="28"/>
          <w:lang w:bidi="ne-NP"/>
        </w:rPr>
      </w:pPr>
      <w:r w:rsidRPr="001204F7">
        <w:rPr>
          <w:rFonts w:cs="Kokila" w:hint="cs"/>
          <w:szCs w:val="28"/>
          <w:cs/>
          <w:lang w:bidi="ne-NP"/>
        </w:rPr>
        <w:t>यहाँको</w:t>
      </w:r>
      <w:r w:rsidRPr="001204F7">
        <w:rPr>
          <w:rFonts w:cs="Kokila"/>
          <w:szCs w:val="28"/>
          <w:cs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चलन</w:t>
      </w:r>
      <w:r w:rsidR="004A538C">
        <w:rPr>
          <w:rFonts w:cs="Kokila"/>
          <w:szCs w:val="28"/>
          <w:lang w:bidi="ne-NP"/>
        </w:rPr>
        <w:t xml:space="preserve"> </w:t>
      </w:r>
      <w:r w:rsidRPr="001204F7">
        <w:rPr>
          <w:rFonts w:cs="Kokila" w:hint="cs"/>
          <w:szCs w:val="28"/>
          <w:cs/>
          <w:lang w:bidi="ne-NP"/>
        </w:rPr>
        <w:t>।।</w:t>
      </w:r>
    </w:p>
    <w:p w14:paraId="3DC9980C" w14:textId="77777777" w:rsidR="00AC3039" w:rsidRPr="00D62E7A" w:rsidRDefault="00AC3039" w:rsidP="00AC3039">
      <w:pPr>
        <w:rPr>
          <w:rFonts w:eastAsiaTheme="majorEastAsia" w:cs="Kokila"/>
          <w:b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2556DD70" w14:textId="77777777" w:rsidR="00E54CC3" w:rsidRPr="00D62E7A" w:rsidRDefault="00E54CC3" w:rsidP="00F14880">
      <w:pPr>
        <w:pStyle w:val="ChapterTitle"/>
        <w:rPr>
          <w:rFonts w:cs="Kokila"/>
        </w:rPr>
      </w:pPr>
      <w:bookmarkStart w:id="171" w:name="_Toc98114579"/>
      <w:proofErr w:type="spellStart"/>
      <w:r w:rsidRPr="00D62E7A">
        <w:rPr>
          <w:rFonts w:cs="Kokila"/>
        </w:rPr>
        <w:lastRenderedPageBreak/>
        <w:t>थुत्तेनदोर्जी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ड्रुक्पा</w:t>
      </w:r>
      <w:bookmarkEnd w:id="171"/>
      <w:proofErr w:type="spellEnd"/>
    </w:p>
    <w:p w14:paraId="1079CCE2" w14:textId="77777777" w:rsidR="00E54CC3" w:rsidRPr="00D62E7A" w:rsidRDefault="00E54CC3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डेनमार्क</w:t>
      </w:r>
      <w:proofErr w:type="spellEnd"/>
    </w:p>
    <w:p w14:paraId="2BB5C09C" w14:textId="77777777" w:rsidR="00E54CC3" w:rsidRPr="00D62E7A" w:rsidRDefault="00E54CC3" w:rsidP="00B73E40">
      <w:pPr>
        <w:pStyle w:val="Heading4"/>
      </w:pPr>
      <w:bookmarkStart w:id="172" w:name="_Toc98114580"/>
      <w:proofErr w:type="spellStart"/>
      <w:r w:rsidRPr="00D62E7A">
        <w:t>देशविहीन</w:t>
      </w:r>
      <w:proofErr w:type="spellEnd"/>
      <w:r w:rsidRPr="00D62E7A">
        <w:t xml:space="preserve"> </w:t>
      </w:r>
      <w:proofErr w:type="spellStart"/>
      <w:r w:rsidRPr="00D62E7A">
        <w:t>हुनुको</w:t>
      </w:r>
      <w:proofErr w:type="spellEnd"/>
      <w:r w:rsidRPr="00D62E7A">
        <w:t xml:space="preserve"> </w:t>
      </w:r>
      <w:proofErr w:type="spellStart"/>
      <w:r w:rsidRPr="00D62E7A">
        <w:t>दुखाइ</w:t>
      </w:r>
      <w:bookmarkEnd w:id="172"/>
      <w:proofErr w:type="spellEnd"/>
    </w:p>
    <w:p w14:paraId="62A5CB9E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ै थोक छ</w:t>
      </w:r>
    </w:p>
    <w:p w14:paraId="0D814F88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म फिक्का छु</w:t>
      </w:r>
    </w:p>
    <w:p w14:paraId="34D4D3CC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ेरिरहेछु त्यो निलो आकाश</w:t>
      </w:r>
      <w:r w:rsidRPr="00D62E7A">
        <w:rPr>
          <w:rFonts w:cs="Kokila"/>
          <w:szCs w:val="28"/>
          <w:lang w:bidi="ne-NP"/>
        </w:rPr>
        <w:t>,</w:t>
      </w:r>
    </w:p>
    <w:p w14:paraId="63CE0635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्झिरहेछु साथीहरू</w:t>
      </w:r>
    </w:p>
    <w:p w14:paraId="71D11BEF" w14:textId="29C5E4DB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टो-घाट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र आफ्नो समाज</w:t>
      </w:r>
    </w:p>
    <w:p w14:paraId="7E298340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पनमा रमाएका ती मनहरूलाई</w:t>
      </w:r>
    </w:p>
    <w:p w14:paraId="199D2FF4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आजसम्म बाँच्न प्रेरित गर्ने ती क्षणहरूलाई</w:t>
      </w:r>
    </w:p>
    <w:p w14:paraId="3E45674D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</w:t>
      </w:r>
      <w:r w:rsidRPr="00D62E7A">
        <w:rPr>
          <w:rFonts w:cs="Kokila"/>
          <w:szCs w:val="28"/>
          <w:lang w:bidi="ne-NP"/>
        </w:rPr>
        <w:t>,</w:t>
      </w:r>
    </w:p>
    <w:p w14:paraId="0798CFA4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चाहन्छु म पतन हुँ</w:t>
      </w:r>
    </w:p>
    <w:p w14:paraId="0C6271D1" w14:textId="2B47BDAC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 चाहन्न</w:t>
      </w:r>
    </w:p>
    <w:p w14:paraId="37B50AFC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 मेरा सम्झनाहरूको हत्या होस्</w:t>
      </w:r>
      <w:r w:rsidRPr="00D62E7A">
        <w:rPr>
          <w:rFonts w:cs="Kokila"/>
          <w:szCs w:val="28"/>
          <w:lang w:bidi="ne-NP"/>
        </w:rPr>
        <w:t>,</w:t>
      </w:r>
    </w:p>
    <w:p w14:paraId="377337E5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माटो सम्झँदै</w:t>
      </w:r>
    </w:p>
    <w:p w14:paraId="5A341791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टो काटिरहेको छु</w:t>
      </w:r>
      <w:r w:rsidRPr="00D62E7A">
        <w:rPr>
          <w:rFonts w:cs="Kokila"/>
          <w:szCs w:val="28"/>
          <w:lang w:bidi="ne-NP"/>
        </w:rPr>
        <w:t>,</w:t>
      </w:r>
    </w:p>
    <w:p w14:paraId="1B790B8A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ो ठेस लागे पनि हुने</w:t>
      </w:r>
    </w:p>
    <w:p w14:paraId="0DBC7C43" w14:textId="1BECB94D" w:rsidR="002C707D" w:rsidRPr="00D62E7A" w:rsidRDefault="00DA43A3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="002C707D" w:rsidRPr="00D62E7A">
        <w:rPr>
          <w:rFonts w:cs="Kokila"/>
          <w:szCs w:val="28"/>
          <w:cs/>
          <w:lang w:bidi="ne-NP"/>
        </w:rPr>
        <w:t>आइय्या आमा’ भन्ने थिएँ</w:t>
      </w:r>
      <w:r w:rsidR="002C707D" w:rsidRPr="00D62E7A">
        <w:rPr>
          <w:rFonts w:cs="Kokila"/>
          <w:szCs w:val="28"/>
          <w:lang w:bidi="ne-NP"/>
        </w:rPr>
        <w:t>,</w:t>
      </w:r>
    </w:p>
    <w:p w14:paraId="12F7C2A0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ैले मेरो भाषा नबुझे पनि</w:t>
      </w:r>
    </w:p>
    <w:p w14:paraId="45F23503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व्यक्त मनको कुरा प्रस्फुटन हुने थियो</w:t>
      </w:r>
    </w:p>
    <w:p w14:paraId="77E89977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यद !</w:t>
      </w:r>
    </w:p>
    <w:p w14:paraId="31546138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मातबिचको एक्लोपनको पनि</w:t>
      </w:r>
    </w:p>
    <w:p w14:paraId="0D2265E8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अन्त्य हुन्थ्यो कि !</w:t>
      </w:r>
    </w:p>
    <w:p w14:paraId="7BAC3079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क छिनको लागि भए पनि </w:t>
      </w:r>
      <w:r w:rsidRPr="00D62E7A">
        <w:rPr>
          <w:rFonts w:cs="Kokila"/>
          <w:szCs w:val="28"/>
          <w:lang w:bidi="ne-NP"/>
        </w:rPr>
        <w:t>?</w:t>
      </w:r>
    </w:p>
    <w:p w14:paraId="17CC7ED5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</w:t>
      </w:r>
    </w:p>
    <w:p w14:paraId="1B2A6203" w14:textId="1DF310D9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एक्लो छु</w:t>
      </w:r>
      <w:r w:rsidRPr="00D62E7A">
        <w:rPr>
          <w:rFonts w:cs="Kokila"/>
          <w:szCs w:val="28"/>
          <w:lang w:bidi="ne-NP"/>
        </w:rPr>
        <w:t>,</w:t>
      </w:r>
    </w:p>
    <w:p w14:paraId="43FEBC25" w14:textId="62EA7773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राइरहेछ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डरा</w:t>
      </w:r>
      <w:r w:rsidR="00C06779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>रहेछु</w:t>
      </w:r>
    </w:p>
    <w:p w14:paraId="1E84B3FB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खाइरहेछु मन</w:t>
      </w:r>
    </w:p>
    <w:p w14:paraId="63F9642C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विहीन हुनुको पीडा</w:t>
      </w:r>
    </w:p>
    <w:p w14:paraId="7184CA77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ोजिरहेछु आफन्तहरूलाई</w:t>
      </w:r>
    </w:p>
    <w:p w14:paraId="0E58394F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ोजिरहेछु आफ्नोपन</w:t>
      </w:r>
    </w:p>
    <w:p w14:paraId="699B4BC3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फिर्तीका आशाहरू</w:t>
      </w:r>
    </w:p>
    <w:p w14:paraId="05B65D4C" w14:textId="77777777" w:rsidR="002C707D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ुनिरहेछु सपनाहरू</w:t>
      </w:r>
      <w:r w:rsidRPr="00D62E7A">
        <w:rPr>
          <w:rFonts w:cs="Kokila"/>
          <w:szCs w:val="28"/>
          <w:lang w:bidi="ne-NP"/>
        </w:rPr>
        <w:t>,</w:t>
      </w:r>
    </w:p>
    <w:p w14:paraId="200CDCAF" w14:textId="1B2E4EE2" w:rsidR="00E54CC3" w:rsidRPr="00D62E7A" w:rsidRDefault="002C707D" w:rsidP="002C707D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स्थापित भूटानी समाजको पुनःनिर्माण !</w:t>
      </w:r>
    </w:p>
    <w:p w14:paraId="2CEBF63C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</w:p>
    <w:p w14:paraId="7352352F" w14:textId="77777777" w:rsidR="00E54CC3" w:rsidRPr="00D62E7A" w:rsidRDefault="00E54CC3" w:rsidP="00E54CC3">
      <w:pPr>
        <w:rPr>
          <w:rFonts w:eastAsiaTheme="majorEastAsia" w:cs="Kokila"/>
          <w:b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15D165D0" w14:textId="77777777" w:rsidR="00021814" w:rsidRPr="0030759A" w:rsidRDefault="00021814" w:rsidP="00F14880">
      <w:pPr>
        <w:pStyle w:val="ChapterTitle"/>
        <w:rPr>
          <w:rFonts w:cs="Kokila"/>
          <w:b w:val="0"/>
          <w:bCs/>
          <w:sz w:val="32"/>
          <w:szCs w:val="36"/>
        </w:rPr>
      </w:pPr>
      <w:bookmarkStart w:id="173" w:name="_Toc98114581"/>
      <w:proofErr w:type="spellStart"/>
      <w:r w:rsidRPr="0030759A">
        <w:rPr>
          <w:rFonts w:cs="Kokila"/>
          <w:b w:val="0"/>
          <w:bCs/>
          <w:sz w:val="32"/>
          <w:szCs w:val="36"/>
          <w:cs/>
        </w:rPr>
        <w:lastRenderedPageBreak/>
        <w:t>दिपक</w:t>
      </w:r>
      <w:proofErr w:type="spellEnd"/>
      <w:r w:rsidRPr="0030759A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30759A">
        <w:rPr>
          <w:rFonts w:cs="Kokila"/>
          <w:b w:val="0"/>
          <w:bCs/>
          <w:sz w:val="32"/>
          <w:szCs w:val="36"/>
          <w:cs/>
        </w:rPr>
        <w:t>थापा</w:t>
      </w:r>
      <w:bookmarkEnd w:id="173"/>
      <w:proofErr w:type="spellEnd"/>
    </w:p>
    <w:p w14:paraId="1D3B973C" w14:textId="7DD83A90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cs/>
          <w:lang w:val="nb-NO"/>
        </w:rPr>
      </w:pPr>
      <w:proofErr w:type="spellStart"/>
      <w:r w:rsidRPr="00D62E7A">
        <w:rPr>
          <w:rFonts w:cs="Kokila"/>
          <w:szCs w:val="28"/>
          <w:cs/>
        </w:rPr>
        <w:t>भर्जिनिया</w:t>
      </w:r>
      <w:proofErr w:type="spellEnd"/>
      <w:r w:rsidRPr="00D62E7A">
        <w:rPr>
          <w:rFonts w:cs="Kokila"/>
          <w:szCs w:val="28"/>
        </w:rPr>
        <w:t>,</w:t>
      </w:r>
      <w:r w:rsidR="003B2946" w:rsidRPr="00D62E7A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अमेरिका</w:t>
      </w:r>
      <w:proofErr w:type="spellEnd"/>
    </w:p>
    <w:p w14:paraId="122594E4" w14:textId="77777777" w:rsidR="00021814" w:rsidRPr="00D62E7A" w:rsidRDefault="00021814" w:rsidP="00B73E40">
      <w:pPr>
        <w:pStyle w:val="Heading4"/>
      </w:pPr>
      <w:bookmarkStart w:id="174" w:name="_Toc98114582"/>
      <w:r w:rsidRPr="00D62E7A">
        <w:rPr>
          <w:cs/>
        </w:rPr>
        <w:t>तिमीले पनि सम्झ है</w:t>
      </w:r>
      <w:bookmarkEnd w:id="174"/>
    </w:p>
    <w:p w14:paraId="3E076076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मैले फेरि सम्झेँ</w:t>
      </w:r>
    </w:p>
    <w:p w14:paraId="3C0C74D8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े त सधैँ झैँ</w:t>
      </w:r>
    </w:p>
    <w:p w14:paraId="44EB647A" w14:textId="15C9BDA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ुल्लकड बनी भु</w:t>
      </w:r>
      <w:r w:rsidR="00F363C0" w:rsidRPr="00D62E7A">
        <w:rPr>
          <w:rFonts w:cs="Kokila"/>
          <w:szCs w:val="28"/>
          <w:cs/>
          <w:lang w:bidi="ne-NP"/>
        </w:rPr>
        <w:t>लि</w:t>
      </w:r>
      <w:r w:rsidRPr="00D62E7A">
        <w:rPr>
          <w:rFonts w:cs="Kokila"/>
          <w:szCs w:val="28"/>
          <w:cs/>
          <w:lang w:bidi="hi-IN"/>
        </w:rPr>
        <w:t>सक्यौ होला</w:t>
      </w:r>
    </w:p>
    <w:p w14:paraId="157A6647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स्कूल डाँडा अनि रमाइला पल</w:t>
      </w:r>
    </w:p>
    <w:p w14:paraId="13B26FFD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पल सम्झ त-</w:t>
      </w:r>
    </w:p>
    <w:p w14:paraId="3F7EE73F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मित्रताको मुना त्यहीँबाट सुरु भाथ्यो</w:t>
      </w:r>
    </w:p>
    <w:p w14:paraId="027A276B" w14:textId="6F4D056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ाते</w:t>
      </w:r>
      <w:r w:rsidR="00057215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ताते एउटा अबोध बालकसरह</w:t>
      </w:r>
    </w:p>
    <w:p w14:paraId="2346EAF2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प्लि ओछ्याई चिसो चौरमा बस्ता</w:t>
      </w:r>
    </w:p>
    <w:p w14:paraId="72B00CCC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दालाको घण्टी बज्थ्यो त्यो समय</w:t>
      </w:r>
    </w:p>
    <w:p w14:paraId="66E7D881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िसाब छुट्टीमा धानको सुत्ली टिपी</w:t>
      </w:r>
    </w:p>
    <w:p w14:paraId="6769CA5E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ले ठुलो बजाउने भन्दै फुकेको याद आउँछ-</w:t>
      </w:r>
    </w:p>
    <w:p w14:paraId="60855B8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छुट्टी हुँदा बोराभरि खाँदी खाँदी</w:t>
      </w:r>
    </w:p>
    <w:p w14:paraId="77143828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केका सालको पत्ता भरेको कहिल्यै भुल्दिन म !</w:t>
      </w:r>
    </w:p>
    <w:p w14:paraId="5DBB3DA2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</w:p>
    <w:p w14:paraId="7338474A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ूको सिको गर्दै आछामेको पत्ता बेरेर खाएको</w:t>
      </w:r>
    </w:p>
    <w:p w14:paraId="5113E11C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ँडी सम्झँदा अझै पनि मुख खिर्‍याउँछ परर…</w:t>
      </w:r>
    </w:p>
    <w:p w14:paraId="02AFD98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ँगेरी यो यति झ्याङ मेरो भनी रिजाब</w:t>
      </w:r>
    </w:p>
    <w:p w14:paraId="2F37AD5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र्ने आँट आज पनि हराएको छैन मेरो</w:t>
      </w:r>
    </w:p>
    <w:p w14:paraId="0600972E" w14:textId="0375A335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मवर्क नगर्दा क्लासबाट भागी ठुला</w:t>
      </w:r>
      <w:r w:rsidR="0055645D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ठुला</w:t>
      </w:r>
    </w:p>
    <w:p w14:paraId="5FB48445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सखुवाका रुख छानी छानी मलाई लुकाउने साथीहरू</w:t>
      </w:r>
    </w:p>
    <w:p w14:paraId="2B432CA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आज खै कहाँ छौ </w:t>
      </w:r>
      <w:r w:rsidRPr="00D62E7A">
        <w:rPr>
          <w:rFonts w:cs="Kokila"/>
          <w:szCs w:val="28"/>
        </w:rPr>
        <w:t>?</w:t>
      </w:r>
    </w:p>
    <w:p w14:paraId="4B13BCA2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</w:p>
    <w:p w14:paraId="4F3869C5" w14:textId="1C0B9545" w:rsidR="003548A6" w:rsidRPr="00D62E7A" w:rsidRDefault="003548A6" w:rsidP="003548A6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hi-IN"/>
        </w:rPr>
        <w:t>अङ्ग्रेजी सरले कन्सिरी उखेल्दा सँगै</w:t>
      </w:r>
      <w:r w:rsidR="00E727F5" w:rsidRPr="00D62E7A">
        <w:rPr>
          <w:rFonts w:cs="Kokila"/>
          <w:szCs w:val="28"/>
          <w:cs/>
          <w:lang w:bidi="ne-NP"/>
        </w:rPr>
        <w:t xml:space="preserve"> सराप्थ्यौँ </w:t>
      </w:r>
    </w:p>
    <w:p w14:paraId="423E7904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यो सर नपरोस् भनी …</w:t>
      </w:r>
    </w:p>
    <w:p w14:paraId="71B56F1C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गन्ती गर्थ्यौँ प्रत्येक मिनेट एक एक सेकेन्ड</w:t>
      </w:r>
    </w:p>
    <w:p w14:paraId="58746B26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णित सरको फर्मुला सोध्ने पालो आउँदा</w:t>
      </w:r>
    </w:p>
    <w:p w14:paraId="053F72E4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झै पनि सम्झेनौ </w:t>
      </w:r>
      <w:r w:rsidRPr="00D62E7A">
        <w:rPr>
          <w:rFonts w:cs="Kokila"/>
          <w:szCs w:val="28"/>
        </w:rPr>
        <w:t>?</w:t>
      </w:r>
    </w:p>
    <w:p w14:paraId="6E273F63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ेडसरको भाटाको चुटाइ</w:t>
      </w:r>
    </w:p>
    <w:p w14:paraId="72B79965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चोटि आफ्नो छेपारी छाम त…</w:t>
      </w:r>
    </w:p>
    <w:p w14:paraId="0884AF35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हीँ देख्छु हाम्रा एक अर्काका आँसुका</w:t>
      </w:r>
    </w:p>
    <w:p w14:paraId="65422CF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िटाहरू नमिठा पीडादायक !</w:t>
      </w:r>
    </w:p>
    <w:p w14:paraId="36C2E53B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</w:p>
    <w:p w14:paraId="6DE0CD71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कुल भाग्दा बेराबाट खाता किताब</w:t>
      </w:r>
    </w:p>
    <w:p w14:paraId="64364D0D" w14:textId="2C83C165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लै पालो अनि छिटोछिटो</w:t>
      </w:r>
    </w:p>
    <w:p w14:paraId="1236E63C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रले देख्छन् कि भनी छिराएको</w:t>
      </w:r>
    </w:p>
    <w:p w14:paraId="5F2B3E99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चौरमा गएर लगाएका गफ-</w:t>
      </w:r>
    </w:p>
    <w:p w14:paraId="190D5345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उडे जोक्सहरु..थोरै अश्लीलहरू पनि</w:t>
      </w:r>
    </w:p>
    <w:p w14:paraId="2F402FD2" w14:textId="41555E92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एक सम्</w:t>
      </w:r>
      <w:r w:rsidR="00A859C0" w:rsidRPr="00D62E7A">
        <w:rPr>
          <w:rFonts w:cs="Kokila"/>
          <w:szCs w:val="28"/>
          <w:cs/>
          <w:lang w:bidi="ne-NP"/>
        </w:rPr>
        <w:t>झि</w:t>
      </w:r>
      <w:r w:rsidRPr="00D62E7A">
        <w:rPr>
          <w:rFonts w:cs="Kokila"/>
          <w:szCs w:val="28"/>
          <w:cs/>
          <w:lang w:bidi="hi-IN"/>
        </w:rPr>
        <w:t>रहेको छु म अझै पनि</w:t>
      </w:r>
    </w:p>
    <w:p w14:paraId="4C775624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ठुलो लाबरको रुख ….अनि हाम्रा गफ-</w:t>
      </w:r>
    </w:p>
    <w:p w14:paraId="19308E87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</w:p>
    <w:p w14:paraId="76D896A6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्रेकमा पिठो पालै पालो खाएको बेला</w:t>
      </w:r>
    </w:p>
    <w:p w14:paraId="6E1854B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अर्काको जुठोले बनाएको हाम्रो नाता</w:t>
      </w:r>
    </w:p>
    <w:p w14:paraId="3675E3D7" w14:textId="0319EF7E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त्येक सुरूपसँग अगि बढेथ्यो बिस्तारै</w:t>
      </w:r>
    </w:p>
    <w:p w14:paraId="63B28B57" w14:textId="15057032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नि खै किन हो </w:t>
      </w:r>
      <w:r w:rsidRPr="00D62E7A">
        <w:rPr>
          <w:rFonts w:cs="Kokila"/>
          <w:szCs w:val="28"/>
        </w:rPr>
        <w:t>?</w:t>
      </w:r>
      <w:r w:rsidR="00A859C0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hi-IN"/>
        </w:rPr>
        <w:t>कसको आँखा लागेर हो</w:t>
      </w:r>
    </w:p>
    <w:p w14:paraId="53987972" w14:textId="1BBA547F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सएलसीमा साटी</w:t>
      </w:r>
      <w:r w:rsidR="00A859C0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साटी</w:t>
      </w:r>
    </w:p>
    <w:p w14:paraId="1B77F963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रको आँखा छल्दै चिट चोरेपछि</w:t>
      </w:r>
    </w:p>
    <w:p w14:paraId="64A6FED0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 कहिले पनि एकसाथ रहेनौँ</w:t>
      </w:r>
    </w:p>
    <w:p w14:paraId="758A6613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बिछोडिएको प्रेम झैँ हामी किन हो एक्लै किन रम्यौ </w:t>
      </w:r>
      <w:r w:rsidRPr="00D62E7A">
        <w:rPr>
          <w:rFonts w:cs="Kokila"/>
          <w:szCs w:val="28"/>
        </w:rPr>
        <w:t>?</w:t>
      </w:r>
    </w:p>
    <w:p w14:paraId="597AD20C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त कुनै शङ्का छैन</w:t>
      </w:r>
    </w:p>
    <w:p w14:paraId="57D90CF8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ै पालो अब सबै पलहरू सम्झिएर मलाई</w:t>
      </w:r>
    </w:p>
    <w:p w14:paraId="3CD3748A" w14:textId="40953987" w:rsidR="003548A6" w:rsidRPr="00D62E7A" w:rsidRDefault="003548A6" w:rsidP="003548A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फेरि मित्रता गाँस है </w:t>
      </w:r>
      <w:r w:rsidR="008818BF" w:rsidRPr="00D62E7A">
        <w:rPr>
          <w:rFonts w:cs="Kokila"/>
          <w:szCs w:val="28"/>
          <w:cs/>
          <w:lang w:bidi="ne-NP"/>
        </w:rPr>
        <w:t>!</w:t>
      </w:r>
    </w:p>
    <w:p w14:paraId="172AA1EF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</w:p>
    <w:p w14:paraId="59931275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 तिमीलाई फेसबुकमा याद गर्न पाउँदा</w:t>
      </w:r>
    </w:p>
    <w:p w14:paraId="7A37FB07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्ति रमाउँदो हुँला झनै</w:t>
      </w:r>
    </w:p>
    <w:p w14:paraId="50A6244B" w14:textId="10D0E0D9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काइप र या</w:t>
      </w:r>
      <w:r w:rsidR="008818BF" w:rsidRPr="00D62E7A">
        <w:rPr>
          <w:rFonts w:cs="Kokila"/>
          <w:szCs w:val="28"/>
          <w:cs/>
          <w:lang w:bidi="ne-NP"/>
        </w:rPr>
        <w:t>हु</w:t>
      </w:r>
      <w:r w:rsidRPr="00D62E7A">
        <w:rPr>
          <w:rFonts w:cs="Kokila"/>
          <w:szCs w:val="28"/>
          <w:cs/>
          <w:lang w:bidi="hi-IN"/>
        </w:rPr>
        <w:t>मा हेरा हेर गर्दा …</w:t>
      </w:r>
    </w:p>
    <w:p w14:paraId="10CB28B1" w14:textId="77777777" w:rsidR="003548A6" w:rsidRPr="00D62E7A" w:rsidRDefault="003548A6" w:rsidP="003548A6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म म तिमीलाई सधैँ टेक्स्ट गर्छु</w:t>
      </w:r>
    </w:p>
    <w:p w14:paraId="5CE4C0CD" w14:textId="3C918537" w:rsidR="003548A6" w:rsidRPr="00D62E7A" w:rsidRDefault="003548A6" w:rsidP="003548A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मलाई फेरि पनि साथी बनाऊ है </w:t>
      </w:r>
      <w:r w:rsidR="008818BF" w:rsidRPr="00D62E7A">
        <w:rPr>
          <w:rFonts w:cs="Kokila"/>
          <w:szCs w:val="28"/>
          <w:cs/>
          <w:lang w:bidi="ne-NP"/>
        </w:rPr>
        <w:t>!</w:t>
      </w:r>
    </w:p>
    <w:p w14:paraId="0795FA54" w14:textId="490A3D79" w:rsidR="008443D4" w:rsidRPr="00D62E7A" w:rsidRDefault="003548A6" w:rsidP="003548A6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hi-IN"/>
        </w:rPr>
        <w:t>कहिले नछुटिने गरी …सदा सदाको लागि !</w:t>
      </w:r>
      <w:r w:rsidR="008818BF" w:rsidRPr="00D62E7A">
        <w:rPr>
          <w:rFonts w:cs="Kokila"/>
          <w:szCs w:val="28"/>
          <w:cs/>
          <w:lang w:bidi="ne-NP"/>
        </w:rPr>
        <w:t>!</w:t>
      </w:r>
    </w:p>
    <w:p w14:paraId="28E534C2" w14:textId="77777777" w:rsidR="008443D4" w:rsidRPr="00D62E7A" w:rsidRDefault="008443D4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28D1D698" w14:textId="04A5C691" w:rsidR="004221B3" w:rsidRPr="0030759A" w:rsidRDefault="004221B3" w:rsidP="00956BE5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175" w:name="_Toc98114583"/>
      <w:r w:rsidRPr="0030759A">
        <w:rPr>
          <w:rFonts w:cs="Kokila"/>
          <w:b w:val="0"/>
          <w:bCs/>
          <w:szCs w:val="36"/>
          <w:cs/>
          <w:lang w:bidi="ne-NP"/>
        </w:rPr>
        <w:lastRenderedPageBreak/>
        <w:t>दिल भूटानी</w:t>
      </w:r>
      <w:bookmarkEnd w:id="175"/>
      <w:r w:rsidRPr="0030759A">
        <w:rPr>
          <w:rFonts w:cs="Kokila"/>
          <w:b w:val="0"/>
          <w:bCs/>
          <w:szCs w:val="36"/>
          <w:cs/>
          <w:lang w:bidi="ne-NP"/>
        </w:rPr>
        <w:t xml:space="preserve"> </w:t>
      </w:r>
    </w:p>
    <w:p w14:paraId="66BF50FC" w14:textId="09D9A0BE" w:rsidR="00F21EC1" w:rsidRPr="00D62E7A" w:rsidRDefault="00DC009A" w:rsidP="00C362EA">
      <w:pPr>
        <w:spacing w:after="0" w:line="276" w:lineRule="auto"/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बे</w:t>
      </w:r>
      <w:r w:rsidR="006C3301" w:rsidRPr="00D62E7A">
        <w:rPr>
          <w:rFonts w:cs="Kokila"/>
          <w:szCs w:val="28"/>
          <w:cs/>
          <w:lang w:bidi="ne-NP"/>
        </w:rPr>
        <w:t>ल्</w:t>
      </w:r>
      <w:r w:rsidRPr="00D62E7A">
        <w:rPr>
          <w:rFonts w:cs="Kokila"/>
          <w:szCs w:val="28"/>
          <w:cs/>
          <w:lang w:bidi="ne-NP"/>
        </w:rPr>
        <w:t>डाँगी</w:t>
      </w:r>
      <w:r w:rsidR="006D3BDF">
        <w:rPr>
          <w:rFonts w:cs="Kokila" w:hint="cs"/>
          <w:szCs w:val="28"/>
          <w:cs/>
          <w:lang w:bidi="ne-NP"/>
        </w:rPr>
        <w:t>,</w:t>
      </w:r>
      <w:r w:rsidR="006C3301" w:rsidRPr="00D62E7A">
        <w:rPr>
          <w:rFonts w:cs="Kokila"/>
          <w:szCs w:val="28"/>
          <w:cs/>
          <w:lang w:bidi="ne-NP"/>
        </w:rPr>
        <w:t xml:space="preserve"> नेपाल </w:t>
      </w:r>
      <w:r w:rsidRPr="00D62E7A">
        <w:rPr>
          <w:rFonts w:cs="Kokila"/>
          <w:szCs w:val="28"/>
          <w:cs/>
          <w:lang w:bidi="ne-NP"/>
        </w:rPr>
        <w:t xml:space="preserve"> </w:t>
      </w:r>
    </w:p>
    <w:p w14:paraId="6A4EDA93" w14:textId="6056A9D4" w:rsidR="008443D4" w:rsidRPr="00993772" w:rsidRDefault="008443D4" w:rsidP="00B73E40">
      <w:pPr>
        <w:pStyle w:val="Heading4"/>
        <w:rPr>
          <w:lang w:val="nb-NO"/>
        </w:rPr>
      </w:pPr>
      <w:bookmarkStart w:id="176" w:name="_Toc98114584"/>
      <w:r w:rsidRPr="00D62E7A">
        <w:rPr>
          <w:cs/>
        </w:rPr>
        <w:t>एउटा देश</w:t>
      </w:r>
      <w:bookmarkEnd w:id="176"/>
      <w:r w:rsidRPr="00D62E7A">
        <w:rPr>
          <w:cs/>
        </w:rPr>
        <w:t xml:space="preserve"> </w:t>
      </w:r>
    </w:p>
    <w:p w14:paraId="6E241809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सिङ्गो पृथ्वी</w:t>
      </w:r>
    </w:p>
    <w:p w14:paraId="79BAFAE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एउटा देश होस् । </w:t>
      </w:r>
    </w:p>
    <w:p w14:paraId="1538E7B5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431DD89B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सिमानाले</w:t>
      </w:r>
    </w:p>
    <w:p w14:paraId="6B0B8195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तेरो-मेरो अलगअलग </w:t>
      </w:r>
    </w:p>
    <w:p w14:paraId="337711B6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देश </w:t>
      </w:r>
    </w:p>
    <w:p w14:paraId="79EF5233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पटक्कै नभनोस् । </w:t>
      </w:r>
    </w:p>
    <w:p w14:paraId="6D315B9F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1994CE96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मेरो जन्मभूमि</w:t>
      </w:r>
    </w:p>
    <w:p w14:paraId="7CC612A7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तेरो जन्मभूमि </w:t>
      </w:r>
    </w:p>
    <w:p w14:paraId="55C6796B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एउटै होस् </w:t>
      </w:r>
    </w:p>
    <w:p w14:paraId="3A2CD550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फरक फरक सिमानाले नदेखोस् !</w:t>
      </w:r>
    </w:p>
    <w:p w14:paraId="650036ED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54480C45" w14:textId="2F4651CA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उत्पत्तिदेखि </w:t>
      </w:r>
    </w:p>
    <w:p w14:paraId="6B0B9BA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तँ जुन हावा र पानी पिउँछस्</w:t>
      </w:r>
    </w:p>
    <w:p w14:paraId="375FB87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म पनि त्यही हावा</w:t>
      </w:r>
    </w:p>
    <w:p w14:paraId="6E34F390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त्यही पानी पिउँछु</w:t>
      </w:r>
    </w:p>
    <w:p w14:paraId="0070D3F4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तर किन </w:t>
      </w:r>
    </w:p>
    <w:p w14:paraId="037FD5D7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सिमानाले भूगोलचाहिँ अलगअलग </w:t>
      </w:r>
      <w:r w:rsidRPr="00E92D8B">
        <w:rPr>
          <w:rFonts w:cs="Kokila"/>
          <w:szCs w:val="28"/>
          <w:lang w:val="nb-NO" w:bidi="ne-NP"/>
        </w:rPr>
        <w:t xml:space="preserve">? </w:t>
      </w:r>
    </w:p>
    <w:p w14:paraId="5A3B544C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311DDFF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सिङ्गो पृथ्वी </w:t>
      </w:r>
    </w:p>
    <w:p w14:paraId="622657C7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एउटा देश होइन र ! </w:t>
      </w:r>
    </w:p>
    <w:p w14:paraId="740264F3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1AE7C18E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जब सीमाहरू उभिएर</w:t>
      </w:r>
    </w:p>
    <w:p w14:paraId="47F9210E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विदेशी घोषित गर्छन् </w:t>
      </w:r>
    </w:p>
    <w:p w14:paraId="3B75DFF7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जब  बहिष्करण बोकेर सीमाहरू जन्मछन्</w:t>
      </w:r>
    </w:p>
    <w:p w14:paraId="341DE451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तब मान्छेले मान्छेलाई शरणार्थी बनाउँछन् </w:t>
      </w:r>
    </w:p>
    <w:p w14:paraId="79CCCC3E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अनि सीमाहरू </w:t>
      </w:r>
    </w:p>
    <w:p w14:paraId="40C4580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किन चाहिन्छन्  मानिसलाई । </w:t>
      </w:r>
    </w:p>
    <w:p w14:paraId="477258AA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08C05438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जब कि</w:t>
      </w:r>
    </w:p>
    <w:p w14:paraId="556B8F61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हामी पृथ्वीका एउटै मानिस हौँ । </w:t>
      </w:r>
    </w:p>
    <w:p w14:paraId="1A686E6E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336144E8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आकाश साझा हो </w:t>
      </w:r>
    </w:p>
    <w:p w14:paraId="359D550B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 xml:space="preserve">अनि देश किन अलगअलग </w:t>
      </w:r>
      <w:r w:rsidRPr="00E92D8B">
        <w:rPr>
          <w:rFonts w:cs="Kokila"/>
          <w:szCs w:val="28"/>
          <w:lang w:val="nb-NO" w:bidi="ne-NP"/>
        </w:rPr>
        <w:t xml:space="preserve">? </w:t>
      </w:r>
    </w:p>
    <w:p w14:paraId="6FD45BE3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</w:p>
    <w:p w14:paraId="40D60BF3" w14:textId="77777777" w:rsidR="008443D4" w:rsidRPr="00E92D8B" w:rsidRDefault="008443D4" w:rsidP="008443D4">
      <w:pPr>
        <w:spacing w:after="0" w:line="276" w:lineRule="auto"/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cs/>
          <w:lang w:bidi="ne-NP"/>
        </w:rPr>
        <w:t>सिङ्गो पृथ्वी एउटा देश हो</w:t>
      </w:r>
    </w:p>
    <w:p w14:paraId="14A640A2" w14:textId="6E95461C" w:rsidR="00E35A3F" w:rsidRPr="00D62E7A" w:rsidRDefault="008443D4" w:rsidP="008443D4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का हामी  नागरिक हौ ।</w:t>
      </w:r>
    </w:p>
    <w:p w14:paraId="54F72D94" w14:textId="77777777" w:rsidR="00E35A3F" w:rsidRPr="00D62E7A" w:rsidRDefault="00E35A3F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47EE8679" w14:textId="77777777" w:rsidR="00E35A3F" w:rsidRPr="00E54D94" w:rsidRDefault="00E35A3F" w:rsidP="00FC3DFF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177" w:name="_Toc98114585"/>
      <w:r w:rsidRPr="00E54D9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दुर्गा आचार्य</w:t>
      </w:r>
      <w:bookmarkEnd w:id="177"/>
    </w:p>
    <w:p w14:paraId="1EA6E8F8" w14:textId="52B87AD8" w:rsidR="00E35A3F" w:rsidRPr="00D62E7A" w:rsidRDefault="00E35A3F" w:rsidP="007B2E34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ेक्</w:t>
      </w:r>
      <w:r w:rsidR="00FC3DFF" w:rsidRPr="00D62E7A">
        <w:rPr>
          <w:rFonts w:cs="Kokila"/>
          <w:szCs w:val="28"/>
          <w:cs/>
          <w:lang w:bidi="ne-NP"/>
        </w:rPr>
        <w:t>सास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मेरिका</w:t>
      </w:r>
    </w:p>
    <w:p w14:paraId="489DFE77" w14:textId="349CB6BF" w:rsidR="00E35A3F" w:rsidRPr="00D62E7A" w:rsidRDefault="00E35A3F" w:rsidP="00B73E40">
      <w:pPr>
        <w:pStyle w:val="Heading4"/>
      </w:pPr>
      <w:bookmarkStart w:id="178" w:name="_Toc98114586"/>
      <w:r w:rsidRPr="00D62E7A">
        <w:rPr>
          <w:cs/>
        </w:rPr>
        <w:t>मैले आज चाबी बुझाएँ</w:t>
      </w:r>
      <w:bookmarkEnd w:id="178"/>
    </w:p>
    <w:p w14:paraId="7037F70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को बागडोर थियो कि</w:t>
      </w:r>
    </w:p>
    <w:p w14:paraId="2E0C41DA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विष्य खुलाउने त्यो चाबी</w:t>
      </w:r>
    </w:p>
    <w:p w14:paraId="2747032A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कासेर परिपूर्णतामा पुर्‍याउने</w:t>
      </w:r>
    </w:p>
    <w:p w14:paraId="6A513A39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ा</w:t>
      </w:r>
    </w:p>
    <w:p w14:paraId="49337FFD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को अन्त्य बनाउने</w:t>
      </w:r>
    </w:p>
    <w:p w14:paraId="57C1DA3C" w14:textId="718976BE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छारेर</w:t>
      </w:r>
      <w:r w:rsidR="00EB4A0F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पछारेर</w:t>
      </w:r>
    </w:p>
    <w:p w14:paraId="42DE1B05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ै सामु नङ्ग्याउने !</w:t>
      </w:r>
    </w:p>
    <w:p w14:paraId="5DBF65E2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</w:p>
    <w:p w14:paraId="12B46B7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ही चाबी</w:t>
      </w:r>
    </w:p>
    <w:p w14:paraId="2E8C72D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ही चाबी मैले बुझाइदिएँ</w:t>
      </w:r>
    </w:p>
    <w:p w14:paraId="5D1DEF61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जै मात्र बुझाएँ</w:t>
      </w:r>
    </w:p>
    <w:p w14:paraId="60753733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नाङ्गिएको थिएँ</w:t>
      </w:r>
    </w:p>
    <w:p w14:paraId="0BD38D00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लुटाएको थिएँ आफैँलाई</w:t>
      </w:r>
    </w:p>
    <w:p w14:paraId="4DD4FAF0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कुटिएको थिएँ कता कता</w:t>
      </w:r>
    </w:p>
    <w:p w14:paraId="7EAB9D07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सलाई म खुलाउँथेँ</w:t>
      </w:r>
    </w:p>
    <w:p w14:paraId="18B41F90" w14:textId="419D5953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ूलाउने थिए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ँडाउने थिएँ भन्थेँ</w:t>
      </w:r>
    </w:p>
    <w:p w14:paraId="512BA14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टुतालाई सत्यतामा</w:t>
      </w:r>
    </w:p>
    <w:p w14:paraId="11D69243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त्यतालाई यथार्थतामा</w:t>
      </w:r>
    </w:p>
    <w:p w14:paraId="6FB5BEA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ही यथार्थतालाई</w:t>
      </w:r>
    </w:p>
    <w:p w14:paraId="2A60BE61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प्रयोगात्मक परीक्षणमा ढाल्दै थिएँ</w:t>
      </w:r>
    </w:p>
    <w:p w14:paraId="5C74464F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भाग्यवश</w:t>
      </w:r>
      <w:r w:rsidRPr="00D62E7A">
        <w:rPr>
          <w:rFonts w:cs="Kokila"/>
          <w:szCs w:val="28"/>
          <w:lang w:bidi="ne-NP"/>
        </w:rPr>
        <w:t>,</w:t>
      </w:r>
    </w:p>
    <w:p w14:paraId="73BA31F1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चाबी मेरो रहेन अब</w:t>
      </w:r>
    </w:p>
    <w:p w14:paraId="491AE44F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िम्मा दिएँ- जसको थियो उसैलाई ।</w:t>
      </w:r>
    </w:p>
    <w:p w14:paraId="27B58AF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</w:p>
    <w:p w14:paraId="7AA1A8A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िप्लो बाटोमा</w:t>
      </w:r>
    </w:p>
    <w:p w14:paraId="26D111D3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िप्लिएर “छत्तिस” पल्ट लडे पनि</w:t>
      </w:r>
    </w:p>
    <w:p w14:paraId="3DA593CF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ाबी साथै थियो</w:t>
      </w:r>
    </w:p>
    <w:p w14:paraId="142442F8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राइनँ त्यसलाई</w:t>
      </w:r>
    </w:p>
    <w:p w14:paraId="4E29E49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Pr="00D62E7A">
        <w:rPr>
          <w:rFonts w:cs="Kokila"/>
          <w:szCs w:val="28"/>
          <w:cs/>
          <w:lang w:bidi="ne-NP"/>
        </w:rPr>
        <w:t>सात अन्तरिक्ष यात्रा” मा</w:t>
      </w:r>
    </w:p>
    <w:p w14:paraId="3833F736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ामको तापले नगलेको</w:t>
      </w:r>
    </w:p>
    <w:p w14:paraId="3C9F917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चाबी</w:t>
      </w:r>
    </w:p>
    <w:p w14:paraId="509D04B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श्वास गर्दथेँ</w:t>
      </w:r>
    </w:p>
    <w:p w14:paraId="32CB6D19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सले मेरो अतीत</w:t>
      </w:r>
    </w:p>
    <w:p w14:paraId="412538E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तिक्तता</w:t>
      </w:r>
    </w:p>
    <w:p w14:paraId="4C045061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रिक्ततालाई</w:t>
      </w:r>
    </w:p>
    <w:p w14:paraId="5C8C7300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झेलमा पार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ौलो यथार्थता</w:t>
      </w:r>
    </w:p>
    <w:p w14:paraId="1324B812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पना र</w:t>
      </w:r>
      <w:r w:rsidRPr="00D62E7A">
        <w:rPr>
          <w:rFonts w:cs="Kokila"/>
          <w:szCs w:val="28"/>
          <w:lang w:bidi="ne-NP"/>
        </w:rPr>
        <w:t>,</w:t>
      </w:r>
    </w:p>
    <w:p w14:paraId="02B641B1" w14:textId="17C83F35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नो चाहना पुरा गर्ने थियो होला ।</w:t>
      </w:r>
    </w:p>
    <w:p w14:paraId="2502CACA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</w:p>
    <w:p w14:paraId="772A76A8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फलामे चाबीको</w:t>
      </w:r>
    </w:p>
    <w:p w14:paraId="3317029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ेरै ठुलो अनिवार्यता</w:t>
      </w:r>
    </w:p>
    <w:p w14:paraId="14CC3D58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वश्यकता</w:t>
      </w:r>
    </w:p>
    <w:p w14:paraId="7A5A198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टक्कै थिएन मलाई</w:t>
      </w:r>
    </w:p>
    <w:p w14:paraId="6D934C7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ङ्गिएकै भए नि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थोत्रो</w:t>
      </w:r>
    </w:p>
    <w:p w14:paraId="46E8DF53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ो चाबीमा सन्तुष्ट त थिएँ</w:t>
      </w:r>
    </w:p>
    <w:p w14:paraId="6ECC3D41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दाउँदै गरेका ताराहरू</w:t>
      </w:r>
    </w:p>
    <w:p w14:paraId="2C56D91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-साना जुनहरू</w:t>
      </w:r>
    </w:p>
    <w:p w14:paraId="1AD3A94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खसाल्नु थिएन</w:t>
      </w:r>
    </w:p>
    <w:p w14:paraId="451161F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 कि मैले</w:t>
      </w:r>
    </w:p>
    <w:p w14:paraId="46E8B093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proofErr w:type="gramStart"/>
      <w:r w:rsidRPr="00D62E7A">
        <w:rPr>
          <w:rFonts w:cs="Kokila"/>
          <w:szCs w:val="28"/>
          <w:cs/>
          <w:lang w:bidi="ne-NP"/>
        </w:rPr>
        <w:t>मिल्किवे”मा</w:t>
      </w:r>
      <w:proofErr w:type="gramEnd"/>
    </w:p>
    <w:p w14:paraId="67CAE1C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ुन्द्र खडा हुन खोजेको नै थिएँ ।</w:t>
      </w:r>
    </w:p>
    <w:p w14:paraId="6D454C9D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</w:p>
    <w:p w14:paraId="16990665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चाबी के ठुलो थियो र !</w:t>
      </w:r>
    </w:p>
    <w:p w14:paraId="0796FEC7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ोटे ताल्चा</w:t>
      </w:r>
    </w:p>
    <w:p w14:paraId="46B8C09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लामको लाहाले बनेका</w:t>
      </w:r>
    </w:p>
    <w:p w14:paraId="38C1C982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</w:t>
      </w:r>
    </w:p>
    <w:p w14:paraId="7D5C59D6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 वास्तविक बलिया ताल्चाहरू</w:t>
      </w:r>
    </w:p>
    <w:p w14:paraId="5AEF703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सानो चाबीले</w:t>
      </w:r>
    </w:p>
    <w:p w14:paraId="3D2F7FC8" w14:textId="77777777" w:rsidR="00101B4E" w:rsidRPr="00D62E7A" w:rsidRDefault="00E35A3F" w:rsidP="00101B4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खुल्ने थियो त !</w:t>
      </w:r>
    </w:p>
    <w:p w14:paraId="6D793531" w14:textId="6245E9F4" w:rsidR="00E35A3F" w:rsidRPr="00D62E7A" w:rsidRDefault="00101B4E" w:rsidP="00101B4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- </w:t>
      </w:r>
      <w:r w:rsidR="00E35A3F" w:rsidRPr="00D62E7A">
        <w:rPr>
          <w:rFonts w:cs="Kokila"/>
          <w:szCs w:val="28"/>
          <w:cs/>
          <w:lang w:bidi="ne-NP"/>
        </w:rPr>
        <w:t>असम्भव ।</w:t>
      </w:r>
    </w:p>
    <w:p w14:paraId="5DFA915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</w:p>
    <w:p w14:paraId="70A75A4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उटै ताल्चा बनाउने त भन्दथे</w:t>
      </w:r>
    </w:p>
    <w:p w14:paraId="5F401AAE" w14:textId="7F539401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</w:t>
      </w:r>
      <w:r w:rsidR="007E26AF" w:rsidRPr="00D62E7A">
        <w:rPr>
          <w:rFonts w:cs="Kokila"/>
          <w:szCs w:val="28"/>
          <w:cs/>
          <w:lang w:bidi="ne-NP"/>
        </w:rPr>
        <w:t>सुइँको</w:t>
      </w:r>
      <w:r w:rsidRPr="00D62E7A">
        <w:rPr>
          <w:rFonts w:cs="Kokila"/>
          <w:szCs w:val="28"/>
          <w:cs/>
          <w:lang w:bidi="ne-NP"/>
        </w:rPr>
        <w:t xml:space="preserve"> नै थिएन</w:t>
      </w:r>
    </w:p>
    <w:p w14:paraId="394C75D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ाल्चाको उपयोगिता</w:t>
      </w:r>
    </w:p>
    <w:p w14:paraId="4551201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सको प्रयोग</w:t>
      </w:r>
    </w:p>
    <w:p w14:paraId="544885D7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ाहा थिएन वास्तवमै</w:t>
      </w:r>
    </w:p>
    <w:p w14:paraId="7D437C7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</w:t>
      </w:r>
    </w:p>
    <w:p w14:paraId="210BE37D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Pr="00D62E7A">
        <w:rPr>
          <w:rFonts w:cs="Kokila"/>
          <w:szCs w:val="28"/>
          <w:cs/>
          <w:lang w:bidi="ne-NP"/>
        </w:rPr>
        <w:t>दश” चाबीहरू एक्कठ्ठ गरी</w:t>
      </w:r>
    </w:p>
    <w:p w14:paraId="6022F3A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ङ्गो</w:t>
      </w:r>
    </w:p>
    <w:p w14:paraId="37EAEF57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ेरै ठुलो र बलियो</w:t>
      </w:r>
    </w:p>
    <w:p w14:paraId="4AECBEFC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ीकृत गर्ने इच्छा थियो</w:t>
      </w:r>
    </w:p>
    <w:p w14:paraId="7767B657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्तत:</w:t>
      </w:r>
    </w:p>
    <w:p w14:paraId="60CB1DEA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झेल परेको छाया</w:t>
      </w:r>
    </w:p>
    <w:p w14:paraId="6B47930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झ शीतल खोज्दै जाँदा</w:t>
      </w:r>
    </w:p>
    <w:p w14:paraId="33DFE7B5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ूला रुखमुनि</w:t>
      </w:r>
    </w:p>
    <w:p w14:paraId="2FC8C9EB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बादलले धमिलो भएको बखत</w:t>
      </w:r>
    </w:p>
    <w:p w14:paraId="44F71AEE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छाया बिलायो</w:t>
      </w:r>
    </w:p>
    <w:p w14:paraId="56D0FF24" w14:textId="77777777" w:rsidR="00E35A3F" w:rsidRPr="00D62E7A" w:rsidRDefault="00E35A3F" w:rsidP="00E35A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ोचेर</w:t>
      </w:r>
    </w:p>
    <w:p w14:paraId="1FB113E7" w14:textId="7662FDD9" w:rsidR="00021814" w:rsidRPr="00D62E7A" w:rsidRDefault="00E35A3F" w:rsidP="00942408">
      <w:pPr>
        <w:spacing w:after="0" w:line="276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आज चाबी बुझाएँ ।</w:t>
      </w:r>
    </w:p>
    <w:p w14:paraId="73371312" w14:textId="77777777" w:rsidR="00A03552" w:rsidRPr="00D62E7A" w:rsidRDefault="00A03552" w:rsidP="00F14880">
      <w:pPr>
        <w:pStyle w:val="ChapterTitle"/>
        <w:rPr>
          <w:rFonts w:cs="Kokila"/>
        </w:rPr>
      </w:pPr>
      <w:bookmarkStart w:id="179" w:name="_Toc98114587"/>
      <w:proofErr w:type="spellStart"/>
      <w:r w:rsidRPr="00D62E7A">
        <w:rPr>
          <w:rFonts w:cs="Kokila"/>
          <w:lang w:bidi="ne-NP"/>
        </w:rPr>
        <w:t>दुर्गा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  <w:lang w:bidi="ne-NP"/>
        </w:rPr>
        <w:t>रिमाल</w:t>
      </w:r>
      <w:bookmarkEnd w:id="179"/>
      <w:proofErr w:type="spellEnd"/>
    </w:p>
    <w:p w14:paraId="22E3849D" w14:textId="5BCF26BF" w:rsidR="00A03552" w:rsidRPr="00D62E7A" w:rsidRDefault="00E54D94" w:rsidP="00A03552">
      <w:pPr>
        <w:spacing w:after="0" w:line="276" w:lineRule="auto"/>
        <w:jc w:val="right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 xml:space="preserve">अल्बरी, </w:t>
      </w:r>
      <w:proofErr w:type="spellStart"/>
      <w:r w:rsidR="00A03552" w:rsidRPr="00D62E7A">
        <w:rPr>
          <w:rFonts w:cs="Kokila"/>
          <w:szCs w:val="28"/>
          <w:lang w:bidi="ne-NP"/>
        </w:rPr>
        <w:t>अस्ट्रलिया</w:t>
      </w:r>
      <w:proofErr w:type="spellEnd"/>
    </w:p>
    <w:p w14:paraId="0D63443E" w14:textId="77777777" w:rsidR="00A03552" w:rsidRPr="00D62E7A" w:rsidRDefault="00A03552" w:rsidP="00B73E40">
      <w:pPr>
        <w:pStyle w:val="Heading4"/>
      </w:pPr>
      <w:bookmarkStart w:id="180" w:name="_Toc98114588"/>
      <w:proofErr w:type="spellStart"/>
      <w:r w:rsidRPr="00D62E7A">
        <w:t>साँच्चै</w:t>
      </w:r>
      <w:proofErr w:type="spellEnd"/>
      <w:r w:rsidRPr="00D62E7A">
        <w:t xml:space="preserve">, </w:t>
      </w:r>
      <w:proofErr w:type="spellStart"/>
      <w:r w:rsidRPr="00D62E7A">
        <w:t>देशको</w:t>
      </w:r>
      <w:proofErr w:type="spellEnd"/>
      <w:r w:rsidRPr="00D62E7A">
        <w:t xml:space="preserve"> </w:t>
      </w:r>
      <w:proofErr w:type="spellStart"/>
      <w:r w:rsidRPr="00D62E7A">
        <w:t>सिमाना</w:t>
      </w:r>
      <w:proofErr w:type="spellEnd"/>
      <w:r w:rsidRPr="00D62E7A">
        <w:t xml:space="preserve"> </w:t>
      </w:r>
      <w:proofErr w:type="spellStart"/>
      <w:r w:rsidRPr="00D62E7A">
        <w:t>कहाँसम्म</w:t>
      </w:r>
      <w:proofErr w:type="spellEnd"/>
      <w:r w:rsidRPr="00D62E7A">
        <w:t xml:space="preserve"> </w:t>
      </w:r>
      <w:proofErr w:type="spellStart"/>
      <w:proofErr w:type="gramStart"/>
      <w:r w:rsidRPr="00D62E7A">
        <w:t>हुन्छ</w:t>
      </w:r>
      <w:proofErr w:type="spellEnd"/>
      <w:r w:rsidRPr="00D62E7A">
        <w:t xml:space="preserve"> ?</w:t>
      </w:r>
      <w:bookmarkEnd w:id="180"/>
      <w:proofErr w:type="gramEnd"/>
    </w:p>
    <w:p w14:paraId="2645A094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 भनेको भूगोल हो कि</w:t>
      </w:r>
    </w:p>
    <w:p w14:paraId="582E1E9D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 भनेको माटो हो कि</w:t>
      </w:r>
    </w:p>
    <w:p w14:paraId="7C59467F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 भनेको क्षेत्रफल हो कि</w:t>
      </w:r>
    </w:p>
    <w:p w14:paraId="07F271B2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ेश भनेको पर्खाल हो कि</w:t>
      </w:r>
    </w:p>
    <w:p w14:paraId="7B00815E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ेश भनेको के हो .. </w:t>
      </w:r>
      <w:r w:rsidRPr="00D62E7A">
        <w:rPr>
          <w:rFonts w:cs="Kokila"/>
          <w:szCs w:val="28"/>
          <w:lang w:bidi="ne-NP"/>
        </w:rPr>
        <w:t>?</w:t>
      </w:r>
    </w:p>
    <w:p w14:paraId="5D6FECD5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ा हजुरबाले एउटा देशमा राजाको चाकडी गरे</w:t>
      </w:r>
    </w:p>
    <w:p w14:paraId="29DD809F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ा बा’ले अर्को देशमा शरणार्थीको उपमा पाए</w:t>
      </w:r>
    </w:p>
    <w:p w14:paraId="319C140D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तेस्रो देशमा आप्रवासी भएर बाँचिरहेको छु</w:t>
      </w:r>
    </w:p>
    <w:p w14:paraId="4BBA0AB8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ीवनले धेरै बुझायो तर एउटा कुरा कहिल्यै बुझ्न सकिनँ</w:t>
      </w:r>
    </w:p>
    <w:p w14:paraId="3B3A0013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ँच्च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देशको सिमाना कहाँसम्म हुन्छ </w:t>
      </w:r>
      <w:r w:rsidRPr="00D62E7A">
        <w:rPr>
          <w:rFonts w:cs="Kokila"/>
          <w:szCs w:val="28"/>
          <w:lang w:bidi="ne-NP"/>
        </w:rPr>
        <w:t>?</w:t>
      </w:r>
    </w:p>
    <w:p w14:paraId="3B219A77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ेशको अस्तित्व कति हुन्छ </w:t>
      </w:r>
      <w:r w:rsidRPr="00D62E7A">
        <w:rPr>
          <w:rFonts w:cs="Kokila"/>
          <w:szCs w:val="28"/>
          <w:lang w:bidi="ne-NP"/>
        </w:rPr>
        <w:t>?</w:t>
      </w:r>
    </w:p>
    <w:p w14:paraId="132F9E9A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भूगोलको क्षेत्रफल कति हुन्छ </w:t>
      </w:r>
      <w:r w:rsidRPr="00D62E7A">
        <w:rPr>
          <w:rFonts w:cs="Kokila"/>
          <w:szCs w:val="28"/>
          <w:lang w:bidi="ne-NP"/>
        </w:rPr>
        <w:t>?</w:t>
      </w:r>
    </w:p>
    <w:p w14:paraId="24E4257B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ाटोको माया कति हुन्छ </w:t>
      </w:r>
      <w:r w:rsidRPr="00D62E7A">
        <w:rPr>
          <w:rFonts w:cs="Kokila"/>
          <w:szCs w:val="28"/>
          <w:lang w:bidi="ne-NP"/>
        </w:rPr>
        <w:t>?</w:t>
      </w:r>
    </w:p>
    <w:p w14:paraId="5F7EA79D" w14:textId="598B2154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यको पर्खा</w:t>
      </w:r>
      <w:r w:rsidR="00B93E80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 xml:space="preserve"> कति हुन्छ </w:t>
      </w:r>
      <w:r w:rsidRPr="00D62E7A">
        <w:rPr>
          <w:rFonts w:cs="Kokila"/>
          <w:szCs w:val="28"/>
          <w:lang w:bidi="ne-NP"/>
        </w:rPr>
        <w:t>?</w:t>
      </w:r>
    </w:p>
    <w:p w14:paraId="18F11A43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ातिको आयु कति हुन्छ </w:t>
      </w:r>
      <w:r w:rsidRPr="00D62E7A">
        <w:rPr>
          <w:rFonts w:cs="Kokila"/>
          <w:szCs w:val="28"/>
          <w:lang w:bidi="ne-NP"/>
        </w:rPr>
        <w:t>?</w:t>
      </w:r>
    </w:p>
    <w:p w14:paraId="74894937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जहाँ जन्मे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हाँ पनि देश थियो</w:t>
      </w:r>
    </w:p>
    <w:p w14:paraId="51CAAAC1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हाँ शरणार्थी भए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हाँ पनि देश थियो</w:t>
      </w:r>
    </w:p>
    <w:p w14:paraId="67059DFB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ज जहाँ बाँचिरहेको छ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हाँ पनि देश छ</w:t>
      </w:r>
    </w:p>
    <w:p w14:paraId="5D8A874A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पनि एउटा कुरा मैँले कहिल्यै बुझ्न सकिनँ</w:t>
      </w:r>
    </w:p>
    <w:p w14:paraId="26750B4F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ँच्च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देशको सिमाना कहाँसम्म हुन्छ </w:t>
      </w:r>
      <w:r w:rsidRPr="00D62E7A">
        <w:rPr>
          <w:rFonts w:cs="Kokila"/>
          <w:szCs w:val="28"/>
          <w:lang w:bidi="ne-NP"/>
        </w:rPr>
        <w:t>?</w:t>
      </w:r>
    </w:p>
    <w:p w14:paraId="733F9EFA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ँले तीन वटा जीवन तीन वटै देशमा बाँचेको छु</w:t>
      </w:r>
    </w:p>
    <w:p w14:paraId="6AC2CF62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ग्छ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ेरो आयु अरूकोभन्दा तेब्बर हुनु पर्ने हो</w:t>
      </w:r>
    </w:p>
    <w:p w14:paraId="4E9AD877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ाग्छ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ेरो देश एउटाभन्दा धेरै हुनु पर्ने हो</w:t>
      </w:r>
    </w:p>
    <w:p w14:paraId="256F1C5B" w14:textId="77777777" w:rsidR="00164BA2" w:rsidRPr="00D62E7A" w:rsidRDefault="00164BA2" w:rsidP="00164BA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यो सम्भव भएन र अझै पनि बुझ्न सकिनँ</w:t>
      </w:r>
    </w:p>
    <w:p w14:paraId="2A6F75DE" w14:textId="329FA1B5" w:rsidR="00D50CCE" w:rsidRPr="00D62E7A" w:rsidRDefault="00164BA2" w:rsidP="00164BA2">
      <w:pPr>
        <w:rPr>
          <w:rFonts w:cs="Kokila"/>
          <w:b/>
          <w:smallCaps/>
          <w:sz w:val="40"/>
          <w:szCs w:val="40"/>
          <w:cs/>
        </w:rPr>
      </w:pPr>
      <w:r w:rsidRPr="00D62E7A">
        <w:rPr>
          <w:rFonts w:cs="Kokila"/>
          <w:szCs w:val="28"/>
          <w:cs/>
          <w:lang w:bidi="ne-NP"/>
        </w:rPr>
        <w:t>साँच्च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देशको सिमाना कहाँसम्म हुन्छ </w:t>
      </w:r>
      <w:r w:rsidRPr="00D62E7A">
        <w:rPr>
          <w:rFonts w:cs="Kokila"/>
          <w:szCs w:val="28"/>
          <w:lang w:bidi="ne-NP"/>
        </w:rPr>
        <w:t>?</w:t>
      </w:r>
      <w:r w:rsidR="00D50CCE" w:rsidRPr="00D62E7A">
        <w:rPr>
          <w:rFonts w:cs="Kokila"/>
          <w:szCs w:val="40"/>
        </w:rPr>
        <w:br w:type="page"/>
      </w:r>
    </w:p>
    <w:p w14:paraId="2669C025" w14:textId="5A87E52A" w:rsidR="00021814" w:rsidRPr="00E54D94" w:rsidRDefault="00021814" w:rsidP="009B1342">
      <w:pPr>
        <w:pStyle w:val="ChapterTitle"/>
        <w:rPr>
          <w:rFonts w:cs="Kokila"/>
          <w:b w:val="0"/>
          <w:bCs/>
          <w:sz w:val="32"/>
          <w:szCs w:val="36"/>
        </w:rPr>
      </w:pPr>
      <w:bookmarkStart w:id="181" w:name="_Toc98114589"/>
      <w:proofErr w:type="spellStart"/>
      <w:r w:rsidRPr="00E54D94">
        <w:rPr>
          <w:rFonts w:cs="Kokila"/>
          <w:b w:val="0"/>
          <w:bCs/>
          <w:sz w:val="32"/>
          <w:szCs w:val="36"/>
          <w:cs/>
        </w:rPr>
        <w:lastRenderedPageBreak/>
        <w:t>देउकी</w:t>
      </w:r>
      <w:proofErr w:type="spellEnd"/>
      <w:r w:rsidRPr="00E54D94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E54D94">
        <w:rPr>
          <w:rFonts w:cs="Kokila"/>
          <w:b w:val="0"/>
          <w:bCs/>
          <w:sz w:val="32"/>
          <w:szCs w:val="36"/>
          <w:cs/>
        </w:rPr>
        <w:t>ढकाल</w:t>
      </w:r>
      <w:bookmarkEnd w:id="181"/>
      <w:proofErr w:type="spellEnd"/>
    </w:p>
    <w:p w14:paraId="41FD20CA" w14:textId="76273FC2" w:rsidR="00021814" w:rsidRPr="00D62E7A" w:rsidRDefault="00E54D9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 xml:space="preserve">भिक्टोरिया, </w:t>
      </w:r>
      <w:r w:rsidR="002C00D9" w:rsidRPr="00D62E7A">
        <w:rPr>
          <w:rFonts w:cs="Kokila"/>
          <w:szCs w:val="28"/>
          <w:cs/>
          <w:lang w:bidi="hi-IN"/>
        </w:rPr>
        <w:t>अस्ट्रेलिया</w:t>
      </w:r>
      <w:r w:rsidR="002C00D9" w:rsidRPr="00D62E7A">
        <w:rPr>
          <w:rFonts w:cs="Kokila"/>
          <w:szCs w:val="28"/>
          <w:cs/>
          <w:lang w:bidi="ne-NP"/>
        </w:rPr>
        <w:t xml:space="preserve"> </w:t>
      </w:r>
    </w:p>
    <w:p w14:paraId="26DFAB98" w14:textId="77777777" w:rsidR="00021814" w:rsidRPr="00D62E7A" w:rsidRDefault="00021814" w:rsidP="00B73E40">
      <w:pPr>
        <w:pStyle w:val="Heading4"/>
      </w:pPr>
      <w:bookmarkStart w:id="182" w:name="_Toc98114590"/>
      <w:r w:rsidRPr="00D62E7A">
        <w:rPr>
          <w:cs/>
        </w:rPr>
        <w:t>म फुलेको दिन</w:t>
      </w:r>
      <w:bookmarkEnd w:id="182"/>
    </w:p>
    <w:p w14:paraId="61AF6B92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लझली याद आउँदछ</w:t>
      </w:r>
    </w:p>
    <w:p w14:paraId="21BE9D07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ानु हुँदाको दिन</w:t>
      </w:r>
    </w:p>
    <w:p w14:paraId="289AD8FB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टाले खेल्ने अम्फी</w:t>
      </w:r>
    </w:p>
    <w:p w14:paraId="5782DAF1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ुकी-लुकी मैँले खेलेको दिन</w:t>
      </w:r>
    </w:p>
    <w:p w14:paraId="52162D83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ैले लगाउने हार</w:t>
      </w:r>
    </w:p>
    <w:p w14:paraId="37DCCBE3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दी र मैँले पालै-पिलो लगाएको दिन</w:t>
      </w:r>
    </w:p>
    <w:p w14:paraId="2C86A061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बाबाले लगाउने टोपी</w:t>
      </w:r>
    </w:p>
    <w:p w14:paraId="43C365B5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दीले लगाउँदै उत्ताउलो गरेको दिन ।</w:t>
      </w:r>
    </w:p>
    <w:p w14:paraId="3A219AA2" w14:textId="77777777" w:rsidR="00276F77" w:rsidRPr="00D62E7A" w:rsidRDefault="00276F77" w:rsidP="00276F77">
      <w:pPr>
        <w:rPr>
          <w:rFonts w:cs="Kokila"/>
          <w:szCs w:val="28"/>
        </w:rPr>
      </w:pPr>
    </w:p>
    <w:p w14:paraId="36361670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नै थिएँ म</w:t>
      </w:r>
    </w:p>
    <w:p w14:paraId="54079B81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नै छु पनि म ठान्दथेँ</w:t>
      </w:r>
    </w:p>
    <w:p w14:paraId="42E59561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हा भएन म हुर्केको</w:t>
      </w:r>
    </w:p>
    <w:p w14:paraId="7CA08B31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अग्लो भएको</w:t>
      </w:r>
    </w:p>
    <w:p w14:paraId="3608D8A7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ेरो रूप</w:t>
      </w:r>
    </w:p>
    <w:p w14:paraId="0C6C5045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मा परिवर्तन आएको</w:t>
      </w:r>
    </w:p>
    <w:p w14:paraId="32501320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 फुलेको ।</w:t>
      </w:r>
    </w:p>
    <w:p w14:paraId="44FA84F9" w14:textId="77777777" w:rsidR="00276F77" w:rsidRPr="00D62E7A" w:rsidRDefault="00276F77" w:rsidP="00276F77">
      <w:pPr>
        <w:rPr>
          <w:rFonts w:cs="Kokila"/>
          <w:szCs w:val="28"/>
        </w:rPr>
      </w:pPr>
    </w:p>
    <w:p w14:paraId="59CC0FD5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श्न गर्दछन् मलाई</w:t>
      </w:r>
    </w:p>
    <w:p w14:paraId="0488543F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हिमाल</w:t>
      </w:r>
      <w:r w:rsidRPr="00D62E7A">
        <w:rPr>
          <w:rFonts w:cs="Kokila"/>
          <w:szCs w:val="28"/>
        </w:rPr>
        <w:t>,</w:t>
      </w:r>
    </w:p>
    <w:p w14:paraId="7D149DA5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पौवा-पाटी</w:t>
      </w:r>
    </w:p>
    <w:p w14:paraId="1AF0BBF4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हिँड्ने गोरेटा अनि</w:t>
      </w:r>
    </w:p>
    <w:p w14:paraId="2067409B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ँले पानी भर्ने पँधेराले</w:t>
      </w:r>
    </w:p>
    <w:p w14:paraId="3426404B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फुलेको कथा ।</w:t>
      </w:r>
    </w:p>
    <w:p w14:paraId="3A7D49C0" w14:textId="77777777" w:rsidR="00276F77" w:rsidRPr="00D62E7A" w:rsidRDefault="00276F77" w:rsidP="00276F77">
      <w:pPr>
        <w:rPr>
          <w:rFonts w:cs="Kokila"/>
          <w:szCs w:val="28"/>
        </w:rPr>
      </w:pPr>
    </w:p>
    <w:p w14:paraId="73830FAE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 ममा किन हुनु</w:t>
      </w:r>
    </w:p>
    <w:p w14:paraId="05FD8A9D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वाफ प्रश्नका</w:t>
      </w:r>
    </w:p>
    <w:p w14:paraId="6ABB5B03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म फुलेका</w:t>
      </w:r>
    </w:p>
    <w:p w14:paraId="309F61D9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न्म फेरि भए</w:t>
      </w:r>
    </w:p>
    <w:p w14:paraId="6D79A0EA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ेरि फुल्ने अवसर मिले</w:t>
      </w:r>
    </w:p>
    <w:p w14:paraId="6E1F1E1A" w14:textId="77777777" w:rsidR="00276F77" w:rsidRPr="00D62E7A" w:rsidRDefault="00276F77" w:rsidP="00276F77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्ने थिएँ सायद</w:t>
      </w:r>
    </w:p>
    <w:p w14:paraId="7213FBCC" w14:textId="77777777" w:rsidR="006027B1" w:rsidRDefault="00276F77" w:rsidP="00276F77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म फुलेको कथा ।</w:t>
      </w:r>
    </w:p>
    <w:p w14:paraId="0727FC5E" w14:textId="77777777" w:rsidR="006027B1" w:rsidRDefault="006027B1">
      <w:pPr>
        <w:spacing w:after="200" w:line="262" w:lineRule="auto"/>
        <w:rPr>
          <w:rFonts w:cs="Kokila"/>
          <w:szCs w:val="28"/>
          <w:lang w:bidi="hi-IN"/>
        </w:rPr>
      </w:pPr>
      <w:r>
        <w:rPr>
          <w:rFonts w:cs="Kokila"/>
          <w:szCs w:val="28"/>
          <w:lang w:bidi="hi-IN"/>
        </w:rPr>
        <w:br w:type="page"/>
      </w:r>
    </w:p>
    <w:p w14:paraId="5B345D0B" w14:textId="77777777" w:rsidR="004C1D50" w:rsidRPr="004C1D50" w:rsidRDefault="004C1D50" w:rsidP="004C1D50">
      <w:pPr>
        <w:rPr>
          <w:rFonts w:cs="Kokila"/>
          <w:szCs w:val="28"/>
          <w:lang w:bidi="hi-IN"/>
        </w:rPr>
      </w:pPr>
    </w:p>
    <w:p w14:paraId="0AE489A8" w14:textId="3CD01E6F" w:rsidR="00021814" w:rsidRPr="00E54D94" w:rsidRDefault="00EB7872" w:rsidP="009B1342">
      <w:pPr>
        <w:pStyle w:val="ChapterTitle"/>
        <w:rPr>
          <w:rFonts w:cs="Kokila"/>
          <w:b w:val="0"/>
          <w:bCs/>
          <w:sz w:val="32"/>
          <w:szCs w:val="36"/>
        </w:rPr>
      </w:pPr>
      <w:bookmarkStart w:id="183" w:name="_Toc98114591"/>
      <w:r w:rsidRPr="00E54D94">
        <w:rPr>
          <w:rFonts w:cs="Kokila"/>
          <w:b w:val="0"/>
          <w:bCs/>
          <w:sz w:val="32"/>
          <w:szCs w:val="36"/>
          <w:cs/>
          <w:lang w:bidi="hi-IN"/>
        </w:rPr>
        <w:t>देव लामा</w:t>
      </w:r>
      <w:bookmarkEnd w:id="183"/>
    </w:p>
    <w:p w14:paraId="7C81AC52" w14:textId="696BA337" w:rsidR="00021814" w:rsidRPr="00D62E7A" w:rsidRDefault="00EB7872" w:rsidP="00021814">
      <w:pPr>
        <w:spacing w:after="0" w:line="276" w:lineRule="auto"/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जर्जिया</w:t>
      </w:r>
      <w:r w:rsidR="00944885" w:rsidRPr="00D62E7A">
        <w:rPr>
          <w:rFonts w:cs="Kokila"/>
          <w:szCs w:val="28"/>
          <w:cs/>
          <w:lang w:bidi="ne-NP"/>
        </w:rPr>
        <w:t>, अमेरिका</w:t>
      </w:r>
    </w:p>
    <w:p w14:paraId="15BCD222" w14:textId="3801D962" w:rsidR="00021814" w:rsidRPr="00D62E7A" w:rsidRDefault="00D73947" w:rsidP="00B73E40">
      <w:pPr>
        <w:pStyle w:val="Heading4"/>
      </w:pPr>
      <w:bookmarkStart w:id="184" w:name="_Toc98114592"/>
      <w:r w:rsidRPr="00D62E7A">
        <w:rPr>
          <w:cs/>
          <w:lang w:bidi="ne-NP"/>
        </w:rPr>
        <w:t>ऊ</w:t>
      </w:r>
      <w:r w:rsidRPr="00D62E7A">
        <w:t xml:space="preserve"> </w:t>
      </w:r>
      <w:r w:rsidR="002F5253" w:rsidRPr="00D62E7A">
        <w:rPr>
          <w:cs/>
        </w:rPr>
        <w:t>-</w:t>
      </w:r>
      <w:r w:rsidRPr="00D62E7A">
        <w:t xml:space="preserve"> </w:t>
      </w:r>
      <w:r w:rsidR="002F5253" w:rsidRPr="00D62E7A">
        <w:rPr>
          <w:cs/>
        </w:rPr>
        <w:t>हिमनदी</w:t>
      </w:r>
      <w:r w:rsidR="002F5253" w:rsidRPr="00D62E7A">
        <w:t xml:space="preserve">, </w:t>
      </w:r>
      <w:r w:rsidR="002F5253" w:rsidRPr="00D62E7A">
        <w:rPr>
          <w:cs/>
        </w:rPr>
        <w:t>बग्छ हिमशिखरदेखि महासागरसम्म</w:t>
      </w:r>
      <w:bookmarkEnd w:id="184"/>
      <w:r w:rsidR="00021814" w:rsidRPr="00D62E7A">
        <w:rPr>
          <w:cs/>
        </w:rPr>
        <w:t xml:space="preserve"> </w:t>
      </w:r>
    </w:p>
    <w:p w14:paraId="39D1DC3A" w14:textId="142DF80A" w:rsidR="00D82CFC" w:rsidRPr="00D62E7A" w:rsidRDefault="00D73947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 xml:space="preserve">ऊ </w:t>
      </w:r>
      <w:r w:rsidR="00D82CFC" w:rsidRPr="00D62E7A">
        <w:rPr>
          <w:rFonts w:cs="Kokila"/>
          <w:szCs w:val="28"/>
          <w:cs/>
          <w:lang w:bidi="hi-IN"/>
        </w:rPr>
        <w:t>- हिमनदी</w:t>
      </w:r>
    </w:p>
    <w:p w14:paraId="42FA5FAF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ाडको शिखरबाट जन्मेर</w:t>
      </w:r>
    </w:p>
    <w:p w14:paraId="1A358269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चालिँद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थेचारिँद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छारिँदै</w:t>
      </w:r>
    </w:p>
    <w:p w14:paraId="11D8B4B6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ड्द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ढ्दै</w:t>
      </w:r>
    </w:p>
    <w:p w14:paraId="4199774B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ाड पहरासँग अजम्मरी साइनो गाँस्दै</w:t>
      </w:r>
    </w:p>
    <w:p w14:paraId="37825588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सुनकोस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ानस</w:t>
      </w:r>
    </w:p>
    <w:p w14:paraId="1E1821B8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अरुण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प्तकोशी</w:t>
      </w:r>
    </w:p>
    <w:p w14:paraId="1ED2451F" w14:textId="15FB9458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गङ्गा अनि ब्रम्हापुत्र हुँदै</w:t>
      </w:r>
    </w:p>
    <w:p w14:paraId="03B26F5C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गिरहेछ निरन्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िरन्तर</w:t>
      </w:r>
    </w:p>
    <w:p w14:paraId="6F66DFA1" w14:textId="3D786F83" w:rsidR="00D82CFC" w:rsidRPr="00D62E7A" w:rsidRDefault="005A2344" w:rsidP="00D82CF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ऊ</w:t>
      </w:r>
      <w:r w:rsidR="00D82CFC" w:rsidRPr="00D62E7A">
        <w:rPr>
          <w:rFonts w:cs="Kokila"/>
          <w:szCs w:val="28"/>
          <w:cs/>
          <w:lang w:bidi="hi-IN"/>
        </w:rPr>
        <w:t>सित छ</w:t>
      </w:r>
    </w:p>
    <w:p w14:paraId="589E2111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भँगालो हुनुको पीडा त</w:t>
      </w:r>
    </w:p>
    <w:p w14:paraId="45677380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दोभान हुनुको आनन्द</w:t>
      </w:r>
    </w:p>
    <w:p w14:paraId="2CC6C5AD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ेकौँ चुनौतीहरूको सामना गर्दै</w:t>
      </w:r>
    </w:p>
    <w:p w14:paraId="609A3EF5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ुई किनारासँग माया लगाउँदै</w:t>
      </w:r>
    </w:p>
    <w:p w14:paraId="186E374A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उष्ण बगरले निल्छ कि भन्दै</w:t>
      </w:r>
    </w:p>
    <w:p w14:paraId="574BD624" w14:textId="60006795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श्चितताभित्र निश्चित गन्तव्यको खोजीमा</w:t>
      </w:r>
    </w:p>
    <w:p w14:paraId="13630F21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ँध्यारोभित्र ज्योतिपुञ्जको खोजीमा</w:t>
      </w:r>
    </w:p>
    <w:p w14:paraId="5A48159E" w14:textId="106532A0" w:rsidR="00D82CFC" w:rsidRPr="00D62E7A" w:rsidRDefault="006C044F" w:rsidP="00D82CF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ऊ</w:t>
      </w:r>
    </w:p>
    <w:p w14:paraId="1A7223D2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व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श्चिम</w:t>
      </w:r>
    </w:p>
    <w:p w14:paraId="27D4E577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क्षिण हुँदै</w:t>
      </w:r>
    </w:p>
    <w:p w14:paraId="2D73C638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प्राकृतिक प्रकोप</w:t>
      </w:r>
    </w:p>
    <w:p w14:paraId="4D8830D4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राजनीतिक अस्थिरता त</w:t>
      </w:r>
    </w:p>
    <w:p w14:paraId="7CC610B9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रोजगारीको खोजीसँगै</w:t>
      </w:r>
    </w:p>
    <w:p w14:paraId="557C95FF" w14:textId="1553CCF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यात्रा</w:t>
      </w:r>
      <w:r w:rsidR="006C044F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–</w:t>
      </w:r>
    </w:p>
    <w:p w14:paraId="27933D2B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न्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िरन्तर गरिरहेछ</w:t>
      </w:r>
    </w:p>
    <w:p w14:paraId="569E52D1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ादिदेखि अनन्तसम्मको यात्रामा</w:t>
      </w:r>
    </w:p>
    <w:p w14:paraId="12DBFE9C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मशिखरदेखि महासागरसम्म</w:t>
      </w:r>
    </w:p>
    <w:p w14:paraId="1CC3629E" w14:textId="7DF0F770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लाई दे</w:t>
      </w:r>
      <w:r w:rsidR="003764FD" w:rsidRPr="00D62E7A">
        <w:rPr>
          <w:rFonts w:cs="Kokila"/>
          <w:szCs w:val="28"/>
          <w:cs/>
          <w:lang w:bidi="ne-NP"/>
        </w:rPr>
        <w:t>ख्दा</w:t>
      </w:r>
      <w:r w:rsidRPr="00D62E7A">
        <w:rPr>
          <w:rFonts w:cs="Kokila"/>
          <w:szCs w:val="28"/>
          <w:cs/>
          <w:lang w:bidi="hi-IN"/>
        </w:rPr>
        <w:t xml:space="preserve"> यस्तो लाग्छ</w:t>
      </w:r>
    </w:p>
    <w:p w14:paraId="0EAB06DE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ले बाँचेको भूगोल र परिवेश पटक्कै उसको होइन</w:t>
      </w:r>
    </w:p>
    <w:p w14:paraId="5233205B" w14:textId="205171E9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भन्दा धेरै प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ेरै पर</w:t>
      </w:r>
    </w:p>
    <w:p w14:paraId="0E6D1542" w14:textId="4E88C1BD" w:rsidR="00D82CFC" w:rsidRPr="00D62E7A" w:rsidRDefault="00D76278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ऊ</w:t>
      </w:r>
      <w:r w:rsidR="00D82CFC" w:rsidRPr="00D62E7A">
        <w:rPr>
          <w:rFonts w:cs="Kokila"/>
          <w:szCs w:val="28"/>
          <w:cs/>
          <w:lang w:bidi="hi-IN"/>
        </w:rPr>
        <w:t xml:space="preserve"> महासागरको अँगालोमा हराउन चाहन्छ</w:t>
      </w:r>
    </w:p>
    <w:p w14:paraId="09D5426C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भने</w:t>
      </w:r>
    </w:p>
    <w:p w14:paraId="5561DA9C" w14:textId="78EE530F" w:rsidR="00D82CFC" w:rsidRPr="00D62E7A" w:rsidRDefault="00D76278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ऊ</w:t>
      </w:r>
      <w:r w:rsidR="00D82CFC" w:rsidRPr="00D62E7A">
        <w:rPr>
          <w:rFonts w:cs="Kokila"/>
          <w:szCs w:val="28"/>
          <w:cs/>
          <w:lang w:bidi="hi-IN"/>
        </w:rPr>
        <w:t xml:space="preserve"> विशाल भूगोलको खोजीमा छ</w:t>
      </w:r>
    </w:p>
    <w:p w14:paraId="260C8769" w14:textId="302F09B4" w:rsidR="00D82CFC" w:rsidRPr="00D62E7A" w:rsidRDefault="00D76278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ऊ</w:t>
      </w:r>
      <w:r w:rsidR="00D82CFC" w:rsidRPr="00D62E7A">
        <w:rPr>
          <w:rFonts w:cs="Kokila"/>
          <w:szCs w:val="28"/>
          <w:cs/>
          <w:lang w:bidi="hi-IN"/>
        </w:rPr>
        <w:t xml:space="preserve"> विशाल छातीको खोजीमा छ</w:t>
      </w:r>
    </w:p>
    <w:p w14:paraId="49B3A0D5" w14:textId="0008E10B" w:rsidR="00D82CFC" w:rsidRPr="00D62E7A" w:rsidRDefault="00D82CFC" w:rsidP="00D82CF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जहाँ </w:t>
      </w:r>
      <w:r w:rsidR="004E67CD" w:rsidRPr="00D62E7A">
        <w:rPr>
          <w:rFonts w:cs="Kokila"/>
          <w:szCs w:val="28"/>
          <w:cs/>
          <w:lang w:bidi="ne-NP"/>
        </w:rPr>
        <w:t>भ्रा</w:t>
      </w:r>
      <w:r w:rsidRPr="00D62E7A">
        <w:rPr>
          <w:rFonts w:cs="Kokila"/>
          <w:szCs w:val="28"/>
          <w:cs/>
          <w:lang w:bidi="hi-IN"/>
        </w:rPr>
        <w:t>तृत्वप्रेम सलबला</w:t>
      </w:r>
      <w:r w:rsidR="00D76278" w:rsidRPr="00D62E7A">
        <w:rPr>
          <w:rFonts w:cs="Kokila"/>
          <w:szCs w:val="28"/>
          <w:cs/>
          <w:lang w:bidi="ne-NP"/>
        </w:rPr>
        <w:t>ओस्</w:t>
      </w:r>
    </w:p>
    <w:p w14:paraId="0B2DF57B" w14:textId="77777777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मानवता ढकमक्क फुल्न सकोस्</w:t>
      </w:r>
    </w:p>
    <w:p w14:paraId="7D2F2AF3" w14:textId="79491F2E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हर्क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िर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हादुरे आदिले आनन्दले बाँच्न स</w:t>
      </w:r>
      <w:r w:rsidR="004E67CD" w:rsidRPr="00D62E7A">
        <w:rPr>
          <w:rFonts w:cs="Kokila"/>
          <w:szCs w:val="28"/>
          <w:cs/>
          <w:lang w:bidi="ne-NP"/>
        </w:rPr>
        <w:t>कू</w:t>
      </w:r>
      <w:r w:rsidRPr="00D62E7A">
        <w:rPr>
          <w:rFonts w:cs="Kokila"/>
          <w:szCs w:val="28"/>
          <w:cs/>
          <w:lang w:bidi="hi-IN"/>
        </w:rPr>
        <w:t>न्</w:t>
      </w:r>
    </w:p>
    <w:p w14:paraId="158FA01F" w14:textId="5BF9833A" w:rsidR="00D82CFC" w:rsidRPr="00D62E7A" w:rsidRDefault="00D82CFC" w:rsidP="00D82CF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हरिमाया र रनमतिले निर्धक्क हिँड्न पा</w:t>
      </w:r>
      <w:r w:rsidR="00391937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hi-IN"/>
        </w:rPr>
        <w:t>न्</w:t>
      </w:r>
    </w:p>
    <w:p w14:paraId="37037298" w14:textId="67AE32D3" w:rsidR="00021814" w:rsidRPr="00D62E7A" w:rsidRDefault="00D82CFC" w:rsidP="00D82CFC">
      <w:pPr>
        <w:rPr>
          <w:rFonts w:eastAsiaTheme="majorEastAsia" w:cs="Kokila"/>
          <w:bCs/>
          <w:smallCaps/>
          <w:szCs w:val="28"/>
          <w:cs/>
        </w:rPr>
      </w:pPr>
      <w:r w:rsidRPr="00D62E7A">
        <w:rPr>
          <w:rFonts w:cs="Kokila"/>
          <w:szCs w:val="28"/>
          <w:cs/>
          <w:lang w:bidi="hi-IN"/>
        </w:rPr>
        <w:t>जहाँ क्याक्टस काँडाहरू गुलाफ भएर मुस्कुराउन स</w:t>
      </w:r>
      <w:r w:rsidR="00391937" w:rsidRPr="00D62E7A">
        <w:rPr>
          <w:rFonts w:cs="Kokila"/>
          <w:szCs w:val="28"/>
          <w:cs/>
          <w:lang w:bidi="ne-NP"/>
        </w:rPr>
        <w:t>कू</w:t>
      </w:r>
      <w:r w:rsidRPr="00D62E7A">
        <w:rPr>
          <w:rFonts w:cs="Kokila"/>
          <w:szCs w:val="28"/>
          <w:cs/>
          <w:lang w:bidi="hi-IN"/>
        </w:rPr>
        <w:t>न्</w:t>
      </w:r>
      <w:r w:rsidR="00021814" w:rsidRPr="00D62E7A">
        <w:rPr>
          <w:rFonts w:cs="Kokila"/>
          <w:b/>
          <w:bCs/>
          <w:szCs w:val="28"/>
        </w:rPr>
        <w:br w:type="page"/>
      </w:r>
    </w:p>
    <w:p w14:paraId="5F852E83" w14:textId="77777777" w:rsidR="00AF51B4" w:rsidRPr="00993772" w:rsidRDefault="00AF51B4" w:rsidP="002519E5">
      <w:pPr>
        <w:pStyle w:val="ChapterTitle"/>
        <w:rPr>
          <w:rFonts w:cs="Kokila"/>
          <w:b w:val="0"/>
          <w:bCs/>
          <w:sz w:val="32"/>
          <w:szCs w:val="36"/>
        </w:rPr>
      </w:pPr>
      <w:bookmarkStart w:id="185" w:name="_Toc98114593"/>
      <w:bookmarkStart w:id="186" w:name="_Toc33701706"/>
      <w:r w:rsidRPr="00993772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देवीभक्त भट्टराई</w:t>
      </w:r>
      <w:bookmarkEnd w:id="185"/>
    </w:p>
    <w:p w14:paraId="13564F2E" w14:textId="60A9C935" w:rsidR="00AF51B4" w:rsidRPr="00D62E7A" w:rsidRDefault="00844B8F" w:rsidP="006D5EAC">
      <w:pPr>
        <w:jc w:val="right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ne-NP"/>
        </w:rPr>
        <w:t>पेन्सिलभेनिया</w:t>
      </w:r>
      <w:r w:rsidR="00AF51B4" w:rsidRPr="00D62E7A">
        <w:rPr>
          <w:rFonts w:eastAsia="KaiTi" w:cs="Kokila"/>
          <w:szCs w:val="28"/>
        </w:rPr>
        <w:t xml:space="preserve">, </w:t>
      </w:r>
      <w:r w:rsidR="00AF51B4" w:rsidRPr="00D62E7A">
        <w:rPr>
          <w:rFonts w:eastAsia="KaiTi" w:cs="Kokila"/>
          <w:szCs w:val="28"/>
          <w:cs/>
          <w:lang w:bidi="hi-IN"/>
        </w:rPr>
        <w:t xml:space="preserve">अमेरिका </w:t>
      </w:r>
    </w:p>
    <w:p w14:paraId="51BB4E77" w14:textId="0FD55F7A" w:rsidR="007D3940" w:rsidRPr="00D62E7A" w:rsidRDefault="007D3940" w:rsidP="00B73E40">
      <w:pPr>
        <w:pStyle w:val="Heading4"/>
        <w:rPr>
          <w:rFonts w:eastAsia="KaiTi"/>
          <w:sz w:val="28"/>
          <w:lang w:bidi="en-US"/>
        </w:rPr>
      </w:pPr>
      <w:bookmarkStart w:id="187" w:name="_Toc98114594"/>
      <w:r w:rsidRPr="00D62E7A">
        <w:rPr>
          <w:rFonts w:eastAsia="KaiTi"/>
          <w:cs/>
        </w:rPr>
        <w:t>यी हातहरू</w:t>
      </w:r>
      <w:bookmarkEnd w:id="187"/>
    </w:p>
    <w:p w14:paraId="38EDB705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इतिहास लेख्ने यी हातहरू</w:t>
      </w:r>
    </w:p>
    <w:p w14:paraId="1292FA82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बन्दुक बोक्न पनि पछि पर्दैनन्</w:t>
      </w:r>
    </w:p>
    <w:p w14:paraId="2BA10FD7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अघि बढ्छन्</w:t>
      </w:r>
      <w:r w:rsidRPr="00D62E7A">
        <w:rPr>
          <w:rFonts w:eastAsia="KaiTi" w:cs="Kokila"/>
          <w:szCs w:val="28"/>
        </w:rPr>
        <w:t xml:space="preserve">, </w:t>
      </w:r>
      <w:r w:rsidRPr="00D62E7A">
        <w:rPr>
          <w:rFonts w:eastAsia="KaiTi" w:cs="Kokila"/>
          <w:szCs w:val="28"/>
          <w:cs/>
          <w:lang w:bidi="hi-IN"/>
        </w:rPr>
        <w:t>चौतर्फ फैलिन्छन्</w:t>
      </w:r>
    </w:p>
    <w:p w14:paraId="5CE970F0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बिदाइमा हल्लिन्छन् यी कलात्मक हातहरू</w:t>
      </w:r>
    </w:p>
    <w:p w14:paraId="029E8C1F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कहिले वीरत्व कमाउँछन्</w:t>
      </w:r>
    </w:p>
    <w:p w14:paraId="17722814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त कहिले अन्धकारमा फस्छन्</w:t>
      </w:r>
    </w:p>
    <w:p w14:paraId="11783E32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हारे पनि चलिरहन्छन्</w:t>
      </w:r>
    </w:p>
    <w:p w14:paraId="4CF6ADC0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भाषा नबुझ्दा सङ्केत गर्छन्</w:t>
      </w:r>
    </w:p>
    <w:p w14:paraId="2E747153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कहिले आवाज भर्छन्</w:t>
      </w:r>
    </w:p>
    <w:p w14:paraId="442C3712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यी तेजस्वी हातहरू</w:t>
      </w:r>
    </w:p>
    <w:p w14:paraId="6F499709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लेख्छन्</w:t>
      </w:r>
      <w:r w:rsidRPr="00D62E7A">
        <w:rPr>
          <w:rFonts w:eastAsia="KaiTi" w:cs="Kokila"/>
          <w:szCs w:val="28"/>
        </w:rPr>
        <w:t xml:space="preserve">, </w:t>
      </w:r>
      <w:r w:rsidRPr="00D62E7A">
        <w:rPr>
          <w:rFonts w:eastAsia="KaiTi" w:cs="Kokila"/>
          <w:szCs w:val="28"/>
          <w:cs/>
          <w:lang w:bidi="hi-IN"/>
        </w:rPr>
        <w:t>मधुर धुन निकाल्छन्</w:t>
      </w:r>
    </w:p>
    <w:p w14:paraId="75342AE1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शृङ्गार भर्छन्</w:t>
      </w:r>
    </w:p>
    <w:p w14:paraId="6D5DE841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कलात्मक प्रस्तुति छ यिनीहरूको</w:t>
      </w:r>
    </w:p>
    <w:p w14:paraId="46A402D2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संसारको संरचना गर्ने</w:t>
      </w:r>
    </w:p>
    <w:p w14:paraId="1D0CF9D9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वैज्ञानिक आविष्कारको ढोका खोल्ने</w:t>
      </w:r>
    </w:p>
    <w:p w14:paraId="15D9BF38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विकासका बाटोहरू खन्ने</w:t>
      </w:r>
    </w:p>
    <w:p w14:paraId="5D898276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प्रतिवादमा उठ्ने यी हातहरू</w:t>
      </w:r>
    </w:p>
    <w:p w14:paraId="7F5ECEC4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lastRenderedPageBreak/>
        <w:t>कति स्वच्छ छन्</w:t>
      </w:r>
    </w:p>
    <w:p w14:paraId="732F369A" w14:textId="0B141F6C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जाल</w:t>
      </w:r>
      <w:r w:rsidRPr="00D62E7A">
        <w:rPr>
          <w:rFonts w:eastAsia="KaiTi" w:cs="Kokila"/>
          <w:szCs w:val="28"/>
        </w:rPr>
        <w:t xml:space="preserve">, </w:t>
      </w:r>
      <w:r w:rsidRPr="00D62E7A">
        <w:rPr>
          <w:rFonts w:eastAsia="KaiTi" w:cs="Kokila"/>
          <w:szCs w:val="28"/>
          <w:cs/>
          <w:lang w:bidi="hi-IN"/>
        </w:rPr>
        <w:t>कपट</w:t>
      </w:r>
      <w:r w:rsidRPr="00D62E7A">
        <w:rPr>
          <w:rFonts w:eastAsia="KaiTi" w:cs="Kokila"/>
          <w:szCs w:val="28"/>
        </w:rPr>
        <w:t>,</w:t>
      </w:r>
      <w:r w:rsidR="00EB6882" w:rsidRPr="00D62E7A">
        <w:rPr>
          <w:rFonts w:eastAsia="KaiTi" w:cs="Kokila"/>
          <w:szCs w:val="28"/>
        </w:rPr>
        <w:t xml:space="preserve"> </w:t>
      </w:r>
      <w:r w:rsidRPr="00D62E7A">
        <w:rPr>
          <w:rFonts w:eastAsia="KaiTi" w:cs="Kokila"/>
          <w:szCs w:val="28"/>
          <w:cs/>
          <w:lang w:bidi="hi-IN"/>
        </w:rPr>
        <w:t>दुष्टताको</w:t>
      </w:r>
    </w:p>
    <w:p w14:paraId="754EA675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केही सोच छैन यिनीहरूमा</w:t>
      </w:r>
    </w:p>
    <w:p w14:paraId="6554C1B9" w14:textId="77777777" w:rsidR="00285C63" w:rsidRPr="00D62E7A" w:rsidRDefault="00285C63" w:rsidP="00285C63">
      <w:pPr>
        <w:spacing w:line="262" w:lineRule="auto"/>
        <w:rPr>
          <w:rFonts w:eastAsia="KaiTi" w:cs="Kokila"/>
          <w:szCs w:val="28"/>
        </w:rPr>
      </w:pPr>
      <w:r w:rsidRPr="00D62E7A">
        <w:rPr>
          <w:rFonts w:eastAsia="KaiTi" w:cs="Kokila"/>
          <w:szCs w:val="28"/>
          <w:cs/>
          <w:lang w:bidi="hi-IN"/>
        </w:rPr>
        <w:t>निश्चल छन् निर्मल छन्</w:t>
      </w:r>
    </w:p>
    <w:p w14:paraId="56C28799" w14:textId="7F98D3B5" w:rsidR="00A03552" w:rsidRPr="00D62E7A" w:rsidRDefault="00285C63" w:rsidP="00285C63">
      <w:pPr>
        <w:spacing w:line="262" w:lineRule="auto"/>
        <w:rPr>
          <w:rFonts w:eastAsia="Times New Roman" w:cs="Kokila"/>
          <w:b/>
          <w:smallCaps/>
          <w:sz w:val="32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eastAsia="KaiTi" w:cs="Kokila"/>
          <w:szCs w:val="28"/>
          <w:cs/>
          <w:lang w:bidi="hi-IN"/>
        </w:rPr>
        <w:t>यी कोमल हातहरू ।।</w:t>
      </w:r>
      <w:r w:rsidR="00A03552" w:rsidRPr="00D62E7A">
        <w:rPr>
          <w:rFonts w:cs="Kokila"/>
          <w:szCs w:val="28"/>
        </w:rPr>
        <w:br w:type="page"/>
      </w:r>
    </w:p>
    <w:p w14:paraId="56E476B1" w14:textId="77777777" w:rsidR="00A03552" w:rsidRPr="000E2FF7" w:rsidRDefault="00A03552" w:rsidP="00A03552">
      <w:pPr>
        <w:pStyle w:val="ChapterTitle"/>
        <w:rPr>
          <w:rFonts w:cs="Kokila"/>
          <w:szCs w:val="40"/>
          <w:lang w:val="en-AU"/>
        </w:rPr>
      </w:pPr>
      <w:bookmarkStart w:id="188" w:name="_Toc98114595"/>
      <w:proofErr w:type="spellStart"/>
      <w:r w:rsidRPr="000E2FF7">
        <w:rPr>
          <w:rFonts w:cs="Kokila"/>
          <w:szCs w:val="40"/>
          <w:lang w:val="en-AU"/>
        </w:rPr>
        <w:lastRenderedPageBreak/>
        <w:t>देवी</w:t>
      </w:r>
      <w:proofErr w:type="spellEnd"/>
      <w:r w:rsidRPr="000E2FF7">
        <w:rPr>
          <w:rFonts w:cs="Kokila"/>
          <w:szCs w:val="40"/>
          <w:lang w:val="en-AU"/>
        </w:rPr>
        <w:t xml:space="preserve"> </w:t>
      </w:r>
      <w:proofErr w:type="spellStart"/>
      <w:r w:rsidRPr="000E2FF7">
        <w:rPr>
          <w:rFonts w:cs="Kokila"/>
          <w:szCs w:val="40"/>
          <w:lang w:val="en-AU"/>
        </w:rPr>
        <w:t>पोखरेल</w:t>
      </w:r>
      <w:bookmarkEnd w:id="186"/>
      <w:bookmarkEnd w:id="188"/>
      <w:proofErr w:type="spellEnd"/>
    </w:p>
    <w:p w14:paraId="15AA5871" w14:textId="709B575B" w:rsidR="00A03552" w:rsidRPr="00D62E7A" w:rsidRDefault="00A03552" w:rsidP="00A03552">
      <w:pPr>
        <w:jc w:val="right"/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lang w:val="en-AU"/>
        </w:rPr>
        <w:t>ए</w:t>
      </w:r>
      <w:r w:rsidR="00FE1E73">
        <w:rPr>
          <w:rFonts w:cs="Kokila"/>
          <w:szCs w:val="28"/>
          <w:cs/>
          <w:lang w:val="en-AU" w:bidi="hi-IN"/>
        </w:rPr>
        <w:t>ड्ले</w:t>
      </w:r>
      <w:r w:rsidRPr="00D62E7A">
        <w:rPr>
          <w:rFonts w:cs="Kokila"/>
          <w:szCs w:val="28"/>
          <w:lang w:val="en-AU"/>
        </w:rPr>
        <w:t xml:space="preserve">ड, </w:t>
      </w:r>
      <w:r w:rsidR="00E54D94" w:rsidRPr="00D62E7A">
        <w:rPr>
          <w:rFonts w:cs="Kokila"/>
          <w:szCs w:val="28"/>
          <w:cs/>
          <w:lang w:bidi="hi-IN"/>
        </w:rPr>
        <w:t>अस्ट्रेलिया</w:t>
      </w:r>
    </w:p>
    <w:p w14:paraId="430FAF5B" w14:textId="77777777" w:rsidR="00A03552" w:rsidRPr="00D62E7A" w:rsidRDefault="00A03552" w:rsidP="00B73E40">
      <w:pPr>
        <w:pStyle w:val="Heading4"/>
      </w:pPr>
      <w:bookmarkStart w:id="189" w:name="_Toc33701707"/>
      <w:bookmarkStart w:id="190" w:name="_Toc98114596"/>
      <w:proofErr w:type="spellStart"/>
      <w:r w:rsidRPr="00D62E7A">
        <w:t>स्मार्टफोन</w:t>
      </w:r>
      <w:bookmarkEnd w:id="189"/>
      <w:bookmarkEnd w:id="190"/>
      <w:proofErr w:type="spellEnd"/>
    </w:p>
    <w:p w14:paraId="6E9712AD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अमेरिका बस्ने एक नातेदार काकाले</w:t>
      </w:r>
    </w:p>
    <w:p w14:paraId="34B478C6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फेसबुकको म्यासेन्जरमा – </w:t>
      </w:r>
    </w:p>
    <w:p w14:paraId="0A8A1C93" w14:textId="2B98EF1E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lang w:val="en-AU"/>
        </w:rPr>
        <w:t>‘</w:t>
      </w:r>
      <w:r w:rsidRPr="00D62E7A">
        <w:rPr>
          <w:rFonts w:cs="Kokila"/>
          <w:szCs w:val="28"/>
          <w:cs/>
          <w:lang w:val="en-AU" w:bidi="hi-IN"/>
        </w:rPr>
        <w:t>हेलो! भतिज के छ</w:t>
      </w:r>
      <w:r w:rsidR="00A13DD4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>?’</w:t>
      </w:r>
    </w:p>
    <w:p w14:paraId="6F76E24E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भनेर म्यासेज पठाउनु भयो</w:t>
      </w:r>
    </w:p>
    <w:p w14:paraId="3ED4BF4D" w14:textId="251A0D9E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ैले मेरो स्मार्टवाचको स्क्रिनमा देखेँ</w:t>
      </w:r>
      <w:r w:rsidR="00A13DD4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02BBB548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अफिसको कामले व्यस्त भएकाले</w:t>
      </w:r>
    </w:p>
    <w:p w14:paraId="7626497E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छि जवाफ दिउँला भनेर</w:t>
      </w:r>
    </w:p>
    <w:p w14:paraId="35DE6BC6" w14:textId="7389375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्यस म्यासेजलाई त्यतिकै छाडिदिएँ</w:t>
      </w:r>
      <w:r w:rsidR="00A13DD4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30D96538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1F0CEA77" w14:textId="721C2538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lang w:val="en-AU"/>
        </w:rPr>
        <w:t>‘</w:t>
      </w:r>
      <w:r w:rsidRPr="00D62E7A">
        <w:rPr>
          <w:rFonts w:cs="Kokila"/>
          <w:szCs w:val="28"/>
          <w:cs/>
          <w:lang w:val="en-AU" w:bidi="hi-IN"/>
        </w:rPr>
        <w:t>बा-आमालाई कस्तो छ</w:t>
      </w:r>
      <w:r w:rsidRPr="00D62E7A">
        <w:rPr>
          <w:rFonts w:cs="Kokila"/>
          <w:szCs w:val="28"/>
          <w:lang w:val="en-AU"/>
        </w:rPr>
        <w:t xml:space="preserve">, </w:t>
      </w:r>
      <w:proofErr w:type="gramStart"/>
      <w:r w:rsidRPr="00D62E7A">
        <w:rPr>
          <w:rFonts w:cs="Kokila"/>
          <w:szCs w:val="28"/>
          <w:cs/>
          <w:lang w:val="en-AU" w:bidi="hi-IN"/>
        </w:rPr>
        <w:t>भतिज</w:t>
      </w:r>
      <w:r w:rsidR="00A13DD4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>?</w:t>
      </w:r>
      <w:proofErr w:type="gramEnd"/>
      <w:r w:rsidRPr="00D62E7A">
        <w:rPr>
          <w:rFonts w:cs="Kokila"/>
          <w:szCs w:val="28"/>
          <w:lang w:val="en-AU"/>
        </w:rPr>
        <w:t>’</w:t>
      </w:r>
    </w:p>
    <w:p w14:paraId="4D8B97E5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भन्ने अर्को म्यासेजको पनि जवाफ नदिँदा</w:t>
      </w:r>
    </w:p>
    <w:p w14:paraId="7F4EFCA9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ाकाले खै के सोच्नु भयो कुन्नि</w:t>
      </w:r>
    </w:p>
    <w:p w14:paraId="143FE2BF" w14:textId="3CCCCCDB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र</w:t>
      </w:r>
      <w:r w:rsidRPr="00D62E7A">
        <w:rPr>
          <w:rFonts w:cs="Kokila"/>
          <w:szCs w:val="28"/>
          <w:lang w:val="en-AU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जङ्गिँदै लेख्नु भएछ – </w:t>
      </w:r>
    </w:p>
    <w:p w14:paraId="71EA7CE5" w14:textId="18F4B94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lang w:val="en-AU"/>
        </w:rPr>
        <w:t>‘</w:t>
      </w:r>
      <w:r w:rsidRPr="00D62E7A">
        <w:rPr>
          <w:rFonts w:cs="Kokila"/>
          <w:szCs w:val="28"/>
          <w:cs/>
          <w:lang w:val="en-AU" w:bidi="hi-IN"/>
        </w:rPr>
        <w:t xml:space="preserve">त्यहाँ स्मार्टफोन हुँदैन कि </w:t>
      </w:r>
      <w:proofErr w:type="gramStart"/>
      <w:r w:rsidRPr="00D62E7A">
        <w:rPr>
          <w:rFonts w:cs="Kokila"/>
          <w:szCs w:val="28"/>
          <w:cs/>
          <w:lang w:val="en-AU" w:bidi="hi-IN"/>
        </w:rPr>
        <w:t>कसो</w:t>
      </w:r>
      <w:r w:rsidR="004D308F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>?</w:t>
      </w:r>
      <w:proofErr w:type="gramEnd"/>
    </w:p>
    <w:p w14:paraId="4BC65048" w14:textId="7F7518D5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छैन भने म यहाँबाट पठाइदिऊँ</w:t>
      </w:r>
      <w:r w:rsidR="004D308F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 xml:space="preserve">? </w:t>
      </w:r>
    </w:p>
    <w:p w14:paraId="1202B400" w14:textId="4A46921F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आई फोन त यही बन्छ नि</w:t>
      </w:r>
    </w:p>
    <w:p w14:paraId="0CC00F50" w14:textId="10609B1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ि जानिँदैन चलाउन</w:t>
      </w:r>
      <w:r w:rsidR="004D308F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>?</w:t>
      </w:r>
    </w:p>
    <w:p w14:paraId="3F182317" w14:textId="14F4B3A0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ेरो आई टी पढेको नाति छ – सिका</w:t>
      </w:r>
      <w:r w:rsidR="004D308F" w:rsidRPr="00D62E7A">
        <w:rPr>
          <w:rFonts w:cs="Kokila"/>
          <w:szCs w:val="28"/>
          <w:cs/>
          <w:lang w:val="en-AU" w:bidi="ne-NP"/>
        </w:rPr>
        <w:t>इ</w:t>
      </w:r>
      <w:r w:rsidRPr="00D62E7A">
        <w:rPr>
          <w:rFonts w:cs="Kokila"/>
          <w:szCs w:val="28"/>
          <w:cs/>
          <w:lang w:val="en-AU" w:bidi="hi-IN"/>
        </w:rPr>
        <w:t>दिन्छ’</w:t>
      </w:r>
    </w:p>
    <w:p w14:paraId="1C06F795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lastRenderedPageBreak/>
        <w:t>त्यसपछि त काममा ध्यानै गएन</w:t>
      </w:r>
    </w:p>
    <w:p w14:paraId="5254DAE1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नमा कुतकुती लागिरह्यो</w:t>
      </w:r>
      <w:r w:rsidRPr="00D62E7A">
        <w:rPr>
          <w:rFonts w:cs="Kokila"/>
          <w:szCs w:val="28"/>
          <w:lang w:val="en-AU"/>
        </w:rPr>
        <w:t>,</w:t>
      </w:r>
    </w:p>
    <w:p w14:paraId="1C5DDC15" w14:textId="73F2A5F9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असिनपसिन हुँदै सोचमग्न </w:t>
      </w:r>
      <w:r w:rsidR="004D308F" w:rsidRPr="00D62E7A">
        <w:rPr>
          <w:rFonts w:cs="Kokila"/>
          <w:szCs w:val="28"/>
          <w:cs/>
          <w:lang w:val="en-AU" w:bidi="ne-NP"/>
        </w:rPr>
        <w:t xml:space="preserve">भएँ </w:t>
      </w:r>
      <w:r w:rsidRPr="00D62E7A">
        <w:rPr>
          <w:rFonts w:cs="Kokila"/>
          <w:szCs w:val="28"/>
          <w:cs/>
          <w:lang w:val="en-AU" w:bidi="hi-IN"/>
        </w:rPr>
        <w:t xml:space="preserve">। </w:t>
      </w:r>
    </w:p>
    <w:p w14:paraId="57D0CC26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0034A254" w14:textId="2DCE991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ाठी वर्षीय त्यो चुनौतीलाई सहज रूपमा लिनै सकिन</w:t>
      </w:r>
    </w:p>
    <w:p w14:paraId="7E441FCB" w14:textId="69D2F46B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लाई कताकता पोल्न थाल्यो</w:t>
      </w:r>
    </w:p>
    <w:p w14:paraId="1684A031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हाँस पनि उठ्यो के भन्या होला काकाले त्यस्तो</w:t>
      </w:r>
      <w:r w:rsidRPr="00D62E7A">
        <w:rPr>
          <w:rFonts w:cs="Kokila"/>
          <w:szCs w:val="28"/>
          <w:lang w:val="en-AU"/>
        </w:rPr>
        <w:t xml:space="preserve">, </w:t>
      </w:r>
    </w:p>
    <w:p w14:paraId="790239CF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ाथै रिस पनि झनक्कै उठ्यो</w:t>
      </w:r>
    </w:p>
    <w:p w14:paraId="6570BB6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ेरो घोर उपहास गरेकोझैँ लाग्यो</w:t>
      </w:r>
    </w:p>
    <w:p w14:paraId="30D13169" w14:textId="5FFB03BB" w:rsidR="00625AB2" w:rsidRPr="00D62E7A" w:rsidRDefault="00625AB2" w:rsidP="00625AB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hi-IN"/>
        </w:rPr>
        <w:t>एकै क्षण आँखा चिम्लिएर सिलिङतिर</w:t>
      </w:r>
      <w:r w:rsidR="00014E74" w:rsidRPr="00D62E7A">
        <w:rPr>
          <w:rFonts w:cs="Kokila"/>
          <w:szCs w:val="28"/>
          <w:cs/>
          <w:lang w:val="en-AU" w:bidi="ne-NP"/>
        </w:rPr>
        <w:t xml:space="preserve">फेर्कें </w:t>
      </w:r>
    </w:p>
    <w:p w14:paraId="64615352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ाकाको त्यही अनुहार देखेँ जो मलाई</w:t>
      </w:r>
    </w:p>
    <w:p w14:paraId="04C66A4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्मार्टफोनकै विषयमा नाना थरी कुरा गर्दै</w:t>
      </w:r>
    </w:p>
    <w:p w14:paraId="4AE6DD96" w14:textId="6038D7EF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निरन्तर खिसी गरिएको थियो</w:t>
      </w:r>
    </w:p>
    <w:p w14:paraId="15CF9026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सूचना-प्रविधिको युगमा पनि </w:t>
      </w:r>
    </w:p>
    <w:p w14:paraId="56D9AE5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ढुङ्गेयुग मै रहेको भन्दै गिज्याइरहेको थियो</w:t>
      </w:r>
      <w:r w:rsidRPr="00D62E7A">
        <w:rPr>
          <w:rFonts w:cs="Kokila"/>
          <w:szCs w:val="28"/>
          <w:lang w:val="en-AU"/>
        </w:rPr>
        <w:t>,</w:t>
      </w:r>
    </w:p>
    <w:p w14:paraId="780108DA" w14:textId="5ACD0E1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दक्ष प्राविधिकले झैँ अब्बल ज्ञान सिका</w:t>
      </w:r>
      <w:r w:rsidR="00397C3F" w:rsidRPr="00D62E7A">
        <w:rPr>
          <w:rFonts w:cs="Kokila"/>
          <w:szCs w:val="28"/>
          <w:cs/>
          <w:lang w:val="en-AU" w:bidi="ne-NP"/>
        </w:rPr>
        <w:t>इ</w:t>
      </w:r>
      <w:r w:rsidRPr="00D62E7A">
        <w:rPr>
          <w:rFonts w:cs="Kokila"/>
          <w:szCs w:val="28"/>
          <w:cs/>
          <w:lang w:val="en-AU" w:bidi="hi-IN"/>
        </w:rPr>
        <w:t>रहेको थियो</w:t>
      </w:r>
      <w:r w:rsidR="00397C3F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। </w:t>
      </w:r>
    </w:p>
    <w:p w14:paraId="5ABD9292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35ACE326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निरीह म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मेरो आफ्नै माया लागेर आयो</w:t>
      </w:r>
    </w:p>
    <w:p w14:paraId="4493092A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लाज लागेर आयो</w:t>
      </w:r>
    </w:p>
    <w:p w14:paraId="57D35A5C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आँखा खोल्ने बित्तिकै</w:t>
      </w:r>
    </w:p>
    <w:p w14:paraId="623E6DE9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ी सबै म्यासेजहरू डिलिट गरिदिऊँझैँ लाग्यो</w:t>
      </w:r>
    </w:p>
    <w:p w14:paraId="100B7277" w14:textId="301F65B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हैन! फे</w:t>
      </w:r>
      <w:r w:rsidR="007A6C37" w:rsidRPr="00D62E7A">
        <w:rPr>
          <w:rFonts w:cs="Kokila"/>
          <w:szCs w:val="28"/>
          <w:cs/>
          <w:lang w:val="en-AU" w:bidi="ne-NP"/>
        </w:rPr>
        <w:t>रि</w:t>
      </w:r>
      <w:r w:rsidRPr="00D62E7A">
        <w:rPr>
          <w:rFonts w:cs="Kokila"/>
          <w:szCs w:val="28"/>
          <w:cs/>
          <w:lang w:val="en-AU" w:bidi="hi-IN"/>
        </w:rPr>
        <w:t xml:space="preserve"> जवाफ फर्काइदिऊँ</w:t>
      </w:r>
    </w:p>
    <w:p w14:paraId="22330B82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अनि जवाफमा मेरो स्मार्ट फोनको फोटो नै खिचेर</w:t>
      </w:r>
    </w:p>
    <w:p w14:paraId="1B4D509F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ठाइदिऊँ जस्तो लाग्यो</w:t>
      </w:r>
    </w:p>
    <w:p w14:paraId="001AA7CD" w14:textId="6CC2A283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फे</w:t>
      </w:r>
      <w:r w:rsidR="007A6C37" w:rsidRPr="00D62E7A">
        <w:rPr>
          <w:rFonts w:cs="Kokila"/>
          <w:szCs w:val="28"/>
          <w:cs/>
          <w:lang w:val="en-AU" w:bidi="ne-NP"/>
        </w:rPr>
        <w:t>रि</w:t>
      </w:r>
      <w:r w:rsidRPr="00D62E7A">
        <w:rPr>
          <w:rFonts w:cs="Kokila"/>
          <w:szCs w:val="28"/>
          <w:cs/>
          <w:lang w:val="en-AU" w:bidi="hi-IN"/>
        </w:rPr>
        <w:t xml:space="preserve"> साठी वर्षीय काकासँग </w:t>
      </w:r>
    </w:p>
    <w:p w14:paraId="19A41441" w14:textId="01E159DB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े प्राविधिक युद्ध लड्नु होला र जस्तो लाग्यो</w:t>
      </w:r>
      <w:r w:rsidR="007A6C37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। </w:t>
      </w:r>
    </w:p>
    <w:p w14:paraId="46A9BE9B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790222F8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्यस लज्जास्पद घटनाबाट अन्यत्र ध्यान केन्द्रित गर्न</w:t>
      </w:r>
    </w:p>
    <w:p w14:paraId="62046E44" w14:textId="0563456F" w:rsidR="00625AB2" w:rsidRPr="00D62E7A" w:rsidRDefault="00CC30B3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lang w:val="en-AU" w:bidi="hi-IN"/>
        </w:rPr>
        <w:t>‘</w:t>
      </w:r>
      <w:r w:rsidR="00625AB2" w:rsidRPr="00D62E7A">
        <w:rPr>
          <w:rFonts w:cs="Kokila"/>
          <w:szCs w:val="28"/>
          <w:cs/>
          <w:lang w:val="en-AU" w:bidi="hi-IN"/>
        </w:rPr>
        <w:t>एस्प्रेसो</w:t>
      </w:r>
      <w:r w:rsidRPr="00D62E7A">
        <w:rPr>
          <w:rFonts w:cs="Kokila"/>
          <w:szCs w:val="28"/>
          <w:lang w:val="en-AU" w:bidi="hi-IN"/>
        </w:rPr>
        <w:t>’</w:t>
      </w:r>
      <w:r w:rsidR="00625AB2" w:rsidRPr="00D62E7A">
        <w:rPr>
          <w:rFonts w:cs="Kokila"/>
          <w:szCs w:val="28"/>
          <w:cs/>
          <w:lang w:val="en-AU" w:bidi="hi-IN"/>
        </w:rPr>
        <w:t>को चुस्कीसँगै</w:t>
      </w:r>
    </w:p>
    <w:p w14:paraId="5F070F6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झ्यालबाट बाहिर हेरेँ</w:t>
      </w:r>
    </w:p>
    <w:p w14:paraId="2CE5CC90" w14:textId="6922523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ल बगैँचामा दुई</w:t>
      </w:r>
      <w:r w:rsidR="00CC30B3" w:rsidRPr="00D62E7A">
        <w:rPr>
          <w:rFonts w:cs="Kokila"/>
          <w:szCs w:val="28"/>
          <w:cs/>
          <w:lang w:val="en-AU" w:bidi="ne-NP"/>
        </w:rPr>
        <w:t>-</w:t>
      </w:r>
      <w:r w:rsidRPr="00D62E7A">
        <w:rPr>
          <w:rFonts w:cs="Kokila"/>
          <w:szCs w:val="28"/>
          <w:cs/>
          <w:lang w:val="en-AU" w:bidi="hi-IN"/>
        </w:rPr>
        <w:t xml:space="preserve">चार युगल जोडी अङ्कमालमा </w:t>
      </w:r>
    </w:p>
    <w:p w14:paraId="06E57F5E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आलिन हुँदै सेल्फी लिइरहेका थिए</w:t>
      </w:r>
    </w:p>
    <w:p w14:paraId="2D53DE77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ोही फलैँचामा बसेर फोन थिचिरहेका थिए त</w:t>
      </w:r>
    </w:p>
    <w:p w14:paraId="058A403E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ोही फोनमा कुरा गर्दै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कसैको कानमा हेडफोन</w:t>
      </w:r>
    </w:p>
    <w:p w14:paraId="23CF492A" w14:textId="08D5C02D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रोडमा </w:t>
      </w:r>
      <w:r w:rsidR="00402DB7" w:rsidRPr="00D62E7A">
        <w:rPr>
          <w:rFonts w:cs="Kokila"/>
          <w:szCs w:val="28"/>
          <w:cs/>
          <w:lang w:val="en-AU" w:bidi="ne-NP"/>
        </w:rPr>
        <w:t>दौडि</w:t>
      </w:r>
      <w:r w:rsidRPr="00D62E7A">
        <w:rPr>
          <w:rFonts w:cs="Kokila"/>
          <w:szCs w:val="28"/>
          <w:cs/>
          <w:lang w:val="en-AU" w:bidi="hi-IN"/>
        </w:rPr>
        <w:t xml:space="preserve">रहेका गाडीका हुलमा </w:t>
      </w:r>
    </w:p>
    <w:p w14:paraId="6236A467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उबर चालक यात्री टिप्न वा झार्न दौडेका देखिन्थे</w:t>
      </w:r>
    </w:p>
    <w:p w14:paraId="654DDC95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यी सबै दृश्यहरू अवलोकन गर्दै </w:t>
      </w:r>
    </w:p>
    <w:p w14:paraId="77141FCF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ल्पनामा मस्त भइरहँदा</w:t>
      </w:r>
    </w:p>
    <w:p w14:paraId="5A1546AD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ाकाको बेजोड बम रुपी चुनौतीलाई सम्बन्धमा जोड्दै</w:t>
      </w:r>
    </w:p>
    <w:p w14:paraId="7D454C1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ती म्यासेजको जवाफ </w:t>
      </w:r>
    </w:p>
    <w:p w14:paraId="6683ED42" w14:textId="25E3DFD2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हृदयको सफा पानामा कोर्न थालेछु</w:t>
      </w:r>
      <w:r w:rsidR="00BB1757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। </w:t>
      </w:r>
    </w:p>
    <w:p w14:paraId="6E31E918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0BC8420C" w14:textId="320E49A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्रिय काका</w:t>
      </w:r>
      <w:r w:rsidR="00BB1757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! </w:t>
      </w:r>
    </w:p>
    <w:p w14:paraId="1C9A7172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हो स्मार्टफोन त साधारण फोन मात्र नभएर </w:t>
      </w:r>
    </w:p>
    <w:p w14:paraId="6BFEE6E5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फेसबुकको फिड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म्यासेन्जर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स्टोरी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लाइभ</w:t>
      </w:r>
    </w:p>
    <w:p w14:paraId="2CECE025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ट्विटरको लघु ब्लग ट्विट – रिट्विट</w:t>
      </w:r>
      <w:r w:rsidRPr="00D62E7A">
        <w:rPr>
          <w:rFonts w:cs="Kokila"/>
          <w:szCs w:val="28"/>
          <w:lang w:val="en-AU"/>
        </w:rPr>
        <w:t>,</w:t>
      </w:r>
    </w:p>
    <w:p w14:paraId="165FB626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इन्सटाग्राममा फोटाको ह्यासट्याग</w:t>
      </w:r>
      <w:r w:rsidRPr="00D62E7A">
        <w:rPr>
          <w:rFonts w:cs="Kokila"/>
          <w:szCs w:val="28"/>
          <w:lang w:val="en-AU"/>
        </w:rPr>
        <w:t>,</w:t>
      </w:r>
    </w:p>
    <w:p w14:paraId="70DB86F3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्न्याप च्याटको क्षण साटासाट</w:t>
      </w:r>
      <w:r w:rsidRPr="00D62E7A">
        <w:rPr>
          <w:rFonts w:cs="Kokila"/>
          <w:szCs w:val="28"/>
          <w:lang w:val="en-AU"/>
        </w:rPr>
        <w:t xml:space="preserve">, </w:t>
      </w:r>
    </w:p>
    <w:p w14:paraId="30D50C7E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गुगलको खोज</w:t>
      </w:r>
      <w:r w:rsidRPr="00D62E7A">
        <w:rPr>
          <w:rFonts w:cs="Kokila"/>
          <w:szCs w:val="28"/>
          <w:lang w:val="en-AU"/>
        </w:rPr>
        <w:t xml:space="preserve">, </w:t>
      </w:r>
      <w:r w:rsidRPr="00D62E7A">
        <w:rPr>
          <w:rFonts w:cs="Kokila"/>
          <w:szCs w:val="28"/>
          <w:cs/>
          <w:lang w:val="en-AU" w:bidi="hi-IN"/>
        </w:rPr>
        <w:t>विश्वमानचित्र आदि</w:t>
      </w:r>
      <w:r w:rsidRPr="00D62E7A">
        <w:rPr>
          <w:rFonts w:cs="Kokila"/>
          <w:szCs w:val="28"/>
          <w:lang w:val="en-AU"/>
        </w:rPr>
        <w:t>,</w:t>
      </w:r>
    </w:p>
    <w:p w14:paraId="784D0D1F" w14:textId="0DE43163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युट्युबको भिडियो र </w:t>
      </w:r>
      <w:r w:rsidR="00193FAF" w:rsidRPr="00D62E7A">
        <w:rPr>
          <w:rFonts w:cs="Kokila"/>
          <w:szCs w:val="28"/>
          <w:cs/>
          <w:lang w:val="en-AU" w:bidi="hi-IN"/>
        </w:rPr>
        <w:t>मुद्रीकरण</w:t>
      </w:r>
      <w:r w:rsidRPr="00D62E7A">
        <w:rPr>
          <w:rFonts w:cs="Kokila"/>
          <w:szCs w:val="28"/>
          <w:lang w:val="en-AU"/>
        </w:rPr>
        <w:t>,</w:t>
      </w:r>
    </w:p>
    <w:p w14:paraId="3EFD45D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टिकटकको ओठे कला</w:t>
      </w:r>
      <w:r w:rsidRPr="00D62E7A">
        <w:rPr>
          <w:rFonts w:cs="Kokila"/>
          <w:szCs w:val="28"/>
          <w:lang w:val="en-AU"/>
        </w:rPr>
        <w:t>,</w:t>
      </w:r>
    </w:p>
    <w:p w14:paraId="156C179A" w14:textId="4DB7E23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्पोटिफाइको गीत</w:t>
      </w:r>
      <w:r w:rsidR="00057D59" w:rsidRPr="00D62E7A">
        <w:rPr>
          <w:rFonts w:cs="Kokila"/>
          <w:szCs w:val="28"/>
          <w:lang w:val="en-AU" w:bidi="hi-IN"/>
        </w:rPr>
        <w:t>-</w:t>
      </w:r>
      <w:r w:rsidRPr="00D62E7A">
        <w:rPr>
          <w:rFonts w:cs="Kokila"/>
          <w:szCs w:val="28"/>
          <w:cs/>
          <w:lang w:val="en-AU" w:bidi="hi-IN"/>
        </w:rPr>
        <w:t>सङ्गीत</w:t>
      </w:r>
      <w:r w:rsidRPr="00D62E7A">
        <w:rPr>
          <w:rFonts w:cs="Kokila"/>
          <w:szCs w:val="28"/>
          <w:lang w:val="en-AU"/>
        </w:rPr>
        <w:t xml:space="preserve">, </w:t>
      </w:r>
    </w:p>
    <w:p w14:paraId="6ED23D05" w14:textId="226E1E6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lastRenderedPageBreak/>
        <w:t>जस्ता अनेकौँ सञ्जाल र प्राविधिक मेला हो</w:t>
      </w:r>
      <w:r w:rsidR="00057D59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127BCD00" w14:textId="6D929313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्याण्डीक्रस र पबजीको खेला हो</w:t>
      </w:r>
      <w:r w:rsidR="00057D59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327426EF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ाथै विश्वलाई सानो ग्राममा परिणत गर्ने जादुको छडी</w:t>
      </w:r>
    </w:p>
    <w:p w14:paraId="2D065F9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जीवनलाई ठुलै हदसम्म सरल पार्ने यन्त्र</w:t>
      </w:r>
      <w:r w:rsidRPr="00D62E7A">
        <w:rPr>
          <w:rFonts w:cs="Kokila"/>
          <w:szCs w:val="28"/>
          <w:lang w:val="en-AU"/>
        </w:rPr>
        <w:t>,</w:t>
      </w:r>
    </w:p>
    <w:p w14:paraId="688CEEC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ारा संसार अटाउने सौर्य मण्डल नै हो</w:t>
      </w:r>
    </w:p>
    <w:p w14:paraId="01B03AFB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 xml:space="preserve">एउटा बटनका भरमा ब्रह्माण्ड नै </w:t>
      </w:r>
    </w:p>
    <w:p w14:paraId="60D372FE" w14:textId="2FF244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्रत्यक्ष प्रसारण गर्ने अनुपम आधुनिक आविष्कार ।</w:t>
      </w:r>
    </w:p>
    <w:p w14:paraId="2AEF62E1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3CB10BBC" w14:textId="44C8AC5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रन्तु काका</w:t>
      </w:r>
      <w:r w:rsidR="00E73B86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 xml:space="preserve">! </w:t>
      </w:r>
    </w:p>
    <w:p w14:paraId="6F1BF566" w14:textId="618767E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यस आविष्कारले हाम्रो</w:t>
      </w:r>
    </w:p>
    <w:p w14:paraId="1EA23C8C" w14:textId="22A9156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फुर्सदलाई दासी बनाएको छ</w:t>
      </w:r>
    </w:p>
    <w:p w14:paraId="50F98F50" w14:textId="4BA600A1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मयलाई घुँडा टेकाएको छ</w:t>
      </w:r>
    </w:p>
    <w:p w14:paraId="10FBE2B5" w14:textId="386086A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नमा लागूपदार्थभन्दा कडा नसा चढाएको छ</w:t>
      </w:r>
    </w:p>
    <w:p w14:paraId="2A34E9C9" w14:textId="63032718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ित्रतालाई जुटाउनुभन्दा फुटाएको छ</w:t>
      </w:r>
    </w:p>
    <w:p w14:paraId="4AF9880E" w14:textId="6A1AFC0D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ाहुनालाई चिडियाएको छ</w:t>
      </w:r>
    </w:p>
    <w:p w14:paraId="61E5583A" w14:textId="284465D3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शरीरमा आलस्य थपेको छ</w:t>
      </w:r>
    </w:p>
    <w:p w14:paraId="36768C6D" w14:textId="0AFF9C9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निन्द्रा हराम गरेको छ</w:t>
      </w:r>
    </w:p>
    <w:p w14:paraId="7CF605E3" w14:textId="0B26EA4E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अध्ययन लेखनको बानीलाई शून्य पारेको छ</w:t>
      </w:r>
    </w:p>
    <w:p w14:paraId="054CE2EF" w14:textId="6EF77492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ारिवारिक सन्तुलन खलबल्याएको छ</w:t>
      </w:r>
    </w:p>
    <w:p w14:paraId="71AA9BE6" w14:textId="263FF4C2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घरलाई सुनसान तुल्याएको छ</w:t>
      </w:r>
    </w:p>
    <w:p w14:paraId="392BC5C9" w14:textId="7E9D89B8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डिनर टेबलमा हुने गफगाफलाई सिद्ध्याएको छ</w:t>
      </w:r>
    </w:p>
    <w:p w14:paraId="5F4F73FA" w14:textId="7CB9507A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चुलोचौकोमा माकुराको जालो लगाएको छ</w:t>
      </w:r>
    </w:p>
    <w:p w14:paraId="0621345C" w14:textId="528D2DA5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ति बा-आमा</w:t>
      </w:r>
      <w:r w:rsidR="00BC2F07" w:rsidRPr="00D62E7A">
        <w:rPr>
          <w:rFonts w:cs="Kokila"/>
          <w:szCs w:val="28"/>
          <w:cs/>
          <w:lang w:val="en-AU" w:bidi="ne-NP"/>
        </w:rPr>
        <w:t>का</w:t>
      </w:r>
      <w:r w:rsidRPr="00D62E7A">
        <w:rPr>
          <w:rFonts w:cs="Kokila"/>
          <w:szCs w:val="28"/>
          <w:cs/>
          <w:lang w:val="en-AU" w:bidi="hi-IN"/>
        </w:rPr>
        <w:t xml:space="preserve"> छोरा-छोरी भोकै राखेको छ</w:t>
      </w:r>
    </w:p>
    <w:p w14:paraId="42E26E89" w14:textId="72634056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बै उमेर र पुस्तालाई गाँजेको छ</w:t>
      </w:r>
    </w:p>
    <w:p w14:paraId="03B751B1" w14:textId="64A819C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प्रतिष्ठित सभ्य समाजलाई असभ्यताको सङ्घारमा पुर्‍याएको छ</w:t>
      </w:r>
    </w:p>
    <w:p w14:paraId="7E1FD4FE" w14:textId="1FF1CEEC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सामाजिक वैभवलाई बिटुलो बनाएको छ</w:t>
      </w:r>
      <w:r w:rsidR="00B45819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263B11A1" w14:textId="77777777" w:rsidR="00625AB2" w:rsidRPr="00D62E7A" w:rsidRDefault="00625AB2" w:rsidP="00625AB2">
      <w:pPr>
        <w:rPr>
          <w:rFonts w:cs="Kokila"/>
          <w:szCs w:val="28"/>
          <w:lang w:val="en-AU"/>
        </w:rPr>
      </w:pPr>
    </w:p>
    <w:p w14:paraId="432022FB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त्यसैले काका मलाई यो मेरो स्मार्टफोन</w:t>
      </w:r>
    </w:p>
    <w:p w14:paraId="42EADAB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निल्नु न ओकल्नु भएको छ</w:t>
      </w:r>
    </w:p>
    <w:p w14:paraId="46D4742B" w14:textId="0EF04A08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जाने पनि नचलाई</w:t>
      </w:r>
      <w:r w:rsidR="00B45819" w:rsidRPr="00D62E7A">
        <w:rPr>
          <w:rFonts w:cs="Kokila"/>
          <w:szCs w:val="28"/>
          <w:cs/>
          <w:lang w:val="en-AU" w:bidi="ne-NP"/>
        </w:rPr>
        <w:t>,</w:t>
      </w:r>
      <w:r w:rsidRPr="00D62E7A">
        <w:rPr>
          <w:rFonts w:cs="Kokila"/>
          <w:szCs w:val="28"/>
          <w:cs/>
          <w:lang w:val="en-AU" w:bidi="hi-IN"/>
        </w:rPr>
        <w:t xml:space="preserve"> समुद्रमा मिल्का</w:t>
      </w:r>
      <w:r w:rsidR="00B45819" w:rsidRPr="00D62E7A">
        <w:rPr>
          <w:rFonts w:cs="Kokila"/>
          <w:szCs w:val="28"/>
          <w:cs/>
          <w:lang w:val="en-AU" w:bidi="ne-NP"/>
        </w:rPr>
        <w:t>इ</w:t>
      </w:r>
      <w:r w:rsidRPr="00D62E7A">
        <w:rPr>
          <w:rFonts w:cs="Kokila"/>
          <w:szCs w:val="28"/>
          <w:cs/>
          <w:lang w:val="en-AU" w:bidi="hi-IN"/>
        </w:rPr>
        <w:t>दि</w:t>
      </w:r>
      <w:r w:rsidR="00B45819" w:rsidRPr="00D62E7A">
        <w:rPr>
          <w:rFonts w:cs="Kokila"/>
          <w:szCs w:val="28"/>
          <w:cs/>
          <w:lang w:val="en-AU" w:bidi="ne-NP"/>
        </w:rPr>
        <w:t>ऊँ</w:t>
      </w:r>
      <w:r w:rsidRPr="00D62E7A">
        <w:rPr>
          <w:rFonts w:cs="Kokila"/>
          <w:szCs w:val="28"/>
          <w:cs/>
          <w:lang w:val="en-AU" w:bidi="hi-IN"/>
        </w:rPr>
        <w:t xml:space="preserve"> जस्तो लागेको छ</w:t>
      </w:r>
    </w:p>
    <w:p w14:paraId="5F79747B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र स्मार्टफोन मात्र हैन</w:t>
      </w:r>
    </w:p>
    <w:p w14:paraId="51766AE0" w14:textId="77777777" w:rsidR="00625AB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मोबाइल फोन पूर्वको समयमै फर्कने रहर लागेको छ</w:t>
      </w:r>
    </w:p>
    <w:p w14:paraId="7EE6DE68" w14:textId="54E353EF" w:rsidR="00A03552" w:rsidRPr="00D62E7A" w:rsidRDefault="00625AB2" w:rsidP="00625AB2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val="en-AU" w:bidi="hi-IN"/>
        </w:rPr>
        <w:t>काका</w:t>
      </w:r>
      <w:r w:rsidR="00B45819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! यस घाँडोविहीन सरल जीवन जिउन मन लागेको छ</w:t>
      </w:r>
      <w:r w:rsidR="00B45819" w:rsidRPr="00D62E7A">
        <w:rPr>
          <w:rFonts w:cs="Kokila"/>
          <w:szCs w:val="28"/>
          <w:cs/>
          <w:lang w:val="en-AU" w:bidi="ne-NP"/>
        </w:rPr>
        <w:t xml:space="preserve"> </w:t>
      </w:r>
      <w:r w:rsidRPr="00D62E7A">
        <w:rPr>
          <w:rFonts w:cs="Kokila"/>
          <w:szCs w:val="28"/>
          <w:cs/>
          <w:lang w:val="en-AU" w:bidi="hi-IN"/>
        </w:rPr>
        <w:t>।</w:t>
      </w:r>
    </w:p>
    <w:p w14:paraId="1ADD8961" w14:textId="77777777" w:rsidR="00DE654C" w:rsidRPr="00D62E7A" w:rsidRDefault="00DE654C">
      <w:pPr>
        <w:spacing w:after="200" w:line="262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sz w:val="40"/>
          <w:szCs w:val="32"/>
          <w:cs/>
        </w:rPr>
        <w:br w:type="page"/>
      </w:r>
    </w:p>
    <w:p w14:paraId="7E9FE939" w14:textId="05294234" w:rsidR="00021814" w:rsidRPr="00E54D94" w:rsidRDefault="00021814" w:rsidP="00DE654C">
      <w:pPr>
        <w:pStyle w:val="ChapterTitle"/>
        <w:rPr>
          <w:rFonts w:cs="Kokila"/>
          <w:b w:val="0"/>
          <w:bCs/>
          <w:sz w:val="32"/>
          <w:szCs w:val="36"/>
        </w:rPr>
      </w:pPr>
      <w:bookmarkStart w:id="191" w:name="_Toc98114597"/>
      <w:r w:rsidRPr="00E54D9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दैफामे</w:t>
      </w:r>
      <w:r w:rsidRPr="00E54D94">
        <w:rPr>
          <w:rFonts w:cs="Kokila"/>
          <w:b w:val="0"/>
          <w:bCs/>
          <w:sz w:val="32"/>
          <w:szCs w:val="36"/>
          <w:cs/>
        </w:rPr>
        <w:t xml:space="preserve"> </w:t>
      </w:r>
      <w:r w:rsidRPr="00E54D94">
        <w:rPr>
          <w:rFonts w:cs="Kokila"/>
          <w:b w:val="0"/>
          <w:bCs/>
          <w:sz w:val="32"/>
          <w:szCs w:val="36"/>
          <w:cs/>
          <w:lang w:bidi="ne-NP"/>
        </w:rPr>
        <w:t>जेठो</w:t>
      </w:r>
      <w:bookmarkEnd w:id="191"/>
    </w:p>
    <w:p w14:paraId="57C31DA0" w14:textId="37C9D6A9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ne-NP"/>
        </w:rPr>
        <w:t>ओहायो</w:t>
      </w:r>
      <w:r w:rsidRPr="00D62E7A">
        <w:rPr>
          <w:rFonts w:cs="Kokila"/>
          <w:szCs w:val="28"/>
        </w:rPr>
        <w:t>,</w:t>
      </w:r>
      <w:r w:rsidR="00196853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ne-NP"/>
        </w:rPr>
        <w:t>अमेरिका</w:t>
      </w:r>
    </w:p>
    <w:p w14:paraId="73546EF2" w14:textId="77777777" w:rsidR="00021814" w:rsidRPr="00D62E7A" w:rsidRDefault="00021814" w:rsidP="00B73E40">
      <w:pPr>
        <w:pStyle w:val="Heading4"/>
      </w:pPr>
      <w:bookmarkStart w:id="192" w:name="_Toc98114598"/>
      <w:r w:rsidRPr="00D62E7A">
        <w:rPr>
          <w:cs/>
        </w:rPr>
        <w:t>सम्झनाहरू</w:t>
      </w:r>
      <w:bookmarkEnd w:id="192"/>
    </w:p>
    <w:p w14:paraId="182C4DFE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्झनाको अखनेले</w:t>
      </w:r>
    </w:p>
    <w:p w14:paraId="76B8D420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तरबितर छरिएका</w:t>
      </w:r>
    </w:p>
    <w:p w14:paraId="2BAEBB13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गतका त्यान्द्राहरू</w:t>
      </w:r>
    </w:p>
    <w:p w14:paraId="694B8DA9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ला सङ्लो गर्दै</w:t>
      </w:r>
    </w:p>
    <w:p w14:paraId="12866A5C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िँड्यो जेठो बटुको बोकी</w:t>
      </w:r>
    </w:p>
    <w:p w14:paraId="49AAF65B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‘टकुमि’तिर डलर छाप्नलाई</w:t>
      </w:r>
    </w:p>
    <w:p w14:paraId="3EB9DDF8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मकको बिल्डिङमा इँटा छापे जस्तै ।</w:t>
      </w:r>
    </w:p>
    <w:p w14:paraId="7B8555EC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</w:p>
    <w:p w14:paraId="453E2EFA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ङ्ग्रा खोल्साको उकालो र</w:t>
      </w:r>
    </w:p>
    <w:p w14:paraId="7D9D0A8D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ोर्ला पोखरीको एकान्त ।</w:t>
      </w:r>
    </w:p>
    <w:p w14:paraId="0CAACC58" w14:textId="0F3FE75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ेलडाँगीदेखि सिन्सिन्ना</w:t>
      </w:r>
      <w:r w:rsidR="009F7575" w:rsidRPr="00D62E7A">
        <w:rPr>
          <w:rFonts w:cs="Kokila"/>
          <w:szCs w:val="28"/>
          <w:cs/>
          <w:lang w:bidi="ne-NP"/>
        </w:rPr>
        <w:t>टी</w:t>
      </w:r>
      <w:r w:rsidRPr="00D62E7A">
        <w:rPr>
          <w:rFonts w:cs="Kokila"/>
          <w:szCs w:val="28"/>
          <w:cs/>
          <w:lang w:bidi="ne-NP"/>
        </w:rPr>
        <w:t>सम्म</w:t>
      </w:r>
    </w:p>
    <w:p w14:paraId="0F6E0F08" w14:textId="4721D5AC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तै पत्ता लागेन</w:t>
      </w:r>
      <w:r w:rsidRPr="00D62E7A">
        <w:rPr>
          <w:rFonts w:cs="Kokila"/>
          <w:szCs w:val="28"/>
          <w:lang w:bidi="ne-NP"/>
        </w:rPr>
        <w:t xml:space="preserve">, </w:t>
      </w:r>
      <w:r w:rsidR="009F7575" w:rsidRPr="00D62E7A">
        <w:rPr>
          <w:rFonts w:cs="Kokila"/>
          <w:szCs w:val="28"/>
          <w:cs/>
          <w:lang w:bidi="ne-NP"/>
        </w:rPr>
        <w:t>खोजेँ</w:t>
      </w:r>
      <w:r w:rsidRPr="00D62E7A">
        <w:rPr>
          <w:rFonts w:cs="Kokila"/>
          <w:szCs w:val="28"/>
          <w:cs/>
          <w:lang w:bidi="ne-NP"/>
        </w:rPr>
        <w:t xml:space="preserve"> अत्यन्तै ।</w:t>
      </w:r>
    </w:p>
    <w:p w14:paraId="0C436F31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</w:p>
    <w:p w14:paraId="120D50A5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िरो साइकल र टोयोटा क्याम्रीभन्दा</w:t>
      </w:r>
    </w:p>
    <w:p w14:paraId="23DB7301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ङ्लाको बिट तेज दगुरे जस्तो</w:t>
      </w:r>
    </w:p>
    <w:p w14:paraId="34D7B585" w14:textId="780EF8C8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ाम्पानीको डुबुल्की र कान्छा महाजनको चर्को स्वर</w:t>
      </w:r>
    </w:p>
    <w:p w14:paraId="525B8615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ी मेरा विगतका मीठा सम्झनाहरू</w:t>
      </w:r>
    </w:p>
    <w:p w14:paraId="1C33BA82" w14:textId="77777777" w:rsidR="00403705" w:rsidRPr="00D62E7A" w:rsidRDefault="00403705" w:rsidP="00403705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धमिलिँदै गए</w:t>
      </w:r>
    </w:p>
    <w:p w14:paraId="35A8C45E" w14:textId="2A54630C" w:rsidR="00021814" w:rsidRPr="00D62E7A" w:rsidRDefault="00403705" w:rsidP="002812B4">
      <w:pPr>
        <w:spacing w:after="0" w:line="276" w:lineRule="auto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ne-NP"/>
        </w:rPr>
        <w:t>मेरो जवानी र सृजना-शक्ति बिलाए जस्तै ।</w:t>
      </w:r>
      <w:r w:rsidR="00021814" w:rsidRPr="00D62E7A">
        <w:rPr>
          <w:rFonts w:cs="Kokila"/>
          <w:b/>
          <w:bCs/>
          <w:szCs w:val="28"/>
        </w:rPr>
        <w:br w:type="page"/>
      </w:r>
    </w:p>
    <w:p w14:paraId="5A91E172" w14:textId="77777777" w:rsidR="00A03552" w:rsidRPr="00D62E7A" w:rsidRDefault="00A03552" w:rsidP="00196853">
      <w:pPr>
        <w:pStyle w:val="ChapterTitle"/>
        <w:rPr>
          <w:rFonts w:cs="Kokila"/>
        </w:rPr>
      </w:pPr>
      <w:bookmarkStart w:id="193" w:name="_Toc98114599"/>
      <w:proofErr w:type="spellStart"/>
      <w:r w:rsidRPr="00D62E7A">
        <w:rPr>
          <w:rFonts w:cs="Kokila"/>
        </w:rPr>
        <w:lastRenderedPageBreak/>
        <w:t>धर्मेन्द्र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तिम्सिना</w:t>
      </w:r>
      <w:proofErr w:type="spellEnd"/>
      <w:r w:rsidRPr="00D62E7A">
        <w:rPr>
          <w:rFonts w:cs="Kokila"/>
        </w:rPr>
        <w:t xml:space="preserve"> “</w:t>
      </w:r>
      <w:proofErr w:type="spellStart"/>
      <w:r w:rsidRPr="00D62E7A">
        <w:rPr>
          <w:rFonts w:cs="Kokila"/>
        </w:rPr>
        <w:t>क्षितिज</w:t>
      </w:r>
      <w:proofErr w:type="spellEnd"/>
      <w:r w:rsidRPr="00D62E7A">
        <w:rPr>
          <w:rFonts w:cs="Kokila"/>
        </w:rPr>
        <w:t>”</w:t>
      </w:r>
      <w:bookmarkEnd w:id="193"/>
    </w:p>
    <w:p w14:paraId="2982ACDB" w14:textId="77777777" w:rsidR="00A03552" w:rsidRPr="00D62E7A" w:rsidRDefault="00A03552" w:rsidP="00A03552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52E0A41" w14:textId="77777777" w:rsidR="00A03552" w:rsidRPr="00D62E7A" w:rsidRDefault="00A03552" w:rsidP="00B73E40">
      <w:pPr>
        <w:pStyle w:val="Heading4"/>
      </w:pPr>
      <w:bookmarkStart w:id="194" w:name="_Toc98114600"/>
      <w:proofErr w:type="spellStart"/>
      <w:r w:rsidRPr="00D62E7A">
        <w:t>चिठी</w:t>
      </w:r>
      <w:bookmarkEnd w:id="194"/>
      <w:proofErr w:type="spellEnd"/>
      <w:r w:rsidRPr="00D62E7A">
        <w:t xml:space="preserve"> </w:t>
      </w:r>
    </w:p>
    <w:p w14:paraId="224C1809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एकता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ै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ँ</w:t>
      </w:r>
      <w:proofErr w:type="spellEnd"/>
    </w:p>
    <w:p w14:paraId="5C42E27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त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गत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ोति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0CF7D1B8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त </w:t>
      </w:r>
      <w:proofErr w:type="spellStart"/>
      <w:r w:rsidRPr="00D62E7A">
        <w:rPr>
          <w:rFonts w:cs="Kokila"/>
          <w:szCs w:val="28"/>
          <w:lang w:bidi="ne-NP"/>
        </w:rPr>
        <w:t>कत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ँसु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भिजे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1A35406F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ायद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खोलिए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ोला</w:t>
      </w:r>
      <w:proofErr w:type="spellEnd"/>
    </w:p>
    <w:p w14:paraId="07F5ABD5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ायद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ढिए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ोला</w:t>
      </w:r>
      <w:proofErr w:type="spellEnd"/>
    </w:p>
    <w:p w14:paraId="76CDC51F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त </w:t>
      </w:r>
      <w:proofErr w:type="spellStart"/>
      <w:r w:rsidRPr="00D62E7A">
        <w:rPr>
          <w:rFonts w:cs="Kokila"/>
          <w:szCs w:val="28"/>
          <w:lang w:bidi="ne-NP"/>
        </w:rPr>
        <w:t>समस्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झ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टिल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्द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गइरहेछ</w:t>
      </w:r>
      <w:proofErr w:type="spellEnd"/>
    </w:p>
    <w:p w14:paraId="4F101FAF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त </w:t>
      </w:r>
      <w:proofErr w:type="spellStart"/>
      <w:r w:rsidRPr="00D62E7A">
        <w:rPr>
          <w:rFonts w:cs="Kokila"/>
          <w:szCs w:val="28"/>
          <w:lang w:bidi="ne-NP"/>
        </w:rPr>
        <w:t>समस्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झ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मस्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न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िरहेछ</w:t>
      </w:r>
      <w:proofErr w:type="spellEnd"/>
      <w:r w:rsidRPr="00D62E7A">
        <w:rPr>
          <w:rFonts w:cs="Kokila"/>
          <w:szCs w:val="28"/>
          <w:lang w:bidi="ne-NP"/>
        </w:rPr>
        <w:t xml:space="preserve"> ।</w:t>
      </w:r>
    </w:p>
    <w:p w14:paraId="389C6C4B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ेर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गत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ले</w:t>
      </w:r>
      <w:proofErr w:type="spellEnd"/>
    </w:p>
    <w:p w14:paraId="63F34C6A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सै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ाप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खाल्न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न</w:t>
      </w:r>
      <w:proofErr w:type="spellEnd"/>
    </w:p>
    <w:p w14:paraId="07C7702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सै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घर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त्त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निभाउन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न</w:t>
      </w:r>
      <w:proofErr w:type="spellEnd"/>
    </w:p>
    <w:p w14:paraId="092736E2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  <w:r w:rsidRPr="00D62E7A">
        <w:rPr>
          <w:rFonts w:cs="Kokila"/>
          <w:szCs w:val="28"/>
          <w:lang w:bidi="ne-NP"/>
        </w:rPr>
        <w:t xml:space="preserve"> त </w:t>
      </w:r>
      <w:proofErr w:type="spellStart"/>
      <w:r w:rsidRPr="00D62E7A">
        <w:rPr>
          <w:rFonts w:cs="Kokila"/>
          <w:szCs w:val="28"/>
          <w:lang w:bidi="ne-NP"/>
        </w:rPr>
        <w:t>मात्र</w:t>
      </w:r>
      <w:proofErr w:type="spellEnd"/>
    </w:p>
    <w:p w14:paraId="407128FC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माधा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खोज्न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</w:p>
    <w:p w14:paraId="503E1DD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लाखौ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ान्छे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ँसुलाई</w:t>
      </w:r>
      <w:proofErr w:type="spellEnd"/>
    </w:p>
    <w:p w14:paraId="7A0AC5B2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खुसी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दल्न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</w:p>
    <w:p w14:paraId="0A4F37A7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ुस्कान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रिणत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गर्न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  <w:r w:rsidRPr="00D62E7A">
        <w:rPr>
          <w:rFonts w:cs="Kokila"/>
          <w:szCs w:val="28"/>
          <w:lang w:bidi="ne-NP"/>
        </w:rPr>
        <w:t xml:space="preserve"> ।</w:t>
      </w:r>
    </w:p>
    <w:p w14:paraId="1C16AA0F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म </w:t>
      </w:r>
      <w:proofErr w:type="spellStart"/>
      <w:r w:rsidRPr="00D62E7A">
        <w:rPr>
          <w:rFonts w:cs="Kokila"/>
          <w:szCs w:val="28"/>
          <w:lang w:bidi="ne-NP"/>
        </w:rPr>
        <w:t>रो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ँ</w:t>
      </w:r>
      <w:proofErr w:type="spellEnd"/>
    </w:p>
    <w:p w14:paraId="2C86B14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यौ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टक</w:t>
      </w:r>
      <w:proofErr w:type="spellEnd"/>
    </w:p>
    <w:p w14:paraId="464AE01B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त्यह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ेरेर</w:t>
      </w:r>
      <w:proofErr w:type="spellEnd"/>
    </w:p>
    <w:p w14:paraId="41844F50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ै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एउट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ेरेर</w:t>
      </w:r>
      <w:proofErr w:type="spellEnd"/>
    </w:p>
    <w:p w14:paraId="0BE3924C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lastRenderedPageBreak/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ुखमुनि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से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ो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ँ</w:t>
      </w:r>
      <w:proofErr w:type="spellEnd"/>
    </w:p>
    <w:p w14:paraId="3470261B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खुल्ल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काश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छहार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िए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ो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ँ</w:t>
      </w:r>
      <w:proofErr w:type="spellEnd"/>
    </w:p>
    <w:p w14:paraId="4D72B200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ेर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ीड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िसि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्यो</w:t>
      </w:r>
      <w:proofErr w:type="spellEnd"/>
    </w:p>
    <w:p w14:paraId="44237BD2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ेर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इतिहास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िसि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्यो</w:t>
      </w:r>
      <w:proofErr w:type="spellEnd"/>
      <w:r w:rsidRPr="00D62E7A">
        <w:rPr>
          <w:rFonts w:cs="Kokila"/>
          <w:szCs w:val="28"/>
          <w:lang w:bidi="ne-NP"/>
        </w:rPr>
        <w:t xml:space="preserve"> ।</w:t>
      </w:r>
    </w:p>
    <w:p w14:paraId="20520E9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गो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िसोल्टिए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07078963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ाडो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काँप्द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472E411A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ध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ेट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खाए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54846DB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हि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भोक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से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ेँ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</w:p>
    <w:p w14:paraId="7772F00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अनि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ठाए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थिएँ</w:t>
      </w:r>
      <w:proofErr w:type="spellEnd"/>
    </w:p>
    <w:p w14:paraId="0F7047B8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उसै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नाममा</w:t>
      </w:r>
      <w:proofErr w:type="spellEnd"/>
    </w:p>
    <w:p w14:paraId="617C106B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उसै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घर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ुग्न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गरी</w:t>
      </w:r>
      <w:proofErr w:type="spellEnd"/>
    </w:p>
    <w:p w14:paraId="6F8ECA03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त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ायद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खोलिएन</w:t>
      </w:r>
      <w:proofErr w:type="spellEnd"/>
    </w:p>
    <w:p w14:paraId="53E8B99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ायद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ढिएन</w:t>
      </w:r>
      <w:proofErr w:type="spellEnd"/>
    </w:p>
    <w:p w14:paraId="2223DFD8" w14:textId="72127005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त </w:t>
      </w:r>
      <w:proofErr w:type="spellStart"/>
      <w:r w:rsidRPr="00D62E7A">
        <w:rPr>
          <w:rFonts w:cs="Kokila"/>
          <w:szCs w:val="28"/>
          <w:lang w:bidi="ne-NP"/>
        </w:rPr>
        <w:t>अझ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मस्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िऊँ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िउँ</w:t>
      </w:r>
      <w:proofErr w:type="spellEnd"/>
      <w:r w:rsidRPr="00D62E7A">
        <w:rPr>
          <w:rFonts w:cs="Kokila"/>
          <w:szCs w:val="28"/>
          <w:lang w:bidi="ne-NP"/>
        </w:rPr>
        <w:t xml:space="preserve"> छ</w:t>
      </w:r>
    </w:p>
    <w:p w14:paraId="554F3816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त </w:t>
      </w:r>
      <w:proofErr w:type="spellStart"/>
      <w:r w:rsidRPr="00D62E7A">
        <w:rPr>
          <w:rFonts w:cs="Kokila"/>
          <w:szCs w:val="28"/>
          <w:lang w:bidi="ne-NP"/>
        </w:rPr>
        <w:t>समस्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टिल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िरहेको</w:t>
      </w:r>
      <w:proofErr w:type="spellEnd"/>
      <w:r w:rsidRPr="00D62E7A">
        <w:rPr>
          <w:rFonts w:cs="Kokila"/>
          <w:szCs w:val="28"/>
          <w:lang w:bidi="ne-NP"/>
        </w:rPr>
        <w:t xml:space="preserve"> छ ।</w:t>
      </w:r>
    </w:p>
    <w:p w14:paraId="5B277CE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अहिले</w:t>
      </w:r>
      <w:proofErr w:type="spellEnd"/>
      <w:r w:rsidRPr="00D62E7A">
        <w:rPr>
          <w:rFonts w:cs="Kokila"/>
          <w:szCs w:val="28"/>
          <w:lang w:bidi="ne-NP"/>
        </w:rPr>
        <w:t xml:space="preserve"> त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्याति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ोला</w:t>
      </w:r>
      <w:proofErr w:type="spellEnd"/>
    </w:p>
    <w:p w14:paraId="14F0A79B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अहिले</w:t>
      </w:r>
      <w:proofErr w:type="spellEnd"/>
      <w:r w:rsidRPr="00D62E7A">
        <w:rPr>
          <w:rFonts w:cs="Kokila"/>
          <w:szCs w:val="28"/>
          <w:lang w:bidi="ne-NP"/>
        </w:rPr>
        <w:t xml:space="preserve"> त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रा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ोला</w:t>
      </w:r>
      <w:proofErr w:type="spellEnd"/>
    </w:p>
    <w:p w14:paraId="6F5AA36C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ायद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ब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भेटिन्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नि</w:t>
      </w:r>
      <w:proofErr w:type="spellEnd"/>
    </w:p>
    <w:p w14:paraId="033C5655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त्यसै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जस्त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र्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ेख्न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न्मनुपर्छ</w:t>
      </w:r>
      <w:proofErr w:type="spellEnd"/>
    </w:p>
    <w:p w14:paraId="3CC8A42A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त्यस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घरभित्रै</w:t>
      </w:r>
      <w:proofErr w:type="spellEnd"/>
    </w:p>
    <w:p w14:paraId="784EBC5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जस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चिठ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बै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ढे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ुनाउनेछ</w:t>
      </w:r>
      <w:proofErr w:type="spellEnd"/>
    </w:p>
    <w:p w14:paraId="7F9B773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जस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ङ्गडा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िँड्न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ाउनेछ</w:t>
      </w:r>
      <w:proofErr w:type="spellEnd"/>
    </w:p>
    <w:p w14:paraId="0A38981A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ँख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नदेख्ने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ेख्न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ाउनेछ</w:t>
      </w:r>
      <w:proofErr w:type="spellEnd"/>
    </w:p>
    <w:p w14:paraId="382FD651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ुतेका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्युँझाउनेछ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नि</w:t>
      </w:r>
      <w:proofErr w:type="spellEnd"/>
    </w:p>
    <w:p w14:paraId="1E3DB619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लाटा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ोल्न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नाउने</w:t>
      </w:r>
      <w:proofErr w:type="spellEnd"/>
      <w:r w:rsidRPr="00D62E7A">
        <w:rPr>
          <w:rFonts w:cs="Kokila"/>
          <w:szCs w:val="28"/>
          <w:lang w:bidi="ne-NP"/>
        </w:rPr>
        <w:t xml:space="preserve"> छ</w:t>
      </w:r>
    </w:p>
    <w:p w14:paraId="407F9A4C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अनि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ुनेछ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माधान</w:t>
      </w:r>
      <w:proofErr w:type="spellEnd"/>
    </w:p>
    <w:p w14:paraId="7A4F3ECE" w14:textId="77777777" w:rsidR="00A03552" w:rsidRPr="00D62E7A" w:rsidRDefault="00A03552" w:rsidP="00A03552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धैँ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ागि</w:t>
      </w:r>
      <w:proofErr w:type="spellEnd"/>
      <w:r w:rsidRPr="00D62E7A">
        <w:rPr>
          <w:rFonts w:cs="Kokila"/>
          <w:szCs w:val="28"/>
          <w:lang w:bidi="ne-NP"/>
        </w:rPr>
        <w:t>,</w:t>
      </w:r>
    </w:p>
    <w:p w14:paraId="52B55ECD" w14:textId="4D9B4A5A" w:rsidR="00902812" w:rsidRPr="00D62E7A" w:rsidRDefault="00A03552" w:rsidP="00CD3553">
      <w:pPr>
        <w:spacing w:after="0" w:line="276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lang w:val="en-GB" w:eastAsia="en-GB" w:bidi="ne-NP"/>
        </w:rPr>
      </w:pPr>
      <w:proofErr w:type="spellStart"/>
      <w:r w:rsidRPr="00D62E7A">
        <w:rPr>
          <w:rFonts w:cs="Kokila"/>
          <w:szCs w:val="28"/>
          <w:lang w:bidi="ne-NP"/>
        </w:rPr>
        <w:t>सद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दा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ागि</w:t>
      </w:r>
      <w:proofErr w:type="spellEnd"/>
      <w:r w:rsidRPr="00D62E7A">
        <w:rPr>
          <w:rFonts w:cs="Kokila"/>
          <w:szCs w:val="28"/>
          <w:lang w:bidi="ne-NP"/>
        </w:rPr>
        <w:t xml:space="preserve"> ।       </w:t>
      </w:r>
    </w:p>
    <w:p w14:paraId="3695477B" w14:textId="77777777" w:rsidR="00A03552" w:rsidRPr="00E54D94" w:rsidRDefault="00A03552" w:rsidP="00902812">
      <w:pPr>
        <w:pStyle w:val="ChapterTitle"/>
        <w:rPr>
          <w:rFonts w:cs="Kokila"/>
          <w:sz w:val="32"/>
          <w:szCs w:val="36"/>
        </w:rPr>
      </w:pPr>
      <w:bookmarkStart w:id="195" w:name="_Toc98114601"/>
      <w:proofErr w:type="spellStart"/>
      <w:r w:rsidRPr="00E54D94">
        <w:rPr>
          <w:rStyle w:val="Strong"/>
          <w:rFonts w:cs="Kokila"/>
          <w:sz w:val="32"/>
          <w:szCs w:val="36"/>
          <w:cs/>
        </w:rPr>
        <w:lastRenderedPageBreak/>
        <w:t>निमेश</w:t>
      </w:r>
      <w:proofErr w:type="spellEnd"/>
      <w:r w:rsidRPr="00E54D94">
        <w:rPr>
          <w:rStyle w:val="Strong"/>
          <w:rFonts w:cs="Kokila"/>
          <w:sz w:val="32"/>
          <w:szCs w:val="36"/>
          <w:cs/>
        </w:rPr>
        <w:t xml:space="preserve"> </w:t>
      </w:r>
      <w:proofErr w:type="spellStart"/>
      <w:r w:rsidRPr="00E54D94">
        <w:rPr>
          <w:rStyle w:val="Strong"/>
          <w:rFonts w:cs="Kokila"/>
          <w:sz w:val="32"/>
          <w:szCs w:val="36"/>
          <w:cs/>
        </w:rPr>
        <w:t>भूटानी</w:t>
      </w:r>
      <w:bookmarkEnd w:id="195"/>
      <w:proofErr w:type="spellEnd"/>
    </w:p>
    <w:p w14:paraId="17E41267" w14:textId="6E200486" w:rsidR="00A03552" w:rsidRPr="00D62E7A" w:rsidRDefault="00A03552" w:rsidP="00A03552">
      <w:pPr>
        <w:spacing w:line="276" w:lineRule="auto"/>
        <w:jc w:val="right"/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</w:rPr>
      </w:pPr>
      <w:proofErr w:type="spellStart"/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</w:rPr>
        <w:t>सिड्नी</w:t>
      </w:r>
      <w:proofErr w:type="spellEnd"/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</w:rPr>
        <w:t xml:space="preserve">, </w:t>
      </w:r>
      <w:r w:rsidR="00E54D94" w:rsidRPr="00D62E7A">
        <w:rPr>
          <w:rFonts w:cs="Kokila"/>
          <w:szCs w:val="28"/>
          <w:cs/>
          <w:lang w:bidi="hi-IN"/>
        </w:rPr>
        <w:t>अस्ट्रेलिया</w:t>
      </w:r>
    </w:p>
    <w:p w14:paraId="23A2AF4B" w14:textId="77777777" w:rsidR="00A03552" w:rsidRPr="00D62E7A" w:rsidRDefault="00A03552" w:rsidP="00B73E40">
      <w:pPr>
        <w:pStyle w:val="Heading4"/>
      </w:pPr>
      <w:bookmarkStart w:id="196" w:name="_Toc98114602"/>
      <w:r w:rsidRPr="00D62E7A">
        <w:rPr>
          <w:cs/>
        </w:rPr>
        <w:t>स्वर्गको सम्झना</w:t>
      </w:r>
      <w:bookmarkEnd w:id="196"/>
    </w:p>
    <w:p w14:paraId="7821028C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ठूलो पार्न पर्‍यो कठीन कति यो बिग्रेर जाला भनी</w:t>
      </w:r>
    </w:p>
    <w:p w14:paraId="256BAB8C" w14:textId="34E6FF83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र्कायौ पिरलो सहेर कति हो घुर्क्याइ चुस्ता पनि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EA0E8E9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ो सन्ततिको भविष्य बनिने चिन्ता लियौ हर्दम</w:t>
      </w:r>
    </w:p>
    <w:p w14:paraId="6E13FE52" w14:textId="1CE525B3" w:rsidR="00F1121C" w:rsidRPr="00D62E7A" w:rsidRDefault="00F1121C" w:rsidP="000F2B1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पाएनौ सपना पुरा नहुने भो तेर्स्यो बडो बन्धन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1C460EA5" w14:textId="77777777" w:rsidR="00B15E90" w:rsidRPr="00D62E7A" w:rsidRDefault="00B15E90" w:rsidP="000F2B16">
      <w:pPr>
        <w:rPr>
          <w:rFonts w:cs="Kokila"/>
          <w:szCs w:val="28"/>
        </w:rPr>
      </w:pPr>
    </w:p>
    <w:p w14:paraId="10107B2A" w14:textId="494FC6BC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र्ता लाग्छ सधैँ चसक्क मनमा बिझ्दै</w:t>
      </w:r>
      <w:r w:rsidR="00BF6BCD" w:rsidRPr="00D62E7A">
        <w:rPr>
          <w:rFonts w:cs="Kokila"/>
          <w:szCs w:val="28"/>
          <w:cs/>
          <w:lang w:bidi="hi-IN"/>
        </w:rPr>
        <w:t>छ</w:t>
      </w:r>
      <w:r w:rsidRPr="00D62E7A">
        <w:rPr>
          <w:rFonts w:cs="Kokila"/>
          <w:szCs w:val="28"/>
          <w:cs/>
          <w:lang w:bidi="hi-IN"/>
        </w:rPr>
        <w:t xml:space="preserve"> त्यो सम्झँदा</w:t>
      </w:r>
    </w:p>
    <w:p w14:paraId="6351B8F9" w14:textId="1DE4071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ोल्छ भित्र मूटु सकिन्न सहनै माया बडेको हुँदा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1320392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कोख बिसे लुकेर कति हो खेल्थेँ म सानो छँदा</w:t>
      </w:r>
    </w:p>
    <w:p w14:paraId="06BFCD16" w14:textId="682FBD2A" w:rsidR="00F1121C" w:rsidRPr="00D62E7A" w:rsidRDefault="00F1121C" w:rsidP="000F2B1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रम्थे पो बनका चरा पनि सँगै आएर ती सर्वदा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66F4D21B" w14:textId="77777777" w:rsidR="00B15E90" w:rsidRPr="00D62E7A" w:rsidRDefault="00B15E90" w:rsidP="000F2B16">
      <w:pPr>
        <w:rPr>
          <w:rFonts w:cs="Kokila"/>
          <w:szCs w:val="28"/>
        </w:rPr>
      </w:pPr>
    </w:p>
    <w:p w14:paraId="072B7EB1" w14:textId="146B7CBB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बस्ता हुन् कति पात शुद्ध </w:t>
      </w:r>
      <w:r w:rsidR="00BF6BCD" w:rsidRPr="00D62E7A">
        <w:rPr>
          <w:rFonts w:cs="Kokila"/>
          <w:szCs w:val="28"/>
          <w:cs/>
          <w:lang w:bidi="ne-NP"/>
        </w:rPr>
        <w:t>व</w:t>
      </w:r>
      <w:r w:rsidRPr="00D62E7A">
        <w:rPr>
          <w:rFonts w:cs="Kokila"/>
          <w:szCs w:val="28"/>
          <w:cs/>
          <w:lang w:bidi="hi-IN"/>
        </w:rPr>
        <w:t>नका मेरो सु-स्वागत् गरी</w:t>
      </w:r>
    </w:p>
    <w:p w14:paraId="2AA7FA88" w14:textId="6301276A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ूँदा हुन् पशु ती विरक्त बनिँदै आमा हराए सरी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9431005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ज्दा हुन् वनका जनादि सबले मीलेर खेल्न भनी</w:t>
      </w:r>
    </w:p>
    <w:p w14:paraId="6CCA56C5" w14:textId="73736087" w:rsidR="00F1121C" w:rsidRPr="00D62E7A" w:rsidRDefault="00F1121C" w:rsidP="000F2B1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 xml:space="preserve">कुर्दै पो छ कि त्यो बगाल </w:t>
      </w:r>
      <w:r w:rsidR="00BF6BCD" w:rsidRPr="00D62E7A">
        <w:rPr>
          <w:rFonts w:cs="Kokila"/>
          <w:szCs w:val="28"/>
          <w:cs/>
          <w:lang w:bidi="ne-NP"/>
        </w:rPr>
        <w:t>व</w:t>
      </w:r>
      <w:r w:rsidRPr="00D62E7A">
        <w:rPr>
          <w:rFonts w:cs="Kokila"/>
          <w:szCs w:val="28"/>
          <w:cs/>
          <w:lang w:bidi="hi-IN"/>
        </w:rPr>
        <w:t>नको छोडेर पक्षी पनि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3997764A" w14:textId="77777777" w:rsidR="00B15E90" w:rsidRPr="00D62E7A" w:rsidRDefault="00B15E90" w:rsidP="000F2B16">
      <w:pPr>
        <w:rPr>
          <w:rFonts w:cs="Kokila"/>
          <w:szCs w:val="28"/>
        </w:rPr>
      </w:pPr>
    </w:p>
    <w:p w14:paraId="62071322" w14:textId="77777777" w:rsidR="006A2A1F" w:rsidRPr="00D62E7A" w:rsidRDefault="006A2A1F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296FC44C" w14:textId="5A67FAA3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बाख्रा बस्तुसँगै बगाल </w:t>
      </w:r>
      <w:r w:rsidR="00BF6BCD" w:rsidRPr="00D62E7A">
        <w:rPr>
          <w:rFonts w:cs="Kokila"/>
          <w:szCs w:val="28"/>
          <w:cs/>
          <w:lang w:bidi="ne-NP"/>
        </w:rPr>
        <w:t>व</w:t>
      </w:r>
      <w:r w:rsidRPr="00D62E7A">
        <w:rPr>
          <w:rFonts w:cs="Kokila"/>
          <w:szCs w:val="28"/>
          <w:cs/>
          <w:lang w:bidi="hi-IN"/>
        </w:rPr>
        <w:t>नमा खेल्दै गएको पनि</w:t>
      </w:r>
    </w:p>
    <w:p w14:paraId="3FCA4D7C" w14:textId="6B5542C3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यो याद सधैँ पिरोल्छ मन यो कस्तो रुखो जीवनी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F0B5886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ाट्नामा पशु थे कति भोकसँगै सङ्घर्ष होला सधैँ</w:t>
      </w:r>
    </w:p>
    <w:p w14:paraId="38FADE9B" w14:textId="77777777" w:rsidR="006A2A1F" w:rsidRPr="00D62E7A" w:rsidRDefault="00F1121C" w:rsidP="000F2B1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पानी मिल्न सके बरा घिडघिडो बच्ने थियो कि कतै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63BCBB3D" w14:textId="77777777" w:rsidR="006A2A1F" w:rsidRPr="00D62E7A" w:rsidRDefault="006A2A1F" w:rsidP="000F2B16">
      <w:pPr>
        <w:rPr>
          <w:rFonts w:cs="Kokila"/>
          <w:szCs w:val="28"/>
          <w:lang w:bidi="hi-IN"/>
        </w:rPr>
      </w:pPr>
    </w:p>
    <w:p w14:paraId="7475E984" w14:textId="0B3AA446" w:rsidR="00F1121C" w:rsidRPr="00D62E7A" w:rsidRDefault="00F1121C" w:rsidP="000F2B16">
      <w:pPr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पाखा खेत भरी पराग बनिँदै झुल्दै छ की पावन</w:t>
      </w:r>
    </w:p>
    <w:p w14:paraId="6A8C6177" w14:textId="3310241F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्याई बासन त्यो भरेर वनको डुल्दै छ की आँगन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68408FE" w14:textId="77777777" w:rsidR="00F1121C" w:rsidRPr="00D62E7A" w:rsidRDefault="00F1121C" w:rsidP="000F2B1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ती रस राग लिप्त मनका प्यारा परेवा पनि</w:t>
      </w:r>
    </w:p>
    <w:p w14:paraId="04C0FF8E" w14:textId="15A541C4" w:rsidR="00B15E90" w:rsidRPr="00D62E7A" w:rsidRDefault="00F1121C" w:rsidP="000F2B16">
      <w:pPr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घुर्दा हुन् घरका बसेर सिँढिमा देला र खाने भनी</w:t>
      </w:r>
      <w:r w:rsidR="00B15E9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7B7471F9" w14:textId="0E73B7CF" w:rsidR="00A03552" w:rsidRPr="00D62E7A" w:rsidRDefault="00B15E90" w:rsidP="00F26617">
      <w:pPr>
        <w:spacing w:after="200" w:line="262" w:lineRule="auto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5058A362" w14:textId="77777777" w:rsidR="00A03552" w:rsidRPr="00E54D94" w:rsidRDefault="00A03552" w:rsidP="00B63259">
      <w:pPr>
        <w:pStyle w:val="ChapterTitle"/>
        <w:rPr>
          <w:rFonts w:cs="Kokila"/>
          <w:b w:val="0"/>
          <w:sz w:val="32"/>
          <w:szCs w:val="36"/>
        </w:rPr>
      </w:pPr>
      <w:bookmarkStart w:id="197" w:name="_Toc98114603"/>
      <w:r w:rsidRPr="00E54D94">
        <w:rPr>
          <w:rStyle w:val="Heading3Char"/>
          <w:rFonts w:eastAsiaTheme="minorHAnsi"/>
          <w:b w:val="0"/>
          <w:smallCaps/>
          <w:sz w:val="36"/>
          <w:szCs w:val="36"/>
          <w:cs/>
        </w:rPr>
        <w:lastRenderedPageBreak/>
        <w:t>नवीन प्रभात</w:t>
      </w:r>
      <w:bookmarkEnd w:id="197"/>
    </w:p>
    <w:p w14:paraId="7380B6D9" w14:textId="77777777" w:rsidR="00A03552" w:rsidRPr="00D62E7A" w:rsidRDefault="00A03552" w:rsidP="00A03552">
      <w:pPr>
        <w:spacing w:line="276" w:lineRule="auto"/>
        <w:jc w:val="right"/>
        <w:rPr>
          <w:rStyle w:val="Strong"/>
          <w:rFonts w:cs="Kokila"/>
          <w:color w:val="222222"/>
          <w:szCs w:val="28"/>
          <w:bdr w:val="none" w:sz="0" w:space="0" w:color="auto" w:frame="1"/>
        </w:rPr>
      </w:pPr>
      <w:proofErr w:type="spellStart"/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</w:rPr>
        <w:t>क्यानडा</w:t>
      </w:r>
      <w:proofErr w:type="spellEnd"/>
    </w:p>
    <w:p w14:paraId="2BF39147" w14:textId="4990BC62" w:rsidR="00A03552" w:rsidRPr="00D62E7A" w:rsidRDefault="00EC5519" w:rsidP="00B73E40">
      <w:pPr>
        <w:pStyle w:val="Heading4"/>
      </w:pPr>
      <w:bookmarkStart w:id="198" w:name="_Toc98114604"/>
      <w:r w:rsidRPr="00D62E7A">
        <w:rPr>
          <w:cs/>
        </w:rPr>
        <w:t xml:space="preserve">वा </w:t>
      </w:r>
      <w:r w:rsidRPr="00D62E7A">
        <w:t xml:space="preserve">! </w:t>
      </w:r>
      <w:r w:rsidRPr="00D62E7A">
        <w:rPr>
          <w:cs/>
        </w:rPr>
        <w:t>उसको आत्मबल</w:t>
      </w:r>
      <w:bookmarkEnd w:id="198"/>
    </w:p>
    <w:p w14:paraId="39006DD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खै कसलाई भनौँ कसलाई सुनाऔँ </w:t>
      </w:r>
    </w:p>
    <w:p w14:paraId="608209D9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ति लेखौँ आखिर लेखेर </w:t>
      </w:r>
    </w:p>
    <w:p w14:paraId="77C0ADA2" w14:textId="71CB1CA2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सले पो पढ्छ र </w:t>
      </w:r>
      <w:r w:rsidR="00BF6BCD" w:rsidRPr="00D62E7A">
        <w:rPr>
          <w:rFonts w:cs="Kokila"/>
          <w:szCs w:val="28"/>
          <w:lang w:val="en-GB" w:eastAsia="en-GB" w:bidi="ne-IN"/>
        </w:rPr>
        <w:t>!</w:t>
      </w:r>
    </w:p>
    <w:p w14:paraId="35D21DF5" w14:textId="18165516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सले पो मनन गर्छ र </w:t>
      </w:r>
      <w:r w:rsidR="00BF6BCD" w:rsidRPr="00D62E7A">
        <w:rPr>
          <w:rFonts w:cs="Kokila"/>
          <w:szCs w:val="28"/>
          <w:lang w:val="en-GB" w:eastAsia="en-GB" w:bidi="ne-IN"/>
        </w:rPr>
        <w:t>!</w:t>
      </w:r>
    </w:p>
    <w:p w14:paraId="58D40E74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को निर्धक्कताको वर्णन </w:t>
      </w:r>
    </w:p>
    <w:p w14:paraId="5A3B58C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को आत्मबलको व्याख्या </w:t>
      </w:r>
    </w:p>
    <w:p w14:paraId="31CA7017" w14:textId="245F2996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उसको सरमविहीन अभिव्यक्ति </w:t>
      </w:r>
    </w:p>
    <w:p w14:paraId="3E3ADE00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मा आजभोलि एक किसिमको </w:t>
      </w:r>
    </w:p>
    <w:p w14:paraId="73636FF4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आत्मबल बढेको छ </w:t>
      </w:r>
    </w:p>
    <w:p w14:paraId="48CAC832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ऊ निर्धक्कसँग भन्ने गर्छ</w:t>
      </w:r>
    </w:p>
    <w:p w14:paraId="266EF703" w14:textId="4EFF0DC2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हो म विपक्षमा </w:t>
      </w:r>
      <w:r w:rsidR="00BF6BCD" w:rsidRPr="00D62E7A">
        <w:rPr>
          <w:rFonts w:cs="Kokila"/>
          <w:szCs w:val="28"/>
          <w:cs/>
          <w:lang w:val="en-GB" w:eastAsia="en-GB" w:bidi="ne-NP"/>
        </w:rPr>
        <w:t xml:space="preserve">थिएँ 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0A07078F" w14:textId="792C3F93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विरोधमा थि</w:t>
      </w:r>
      <w:r w:rsidR="00BF6BCD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4AB9A7C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4F666B49" w14:textId="46DB8035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</w:t>
      </w:r>
      <w:r w:rsidR="00BF6BCD" w:rsidRPr="00D62E7A">
        <w:rPr>
          <w:rFonts w:cs="Kokila"/>
          <w:szCs w:val="28"/>
          <w:cs/>
          <w:lang w:val="en-GB" w:eastAsia="en-GB" w:bidi="ne-NP"/>
        </w:rPr>
        <w:t>ई</w:t>
      </w:r>
      <w:r w:rsidRPr="00D62E7A">
        <w:rPr>
          <w:rFonts w:cs="Kokila"/>
          <w:szCs w:val="28"/>
          <w:cs/>
          <w:lang w:val="en-GB" w:eastAsia="en-GB" w:bidi="ne-IN"/>
        </w:rPr>
        <w:t xml:space="preserve"> कुनै चाहना नै थिएन </w:t>
      </w:r>
    </w:p>
    <w:p w14:paraId="272EC23D" w14:textId="7E743BB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इच्छुक थिइन</w:t>
      </w:r>
      <w:r w:rsidR="00BF6BCD" w:rsidRPr="00D62E7A">
        <w:rPr>
          <w:rFonts w:cs="Kokila"/>
          <w:szCs w:val="28"/>
          <w:cs/>
          <w:lang w:val="en-GB" w:eastAsia="en-GB" w:bidi="ne-NP"/>
        </w:rPr>
        <w:t>ँ</w:t>
      </w:r>
      <w:r w:rsidR="00BF6BCD" w:rsidRPr="00D62E7A">
        <w:rPr>
          <w:rFonts w:cs="Kokila"/>
          <w:szCs w:val="28"/>
          <w:lang w:val="en-GB" w:eastAsia="en-GB" w:bidi="ne-IN"/>
        </w:rPr>
        <w:t xml:space="preserve"> </w:t>
      </w:r>
      <w:r w:rsidR="00BF6BCD" w:rsidRPr="00D62E7A">
        <w:rPr>
          <w:rFonts w:cs="Kokila"/>
          <w:szCs w:val="28"/>
          <w:cs/>
          <w:lang w:val="en-GB" w:eastAsia="en-GB" w:bidi="ne-IN"/>
        </w:rPr>
        <w:t>।</w:t>
      </w:r>
    </w:p>
    <w:p w14:paraId="47DE5528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</w:p>
    <w:p w14:paraId="3775C5CF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सिर्फ बहाना बनाउँथे</w:t>
      </w:r>
    </w:p>
    <w:p w14:paraId="3C326DB7" w14:textId="449C136A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</w:t>
      </w:r>
      <w:r w:rsidR="00BF6BCD" w:rsidRPr="00D62E7A">
        <w:rPr>
          <w:rFonts w:cs="Kokila"/>
          <w:szCs w:val="28"/>
          <w:cs/>
          <w:lang w:val="en-GB" w:eastAsia="en-GB" w:bidi="ne-NP"/>
        </w:rPr>
        <w:t>ई</w:t>
      </w:r>
      <w:r w:rsidRPr="00D62E7A">
        <w:rPr>
          <w:rFonts w:cs="Kokila"/>
          <w:szCs w:val="28"/>
          <w:cs/>
          <w:lang w:val="en-GB" w:eastAsia="en-GB" w:bidi="ne-IN"/>
        </w:rPr>
        <w:t xml:space="preserve"> लोकाचार राम्रो थाहा थियो </w:t>
      </w:r>
    </w:p>
    <w:p w14:paraId="7EBF3698" w14:textId="087693C8" w:rsidR="00BF6BCD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 xml:space="preserve">मलाई </w:t>
      </w:r>
      <w:r w:rsidR="00BF6BCD" w:rsidRPr="00D62E7A">
        <w:rPr>
          <w:rFonts w:cs="Kokila"/>
          <w:szCs w:val="28"/>
          <w:cs/>
          <w:lang w:val="en-GB" w:eastAsia="en-GB" w:bidi="ne-NP"/>
        </w:rPr>
        <w:t xml:space="preserve">कस्तो ठाउँमा </w:t>
      </w:r>
    </w:p>
    <w:p w14:paraId="54B185A9" w14:textId="4993716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स्तो नाटक रच्नु पर्छ भनेर </w:t>
      </w:r>
    </w:p>
    <w:p w14:paraId="3961782A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त्यसैले सोही अनुसार </w:t>
      </w:r>
    </w:p>
    <w:p w14:paraId="6B4BBFF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आफूलाई नचाएँ </w:t>
      </w:r>
    </w:p>
    <w:p w14:paraId="540F74D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ऊ प्रस्टसँग भन्न सक्छ आज </w:t>
      </w:r>
    </w:p>
    <w:p w14:paraId="70023258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प्रस्ट वक्ता भएको छ आज </w:t>
      </w:r>
    </w:p>
    <w:p w14:paraId="1F525CC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फेसबुकमा बहसहरूमा </w:t>
      </w:r>
    </w:p>
    <w:p w14:paraId="35BEB748" w14:textId="2532154A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निचोरिँदै</w:t>
      </w:r>
      <w:r w:rsidR="00BF6BCD" w:rsidRPr="00D62E7A">
        <w:rPr>
          <w:rFonts w:cs="Kokila"/>
          <w:szCs w:val="28"/>
          <w:cs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IN"/>
        </w:rPr>
        <w:t xml:space="preserve"> निमोठिँदै आउँछ</w:t>
      </w:r>
    </w:p>
    <w:p w14:paraId="708A0F55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नि लेखन गर्छ निर्धक्क</w:t>
      </w:r>
    </w:p>
    <w:p w14:paraId="7B7B2956" w14:textId="49898BAE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</w:t>
      </w:r>
      <w:r w:rsidR="00BF6BCD" w:rsidRPr="00D62E7A">
        <w:rPr>
          <w:rFonts w:cs="Kokila"/>
          <w:szCs w:val="28"/>
          <w:cs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IN"/>
        </w:rPr>
        <w:t xml:space="preserve"> म विपक्षमा थि</w:t>
      </w:r>
      <w:r w:rsidR="00BF6BCD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3EEDB304" w14:textId="4FE06D5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विरोधमा थि</w:t>
      </w:r>
      <w:r w:rsidR="00BF6BCD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3FF9742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5FE9AB85" w14:textId="34F526E2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</w:t>
      </w:r>
      <w:r w:rsidR="00192A7F" w:rsidRPr="00D62E7A">
        <w:rPr>
          <w:rFonts w:cs="Kokila"/>
          <w:szCs w:val="28"/>
          <w:cs/>
          <w:lang w:val="en-GB" w:eastAsia="en-GB" w:bidi="ne-NP"/>
        </w:rPr>
        <w:t>ई</w:t>
      </w:r>
      <w:r w:rsidRPr="00D62E7A">
        <w:rPr>
          <w:rFonts w:cs="Kokila"/>
          <w:szCs w:val="28"/>
          <w:cs/>
          <w:lang w:val="en-GB" w:eastAsia="en-GB" w:bidi="ne-IN"/>
        </w:rPr>
        <w:t xml:space="preserve"> कुनै चाहना नै थिएन </w:t>
      </w:r>
    </w:p>
    <w:p w14:paraId="226605BA" w14:textId="25D06C04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इच्छुक थिइ</w:t>
      </w:r>
      <w:r w:rsidR="00192A7F" w:rsidRPr="00D62E7A">
        <w:rPr>
          <w:rFonts w:cs="Kokila"/>
          <w:szCs w:val="28"/>
          <w:cs/>
          <w:lang w:val="en-GB" w:eastAsia="en-GB" w:bidi="ne-IN"/>
        </w:rPr>
        <w:t>न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  <w:r w:rsidR="00BF6BCD" w:rsidRPr="00D62E7A">
        <w:rPr>
          <w:rFonts w:cs="Kokila"/>
          <w:szCs w:val="28"/>
          <w:cs/>
          <w:lang w:val="en-GB" w:eastAsia="en-GB" w:bidi="ne-IN"/>
        </w:rPr>
        <w:t>।</w:t>
      </w:r>
    </w:p>
    <w:p w14:paraId="3EF68670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</w:p>
    <w:p w14:paraId="129056A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हो म उही मानिसको </w:t>
      </w:r>
    </w:p>
    <w:p w14:paraId="4659D21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ुरा गर्दैछु </w:t>
      </w:r>
    </w:p>
    <w:p w14:paraId="7EDE5CE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को चरित्रको कुरा गर्दैछु </w:t>
      </w:r>
    </w:p>
    <w:p w14:paraId="339EF6DD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जसलाई दुखेको थिएन </w:t>
      </w:r>
    </w:p>
    <w:p w14:paraId="74715A5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जसको चित्कार सुन्ने </w:t>
      </w:r>
    </w:p>
    <w:p w14:paraId="3BA2D40E" w14:textId="47CC9BE3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ान थिएनन्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70ADF60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जसले आफ्नो सन्तानका </w:t>
      </w:r>
    </w:p>
    <w:p w14:paraId="5CC43552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लासहरू खेतहरूमा देखेको थिएन </w:t>
      </w:r>
    </w:p>
    <w:p w14:paraId="6E3E6F6A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जसलाई बलात्कृत चेलीहरूका </w:t>
      </w:r>
    </w:p>
    <w:p w14:paraId="6C453389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नाङ्गा शरीर हेर्न कुनै अपसोच थिएन </w:t>
      </w:r>
    </w:p>
    <w:p w14:paraId="35D6FCB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हो जो देश फिर्तीको विपक्षमा थियो </w:t>
      </w:r>
    </w:p>
    <w:p w14:paraId="13A8D7C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 xml:space="preserve">र भन्ने गर्छ निर्धक्क </w:t>
      </w:r>
    </w:p>
    <w:p w14:paraId="4F6A15ED" w14:textId="67BB7C74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bookmarkStart w:id="199" w:name="_Hlk92042736"/>
      <w:r w:rsidRPr="00D62E7A">
        <w:rPr>
          <w:rFonts w:cs="Kokila"/>
          <w:szCs w:val="28"/>
          <w:cs/>
          <w:lang w:val="en-GB" w:eastAsia="en-GB" w:bidi="ne-IN"/>
        </w:rPr>
        <w:t>हो म विपक्षमा थि</w:t>
      </w:r>
      <w:r w:rsidR="00192A7F" w:rsidRPr="00D62E7A">
        <w:rPr>
          <w:rFonts w:cs="Kokila"/>
          <w:szCs w:val="28"/>
          <w:cs/>
          <w:lang w:val="en-GB" w:eastAsia="en-GB" w:bidi="ne-IN"/>
        </w:rPr>
        <w:t>एँ</w:t>
      </w:r>
    </w:p>
    <w:p w14:paraId="33D806E1" w14:textId="260E17CD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विरोधमा थि</w:t>
      </w:r>
      <w:r w:rsidR="00192A7F" w:rsidRPr="00D62E7A">
        <w:rPr>
          <w:rFonts w:cs="Kokila"/>
          <w:szCs w:val="28"/>
          <w:cs/>
          <w:lang w:val="en-GB" w:eastAsia="en-GB" w:bidi="ne-IN"/>
        </w:rPr>
        <w:t>ए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018CC128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0FDABFBA" w14:textId="1767D64F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</w:t>
      </w:r>
      <w:r w:rsidR="00192A7F" w:rsidRPr="00D62E7A">
        <w:rPr>
          <w:rFonts w:cs="Kokila"/>
          <w:szCs w:val="28"/>
          <w:cs/>
          <w:lang w:val="en-GB" w:eastAsia="en-GB" w:bidi="ne-NP"/>
        </w:rPr>
        <w:t>ई</w:t>
      </w:r>
      <w:r w:rsidRPr="00D62E7A">
        <w:rPr>
          <w:rFonts w:cs="Kokila"/>
          <w:szCs w:val="28"/>
          <w:cs/>
          <w:lang w:val="en-GB" w:eastAsia="en-GB" w:bidi="ne-IN"/>
        </w:rPr>
        <w:t xml:space="preserve"> कुनै चाहना नै थिएन </w:t>
      </w:r>
    </w:p>
    <w:p w14:paraId="55F9EBC8" w14:textId="059552E5" w:rsidR="006B7E98" w:rsidRPr="00D62E7A" w:rsidRDefault="006B7E98" w:rsidP="006B7E98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IN"/>
        </w:rPr>
        <w:t>म इच्छुक थिइन</w:t>
      </w:r>
      <w:r w:rsidR="00192A7F" w:rsidRPr="00D62E7A">
        <w:rPr>
          <w:rFonts w:cs="Kokila"/>
          <w:szCs w:val="28"/>
          <w:cs/>
          <w:lang w:val="en-GB" w:eastAsia="en-GB" w:bidi="ne-NP"/>
        </w:rPr>
        <w:t>ँ ।</w:t>
      </w:r>
    </w:p>
    <w:bookmarkEnd w:id="199"/>
    <w:p w14:paraId="6FD7393F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</w:p>
    <w:p w14:paraId="2EBC297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लाई अनाहकमा जेलमा </w:t>
      </w:r>
    </w:p>
    <w:p w14:paraId="038F6C3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ोचिएका आफ्ना दाजु – भाइ </w:t>
      </w:r>
    </w:p>
    <w:p w14:paraId="30370D03" w14:textId="4C99C58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ाथि गरिएको क्रूरताप्रति </w:t>
      </w:r>
    </w:p>
    <w:p w14:paraId="4AFB0B2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ुनै गुनासो छैन  </w:t>
      </w:r>
    </w:p>
    <w:p w14:paraId="1BE88415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बरु ऊ खुच्चिङ मार्छ अनि </w:t>
      </w:r>
    </w:p>
    <w:p w14:paraId="421FDF1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न्ने गर्छ</w:t>
      </w:r>
    </w:p>
    <w:p w14:paraId="5BBE377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ुलाहरू लु गर आन्दोलन </w:t>
      </w:r>
    </w:p>
    <w:p w14:paraId="2B61CBD5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खायौ होइन </w:t>
      </w:r>
    </w:p>
    <w:p w14:paraId="61D585CA" w14:textId="423B9792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</w:t>
      </w:r>
      <w:r w:rsidR="00192A7F" w:rsidRPr="00D62E7A">
        <w:rPr>
          <w:rFonts w:cs="Kokila"/>
          <w:szCs w:val="28"/>
          <w:cs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ne-IN"/>
        </w:rPr>
        <w:t xml:space="preserve"> म उही विद्वानको कुरा गर्दैछु </w:t>
      </w:r>
    </w:p>
    <w:p w14:paraId="577A874C" w14:textId="4736A434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जो स्वदेशफिर्ती विरोधी थियो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12A5648D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न्यायको विपक्षी थियो </w:t>
      </w:r>
    </w:p>
    <w:p w14:paraId="6E0F24F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निर्वस्त्रता विरोधी थियो </w:t>
      </w:r>
    </w:p>
    <w:p w14:paraId="5609732A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लाई माटो चाहिएको थिएन </w:t>
      </w:r>
    </w:p>
    <w:p w14:paraId="4393F9E2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बाटो चाहिएको थिएन</w:t>
      </w:r>
    </w:p>
    <w:p w14:paraId="1EE634F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र भन्ने गर्छ निर्धक्क </w:t>
      </w:r>
    </w:p>
    <w:p w14:paraId="008A7D64" w14:textId="1E0411B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 म विपक्षमा थिए</w:t>
      </w:r>
      <w:r w:rsidR="00192A7F" w:rsidRPr="00D62E7A">
        <w:rPr>
          <w:rFonts w:cs="Kokila"/>
          <w:szCs w:val="28"/>
          <w:cs/>
          <w:lang w:val="en-GB" w:eastAsia="en-GB" w:bidi="ne-NP"/>
        </w:rPr>
        <w:t>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5BF90565" w14:textId="1D290C6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विरोधमा थिए</w:t>
      </w:r>
      <w:r w:rsidR="00192A7F" w:rsidRPr="00D62E7A">
        <w:rPr>
          <w:rFonts w:cs="Kokila"/>
          <w:szCs w:val="28"/>
          <w:cs/>
          <w:lang w:val="en-GB" w:eastAsia="en-GB" w:bidi="ne-NP"/>
        </w:rPr>
        <w:t>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</w:p>
    <w:p w14:paraId="7B50EA00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6A2E0665" w14:textId="0AF0F309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</w:t>
      </w:r>
      <w:r w:rsidR="00192A7F" w:rsidRPr="00D62E7A">
        <w:rPr>
          <w:rFonts w:cs="Kokila"/>
          <w:szCs w:val="28"/>
          <w:cs/>
          <w:lang w:val="en-GB" w:eastAsia="en-GB" w:bidi="ne-NP"/>
        </w:rPr>
        <w:t>ई</w:t>
      </w:r>
      <w:r w:rsidRPr="00D62E7A">
        <w:rPr>
          <w:rFonts w:cs="Kokila"/>
          <w:szCs w:val="28"/>
          <w:cs/>
          <w:lang w:val="en-GB" w:eastAsia="en-GB" w:bidi="ne-IN"/>
        </w:rPr>
        <w:t xml:space="preserve"> कुनै चाहना नै थिएन </w:t>
      </w:r>
    </w:p>
    <w:p w14:paraId="02B84F66" w14:textId="2528BD05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म इच्छुक थिइन</w:t>
      </w:r>
      <w:r w:rsidR="00192A7F" w:rsidRPr="00D62E7A">
        <w:rPr>
          <w:rFonts w:cs="Kokila"/>
          <w:szCs w:val="28"/>
          <w:cs/>
          <w:lang w:val="en-GB" w:eastAsia="en-GB" w:bidi="ne-NP"/>
        </w:rPr>
        <w:t>ँ</w:t>
      </w:r>
      <w:r w:rsidRPr="00D62E7A">
        <w:rPr>
          <w:rFonts w:cs="Kokila"/>
          <w:szCs w:val="28"/>
          <w:cs/>
          <w:lang w:val="en-GB" w:eastAsia="en-GB" w:bidi="ne-IN"/>
        </w:rPr>
        <w:t xml:space="preserve"> </w:t>
      </w:r>
      <w:r w:rsidR="00192A7F" w:rsidRPr="00D62E7A">
        <w:rPr>
          <w:rFonts w:cs="Kokila"/>
          <w:szCs w:val="28"/>
          <w:cs/>
          <w:lang w:val="en-GB" w:eastAsia="en-GB" w:bidi="ne-NP"/>
        </w:rPr>
        <w:t>।</w:t>
      </w:r>
    </w:p>
    <w:p w14:paraId="73CAB572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</w:p>
    <w:p w14:paraId="429FDBDD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ले प्रत्येक अभियानको </w:t>
      </w:r>
    </w:p>
    <w:p w14:paraId="09C28B0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विरोध गर्‍यो </w:t>
      </w:r>
      <w:r w:rsidRPr="00D62E7A">
        <w:rPr>
          <w:rFonts w:cs="Kokila"/>
          <w:szCs w:val="28"/>
          <w:lang w:val="en-GB" w:eastAsia="en-GB" w:bidi="ne-IN"/>
        </w:rPr>
        <w:t>,</w:t>
      </w:r>
    </w:p>
    <w:p w14:paraId="075C219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यौँ पटक भाँजो हाल्यो </w:t>
      </w:r>
    </w:p>
    <w:p w14:paraId="7480C74F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वृद्धहरूले चलाएको सत्याग्रह </w:t>
      </w:r>
    </w:p>
    <w:p w14:paraId="0B6B29C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मेची पुलको धर्नामा </w:t>
      </w:r>
    </w:p>
    <w:p w14:paraId="292E3F0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अल्लारेहरूको भिड जम्मा गरेर</w:t>
      </w:r>
    </w:p>
    <w:p w14:paraId="6E3424C3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 उपद्रो गर्न सिकायो </w:t>
      </w:r>
    </w:p>
    <w:p w14:paraId="6173426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आज ऊ खुलेर भन्छ </w:t>
      </w:r>
    </w:p>
    <w:p w14:paraId="1DC7431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ूर्खहरू अझै नर्कमै छन् </w:t>
      </w:r>
    </w:p>
    <w:p w14:paraId="00664CE9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भूटान जाने पो भन्छन् </w:t>
      </w:r>
    </w:p>
    <w:p w14:paraId="6FA141E9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बस कुहिएर </w:t>
      </w:r>
    </w:p>
    <w:p w14:paraId="186A7B7D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स्वर्ग आउन छोडेर </w:t>
      </w:r>
    </w:p>
    <w:p w14:paraId="4810253B" w14:textId="2E70D26E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भोट</w:t>
      </w:r>
      <w:r w:rsidR="00192A7F" w:rsidRPr="00D62E7A">
        <w:rPr>
          <w:rFonts w:cs="Kokila"/>
          <w:szCs w:val="28"/>
          <w:cs/>
          <w:lang w:val="en-GB" w:eastAsia="en-GB" w:bidi="ne-NP"/>
        </w:rPr>
        <w:t>े</w:t>
      </w:r>
      <w:r w:rsidRPr="00D62E7A">
        <w:rPr>
          <w:rFonts w:cs="Kokila"/>
          <w:szCs w:val="28"/>
          <w:cs/>
          <w:lang w:val="en-GB" w:eastAsia="en-GB" w:bidi="ne-IN"/>
        </w:rPr>
        <w:t xml:space="preserve">को देश जान तातिएका </w:t>
      </w:r>
    </w:p>
    <w:p w14:paraId="2E71127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ूर्खहरू </w:t>
      </w:r>
    </w:p>
    <w:p w14:paraId="42DE2464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 भन्ने गर्छ निर्धक्क </w:t>
      </w:r>
    </w:p>
    <w:p w14:paraId="2FE7B2A1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 म विपक्षमा थिएँ</w:t>
      </w:r>
    </w:p>
    <w:p w14:paraId="66BCA1C7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 विरोधमा थिएँ </w:t>
      </w:r>
    </w:p>
    <w:p w14:paraId="6D974095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5E95868B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कुनै चाहना नै थिएन </w:t>
      </w:r>
    </w:p>
    <w:p w14:paraId="0DE01060" w14:textId="199A889A" w:rsidR="006B7E98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इच्छुक थिइनँ ।</w:t>
      </w:r>
    </w:p>
    <w:p w14:paraId="58774DD7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</w:p>
    <w:p w14:paraId="67E0FB1B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सायद उसले नसोचेको </w:t>
      </w:r>
    </w:p>
    <w:p w14:paraId="3D0E188B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स्वर्ग पाएर होला </w:t>
      </w:r>
    </w:p>
    <w:p w14:paraId="60D06F40" w14:textId="73F21F66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दुई छाककोलागि सोच्ने </w:t>
      </w:r>
    </w:p>
    <w:p w14:paraId="3748D38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 xml:space="preserve">अवस्थाको व्यक्ति </w:t>
      </w:r>
    </w:p>
    <w:p w14:paraId="7FE79D62" w14:textId="2AAB7448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दिनमा दस पटकसम्म </w:t>
      </w:r>
    </w:p>
    <w:p w14:paraId="738DB368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खान पाएर होला </w:t>
      </w:r>
    </w:p>
    <w:p w14:paraId="1E2891E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कयौँ साल नफेरिएका कपडा </w:t>
      </w:r>
    </w:p>
    <w:p w14:paraId="1571D470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आज दैनिक फेरिएर होला </w:t>
      </w:r>
    </w:p>
    <w:p w14:paraId="4AEF82C9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लाई हिजो पनि दुखेन </w:t>
      </w:r>
    </w:p>
    <w:p w14:paraId="6179386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स्ति पनि दुखेन </w:t>
      </w:r>
    </w:p>
    <w:p w14:paraId="0275AA0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भोलिको त के चिन्ता होला र </w:t>
      </w:r>
    </w:p>
    <w:p w14:paraId="77088384" w14:textId="0756FBC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लाई त सिर्फ खान पाए पुग्यो </w:t>
      </w:r>
      <w:r w:rsidR="00192A7F" w:rsidRPr="00D62E7A">
        <w:rPr>
          <w:rFonts w:cs="Kokila"/>
          <w:szCs w:val="28"/>
          <w:cs/>
          <w:lang w:val="en-GB" w:eastAsia="en-GB" w:bidi="ne-IN"/>
        </w:rPr>
        <w:t>।</w:t>
      </w:r>
    </w:p>
    <w:p w14:paraId="1CAA48E8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</w:p>
    <w:p w14:paraId="4BBBB0B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हो म उही वरिष्ठको कुरा गर्दैछु </w:t>
      </w:r>
    </w:p>
    <w:p w14:paraId="7A7649EB" w14:textId="0E98BB1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जो पुनर्वासपछि </w:t>
      </w:r>
    </w:p>
    <w:p w14:paraId="26FEB17C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त्यन्तै खुसी छ </w:t>
      </w:r>
    </w:p>
    <w:p w14:paraId="13EBB84B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स्वर्ग पाएको बयान गर्छ </w:t>
      </w:r>
    </w:p>
    <w:p w14:paraId="5509CB58" w14:textId="6BA92259" w:rsidR="006B7E98" w:rsidRPr="00D62E7A" w:rsidRDefault="00192A7F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NP"/>
        </w:rPr>
        <w:t>ऊ</w:t>
      </w:r>
      <w:r w:rsidR="006B7E98" w:rsidRPr="00D62E7A">
        <w:rPr>
          <w:rFonts w:cs="Kokila"/>
          <w:szCs w:val="28"/>
          <w:cs/>
          <w:lang w:val="en-GB" w:eastAsia="en-GB" w:bidi="ne-IN"/>
        </w:rPr>
        <w:t xml:space="preserve"> देश भन्ने</w:t>
      </w:r>
      <w:r w:rsidR="006B7E98" w:rsidRPr="00D62E7A">
        <w:rPr>
          <w:rFonts w:cs="Kokila"/>
          <w:szCs w:val="28"/>
          <w:lang w:val="en-GB" w:eastAsia="en-GB" w:bidi="ne-IN"/>
        </w:rPr>
        <w:t>,</w:t>
      </w:r>
      <w:r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="006B7E98" w:rsidRPr="00D62E7A">
        <w:rPr>
          <w:rFonts w:cs="Kokila"/>
          <w:szCs w:val="28"/>
          <w:cs/>
          <w:lang w:val="en-GB" w:eastAsia="en-GB" w:bidi="ne-IN"/>
        </w:rPr>
        <w:t>भे</w:t>
      </w:r>
      <w:r w:rsidRPr="00D62E7A">
        <w:rPr>
          <w:rFonts w:cs="Kokila"/>
          <w:szCs w:val="28"/>
          <w:cs/>
          <w:lang w:val="en-GB" w:eastAsia="en-GB" w:bidi="ne-NP"/>
        </w:rPr>
        <w:t>ष</w:t>
      </w:r>
      <w:r w:rsidR="006B7E98" w:rsidRPr="00D62E7A">
        <w:rPr>
          <w:rFonts w:cs="Kokila"/>
          <w:szCs w:val="28"/>
          <w:cs/>
          <w:lang w:val="en-GB" w:eastAsia="en-GB" w:bidi="ne-IN"/>
        </w:rPr>
        <w:t xml:space="preserve"> भन्ने </w:t>
      </w:r>
    </w:p>
    <w:p w14:paraId="73CACE5A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भाषा र साहित्य भन्ने </w:t>
      </w:r>
    </w:p>
    <w:p w14:paraId="465B354D" w14:textId="1E4E411C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इतिहास भन्ने</w:t>
      </w:r>
      <w:r w:rsidRPr="00D62E7A">
        <w:rPr>
          <w:rFonts w:cs="Kokila"/>
          <w:szCs w:val="28"/>
          <w:lang w:val="en-GB" w:eastAsia="en-GB" w:bidi="ne-IN"/>
        </w:rPr>
        <w:t>,</w:t>
      </w:r>
      <w:r w:rsidR="00192A7F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 xml:space="preserve">सहिद भन्ने </w:t>
      </w:r>
    </w:p>
    <w:p w14:paraId="3418A650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सबै मूर्ख मानिन्छन् </w:t>
      </w:r>
    </w:p>
    <w:p w14:paraId="30B10EA6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को नजरले </w:t>
      </w:r>
    </w:p>
    <w:p w14:paraId="138BCA01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उसको परिभाषाले यस्तै </w:t>
      </w:r>
    </w:p>
    <w:p w14:paraId="74D137B7" w14:textId="77777777" w:rsidR="006B7E98" w:rsidRPr="00D62E7A" w:rsidRDefault="006B7E98" w:rsidP="006B7E98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यस्तै भन्छ </w:t>
      </w:r>
    </w:p>
    <w:p w14:paraId="19535FE5" w14:textId="77777777" w:rsidR="006B7E98" w:rsidRPr="00D62E7A" w:rsidRDefault="006B7E98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अनि  भन्ने गर्छ निर्धक्क </w:t>
      </w:r>
    </w:p>
    <w:p w14:paraId="3552CAB3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 म विपक्षमा थिएँ</w:t>
      </w:r>
    </w:p>
    <w:p w14:paraId="44370B6B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 विरोधमा थिएँ </w:t>
      </w:r>
    </w:p>
    <w:p w14:paraId="0EBDF246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मन परेको थिएन </w:t>
      </w:r>
    </w:p>
    <w:p w14:paraId="28041836" w14:textId="77777777" w:rsidR="00192A7F" w:rsidRPr="00D62E7A" w:rsidRDefault="00192A7F" w:rsidP="00192A7F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 xml:space="preserve">मलाई कुनै चाहना नै थिएन </w:t>
      </w:r>
    </w:p>
    <w:p w14:paraId="09CB4CA0" w14:textId="77777777" w:rsidR="0038547C" w:rsidRDefault="00192A7F" w:rsidP="00192A7F">
      <w:pPr>
        <w:rPr>
          <w:rFonts w:cs="Kokila"/>
          <w:szCs w:val="28"/>
          <w:cs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म इच्छुक थिइनँ ।</w:t>
      </w:r>
    </w:p>
    <w:p w14:paraId="66D0B43E" w14:textId="77777777" w:rsidR="0038547C" w:rsidRDefault="0038547C">
      <w:pPr>
        <w:spacing w:after="200" w:line="262" w:lineRule="auto"/>
        <w:rPr>
          <w:rFonts w:cs="Kokila"/>
          <w:szCs w:val="28"/>
          <w:cs/>
          <w:lang w:val="en-GB" w:eastAsia="en-GB" w:bidi="ne-IN"/>
        </w:rPr>
      </w:pPr>
      <w:r>
        <w:rPr>
          <w:rFonts w:cs="Kokila"/>
          <w:szCs w:val="28"/>
          <w:cs/>
          <w:lang w:val="en-GB" w:eastAsia="en-GB" w:bidi="ne-IN"/>
        </w:rPr>
        <w:br w:type="page"/>
      </w:r>
    </w:p>
    <w:p w14:paraId="4BD58090" w14:textId="77777777" w:rsidR="0038547C" w:rsidRPr="00C168D8" w:rsidRDefault="0038547C" w:rsidP="00C168D8">
      <w:pPr>
        <w:pStyle w:val="ChapterTitle"/>
        <w:rPr>
          <w:rFonts w:cs="Kokila"/>
          <w:b w:val="0"/>
          <w:bCs/>
          <w:szCs w:val="36"/>
          <w:lang w:val="nb-NO" w:eastAsia="nb-NO" w:bidi="ne-NP"/>
        </w:rPr>
      </w:pPr>
      <w:bookmarkStart w:id="200" w:name="_Toc98114605"/>
      <w:r w:rsidRPr="00C168D8">
        <w:rPr>
          <w:rFonts w:cs="Kokila"/>
          <w:b w:val="0"/>
          <w:bCs/>
          <w:szCs w:val="36"/>
          <w:cs/>
          <w:lang w:val="nb-NO" w:eastAsia="nb-NO" w:bidi="ne-NP"/>
        </w:rPr>
        <w:lastRenderedPageBreak/>
        <w:t>नेत्रप्रसाद आचार्य</w:t>
      </w:r>
      <w:bookmarkEnd w:id="200"/>
    </w:p>
    <w:p w14:paraId="3E2C72C7" w14:textId="379406D5" w:rsidR="0038547C" w:rsidRDefault="0038547C" w:rsidP="00C168D8">
      <w:pPr>
        <w:spacing w:after="0"/>
        <w:jc w:val="right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ascii="Times New Roman" w:eastAsia="Times New Roman" w:hAnsi="Times New Roman" w:cs="Times New Roman"/>
          <w:sz w:val="24"/>
          <w:szCs w:val="24"/>
          <w:lang w:val="nb-NO" w:eastAsia="nb-NO" w:bidi="ne-NP"/>
        </w:rPr>
        <w:t>       </w:t>
      </w:r>
      <w:r w:rsidR="00E93BA4" w:rsidRPr="00D62E7A">
        <w:rPr>
          <w:rFonts w:eastAsia="KaiTi" w:cs="Kokila"/>
          <w:szCs w:val="28"/>
          <w:cs/>
          <w:lang w:bidi="ne-NP"/>
        </w:rPr>
        <w:t>पेन्सिलभेनिया</w:t>
      </w:r>
      <w:r w:rsidRPr="0038547C">
        <w:rPr>
          <w:rFonts w:eastAsia="Times New Roman" w:cs="Kokila"/>
          <w:szCs w:val="28"/>
          <w:lang w:val="nb-NO" w:eastAsia="nb-NO" w:bidi="ne-NP"/>
        </w:rPr>
        <w:t xml:space="preserve">, </w:t>
      </w:r>
      <w:r w:rsidRPr="0038547C">
        <w:rPr>
          <w:rFonts w:eastAsia="Times New Roman" w:cs="Kokila"/>
          <w:szCs w:val="28"/>
          <w:cs/>
          <w:lang w:val="nb-NO" w:eastAsia="nb-NO" w:bidi="ne-NP"/>
        </w:rPr>
        <w:t>अमेरिका</w:t>
      </w:r>
    </w:p>
    <w:p w14:paraId="44D6F9BD" w14:textId="347B130E" w:rsidR="00EC508F" w:rsidRPr="0038547C" w:rsidRDefault="00EC508F" w:rsidP="00B73E40">
      <w:pPr>
        <w:pStyle w:val="Heading4"/>
        <w:rPr>
          <w:sz w:val="28"/>
        </w:rPr>
      </w:pPr>
      <w:bookmarkStart w:id="201" w:name="_Toc98114606"/>
      <w:r w:rsidRPr="00EC508F">
        <w:rPr>
          <w:rFonts w:hint="cs"/>
          <w:cs/>
        </w:rPr>
        <w:t>भानु</w:t>
      </w:r>
      <w:bookmarkEnd w:id="201"/>
    </w:p>
    <w:p w14:paraId="4A3C1B74" w14:textId="77777777" w:rsidR="0038547C" w:rsidRPr="0038547C" w:rsidRDefault="0038547C" w:rsidP="0038547C">
      <w:pPr>
        <w:spacing w:after="0"/>
        <w:rPr>
          <w:rFonts w:ascii="Times New Roman" w:eastAsia="Times New Roman" w:hAnsi="Times New Roman" w:cs="Times New Roman"/>
          <w:sz w:val="24"/>
          <w:szCs w:val="24"/>
          <w:lang w:val="nb-NO" w:eastAsia="nb-NO" w:bidi="ne-NP"/>
        </w:rPr>
      </w:pPr>
    </w:p>
    <w:p w14:paraId="7EF5FED6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न नेपाली भाषा सत रहन सक्थ्यो उनि बिना</w:t>
      </w:r>
    </w:p>
    <w:p w14:paraId="3E3E65CF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न हुन्थ्यौँ मालामा सब भव उनेका उनि बिना ।</w:t>
      </w:r>
    </w:p>
    <w:p w14:paraId="7AD478A8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न गाउँ या बस्ती</w:t>
      </w:r>
      <w:r w:rsidRPr="0038547C">
        <w:rPr>
          <w:rFonts w:eastAsia="Times New Roman" w:cs="Kokila"/>
          <w:szCs w:val="28"/>
          <w:lang w:val="nb-NO" w:eastAsia="nb-NO" w:bidi="ne-NP"/>
        </w:rPr>
        <w:t xml:space="preserve">, </w:t>
      </w:r>
      <w:r w:rsidRPr="0038547C">
        <w:rPr>
          <w:rFonts w:eastAsia="Times New Roman" w:cs="Kokila"/>
          <w:szCs w:val="28"/>
          <w:cs/>
          <w:lang w:val="nb-NO" w:eastAsia="nb-NO" w:bidi="ne-NP"/>
        </w:rPr>
        <w:t>घर सहर रामायण बनी</w:t>
      </w:r>
    </w:p>
    <w:p w14:paraId="4425C9A8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दियालो झैँ बल्दै हर मुटु समाते कण बनी ।।</w:t>
      </w:r>
    </w:p>
    <w:p w14:paraId="78B5F8FC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</w:p>
    <w:p w14:paraId="781DDC45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अहो घाँसी तिम्रो कुन गगन भूमा उदय भो’</w:t>
      </w:r>
    </w:p>
    <w:p w14:paraId="2C9845AB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भयो पक्का साँच्चो जगत रज हुँदा उदय भो’ ।</w:t>
      </w:r>
    </w:p>
    <w:p w14:paraId="68B57BAC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जहाँ तिम्रा थोरै वचन पनि आत्मा हुन गए</w:t>
      </w:r>
    </w:p>
    <w:p w14:paraId="15566B6D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भए सारा तिम्रै</w:t>
      </w:r>
      <w:r w:rsidRPr="0038547C">
        <w:rPr>
          <w:rFonts w:eastAsia="Times New Roman" w:cs="Kokila"/>
          <w:szCs w:val="28"/>
          <w:lang w:val="nb-NO" w:eastAsia="nb-NO" w:bidi="ne-NP"/>
        </w:rPr>
        <w:t xml:space="preserve">, </w:t>
      </w:r>
      <w:r w:rsidRPr="0038547C">
        <w:rPr>
          <w:rFonts w:eastAsia="Times New Roman" w:cs="Kokila"/>
          <w:szCs w:val="28"/>
          <w:cs/>
          <w:lang w:val="nb-NO" w:eastAsia="nb-NO" w:bidi="ne-NP"/>
        </w:rPr>
        <w:t>जल थल र प्राणी पनि भए ।।</w:t>
      </w:r>
    </w:p>
    <w:p w14:paraId="2F63E454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</w:p>
    <w:p w14:paraId="263B390B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बिना तिम्रो गाथा न त छ कविता सार्थक यहाँ</w:t>
      </w:r>
    </w:p>
    <w:p w14:paraId="49081C42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बिना तिम्रो आत्मा न त छ सरिता पावन यहाँ ।</w:t>
      </w:r>
    </w:p>
    <w:p w14:paraId="5730F1D5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छुने भित्रै कस्तो सरस रचना पर्वत सखा</w:t>
      </w:r>
    </w:p>
    <w:p w14:paraId="0BBA5AC3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दियौ अँध्यारोमा झलमल दियो लोचन सखा ।।</w:t>
      </w:r>
    </w:p>
    <w:p w14:paraId="0738B147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</w:p>
    <w:p w14:paraId="24F59A61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नमान्ने को होला</w:t>
      </w:r>
      <w:r w:rsidRPr="0038547C">
        <w:rPr>
          <w:rFonts w:eastAsia="Times New Roman" w:cs="Kokila"/>
          <w:szCs w:val="28"/>
          <w:lang w:val="nb-NO" w:eastAsia="nb-NO" w:bidi="ne-NP"/>
        </w:rPr>
        <w:t xml:space="preserve">, </w:t>
      </w:r>
      <w:r w:rsidRPr="0038547C">
        <w:rPr>
          <w:rFonts w:eastAsia="Times New Roman" w:cs="Kokila"/>
          <w:szCs w:val="28"/>
          <w:cs/>
          <w:lang w:val="nb-NO" w:eastAsia="nb-NO" w:bidi="ne-NP"/>
        </w:rPr>
        <w:t>अमर निधि हौ पुस्तक तिमी</w:t>
      </w:r>
    </w:p>
    <w:p w14:paraId="7D304DCE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बगेका छौ हर्दम रगत धमनी अक्षर बनी ।</w:t>
      </w:r>
    </w:p>
    <w:p w14:paraId="4125DE7B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जमानाले कोल्टे खुब कुशल फेर्‍यो तर यहाँ</w:t>
      </w:r>
    </w:p>
    <w:p w14:paraId="64D4FE41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तिमी उस्तै बाँच्यौ अमर यश उस्तै वशु यहाँ ।।</w:t>
      </w:r>
    </w:p>
    <w:p w14:paraId="5A2B0131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</w:p>
    <w:p w14:paraId="1041CF8E" w14:textId="77777777" w:rsidR="00AF6481" w:rsidRDefault="00AF6481">
      <w:pPr>
        <w:spacing w:after="200" w:line="262" w:lineRule="auto"/>
        <w:rPr>
          <w:rFonts w:eastAsia="Times New Roman" w:cs="Kokila"/>
          <w:szCs w:val="28"/>
          <w:cs/>
          <w:lang w:val="nb-NO" w:eastAsia="nb-NO" w:bidi="ne-NP"/>
        </w:rPr>
      </w:pPr>
      <w:r>
        <w:rPr>
          <w:rFonts w:eastAsia="Times New Roman" w:cs="Kokila"/>
          <w:szCs w:val="28"/>
          <w:cs/>
          <w:lang w:val="nb-NO" w:eastAsia="nb-NO" w:bidi="ne-NP"/>
        </w:rPr>
        <w:br w:type="page"/>
      </w:r>
    </w:p>
    <w:p w14:paraId="3ED99F20" w14:textId="68689C51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lastRenderedPageBreak/>
        <w:t>म उर्वीको छाया र नवरत तारा निर बसूँ</w:t>
      </w:r>
    </w:p>
    <w:p w14:paraId="3DBA5ECC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र गङ्गा तिम्रो नै अनुचर सदा भै बगिरहूँ ।</w:t>
      </w:r>
    </w:p>
    <w:p w14:paraId="31D39F96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हुनेछन् औँला तत्पर नमनका खातिर सधैँ</w:t>
      </w:r>
    </w:p>
    <w:p w14:paraId="1E9E116A" w14:textId="77777777" w:rsidR="0038547C" w:rsidRPr="0038547C" w:rsidRDefault="0038547C" w:rsidP="0038547C">
      <w:pPr>
        <w:spacing w:after="0"/>
        <w:rPr>
          <w:rFonts w:eastAsia="Times New Roman" w:cs="Kokila"/>
          <w:szCs w:val="28"/>
          <w:lang w:val="nb-NO" w:eastAsia="nb-NO" w:bidi="ne-NP"/>
        </w:rPr>
      </w:pPr>
      <w:r w:rsidRPr="0038547C">
        <w:rPr>
          <w:rFonts w:eastAsia="Times New Roman" w:cs="Kokila"/>
          <w:szCs w:val="28"/>
          <w:cs/>
          <w:lang w:val="nb-NO" w:eastAsia="nb-NO" w:bidi="ne-NP"/>
        </w:rPr>
        <w:t>रही भाषाको त्यो शुभ चरणमा खातिर सधैँ ।</w:t>
      </w:r>
    </w:p>
    <w:p w14:paraId="281E6A91" w14:textId="57475690" w:rsidR="006B7E98" w:rsidRPr="00D62E7A" w:rsidRDefault="006B7E98" w:rsidP="00192A7F">
      <w:pPr>
        <w:rPr>
          <w:rStyle w:val="Strong"/>
          <w:rFonts w:cs="Kokila"/>
          <w:b w:val="0"/>
          <w:smallCaps/>
          <w:sz w:val="40"/>
          <w:szCs w:val="40"/>
          <w:cs/>
        </w:rPr>
      </w:pPr>
      <w:r w:rsidRPr="0038547C">
        <w:rPr>
          <w:rStyle w:val="Strong"/>
          <w:rFonts w:cs="Kokila"/>
          <w:szCs w:val="40"/>
          <w:lang w:val="nb-NO"/>
        </w:rPr>
        <w:br w:type="page"/>
      </w:r>
    </w:p>
    <w:p w14:paraId="22B753C0" w14:textId="5053DB36" w:rsidR="00A03552" w:rsidRPr="00D62E7A" w:rsidRDefault="00A03552" w:rsidP="00477A4D">
      <w:pPr>
        <w:pStyle w:val="ChapterTitle"/>
        <w:rPr>
          <w:rFonts w:cs="Kokila"/>
        </w:rPr>
      </w:pPr>
      <w:bookmarkStart w:id="202" w:name="_Toc98114607"/>
      <w:proofErr w:type="spellStart"/>
      <w:r w:rsidRPr="00D62E7A">
        <w:rPr>
          <w:rFonts w:cs="Kokila"/>
        </w:rPr>
        <w:lastRenderedPageBreak/>
        <w:t>नैनसिङ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मगर</w:t>
      </w:r>
      <w:proofErr w:type="spellEnd"/>
      <w:r w:rsidRPr="00D62E7A">
        <w:rPr>
          <w:rFonts w:cs="Kokila"/>
        </w:rPr>
        <w:t xml:space="preserve"> (</w:t>
      </w:r>
      <w:proofErr w:type="spellStart"/>
      <w:r w:rsidRPr="00D62E7A">
        <w:rPr>
          <w:rFonts w:cs="Kokila"/>
        </w:rPr>
        <w:t>सारु</w:t>
      </w:r>
      <w:proofErr w:type="spellEnd"/>
      <w:r w:rsidRPr="00D62E7A">
        <w:rPr>
          <w:rFonts w:cs="Kokila"/>
        </w:rPr>
        <w:t>)</w:t>
      </w:r>
      <w:bookmarkEnd w:id="202"/>
      <w:r w:rsidRPr="00D62E7A">
        <w:rPr>
          <w:rFonts w:cs="Kokila"/>
        </w:rPr>
        <w:t xml:space="preserve"> </w:t>
      </w:r>
    </w:p>
    <w:p w14:paraId="6E14BC06" w14:textId="06C54AEA" w:rsidR="00A03552" w:rsidRPr="00D62E7A" w:rsidRDefault="00246F64" w:rsidP="00A03552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्यु योर्क</w:t>
      </w:r>
      <w:r w:rsidR="00A03552" w:rsidRPr="00D62E7A">
        <w:rPr>
          <w:rFonts w:cs="Kokila"/>
          <w:szCs w:val="28"/>
          <w:lang w:bidi="ne-NP"/>
        </w:rPr>
        <w:t xml:space="preserve">, </w:t>
      </w:r>
      <w:proofErr w:type="spellStart"/>
      <w:r w:rsidR="00A03552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67DC902E" w14:textId="40379EF0" w:rsidR="00246F64" w:rsidRPr="00D62E7A" w:rsidRDefault="00246F64" w:rsidP="00B73E40">
      <w:pPr>
        <w:pStyle w:val="Heading4"/>
      </w:pPr>
      <w:bookmarkStart w:id="203" w:name="_Toc98114608"/>
      <w:r w:rsidRPr="00D62E7A">
        <w:rPr>
          <w:cs/>
        </w:rPr>
        <w:t>हामी एक हुनुपर्छ</w:t>
      </w:r>
      <w:bookmarkEnd w:id="203"/>
    </w:p>
    <w:p w14:paraId="5DA261B4" w14:textId="15D8AE51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बाआमा सबप्रति नया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प्रेम गाँस्नै लगाऔँ</w:t>
      </w:r>
    </w:p>
    <w:p w14:paraId="398B24E9" w14:textId="22970BD6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-हामीबिच रिस सब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छोड्न आजै </w:t>
      </w:r>
      <w:r w:rsidR="00A44B5B" w:rsidRPr="00D62E7A">
        <w:rPr>
          <w:rFonts w:cs="Kokila"/>
          <w:szCs w:val="28"/>
          <w:cs/>
          <w:lang w:bidi="ne-NP"/>
        </w:rPr>
        <w:t>सिका</w:t>
      </w:r>
      <w:r w:rsidRPr="00D62E7A">
        <w:rPr>
          <w:rFonts w:cs="Kokila"/>
          <w:szCs w:val="28"/>
          <w:cs/>
          <w:lang w:bidi="ne-NP"/>
        </w:rPr>
        <w:t>औँ ।</w:t>
      </w:r>
    </w:p>
    <w:p w14:paraId="2A13D56A" w14:textId="2F174BA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तेमालो गरिकन उठ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आज देशै बचाऔँ</w:t>
      </w:r>
    </w:p>
    <w:p w14:paraId="55EF0405" w14:textId="7D4D4D0C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ेपालीको तनमन छुन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आँट्न </w:t>
      </w:r>
      <w:r w:rsidR="00F830C3" w:rsidRPr="00D62E7A">
        <w:rPr>
          <w:rFonts w:cs="Kokila"/>
          <w:szCs w:val="28"/>
          <w:cs/>
          <w:lang w:bidi="ne-NP"/>
        </w:rPr>
        <w:t>गर्ने</w:t>
      </w:r>
      <w:r w:rsidRPr="00D62E7A">
        <w:rPr>
          <w:rFonts w:cs="Kokila"/>
          <w:szCs w:val="28"/>
          <w:cs/>
          <w:lang w:bidi="ne-NP"/>
        </w:rPr>
        <w:t xml:space="preserve"> बनाऔँ ।</w:t>
      </w:r>
    </w:p>
    <w:p w14:paraId="4D7A1CB7" w14:textId="7777777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</w:p>
    <w:p w14:paraId="60AC7DB5" w14:textId="2BBE24C1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ाढा-टाढा कति पर भ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र्ष नाता बनेका</w:t>
      </w:r>
    </w:p>
    <w:p w14:paraId="545F71CD" w14:textId="08FEA670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 नै हौँ दिलदिल सधै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देशगाथा भरेका ।</w:t>
      </w:r>
    </w:p>
    <w:p w14:paraId="6C9DB8A3" w14:textId="3894C6D9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ुला आशा जति पनि यहा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धेर बाच्ने भनेका</w:t>
      </w:r>
    </w:p>
    <w:p w14:paraId="79C12605" w14:textId="3D5C79B3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ेपाली हौँ कमल दिलम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चोट बोकी हिँडेका ।</w:t>
      </w:r>
    </w:p>
    <w:p w14:paraId="01DC81BC" w14:textId="7777777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</w:p>
    <w:p w14:paraId="0369BCC7" w14:textId="3E9D384A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ला-काला वरपर भ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बादलै छेडि पस्</w:t>
      </w:r>
      <w:r w:rsidR="00CA08C1" w:rsidRPr="00D62E7A">
        <w:rPr>
          <w:rFonts w:cs="Kokila"/>
          <w:szCs w:val="28"/>
          <w:cs/>
          <w:lang w:bidi="ne-NP"/>
        </w:rPr>
        <w:t>नू</w:t>
      </w:r>
    </w:p>
    <w:p w14:paraId="0A7BC99C" w14:textId="175A2473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ह्रो गाह्रो जति-जति भ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आउ नेपाल बस्</w:t>
      </w:r>
      <w:r w:rsidR="00CA08C1" w:rsidRPr="00D62E7A">
        <w:rPr>
          <w:rFonts w:cs="Kokila"/>
          <w:szCs w:val="28"/>
          <w:cs/>
          <w:lang w:bidi="ne-NP"/>
        </w:rPr>
        <w:t>नू</w:t>
      </w:r>
      <w:r w:rsidRPr="00D62E7A">
        <w:rPr>
          <w:rFonts w:cs="Kokila"/>
          <w:szCs w:val="28"/>
          <w:cs/>
          <w:lang w:bidi="ne-NP"/>
        </w:rPr>
        <w:t xml:space="preserve"> ।</w:t>
      </w:r>
    </w:p>
    <w:p w14:paraId="49F20954" w14:textId="20D829E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ता गोता सब जति भ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िल्छ हाम्रा थ</w:t>
      </w:r>
      <w:r w:rsidR="005957F3" w:rsidRPr="00D62E7A">
        <w:rPr>
          <w:rFonts w:cs="Kokila"/>
          <w:szCs w:val="28"/>
          <w:cs/>
          <w:lang w:bidi="ne-NP"/>
        </w:rPr>
        <w:t>ला</w:t>
      </w:r>
      <w:r w:rsidRPr="00D62E7A">
        <w:rPr>
          <w:rFonts w:cs="Kokila"/>
          <w:szCs w:val="28"/>
          <w:cs/>
          <w:lang w:bidi="ne-NP"/>
        </w:rPr>
        <w:t>मा</w:t>
      </w:r>
    </w:p>
    <w:p w14:paraId="655CB7C7" w14:textId="743F1A6C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 एकै घरभित्र थियौ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जन्म पाई </w:t>
      </w:r>
      <w:r w:rsidR="005957F3" w:rsidRPr="00D62E7A">
        <w:rPr>
          <w:rFonts w:cs="Kokila"/>
          <w:szCs w:val="28"/>
          <w:cs/>
          <w:lang w:bidi="ne-NP"/>
        </w:rPr>
        <w:t>धरा</w:t>
      </w:r>
      <w:r w:rsidRPr="00D62E7A">
        <w:rPr>
          <w:rFonts w:cs="Kokila"/>
          <w:szCs w:val="28"/>
          <w:cs/>
          <w:lang w:bidi="ne-NP"/>
        </w:rPr>
        <w:t>मा ।</w:t>
      </w:r>
    </w:p>
    <w:p w14:paraId="3103458E" w14:textId="7777777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</w:p>
    <w:p w14:paraId="65902084" w14:textId="067439AA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ाढा छैनन् तन</w:t>
      </w:r>
      <w:r w:rsidR="00106479" w:rsidRPr="00D62E7A">
        <w:rPr>
          <w:rFonts w:cs="Kokila"/>
          <w:szCs w:val="28"/>
          <w:cs/>
          <w:lang w:bidi="ne-NP"/>
        </w:rPr>
        <w:t>मन</w:t>
      </w:r>
      <w:r w:rsidRPr="00D62E7A">
        <w:rPr>
          <w:rFonts w:cs="Kokila"/>
          <w:szCs w:val="28"/>
          <w:cs/>
          <w:lang w:bidi="ne-NP"/>
        </w:rPr>
        <w:t xml:space="preserve"> हुन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एक आत्मा मिलाई</w:t>
      </w:r>
    </w:p>
    <w:p w14:paraId="653C502D" w14:textId="0CBE8674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फुट्ने </w:t>
      </w:r>
      <w:r w:rsidR="00106479" w:rsidRPr="00D62E7A">
        <w:rPr>
          <w:rFonts w:cs="Kokila"/>
          <w:szCs w:val="28"/>
          <w:cs/>
          <w:lang w:bidi="ne-NP"/>
        </w:rPr>
        <w:t>छैनौँ</w:t>
      </w:r>
      <w:r w:rsidRPr="00D62E7A">
        <w:rPr>
          <w:rFonts w:cs="Kokila"/>
          <w:szCs w:val="28"/>
          <w:cs/>
          <w:lang w:bidi="ne-NP"/>
        </w:rPr>
        <w:t xml:space="preserve"> परिश्रम गर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ात साथै दिलाई ।</w:t>
      </w:r>
    </w:p>
    <w:p w14:paraId="55DCC196" w14:textId="33D4E3CF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 जागौँ अब पवन त्य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वेग जस्तो बनाई</w:t>
      </w:r>
    </w:p>
    <w:p w14:paraId="10FB7F45" w14:textId="3920F4FA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ाषा लेखौँ कलमलिइ य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प्राण आँखा उठाई ।</w:t>
      </w:r>
    </w:p>
    <w:p w14:paraId="1B4E4380" w14:textId="7777777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</w:p>
    <w:p w14:paraId="24803947" w14:textId="358B29B0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्रा नाता सबतिर भए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ेपिने छैन आमा</w:t>
      </w:r>
    </w:p>
    <w:p w14:paraId="66221FF9" w14:textId="36CB1B08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ँको बाली वनतिर पुग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छेकिने छैन बाबा ।</w:t>
      </w:r>
    </w:p>
    <w:p w14:paraId="463182BA" w14:textId="20C0F39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र्ने छैनन् बगरतिर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ामी चनाखो भएमा</w:t>
      </w:r>
    </w:p>
    <w:p w14:paraId="7470E94B" w14:textId="0D532C0C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र्ने छै</w:t>
      </w:r>
      <w:r w:rsidR="00C36DFB" w:rsidRPr="00D62E7A">
        <w:rPr>
          <w:rFonts w:cs="Kokila"/>
          <w:szCs w:val="28"/>
          <w:cs/>
          <w:lang w:bidi="ne-NP"/>
        </w:rPr>
        <w:t>नौँ</w:t>
      </w:r>
      <w:r w:rsidRPr="00D62E7A">
        <w:rPr>
          <w:rFonts w:cs="Kokila"/>
          <w:szCs w:val="28"/>
          <w:cs/>
          <w:lang w:bidi="ne-NP"/>
        </w:rPr>
        <w:t xml:space="preserve"> सहरतिर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नाता विशाल गरेमा ।</w:t>
      </w:r>
    </w:p>
    <w:p w14:paraId="2AB2C647" w14:textId="77777777" w:rsidR="00246F64" w:rsidRPr="00D62E7A" w:rsidRDefault="00246F64" w:rsidP="00246F64">
      <w:pPr>
        <w:spacing w:after="0" w:line="276" w:lineRule="auto"/>
        <w:rPr>
          <w:rFonts w:cs="Kokila"/>
          <w:szCs w:val="28"/>
          <w:lang w:bidi="ne-NP"/>
        </w:rPr>
      </w:pPr>
    </w:p>
    <w:p w14:paraId="67F18750" w14:textId="77777777" w:rsidR="00DC119B" w:rsidRPr="00D62E7A" w:rsidRDefault="00DC119B">
      <w:pPr>
        <w:spacing w:after="200" w:line="262" w:lineRule="auto"/>
        <w:rPr>
          <w:rFonts w:eastAsia="Times New Roman" w:cs="Kokila"/>
          <w:b/>
          <w:smallCaps/>
          <w:sz w:val="40"/>
          <w:szCs w:val="32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sz w:val="40"/>
          <w:szCs w:val="32"/>
          <w:cs/>
        </w:rPr>
        <w:br w:type="page"/>
      </w:r>
    </w:p>
    <w:p w14:paraId="0BD1783E" w14:textId="7135603C" w:rsidR="00E54CC3" w:rsidRPr="00E54D94" w:rsidRDefault="00E54CC3" w:rsidP="00A11C10">
      <w:pPr>
        <w:pStyle w:val="ChapterTitle"/>
        <w:rPr>
          <w:rFonts w:cs="Kokila"/>
          <w:b w:val="0"/>
          <w:bCs/>
          <w:sz w:val="32"/>
          <w:szCs w:val="36"/>
        </w:rPr>
      </w:pPr>
      <w:bookmarkStart w:id="204" w:name="_Toc98114609"/>
      <w:r w:rsidRPr="00E54D9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पुजन</w:t>
      </w:r>
      <w:r w:rsidRPr="00E54D94">
        <w:rPr>
          <w:rFonts w:cs="Kokila"/>
          <w:b w:val="0"/>
          <w:bCs/>
          <w:sz w:val="32"/>
          <w:szCs w:val="36"/>
          <w:cs/>
        </w:rPr>
        <w:t xml:space="preserve"> </w:t>
      </w:r>
      <w:r w:rsidRPr="00E54D94">
        <w:rPr>
          <w:rFonts w:cs="Kokila"/>
          <w:b w:val="0"/>
          <w:bCs/>
          <w:sz w:val="32"/>
          <w:szCs w:val="36"/>
          <w:cs/>
          <w:lang w:bidi="ne-NP"/>
        </w:rPr>
        <w:t>राई</w:t>
      </w:r>
      <w:bookmarkEnd w:id="204"/>
    </w:p>
    <w:p w14:paraId="7DFE9BEA" w14:textId="77777777" w:rsidR="00E54CC3" w:rsidRPr="00D62E7A" w:rsidRDefault="00E54CC3" w:rsidP="00E54CC3">
      <w:pPr>
        <w:spacing w:line="276" w:lineRule="auto"/>
        <w:jc w:val="right"/>
        <w:rPr>
          <w:rFonts w:eastAsia="Times New Roman" w:cs="Kokila"/>
          <w:sz w:val="32"/>
          <w:szCs w:val="32"/>
        </w:rPr>
      </w:pPr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  <w:lang w:bidi="ne-NP"/>
        </w:rPr>
        <w:t>ओहायो</w:t>
      </w:r>
      <w:r w:rsidRPr="00D62E7A">
        <w:rPr>
          <w:rFonts w:eastAsia="Times New Roman" w:cs="Kokila"/>
          <w:sz w:val="32"/>
          <w:szCs w:val="32"/>
          <w:bdr w:val="none" w:sz="0" w:space="0" w:color="auto" w:frame="1"/>
        </w:rPr>
        <w:t xml:space="preserve">, </w:t>
      </w:r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  <w:lang w:bidi="ne-NP"/>
        </w:rPr>
        <w:t>अमेरिका</w:t>
      </w:r>
    </w:p>
    <w:p w14:paraId="2BB06575" w14:textId="77777777" w:rsidR="00E54CC3" w:rsidRPr="00D62E7A" w:rsidRDefault="00E54CC3" w:rsidP="00B73E40">
      <w:pPr>
        <w:pStyle w:val="Heading4"/>
        <w:rPr>
          <w:sz w:val="52"/>
          <w:szCs w:val="52"/>
        </w:rPr>
      </w:pPr>
      <w:bookmarkStart w:id="205" w:name="_Toc98114610"/>
      <w:r w:rsidRPr="00D62E7A">
        <w:rPr>
          <w:cs/>
        </w:rPr>
        <w:t>चित्र</w:t>
      </w:r>
      <w:bookmarkEnd w:id="205"/>
      <w:r w:rsidRPr="00D62E7A">
        <w:t> </w:t>
      </w:r>
    </w:p>
    <w:p w14:paraId="165B7E18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 बेला</w:t>
      </w:r>
    </w:p>
    <w:p w14:paraId="4F011F75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ीक्षामा</w:t>
      </w:r>
    </w:p>
    <w:p w14:paraId="7920A2F1" w14:textId="078DE35A" w:rsidR="00421658" w:rsidRPr="00D62E7A" w:rsidRDefault="00421658" w:rsidP="002151E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पाँच मार्ककाला</w:t>
      </w:r>
      <w:r w:rsidR="0040566B" w:rsidRPr="00D62E7A">
        <w:rPr>
          <w:rFonts w:cs="Kokila"/>
          <w:szCs w:val="28"/>
          <w:cs/>
          <w:lang w:bidi="ne-NP"/>
        </w:rPr>
        <w:t>गि</w:t>
      </w:r>
    </w:p>
    <w:p w14:paraId="7417F6C7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फा</w:t>
      </w:r>
    </w:p>
    <w:p w14:paraId="56631A9D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गजमा</w:t>
      </w:r>
    </w:p>
    <w:p w14:paraId="3300EFA6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रेको</w:t>
      </w:r>
    </w:p>
    <w:p w14:paraId="45F67B63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देशको नक्सा</w:t>
      </w:r>
    </w:p>
    <w:p w14:paraId="1BE854C4" w14:textId="41C0AC16" w:rsidR="00421658" w:rsidRPr="00D62E7A" w:rsidRDefault="00A106AE" w:rsidP="002151E6">
      <w:pPr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अ</w:t>
      </w:r>
      <w:r w:rsidR="00421658" w:rsidRPr="00D62E7A">
        <w:rPr>
          <w:rFonts w:cs="Kokila"/>
          <w:szCs w:val="28"/>
          <w:cs/>
          <w:lang w:bidi="hi-IN"/>
        </w:rPr>
        <w:t>हा!</w:t>
      </w:r>
    </w:p>
    <w:p w14:paraId="3B08A7D7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्तो मेहनत</w:t>
      </w:r>
    </w:p>
    <w:p w14:paraId="561BA544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</w:t>
      </w:r>
    </w:p>
    <w:p w14:paraId="7DA00A73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ुखातिरको</w:t>
      </w:r>
    </w:p>
    <w:p w14:paraId="7FBDDB6E" w14:textId="69579663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ूभाग मिल्दैन थियो</w:t>
      </w:r>
      <w:r w:rsidR="0040566B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197FC54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टायो</w:t>
      </w:r>
      <w:r w:rsidRPr="00D62E7A">
        <w:rPr>
          <w:rFonts w:cs="Kokila"/>
          <w:szCs w:val="28"/>
        </w:rPr>
        <w:t>,</w:t>
      </w:r>
    </w:p>
    <w:p w14:paraId="2EB7F59D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ेरि कोर्‍यो</w:t>
      </w:r>
    </w:p>
    <w:p w14:paraId="62564C5E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गेलेफू</w:t>
      </w:r>
    </w:p>
    <w:p w14:paraId="23BCA52A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पारो…</w:t>
      </w:r>
    </w:p>
    <w:p w14:paraId="17190F22" w14:textId="77777777" w:rsidR="00421658" w:rsidRPr="00D62E7A" w:rsidRDefault="00421658" w:rsidP="002151E6">
      <w:pPr>
        <w:rPr>
          <w:rFonts w:cs="Kokila"/>
          <w:szCs w:val="28"/>
        </w:rPr>
      </w:pPr>
      <w:proofErr w:type="gramStart"/>
      <w:r w:rsidRPr="00D62E7A">
        <w:rPr>
          <w:rFonts w:cs="Kokila"/>
          <w:szCs w:val="28"/>
        </w:rPr>
        <w:t>..</w:t>
      </w:r>
      <w:proofErr w:type="gramEnd"/>
      <w:r w:rsidRPr="00D62E7A">
        <w:rPr>
          <w:rFonts w:cs="Kokila"/>
          <w:szCs w:val="28"/>
          <w:cs/>
          <w:lang w:bidi="hi-IN"/>
        </w:rPr>
        <w:t>अन्ततः बन्थ्यो</w:t>
      </w:r>
    </w:p>
    <w:p w14:paraId="37663AC8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िङ्गो देश</w:t>
      </w:r>
      <w:r w:rsidRPr="00D62E7A">
        <w:rPr>
          <w:rFonts w:cs="Kokila"/>
          <w:szCs w:val="28"/>
        </w:rPr>
        <w:t>,</w:t>
      </w:r>
    </w:p>
    <w:p w14:paraId="67E9E3AB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ेरो देश ।</w:t>
      </w:r>
    </w:p>
    <w:p w14:paraId="12D00F3C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</w:t>
      </w:r>
    </w:p>
    <w:p w14:paraId="52E52ACA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श्चात्ताप</w:t>
      </w:r>
      <w:r w:rsidRPr="00D62E7A">
        <w:rPr>
          <w:rFonts w:cs="Kokila"/>
          <w:szCs w:val="28"/>
        </w:rPr>
        <w:t>,</w:t>
      </w:r>
    </w:p>
    <w:p w14:paraId="3CA777DA" w14:textId="603131A0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हाँनिर लाग्छ</w:t>
      </w:r>
    </w:p>
    <w:p w14:paraId="7FADB252" w14:textId="64E9F8F1" w:rsidR="00421658" w:rsidRPr="00D62E7A" w:rsidRDefault="0040566B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कि</w:t>
      </w:r>
      <w:r w:rsidR="00421658" w:rsidRPr="00D62E7A">
        <w:rPr>
          <w:rFonts w:cs="Kokila"/>
          <w:szCs w:val="28"/>
          <w:cs/>
          <w:lang w:bidi="hi-IN"/>
        </w:rPr>
        <w:t xml:space="preserve"> !</w:t>
      </w:r>
    </w:p>
    <w:p w14:paraId="459EE29C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 बेला</w:t>
      </w:r>
    </w:p>
    <w:p w14:paraId="7B684705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“म” नै</w:t>
      </w:r>
    </w:p>
    <w:p w14:paraId="6A798E8A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अटाउने</w:t>
      </w:r>
    </w:p>
    <w:p w14:paraId="545E2A8F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देशको</w:t>
      </w:r>
    </w:p>
    <w:p w14:paraId="3B939567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साँगुरो</w:t>
      </w:r>
    </w:p>
    <w:p w14:paraId="27D76803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त्र</w:t>
      </w:r>
    </w:p>
    <w:p w14:paraId="0DBDFB88" w14:textId="77777777" w:rsidR="00421658" w:rsidRPr="00D62E7A" w:rsidRDefault="00421658" w:rsidP="002151E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रिरहेको</w:t>
      </w:r>
    </w:p>
    <w:p w14:paraId="470FC8D1" w14:textId="4C674BF9" w:rsidR="00E54CC3" w:rsidRPr="00D62E7A" w:rsidRDefault="00421658" w:rsidP="002151E6">
      <w:pPr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hi-IN"/>
        </w:rPr>
        <w:t>रहेछु..!!</w:t>
      </w:r>
    </w:p>
    <w:p w14:paraId="4397D1D1" w14:textId="77777777" w:rsidR="00E54CC3" w:rsidRPr="00D62E7A" w:rsidRDefault="00E54CC3" w:rsidP="00E54CC3">
      <w:pPr>
        <w:spacing w:line="276" w:lineRule="auto"/>
        <w:rPr>
          <w:rFonts w:cs="Kokila"/>
          <w:szCs w:val="28"/>
          <w:lang w:bidi="ne-IN"/>
        </w:rPr>
      </w:pPr>
    </w:p>
    <w:p w14:paraId="32591B3D" w14:textId="77777777" w:rsidR="00E54CC3" w:rsidRPr="00D62E7A" w:rsidRDefault="00E54CC3" w:rsidP="00E54CC3">
      <w:pPr>
        <w:spacing w:line="276" w:lineRule="auto"/>
        <w:rPr>
          <w:rFonts w:cs="Kokila"/>
          <w:szCs w:val="28"/>
          <w:lang w:bidi="ne-IN"/>
        </w:rPr>
      </w:pPr>
    </w:p>
    <w:p w14:paraId="1F76C49C" w14:textId="77777777" w:rsidR="00E54CC3" w:rsidRPr="00D62E7A" w:rsidRDefault="00E54CC3" w:rsidP="00E54CC3">
      <w:pPr>
        <w:spacing w:line="276" w:lineRule="auto"/>
        <w:rPr>
          <w:rFonts w:cs="Kokila"/>
          <w:szCs w:val="28"/>
          <w:lang w:bidi="ne-IN"/>
        </w:rPr>
      </w:pPr>
    </w:p>
    <w:p w14:paraId="2A615928" w14:textId="77777777" w:rsidR="00E54CC3" w:rsidRPr="00D62E7A" w:rsidRDefault="00E54CC3" w:rsidP="00E54CC3">
      <w:pPr>
        <w:spacing w:line="276" w:lineRule="auto"/>
        <w:rPr>
          <w:rFonts w:cs="Kokila"/>
          <w:szCs w:val="28"/>
          <w:lang w:bidi="ne-IN"/>
        </w:rPr>
      </w:pPr>
    </w:p>
    <w:p w14:paraId="73A62E1E" w14:textId="77777777" w:rsidR="00E54CC3" w:rsidRPr="00D62E7A" w:rsidRDefault="00E54CC3" w:rsidP="00E54CC3">
      <w:pPr>
        <w:spacing w:line="276" w:lineRule="auto"/>
        <w:jc w:val="right"/>
        <w:rPr>
          <w:rFonts w:eastAsia="Times New Roman" w:cs="Kokila"/>
          <w:color w:val="000000"/>
          <w:sz w:val="32"/>
          <w:szCs w:val="32"/>
          <w:lang w:bidi="ne-NP"/>
        </w:rPr>
      </w:pPr>
    </w:p>
    <w:p w14:paraId="494425E4" w14:textId="77777777" w:rsidR="00E54CC3" w:rsidRPr="00D62E7A" w:rsidRDefault="00E54CC3" w:rsidP="00E54CC3">
      <w:pPr>
        <w:rPr>
          <w:rFonts w:eastAsia="Times New Roman" w:cs="Kokila"/>
          <w:color w:val="000000"/>
          <w:sz w:val="32"/>
          <w:szCs w:val="32"/>
          <w:lang w:bidi="ne-NP"/>
        </w:rPr>
      </w:pPr>
      <w:r w:rsidRPr="00D62E7A">
        <w:rPr>
          <w:rFonts w:eastAsia="Times New Roman" w:cs="Kokila"/>
          <w:color w:val="000000"/>
          <w:sz w:val="32"/>
          <w:szCs w:val="32"/>
          <w:lang w:bidi="ne-NP"/>
        </w:rPr>
        <w:br w:type="page"/>
      </w:r>
    </w:p>
    <w:p w14:paraId="021364C0" w14:textId="77777777" w:rsidR="00A03552" w:rsidRPr="00E54D94" w:rsidRDefault="00A03552" w:rsidP="008F1420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206" w:name="_Toc98114611"/>
      <w:bookmarkStart w:id="207" w:name="_Toc33701748"/>
      <w:proofErr w:type="spellStart"/>
      <w:r w:rsidRPr="00E54D94">
        <w:rPr>
          <w:rFonts w:cs="Kokila"/>
          <w:b w:val="0"/>
          <w:bCs/>
          <w:sz w:val="32"/>
          <w:szCs w:val="36"/>
          <w:cs/>
        </w:rPr>
        <w:lastRenderedPageBreak/>
        <w:t>प्रकाश</w:t>
      </w:r>
      <w:proofErr w:type="spellEnd"/>
      <w:r w:rsidRPr="00E54D94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E54D94">
        <w:rPr>
          <w:rFonts w:cs="Kokila"/>
          <w:b w:val="0"/>
          <w:bCs/>
          <w:sz w:val="32"/>
          <w:szCs w:val="36"/>
          <w:cs/>
        </w:rPr>
        <w:t>धमला</w:t>
      </w:r>
      <w:bookmarkEnd w:id="206"/>
      <w:proofErr w:type="spellEnd"/>
    </w:p>
    <w:p w14:paraId="3D0CDDEF" w14:textId="3B65F411" w:rsidR="00A03552" w:rsidRPr="00D62E7A" w:rsidRDefault="00A03552" w:rsidP="00A03552">
      <w:pPr>
        <w:spacing w:line="276" w:lineRule="auto"/>
        <w:jc w:val="right"/>
        <w:rPr>
          <w:rFonts w:eastAsia="Times New Roman" w:cs="Kokila"/>
          <w:color w:val="000000"/>
          <w:sz w:val="32"/>
          <w:szCs w:val="32"/>
        </w:rPr>
      </w:pPr>
      <w:proofErr w:type="spellStart"/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</w:rPr>
        <w:t>एड्लेड</w:t>
      </w:r>
      <w:proofErr w:type="spellEnd"/>
      <w:r w:rsidR="009C5AFC" w:rsidRPr="00D62E7A">
        <w:rPr>
          <w:rFonts w:eastAsia="Times New Roman" w:cs="Kokila"/>
          <w:sz w:val="32"/>
          <w:szCs w:val="32"/>
          <w:bdr w:val="none" w:sz="0" w:space="0" w:color="auto" w:frame="1"/>
        </w:rPr>
        <w:t>,</w:t>
      </w:r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</w:rPr>
        <w:t xml:space="preserve"> </w:t>
      </w:r>
      <w:proofErr w:type="spellStart"/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</w:rPr>
        <w:t>अस्ट्रेलिया</w:t>
      </w:r>
      <w:proofErr w:type="spellEnd"/>
    </w:p>
    <w:p w14:paraId="31AAFEE8" w14:textId="7CF17AEC" w:rsidR="005A75AF" w:rsidRPr="00D62E7A" w:rsidRDefault="00A03552" w:rsidP="00B73E40">
      <w:pPr>
        <w:pStyle w:val="Heading4"/>
        <w:rPr>
          <w:cs/>
        </w:rPr>
      </w:pPr>
      <w:bookmarkStart w:id="208" w:name="_Toc98114612"/>
      <w:r w:rsidRPr="00D62E7A">
        <w:rPr>
          <w:cs/>
        </w:rPr>
        <w:t>आमा र तस्बिरहरू</w:t>
      </w:r>
      <w:bookmarkEnd w:id="208"/>
    </w:p>
    <w:p w14:paraId="64FA4FB4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िले पहिले मेरी आमा</w:t>
      </w:r>
    </w:p>
    <w:p w14:paraId="71D0A19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थालभरि ममताका राता अक्षता </w:t>
      </w:r>
    </w:p>
    <w:p w14:paraId="6BD387E6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स्थाका फूलपाती</w:t>
      </w:r>
    </w:p>
    <w:p w14:paraId="2D117A5E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श्चलताका अम्खोरा बोकेर</w:t>
      </w:r>
    </w:p>
    <w:p w14:paraId="12902CB6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्दिर धाउनुहुन्थ्यो</w:t>
      </w:r>
    </w:p>
    <w:p w14:paraId="400FFD5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</w:t>
      </w:r>
    </w:p>
    <w:p w14:paraId="4075AC9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बिहानी शिला पुज्नु हुन्थ्यो</w:t>
      </w:r>
    </w:p>
    <w:p w14:paraId="7D6A33F4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आमालाई ढुङ्गा भगवान् भनी सारै विश्वास थियो ।</w:t>
      </w:r>
    </w:p>
    <w:p w14:paraId="6E580C74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देखिरहन्थेँ पूजा कोठाको दायाँपट्टि</w:t>
      </w:r>
    </w:p>
    <w:p w14:paraId="42E29EE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निर्जीव तस्बिर</w:t>
      </w:r>
    </w:p>
    <w:p w14:paraId="0AF5BE09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अपुरो तस्बिर</w:t>
      </w:r>
    </w:p>
    <w:p w14:paraId="10881DC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अपूर्ण तस्बिर</w:t>
      </w:r>
    </w:p>
    <w:p w14:paraId="50EA880C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</w:t>
      </w:r>
    </w:p>
    <w:p w14:paraId="507215C4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ही तस्बिर छुनुहुन्थ्यो</w:t>
      </w:r>
    </w:p>
    <w:p w14:paraId="43B9DF2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भन्नु हुन्थ्यो-</w:t>
      </w:r>
    </w:p>
    <w:p w14:paraId="4CB220E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Pr="00D62E7A">
        <w:rPr>
          <w:rFonts w:cs="Kokila"/>
          <w:szCs w:val="28"/>
          <w:cs/>
          <w:lang w:bidi="hi-IN"/>
        </w:rPr>
        <w:t>नानी मन्दिरमा बाबाको दीर्घायुको कामना गरिर’छु</w:t>
      </w:r>
    </w:p>
    <w:p w14:paraId="68A3FF1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प्रगतिको कामना गरिर’छु</w:t>
      </w:r>
    </w:p>
    <w:p w14:paraId="767D639A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हिनीको सफलताको कामना गरिर’छु ”</w:t>
      </w:r>
    </w:p>
    <w:p w14:paraId="4362F3C5" w14:textId="311AC389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फे</w:t>
      </w:r>
      <w:r w:rsidR="0040566B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hi-IN"/>
        </w:rPr>
        <w:t xml:space="preserve"> छुनु हुन्थ्यो तस्बिर र भन्नुहुन्थ्यो-</w:t>
      </w:r>
    </w:p>
    <w:p w14:paraId="462EAAE7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Pr="00D62E7A">
        <w:rPr>
          <w:rFonts w:cs="Kokila"/>
          <w:szCs w:val="28"/>
          <w:cs/>
          <w:lang w:bidi="hi-IN"/>
        </w:rPr>
        <w:t>हामी सबैको कामना यिनले पुरा गरिबक्सन्छन्”</w:t>
      </w:r>
    </w:p>
    <w:p w14:paraId="075F2DB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आमा महाराजालाई विष्णुको अवतार मान्नुहुन्थ्यो ।</w:t>
      </w:r>
    </w:p>
    <w:p w14:paraId="6968CDF8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ोहोर सालको आगलागीमा घर जल्यो</w:t>
      </w:r>
    </w:p>
    <w:p w14:paraId="74B287CB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ुगाफाटा जले</w:t>
      </w:r>
    </w:p>
    <w:p w14:paraId="00107BBF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ख्रापाठा जले</w:t>
      </w:r>
    </w:p>
    <w:p w14:paraId="136811C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गवान् कृष्ण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गवान् राम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लक्ष्म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ीता</w:t>
      </w:r>
    </w:p>
    <w:p w14:paraId="1A7DB18B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रस्वती माताको तस्बिर पनि जले</w:t>
      </w:r>
    </w:p>
    <w:p w14:paraId="6310EADE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ि मात्र होइन</w:t>
      </w:r>
    </w:p>
    <w:p w14:paraId="1B0F3856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ी आमाको सौभाग्य पनि जलेछ</w:t>
      </w:r>
    </w:p>
    <w:p w14:paraId="31F0FBE8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आमाले जतन गरी राखेको उही तस्बिर</w:t>
      </w:r>
    </w:p>
    <w:p w14:paraId="04FCC3C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ल्नबाट बचेछ</w:t>
      </w:r>
    </w:p>
    <w:p w14:paraId="6FEEA019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सँग अहिले उही तस्बिर छ</w:t>
      </w:r>
    </w:p>
    <w:p w14:paraId="3080C8E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 फाटे जस्तो</w:t>
      </w:r>
    </w:p>
    <w:p w14:paraId="57A74BDC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 दोब्रे जस्तो</w:t>
      </w:r>
    </w:p>
    <w:p w14:paraId="481614E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 पुरानो जस्तो</w:t>
      </w:r>
    </w:p>
    <w:p w14:paraId="122BF367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चिनिने जस्तो ।</w:t>
      </w:r>
    </w:p>
    <w:p w14:paraId="3B256CF7" w14:textId="6ACC1F81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ी आमा तस्बिर हेर्दै</w:t>
      </w:r>
      <w:r w:rsidR="0040566B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hi-IN"/>
        </w:rPr>
        <w:t xml:space="preserve"> अतीत सम्झेँ भन्नुहुन्छ</w:t>
      </w:r>
    </w:p>
    <w:p w14:paraId="25D22290" w14:textId="70379A0F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ुरानो घाउ सम्झेँ भन्नुहुन्छ</w:t>
      </w:r>
    </w:p>
    <w:p w14:paraId="0984B83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च्चै</w:t>
      </w:r>
    </w:p>
    <w:p w14:paraId="439B0D6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कहालीलाग्दो इतिहास सम्झेँ भन्नुहुन्छ</w:t>
      </w:r>
    </w:p>
    <w:p w14:paraId="2E5D63C9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ी आमा यो समय</w:t>
      </w:r>
    </w:p>
    <w:p w14:paraId="4FC9E12C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स्बिर सार्वजनिकरणको पक्ष लाग्नु भा’छ</w:t>
      </w:r>
    </w:p>
    <w:p w14:paraId="0ED035F2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ोटोकपी गरी</w:t>
      </w:r>
    </w:p>
    <w:p w14:paraId="64B23A09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टा बाटामा तस्बिर छर्नु भा’छ</w:t>
      </w:r>
    </w:p>
    <w:p w14:paraId="24696328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ुख रुखमा तस्बिर झुन्ड्याउनु भा’ छ</w:t>
      </w:r>
    </w:p>
    <w:p w14:paraId="7A0DC0FB" w14:textId="3F21DF7C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खोला नालामा बगाउन व्यस्त हुनुहुन्छ</w:t>
      </w:r>
    </w:p>
    <w:p w14:paraId="7CB15A0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बरबराउनु हुन्छ कि</w:t>
      </w:r>
    </w:p>
    <w:p w14:paraId="3AD7169B" w14:textId="11876FB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</w:rPr>
        <w:t>“</w:t>
      </w:r>
      <w:r w:rsidRPr="00D62E7A">
        <w:rPr>
          <w:rFonts w:cs="Kokila"/>
          <w:szCs w:val="28"/>
          <w:cs/>
          <w:lang w:bidi="hi-IN"/>
        </w:rPr>
        <w:t>म तस्बिरको सामूहिक हत्यामा छु</w:t>
      </w:r>
      <w:r w:rsidR="0040566B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”</w:t>
      </w:r>
    </w:p>
    <w:p w14:paraId="688B1957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तस्बिर रुख रुखबाट हराउँदै छन्</w:t>
      </w:r>
    </w:p>
    <w:p w14:paraId="3B58011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ला नालाबाट बटुलिँदै छन्</w:t>
      </w:r>
    </w:p>
    <w:p w14:paraId="3A2D9037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टा बाटाबाट समालिँदै छन्</w:t>
      </w:r>
    </w:p>
    <w:p w14:paraId="010259D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िमेकी दाइ तस्बिरको खोजीमा व्यस्त छन्</w:t>
      </w:r>
    </w:p>
    <w:p w14:paraId="523C2D25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ओरिजिनल कापीको बार्गेनिङ गरी रा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छ</w:t>
      </w:r>
    </w:p>
    <w:p w14:paraId="699CC134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्युजियममा राख्नु पर्छ भनी रा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छ</w:t>
      </w:r>
    </w:p>
    <w:p w14:paraId="3DACC840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िमोग्राफिक इम्ब्ल्यान्सको प्रसङ्ग उठाई रा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छ</w:t>
      </w:r>
    </w:p>
    <w:p w14:paraId="288B095B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 मौन हुनुहुन्छ</w:t>
      </w:r>
    </w:p>
    <w:p w14:paraId="78F2B42F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:शब्द हुनुहुन्छ</w:t>
      </w:r>
    </w:p>
    <w:p w14:paraId="11F75DE5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 ऐतिहासिक स्तम्भ झैँ एकोहोरो हुनुहुन्छ</w:t>
      </w:r>
    </w:p>
    <w:p w14:paraId="59D9E68B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आमा स्तम्भ नै हुनुपर्छ</w:t>
      </w:r>
    </w:p>
    <w:p w14:paraId="176E3FDC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इतिहासको</w:t>
      </w:r>
    </w:p>
    <w:p w14:paraId="7B949AD5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तीतको</w:t>
      </w:r>
    </w:p>
    <w:p w14:paraId="0F04DB43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ीडाको</w:t>
      </w:r>
    </w:p>
    <w:p w14:paraId="485C52CF" w14:textId="6E08A5AB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नि </w:t>
      </w:r>
      <w:r w:rsidR="0040566B" w:rsidRPr="00C313E0">
        <w:rPr>
          <w:rFonts w:cs="Kokila"/>
          <w:szCs w:val="28"/>
          <w:cs/>
          <w:lang w:bidi="ne-NP"/>
        </w:rPr>
        <w:t>वीरंगना</w:t>
      </w:r>
      <w:r w:rsidRPr="00D62E7A">
        <w:rPr>
          <w:rFonts w:cs="Kokila"/>
          <w:szCs w:val="28"/>
          <w:cs/>
          <w:lang w:bidi="hi-IN"/>
        </w:rPr>
        <w:t>को ।</w:t>
      </w:r>
    </w:p>
    <w:p w14:paraId="18E1B541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पहिले पहिले जस्तो देखी रा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छु सबै सबै</w:t>
      </w:r>
    </w:p>
    <w:p w14:paraId="25F3413A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आमामा किन किन सधैँ सधैँ</w:t>
      </w:r>
    </w:p>
    <w:p w14:paraId="001A13E8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स्बिरको जस्तो शालीनता पाउँदिन</w:t>
      </w:r>
    </w:p>
    <w:p w14:paraId="037A69DA" w14:textId="77777777" w:rsidR="005A75AF" w:rsidRPr="00D62E7A" w:rsidRDefault="005A75AF" w:rsidP="00382F94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मा र तस्बिर किन हो किन</w:t>
      </w:r>
    </w:p>
    <w:p w14:paraId="1122BE76" w14:textId="392FA2BF" w:rsidR="00A03552" w:rsidRPr="00F104A4" w:rsidRDefault="005A75AF" w:rsidP="00F104A4">
      <w:pPr>
        <w:rPr>
          <w:rFonts w:eastAsia="Times New Roman" w:cs="Kokila"/>
          <w:b/>
          <w:bCs/>
          <w:color w:val="000000" w:themeColor="text1"/>
          <w:sz w:val="32"/>
          <w:szCs w:val="32"/>
          <w:bdr w:val="none" w:sz="0" w:space="0" w:color="auto" w:frame="1"/>
          <w:lang w:val="en-GB" w:eastAsia="en-GB" w:bidi="ne-IN"/>
        </w:rPr>
      </w:pPr>
      <w:r w:rsidRPr="00D62E7A">
        <w:rPr>
          <w:rFonts w:cs="Kokila"/>
          <w:szCs w:val="28"/>
          <w:cs/>
          <w:lang w:bidi="hi-IN"/>
        </w:rPr>
        <w:t>म शतप्रतिशत फरक पाउँदैछु ।</w:t>
      </w:r>
    </w:p>
    <w:p w14:paraId="0060452A" w14:textId="0DE13512" w:rsidR="00E54CC3" w:rsidRPr="00D62E7A" w:rsidRDefault="00E54CC3" w:rsidP="00E54CC3">
      <w:pPr>
        <w:pStyle w:val="ChapterTitle"/>
        <w:rPr>
          <w:rFonts w:cs="Kokila"/>
          <w:szCs w:val="40"/>
        </w:rPr>
      </w:pPr>
      <w:bookmarkStart w:id="209" w:name="_Toc98114613"/>
      <w:proofErr w:type="spellStart"/>
      <w:r w:rsidRPr="00D62E7A">
        <w:rPr>
          <w:rFonts w:cs="Kokila"/>
          <w:szCs w:val="40"/>
        </w:rPr>
        <w:lastRenderedPageBreak/>
        <w:t>प्रतिमान</w:t>
      </w:r>
      <w:proofErr w:type="spellEnd"/>
      <w:r w:rsidRPr="00D62E7A">
        <w:rPr>
          <w:rFonts w:cs="Kokila"/>
          <w:szCs w:val="40"/>
        </w:rPr>
        <w:t xml:space="preserve"> </w:t>
      </w:r>
      <w:proofErr w:type="spellStart"/>
      <w:r w:rsidRPr="00D62E7A">
        <w:rPr>
          <w:rFonts w:cs="Kokila"/>
          <w:szCs w:val="40"/>
        </w:rPr>
        <w:t>सिवा</w:t>
      </w:r>
      <w:bookmarkEnd w:id="207"/>
      <w:bookmarkEnd w:id="209"/>
      <w:proofErr w:type="spellEnd"/>
    </w:p>
    <w:p w14:paraId="30F1D0F5" w14:textId="4B40DE06" w:rsidR="003C778B" w:rsidRDefault="00030448" w:rsidP="003C778B">
      <w:pPr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हायो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अमेरिका</w:t>
      </w:r>
    </w:p>
    <w:p w14:paraId="129265CD" w14:textId="77777777" w:rsidR="003C778B" w:rsidRPr="003C778B" w:rsidRDefault="003C778B" w:rsidP="003C778B">
      <w:pPr>
        <w:jc w:val="right"/>
        <w:rPr>
          <w:rFonts w:cs="Kokila"/>
          <w:szCs w:val="28"/>
          <w:lang w:bidi="ne-NP"/>
        </w:rPr>
      </w:pPr>
    </w:p>
    <w:p w14:paraId="6EEA9726" w14:textId="7B9108CB" w:rsidR="003C778B" w:rsidRPr="003C778B" w:rsidRDefault="003C778B" w:rsidP="003C778B">
      <w:pPr>
        <w:pStyle w:val="Heading4"/>
      </w:pPr>
      <w:r w:rsidRPr="003C778B">
        <w:rPr>
          <w:rFonts w:hint="cs"/>
          <w:cs/>
        </w:rPr>
        <w:t>मान्छेहरू</w:t>
      </w:r>
      <w:r w:rsidRPr="003C778B">
        <w:rPr>
          <w:cs/>
        </w:rPr>
        <w:t xml:space="preserve"> </w:t>
      </w:r>
      <w:r w:rsidRPr="003C778B">
        <w:rPr>
          <w:rFonts w:hint="cs"/>
          <w:cs/>
        </w:rPr>
        <w:t>मान्छेजस्ता</w:t>
      </w:r>
      <w:r w:rsidRPr="003C778B">
        <w:rPr>
          <w:cs/>
        </w:rPr>
        <w:t xml:space="preserve"> </w:t>
      </w:r>
      <w:r w:rsidRPr="003C778B">
        <w:rPr>
          <w:rFonts w:hint="cs"/>
          <w:cs/>
        </w:rPr>
        <w:t>देखिँदैनन्</w:t>
      </w:r>
      <w:r w:rsidRPr="003C778B">
        <w:rPr>
          <w:cs/>
        </w:rPr>
        <w:t xml:space="preserve"> </w:t>
      </w:r>
      <w:r w:rsidRPr="003C778B">
        <w:rPr>
          <w:rFonts w:hint="cs"/>
          <w:cs/>
        </w:rPr>
        <w:t>आजकाल</w:t>
      </w:r>
    </w:p>
    <w:p w14:paraId="2992A6E0" w14:textId="77777777" w:rsidR="00030448" w:rsidRPr="00D62E7A" w:rsidRDefault="00030448" w:rsidP="00B73E40">
      <w:bookmarkStart w:id="210" w:name="_Toc33701694"/>
      <w:r w:rsidRPr="00D62E7A">
        <w:rPr>
          <w:rFonts w:ascii="Nirmala UI" w:hAnsi="Nirmala UI" w:cs="Nirmala UI" w:hint="cs"/>
          <w:cs/>
          <w:lang w:bidi="hi-IN"/>
        </w:rPr>
        <w:t>अक्सर</w:t>
      </w:r>
      <w:r w:rsidRPr="00D62E7A">
        <w:t>,</w:t>
      </w:r>
    </w:p>
    <w:p w14:paraId="7A18B132" w14:textId="68CF0324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जस्त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ँदैन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="00EA7CDC" w:rsidRPr="00D62E7A">
        <w:rPr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।</w:t>
      </w:r>
    </w:p>
    <w:p w14:paraId="2052B27E" w14:textId="77777777" w:rsidR="00030448" w:rsidRPr="00D62E7A" w:rsidRDefault="00030448" w:rsidP="00B73E40"/>
    <w:p w14:paraId="1F9651D5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सतही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भावना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हेलिएर</w:t>
      </w:r>
    </w:p>
    <w:p w14:paraId="64CE2BD9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प्राप्ति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फलताको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काङ्क्षाहरू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जेलिएर</w:t>
      </w:r>
    </w:p>
    <w:p w14:paraId="54750B02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तै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तिलस्मी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कतै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तरलतर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लाग्ने</w:t>
      </w:r>
    </w:p>
    <w:p w14:paraId="29342A23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प्टिक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डिस्टोर्सन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िका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बनेका</w:t>
      </w:r>
      <w:r w:rsidRPr="00D62E7A">
        <w:t>,</w:t>
      </w:r>
    </w:p>
    <w:p w14:paraId="51415575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बहकिने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इलुसिभ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वक्र</w:t>
      </w:r>
      <w:r w:rsidRPr="00D62E7A">
        <w:rPr>
          <w:cs/>
          <w:lang w:bidi="hi-IN"/>
        </w:rPr>
        <w:t>-</w:t>
      </w:r>
      <w:r w:rsidRPr="00D62E7A">
        <w:rPr>
          <w:rFonts w:ascii="Nirmala UI" w:hAnsi="Nirmala UI" w:cs="Nirmala UI" w:hint="cs"/>
          <w:cs/>
          <w:lang w:bidi="hi-IN"/>
        </w:rPr>
        <w:t>रेखाहरू</w:t>
      </w:r>
    </w:p>
    <w:p w14:paraId="5278540D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भ्यानगग</w:t>
      </w:r>
      <w:r w:rsidRPr="00D62E7A">
        <w:t xml:space="preserve">, </w:t>
      </w:r>
      <w:r w:rsidRPr="00D62E7A">
        <w:rPr>
          <w:rFonts w:ascii="Nirmala UI" w:hAnsi="Nirmala UI" w:cs="Nirmala UI" w:hint="cs"/>
          <w:cs/>
          <w:lang w:bidi="hi-IN"/>
        </w:rPr>
        <w:t>पिकासो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क्युबिजम</w:t>
      </w:r>
      <w:r w:rsidRPr="00D62E7A">
        <w:t xml:space="preserve">  </w:t>
      </w:r>
      <w:r w:rsidRPr="00D62E7A">
        <w:rPr>
          <w:rFonts w:ascii="Nirmala UI" w:hAnsi="Nirmala UI" w:cs="Nirmala UI" w:hint="cs"/>
          <w:cs/>
          <w:lang w:bidi="hi-IN"/>
        </w:rPr>
        <w:t>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अमूर्त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चित्रकल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झैँ</w:t>
      </w:r>
    </w:p>
    <w:p w14:paraId="6D3D5BCC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एक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कार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अनेक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प्रका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ने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हरू</w:t>
      </w:r>
    </w:p>
    <w:p w14:paraId="65F7A295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क्स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जस्त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ँदैन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।</w:t>
      </w:r>
    </w:p>
    <w:p w14:paraId="68252989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विनिर्मार्णवादले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प्रेरित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अभिप्रायहरू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रमाउँदै</w:t>
      </w:r>
    </w:p>
    <w:p w14:paraId="74B74CD3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विन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र्त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र्त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टाँसेर</w:t>
      </w:r>
    </w:p>
    <w:p w14:paraId="370B359C" w14:textId="4A130301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ति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उत्तर</w:t>
      </w:r>
      <w:r w:rsidR="0040566B" w:rsidRPr="00D62E7A">
        <w:rPr>
          <w:cs/>
          <w:lang w:bidi="ne-NP"/>
        </w:rPr>
        <w:t>-</w:t>
      </w:r>
      <w:r w:rsidRPr="00D62E7A">
        <w:rPr>
          <w:rFonts w:ascii="Nirmala UI" w:hAnsi="Nirmala UI" w:cs="Nirmala UI" w:hint="cs"/>
          <w:cs/>
          <w:lang w:bidi="hi-IN"/>
        </w:rPr>
        <w:t>आधुनिक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युग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दिम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प्राणीझैँ</w:t>
      </w:r>
    </w:p>
    <w:p w14:paraId="44147E5C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टुटफुट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रमाउने</w:t>
      </w:r>
    </w:p>
    <w:p w14:paraId="61405D58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तोडफोडम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रमाउने</w:t>
      </w:r>
    </w:p>
    <w:p w14:paraId="7D49F592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जुट्न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ोडे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न्</w:t>
      </w:r>
    </w:p>
    <w:p w14:paraId="195EE4DE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ुकुर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भुक्न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ोडे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न्</w:t>
      </w:r>
    </w:p>
    <w:p w14:paraId="687ED1D1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lastRenderedPageBreak/>
        <w:t>तिमी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हाँस्छौ</w:t>
      </w:r>
    </w:p>
    <w:p w14:paraId="64442F77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म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हाँस्छु</w:t>
      </w:r>
    </w:p>
    <w:p w14:paraId="26DDE1B1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त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हाँस्न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ोडेक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छन्</w:t>
      </w:r>
    </w:p>
    <w:p w14:paraId="292807A3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क्सर</w:t>
      </w:r>
      <w:r w:rsidRPr="00D62E7A">
        <w:t>,</w:t>
      </w:r>
    </w:p>
    <w:p w14:paraId="7FB9C4DD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जस्त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ँदैन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।</w:t>
      </w:r>
    </w:p>
    <w:p w14:paraId="14C24B86" w14:textId="77777777" w:rsidR="00030448" w:rsidRPr="00D62E7A" w:rsidRDefault="00030448" w:rsidP="00B73E40"/>
    <w:p w14:paraId="7CD80341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बुख्याचाहरूजस्तै</w:t>
      </w:r>
    </w:p>
    <w:p w14:paraId="0601E1EF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ूर्तिहरूजस्तै</w:t>
      </w:r>
    </w:p>
    <w:p w14:paraId="1145311E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खिच्चाहरूजस्तै</w:t>
      </w:r>
    </w:p>
    <w:p w14:paraId="267A1495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ैतानहरूजस्तै</w:t>
      </w:r>
    </w:p>
    <w:p w14:paraId="347452F3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सिहाजस्तै</w:t>
      </w:r>
    </w:p>
    <w:p w14:paraId="6D9EFE4E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हात्माजस्तै</w:t>
      </w:r>
    </w:p>
    <w:p w14:paraId="078EE1DD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सन्तहरूजस्तै</w:t>
      </w:r>
    </w:p>
    <w:p w14:paraId="0F7B8194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कहीँ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भुस्याहाजस्तै</w:t>
      </w:r>
    </w:p>
    <w:p w14:paraId="1026B747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नेक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अनेक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न्छ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यहाँ</w:t>
      </w:r>
    </w:p>
    <w:p w14:paraId="3851CE39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त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t>,</w:t>
      </w:r>
    </w:p>
    <w:p w14:paraId="356139B9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अक्सर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जस्त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ँदैन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।</w:t>
      </w:r>
    </w:p>
    <w:p w14:paraId="6DF03FF4" w14:textId="77777777" w:rsidR="00030448" w:rsidRPr="00D62E7A" w:rsidRDefault="00030448" w:rsidP="00B73E40">
      <w:r w:rsidRPr="00D62E7A">
        <w:rPr>
          <w:rFonts w:ascii="Nirmala UI" w:hAnsi="Nirmala UI" w:cs="Nirmala UI" w:hint="cs"/>
          <w:cs/>
          <w:lang w:bidi="hi-IN"/>
        </w:rPr>
        <w:t>इमानी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हुँदाहुँदै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बेइमानी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बनेका</w:t>
      </w:r>
    </w:p>
    <w:p w14:paraId="018647AB" w14:textId="34D25400" w:rsidR="006C160C" w:rsidRPr="00D62E7A" w:rsidRDefault="00030448" w:rsidP="00B73E40">
      <w:pPr>
        <w:rPr>
          <w:b/>
          <w:smallCaps/>
          <w:sz w:val="40"/>
          <w:szCs w:val="40"/>
          <w:cs/>
          <w:lang w:val="en-GB" w:bidi="ne-NP"/>
        </w:rPr>
      </w:pPr>
      <w:r w:rsidRPr="00D62E7A">
        <w:rPr>
          <w:rFonts w:ascii="Nirmala UI" w:hAnsi="Nirmala UI" w:cs="Nirmala UI" w:hint="cs"/>
          <w:cs/>
          <w:lang w:bidi="hi-IN"/>
        </w:rPr>
        <w:t>मान्छेहरू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मान्छेजस्ता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देखिँदैनन्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आजकाल</w:t>
      </w:r>
      <w:r w:rsidRPr="00D62E7A">
        <w:rPr>
          <w:cs/>
          <w:lang w:bidi="hi-IN"/>
        </w:rPr>
        <w:t xml:space="preserve"> </w:t>
      </w:r>
      <w:r w:rsidRPr="00D62E7A">
        <w:rPr>
          <w:rFonts w:ascii="Nirmala UI" w:hAnsi="Nirmala UI" w:cs="Nirmala UI" w:hint="cs"/>
          <w:cs/>
          <w:lang w:bidi="hi-IN"/>
        </w:rPr>
        <w:t>।</w:t>
      </w:r>
      <w:r w:rsidR="006C160C" w:rsidRPr="00D62E7A">
        <w:rPr>
          <w:szCs w:val="40"/>
          <w:cs/>
          <w:lang w:val="en-GB" w:bidi="ne-NP"/>
        </w:rPr>
        <w:br w:type="page"/>
      </w:r>
    </w:p>
    <w:p w14:paraId="66484B44" w14:textId="12091564" w:rsidR="00A03552" w:rsidRPr="00872884" w:rsidRDefault="00A03552" w:rsidP="006C160C">
      <w:pPr>
        <w:pStyle w:val="ChapterTitle"/>
        <w:rPr>
          <w:rFonts w:cs="Kokila"/>
          <w:b w:val="0"/>
          <w:bCs/>
          <w:sz w:val="32"/>
          <w:szCs w:val="36"/>
        </w:rPr>
      </w:pPr>
      <w:bookmarkStart w:id="211" w:name="_Toc98114615"/>
      <w:r w:rsidRPr="0087288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बादल</w:t>
      </w:r>
      <w:r w:rsidRPr="00872884">
        <w:rPr>
          <w:rFonts w:cs="Kokila"/>
          <w:b w:val="0"/>
          <w:bCs/>
          <w:sz w:val="32"/>
          <w:szCs w:val="36"/>
          <w:cs/>
        </w:rPr>
        <w:t xml:space="preserve"> </w:t>
      </w:r>
      <w:r w:rsidRPr="00872884">
        <w:rPr>
          <w:rFonts w:cs="Kokila"/>
          <w:b w:val="0"/>
          <w:bCs/>
          <w:sz w:val="32"/>
          <w:szCs w:val="36"/>
          <w:cs/>
          <w:lang w:bidi="ne-NP"/>
        </w:rPr>
        <w:t>थापा</w:t>
      </w:r>
      <w:bookmarkEnd w:id="210"/>
      <w:bookmarkEnd w:id="211"/>
      <w:r w:rsidRPr="00872884">
        <w:rPr>
          <w:rFonts w:cs="Kokila"/>
          <w:b w:val="0"/>
          <w:bCs/>
          <w:sz w:val="32"/>
          <w:szCs w:val="36"/>
          <w:cs/>
        </w:rPr>
        <w:t xml:space="preserve"> </w:t>
      </w:r>
    </w:p>
    <w:p w14:paraId="7E7C4E1C" w14:textId="6000870A" w:rsidR="00A03552" w:rsidRPr="00D62E7A" w:rsidRDefault="00A03552" w:rsidP="004269FA">
      <w:pPr>
        <w:spacing w:line="261" w:lineRule="auto"/>
        <w:jc w:val="right"/>
        <w:rPr>
          <w:rFonts w:eastAsia="Times New Roman" w:cs="Kokila"/>
          <w:szCs w:val="32"/>
          <w:lang w:val="en-GB" w:bidi="ne-NP"/>
        </w:rPr>
      </w:pPr>
      <w:r w:rsidRPr="00D62E7A">
        <w:rPr>
          <w:rFonts w:eastAsia="Times New Roman" w:cs="Kokila"/>
          <w:szCs w:val="32"/>
          <w:cs/>
          <w:lang w:val="en-GB" w:bidi="ne-NP"/>
        </w:rPr>
        <w:t>नेब्रास्का</w:t>
      </w:r>
      <w:r w:rsidR="00DF7C47" w:rsidRPr="00D62E7A">
        <w:rPr>
          <w:rFonts w:eastAsia="Times New Roman" w:cs="Kokila"/>
          <w:szCs w:val="32"/>
          <w:cs/>
          <w:lang w:val="en-GB" w:bidi="ne-NP"/>
        </w:rPr>
        <w:t>, अमेरिका</w:t>
      </w:r>
    </w:p>
    <w:p w14:paraId="01CD8348" w14:textId="77777777" w:rsidR="00A03552" w:rsidRPr="00D62E7A" w:rsidRDefault="00A03552" w:rsidP="00B73E40">
      <w:pPr>
        <w:pStyle w:val="Heading4"/>
        <w:rPr>
          <w:szCs w:val="36"/>
        </w:rPr>
      </w:pPr>
      <w:bookmarkStart w:id="212" w:name="_Toc33701695"/>
      <w:bookmarkStart w:id="213" w:name="_Toc98114616"/>
      <w:r w:rsidRPr="00D62E7A">
        <w:rPr>
          <w:cs/>
        </w:rPr>
        <w:t>आमा–बाबु !</w:t>
      </w:r>
      <w:bookmarkEnd w:id="212"/>
      <w:bookmarkEnd w:id="213"/>
    </w:p>
    <w:p w14:paraId="01D2907E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लाई </w:t>
      </w:r>
    </w:p>
    <w:p w14:paraId="05FDEF4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लिपेर–पोतेर सकभर झुन्डाएर </w:t>
      </w:r>
    </w:p>
    <w:p w14:paraId="79D1C897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ित्तामा राख्नु भए पनि </w:t>
      </w:r>
    </w:p>
    <w:p w14:paraId="00095078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0060CD76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1CB6CE6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हप्तै पिच्छे भुक्तानी </w:t>
      </w:r>
    </w:p>
    <w:p w14:paraId="2C1854AC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महिनै पिच्छे भत्ता </w:t>
      </w:r>
    </w:p>
    <w:p w14:paraId="3C750B73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लाई त </w:t>
      </w:r>
    </w:p>
    <w:p w14:paraId="714500C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7F3B0557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घरमा खाना–पिना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सरसफाइ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नानी गोठालो </w:t>
      </w:r>
    </w:p>
    <w:p w14:paraId="1648C5F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नै बा–आमा</w:t>
      </w:r>
    </w:p>
    <w:p w14:paraId="00DFECE7" w14:textId="4B00CCE2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जन्म दिने र कर्म दि</w:t>
      </w:r>
      <w:r w:rsidR="00DF7C47" w:rsidRPr="00D62E7A">
        <w:rPr>
          <w:rFonts w:cs="Kokila"/>
          <w:szCs w:val="28"/>
          <w:cs/>
          <w:lang w:val="en-GB" w:bidi="ne-NP"/>
        </w:rPr>
        <w:t>ने</w:t>
      </w:r>
      <w:r w:rsidRPr="00D62E7A">
        <w:rPr>
          <w:rFonts w:cs="Kokila"/>
          <w:szCs w:val="28"/>
          <w:cs/>
          <w:lang w:val="en-GB" w:bidi="ne-NP"/>
        </w:rPr>
        <w:t xml:space="preserve"> मात्र नभएर</w:t>
      </w:r>
    </w:p>
    <w:p w14:paraId="29900EA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 डलर दिने पनि तिनै बा–आमा</w:t>
      </w:r>
    </w:p>
    <w:p w14:paraId="168F8B2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म्भव भए पनि खासादेखि</w:t>
      </w:r>
    </w:p>
    <w:p w14:paraId="1BDAB5D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ठूलो भित्ते–टाँस मगाएर</w:t>
      </w:r>
    </w:p>
    <w:p w14:paraId="307DF62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6B59ACA4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6A41100A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छोराछोरी क्यासिनो र डान्स बारतिर</w:t>
      </w:r>
    </w:p>
    <w:p w14:paraId="5D114CF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उसले बा–आमालाई कहिल्यै हेरेको होइन</w:t>
      </w:r>
    </w:p>
    <w:p w14:paraId="7BC35B53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कभर देख्नु नपरे पनि हुन्थ्यो जस्तो गर्छ</w:t>
      </w:r>
    </w:p>
    <w:p w14:paraId="1093820E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ुक्तानी त डाइरेक्ट बैङ्कमा डिपोजिट </w:t>
      </w:r>
    </w:p>
    <w:p w14:paraId="05F11327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कसलाई के थाहा </w:t>
      </w:r>
    </w:p>
    <w:p w14:paraId="0C787E43" w14:textId="096733F6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ा–आमा त अचम्मको चिज भो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यार </w:t>
      </w:r>
      <w:r w:rsidR="00DF7C47" w:rsidRPr="00D62E7A">
        <w:rPr>
          <w:rFonts w:cs="Kokila"/>
          <w:szCs w:val="28"/>
          <w:cs/>
          <w:lang w:val="en-GB" w:bidi="ne-NP"/>
        </w:rPr>
        <w:t>!</w:t>
      </w:r>
    </w:p>
    <w:p w14:paraId="0590819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ित्तामा राख्नु भए पनि </w:t>
      </w:r>
    </w:p>
    <w:p w14:paraId="13C77E7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674BF040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674CB09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बैको घरमा झगडा छ आज</w:t>
      </w:r>
    </w:p>
    <w:p w14:paraId="041FC643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ा–आमालाई हेर्न</w:t>
      </w:r>
    </w:p>
    <w:p w14:paraId="5205A24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खुवाउनु पनि पर्दैन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स्याहार्नु पनि पर्दैन </w:t>
      </w:r>
    </w:p>
    <w:p w14:paraId="3D303306" w14:textId="79059693" w:rsidR="001023E3" w:rsidRPr="00D62E7A" w:rsidRDefault="001023E3" w:rsidP="001023E3">
      <w:pPr>
        <w:rPr>
          <w:rFonts w:cs="Kokila"/>
          <w:color w:val="FF0000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नानीहरू तिनै बा–आमाले स्याहार</w:t>
      </w:r>
      <w:r w:rsidR="00DF7C47" w:rsidRPr="00D62E7A">
        <w:rPr>
          <w:rFonts w:cs="Kokila"/>
          <w:szCs w:val="28"/>
          <w:cs/>
          <w:lang w:val="en-GB" w:bidi="ne-NP"/>
        </w:rPr>
        <w:t>्</w:t>
      </w:r>
      <w:r w:rsidRPr="00D62E7A">
        <w:rPr>
          <w:rFonts w:cs="Kokila"/>
          <w:szCs w:val="28"/>
          <w:cs/>
          <w:lang w:val="en-GB" w:bidi="ne-NP"/>
        </w:rPr>
        <w:t>छन्</w:t>
      </w:r>
    </w:p>
    <w:p w14:paraId="7D2238D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फेरि हप्तै पिच्छे भुक्तानी </w:t>
      </w:r>
    </w:p>
    <w:p w14:paraId="24EC14EF" w14:textId="3881430F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हिनै पिच्छे भत्ता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यार</w:t>
      </w:r>
      <w:r w:rsidR="00DF7C47" w:rsidRPr="00D62E7A">
        <w:rPr>
          <w:rFonts w:cs="Kokila"/>
          <w:szCs w:val="28"/>
          <w:cs/>
          <w:lang w:val="en-GB" w:bidi="ne-NP"/>
        </w:rPr>
        <w:t xml:space="preserve"> !</w:t>
      </w:r>
    </w:p>
    <w:p w14:paraId="0FEBD38B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लाई </w:t>
      </w:r>
    </w:p>
    <w:p w14:paraId="651F303E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लिपेर–पोतेर सकभर झुन्डाएर </w:t>
      </w:r>
    </w:p>
    <w:p w14:paraId="788AB5E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ित्तामा राख्नु भए पनि </w:t>
      </w:r>
    </w:p>
    <w:p w14:paraId="7C724B84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47C8020F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5F03E41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भोलि</w:t>
      </w:r>
    </w:p>
    <w:p w14:paraId="33517296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बैले बा–आमालाई टस लगाएर हेर्छन्</w:t>
      </w:r>
    </w:p>
    <w:p w14:paraId="56A5BB7C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उमेर नपुगे भत्ता नपाइने</w:t>
      </w:r>
    </w:p>
    <w:p w14:paraId="2F165977" w14:textId="341D45D8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बिराम नभए </w:t>
      </w:r>
      <w:r w:rsidR="00DF7C47" w:rsidRPr="00D62E7A">
        <w:rPr>
          <w:rFonts w:cs="Kokila"/>
          <w:szCs w:val="28"/>
          <w:cs/>
          <w:lang w:val="en-GB" w:bidi="ne-NP"/>
        </w:rPr>
        <w:t>केयर</w:t>
      </w:r>
      <w:r w:rsidRPr="00D62E7A">
        <w:rPr>
          <w:rFonts w:cs="Kokila"/>
          <w:szCs w:val="28"/>
          <w:cs/>
          <w:lang w:val="en-GB" w:bidi="ne-NP"/>
        </w:rPr>
        <w:t>गिभर नपाइने</w:t>
      </w:r>
    </w:p>
    <w:p w14:paraId="077306C5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पाईँको उमेर पनि भरखर साठी !</w:t>
      </w:r>
    </w:p>
    <w:p w14:paraId="62D7738E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खुट्टा के भएर दोब्रिएको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नचल्ने बनाउन सकिँदैन </w:t>
      </w:r>
      <w:r w:rsidRPr="00D62E7A">
        <w:rPr>
          <w:rFonts w:cs="Kokila"/>
          <w:szCs w:val="28"/>
          <w:lang w:val="en-GB" w:bidi="ne-NP"/>
        </w:rPr>
        <w:t>?</w:t>
      </w:r>
    </w:p>
    <w:p w14:paraId="7E78ED11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ाबु–आमा हरेक जुक्ति छ आज</w:t>
      </w:r>
    </w:p>
    <w:p w14:paraId="002BA741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 xml:space="preserve">सम्भावनाको मुहान भनेकै बाबु–आमा हो </w:t>
      </w:r>
    </w:p>
    <w:p w14:paraId="25BC28AE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्यसैले</w:t>
      </w:r>
    </w:p>
    <w:p w14:paraId="3E715A4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लाई </w:t>
      </w:r>
    </w:p>
    <w:p w14:paraId="1DA221F4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लिपेर–पोतेर सकभर झुन्डाएर </w:t>
      </w:r>
    </w:p>
    <w:p w14:paraId="6FFD4948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ित्तामा राख्नु भए पनि </w:t>
      </w:r>
    </w:p>
    <w:p w14:paraId="62F13F7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5C1CE996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5C39F728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जीवन चर्खा कति अचम्म छ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है !</w:t>
      </w:r>
    </w:p>
    <w:p w14:paraId="36CBA74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 फेरि बाबु–आमाको महत्त्व</w:t>
      </w:r>
    </w:p>
    <w:p w14:paraId="3DDE12C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बुझ्न थालेछन् </w:t>
      </w:r>
    </w:p>
    <w:p w14:paraId="0B836C62" w14:textId="7715170A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फ्नो कर्तव्यलेभन्दा पनि स्वार्थले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आवश्यकताले </w:t>
      </w:r>
    </w:p>
    <w:p w14:paraId="4BE1AA64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प्रति सबैको लगाव छ </w:t>
      </w:r>
    </w:p>
    <w:p w14:paraId="2B52A06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बा–आमा त अचम्मको चिज रहेछ </w:t>
      </w:r>
    </w:p>
    <w:p w14:paraId="1BE0AD12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155C459D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</w:p>
    <w:p w14:paraId="0FE742BF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घरमा पन्ध्र–बिस पाउन्डको नानी बोक्छन्</w:t>
      </w:r>
    </w:p>
    <w:p w14:paraId="35F86165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दश पाउन्डको बोराको चामल खन्याउँछन्</w:t>
      </w:r>
    </w:p>
    <w:p w14:paraId="14BD2886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जब घरदेखि बाहिर निस्किन्छन्</w:t>
      </w:r>
    </w:p>
    <w:p w14:paraId="37C86570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चस्मा अनिवार्य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 xml:space="preserve">हातमा लौरी </w:t>
      </w:r>
    </w:p>
    <w:p w14:paraId="1DE83B7A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हिले त सर्भिस कोअडिनेटरले भेट्छन्</w:t>
      </w:r>
    </w:p>
    <w:p w14:paraId="713E7D3A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हृदयाघात भए जस्तै गरिदिन्छन्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यार !</w:t>
      </w:r>
    </w:p>
    <w:p w14:paraId="055705F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हाँ दुख्यो आमा भन्नुपर्छ</w:t>
      </w:r>
      <w:r w:rsidRPr="00D62E7A">
        <w:rPr>
          <w:rFonts w:cs="Kokila"/>
          <w:szCs w:val="28"/>
          <w:lang w:val="en-GB" w:bidi="ne-NP"/>
        </w:rPr>
        <w:t xml:space="preserve">, </w:t>
      </w:r>
    </w:p>
    <w:p w14:paraId="768CC425" w14:textId="47945A83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उको पनि मसार्छ</w:t>
      </w:r>
      <w:r w:rsidRPr="00D62E7A">
        <w:rPr>
          <w:rFonts w:cs="Kokila"/>
          <w:szCs w:val="28"/>
          <w:lang w:val="en-GB" w:bidi="ne-NP"/>
        </w:rPr>
        <w:t xml:space="preserve">, </w:t>
      </w:r>
      <w:r w:rsidR="0075571C" w:rsidRPr="00D62E7A">
        <w:rPr>
          <w:rFonts w:cs="Kokila"/>
          <w:szCs w:val="28"/>
          <w:cs/>
          <w:lang w:val="en-GB" w:bidi="ne-NP"/>
        </w:rPr>
        <w:t>घाँटी</w:t>
      </w:r>
      <w:r w:rsidRPr="00D62E7A">
        <w:rPr>
          <w:rFonts w:cs="Kokila"/>
          <w:szCs w:val="28"/>
          <w:cs/>
          <w:lang w:val="en-GB" w:bidi="ne-NP"/>
        </w:rPr>
        <w:t xml:space="preserve"> पनि छाम्छ </w:t>
      </w:r>
    </w:p>
    <w:p w14:paraId="114DC378" w14:textId="4C29AAE9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दुखेको चाहिँ कहाँ हो</w:t>
      </w:r>
      <w:r w:rsidR="00DF7C47" w:rsidRPr="00D62E7A">
        <w:rPr>
          <w:rFonts w:cs="Kokila"/>
          <w:szCs w:val="28"/>
          <w:cs/>
          <w:lang w:val="en-GB" w:bidi="ne-NP"/>
        </w:rPr>
        <w:t xml:space="preserve"> ?</w:t>
      </w:r>
      <w:r w:rsidRPr="00D62E7A">
        <w:rPr>
          <w:rFonts w:cs="Kokila"/>
          <w:szCs w:val="28"/>
          <w:cs/>
          <w:lang w:val="en-GB" w:bidi="ne-NP"/>
        </w:rPr>
        <w:t xml:space="preserve"> भन्यो </w:t>
      </w:r>
    </w:p>
    <w:p w14:paraId="6F50882A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ता–यता गर्छ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कता हो कता !</w:t>
      </w:r>
    </w:p>
    <w:p w14:paraId="7F84AE96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आमा–बाबुलाई </w:t>
      </w:r>
    </w:p>
    <w:p w14:paraId="202AB019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 xml:space="preserve">लिपेर–पोतेर सकभर झुन्डाएर </w:t>
      </w:r>
    </w:p>
    <w:p w14:paraId="20B26F73" w14:textId="77777777" w:rsidR="001023E3" w:rsidRPr="00D62E7A" w:rsidRDefault="001023E3" w:rsidP="001023E3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 xml:space="preserve">भित्तामा राख्नु भए पनि </w:t>
      </w:r>
    </w:p>
    <w:p w14:paraId="7AE93FE1" w14:textId="77777777" w:rsidR="00BF6991" w:rsidRPr="00D62E7A" w:rsidRDefault="001023E3" w:rsidP="001023E3">
      <w:pPr>
        <w:rPr>
          <w:rFonts w:cs="Kokila"/>
          <w:szCs w:val="28"/>
          <w:cs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ाँसी राख्नु जस्तो !</w:t>
      </w:r>
    </w:p>
    <w:p w14:paraId="200A2086" w14:textId="77777777" w:rsidR="00BF6991" w:rsidRPr="00D62E7A" w:rsidRDefault="00BF6991">
      <w:pPr>
        <w:spacing w:after="200" w:line="262" w:lineRule="auto"/>
        <w:rPr>
          <w:rFonts w:cs="Kokila"/>
          <w:szCs w:val="28"/>
          <w:cs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br w:type="page"/>
      </w:r>
    </w:p>
    <w:p w14:paraId="2284BB50" w14:textId="0B555FE2" w:rsidR="00105103" w:rsidRPr="00BE7EA9" w:rsidRDefault="00105103" w:rsidP="00BE7EA9">
      <w:pPr>
        <w:pStyle w:val="ChapterTitle"/>
        <w:rPr>
          <w:rFonts w:cs="Kokila"/>
          <w:b w:val="0"/>
          <w:bCs/>
        </w:rPr>
      </w:pPr>
      <w:bookmarkStart w:id="214" w:name="_Toc98114617"/>
      <w:r w:rsidRPr="00BE7EA9">
        <w:rPr>
          <w:rFonts w:cs="Kokila"/>
          <w:b w:val="0"/>
          <w:bCs/>
          <w:szCs w:val="36"/>
          <w:cs/>
          <w:lang w:bidi="ne-NP"/>
        </w:rPr>
        <w:lastRenderedPageBreak/>
        <w:t>बि</w:t>
      </w:r>
      <w:r w:rsidRPr="00BE7EA9">
        <w:rPr>
          <w:rFonts w:cs="Kokila"/>
          <w:b w:val="0"/>
          <w:bCs/>
          <w:szCs w:val="36"/>
          <w:cs/>
        </w:rPr>
        <w:t>.</w:t>
      </w:r>
      <w:r w:rsidRPr="00BE7EA9">
        <w:rPr>
          <w:rFonts w:cs="Kokila"/>
          <w:b w:val="0"/>
          <w:bCs/>
          <w:szCs w:val="36"/>
          <w:cs/>
          <w:lang w:bidi="ne-NP"/>
        </w:rPr>
        <w:t>पी</w:t>
      </w:r>
      <w:r w:rsidRPr="00BE7EA9">
        <w:rPr>
          <w:rFonts w:cs="Kokila"/>
          <w:b w:val="0"/>
          <w:bCs/>
          <w:szCs w:val="36"/>
          <w:cs/>
        </w:rPr>
        <w:t xml:space="preserve">. </w:t>
      </w:r>
      <w:r w:rsidRPr="00BE7EA9">
        <w:rPr>
          <w:rFonts w:cs="Kokila"/>
          <w:b w:val="0"/>
          <w:bCs/>
          <w:szCs w:val="36"/>
          <w:cs/>
          <w:lang w:bidi="ne-NP"/>
        </w:rPr>
        <w:t>शर्मा</w:t>
      </w:r>
      <w:bookmarkEnd w:id="214"/>
      <w:r w:rsidRPr="00BE7EA9">
        <w:rPr>
          <w:rFonts w:cs="Kokila"/>
          <w:b w:val="0"/>
          <w:bCs/>
          <w:szCs w:val="36"/>
          <w:cs/>
        </w:rPr>
        <w:t xml:space="preserve"> </w:t>
      </w:r>
    </w:p>
    <w:p w14:paraId="654C0E0E" w14:textId="5E0B0DDE" w:rsidR="00105103" w:rsidRPr="00D62E7A" w:rsidRDefault="00587EF1" w:rsidP="00B3434F">
      <w:pPr>
        <w:jc w:val="right"/>
        <w:rPr>
          <w:rFonts w:cs="Kokila"/>
          <w:sz w:val="36"/>
          <w:szCs w:val="28"/>
          <w:lang w:val="nb-NO"/>
        </w:rPr>
      </w:pPr>
      <w:r w:rsidRPr="00D62E7A">
        <w:rPr>
          <w:rFonts w:cs="Kokila"/>
          <w:sz w:val="36"/>
          <w:szCs w:val="28"/>
          <w:cs/>
          <w:lang w:bidi="hi-IN"/>
        </w:rPr>
        <w:t>नेदरल्याण्डस्</w:t>
      </w:r>
    </w:p>
    <w:p w14:paraId="7EFF139D" w14:textId="4EC7E7E7" w:rsidR="00D97B18" w:rsidRPr="0020004D" w:rsidRDefault="00973A20" w:rsidP="00B73E40">
      <w:pPr>
        <w:pStyle w:val="Heading4"/>
        <w:rPr>
          <w:lang w:val="nb-NO"/>
        </w:rPr>
      </w:pPr>
      <w:bookmarkStart w:id="215" w:name="_Toc98114618"/>
      <w:r w:rsidRPr="00D62E7A">
        <w:rPr>
          <w:cs/>
        </w:rPr>
        <w:t>फोछु</w:t>
      </w:r>
      <w:r w:rsidR="00736121" w:rsidRPr="00D62E7A">
        <w:rPr>
          <w:cs/>
        </w:rPr>
        <w:t xml:space="preserve"> </w:t>
      </w:r>
      <w:r w:rsidR="00D97B18" w:rsidRPr="00D62E7A">
        <w:rPr>
          <w:cs/>
        </w:rPr>
        <w:t>-</w:t>
      </w:r>
      <w:r w:rsidR="00736121" w:rsidRPr="00D62E7A">
        <w:rPr>
          <w:cs/>
        </w:rPr>
        <w:t xml:space="preserve"> </w:t>
      </w:r>
      <w:r w:rsidRPr="00D62E7A">
        <w:rPr>
          <w:cs/>
        </w:rPr>
        <w:t>मोछु</w:t>
      </w:r>
      <w:r w:rsidR="00D97B18" w:rsidRPr="00D62E7A">
        <w:rPr>
          <w:cs/>
        </w:rPr>
        <w:t>का गीतहरू</w:t>
      </w:r>
      <w:r w:rsidRPr="00D62E7A">
        <w:rPr>
          <w:lang w:val="nb-NO"/>
        </w:rPr>
        <w:t xml:space="preserve"> </w:t>
      </w:r>
      <w:r w:rsidR="00D97B18" w:rsidRPr="00D62E7A">
        <w:rPr>
          <w:cs/>
        </w:rPr>
        <w:t>!</w:t>
      </w:r>
      <w:bookmarkEnd w:id="215"/>
    </w:p>
    <w:p w14:paraId="1AA05A29" w14:textId="124E7EF1" w:rsidR="00D97B18" w:rsidRPr="00D62E7A" w:rsidRDefault="00736121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फोछु र मोछु</w:t>
      </w:r>
      <w:r w:rsidR="00D97B18" w:rsidRPr="00D62E7A">
        <w:rPr>
          <w:rFonts w:cs="Kokila"/>
          <w:szCs w:val="28"/>
          <w:cs/>
          <w:lang w:val="nb-NO" w:eastAsia="nb-NO" w:bidi="ne-NP"/>
        </w:rPr>
        <w:t>सङ्गमका शान्त सुमधुर गीतहरू</w:t>
      </w:r>
    </w:p>
    <w:p w14:paraId="14AF8E92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गुन्जिरहे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2DFD28F1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 उभिएको राइन नदीको एकान्त किनारहरूमा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64187E57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यस्तै म चुपचाप सुनिरहेको छु ती लम्पसार गुञ्जनहरू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1AB3B2D0" w14:textId="4E367062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हिले सडकवा</w:t>
      </w:r>
      <w:r w:rsidR="00D850D4" w:rsidRPr="00D62E7A">
        <w:rPr>
          <w:rFonts w:cs="Kokila"/>
          <w:szCs w:val="28"/>
          <w:cs/>
          <w:lang w:val="nb-NO" w:eastAsia="nb-NO" w:bidi="ne-NP"/>
        </w:rPr>
        <w:t>रि</w:t>
      </w:r>
      <w:r w:rsidRPr="00D62E7A">
        <w:rPr>
          <w:rFonts w:cs="Kokila"/>
          <w:szCs w:val="28"/>
          <w:cs/>
          <w:lang w:val="nb-NO" w:eastAsia="nb-NO" w:bidi="ne-NP"/>
        </w:rPr>
        <w:t xml:space="preserve"> उभिन्छु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कहिले सडकपा</w:t>
      </w:r>
      <w:r w:rsidR="00D850D4" w:rsidRPr="00D62E7A">
        <w:rPr>
          <w:rFonts w:cs="Kokila"/>
          <w:szCs w:val="28"/>
          <w:cs/>
          <w:lang w:val="nb-NO" w:eastAsia="nb-NO" w:bidi="ne-NP"/>
        </w:rPr>
        <w:t>रि</w:t>
      </w:r>
      <w:r w:rsidRPr="00D62E7A">
        <w:rPr>
          <w:rFonts w:cs="Kokila"/>
          <w:szCs w:val="28"/>
          <w:cs/>
          <w:lang w:val="nb-NO" w:eastAsia="nb-NO" w:bidi="ne-NP"/>
        </w:rPr>
        <w:t xml:space="preserve"> उभिन्छु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7ADF9BEB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तर मौन उभिन्छु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6F6D75B6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बगरभरि अतीत बिछ्याएर उभिन्छु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5549C452" w14:textId="1C27749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िन टो</w:t>
      </w:r>
      <w:r w:rsidR="00E15188" w:rsidRPr="00D62E7A">
        <w:rPr>
          <w:rFonts w:cs="Kokila"/>
          <w:szCs w:val="28"/>
          <w:cs/>
          <w:lang w:val="nb-NO" w:eastAsia="nb-NO" w:bidi="ne-NP"/>
        </w:rPr>
        <w:t>हो</w:t>
      </w:r>
      <w:r w:rsidRPr="00D62E7A">
        <w:rPr>
          <w:rFonts w:cs="Kokila"/>
          <w:szCs w:val="28"/>
          <w:cs/>
          <w:lang w:val="nb-NO" w:eastAsia="nb-NO" w:bidi="ne-NP"/>
        </w:rPr>
        <w:t>लाउँछन् मैले टेकेका पाइलाहरू मलाई हेर्दै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9FD6BB6" w14:textId="5ACDEF16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िन खलबलिएर बग्छन् यी मनहरू बेलगाम</w:t>
      </w:r>
    </w:p>
    <w:p w14:paraId="5A19EA80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राइन नदीका बगरहरूमा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2F4611FC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सायद स्मृतिका वेगहरू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खोज्दा खोज्दै हिँडिरहेको हुन्छु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2E2CB016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नदीका बहावसँगै बगिरहेको हुन्छु</w:t>
      </w:r>
      <w:r w:rsidRPr="00D62E7A">
        <w:rPr>
          <w:rFonts w:cs="Kokila"/>
          <w:szCs w:val="28"/>
          <w:lang w:val="nb-NO" w:eastAsia="nb-NO" w:bidi="ne-NP"/>
        </w:rPr>
        <w:t>, </w:t>
      </w:r>
    </w:p>
    <w:p w14:paraId="036C1709" w14:textId="55D16E3F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 भित्रभित्रै उभिएर भए पनि</w:t>
      </w:r>
    </w:p>
    <w:p w14:paraId="64BC5BFB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हिँडिरहेको हुन्छु ।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2921905D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</w:p>
    <w:p w14:paraId="07AC1402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आउन त आउँ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6F884A7E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पिरोलिएर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अमिलिएर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थिचिएर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दबिएर यादहरू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1B2805E0" w14:textId="760831A2" w:rsidR="00FA142A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ेही जीवन्त भएर आउँछन्</w:t>
      </w:r>
    </w:p>
    <w:p w14:paraId="5A9EC5B3" w14:textId="4CEF80AB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lastRenderedPageBreak/>
        <w:t>केही मरेर आउँ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18133CAC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ेही प्रतिबिम्बित भएर आउँ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350B4164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तर</w:t>
      </w:r>
    </w:p>
    <w:p w14:paraId="0BD867EE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ेही रुँदै आउँछन्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मतिर दश-हात फैलाउँदै आउँ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817DDB2" w14:textId="529226F2" w:rsidR="00D97B18" w:rsidRPr="00D62E7A" w:rsidRDefault="001A0E5A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ॐ</w:t>
      </w:r>
      <w:r w:rsidR="00D97B18" w:rsidRPr="00D62E7A">
        <w:rPr>
          <w:rFonts w:cs="Kokila"/>
          <w:szCs w:val="28"/>
          <w:lang w:val="nb-NO" w:eastAsia="nb-NO" w:bidi="ne-NP"/>
        </w:rPr>
        <w:t xml:space="preserve">  </w:t>
      </w:r>
      <w:r w:rsidR="00D97B18" w:rsidRPr="00D62E7A">
        <w:rPr>
          <w:rFonts w:cs="Kokila"/>
          <w:szCs w:val="28"/>
          <w:cs/>
          <w:lang w:val="nb-NO" w:eastAsia="nb-NO" w:bidi="ne-NP"/>
        </w:rPr>
        <w:t>मणि पद्मे हुँ मन्त्र जप्दै आउँछन्</w:t>
      </w:r>
    </w:p>
    <w:p w14:paraId="16A0AD0A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र त म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2D1B1507" w14:textId="002D61CF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यहाँ कहिले</w:t>
      </w:r>
      <w:r w:rsidR="000F41C0" w:rsidRPr="00D62E7A">
        <w:rPr>
          <w:rFonts w:cs="Kokila"/>
          <w:szCs w:val="28"/>
          <w:cs/>
          <w:lang w:val="nb-NO" w:eastAsia="nb-NO" w:bidi="ne-NP"/>
        </w:rPr>
        <w:t>का</w:t>
      </w:r>
      <w:r w:rsidRPr="00D62E7A">
        <w:rPr>
          <w:rFonts w:cs="Kokila"/>
          <w:szCs w:val="28"/>
          <w:cs/>
          <w:lang w:val="nb-NO" w:eastAsia="nb-NO" w:bidi="ne-NP"/>
        </w:rPr>
        <w:t xml:space="preserve">हीँ </w:t>
      </w:r>
      <w:r w:rsidR="000F41C0" w:rsidRPr="00D62E7A">
        <w:rPr>
          <w:rFonts w:cs="Kokila"/>
          <w:szCs w:val="28"/>
          <w:lang w:val="nb-NO" w:eastAsia="nb-NO" w:bidi="ne-NP"/>
        </w:rPr>
        <w:t>‘</w:t>
      </w:r>
      <w:r w:rsidRPr="00D62E7A">
        <w:rPr>
          <w:rFonts w:cs="Kokila"/>
          <w:szCs w:val="28"/>
          <w:cs/>
          <w:lang w:val="nb-NO" w:eastAsia="nb-NO" w:bidi="ne-NP"/>
        </w:rPr>
        <w:t>नर्थ सी</w:t>
      </w:r>
      <w:r w:rsidR="000F41C0" w:rsidRPr="00D62E7A">
        <w:rPr>
          <w:rFonts w:cs="Kokila"/>
          <w:szCs w:val="28"/>
          <w:lang w:val="nb-NO" w:eastAsia="nb-NO" w:bidi="ne-NP"/>
        </w:rPr>
        <w:t>’</w:t>
      </w:r>
      <w:r w:rsidR="000F41C0" w:rsidRPr="00D62E7A">
        <w:rPr>
          <w:rFonts w:cs="Kokila"/>
          <w:szCs w:val="28"/>
          <w:cs/>
          <w:lang w:val="nb-NO" w:eastAsia="nb-NO" w:bidi="ne-NP"/>
        </w:rPr>
        <w:t>को</w:t>
      </w:r>
      <w:r w:rsidRPr="00D62E7A">
        <w:rPr>
          <w:rFonts w:cs="Kokila"/>
          <w:szCs w:val="28"/>
          <w:cs/>
          <w:lang w:val="nb-NO" w:eastAsia="nb-NO" w:bidi="ne-NP"/>
        </w:rPr>
        <w:t xml:space="preserve"> किनारमा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3027075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बालुवामाथि उभिएर आँसु दुहुने गर्छु ।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FA0F3DA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</w:p>
    <w:p w14:paraId="2CB7A048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ेरा बा सुनपानी निल्नुभन्दा पहिले नै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1B8CA979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धानका बाला छाम्दै मरे</w:t>
      </w:r>
    </w:p>
    <w:p w14:paraId="7E4E4D16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ेरा बा खेतबारीका कान्लामाथि उभिएर</w:t>
      </w:r>
    </w:p>
    <w:p w14:paraId="1CF045CC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कोइलीका मिठा गीतहरू गाउँदै मरे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48B25FE0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ेरा बा मखमली र गुराँसका थुँगाहरू टिप्दै मरे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7E14FA20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ेरा बा उनको जन्म स्थलको धुकधुकीहरू छातीमाथि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5CC9118" w14:textId="5AFF66CC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सुमसुम्याउँदै</w:t>
      </w:r>
    </w:p>
    <w:p w14:paraId="13E6F5C0" w14:textId="231FA071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 xml:space="preserve">बौद्ध राजाबाट दसैँमा </w:t>
      </w:r>
      <w:r w:rsidR="0098244D" w:rsidRPr="00D62E7A">
        <w:rPr>
          <w:rFonts w:cs="Kokila"/>
          <w:szCs w:val="28"/>
          <w:cs/>
          <w:lang w:val="nb-NO" w:eastAsia="nb-NO" w:bidi="ne-NP"/>
        </w:rPr>
        <w:t>आफ्नो</w:t>
      </w:r>
      <w:r w:rsidRPr="00D62E7A">
        <w:rPr>
          <w:rFonts w:cs="Kokila"/>
          <w:szCs w:val="28"/>
          <w:cs/>
          <w:lang w:val="nb-NO" w:eastAsia="nb-NO" w:bidi="ne-NP"/>
        </w:rPr>
        <w:t xml:space="preserve"> निधारमा टाँसिएका</w:t>
      </w:r>
    </w:p>
    <w:p w14:paraId="1E6E8ACA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टीकाहरू पुछ्दै मरे</w:t>
      </w:r>
    </w:p>
    <w:p w14:paraId="11CF182A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र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50DEC040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यस्तै धेरै बाहरू सुसाउँदै मर्दैछन्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C822B8C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विगतको सम्झनाको आगोमा जलेर मर्दैछन्</w:t>
      </w:r>
    </w:p>
    <w:p w14:paraId="78CD5A98" w14:textId="7172AE32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समुद्रवारि</w:t>
      </w:r>
    </w:p>
    <w:p w14:paraId="79197705" w14:textId="4468F335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समुद्रपारि</w:t>
      </w:r>
    </w:p>
    <w:p w14:paraId="60F7FA1E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</w:p>
    <w:p w14:paraId="2443421E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त्यसैले -</w:t>
      </w:r>
    </w:p>
    <w:p w14:paraId="434C3DFC" w14:textId="5F1121B0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 xml:space="preserve">ए </w:t>
      </w:r>
      <w:r w:rsidR="00B34CD6" w:rsidRPr="00D62E7A">
        <w:rPr>
          <w:rFonts w:cs="Kokila"/>
          <w:szCs w:val="28"/>
          <w:cs/>
          <w:lang w:val="nb-NO" w:eastAsia="nb-NO" w:bidi="ne-NP"/>
        </w:rPr>
        <w:t>फोछु-मोछु</w:t>
      </w:r>
      <w:r w:rsidRPr="00D62E7A">
        <w:rPr>
          <w:rFonts w:cs="Kokila"/>
          <w:szCs w:val="28"/>
          <w:cs/>
          <w:lang w:val="nb-NO" w:eastAsia="nb-NO" w:bidi="ne-NP"/>
        </w:rPr>
        <w:t>हरू !</w:t>
      </w:r>
    </w:p>
    <w:p w14:paraId="5EF2B227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lastRenderedPageBreak/>
        <w:t>उर्ल अब पहिरो लिएर आऊ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समानताका गीतहरू गाउँदै आऊ</w:t>
      </w:r>
    </w:p>
    <w:p w14:paraId="1FA9788F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मेरा बाका घाउहरू पखाल्दै आऊ</w:t>
      </w:r>
    </w:p>
    <w:p w14:paraId="4382B920" w14:textId="51A65DC4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 xml:space="preserve">तिम्रा गीतहरू प्रत्येक </w:t>
      </w:r>
      <w:r w:rsidR="00C2189D" w:rsidRPr="00D62E7A">
        <w:rPr>
          <w:rFonts w:cs="Kokila"/>
          <w:szCs w:val="25"/>
          <w:cs/>
          <w:lang w:val="nb-NO" w:eastAsia="nb-NO" w:bidi="ne-NP"/>
        </w:rPr>
        <w:t>छोर्तेन</w:t>
      </w:r>
      <w:r w:rsidRPr="00D62E7A">
        <w:rPr>
          <w:rFonts w:cs="Kokila"/>
          <w:szCs w:val="28"/>
          <w:cs/>
          <w:lang w:val="nb-NO" w:eastAsia="nb-NO" w:bidi="ne-NP"/>
        </w:rPr>
        <w:t xml:space="preserve"> र गुम्बाका पवित्र</w:t>
      </w:r>
      <w:r w:rsidRPr="00D62E7A">
        <w:rPr>
          <w:rFonts w:cs="Kokila"/>
          <w:szCs w:val="28"/>
          <w:lang w:val="nb-NO" w:eastAsia="nb-NO" w:bidi="ne-NP"/>
        </w:rPr>
        <w:t xml:space="preserve">  </w:t>
      </w:r>
      <w:r w:rsidRPr="00D62E7A">
        <w:rPr>
          <w:rFonts w:cs="Kokila"/>
          <w:szCs w:val="28"/>
          <w:cs/>
          <w:lang w:val="nb-NO" w:eastAsia="nb-NO" w:bidi="ne-NP"/>
        </w:rPr>
        <w:t>आँगनहरूमा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0904DCCA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गुञ्जायमान</w:t>
      </w:r>
      <w:r w:rsidRPr="00D62E7A">
        <w:rPr>
          <w:rFonts w:cs="Kokila"/>
          <w:szCs w:val="28"/>
          <w:lang w:val="nb-NO" w:eastAsia="nb-NO" w:bidi="ne-NP"/>
        </w:rPr>
        <w:t> </w:t>
      </w:r>
      <w:r w:rsidRPr="00D62E7A">
        <w:rPr>
          <w:rFonts w:cs="Kokila"/>
          <w:szCs w:val="28"/>
          <w:cs/>
          <w:lang w:val="nb-NO" w:eastAsia="nb-NO" w:bidi="ne-NP"/>
        </w:rPr>
        <w:t>भएर गाउँदै आऊ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1A96F4E5" w14:textId="1F464646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तिम्रा गीतहरू धामधुम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सुन</w:t>
      </w:r>
      <w:r w:rsidR="00E12448" w:rsidRPr="00D62E7A">
        <w:rPr>
          <w:rFonts w:cs="Kokila"/>
          <w:szCs w:val="28"/>
          <w:cs/>
          <w:lang w:val="nb-NO" w:eastAsia="nb-NO" w:bidi="ne-NP"/>
        </w:rPr>
        <w:t>कोश</w:t>
      </w:r>
      <w:r w:rsidRPr="00D62E7A">
        <w:rPr>
          <w:rFonts w:cs="Kokila"/>
          <w:szCs w:val="28"/>
          <w:cs/>
          <w:lang w:val="nb-NO" w:eastAsia="nb-NO" w:bidi="ne-NP"/>
        </w:rPr>
        <w:t xml:space="preserve"> र मानसका</w:t>
      </w:r>
      <w:r w:rsidRPr="00D62E7A">
        <w:rPr>
          <w:rFonts w:cs="Kokila"/>
          <w:szCs w:val="28"/>
          <w:lang w:val="nb-NO" w:eastAsia="nb-NO" w:bidi="ne-NP"/>
        </w:rPr>
        <w:t> </w:t>
      </w:r>
      <w:r w:rsidRPr="00D62E7A">
        <w:rPr>
          <w:rFonts w:cs="Kokila"/>
          <w:szCs w:val="28"/>
          <w:cs/>
          <w:lang w:val="nb-NO" w:eastAsia="nb-NO" w:bidi="ne-NP"/>
        </w:rPr>
        <w:t>भन्ज्याङहरूमा</w:t>
      </w:r>
      <w:r w:rsidRPr="00D62E7A">
        <w:rPr>
          <w:rFonts w:cs="Kokila"/>
          <w:szCs w:val="28"/>
          <w:lang w:val="nb-NO" w:eastAsia="nb-NO" w:bidi="ne-NP"/>
        </w:rPr>
        <w:t>   </w:t>
      </w:r>
    </w:p>
    <w:p w14:paraId="2C3DC1EB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गुन्जाउँदै उथलपुथल पार्दै आऊ</w:t>
      </w:r>
      <w:r w:rsidRPr="00D62E7A">
        <w:rPr>
          <w:rFonts w:cs="Kokila"/>
          <w:szCs w:val="28"/>
          <w:lang w:val="nb-NO" w:eastAsia="nb-NO" w:bidi="ne-NP"/>
        </w:rPr>
        <w:t> </w:t>
      </w:r>
    </w:p>
    <w:p w14:paraId="58452E35" w14:textId="05EADE0C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एउटा नयाँ दिन</w:t>
      </w:r>
      <w:r w:rsidRPr="00D62E7A">
        <w:rPr>
          <w:rFonts w:cs="Kokila"/>
          <w:szCs w:val="28"/>
          <w:lang w:val="nb-NO" w:eastAsia="nb-NO" w:bidi="ne-NP"/>
        </w:rPr>
        <w:t xml:space="preserve">, </w:t>
      </w:r>
      <w:r w:rsidRPr="00D62E7A">
        <w:rPr>
          <w:rFonts w:cs="Kokila"/>
          <w:szCs w:val="28"/>
          <w:cs/>
          <w:lang w:val="nb-NO" w:eastAsia="nb-NO" w:bidi="ne-NP"/>
        </w:rPr>
        <w:t>एउटा नयाँ गीत गाउँदै</w:t>
      </w:r>
    </w:p>
    <w:p w14:paraId="710A9F49" w14:textId="77777777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नयाँ मौसमको वर्षा भएर आऊ</w:t>
      </w:r>
    </w:p>
    <w:p w14:paraId="3F8DB346" w14:textId="1FE76D61" w:rsidR="00D97B18" w:rsidRPr="00D62E7A" w:rsidRDefault="00D97B18" w:rsidP="001B1E8E">
      <w:pPr>
        <w:rPr>
          <w:rFonts w:cs="Kokila"/>
          <w:szCs w:val="28"/>
          <w:lang w:val="nb-NO" w:eastAsia="nb-NO" w:bidi="ne-NP"/>
        </w:rPr>
      </w:pPr>
      <w:r w:rsidRPr="00D62E7A">
        <w:rPr>
          <w:rFonts w:cs="Kokila"/>
          <w:szCs w:val="28"/>
          <w:cs/>
          <w:lang w:val="nb-NO" w:eastAsia="nb-NO" w:bidi="ne-NP"/>
        </w:rPr>
        <w:t>ॐ</w:t>
      </w:r>
      <w:r w:rsidRPr="00D62E7A">
        <w:rPr>
          <w:rFonts w:cs="Kokila"/>
          <w:szCs w:val="28"/>
          <w:lang w:val="nb-NO" w:eastAsia="nb-NO" w:bidi="ne-NP"/>
        </w:rPr>
        <w:t> </w:t>
      </w:r>
      <w:r w:rsidRPr="00D62E7A">
        <w:rPr>
          <w:rFonts w:cs="Kokila"/>
          <w:szCs w:val="28"/>
          <w:cs/>
          <w:lang w:val="nb-NO" w:eastAsia="nb-NO" w:bidi="ne-NP"/>
        </w:rPr>
        <w:t>मणे पद्मे हुँ हुँदै आऊ !</w:t>
      </w:r>
    </w:p>
    <w:p w14:paraId="0C5BE8C0" w14:textId="3CFCBE4E" w:rsidR="00EE496D" w:rsidRPr="00D62E7A" w:rsidRDefault="00EE496D" w:rsidP="001B1E8E">
      <w:pPr>
        <w:rPr>
          <w:rFonts w:cs="Kokila"/>
          <w:szCs w:val="28"/>
          <w:lang w:val="nb-NO" w:eastAsia="nb-NO" w:bidi="ne-NP"/>
        </w:rPr>
      </w:pPr>
    </w:p>
    <w:p w14:paraId="7FFFE595" w14:textId="4D90ABE7" w:rsidR="00D7079C" w:rsidRPr="00D62E7A" w:rsidRDefault="007D022E" w:rsidP="00547A01">
      <w:pPr>
        <w:pStyle w:val="ListParagraph"/>
        <w:numPr>
          <w:ilvl w:val="0"/>
          <w:numId w:val="3"/>
        </w:numPr>
        <w:jc w:val="both"/>
        <w:rPr>
          <w:rFonts w:cs="Kokila"/>
          <w:sz w:val="24"/>
          <w:szCs w:val="24"/>
          <w:lang w:val="nb-NO" w:eastAsia="nb-NO" w:bidi="ne-NP"/>
        </w:rPr>
      </w:pPr>
      <w:r w:rsidRPr="00D62E7A">
        <w:rPr>
          <w:rFonts w:cs="Kokila"/>
          <w:sz w:val="24"/>
          <w:szCs w:val="24"/>
          <w:cs/>
          <w:lang w:val="nb-NO" w:eastAsia="nb-NO" w:bidi="ne-NP"/>
        </w:rPr>
        <w:t xml:space="preserve">जोङ्खा भाषामा 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फो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 xml:space="preserve">को अर्थ पुरुष र 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मो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को अर्थ महिला हो</w:t>
      </w:r>
      <w:r w:rsidR="00BE7EA9">
        <w:rPr>
          <w:rFonts w:cs="Kokila" w:hint="cs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 xml:space="preserve">। त्यस्तै 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छु</w:t>
      </w:r>
      <w:r w:rsidRPr="00D62E7A">
        <w:rPr>
          <w:rFonts w:cs="Kokila"/>
          <w:sz w:val="24"/>
          <w:szCs w:val="24"/>
          <w:lang w:val="nb-NO" w:eastAsia="nb-NO" w:bidi="ne-NP"/>
        </w:rPr>
        <w:t>'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को अर्थ पानी हो</w:t>
      </w:r>
      <w:r w:rsidR="00BE7EA9">
        <w:rPr>
          <w:rFonts w:cs="Kokila" w:hint="cs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। फोछु र मोछु भूटानको पुनाखा जिल्लामा पुनाखा ऐतिहासिक दरबार नजिकै फरक फरक दिशाबाट भेट हुने दुई नदीका नामहरू हुन्</w:t>
      </w:r>
      <w:r w:rsidR="00BE7EA9">
        <w:rPr>
          <w:rFonts w:cs="Kokila" w:hint="cs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। एउटा शान्त भएर बग्छ</w:t>
      </w:r>
      <w:r w:rsidRPr="00D62E7A">
        <w:rPr>
          <w:rFonts w:cs="Kokila"/>
          <w:sz w:val="24"/>
          <w:szCs w:val="24"/>
          <w:lang w:val="nb-NO" w:eastAsia="nb-NO" w:bidi="ne-NP"/>
        </w:rPr>
        <w:t xml:space="preserve">, 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अर्को धारिलो भएर वेगसँग बग्छ</w:t>
      </w:r>
      <w:r w:rsidR="00BE7EA9">
        <w:rPr>
          <w:rFonts w:cs="Kokila" w:hint="cs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cs="Kokila"/>
          <w:sz w:val="24"/>
          <w:szCs w:val="24"/>
          <w:cs/>
          <w:lang w:val="nb-NO" w:eastAsia="nb-NO" w:bidi="ne-NP"/>
        </w:rPr>
        <w:t>।</w:t>
      </w:r>
    </w:p>
    <w:p w14:paraId="62D306C4" w14:textId="421FABAA" w:rsidR="00D7079C" w:rsidRPr="00D62E7A" w:rsidRDefault="00FE3EC0" w:rsidP="00547A01">
      <w:pPr>
        <w:pStyle w:val="ListParagraph"/>
        <w:numPr>
          <w:ilvl w:val="0"/>
          <w:numId w:val="3"/>
        </w:numPr>
        <w:jc w:val="both"/>
        <w:rPr>
          <w:rFonts w:cs="Kokila"/>
          <w:sz w:val="24"/>
          <w:szCs w:val="24"/>
          <w:lang w:val="nb-NO" w:eastAsia="nb-NO" w:bidi="ne-NP"/>
        </w:rPr>
      </w:pP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धामधुम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 xml:space="preserve">, 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सुनकोश र मानस पनि भुटानका नदी हुन्</w:t>
      </w:r>
      <w:r w:rsidR="00BE7EA9">
        <w:rPr>
          <w:rFonts w:eastAsia="Times New Roman" w:cs="Kokila" w:hint="cs"/>
          <w:color w:val="212529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।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> </w:t>
      </w:r>
    </w:p>
    <w:p w14:paraId="471D84C9" w14:textId="2FE63772" w:rsidR="00EE496D" w:rsidRPr="00D62E7A" w:rsidRDefault="00FE3EC0" w:rsidP="00547A01">
      <w:pPr>
        <w:pStyle w:val="ListParagraph"/>
        <w:numPr>
          <w:ilvl w:val="0"/>
          <w:numId w:val="3"/>
        </w:numPr>
        <w:jc w:val="both"/>
        <w:rPr>
          <w:rFonts w:cs="Kokila"/>
          <w:sz w:val="24"/>
          <w:szCs w:val="24"/>
          <w:lang w:val="nb-NO" w:eastAsia="nb-NO" w:bidi="ne-NP"/>
        </w:rPr>
      </w:pP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राइन नदी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> 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स्विट्जरल्याण्डबाट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> 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सुरु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> 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भएर जर्मनी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 xml:space="preserve">, 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 xml:space="preserve">नेदरल्याण्डस् हुँदै </w:t>
      </w:r>
      <w:r w:rsidR="00A36AF8">
        <w:rPr>
          <w:rFonts w:eastAsia="Times New Roman" w:cs="Kokila"/>
          <w:color w:val="212529"/>
          <w:sz w:val="24"/>
          <w:szCs w:val="24"/>
          <w:lang w:val="nb-NO" w:eastAsia="nb-NO" w:bidi="ne-NP"/>
        </w:rPr>
        <w:t>‘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नर्थ सी</w:t>
      </w:r>
      <w:r w:rsidR="00A36AF8">
        <w:rPr>
          <w:rFonts w:eastAsia="Times New Roman" w:cs="Kokila"/>
          <w:color w:val="212529"/>
          <w:sz w:val="24"/>
          <w:szCs w:val="24"/>
          <w:lang w:val="nb-NO" w:eastAsia="nb-NO" w:bidi="ne-NP"/>
        </w:rPr>
        <w:t>’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मा मिसिन्छ</w:t>
      </w:r>
      <w:r w:rsidR="00BE7EA9">
        <w:rPr>
          <w:rFonts w:eastAsia="Times New Roman" w:cs="Kokila" w:hint="cs"/>
          <w:color w:val="212529"/>
          <w:sz w:val="24"/>
          <w:szCs w:val="24"/>
          <w:cs/>
          <w:lang w:val="nb-NO" w:eastAsia="nb-NO" w:bidi="ne-NP"/>
        </w:rPr>
        <w:t xml:space="preserve"> </w:t>
      </w:r>
      <w:r w:rsidRPr="00D62E7A">
        <w:rPr>
          <w:rFonts w:eastAsia="Times New Roman" w:cs="Kokila"/>
          <w:color w:val="212529"/>
          <w:sz w:val="24"/>
          <w:szCs w:val="24"/>
          <w:cs/>
          <w:lang w:val="nb-NO" w:eastAsia="nb-NO" w:bidi="ne-NP"/>
        </w:rPr>
        <w:t>।</w:t>
      </w:r>
      <w:r w:rsidRPr="00D62E7A">
        <w:rPr>
          <w:rFonts w:eastAsia="Times New Roman" w:cs="Kokila"/>
          <w:color w:val="212529"/>
          <w:sz w:val="24"/>
          <w:szCs w:val="24"/>
          <w:lang w:val="nb-NO" w:eastAsia="nb-NO" w:bidi="ne-NP"/>
        </w:rPr>
        <w:t> </w:t>
      </w:r>
    </w:p>
    <w:p w14:paraId="076A96E4" w14:textId="1E6C027F" w:rsidR="00B6443C" w:rsidRPr="00D62E7A" w:rsidRDefault="00A03552" w:rsidP="001023E3">
      <w:pPr>
        <w:rPr>
          <w:rFonts w:cs="Kokila"/>
          <w:szCs w:val="28"/>
          <w:lang w:val="nb-NO" w:bidi="ne-NP"/>
        </w:rPr>
      </w:pPr>
      <w:r w:rsidRPr="00D62E7A">
        <w:rPr>
          <w:rFonts w:cs="Kokila"/>
          <w:szCs w:val="28"/>
          <w:lang w:val="nb-NO" w:bidi="ne-NP"/>
        </w:rPr>
        <w:br w:type="page"/>
      </w:r>
    </w:p>
    <w:p w14:paraId="5B5EF1CE" w14:textId="77777777" w:rsidR="00EE0F67" w:rsidRPr="00D62E7A" w:rsidRDefault="00EE0F67" w:rsidP="004269FA">
      <w:pPr>
        <w:pStyle w:val="ChapterTitle"/>
        <w:rPr>
          <w:rFonts w:cs="Kokila"/>
          <w:b w:val="0"/>
          <w:bCs/>
          <w:szCs w:val="40"/>
          <w:lang w:val="nb-NO"/>
        </w:rPr>
      </w:pPr>
      <w:bookmarkStart w:id="216" w:name="_Toc98114619"/>
      <w:proofErr w:type="spellStart"/>
      <w:r w:rsidRPr="00872884">
        <w:rPr>
          <w:rFonts w:cs="Kokila"/>
          <w:b w:val="0"/>
          <w:bCs/>
          <w:sz w:val="32"/>
          <w:szCs w:val="36"/>
          <w:cs/>
        </w:rPr>
        <w:lastRenderedPageBreak/>
        <w:t>बि.बि</w:t>
      </w:r>
      <w:proofErr w:type="spellEnd"/>
      <w:r w:rsidRPr="00872884">
        <w:rPr>
          <w:rFonts w:cs="Kokila"/>
          <w:b w:val="0"/>
          <w:bCs/>
          <w:sz w:val="32"/>
          <w:szCs w:val="36"/>
          <w:cs/>
        </w:rPr>
        <w:t xml:space="preserve">. </w:t>
      </w:r>
      <w:proofErr w:type="spellStart"/>
      <w:r w:rsidRPr="00872884">
        <w:rPr>
          <w:rFonts w:cs="Kokila"/>
          <w:b w:val="0"/>
          <w:bCs/>
          <w:sz w:val="32"/>
          <w:szCs w:val="36"/>
          <w:cs/>
        </w:rPr>
        <w:t>पौडेल</w:t>
      </w:r>
      <w:proofErr w:type="spellEnd"/>
      <w:r w:rsidRPr="00872884">
        <w:rPr>
          <w:rFonts w:cs="Kokila"/>
          <w:b w:val="0"/>
          <w:bCs/>
          <w:sz w:val="32"/>
          <w:szCs w:val="36"/>
          <w:cs/>
        </w:rPr>
        <w:t xml:space="preserve"> (</w:t>
      </w:r>
      <w:proofErr w:type="spellStart"/>
      <w:r w:rsidRPr="00872884">
        <w:rPr>
          <w:rFonts w:cs="Kokila"/>
          <w:b w:val="0"/>
          <w:bCs/>
          <w:sz w:val="32"/>
          <w:szCs w:val="36"/>
          <w:cs/>
        </w:rPr>
        <w:t>भूटानी</w:t>
      </w:r>
      <w:proofErr w:type="spellEnd"/>
      <w:r w:rsidRPr="00872884">
        <w:rPr>
          <w:rFonts w:cs="Kokila"/>
          <w:b w:val="0"/>
          <w:bCs/>
          <w:sz w:val="32"/>
          <w:szCs w:val="36"/>
          <w:cs/>
        </w:rPr>
        <w:t>)</w:t>
      </w:r>
      <w:bookmarkEnd w:id="216"/>
    </w:p>
    <w:p w14:paraId="646F4334" w14:textId="77777777" w:rsidR="00EE0F67" w:rsidRPr="00D62E7A" w:rsidRDefault="00EE0F67" w:rsidP="00EE0F67">
      <w:pPr>
        <w:spacing w:after="0" w:line="276" w:lineRule="auto"/>
        <w:jc w:val="right"/>
        <w:rPr>
          <w:rFonts w:cs="Kokila"/>
          <w:szCs w:val="28"/>
          <w:cs/>
        </w:rPr>
      </w:pPr>
      <w:proofErr w:type="spellStart"/>
      <w:r w:rsidRPr="00D62E7A">
        <w:rPr>
          <w:rFonts w:cs="Kokila"/>
          <w:szCs w:val="28"/>
          <w:cs/>
        </w:rPr>
        <w:t>ओहायो</w:t>
      </w:r>
      <w:proofErr w:type="spellEnd"/>
      <w:r w:rsidRPr="00D62E7A">
        <w:rPr>
          <w:rFonts w:cs="Kokila"/>
          <w:szCs w:val="28"/>
          <w:lang w:val="nb-NO"/>
        </w:rPr>
        <w:t xml:space="preserve">, </w:t>
      </w:r>
      <w:proofErr w:type="spellStart"/>
      <w:r w:rsidRPr="00D62E7A">
        <w:rPr>
          <w:rFonts w:cs="Kokila"/>
          <w:szCs w:val="28"/>
          <w:cs/>
        </w:rPr>
        <w:t>अमेरिका</w:t>
      </w:r>
      <w:proofErr w:type="spellEnd"/>
    </w:p>
    <w:p w14:paraId="1B720ACB" w14:textId="77777777" w:rsidR="00EE0F67" w:rsidRPr="00D62E7A" w:rsidRDefault="00EE0F67" w:rsidP="00B73E40">
      <w:pPr>
        <w:pStyle w:val="Heading4"/>
      </w:pPr>
      <w:bookmarkStart w:id="217" w:name="_Toc98114620"/>
      <w:r w:rsidRPr="00D62E7A">
        <w:rPr>
          <w:cs/>
        </w:rPr>
        <w:t>लुटिएको मान्छे</w:t>
      </w:r>
      <w:bookmarkEnd w:id="217"/>
    </w:p>
    <w:p w14:paraId="7AABC5BC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 म हजारौँ चोटि पटक पटक लुटिएको मान्छे</w:t>
      </w:r>
    </w:p>
    <w:p w14:paraId="2ACDAB12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सयौँ पटक ठगिनसम्म ठगिएको मान्छे</w:t>
      </w:r>
    </w:p>
    <w:p w14:paraId="2F288910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ड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गन्दागन्दै गन्तीमा हराएको मान्छे</w:t>
      </w:r>
    </w:p>
    <w:p w14:paraId="411EF524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ोल्दाबोल्दै कैयौँ पटक बोली भासिएको मान्छे</w:t>
      </w:r>
    </w:p>
    <w:p w14:paraId="5BAF471C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स्दाबस्दै बसेकै ठाउँबाट लखेटिएको मान्छे</w:t>
      </w:r>
    </w:p>
    <w:p w14:paraId="6E47DFA0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आफ्नै देशबाट निकालिएको मान्छे</w:t>
      </w:r>
    </w:p>
    <w:p w14:paraId="565AF0E3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ोग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ोक अनि नाङ्गो शरीर बुझेको मान्छे</w:t>
      </w:r>
    </w:p>
    <w:p w14:paraId="79D826BA" w14:textId="6E89DA69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ेशमा सुनगाभा र सुनाखरी रोप्न खोज्दै गर्दा मन फाटेको मान्छे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452ADD8" w14:textId="77777777" w:rsidR="00334A70" w:rsidRPr="00D62E7A" w:rsidRDefault="00334A70" w:rsidP="00334A70">
      <w:pPr>
        <w:rPr>
          <w:rFonts w:cs="Kokila"/>
          <w:szCs w:val="28"/>
        </w:rPr>
      </w:pPr>
    </w:p>
    <w:p w14:paraId="22E43679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ँच्चै 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आफ्नै देशबाट लखेटिएको मान्छे</w:t>
      </w:r>
    </w:p>
    <w:p w14:paraId="280A954D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ँस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ास  र कपासको भिख तिमीसँग माग्ने मान्छे</w:t>
      </w:r>
    </w:p>
    <w:p w14:paraId="390E808B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क्का 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ेरैसँग हात फिँजाई  मागी खाएको मान्छे</w:t>
      </w:r>
    </w:p>
    <w:p w14:paraId="7C66189A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त असजिलो समय र परिवेशमा भिजेको मान्छे</w:t>
      </w:r>
    </w:p>
    <w:p w14:paraId="73CAD06A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ीड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ाया ममता अनि दुःख सुख सबै बोकेको मान्छे</w:t>
      </w:r>
    </w:p>
    <w:p w14:paraId="46AA781B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झै पनि आकाश छुने लक्ष्य बोकेर अघि बढेको मान्छे</w:t>
      </w:r>
    </w:p>
    <w:p w14:paraId="14CE788E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ेशमा परिवर्तन हेर्न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िखको ऋण तिर्ने जोस भएको मान्छे</w:t>
      </w:r>
    </w:p>
    <w:p w14:paraId="4FF3A3C5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छाडिबाट छुरा रोप्ने साथीभन्दा अगाडिबाट</w:t>
      </w:r>
    </w:p>
    <w:p w14:paraId="50DEA1A5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ुरा रोप्ने दुस्मन प्यारो मान्ने मान्छे।</w:t>
      </w:r>
    </w:p>
    <w:p w14:paraId="07EC120F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त्यसैले शान नदेखाऊ तिम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बिना कसुरको मान्छे</w:t>
      </w:r>
    </w:p>
    <w:p w14:paraId="067D7822" w14:textId="77777777" w:rsidR="00334A70" w:rsidRPr="00D62E7A" w:rsidRDefault="00334A70" w:rsidP="00334A7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आफ्नै देशबाट निकालिएको मान्छे</w:t>
      </w:r>
    </w:p>
    <w:p w14:paraId="07AC80CB" w14:textId="0562DFBD" w:rsidR="00EE0F67" w:rsidRPr="00D62E7A" w:rsidRDefault="00334A70" w:rsidP="00334A70">
      <w:pPr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hi-IN"/>
        </w:rPr>
        <w:t>साँच्चै ह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आफ्नै देशबाट लखेटिएको मान्छे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0961F42" w14:textId="77777777" w:rsidR="00A36AF8" w:rsidRDefault="00A36AF8">
      <w:pPr>
        <w:spacing w:after="200" w:line="262" w:lineRule="auto"/>
        <w:rPr>
          <w:rFonts w:cs="Kokila"/>
          <w:b/>
          <w:smallCaps/>
          <w:position w:val="-120"/>
          <w:sz w:val="36"/>
          <w:szCs w:val="40"/>
          <w:cs/>
          <w:lang w:bidi="hi-IN"/>
        </w:rPr>
      </w:pPr>
      <w:bookmarkStart w:id="218" w:name="_Toc33701704"/>
      <w:r>
        <w:rPr>
          <w:rFonts w:cs="Kokila"/>
          <w:szCs w:val="40"/>
          <w:cs/>
          <w:lang w:bidi="hi-IN"/>
        </w:rPr>
        <w:br w:type="page"/>
      </w:r>
    </w:p>
    <w:p w14:paraId="50A2B28A" w14:textId="2DE9E22A" w:rsidR="00A03552" w:rsidRPr="00872884" w:rsidRDefault="00A03552" w:rsidP="00A03552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219" w:name="_Toc98114621"/>
      <w:r w:rsidRPr="00872884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बुद्धमणि ढकाल</w:t>
      </w:r>
      <w:bookmarkEnd w:id="218"/>
      <w:bookmarkEnd w:id="219"/>
    </w:p>
    <w:p w14:paraId="0266EC47" w14:textId="7816799A" w:rsidR="000D20C8" w:rsidRPr="00D62E7A" w:rsidRDefault="003C1E65" w:rsidP="003C1E65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न्टक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मेरिका</w:t>
      </w:r>
    </w:p>
    <w:p w14:paraId="6DAFDF9A" w14:textId="63C14CA3" w:rsidR="000D20C8" w:rsidRPr="00D62E7A" w:rsidRDefault="000D20C8" w:rsidP="00B73E40">
      <w:pPr>
        <w:pStyle w:val="Heading4"/>
      </w:pPr>
      <w:bookmarkStart w:id="220" w:name="_Toc98114622"/>
      <w:bookmarkStart w:id="221" w:name="_Toc33701705"/>
      <w:r w:rsidRPr="00D62E7A">
        <w:rPr>
          <w:cs/>
        </w:rPr>
        <w:t>हामी गोवर्द्धन उठाउँछौँ</w:t>
      </w:r>
      <w:bookmarkEnd w:id="220"/>
      <w:r w:rsidR="00A03552" w:rsidRPr="00D62E7A">
        <w:rPr>
          <w:cs/>
        </w:rPr>
        <w:t xml:space="preserve"> </w:t>
      </w:r>
      <w:bookmarkEnd w:id="221"/>
    </w:p>
    <w:p w14:paraId="10501F5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श्चिम आकाशको पहेँलो घाम</w:t>
      </w:r>
    </w:p>
    <w:p w14:paraId="6CCFD9BF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रको छानाभरि पोखिएको बेला</w:t>
      </w:r>
    </w:p>
    <w:p w14:paraId="7CE15F9B" w14:textId="0AFFB63B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गोधूलिमा </w:t>
      </w:r>
      <w:r w:rsidRPr="00D62E7A">
        <w:rPr>
          <w:rFonts w:cs="Kokila"/>
          <w:szCs w:val="28"/>
          <w:cs/>
          <w:lang w:val="en-GB" w:bidi="ne-NP"/>
        </w:rPr>
        <w:t>व</w:t>
      </w:r>
      <w:r w:rsidRPr="00D62E7A">
        <w:rPr>
          <w:rFonts w:cs="Kokila"/>
          <w:szCs w:val="28"/>
          <w:cs/>
          <w:lang w:val="en-GB" w:bidi="hi-IN"/>
        </w:rPr>
        <w:t>न चरेर फर्कन्थे</w:t>
      </w:r>
    </w:p>
    <w:p w14:paraId="6D1DBAD0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लकु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गोल्मु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तार्कु र गोठु</w:t>
      </w:r>
    </w:p>
    <w:p w14:paraId="2894A0FE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हेँलपुर निहुरिएका बालासँग</w:t>
      </w:r>
    </w:p>
    <w:p w14:paraId="68F10B9C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यपत्री हाँसेको हुन्थ्यो</w:t>
      </w:r>
    </w:p>
    <w:p w14:paraId="025749A0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नाङ्लाभरि थुपारेर</w:t>
      </w:r>
    </w:p>
    <w:p w14:paraId="69B02C74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गाँसिन तयार हुन्थे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थुँगाहरू</w:t>
      </w:r>
    </w:p>
    <w:p w14:paraId="26A65A3A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्यो उन्माद</w:t>
      </w:r>
    </w:p>
    <w:p w14:paraId="56E025C1" w14:textId="0EFEA6BD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ादल-च्याब्रुङसम्म घन्केको हुन्थ्यो</w:t>
      </w:r>
    </w:p>
    <w:p w14:paraId="70155047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ाम्रो गाउँमा</w:t>
      </w:r>
    </w:p>
    <w:p w14:paraId="7CB59499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तिहार पसेको होला फेरि ।</w:t>
      </w:r>
    </w:p>
    <w:p w14:paraId="5D12A57F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ोइ यहाँ त</w:t>
      </w:r>
      <w:r w:rsidRPr="00D62E7A">
        <w:rPr>
          <w:rFonts w:cs="Kokila"/>
          <w:szCs w:val="28"/>
          <w:lang w:val="en-GB"/>
        </w:rPr>
        <w:t>,</w:t>
      </w:r>
    </w:p>
    <w:p w14:paraId="2F63D2FA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यपत्री फुलाउन सकिएन</w:t>
      </w:r>
      <w:r w:rsidRPr="00D62E7A">
        <w:rPr>
          <w:rFonts w:cs="Kokila"/>
          <w:szCs w:val="28"/>
          <w:lang w:val="en-GB"/>
        </w:rPr>
        <w:t>,</w:t>
      </w:r>
    </w:p>
    <w:p w14:paraId="23A1927F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रियो गोबरले आँगनभरि</w:t>
      </w:r>
    </w:p>
    <w:p w14:paraId="087DC52B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्वागत ओछ्याउन सकिएन</w:t>
      </w:r>
    </w:p>
    <w:p w14:paraId="5C01AA7B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हरमा मुर्झाएका थुँगाहरू</w:t>
      </w:r>
    </w:p>
    <w:p w14:paraId="46F622C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ेचिँदा रहेछन्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यहाँ</w:t>
      </w:r>
    </w:p>
    <w:p w14:paraId="6BA1DE73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lastRenderedPageBreak/>
        <w:t>सडक छेउका पसलबाट</w:t>
      </w:r>
    </w:p>
    <w:p w14:paraId="3BDFC2A9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ाम्रो वैभव किन्न</w:t>
      </w:r>
    </w:p>
    <w:p w14:paraId="123BA1FE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्नो अस्मिताले दिएन</w:t>
      </w:r>
    </w:p>
    <w:p w14:paraId="14C24386" w14:textId="3CA9A8D9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्तरात्मा छचल्किएर पोखिन खोज्छ</w:t>
      </w:r>
      <w:r w:rsidRPr="00D62E7A">
        <w:rPr>
          <w:rFonts w:cs="Kokila"/>
          <w:szCs w:val="28"/>
          <w:lang w:val="en-GB"/>
        </w:rPr>
        <w:t>,</w:t>
      </w:r>
    </w:p>
    <w:p w14:paraId="7BA532A2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ोइ देउसी भट्ट्याउन</w:t>
      </w:r>
    </w:p>
    <w:p w14:paraId="0B947195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यहाँ आँगनको चार कुना मिलेन</w:t>
      </w:r>
      <w:r w:rsidRPr="00D62E7A">
        <w:rPr>
          <w:rFonts w:cs="Kokila"/>
          <w:szCs w:val="28"/>
          <w:lang w:val="en-GB"/>
        </w:rPr>
        <w:t>,</w:t>
      </w:r>
    </w:p>
    <w:p w14:paraId="58D61700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भैलिनीको आशिष् थाप्न</w:t>
      </w:r>
    </w:p>
    <w:p w14:paraId="283D4BD8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एक नाङ्लो दीपशिखा बाल्न सकिएन</w:t>
      </w:r>
    </w:p>
    <w:p w14:paraId="52936613" w14:textId="69E433E6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ादल</w:t>
      </w:r>
      <w:r w:rsidR="00AF5678" w:rsidRPr="00D62E7A">
        <w:rPr>
          <w:rFonts w:cs="Kokila"/>
          <w:szCs w:val="28"/>
          <w:cs/>
          <w:lang w:val="en-GB" w:bidi="ne-NP"/>
        </w:rPr>
        <w:t>-</w:t>
      </w:r>
      <w:r w:rsidRPr="00D62E7A">
        <w:rPr>
          <w:rFonts w:cs="Kokila"/>
          <w:szCs w:val="28"/>
          <w:cs/>
          <w:lang w:val="en-GB" w:bidi="hi-IN"/>
        </w:rPr>
        <w:t>च्याब्रुङ ठोकेर</w:t>
      </w:r>
    </w:p>
    <w:p w14:paraId="7BBFC11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एक फेर नाच्न पनि त</w:t>
      </w:r>
    </w:p>
    <w:p w14:paraId="06606A0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्रकृति चाहिँदो रहेछ</w:t>
      </w:r>
    </w:p>
    <w:p w14:paraId="3BD13995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यहाँ त साक्षात्कार गर्न सकिएन</w:t>
      </w:r>
    </w:p>
    <w:p w14:paraId="649AE032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प्रकृतिको त्यो अथाह भण्डारसँग</w:t>
      </w:r>
    </w:p>
    <w:p w14:paraId="2497BA8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हाँ हामीले</w:t>
      </w:r>
    </w:p>
    <w:p w14:paraId="6BDC8BA3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ातमा हँसिया लिएर</w:t>
      </w:r>
    </w:p>
    <w:p w14:paraId="06E5D2F2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ुनौला बाला बटुलेका थियौँ</w:t>
      </w:r>
    </w:p>
    <w:p w14:paraId="39DA4297" w14:textId="53BF4EC5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छुपुछुपु हिलोसँग रसिया गाएका थियौँ</w:t>
      </w:r>
      <w:r w:rsidRPr="00D62E7A">
        <w:rPr>
          <w:rFonts w:cs="Kokila"/>
          <w:szCs w:val="28"/>
          <w:lang w:val="en-GB"/>
        </w:rPr>
        <w:t>,</w:t>
      </w:r>
    </w:p>
    <w:p w14:paraId="053968EF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ियो गाडेर</w:t>
      </w:r>
    </w:p>
    <w:p w14:paraId="067B56A5" w14:textId="6D3DAF69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ङ्सिरमा दाइँ गरेका थियौँ</w:t>
      </w:r>
      <w:r w:rsidRPr="00D62E7A">
        <w:rPr>
          <w:rFonts w:cs="Kokila"/>
          <w:szCs w:val="28"/>
          <w:lang w:val="en-GB"/>
        </w:rPr>
        <w:t>,</w:t>
      </w:r>
    </w:p>
    <w:p w14:paraId="44B7A5CC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थोपा थोपा फुलेको थियो</w:t>
      </w:r>
    </w:p>
    <w:p w14:paraId="5460633E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ामीले जिलाएको माटो</w:t>
      </w:r>
    </w:p>
    <w:p w14:paraId="10CC1D17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ाँच्चै उर्वरा भूमि बनेको त्यो ।</w:t>
      </w:r>
    </w:p>
    <w:p w14:paraId="0184AD7D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ब हामी गोवर्द्धन उठाउन</w:t>
      </w:r>
    </w:p>
    <w:p w14:paraId="5A003561" w14:textId="727F32CC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देशभरि छरिएका छौँ</w:t>
      </w:r>
      <w:r w:rsidRPr="00D62E7A">
        <w:rPr>
          <w:rFonts w:cs="Kokila"/>
          <w:szCs w:val="28"/>
          <w:lang w:val="en-GB"/>
        </w:rPr>
        <w:t>,</w:t>
      </w:r>
    </w:p>
    <w:p w14:paraId="550CA115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औँसीको कालरात्रिलाई चिर्न</w:t>
      </w:r>
    </w:p>
    <w:p w14:paraId="608C7593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खिनौरा मोमहरू जोडेर</w:t>
      </w:r>
    </w:p>
    <w:p w14:paraId="0787652B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lastRenderedPageBreak/>
        <w:t>भोलि राँको सल्काउने छौँ</w:t>
      </w:r>
    </w:p>
    <w:p w14:paraId="7040D126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भ्रातृत्वको शङ्खनाद </w:t>
      </w:r>
    </w:p>
    <w:p w14:paraId="01A4974B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बहिराहरूलाई सुनाइछाड्ने छौँ</w:t>
      </w:r>
    </w:p>
    <w:p w14:paraId="224CCEB9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धनसिरी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जलढक्का बाँधेर</w:t>
      </w:r>
    </w:p>
    <w:p w14:paraId="77A344B4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ुलागांग्रीको चुचुरोमा</w:t>
      </w:r>
      <w:r w:rsidRPr="00D62E7A">
        <w:rPr>
          <w:rFonts w:cs="Kokila"/>
          <w:szCs w:val="28"/>
          <w:lang w:val="en-GB"/>
        </w:rPr>
        <w:t>,</w:t>
      </w:r>
    </w:p>
    <w:p w14:paraId="4D8FAD41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नि फर्फरिनेछ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एउटा झन्डा</w:t>
      </w:r>
    </w:p>
    <w:p w14:paraId="1BF68296" w14:textId="77777777" w:rsidR="00334A70" w:rsidRPr="00D62E7A" w:rsidRDefault="00334A70" w:rsidP="00334A70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जसले युग-युगान्तर वकालत गर्नेछ</w:t>
      </w:r>
    </w:p>
    <w:p w14:paraId="0C6CCEC9" w14:textId="02DD07CA" w:rsidR="006C1C09" w:rsidRPr="00D62E7A" w:rsidRDefault="00334A70" w:rsidP="00334A70">
      <w:pPr>
        <w:rPr>
          <w:rFonts w:cs="Kokila"/>
          <w:cs/>
          <w:lang w:val="en-GB" w:bidi="hi-IN"/>
        </w:rPr>
      </w:pPr>
      <w:r w:rsidRPr="00D62E7A">
        <w:rPr>
          <w:rFonts w:cs="Kokila"/>
          <w:szCs w:val="28"/>
          <w:cs/>
          <w:lang w:val="en-GB" w:bidi="hi-IN"/>
        </w:rPr>
        <w:t>नागरिकहरूको पक्षमा ।</w:t>
      </w:r>
      <w:r w:rsidR="006C1C09" w:rsidRPr="00D62E7A">
        <w:rPr>
          <w:rFonts w:cs="Kokila"/>
          <w:cs/>
          <w:lang w:val="en-GB" w:bidi="hi-IN"/>
        </w:rPr>
        <w:br w:type="page"/>
      </w:r>
    </w:p>
    <w:p w14:paraId="1B3CE20D" w14:textId="77777777" w:rsidR="002121E3" w:rsidRPr="00872884" w:rsidRDefault="002121E3" w:rsidP="002121E3">
      <w:pPr>
        <w:pStyle w:val="ChapterTitle"/>
        <w:rPr>
          <w:rFonts w:cs="Kokila"/>
          <w:b w:val="0"/>
          <w:bCs/>
          <w:sz w:val="44"/>
          <w:szCs w:val="36"/>
        </w:rPr>
      </w:pPr>
      <w:bookmarkStart w:id="222" w:name="_Toc98114623"/>
      <w:r w:rsidRPr="00872884">
        <w:rPr>
          <w:rFonts w:cs="Kokila"/>
          <w:b w:val="0"/>
          <w:bCs/>
          <w:sz w:val="44"/>
          <w:szCs w:val="36"/>
          <w:cs/>
          <w:lang w:bidi="hi-IN"/>
        </w:rPr>
        <w:lastRenderedPageBreak/>
        <w:t>बृजेश</w:t>
      </w:r>
      <w:r w:rsidRPr="00872884">
        <w:rPr>
          <w:rFonts w:cs="Kokila"/>
          <w:b w:val="0"/>
          <w:bCs/>
          <w:sz w:val="44"/>
          <w:szCs w:val="36"/>
          <w:cs/>
        </w:rPr>
        <w:t xml:space="preserve"> </w:t>
      </w:r>
      <w:r w:rsidRPr="00872884">
        <w:rPr>
          <w:rFonts w:cs="Kokila"/>
          <w:b w:val="0"/>
          <w:bCs/>
          <w:sz w:val="44"/>
          <w:szCs w:val="36"/>
          <w:cs/>
          <w:lang w:bidi="hi-IN"/>
        </w:rPr>
        <w:t>गौतम</w:t>
      </w:r>
      <w:bookmarkEnd w:id="222"/>
    </w:p>
    <w:p w14:paraId="238E0960" w14:textId="09B8BF27" w:rsidR="002121E3" w:rsidRPr="00D62E7A" w:rsidRDefault="002121E3" w:rsidP="002121E3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ेनमार्क</w:t>
      </w:r>
    </w:p>
    <w:p w14:paraId="0D2153F1" w14:textId="4B735B9A" w:rsidR="00FF3816" w:rsidRPr="00D62E7A" w:rsidRDefault="00FF3816" w:rsidP="00B73E40">
      <w:pPr>
        <w:pStyle w:val="Heading4"/>
      </w:pPr>
      <w:bookmarkStart w:id="223" w:name="_Toc98114624"/>
      <w:r w:rsidRPr="00D62E7A">
        <w:rPr>
          <w:cs/>
        </w:rPr>
        <w:t>म हराएको सूचना</w:t>
      </w:r>
      <w:bookmarkEnd w:id="223"/>
    </w:p>
    <w:p w14:paraId="02A5381D" w14:textId="690C04CE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लाई थाहा छ यो कुनै खबर बन्दैन</w:t>
      </w:r>
    </w:p>
    <w:p w14:paraId="1766643D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ू हराएको विज्ञापन छापेर</w:t>
      </w:r>
    </w:p>
    <w:p w14:paraId="4E203860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आफैँलाई खोज्ने जाँगर पनि म गर्दिन</w:t>
      </w:r>
    </w:p>
    <w:p w14:paraId="451F9EE7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 छु तर छैन !</w:t>
      </w:r>
    </w:p>
    <w:p w14:paraId="691FF090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 हुँ तर होइन !</w:t>
      </w:r>
    </w:p>
    <w:p w14:paraId="095CACB1" w14:textId="77777777" w:rsidR="006C1C09" w:rsidRPr="00D62E7A" w:rsidRDefault="006C1C09" w:rsidP="006C1C09">
      <w:pPr>
        <w:rPr>
          <w:rFonts w:cs="Kokila"/>
          <w:szCs w:val="28"/>
          <w:lang w:val="en-GB"/>
        </w:rPr>
      </w:pPr>
    </w:p>
    <w:p w14:paraId="4359B6C0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गुगलमा मेरो नाम खोज्दा</w:t>
      </w:r>
    </w:p>
    <w:p w14:paraId="63C4C348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०.४ सेकेन्डमा १००० नतिजा देखिन्छन्</w:t>
      </w:r>
    </w:p>
    <w:p w14:paraId="0E8491B4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ो फेसबुकबाट स्थिति सम्प्रेषण भइरहेकै छ</w:t>
      </w:r>
    </w:p>
    <w:p w14:paraId="0ED65320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ो स्मार्ट फोनले</w:t>
      </w:r>
    </w:p>
    <w:p w14:paraId="4F3FB6F6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हरेक पाइलाहरूको गणना गरिरहेकै छ</w:t>
      </w:r>
    </w:p>
    <w:p w14:paraId="5A5AC804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सडकभरि यत्र तत्र छिपाइएका</w:t>
      </w:r>
    </w:p>
    <w:p w14:paraId="67B83AAF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गुप्त क्यामराहरूबाट</w:t>
      </w:r>
    </w:p>
    <w:p w14:paraId="21B047BC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ो चालको विश्लेषण हुँदैछ</w:t>
      </w:r>
    </w:p>
    <w:p w14:paraId="02BCA9F4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ा रुचि अनुसारको विज्ञापन मेरो स्क्रिनमा</w:t>
      </w:r>
    </w:p>
    <w:p w14:paraId="1AD0A107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ठिक्क पुर्‍याउन विज्ञापन एजेन्सीहरू</w:t>
      </w:r>
    </w:p>
    <w:p w14:paraId="50BE438A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ेरोपछि लागेका पनि छन्</w:t>
      </w:r>
    </w:p>
    <w:p w14:paraId="2E31E63E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ृत्रिम!!!</w:t>
      </w:r>
    </w:p>
    <w:p w14:paraId="4B5A9B95" w14:textId="77777777" w:rsidR="006C1C09" w:rsidRPr="00D62E7A" w:rsidRDefault="006C1C09" w:rsidP="006C1C09">
      <w:pPr>
        <w:rPr>
          <w:rFonts w:cs="Kokila"/>
          <w:szCs w:val="28"/>
          <w:lang w:val="en-GB"/>
        </w:rPr>
      </w:pPr>
    </w:p>
    <w:p w14:paraId="6E0F92C5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अचेल आफूलाई आफैँ खोज्छु</w:t>
      </w:r>
      <w:r w:rsidRPr="00D62E7A">
        <w:rPr>
          <w:rFonts w:cs="Kokila"/>
          <w:szCs w:val="28"/>
          <w:lang w:val="en-GB"/>
        </w:rPr>
        <w:t>,</w:t>
      </w:r>
    </w:p>
    <w:p w14:paraId="667E8221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भेट्छु पनि तर मैँले भेटेको म</w:t>
      </w:r>
      <w:r w:rsidRPr="00D62E7A">
        <w:rPr>
          <w:rFonts w:cs="Kokila"/>
          <w:szCs w:val="28"/>
          <w:lang w:val="en-GB"/>
        </w:rPr>
        <w:t xml:space="preserve">, </w:t>
      </w:r>
      <w:r w:rsidRPr="00D62E7A">
        <w:rPr>
          <w:rFonts w:cs="Kokila"/>
          <w:szCs w:val="28"/>
          <w:cs/>
          <w:lang w:val="en-GB" w:bidi="hi-IN"/>
        </w:rPr>
        <w:t>म होइन</w:t>
      </w:r>
      <w:r w:rsidRPr="00D62E7A">
        <w:rPr>
          <w:rFonts w:cs="Kokila"/>
          <w:szCs w:val="28"/>
          <w:lang w:val="en-GB"/>
        </w:rPr>
        <w:t>,</w:t>
      </w:r>
    </w:p>
    <w:p w14:paraId="1E5321DA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को हो </w:t>
      </w:r>
      <w:r w:rsidRPr="00D62E7A">
        <w:rPr>
          <w:rFonts w:cs="Kokila"/>
          <w:szCs w:val="28"/>
          <w:lang w:val="en-GB"/>
        </w:rPr>
        <w:t xml:space="preserve">? </w:t>
      </w:r>
      <w:r w:rsidRPr="00D62E7A">
        <w:rPr>
          <w:rFonts w:cs="Kokila"/>
          <w:szCs w:val="28"/>
          <w:cs/>
          <w:lang w:val="en-GB" w:bidi="hi-IN"/>
        </w:rPr>
        <w:t>त्यो पनि उत्तर छैन मसँग !</w:t>
      </w:r>
    </w:p>
    <w:p w14:paraId="76467751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एक कुरा पक्का थाहा छ</w:t>
      </w:r>
      <w:r w:rsidRPr="00D62E7A">
        <w:rPr>
          <w:rFonts w:cs="Kokila"/>
          <w:szCs w:val="28"/>
          <w:lang w:val="en-GB"/>
        </w:rPr>
        <w:t>,</w:t>
      </w:r>
    </w:p>
    <w:p w14:paraId="085C5770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म हराएको छु</w:t>
      </w:r>
      <w:r w:rsidRPr="00D62E7A">
        <w:rPr>
          <w:rFonts w:cs="Kokila"/>
          <w:szCs w:val="28"/>
          <w:lang w:val="en-GB"/>
        </w:rPr>
        <w:t>,</w:t>
      </w:r>
    </w:p>
    <w:p w14:paraId="599324A6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नभेटिने गरी!!</w:t>
      </w:r>
    </w:p>
    <w:p w14:paraId="7CF1E0A6" w14:textId="77777777" w:rsidR="006C1C09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>कृत्रिमता वास्तविकताभन्दा मीठो छ</w:t>
      </w:r>
      <w:r w:rsidRPr="00D62E7A">
        <w:rPr>
          <w:rFonts w:cs="Kokila"/>
          <w:szCs w:val="28"/>
          <w:lang w:val="en-GB"/>
        </w:rPr>
        <w:t>,</w:t>
      </w:r>
    </w:p>
    <w:p w14:paraId="3B01AE25" w14:textId="6644332B" w:rsidR="000D20C8" w:rsidRPr="00D62E7A" w:rsidRDefault="006C1C09" w:rsidP="006C1C09">
      <w:pPr>
        <w:rPr>
          <w:rFonts w:cs="Kokila"/>
          <w:szCs w:val="28"/>
          <w:lang w:val="en-GB"/>
        </w:rPr>
      </w:pPr>
      <w:r w:rsidRPr="00D62E7A">
        <w:rPr>
          <w:rFonts w:cs="Kokila"/>
          <w:szCs w:val="28"/>
          <w:cs/>
          <w:lang w:val="en-GB" w:bidi="hi-IN"/>
        </w:rPr>
        <w:t xml:space="preserve">किन खोज्छु म सत्यता </w:t>
      </w:r>
      <w:r w:rsidRPr="00D62E7A">
        <w:rPr>
          <w:rFonts w:cs="Kokila"/>
          <w:szCs w:val="28"/>
          <w:lang w:val="en-GB"/>
        </w:rPr>
        <w:t>?</w:t>
      </w:r>
    </w:p>
    <w:p w14:paraId="2DF63395" w14:textId="02C2D7B8" w:rsidR="000D20C8" w:rsidRPr="00D62E7A" w:rsidRDefault="000D20C8" w:rsidP="000D20C8">
      <w:pPr>
        <w:rPr>
          <w:rFonts w:cs="Kokila"/>
          <w:szCs w:val="28"/>
          <w:lang w:bidi="hi-IN"/>
        </w:rPr>
      </w:pPr>
    </w:p>
    <w:p w14:paraId="5F2B15DD" w14:textId="1AE9DE8B" w:rsidR="00A03552" w:rsidRPr="00D62E7A" w:rsidRDefault="00A03552" w:rsidP="00A03552">
      <w:pPr>
        <w:spacing w:line="261" w:lineRule="auto"/>
        <w:rPr>
          <w:rFonts w:cs="Kokila"/>
          <w:szCs w:val="28"/>
        </w:rPr>
      </w:pPr>
    </w:p>
    <w:p w14:paraId="12F2B620" w14:textId="77777777" w:rsidR="00A03552" w:rsidRPr="00D62E7A" w:rsidRDefault="00A03552" w:rsidP="00A03552">
      <w:pPr>
        <w:rPr>
          <w:rFonts w:cs="Kokila"/>
          <w:szCs w:val="28"/>
        </w:rPr>
      </w:pPr>
    </w:p>
    <w:p w14:paraId="662A2B56" w14:textId="77777777" w:rsidR="00CC2106" w:rsidRPr="00D62E7A" w:rsidRDefault="00CC2106">
      <w:pPr>
        <w:spacing w:after="200" w:line="262" w:lineRule="auto"/>
        <w:rPr>
          <w:rFonts w:cs="Kokila"/>
          <w:b/>
          <w:smallCaps/>
          <w:sz w:val="40"/>
          <w:szCs w:val="40"/>
          <w:cs/>
          <w:lang w:bidi="ne-NP"/>
        </w:rPr>
      </w:pPr>
      <w:bookmarkStart w:id="224" w:name="_Toc33701696"/>
      <w:r w:rsidRPr="00D62E7A">
        <w:rPr>
          <w:rFonts w:cs="Kokila"/>
          <w:szCs w:val="40"/>
          <w:cs/>
          <w:lang w:bidi="ne-NP"/>
        </w:rPr>
        <w:br w:type="page"/>
      </w:r>
    </w:p>
    <w:p w14:paraId="33938822" w14:textId="428C4D04" w:rsidR="00A03552" w:rsidRPr="00872884" w:rsidRDefault="00A03552" w:rsidP="00A03552">
      <w:pPr>
        <w:pStyle w:val="ChapterTitle"/>
        <w:rPr>
          <w:rFonts w:cs="Kokila"/>
          <w:b w:val="0"/>
          <w:bCs/>
          <w:sz w:val="32"/>
          <w:szCs w:val="28"/>
          <w:lang w:val="en-GB" w:eastAsia="en-GB" w:bidi="ne-NP"/>
        </w:rPr>
      </w:pPr>
      <w:bookmarkStart w:id="225" w:name="_Toc98114625"/>
      <w:r w:rsidRPr="0087288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बेनु मैनाली (इट्टाघरे)</w:t>
      </w:r>
      <w:bookmarkEnd w:id="224"/>
      <w:bookmarkEnd w:id="225"/>
    </w:p>
    <w:p w14:paraId="3DDA517B" w14:textId="73B931A3" w:rsidR="00A03552" w:rsidRPr="00D62E7A" w:rsidRDefault="000106ED" w:rsidP="00CC2106">
      <w:pPr>
        <w:jc w:val="right"/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मेरिका</w:t>
      </w:r>
    </w:p>
    <w:p w14:paraId="7B74B286" w14:textId="3DAFE94B" w:rsidR="00A03552" w:rsidRPr="00D62E7A" w:rsidRDefault="00A03552" w:rsidP="00B73E40">
      <w:pPr>
        <w:pStyle w:val="Heading4"/>
      </w:pPr>
      <w:bookmarkStart w:id="226" w:name="_Toc33701698"/>
      <w:bookmarkStart w:id="227" w:name="_Toc98114626"/>
      <w:r w:rsidRPr="00D62E7A">
        <w:rPr>
          <w:cs/>
        </w:rPr>
        <w:t>मलाई भिक्टोरिया क्रस चा</w:t>
      </w:r>
      <w:r w:rsidR="006E125B">
        <w:rPr>
          <w:rFonts w:hint="cs"/>
          <w:cs/>
          <w:lang w:bidi="ne-NP"/>
        </w:rPr>
        <w:t>हि</w:t>
      </w:r>
      <w:r w:rsidRPr="00D62E7A">
        <w:rPr>
          <w:cs/>
        </w:rPr>
        <w:t>एको छैन</w:t>
      </w:r>
      <w:bookmarkEnd w:id="226"/>
      <w:bookmarkEnd w:id="227"/>
      <w:r w:rsidRPr="00D62E7A">
        <w:rPr>
          <w:cs/>
        </w:rPr>
        <w:t xml:space="preserve"> </w:t>
      </w:r>
    </w:p>
    <w:p w14:paraId="44A34280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इतिहासको पानामा स्वर्ण अक्षरले </w:t>
      </w:r>
    </w:p>
    <w:p w14:paraId="463B0B8E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िक्टोरिया क्रस पाएको लेख्दा-लेख्दा </w:t>
      </w:r>
    </w:p>
    <w:p w14:paraId="6237255E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ोला बारुदको धुवाले निसासिएर </w:t>
      </w:r>
    </w:p>
    <w:p w14:paraId="78A17EBB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्रान्तिका झिल्का र लप्काहरू उकेल्दै </w:t>
      </w:r>
    </w:p>
    <w:p w14:paraId="6687C83D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ुस्मनका ताता राता सिर्काहरूले </w:t>
      </w:r>
    </w:p>
    <w:p w14:paraId="0219B331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िञ्चित हुँदा हुँदै </w:t>
      </w:r>
    </w:p>
    <w:p w14:paraId="2EFC08E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ब त  आफूलाई थाकिसकेको </w:t>
      </w:r>
    </w:p>
    <w:p w14:paraId="15EEAFA3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ेस राशि पाकी सकेको </w:t>
      </w:r>
    </w:p>
    <w:p w14:paraId="00D4B44B" w14:textId="54386964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भास भइरहेछ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7B155DEF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्यसैले अब म कसैको छोरा खोस्ने छैन </w:t>
      </w:r>
    </w:p>
    <w:p w14:paraId="7DC19EF8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ैको सिउँदो पुछ्ने छैन</w:t>
      </w:r>
    </w:p>
    <w:p w14:paraId="07FC934C" w14:textId="13300AE8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ोलि जन्मिने सन्ततिलाई अनाथ बनाउने छैन </w:t>
      </w:r>
    </w:p>
    <w:p w14:paraId="7FAB802E" w14:textId="351F1723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कसैको भिक्टोरिया क्रस चाहिएको छैन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7161600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ुद्ध भूमिमा निसासिँदै </w:t>
      </w:r>
    </w:p>
    <w:p w14:paraId="3FAE5F3C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सैको ज्यान लिनु छैन </w:t>
      </w:r>
    </w:p>
    <w:p w14:paraId="1F886787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र्काको भूमिका लागि म लडी सकेँ </w:t>
      </w:r>
    </w:p>
    <w:p w14:paraId="4EF85AA4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ब यो भन्दा धेरै लड्नु छैन </w:t>
      </w:r>
    </w:p>
    <w:p w14:paraId="28BA330D" w14:textId="6F618605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पैसा र वीरताको लागि युद्धभूमि रोज्नु छैन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0A453BA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त आफ्नो भूमि फर्की सकेको छु </w:t>
      </w:r>
    </w:p>
    <w:p w14:paraId="1D0E963E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ोकिलको मधुर स्वरलाई </w:t>
      </w:r>
    </w:p>
    <w:p w14:paraId="53A685D0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मको आवाजले रोक्ने छैन </w:t>
      </w:r>
    </w:p>
    <w:p w14:paraId="36686CBB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वर्ष भरिको भाग्य खनिरहेका किसानको </w:t>
      </w:r>
    </w:p>
    <w:p w14:paraId="5F20188D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ाग्य खोस्ने छैन </w:t>
      </w:r>
    </w:p>
    <w:p w14:paraId="6D5AB22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ाखाका तरुलहरूको बिउ मासेर </w:t>
      </w:r>
    </w:p>
    <w:p w14:paraId="4B71C00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हाडबाट झर्ने झरना रोकेर </w:t>
      </w:r>
    </w:p>
    <w:p w14:paraId="65E0FDE5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खोलाहरूको खाजा पानी मास्ने छैन </w:t>
      </w:r>
    </w:p>
    <w:p w14:paraId="0379383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उटा योद्धा भिक्टोरिया क्रसको पछाडि परेर </w:t>
      </w:r>
    </w:p>
    <w:p w14:paraId="5C6EAA1D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गोला र बारुदको आवाजमा नाच्ने छैन </w:t>
      </w:r>
    </w:p>
    <w:p w14:paraId="1C80F859" w14:textId="6357F23D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राइको वीर गतिमा हाँस्ने छैन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1AC431B2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या !</w:t>
      </w:r>
    </w:p>
    <w:p w14:paraId="73B33873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े हो यो माया भन्ने बस्तु </w:t>
      </w:r>
      <w:r w:rsidRPr="00D62E7A">
        <w:rPr>
          <w:rFonts w:cs="Kokila"/>
          <w:szCs w:val="28"/>
          <w:lang w:bidi="ne-NP"/>
        </w:rPr>
        <w:t>?</w:t>
      </w:r>
    </w:p>
    <w:p w14:paraId="3D899C3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ुद्ध भूमिमा लड्दा- लड्दा </w:t>
      </w:r>
    </w:p>
    <w:p w14:paraId="633B07B4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स्मनलाई पराजित गरेर अघि बढ्दा- बढ्दा</w:t>
      </w:r>
    </w:p>
    <w:p w14:paraId="6AA36BC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ाया ममता सबै सबै भुलिसकेछु </w:t>
      </w:r>
    </w:p>
    <w:p w14:paraId="1A6B17B3" w14:textId="350450AD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वीरताको अहम्ताले मातिसकेछु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1978F66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कुनै सम्मान चाहिएको छैन </w:t>
      </w:r>
    </w:p>
    <w:p w14:paraId="5091DF74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ैसाको रासमा ज्यान राखेर </w:t>
      </w:r>
    </w:p>
    <w:p w14:paraId="07363FA8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ाजी जितिसकेको छु </w:t>
      </w:r>
    </w:p>
    <w:p w14:paraId="4734D3B1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ब पैसा र सम्मानका खातिर </w:t>
      </w:r>
    </w:p>
    <w:p w14:paraId="50AA07F7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ज्यानको बाजी थाप्नु छैन</w:t>
      </w:r>
    </w:p>
    <w:p w14:paraId="26006054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त अब बिहानी उषा झैँ </w:t>
      </w:r>
    </w:p>
    <w:p w14:paraId="777C48EF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हाँस्ने हिमाल चाहिएको छ </w:t>
      </w:r>
    </w:p>
    <w:p w14:paraId="7606F188" w14:textId="4820819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हाडबाट निरन्तर बग्ने झर्</w:t>
      </w:r>
      <w:r w:rsidR="004F66C6">
        <w:rPr>
          <w:rFonts w:cs="Kokila" w:hint="cs"/>
          <w:szCs w:val="28"/>
          <w:cs/>
          <w:lang w:bidi="ne-NP"/>
        </w:rPr>
        <w:t>ना</w:t>
      </w:r>
      <w:r w:rsidRPr="00D62E7A">
        <w:rPr>
          <w:rFonts w:cs="Kokila"/>
          <w:szCs w:val="28"/>
          <w:cs/>
          <w:lang w:bidi="ne-NP"/>
        </w:rPr>
        <w:t xml:space="preserve"> छुनु छ </w:t>
      </w:r>
    </w:p>
    <w:p w14:paraId="036CE03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ुद्ध भूमिको होइ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खेतबारीमा </w:t>
      </w:r>
    </w:p>
    <w:p w14:paraId="02E2C141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सारे गीत गाउँदै धान रोपेको </w:t>
      </w:r>
    </w:p>
    <w:p w14:paraId="501C8639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लो कुटो बोकेर मकै छरेको </w:t>
      </w:r>
    </w:p>
    <w:p w14:paraId="7156079B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फ्नै पौरखमा बाँचेको किसानको </w:t>
      </w:r>
    </w:p>
    <w:p w14:paraId="0C6EC06B" w14:textId="38B513E1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ीवन दृश्य चाहिएको छ </w:t>
      </w:r>
      <w:r w:rsidRPr="00D62E7A">
        <w:rPr>
          <w:rFonts w:cs="Kokila"/>
          <w:szCs w:val="28"/>
          <w:cs/>
          <w:lang w:val="en-GB" w:bidi="hi-IN"/>
        </w:rPr>
        <w:t>।</w:t>
      </w:r>
    </w:p>
    <w:p w14:paraId="0FD88D22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 मलाई सृजनशील कलम चाहिएको छ</w:t>
      </w:r>
    </w:p>
    <w:p w14:paraId="01AB170A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रोदी घरमा बसेर आजादको सास फेर्दै </w:t>
      </w:r>
    </w:p>
    <w:p w14:paraId="1B9F8B44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चौतारी र देउरालीमा ढल्केर </w:t>
      </w:r>
    </w:p>
    <w:p w14:paraId="52AE5EC2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ीवन रमाउनु छ </w:t>
      </w:r>
    </w:p>
    <w:p w14:paraId="06762C05" w14:textId="77777777" w:rsidR="00AF5678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ो अब मलाई कसैको भिक्टोरिया क्रस</w:t>
      </w:r>
    </w:p>
    <w:p w14:paraId="6D7C739F" w14:textId="7E8372BC" w:rsidR="00A03552" w:rsidRPr="00D62E7A" w:rsidRDefault="00AF5678" w:rsidP="00AF5678">
      <w:pPr>
        <w:spacing w:line="261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ाहिएको छैन !!</w:t>
      </w:r>
      <w:r w:rsidR="00A03552" w:rsidRPr="00D62E7A">
        <w:rPr>
          <w:rFonts w:cs="Kokila"/>
          <w:szCs w:val="28"/>
          <w:lang w:bidi="ne-NP"/>
        </w:rPr>
        <w:br w:type="page"/>
      </w:r>
    </w:p>
    <w:p w14:paraId="5A6C9079" w14:textId="77777777" w:rsidR="00A03552" w:rsidRPr="00D62E7A" w:rsidRDefault="00A03552" w:rsidP="00A03552">
      <w:pPr>
        <w:rPr>
          <w:rFonts w:cs="Kokila"/>
          <w:szCs w:val="28"/>
          <w:lang w:bidi="ne-NP"/>
        </w:rPr>
      </w:pPr>
    </w:p>
    <w:p w14:paraId="45EB91F7" w14:textId="77777777" w:rsidR="00F83E6F" w:rsidRPr="00872884" w:rsidRDefault="00F83E6F" w:rsidP="00F83149">
      <w:pPr>
        <w:pStyle w:val="ChapterTitle"/>
        <w:rPr>
          <w:rFonts w:cs="Kokila"/>
          <w:b w:val="0"/>
          <w:bCs/>
          <w:sz w:val="32"/>
          <w:szCs w:val="36"/>
        </w:rPr>
      </w:pPr>
      <w:bookmarkStart w:id="228" w:name="_Toc98114627"/>
      <w:proofErr w:type="spellStart"/>
      <w:r w:rsidRPr="00872884">
        <w:rPr>
          <w:rFonts w:cs="Kokila"/>
          <w:b w:val="0"/>
          <w:bCs/>
          <w:sz w:val="32"/>
          <w:szCs w:val="36"/>
          <w:cs/>
        </w:rPr>
        <w:t>बैरागी</w:t>
      </w:r>
      <w:proofErr w:type="spellEnd"/>
      <w:r w:rsidRPr="00872884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872884">
        <w:rPr>
          <w:rFonts w:cs="Kokila"/>
          <w:b w:val="0"/>
          <w:bCs/>
          <w:sz w:val="32"/>
          <w:szCs w:val="36"/>
          <w:cs/>
        </w:rPr>
        <w:t>माइलो</w:t>
      </w:r>
      <w:bookmarkEnd w:id="228"/>
      <w:proofErr w:type="spellEnd"/>
    </w:p>
    <w:p w14:paraId="794B90C9" w14:textId="2B82651F" w:rsidR="00F83E6F" w:rsidRPr="00D62E7A" w:rsidRDefault="00BC2FB8" w:rsidP="00F83E6F">
      <w:pPr>
        <w:spacing w:after="0" w:line="276" w:lineRule="auto"/>
        <w:jc w:val="right"/>
        <w:rPr>
          <w:rFonts w:cs="Kokila"/>
          <w:szCs w:val="28"/>
          <w:cs/>
        </w:rPr>
      </w:pPr>
      <w:r w:rsidRPr="00D62E7A">
        <w:rPr>
          <w:rFonts w:cs="Kokila"/>
          <w:szCs w:val="28"/>
          <w:cs/>
          <w:lang w:bidi="hi-IN"/>
        </w:rPr>
        <w:t>पेन्सिलभेनिया</w:t>
      </w:r>
      <w:r w:rsidR="00F83E6F" w:rsidRPr="00D62E7A">
        <w:rPr>
          <w:rFonts w:cs="Kokila"/>
          <w:szCs w:val="28"/>
        </w:rPr>
        <w:t xml:space="preserve">, </w:t>
      </w:r>
      <w:proofErr w:type="spellStart"/>
      <w:r w:rsidR="00F83E6F" w:rsidRPr="00D62E7A">
        <w:rPr>
          <w:rFonts w:cs="Kokila"/>
          <w:szCs w:val="28"/>
          <w:cs/>
        </w:rPr>
        <w:t>अमेरिका</w:t>
      </w:r>
      <w:proofErr w:type="spellEnd"/>
    </w:p>
    <w:p w14:paraId="62FE69FA" w14:textId="77777777" w:rsidR="00F83E6F" w:rsidRPr="00D62E7A" w:rsidRDefault="00F83E6F" w:rsidP="00B73E40">
      <w:pPr>
        <w:pStyle w:val="Heading4"/>
      </w:pPr>
      <w:bookmarkStart w:id="229" w:name="_Toc98114628"/>
      <w:r w:rsidRPr="00D62E7A">
        <w:rPr>
          <w:cs/>
        </w:rPr>
        <w:t>विगत सम्झेर वर्तमानबाट</w:t>
      </w:r>
      <w:bookmarkEnd w:id="229"/>
    </w:p>
    <w:p w14:paraId="56C5898E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ुन देश जहाँ</w:t>
      </w:r>
    </w:p>
    <w:p w14:paraId="733AED64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िश्रमसँगै मस्किरहेका हुन्थे घामका किरण</w:t>
      </w:r>
    </w:p>
    <w:p w14:paraId="36B2093E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टारी खेतले बर्सेनि</w:t>
      </w:r>
    </w:p>
    <w:p w14:paraId="6719695C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ान फलाउँथ्यो वा मेरा बा आमाको पसिना</w:t>
      </w:r>
    </w:p>
    <w:p w14:paraId="54EBE675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ोतीका लहरा लहराउने ती फाँटभरि</w:t>
      </w:r>
    </w:p>
    <w:p w14:paraId="78F4EFE4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पन्नता देखाउँथे वा सुसाउँथे दुःखका सुस्केराहरू</w:t>
      </w:r>
    </w:p>
    <w:p w14:paraId="67A3F26A" w14:textId="12ED4A0C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झरना</w:t>
      </w:r>
      <w:r w:rsidRPr="00D62E7A">
        <w:rPr>
          <w:rFonts w:cs="Kokila"/>
          <w:szCs w:val="28"/>
        </w:rPr>
        <w:t>,</w:t>
      </w:r>
      <w:r w:rsidR="00983B07"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ती हिमालहरू</w:t>
      </w:r>
    </w:p>
    <w:p w14:paraId="1797BEA0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ँस्दछन् वा रुन्छन् सम्झेर मलाई अझैसम्म</w:t>
      </w:r>
    </w:p>
    <w:p w14:paraId="3378CC1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री माटो रोइरहेछ सम्झेर आज पनि ।</w:t>
      </w:r>
    </w:p>
    <w:p w14:paraId="3C3AE254" w14:textId="77777777" w:rsidR="00017A5B" w:rsidRPr="00D62E7A" w:rsidRDefault="00017A5B" w:rsidP="00017A5B">
      <w:pPr>
        <w:rPr>
          <w:rFonts w:cs="Kokila"/>
          <w:szCs w:val="28"/>
        </w:rPr>
      </w:pPr>
    </w:p>
    <w:p w14:paraId="3A09850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उठ्यो विद्रोहको सुनामी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र</w:t>
      </w:r>
    </w:p>
    <w:p w14:paraId="1A417FEA" w14:textId="5C0B15AB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र्कायो हाम्रो खुट्ट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ढाड र घाँटीसम्म</w:t>
      </w:r>
    </w:p>
    <w:p w14:paraId="5DD4FF16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पछि !</w:t>
      </w:r>
    </w:p>
    <w:p w14:paraId="4F4AC8F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हामी हिँड्न सक्यौँ आफ्नै गोरेटो</w:t>
      </w:r>
    </w:p>
    <w:p w14:paraId="030D24CC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न त पुग्न सक्यौँ आफ्नै गन्तव्य</w:t>
      </w:r>
    </w:p>
    <w:p w14:paraId="2A4950E5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ोच्छु हिजोआज</w:t>
      </w:r>
    </w:p>
    <w:p w14:paraId="59B1302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लाटो पो रहेछ</w:t>
      </w:r>
    </w:p>
    <w:p w14:paraId="7D91BD54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सम्म सोझो पो रहेछ</w:t>
      </w:r>
    </w:p>
    <w:p w14:paraId="5B194C4E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पुर्खाहरूको इतिहास</w:t>
      </w:r>
    </w:p>
    <w:p w14:paraId="749131DC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पुर्खाको बलिदान</w:t>
      </w:r>
    </w:p>
    <w:p w14:paraId="0132C9D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पछुताई रहन्छु सम्झेर आफ्नै विगत ।</w:t>
      </w:r>
    </w:p>
    <w:p w14:paraId="1476464D" w14:textId="77777777" w:rsidR="00017A5B" w:rsidRPr="00D62E7A" w:rsidRDefault="00017A5B" w:rsidP="00017A5B">
      <w:pPr>
        <w:rPr>
          <w:rFonts w:cs="Kokila"/>
          <w:szCs w:val="28"/>
        </w:rPr>
      </w:pPr>
    </w:p>
    <w:p w14:paraId="1873C1D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राज्य सत्ताको वधशाला भित्रबाट</w:t>
      </w:r>
    </w:p>
    <w:p w14:paraId="2BE0B14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ाए अनायासै कति</w:t>
      </w:r>
    </w:p>
    <w:p w14:paraId="65FDFA9F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-पिपलको छहारी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ताप्ने बटुवाहरू</w:t>
      </w:r>
      <w:r w:rsidRPr="00D62E7A">
        <w:rPr>
          <w:rFonts w:cs="Kokila"/>
          <w:szCs w:val="28"/>
        </w:rPr>
        <w:t>,</w:t>
      </w:r>
    </w:p>
    <w:p w14:paraId="5B8497B0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रानो बने असङ्ख्य</w:t>
      </w:r>
      <w:r w:rsidRPr="00D62E7A">
        <w:rPr>
          <w:rFonts w:cs="Kokila"/>
          <w:szCs w:val="28"/>
        </w:rPr>
        <w:t> </w:t>
      </w:r>
      <w:r w:rsidRPr="00D62E7A">
        <w:rPr>
          <w:rFonts w:cs="Kokila"/>
          <w:szCs w:val="28"/>
          <w:cs/>
          <w:lang w:bidi="hi-IN"/>
        </w:rPr>
        <w:t>देवीथान र देउरालीहरू</w:t>
      </w:r>
      <w:r w:rsidRPr="00D62E7A">
        <w:rPr>
          <w:rFonts w:cs="Kokila"/>
          <w:szCs w:val="28"/>
        </w:rPr>
        <w:t>,</w:t>
      </w:r>
    </w:p>
    <w:p w14:paraId="08BC2F14" w14:textId="607D71B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क्षिप्त बने कति चीरहरणपछि देवीहरू</w:t>
      </w:r>
    </w:p>
    <w:p w14:paraId="3666DA9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टुहुरा भए कलिला आँखाहरू</w:t>
      </w:r>
    </w:p>
    <w:p w14:paraId="22DBF7BF" w14:textId="02CF6AF9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री चिन्नु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बुढा “बा”ले</w:t>
      </w:r>
    </w:p>
    <w:p w14:paraId="6BBC12A8" w14:textId="6A478123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ुईँमा सुस्ताई रहेको छोराको लास</w:t>
      </w:r>
      <w:r w:rsidR="00596923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</w:rPr>
        <w:t>?</w:t>
      </w:r>
    </w:p>
    <w:p w14:paraId="2924A0AF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बाध्य भए कलिला भाइहरू</w:t>
      </w:r>
    </w:p>
    <w:p w14:paraId="7D35118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ेकेर दौडन आफ्नै दाइहरूको लास</w:t>
      </w:r>
    </w:p>
    <w:p w14:paraId="77EEF5A2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त गुञ्जिरहयो विरहको एकोहोरो अन्तरा</w:t>
      </w:r>
    </w:p>
    <w:p w14:paraId="255236AC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्रुद्ध समयले यसरी नै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घिसार्दै ल्यायो</w:t>
      </w:r>
    </w:p>
    <w:p w14:paraId="5E0830D6" w14:textId="5431FBC6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रित्तो बाटोसम्म र त</w:t>
      </w:r>
    </w:p>
    <w:p w14:paraId="7B465F19" w14:textId="607E88FB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ा</w:t>
      </w:r>
      <w:r w:rsidR="00596923" w:rsidRPr="00D62E7A">
        <w:rPr>
          <w:rFonts w:cs="Kokila"/>
          <w:szCs w:val="28"/>
          <w:cs/>
          <w:lang w:bidi="ne-NP"/>
        </w:rPr>
        <w:t>ली</w:t>
      </w:r>
      <w:r w:rsidRPr="00D62E7A">
        <w:rPr>
          <w:rFonts w:cs="Kokila"/>
          <w:szCs w:val="28"/>
          <w:cs/>
          <w:lang w:bidi="hi-IN"/>
        </w:rPr>
        <w:t xml:space="preserve"> पैतालाले तय गरे यहाँ सम्मको यात्रा ।</w:t>
      </w:r>
    </w:p>
    <w:p w14:paraId="55BB4EB9" w14:textId="77777777" w:rsidR="00017A5B" w:rsidRPr="00D62E7A" w:rsidRDefault="00017A5B" w:rsidP="00017A5B">
      <w:pPr>
        <w:rPr>
          <w:rFonts w:cs="Kokila"/>
          <w:szCs w:val="28"/>
        </w:rPr>
      </w:pPr>
    </w:p>
    <w:p w14:paraId="0DC7E6CD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ै ती बारीका कान्ला</w:t>
      </w:r>
      <w:r w:rsidRPr="00D62E7A">
        <w:rPr>
          <w:rFonts w:cs="Kokila"/>
          <w:szCs w:val="28"/>
        </w:rPr>
        <w:t> </w:t>
      </w:r>
      <w:r w:rsidRPr="00D62E7A">
        <w:rPr>
          <w:rFonts w:cs="Kokila"/>
          <w:szCs w:val="28"/>
          <w:cs/>
          <w:lang w:bidi="hi-IN"/>
        </w:rPr>
        <w:t>भरि</w:t>
      </w:r>
    </w:p>
    <w:p w14:paraId="48EE06E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ुल्दै होलान् अझै फूलहरू</w:t>
      </w:r>
    </w:p>
    <w:p w14:paraId="6E8BFA9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साएर हाम्रै अलिकति आँसु</w:t>
      </w:r>
    </w:p>
    <w:p w14:paraId="0B18C2C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ुस्कुराउँदा हुन् हाम्रै सम्झनामा</w:t>
      </w:r>
    </w:p>
    <w:p w14:paraId="4FF4289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टिप्ने हाम्रा बहिनीहरू पनि त्यहाँ छैनन्</w:t>
      </w:r>
      <w:r w:rsidRPr="00D62E7A">
        <w:rPr>
          <w:rFonts w:cs="Kokila"/>
          <w:szCs w:val="28"/>
        </w:rPr>
        <w:t>,</w:t>
      </w:r>
    </w:p>
    <w:p w14:paraId="64C56DA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छैनन् अहिले हाम्रा दसैँ 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  <w:lang w:bidi="hi-IN"/>
        </w:rPr>
        <w:t>तिहार र भैली पनि</w:t>
      </w:r>
    </w:p>
    <w:p w14:paraId="050CD992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ायासै सम्झिएँ म खेल्ने सुन्तला बगान</w:t>
      </w:r>
    </w:p>
    <w:p w14:paraId="59035C1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क्दै–खस्दै गर्न थालेको पनि वर्षौँ भयो</w:t>
      </w:r>
    </w:p>
    <w:p w14:paraId="70F135C6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छ्यानको आरुको बोट पनि बुढो भयो अब त</w:t>
      </w:r>
    </w:p>
    <w:p w14:paraId="70A8CF15" w14:textId="00CF6E6C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ैपनि छैन म आफै त्यहाँ</w:t>
      </w:r>
      <w:r w:rsidR="002C4DEF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71D570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 त सबैसँग आ–आफ्नै</w:t>
      </w:r>
    </w:p>
    <w:p w14:paraId="5BA0B83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मृतिको अमिलो मानसपटल</w:t>
      </w:r>
      <w:r w:rsidRPr="00D62E7A">
        <w:rPr>
          <w:rFonts w:cs="Kokila"/>
          <w:szCs w:val="28"/>
        </w:rPr>
        <w:t>,</w:t>
      </w:r>
    </w:p>
    <w:p w14:paraId="3FC87F9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ुन समय</w:t>
      </w:r>
    </w:p>
    <w:p w14:paraId="09D444C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हानै दुःखसँगै उदाउँथ्यो घाम</w:t>
      </w:r>
    </w:p>
    <w:p w14:paraId="2F5FA6F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अस्ताउँथ्यो हिजो जस्तै</w:t>
      </w:r>
    </w:p>
    <w:p w14:paraId="03942FD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ह छैन कति पल्ट पस्थ्यो हाम्रो अगेनासम्म</w:t>
      </w:r>
    </w:p>
    <w:p w14:paraId="66FB043E" w14:textId="3E3326A6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नाच्यो हाम्रो अभावको मझेरीमा</w:t>
      </w:r>
      <w:r w:rsidR="00F733B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6DEBBE1" w14:textId="6AAA20C8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पल्ट जले छाप्रासँगै हाम्रा सुनौलो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सपनाहरू</w:t>
      </w:r>
    </w:p>
    <w:p w14:paraId="69DA7C28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ुप्रै पल्ट बगे झुपडीसँगै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आसाहरू</w:t>
      </w:r>
    </w:p>
    <w:p w14:paraId="7DD9E710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यौँ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पल्ट मक्किए अनि ढले हाम्रा सङ्घर्ष</w:t>
      </w:r>
    </w:p>
    <w:p w14:paraId="2B825D88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पनि खोजिरहेँ मैले</w:t>
      </w:r>
    </w:p>
    <w:p w14:paraId="434AE2AD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ुनकिरीको पछि दौडिएर उज्यालो</w:t>
      </w:r>
    </w:p>
    <w:p w14:paraId="2AE6F080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माएँ डाइस र खोप्पी खेलेर बाल्यकालमा</w:t>
      </w:r>
    </w:p>
    <w:p w14:paraId="78A51652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ठाईका खोललाई पैसा सम्झिएर ।</w:t>
      </w:r>
    </w:p>
    <w:p w14:paraId="70562DFD" w14:textId="77777777" w:rsidR="00017A5B" w:rsidRPr="00D62E7A" w:rsidRDefault="00017A5B" w:rsidP="00017A5B">
      <w:pPr>
        <w:rPr>
          <w:rFonts w:cs="Kokila"/>
          <w:szCs w:val="28"/>
        </w:rPr>
      </w:pPr>
    </w:p>
    <w:p w14:paraId="352F39D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ुन वेला भोको पेट बोकेर</w:t>
      </w:r>
    </w:p>
    <w:p w14:paraId="6FCA115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जीवनको अक्षर पढेँ वा दुःख पढेँ </w:t>
      </w:r>
      <w:r w:rsidRPr="00D62E7A">
        <w:rPr>
          <w:rFonts w:cs="Kokila"/>
          <w:szCs w:val="28"/>
        </w:rPr>
        <w:t>?</w:t>
      </w:r>
    </w:p>
    <w:p w14:paraId="36073D1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गतले भिजेको बाको लास सम्झिएर</w:t>
      </w:r>
    </w:p>
    <w:p w14:paraId="4EBEC410" w14:textId="47CCF4A4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ली गर्नु छैन त्यो माटोलाई</w:t>
      </w:r>
      <w:r w:rsidR="00795BA3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774829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थाह छ !</w:t>
      </w:r>
    </w:p>
    <w:p w14:paraId="1BC1A59B" w14:textId="1CD2129E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सँगै रोइरहेछ त्यो माटो पनि</w:t>
      </w:r>
    </w:p>
    <w:p w14:paraId="6EFAF63C" w14:textId="251165DF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ातनाले मक्किएका </w:t>
      </w:r>
      <w:r w:rsidR="00795BA3" w:rsidRPr="00D62E7A">
        <w:rPr>
          <w:rFonts w:cs="Kokila"/>
          <w:szCs w:val="28"/>
          <w:lang w:bidi="hi-IN"/>
        </w:rPr>
        <w:t>“</w:t>
      </w:r>
      <w:r w:rsidRPr="00D62E7A">
        <w:rPr>
          <w:rFonts w:cs="Kokila"/>
          <w:szCs w:val="28"/>
          <w:cs/>
          <w:lang w:bidi="hi-IN"/>
        </w:rPr>
        <w:t>बा</w:t>
      </w:r>
      <w:r w:rsidR="00795BA3" w:rsidRPr="00D62E7A">
        <w:rPr>
          <w:rFonts w:cs="Kokila"/>
          <w:szCs w:val="28"/>
          <w:lang w:bidi="hi-IN"/>
        </w:rPr>
        <w:t>”</w:t>
      </w:r>
      <w:r w:rsidRPr="00D62E7A">
        <w:rPr>
          <w:rFonts w:cs="Kokila"/>
          <w:szCs w:val="28"/>
          <w:cs/>
          <w:lang w:bidi="hi-IN"/>
        </w:rPr>
        <w:t>का हाडहरूसँगै</w:t>
      </w:r>
    </w:p>
    <w:p w14:paraId="2CC54E37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जाएको छु अनेकन्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सपनाहरू</w:t>
      </w:r>
    </w:p>
    <w:p w14:paraId="2856558B" w14:textId="58A4B14D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कतै फुल्छन् </w:t>
      </w:r>
      <w:r w:rsidR="00C247C2" w:rsidRPr="00D62E7A">
        <w:rPr>
          <w:rFonts w:cs="Kokila"/>
          <w:szCs w:val="28"/>
          <w:cs/>
          <w:lang w:bidi="ne-NP"/>
        </w:rPr>
        <w:t>कि</w:t>
      </w:r>
      <w:r w:rsidRPr="00D62E7A">
        <w:rPr>
          <w:rFonts w:cs="Kokila"/>
          <w:szCs w:val="28"/>
          <w:cs/>
          <w:lang w:bidi="hi-IN"/>
        </w:rPr>
        <w:t xml:space="preserve"> कुनै दिन</w:t>
      </w:r>
    </w:p>
    <w:p w14:paraId="131C8CDE" w14:textId="277DE0A6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गेर एक दिन त्यही माटोमाथि</w:t>
      </w:r>
    </w:p>
    <w:p w14:paraId="4954CC2E" w14:textId="52CF750D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ँ मेरो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आँसु</w:t>
      </w:r>
      <w:r w:rsidRPr="00D62E7A">
        <w:rPr>
          <w:rFonts w:cs="Kokila"/>
          <w:szCs w:val="28"/>
        </w:rPr>
        <w:t>,</w:t>
      </w:r>
      <w:r w:rsidR="00C247C2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hi-IN"/>
        </w:rPr>
        <w:t>रगत र पसिना छ</w:t>
      </w:r>
    </w:p>
    <w:p w14:paraId="5529EF01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 दिन चिच्याउँदै उठ्ने छ</w:t>
      </w:r>
    </w:p>
    <w:p w14:paraId="44C2E197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र्बरताको त्यो कालो इतिहास ।</w:t>
      </w:r>
    </w:p>
    <w:p w14:paraId="03552ABC" w14:textId="77777777" w:rsidR="00017A5B" w:rsidRPr="00D62E7A" w:rsidRDefault="00017A5B" w:rsidP="00017A5B">
      <w:pPr>
        <w:rPr>
          <w:rFonts w:cs="Kokila"/>
          <w:szCs w:val="28"/>
        </w:rPr>
      </w:pPr>
    </w:p>
    <w:p w14:paraId="75552FB5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म जहाँ छु</w:t>
      </w:r>
    </w:p>
    <w:p w14:paraId="6014228C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े छु / जे छैन पनि</w:t>
      </w:r>
    </w:p>
    <w:p w14:paraId="7F7E4613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पनि बाँचिरहेछु</w:t>
      </w:r>
    </w:p>
    <w:p w14:paraId="2A53325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बाहरूका पुराना तस्बिरहरू हेरेर</w:t>
      </w:r>
    </w:p>
    <w:p w14:paraId="54BF6C74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काहीँ बरबराउँछु आमाहरूका मुजा परेका निधार हेरेर ।</w:t>
      </w:r>
    </w:p>
    <w:p w14:paraId="4EB07C1A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राछोरीका कलिला आँखामा भोलिको सपना भरेर</w:t>
      </w:r>
    </w:p>
    <w:p w14:paraId="6395C2BE" w14:textId="25D9AAFD" w:rsidR="00017A5B" w:rsidRPr="00D62E7A" w:rsidRDefault="00017A5B" w:rsidP="00017A5B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अनि बोकेर अलिकति आ</w:t>
      </w:r>
      <w:r w:rsidR="00F85FB5" w:rsidRPr="00D62E7A">
        <w:rPr>
          <w:rFonts w:cs="Kokila"/>
          <w:szCs w:val="28"/>
          <w:cs/>
          <w:lang w:bidi="ne-NP"/>
        </w:rPr>
        <w:t>शा</w:t>
      </w:r>
    </w:p>
    <w:p w14:paraId="035CCFF0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बाएर अलिकति निराशा</w:t>
      </w:r>
    </w:p>
    <w:p w14:paraId="1AA1E6A8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काहीँ साँच्चै भन्न मन लाग्छ</w:t>
      </w:r>
    </w:p>
    <w:p w14:paraId="501A84E9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देशिएको</w:t>
      </w:r>
      <w:r w:rsidRPr="00D62E7A">
        <w:rPr>
          <w:rFonts w:cs="Kokila"/>
          <w:szCs w:val="28"/>
        </w:rPr>
        <w:t>  </w:t>
      </w:r>
      <w:r w:rsidRPr="00D62E7A">
        <w:rPr>
          <w:rFonts w:cs="Kokila"/>
          <w:szCs w:val="28"/>
          <w:cs/>
          <w:lang w:bidi="hi-IN"/>
        </w:rPr>
        <w:t>छ यो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ज्यान</w:t>
      </w:r>
    </w:p>
    <w:p w14:paraId="2469BC3B" w14:textId="77777777" w:rsidR="00017A5B" w:rsidRPr="00D62E7A" w:rsidRDefault="00017A5B" w:rsidP="00017A5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तर .….</w:t>
      </w:r>
    </w:p>
    <w:p w14:paraId="7BC92AA5" w14:textId="0766F842" w:rsidR="00F83E6F" w:rsidRPr="00D62E7A" w:rsidRDefault="00017A5B" w:rsidP="00017A5B">
      <w:pPr>
        <w:rPr>
          <w:rFonts w:eastAsiaTheme="majorEastAsia" w:cs="Kokila"/>
          <w:bCs/>
          <w:smallCaps/>
          <w:cs/>
        </w:rPr>
      </w:pPr>
      <w:r w:rsidRPr="00D62E7A">
        <w:rPr>
          <w:rFonts w:cs="Kokila"/>
          <w:szCs w:val="28"/>
          <w:cs/>
          <w:lang w:bidi="hi-IN"/>
        </w:rPr>
        <w:t>कहिल्यै परदेशी बन्न सक्दो रहेनछ यो मन ।</w:t>
      </w:r>
      <w:r w:rsidR="00F83E6F" w:rsidRPr="00D62E7A">
        <w:rPr>
          <w:rFonts w:cs="Kokila"/>
          <w:b/>
          <w:bCs/>
        </w:rPr>
        <w:br w:type="page"/>
      </w:r>
    </w:p>
    <w:p w14:paraId="2E705956" w14:textId="446E1F18" w:rsidR="00017A5B" w:rsidRPr="00D62E7A" w:rsidRDefault="008B2A38" w:rsidP="002C672E">
      <w:pPr>
        <w:pStyle w:val="ChapterTitle"/>
        <w:rPr>
          <w:rFonts w:cs="Kokila"/>
          <w:szCs w:val="40"/>
        </w:rPr>
      </w:pPr>
      <w:bookmarkStart w:id="230" w:name="_Toc33701699"/>
      <w:bookmarkStart w:id="231" w:name="_Toc98114629"/>
      <w:proofErr w:type="spellStart"/>
      <w:r w:rsidRPr="00D62E7A">
        <w:rPr>
          <w:rFonts w:cs="Kokila"/>
          <w:szCs w:val="40"/>
        </w:rPr>
        <w:lastRenderedPageBreak/>
        <w:t>भक्त</w:t>
      </w:r>
      <w:proofErr w:type="spellEnd"/>
      <w:r w:rsidRPr="00D62E7A">
        <w:rPr>
          <w:rFonts w:cs="Kokila"/>
          <w:szCs w:val="40"/>
        </w:rPr>
        <w:t xml:space="preserve"> </w:t>
      </w:r>
      <w:proofErr w:type="spellStart"/>
      <w:r w:rsidRPr="00D62E7A">
        <w:rPr>
          <w:rFonts w:cs="Kokila"/>
          <w:szCs w:val="40"/>
        </w:rPr>
        <w:t>घिमिरे</w:t>
      </w:r>
      <w:bookmarkEnd w:id="230"/>
      <w:bookmarkEnd w:id="231"/>
      <w:proofErr w:type="spellEnd"/>
    </w:p>
    <w:p w14:paraId="4FABA479" w14:textId="5CFE9E5E" w:rsidR="00BC2FB8" w:rsidRPr="00D62E7A" w:rsidRDefault="00BC2FB8" w:rsidP="00BC2FB8">
      <w:pPr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hi-IN"/>
        </w:rPr>
        <w:t>पेन्सिलभेनिया</w:t>
      </w:r>
      <w:r w:rsidRPr="00D62E7A">
        <w:rPr>
          <w:rFonts w:cs="Kokila"/>
          <w:szCs w:val="28"/>
          <w:lang w:bidi="hi-IN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मेरिका</w:t>
      </w:r>
    </w:p>
    <w:p w14:paraId="5D33A0DF" w14:textId="28F7744D" w:rsidR="008B2A38" w:rsidRPr="00D62E7A" w:rsidRDefault="00E97CEB" w:rsidP="00B73E40">
      <w:pPr>
        <w:pStyle w:val="Heading4"/>
      </w:pPr>
      <w:bookmarkStart w:id="232" w:name="_Toc33701700"/>
      <w:bookmarkStart w:id="233" w:name="_Toc98114630"/>
      <w:r w:rsidRPr="00D62E7A">
        <w:rPr>
          <w:rStyle w:val="Heading4Char"/>
          <w:b/>
          <w:bCs/>
          <w:cs/>
        </w:rPr>
        <w:t>प्रेमको श्राद्ध</w:t>
      </w:r>
      <w:bookmarkEnd w:id="232"/>
      <w:bookmarkEnd w:id="233"/>
    </w:p>
    <w:p w14:paraId="7B25414E" w14:textId="77777777" w:rsidR="00E5610B" w:rsidRPr="00D62E7A" w:rsidRDefault="00E5610B" w:rsidP="00E5610B">
      <w:pPr>
        <w:rPr>
          <w:rFonts w:cs="Kokila"/>
          <w:szCs w:val="28"/>
        </w:rPr>
      </w:pPr>
      <w:bookmarkStart w:id="234" w:name="_Toc33701702"/>
      <w:r w:rsidRPr="00D62E7A">
        <w:rPr>
          <w:rFonts w:cs="Kokila"/>
          <w:szCs w:val="28"/>
          <w:cs/>
          <w:lang w:bidi="hi-IN"/>
        </w:rPr>
        <w:t>ए...पोकली आमा</w:t>
      </w:r>
    </w:p>
    <w:p w14:paraId="5F474FE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‘ भ्यान्टेलेन डे’ अरे त !</w:t>
      </w:r>
    </w:p>
    <w:p w14:paraId="4DD274BE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कुलको झोला बिसाएर स्याँ स्याँ गर्दै</w:t>
      </w:r>
    </w:p>
    <w:p w14:paraId="1DD56C9A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्यान्टे नातिले अघि भन्दै’थ्यो</w:t>
      </w:r>
    </w:p>
    <w:p w14:paraId="1FB3FFA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‘हजुर बा- खै भ्याण्टेलेन मना’को </w:t>
      </w:r>
      <w:r w:rsidRPr="00D62E7A">
        <w:rPr>
          <w:rFonts w:cs="Kokila"/>
          <w:szCs w:val="28"/>
        </w:rPr>
        <w:t>?’</w:t>
      </w:r>
    </w:p>
    <w:p w14:paraId="57645E5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ैले सुनाएको हो मलाई आज-</w:t>
      </w:r>
    </w:p>
    <w:p w14:paraId="40854A2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ा असी वसन्त पार गरुन्जेल</w:t>
      </w:r>
      <w:r w:rsidRPr="00D62E7A">
        <w:rPr>
          <w:rFonts w:cs="Kokila"/>
          <w:szCs w:val="28"/>
        </w:rPr>
        <w:t>,</w:t>
      </w:r>
    </w:p>
    <w:p w14:paraId="547A0292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र मैले जुनीभरि ला’को माया</w:t>
      </w:r>
    </w:p>
    <w:p w14:paraId="67C17D6B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मोडहरू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जीवनका घाम-छाया</w:t>
      </w:r>
    </w:p>
    <w:p w14:paraId="04F55EA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ङ्घर्षका उकाली ओराली</w:t>
      </w:r>
    </w:p>
    <w:p w14:paraId="543D9612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खमा दुःखमा भिजेका परेली</w:t>
      </w:r>
      <w:r w:rsidRPr="00D62E7A">
        <w:rPr>
          <w:rFonts w:cs="Kokila"/>
          <w:szCs w:val="28"/>
        </w:rPr>
        <w:t>,</w:t>
      </w:r>
    </w:p>
    <w:p w14:paraId="59B3031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जम्मै कथाहरू एकै चोटि भन्नुपर्ने दिन रे !</w:t>
      </w:r>
    </w:p>
    <w:p w14:paraId="438B2974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हुको घरमा ऋणसित प्रेमको सौदा गरेर</w:t>
      </w:r>
    </w:p>
    <w:p w14:paraId="4CC230A4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ेरि त्यही जोड-घटाउमा वर्षभरि</w:t>
      </w:r>
    </w:p>
    <w:p w14:paraId="50D0D3D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र मैले अर्काको खेतमा</w:t>
      </w:r>
    </w:p>
    <w:p w14:paraId="765B3418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ँसिय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ुटो-कोदालो चलाउँदै</w:t>
      </w:r>
    </w:p>
    <w:p w14:paraId="23EA72E2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ायावरीय जीवन पालेको कथा</w:t>
      </w:r>
      <w:r w:rsidRPr="00D62E7A">
        <w:rPr>
          <w:rFonts w:cs="Kokila"/>
          <w:szCs w:val="28"/>
        </w:rPr>
        <w:t>,</w:t>
      </w:r>
    </w:p>
    <w:p w14:paraId="74460CC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हुकै घरमा कहिले-</w:t>
      </w:r>
    </w:p>
    <w:p w14:paraId="3E6650B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हाम्रो खुसीको लिलामी भएको व्यथा</w:t>
      </w:r>
      <w:r w:rsidRPr="00D62E7A">
        <w:rPr>
          <w:rFonts w:cs="Kokila"/>
          <w:szCs w:val="28"/>
        </w:rPr>
        <w:t>;</w:t>
      </w:r>
    </w:p>
    <w:p w14:paraId="76327AE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जम्मै जम्मै हिक- हिकहरू ओकलेर</w:t>
      </w:r>
    </w:p>
    <w:p w14:paraId="09A2D42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प्रेमको नाममा</w:t>
      </w:r>
    </w:p>
    <w:p w14:paraId="46B0BD8B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श्वबजारभरि बिस्कुन फिँजाउनु पर्ने रे...!</w:t>
      </w:r>
    </w:p>
    <w:p w14:paraId="0564693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हिले प्रेमको बिस्कुन नछरे पनि</w:t>
      </w:r>
    </w:p>
    <w:p w14:paraId="7826510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प्रेममा कुनै खोट थिएन !</w:t>
      </w:r>
    </w:p>
    <w:p w14:paraId="70FE794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गुलाफ दि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्रेम गर्छु भन्यो-</w:t>
      </w:r>
    </w:p>
    <w:p w14:paraId="6D7F00B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महिनामा बिहे गर्छु भन्यो-</w:t>
      </w:r>
    </w:p>
    <w:p w14:paraId="3C4C472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ैदेखि ‘लिभिङ टुगेदर’ भन्यो</w:t>
      </w:r>
      <w:r w:rsidRPr="00D62E7A">
        <w:rPr>
          <w:rFonts w:cs="Kokila"/>
          <w:szCs w:val="28"/>
        </w:rPr>
        <w:t>,</w:t>
      </w:r>
    </w:p>
    <w:p w14:paraId="55534E35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नै बेला बिहे र सुत्केरी एकै साइत</w:t>
      </w:r>
      <w:r w:rsidRPr="00D62E7A">
        <w:rPr>
          <w:rFonts w:cs="Kokila"/>
          <w:szCs w:val="28"/>
        </w:rPr>
        <w:t>,</w:t>
      </w:r>
    </w:p>
    <w:p w14:paraId="77EC1E5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ोही बेला न्वारनको भोलिपल्ट छोडपत्र</w:t>
      </w:r>
      <w:r w:rsidRPr="00D62E7A">
        <w:rPr>
          <w:rFonts w:cs="Kokila"/>
          <w:szCs w:val="28"/>
        </w:rPr>
        <w:t>;</w:t>
      </w:r>
    </w:p>
    <w:p w14:paraId="38540C2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्रेक अप हो कि केजाति भन्छन्</w:t>
      </w:r>
      <w:r w:rsidRPr="00D62E7A">
        <w:rPr>
          <w:rFonts w:cs="Kokila"/>
          <w:szCs w:val="28"/>
        </w:rPr>
        <w:t>;</w:t>
      </w:r>
    </w:p>
    <w:p w14:paraId="0B63F2D7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त प्रेम शून्य शून्य 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फिक्का फिक्का छ</w:t>
      </w:r>
      <w:r w:rsidRPr="00D62E7A">
        <w:rPr>
          <w:rFonts w:cs="Kokila"/>
          <w:szCs w:val="28"/>
        </w:rPr>
        <w:t>;</w:t>
      </w:r>
    </w:p>
    <w:p w14:paraId="1467E97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लाग्दैछ</w:t>
      </w:r>
      <w:r w:rsidRPr="00D62E7A">
        <w:rPr>
          <w:rFonts w:cs="Kokila"/>
          <w:szCs w:val="28"/>
        </w:rPr>
        <w:t>,</w:t>
      </w:r>
    </w:p>
    <w:p w14:paraId="71734487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लाफ र भ्यालेन्टाइनसँग</w:t>
      </w:r>
    </w:p>
    <w:p w14:paraId="6E18DCE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टिँदैछ प्रेम !</w:t>
      </w:r>
    </w:p>
    <w:p w14:paraId="4ADED565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ित रहेसम्म केही वस्तु वा कोही व्यक्ति</w:t>
      </w:r>
    </w:p>
    <w:p w14:paraId="61AD50F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को नाममा कुनै शोक वा उत्सव मनाइँदैन</w:t>
      </w:r>
      <w:r w:rsidRPr="00D62E7A">
        <w:rPr>
          <w:rFonts w:cs="Kokila"/>
          <w:szCs w:val="28"/>
        </w:rPr>
        <w:t>;</w:t>
      </w:r>
    </w:p>
    <w:p w14:paraId="510711CE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लाग्दै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ज प्रेम मरिसक्यो र नै</w:t>
      </w:r>
    </w:p>
    <w:p w14:paraId="1742E707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नेही प्रेमको शवमाथि थुँगो फूल चढाएर -</w:t>
      </w:r>
    </w:p>
    <w:p w14:paraId="7CA5AD30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षमा एक चोटि प्रेमको श्राद्ध गर्दै</w:t>
      </w:r>
      <w:r w:rsidRPr="00D62E7A">
        <w:rPr>
          <w:rFonts w:cs="Kokila"/>
          <w:szCs w:val="28"/>
        </w:rPr>
        <w:t>,</w:t>
      </w:r>
    </w:p>
    <w:p w14:paraId="7AF20CB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निसहरू प्रेमकै अभावमा</w:t>
      </w:r>
    </w:p>
    <w:p w14:paraId="32DF83B4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षैभरि तनावग्रस्त रहन थालेका छन् !</w:t>
      </w:r>
    </w:p>
    <w:p w14:paraId="43CC7086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ाई थाहा छ निः</w:t>
      </w:r>
    </w:p>
    <w:p w14:paraId="1505A03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 त नबोलेर नै प्रेम गर्थ्यौँ</w:t>
      </w:r>
      <w:r w:rsidRPr="00D62E7A">
        <w:rPr>
          <w:rFonts w:cs="Kokila"/>
          <w:szCs w:val="28"/>
        </w:rPr>
        <w:t>,</w:t>
      </w:r>
    </w:p>
    <w:p w14:paraId="13E14304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जारु विज्ञापनबिनाको</w:t>
      </w:r>
    </w:p>
    <w:p w14:paraId="43D4B7C9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हाम्रो प्रेम सदाबहार थियो !</w:t>
      </w:r>
    </w:p>
    <w:p w14:paraId="529B70D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उँको एउटै मेला जाँदा</w:t>
      </w:r>
    </w:p>
    <w:p w14:paraId="304595C5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उकालीको देउरालीमा पुग्दा</w:t>
      </w:r>
    </w:p>
    <w:p w14:paraId="788F64FB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तल फेदीको चौतारीमै हुन्थ्यौ !</w:t>
      </w:r>
    </w:p>
    <w:p w14:paraId="3021D6CA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‘किन यसो गर्छौ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चाँडै आऊ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ँगै हिँडौँ’</w:t>
      </w:r>
    </w:p>
    <w:p w14:paraId="1D39C28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भनी टोपल्थे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िमी निहुरिएर मुस्काइदिन्थ्यौ</w:t>
      </w:r>
      <w:r w:rsidRPr="00D62E7A">
        <w:rPr>
          <w:rFonts w:cs="Kokila"/>
          <w:szCs w:val="28"/>
        </w:rPr>
        <w:t>;</w:t>
      </w:r>
    </w:p>
    <w:p w14:paraId="4BE9536B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मा त्रास थियो-</w:t>
      </w:r>
    </w:p>
    <w:p w14:paraId="5132128D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ँगै हिँडेको देखे अरूले</w:t>
      </w:r>
    </w:p>
    <w:p w14:paraId="08FE8D88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‘छिल्लिएका’ भनेर खिसी गर्लान् !</w:t>
      </w:r>
    </w:p>
    <w:p w14:paraId="288859D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ाई सम्झना छ छैन कुन्नि-</w:t>
      </w:r>
    </w:p>
    <w:p w14:paraId="11EC9416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म्झिरहेको छु</w:t>
      </w:r>
      <w:r w:rsidRPr="00D62E7A">
        <w:rPr>
          <w:rFonts w:cs="Kokila"/>
          <w:szCs w:val="28"/>
        </w:rPr>
        <w:t>;</w:t>
      </w:r>
    </w:p>
    <w:p w14:paraId="3BF9BBD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 बेलाको समय...आजजस्तो</w:t>
      </w:r>
    </w:p>
    <w:p w14:paraId="76A77174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‘आई लभ यु’ नभन्नु बेग्लै कुरा थियो</w:t>
      </w:r>
      <w:r w:rsidRPr="00D62E7A">
        <w:rPr>
          <w:rFonts w:cs="Kokila"/>
          <w:szCs w:val="28"/>
        </w:rPr>
        <w:t>;</w:t>
      </w:r>
    </w:p>
    <w:p w14:paraId="10B86D40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 त अझ दोहोरो बोलचाल नभई नै</w:t>
      </w:r>
    </w:p>
    <w:p w14:paraId="0E43D857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न वटा सन्तानका धनी भएका थियौँ !</w:t>
      </w:r>
    </w:p>
    <w:p w14:paraId="5BCF3BE6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ाई याद होला निः</w:t>
      </w:r>
    </w:p>
    <w:p w14:paraId="3839CC88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दफ्तर जाने बेला</w:t>
      </w:r>
    </w:p>
    <w:p w14:paraId="1C685F6A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मलाई हेर्थ्यौ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तिमीलाई</w:t>
      </w:r>
    </w:p>
    <w:p w14:paraId="6B212F76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ब्दले नबोली हाम्रा आँखाहरू बोल्थे</w:t>
      </w:r>
      <w:r w:rsidRPr="00D62E7A">
        <w:rPr>
          <w:rFonts w:cs="Kokila"/>
          <w:szCs w:val="28"/>
        </w:rPr>
        <w:t>,</w:t>
      </w:r>
    </w:p>
    <w:p w14:paraId="7326A66B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ैले तिमी भरे चाँडै आउनु भन्थ्यौ</w:t>
      </w:r>
      <w:r w:rsidRPr="00D62E7A">
        <w:rPr>
          <w:rFonts w:cs="Kokila"/>
          <w:szCs w:val="28"/>
        </w:rPr>
        <w:t>,</w:t>
      </w:r>
    </w:p>
    <w:p w14:paraId="2CCB4E15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ैले म पनि ‘हुन्छ’ भन्दिन्थेँ ...!</w:t>
      </w:r>
    </w:p>
    <w:p w14:paraId="0E7F552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्यति बेला रोश डे थियो</w:t>
      </w:r>
    </w:p>
    <w:p w14:paraId="45F32EC8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भ्यालेन्टाइन डे नै थियो !</w:t>
      </w:r>
    </w:p>
    <w:p w14:paraId="1D569888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झैँ-</w:t>
      </w:r>
    </w:p>
    <w:p w14:paraId="1E26662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ेमकै नाम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स्बिरको प्रेम जताउन</w:t>
      </w:r>
    </w:p>
    <w:p w14:paraId="42290031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ाई एक थुँगो फूल दिएर कहाँ पुग्थ्यो र</w:t>
      </w:r>
      <w:r w:rsidRPr="00D62E7A">
        <w:rPr>
          <w:rFonts w:cs="Kokila"/>
          <w:szCs w:val="28"/>
        </w:rPr>
        <w:t>,</w:t>
      </w:r>
    </w:p>
    <w:p w14:paraId="39F92979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तिम्रै लागि भनेर मैले कान्लाभरि</w:t>
      </w:r>
      <w:r w:rsidRPr="00D62E7A">
        <w:rPr>
          <w:rFonts w:cs="Kokila"/>
          <w:szCs w:val="28"/>
        </w:rPr>
        <w:t>,</w:t>
      </w:r>
    </w:p>
    <w:p w14:paraId="26B8E059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रीका डिल डिलमा गुलाफका बोटहरू रोपेको थिएँ</w:t>
      </w:r>
      <w:r w:rsidRPr="00D62E7A">
        <w:rPr>
          <w:rFonts w:cs="Kokila"/>
          <w:szCs w:val="28"/>
        </w:rPr>
        <w:t>;</w:t>
      </w:r>
    </w:p>
    <w:p w14:paraId="1D83848F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मन लाएर तिनलाई गोडमेल गर्थ्यौ !</w:t>
      </w:r>
    </w:p>
    <w:p w14:paraId="59812DB3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चोटि सम्झ न:</w:t>
      </w:r>
    </w:p>
    <w:p w14:paraId="4BC31E5E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ले रोपेका गुलाफका बोटहरू</w:t>
      </w:r>
    </w:p>
    <w:p w14:paraId="1770DD09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कत्रा भए होलान्...</w:t>
      </w:r>
    </w:p>
    <w:p w14:paraId="5FDC506C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बोट बराबर कति फूल फुले होला...!</w:t>
      </w:r>
    </w:p>
    <w:p w14:paraId="22063B3E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साब गरौँ त अब...</w:t>
      </w:r>
    </w:p>
    <w:p w14:paraId="641B849A" w14:textId="77777777" w:rsidR="00E5610B" w:rsidRPr="00D62E7A" w:rsidRDefault="00E5610B" w:rsidP="00E5610B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बोटबाट एक एक थुँगा टिपेर</w:t>
      </w:r>
    </w:p>
    <w:p w14:paraId="3FF049F0" w14:textId="0EBAE1F0" w:rsidR="009336FE" w:rsidRPr="00D62E7A" w:rsidRDefault="00E5610B" w:rsidP="00E5610B">
      <w:pPr>
        <w:rPr>
          <w:rFonts w:cs="Kokila"/>
          <w:bCs/>
          <w:smallCaps/>
          <w:sz w:val="40"/>
          <w:szCs w:val="40"/>
          <w:cs/>
        </w:rPr>
      </w:pPr>
      <w:r w:rsidRPr="00D62E7A">
        <w:rPr>
          <w:rFonts w:cs="Kokila"/>
          <w:szCs w:val="28"/>
          <w:cs/>
          <w:lang w:bidi="hi-IN"/>
        </w:rPr>
        <w:t xml:space="preserve">आज कति वटा भ्यालेन्टाइन जोडीलाई बाँड्न पुग्दो हो </w:t>
      </w:r>
      <w:r w:rsidRPr="00D62E7A">
        <w:rPr>
          <w:rFonts w:cs="Kokila"/>
          <w:szCs w:val="28"/>
        </w:rPr>
        <w:t>?</w:t>
      </w:r>
      <w:r w:rsidR="009336FE" w:rsidRPr="00D62E7A">
        <w:rPr>
          <w:rFonts w:cs="Kokila"/>
          <w:b/>
          <w:bCs/>
          <w:szCs w:val="40"/>
        </w:rPr>
        <w:br w:type="page"/>
      </w:r>
    </w:p>
    <w:p w14:paraId="6358A293" w14:textId="7E787EA3" w:rsidR="00BA2138" w:rsidRPr="00872884" w:rsidRDefault="004D7BC1" w:rsidP="00162F11">
      <w:pPr>
        <w:pStyle w:val="ChapterTitle"/>
        <w:rPr>
          <w:rFonts w:cs="Kokila"/>
          <w:b w:val="0"/>
          <w:bCs/>
          <w:sz w:val="32"/>
          <w:szCs w:val="36"/>
        </w:rPr>
      </w:pPr>
      <w:bookmarkStart w:id="235" w:name="_Toc98114631"/>
      <w:proofErr w:type="spellStart"/>
      <w:r w:rsidRPr="00872884">
        <w:rPr>
          <w:rFonts w:cs="Kokila"/>
          <w:b w:val="0"/>
          <w:bCs/>
          <w:sz w:val="32"/>
          <w:szCs w:val="36"/>
          <w:cs/>
        </w:rPr>
        <w:lastRenderedPageBreak/>
        <w:t>भानु</w:t>
      </w:r>
      <w:proofErr w:type="spellEnd"/>
      <w:r w:rsidRPr="00872884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872884">
        <w:rPr>
          <w:rFonts w:cs="Kokila"/>
          <w:b w:val="0"/>
          <w:bCs/>
          <w:sz w:val="32"/>
          <w:szCs w:val="36"/>
          <w:cs/>
        </w:rPr>
        <w:t>ढुङ्गाना</w:t>
      </w:r>
      <w:bookmarkEnd w:id="234"/>
      <w:bookmarkEnd w:id="235"/>
      <w:proofErr w:type="spellEnd"/>
    </w:p>
    <w:p w14:paraId="6F9F2B3F" w14:textId="02B1895E" w:rsidR="00162F11" w:rsidRPr="00D62E7A" w:rsidRDefault="00162F11" w:rsidP="00263A2F">
      <w:pPr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क्यानडा</w:t>
      </w:r>
    </w:p>
    <w:p w14:paraId="13D12DB6" w14:textId="7782C57D" w:rsidR="004D7BC1" w:rsidRPr="00D62E7A" w:rsidRDefault="004D7BC1" w:rsidP="00B73E40">
      <w:pPr>
        <w:pStyle w:val="Heading4"/>
        <w:rPr>
          <w:lang w:bidi="en-US"/>
        </w:rPr>
      </w:pPr>
      <w:bookmarkStart w:id="236" w:name="_Toc33701703"/>
      <w:bookmarkStart w:id="237" w:name="_Toc98114632"/>
      <w:r w:rsidRPr="00D62E7A">
        <w:rPr>
          <w:cs/>
        </w:rPr>
        <w:t>धु</w:t>
      </w:r>
      <w:r w:rsidR="006E3FE0">
        <w:rPr>
          <w:rFonts w:hint="cs"/>
          <w:cs/>
          <w:lang w:bidi="ne-NP"/>
        </w:rPr>
        <w:t>पी</w:t>
      </w:r>
      <w:bookmarkEnd w:id="236"/>
      <w:bookmarkEnd w:id="237"/>
    </w:p>
    <w:p w14:paraId="1C667955" w14:textId="7399FD49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धुपी दरिल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म </w:t>
      </w:r>
      <w:r w:rsidR="00AD5117" w:rsidRPr="00D62E7A">
        <w:rPr>
          <w:rFonts w:cs="Kokila"/>
          <w:szCs w:val="28"/>
          <w:cs/>
          <w:lang w:bidi="ne-NP"/>
        </w:rPr>
        <w:t>आफैँ</w:t>
      </w:r>
      <w:r w:rsidRPr="00D62E7A">
        <w:rPr>
          <w:rFonts w:cs="Kokila"/>
          <w:szCs w:val="28"/>
          <w:cs/>
          <w:lang w:bidi="hi-IN"/>
        </w:rPr>
        <w:t xml:space="preserve"> भरिलो</w:t>
      </w:r>
    </w:p>
    <w:p w14:paraId="22496C7A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पर्छ हिउ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त्तिकै झरिलो</w:t>
      </w:r>
    </w:p>
    <w:p w14:paraId="75D33971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ए चिसो ठन्ड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उस्तै रहन्छु</w:t>
      </w:r>
    </w:p>
    <w:p w14:paraId="434F9BF0" w14:textId="236F63FD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े हुस्सु ढुस्स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जस्तै  सहन्छु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01E11A3" w14:textId="77777777" w:rsidR="00035BF3" w:rsidRPr="00D62E7A" w:rsidRDefault="00035BF3" w:rsidP="006B0CC1">
      <w:pPr>
        <w:rPr>
          <w:rFonts w:cs="Kokila"/>
          <w:szCs w:val="28"/>
        </w:rPr>
      </w:pPr>
    </w:p>
    <w:p w14:paraId="7C97970B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हिउँ बर्सो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गल्दै नगल्ने</w:t>
      </w:r>
    </w:p>
    <w:p w14:paraId="5E8A725C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लाग्छ बादल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चल्दै नचल्ने</w:t>
      </w:r>
    </w:p>
    <w:p w14:paraId="00522CE3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ो छु जे 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सधैँ </w:t>
      </w:r>
      <w:bookmarkStart w:id="238" w:name="_Hlk102299510"/>
      <w:r w:rsidRPr="00D62E7A">
        <w:rPr>
          <w:rFonts w:cs="Kokila"/>
          <w:szCs w:val="28"/>
          <w:cs/>
          <w:lang w:bidi="hi-IN"/>
        </w:rPr>
        <w:t>कै</w:t>
      </w:r>
      <w:bookmarkEnd w:id="238"/>
      <w:r w:rsidRPr="00D62E7A">
        <w:rPr>
          <w:rFonts w:cs="Kokila"/>
          <w:szCs w:val="28"/>
          <w:cs/>
          <w:lang w:bidi="hi-IN"/>
        </w:rPr>
        <w:t xml:space="preserve"> सरी छु</w:t>
      </w:r>
    </w:p>
    <w:p w14:paraId="6B909E6F" w14:textId="035BA2ED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ले हावा हुर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उस्तै भरी छु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61AFB58" w14:textId="77777777" w:rsidR="00035BF3" w:rsidRPr="00D62E7A" w:rsidRDefault="00035BF3" w:rsidP="006B0CC1">
      <w:pPr>
        <w:rPr>
          <w:rFonts w:cs="Kokila"/>
          <w:szCs w:val="28"/>
        </w:rPr>
      </w:pPr>
    </w:p>
    <w:p w14:paraId="742919EF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रू वृक्ष सार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गए नङ्गिएर </w:t>
      </w:r>
    </w:p>
    <w:p w14:paraId="67D4E427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नित्यै खडा 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 छु रङ्गिएर</w:t>
      </w:r>
    </w:p>
    <w:p w14:paraId="6D418F98" w14:textId="2A87640C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माल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हाड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राइभ</w:t>
      </w:r>
      <w:r w:rsidR="006007C0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hi-IN"/>
        </w:rPr>
        <w:t xml:space="preserve"> छु</w:t>
      </w:r>
    </w:p>
    <w:p w14:paraId="072EBBD9" w14:textId="6EFF445B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हिउँ खस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उतिकै</w:t>
      </w:r>
      <w:r w:rsidR="00B956C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दरी छु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6E9309A" w14:textId="77777777" w:rsidR="00035BF3" w:rsidRPr="00D62E7A" w:rsidRDefault="00035BF3" w:rsidP="006B0CC1">
      <w:pPr>
        <w:rPr>
          <w:rFonts w:cs="Kokila"/>
          <w:szCs w:val="28"/>
          <w:lang w:bidi="hi-IN"/>
        </w:rPr>
      </w:pPr>
    </w:p>
    <w:p w14:paraId="645240F2" w14:textId="77777777" w:rsidR="006B0CC1" w:rsidRPr="00D62E7A" w:rsidRDefault="006B0CC1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5AFA4355" w14:textId="4B826464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न नाङ्गो हुनु 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 बाङ्गो हुनु छ</w:t>
      </w:r>
    </w:p>
    <w:p w14:paraId="4DF60758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ो छु जे 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धैँ उस्तै नै छु</w:t>
      </w:r>
    </w:p>
    <w:p w14:paraId="72849149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चल्छ हुर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चले के भयो र </w:t>
      </w:r>
      <w:r w:rsidRPr="00D62E7A">
        <w:rPr>
          <w:rFonts w:cs="Kokila"/>
          <w:szCs w:val="28"/>
        </w:rPr>
        <w:t>?</w:t>
      </w:r>
    </w:p>
    <w:p w14:paraId="62C680F3" w14:textId="2DA5E9C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ँदै छु भरिल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मा के गयो र !</w:t>
      </w:r>
    </w:p>
    <w:p w14:paraId="744DC59D" w14:textId="77777777" w:rsidR="00035BF3" w:rsidRPr="00D62E7A" w:rsidRDefault="00035BF3" w:rsidP="006B0CC1">
      <w:pPr>
        <w:rPr>
          <w:rFonts w:cs="Kokila"/>
          <w:szCs w:val="28"/>
        </w:rPr>
      </w:pPr>
    </w:p>
    <w:p w14:paraId="66A301FB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याँ आँकुरा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याँ भित्री चाल</w:t>
      </w:r>
    </w:p>
    <w:p w14:paraId="168FF465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देख्यो उदाङ्ग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 बिग्रियो डाल</w:t>
      </w:r>
    </w:p>
    <w:p w14:paraId="2B9F83FC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जस्तो छु उस्त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री पात घारी</w:t>
      </w:r>
    </w:p>
    <w:p w14:paraId="2197245A" w14:textId="138806CA" w:rsidR="00035BF3" w:rsidRPr="00D62E7A" w:rsidRDefault="004861B8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 xml:space="preserve">स्वयम् </w:t>
      </w:r>
      <w:r w:rsidR="00A61BC8" w:rsidRPr="00D62E7A">
        <w:rPr>
          <w:rFonts w:cs="Kokila"/>
          <w:szCs w:val="28"/>
          <w:cs/>
          <w:lang w:bidi="ne-NP"/>
        </w:rPr>
        <w:t>हृष्ट</w:t>
      </w:r>
      <w:r w:rsidR="00035BF3" w:rsidRPr="00D62E7A">
        <w:rPr>
          <w:rFonts w:cs="Kokila"/>
          <w:szCs w:val="28"/>
          <w:cs/>
          <w:lang w:bidi="hi-IN"/>
        </w:rPr>
        <w:t>पुष्ट</w:t>
      </w:r>
      <w:r w:rsidR="00035BF3" w:rsidRPr="00D62E7A">
        <w:rPr>
          <w:rFonts w:cs="Kokila"/>
          <w:szCs w:val="28"/>
        </w:rPr>
        <w:t xml:space="preserve">, </w:t>
      </w:r>
      <w:r w:rsidR="00EE0798" w:rsidRPr="00D62E7A">
        <w:rPr>
          <w:rFonts w:cs="Kokila"/>
          <w:szCs w:val="28"/>
          <w:cs/>
          <w:lang w:bidi="ne-NP"/>
        </w:rPr>
        <w:t>बनेँ</w:t>
      </w:r>
      <w:r w:rsidR="00035BF3" w:rsidRPr="00D62E7A">
        <w:rPr>
          <w:rFonts w:cs="Kokila"/>
          <w:szCs w:val="28"/>
          <w:cs/>
          <w:lang w:bidi="hi-IN"/>
        </w:rPr>
        <w:t>छु म घारी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="00035BF3" w:rsidRPr="00D62E7A">
        <w:rPr>
          <w:rFonts w:cs="Kokila"/>
          <w:szCs w:val="28"/>
          <w:cs/>
          <w:lang w:bidi="hi-IN"/>
        </w:rPr>
        <w:t>।</w:t>
      </w:r>
    </w:p>
    <w:p w14:paraId="3E5A6750" w14:textId="77777777" w:rsidR="00035BF3" w:rsidRPr="00D62E7A" w:rsidRDefault="00035BF3" w:rsidP="006B0CC1">
      <w:pPr>
        <w:rPr>
          <w:rFonts w:cs="Kokila"/>
          <w:szCs w:val="28"/>
        </w:rPr>
      </w:pPr>
    </w:p>
    <w:p w14:paraId="2D3A4101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धैँ छु हरि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धैँ छु भरिलो</w:t>
      </w:r>
    </w:p>
    <w:p w14:paraId="2EDC8E25" w14:textId="7B689584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सैबाट केह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मिल्दै क</w:t>
      </w:r>
      <w:r w:rsidR="00EE0798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hi-IN"/>
        </w:rPr>
        <w:t>लो</w:t>
      </w:r>
    </w:p>
    <w:p w14:paraId="5E45DF8E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मा छैन केह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लै जल्लिएको</w:t>
      </w:r>
    </w:p>
    <w:p w14:paraId="399E3AAE" w14:textId="042C266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 देखियो न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थलै सम्मिएको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63DF4DD" w14:textId="77777777" w:rsidR="00035BF3" w:rsidRPr="00D62E7A" w:rsidRDefault="00035BF3" w:rsidP="006B0CC1">
      <w:pPr>
        <w:rPr>
          <w:rFonts w:cs="Kokila"/>
          <w:szCs w:val="28"/>
        </w:rPr>
      </w:pPr>
    </w:p>
    <w:p w14:paraId="11E778FC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कावा चुम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ुरीकै नै चुम्छु</w:t>
      </w:r>
    </w:p>
    <w:p w14:paraId="781925F3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सारा गुम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भ धर्ती गुम्छु</w:t>
      </w:r>
    </w:p>
    <w:p w14:paraId="77D1C346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िली साथ हुन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नी आठ मास</w:t>
      </w:r>
    </w:p>
    <w:p w14:paraId="453D5921" w14:textId="2CC9E415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री जान्छन् पत्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रा धाम वास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D9114D6" w14:textId="77777777" w:rsidR="00035BF3" w:rsidRPr="00D62E7A" w:rsidRDefault="00035BF3" w:rsidP="006B0CC1">
      <w:pPr>
        <w:rPr>
          <w:rFonts w:cs="Kokila"/>
          <w:szCs w:val="28"/>
        </w:rPr>
      </w:pPr>
    </w:p>
    <w:p w14:paraId="21D94B62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केवल रहन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हेकै त हुन्छु</w:t>
      </w:r>
    </w:p>
    <w:p w14:paraId="282DA8D3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ह्रै मास पत्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ँगै नै बहन्छु</w:t>
      </w:r>
    </w:p>
    <w:p w14:paraId="7AB25F4B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मा छ फर्क 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 ता लाली चढ्छु</w:t>
      </w:r>
    </w:p>
    <w:p w14:paraId="27FECCBD" w14:textId="583FC8FA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वल एकै नासे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बढ्छ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चढ्छु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5013850" w14:textId="77777777" w:rsidR="00035BF3" w:rsidRPr="00D62E7A" w:rsidRDefault="00035BF3" w:rsidP="006B0CC1">
      <w:pPr>
        <w:rPr>
          <w:rFonts w:cs="Kokila"/>
          <w:szCs w:val="28"/>
        </w:rPr>
      </w:pPr>
    </w:p>
    <w:p w14:paraId="0F174567" w14:textId="77777777" w:rsidR="006B0CC1" w:rsidRPr="00D62E7A" w:rsidRDefault="006B0CC1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4ADA441B" w14:textId="5C27FADC" w:rsidR="00035BF3" w:rsidRPr="00D62E7A" w:rsidRDefault="00035BF3" w:rsidP="006B0CC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lastRenderedPageBreak/>
        <w:t>सुरिलो खिरिल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म साल </w:t>
      </w:r>
      <w:r w:rsidR="00946730" w:rsidRPr="00D62E7A">
        <w:rPr>
          <w:rFonts w:cs="Kokila"/>
          <w:szCs w:val="28"/>
          <w:cs/>
          <w:lang w:bidi="ne-NP"/>
        </w:rPr>
        <w:t xml:space="preserve">समान </w:t>
      </w:r>
    </w:p>
    <w:p w14:paraId="3273A124" w14:textId="0768B0DE" w:rsidR="00035BF3" w:rsidRPr="00D62E7A" w:rsidRDefault="00035BF3" w:rsidP="006B0CC1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ममा गुण उस्तै</w:t>
      </w:r>
      <w:r w:rsidRPr="00D62E7A">
        <w:rPr>
          <w:rFonts w:cs="Kokila"/>
          <w:szCs w:val="28"/>
        </w:rPr>
        <w:t>,</w:t>
      </w:r>
      <w:r w:rsidR="007F13C6" w:rsidRPr="00D62E7A">
        <w:rPr>
          <w:rFonts w:cs="Kokila"/>
          <w:szCs w:val="28"/>
          <w:cs/>
        </w:rPr>
        <w:t xml:space="preserve"> </w:t>
      </w:r>
      <w:r w:rsidR="007F13C6" w:rsidRPr="00D62E7A">
        <w:rPr>
          <w:rFonts w:cs="Kokila"/>
          <w:szCs w:val="28"/>
          <w:cs/>
          <w:lang w:bidi="hi-IN"/>
        </w:rPr>
        <w:t>म</w:t>
      </w:r>
      <w:r w:rsidR="00F24E10" w:rsidRPr="00D62E7A">
        <w:rPr>
          <w:rFonts w:cs="Kokila"/>
          <w:szCs w:val="28"/>
          <w:cs/>
          <w:lang w:bidi="ne-NP"/>
        </w:rPr>
        <w:t xml:space="preserve"> छु </w:t>
      </w:r>
      <w:r w:rsidR="00C1546B" w:rsidRPr="00D62E7A">
        <w:rPr>
          <w:rFonts w:cs="Kokila"/>
          <w:szCs w:val="28"/>
          <w:cs/>
          <w:lang w:bidi="ne-NP"/>
        </w:rPr>
        <w:t>धैर्यवान</w:t>
      </w:r>
    </w:p>
    <w:p w14:paraId="18F9BA0C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ुरो अग्नि ज्वाल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ट्टितेल सरिको</w:t>
      </w:r>
    </w:p>
    <w:p w14:paraId="3F631B47" w14:textId="0ACE408F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तातो न चिस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धैँ छु हरियो</w:t>
      </w:r>
      <w:r w:rsidR="006B0CC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।</w:t>
      </w:r>
    </w:p>
    <w:p w14:paraId="581A401E" w14:textId="77777777" w:rsidR="00035BF3" w:rsidRPr="00D62E7A" w:rsidRDefault="00035BF3" w:rsidP="006B0CC1">
      <w:pPr>
        <w:rPr>
          <w:rFonts w:cs="Kokila"/>
          <w:szCs w:val="28"/>
        </w:rPr>
      </w:pPr>
    </w:p>
    <w:p w14:paraId="021AAA20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री आङ मेर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हेका यी पत्र</w:t>
      </w:r>
    </w:p>
    <w:p w14:paraId="53FD3E54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री डाल हाँग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हेका यी सत्र</w:t>
      </w:r>
    </w:p>
    <w:p w14:paraId="354CF8E8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दिन्छु सहार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खेराहरूमा</w:t>
      </w:r>
    </w:p>
    <w:p w14:paraId="64F5A556" w14:textId="3FF0860F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ता</w:t>
      </w:r>
      <w:r w:rsidR="00D158F5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वृक्ष गाछ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राबर अरूमा</w:t>
      </w:r>
      <w:r w:rsidR="00AD5117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ED4B1E7" w14:textId="77777777" w:rsidR="00035BF3" w:rsidRPr="00D62E7A" w:rsidRDefault="00035BF3" w:rsidP="006B0CC1">
      <w:pPr>
        <w:rPr>
          <w:rFonts w:cs="Kokila"/>
          <w:szCs w:val="28"/>
        </w:rPr>
      </w:pPr>
    </w:p>
    <w:p w14:paraId="00B9C6B6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हे मास केह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रू नाङ्गा रूप</w:t>
      </w:r>
    </w:p>
    <w:p w14:paraId="7208D4C8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दिन्छु हरिय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बगैँचा स्वरूप</w:t>
      </w:r>
    </w:p>
    <w:p w14:paraId="57D8045A" w14:textId="77777777" w:rsidR="00035BF3" w:rsidRPr="00D62E7A" w:rsidRDefault="00035BF3" w:rsidP="006B0CC1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पालुवा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रू पर्खी पालो</w:t>
      </w:r>
    </w:p>
    <w:p w14:paraId="2CB6EB75" w14:textId="1B80052F" w:rsidR="00124EB5" w:rsidRPr="00D62E7A" w:rsidRDefault="00035BF3" w:rsidP="006B0CC1">
      <w:pPr>
        <w:rPr>
          <w:rFonts w:cs="Kokila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t>म दिन्छु नयाँप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जब जान्छ त्वाँलो</w:t>
      </w:r>
      <w:r w:rsidR="00AD5117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="00124EB5" w:rsidRPr="00D62E7A">
        <w:rPr>
          <w:rFonts w:cs="Kokila"/>
          <w:cs/>
          <w:lang w:bidi="hi-IN"/>
        </w:rPr>
        <w:br w:type="page"/>
      </w:r>
    </w:p>
    <w:p w14:paraId="0A2B7608" w14:textId="77777777" w:rsidR="00124EB5" w:rsidRPr="00872884" w:rsidRDefault="00124EB5" w:rsidP="00527600">
      <w:pPr>
        <w:pStyle w:val="ChapterTitle"/>
        <w:rPr>
          <w:rFonts w:cs="Kokila"/>
          <w:b w:val="0"/>
          <w:bCs/>
          <w:sz w:val="32"/>
          <w:szCs w:val="36"/>
        </w:rPr>
      </w:pPr>
      <w:bookmarkStart w:id="239" w:name="_Toc98114633"/>
      <w:r w:rsidRPr="00872884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भावना गिरी</w:t>
      </w:r>
      <w:bookmarkEnd w:id="239"/>
    </w:p>
    <w:p w14:paraId="405BB579" w14:textId="77777777" w:rsidR="00124EB5" w:rsidRPr="00D62E7A" w:rsidRDefault="00124EB5" w:rsidP="00527600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्यानडा</w:t>
      </w:r>
    </w:p>
    <w:p w14:paraId="543FC794" w14:textId="0B6F45C2" w:rsidR="00124EB5" w:rsidRPr="00D62E7A" w:rsidRDefault="00124EB5" w:rsidP="00B73E40">
      <w:pPr>
        <w:pStyle w:val="Heading4"/>
        <w:rPr>
          <w:lang w:bidi="en-US"/>
        </w:rPr>
      </w:pPr>
      <w:bookmarkStart w:id="240" w:name="_Toc98114634"/>
      <w:r w:rsidRPr="00D62E7A">
        <w:rPr>
          <w:cs/>
        </w:rPr>
        <w:t>उनकै लागि त हो</w:t>
      </w:r>
      <w:bookmarkEnd w:id="240"/>
    </w:p>
    <w:p w14:paraId="2DD8492A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उँदोमा सिन्दूर भरेकी छु</w:t>
      </w:r>
    </w:p>
    <w:p w14:paraId="5D7BA646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तमा उनीलाई कोरेकी छु</w:t>
      </w:r>
    </w:p>
    <w:p w14:paraId="6BA6B959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ुलाफबाट लाली चोरेकी छु</w:t>
      </w:r>
    </w:p>
    <w:p w14:paraId="76217713" w14:textId="46D3E02B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कै लागि त हो</w:t>
      </w:r>
      <w:r w:rsidR="0052760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CE21BE5" w14:textId="77777777" w:rsidR="00124EB5" w:rsidRPr="00D62E7A" w:rsidRDefault="00124EB5" w:rsidP="00124EB5">
      <w:pPr>
        <w:rPr>
          <w:rFonts w:cs="Kokila"/>
          <w:szCs w:val="28"/>
        </w:rPr>
      </w:pPr>
    </w:p>
    <w:p w14:paraId="0955141C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ानी नजानी रातो सारी बेरेकी छु</w:t>
      </w:r>
    </w:p>
    <w:p w14:paraId="1FF129A6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ामा हरियो पोते भिरेकी छु</w:t>
      </w:r>
    </w:p>
    <w:p w14:paraId="01D796FB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केस्री केस लाछामा घेरेकी छु</w:t>
      </w:r>
    </w:p>
    <w:p w14:paraId="46C7CE36" w14:textId="494BB068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कै लागि त हो</w:t>
      </w:r>
      <w:r w:rsidR="0052760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A3EBBD7" w14:textId="77777777" w:rsidR="00124EB5" w:rsidRPr="00D62E7A" w:rsidRDefault="00124EB5" w:rsidP="00124EB5">
      <w:pPr>
        <w:rPr>
          <w:rFonts w:cs="Kokila"/>
          <w:szCs w:val="28"/>
        </w:rPr>
      </w:pPr>
    </w:p>
    <w:p w14:paraId="53B93039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र्गबाट भर्खर झरेकी छु</w:t>
      </w:r>
    </w:p>
    <w:p w14:paraId="027BE423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कै गाउँ आज मात्रै सरेकी छु</w:t>
      </w:r>
    </w:p>
    <w:p w14:paraId="65EBB5A1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ओठमा अनमोल मुस्कान छरेकी छु</w:t>
      </w:r>
    </w:p>
    <w:p w14:paraId="1EA3D40F" w14:textId="77BB5700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नकै लागि त हो</w:t>
      </w:r>
      <w:r w:rsidR="0052760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E0B0384" w14:textId="77777777" w:rsidR="00124EB5" w:rsidRPr="00D62E7A" w:rsidRDefault="00124EB5" w:rsidP="00124EB5">
      <w:pPr>
        <w:rPr>
          <w:rFonts w:cs="Kokila"/>
          <w:szCs w:val="28"/>
        </w:rPr>
      </w:pPr>
    </w:p>
    <w:p w14:paraId="57929E0B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ोमबारे व्रत बसेकी छु</w:t>
      </w:r>
    </w:p>
    <w:p w14:paraId="2EC5E397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मुटुको कोठामा पसेकी छु</w:t>
      </w:r>
    </w:p>
    <w:p w14:paraId="78B8D84A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िलकै कविता रचेकी छु</w:t>
      </w:r>
    </w:p>
    <w:p w14:paraId="664E972D" w14:textId="6905974E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उनकै लागि त हो</w:t>
      </w:r>
      <w:r w:rsidR="0052760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700A82C5" w14:textId="77777777" w:rsidR="00124EB5" w:rsidRPr="00D62E7A" w:rsidRDefault="00124EB5" w:rsidP="00124EB5">
      <w:pPr>
        <w:rPr>
          <w:rFonts w:cs="Kokila"/>
          <w:szCs w:val="28"/>
        </w:rPr>
      </w:pPr>
    </w:p>
    <w:p w14:paraId="5E47AF35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हादेव नै ठानेकी छु</w:t>
      </w:r>
    </w:p>
    <w:p w14:paraId="7F1976F7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त जुनीको सहयात्री मानेकी छु</w:t>
      </w:r>
    </w:p>
    <w:p w14:paraId="0EF5E575" w14:textId="77777777" w:rsidR="00124EB5" w:rsidRPr="00D62E7A" w:rsidRDefault="00124EB5" w:rsidP="00124EB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री हरियो चुराले बानेकी छु</w:t>
      </w:r>
    </w:p>
    <w:p w14:paraId="3A65994F" w14:textId="168A725D" w:rsidR="004D7BC1" w:rsidRPr="00D62E7A" w:rsidRDefault="00124EB5" w:rsidP="00124EB5">
      <w:pPr>
        <w:rPr>
          <w:rFonts w:cs="Kokila"/>
        </w:rPr>
      </w:pPr>
      <w:r w:rsidRPr="00D62E7A">
        <w:rPr>
          <w:rFonts w:cs="Kokila"/>
          <w:szCs w:val="28"/>
          <w:cs/>
          <w:lang w:bidi="hi-IN"/>
        </w:rPr>
        <w:t>उनकै लागि त हो</w:t>
      </w:r>
      <w:r w:rsidR="0052760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। </w:t>
      </w:r>
      <w:r w:rsidR="004D7BC1" w:rsidRPr="00D62E7A">
        <w:rPr>
          <w:rFonts w:cs="Kokila"/>
        </w:rPr>
        <w:br w:type="page"/>
      </w:r>
    </w:p>
    <w:p w14:paraId="63FBD689" w14:textId="6DF98632" w:rsidR="001028B9" w:rsidRPr="00900DD1" w:rsidRDefault="001C0C85" w:rsidP="00105875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241" w:name="_Toc98114635"/>
      <w:r w:rsidRPr="00900DD1">
        <w:rPr>
          <w:rFonts w:cs="Kokila"/>
          <w:b w:val="0"/>
          <w:bCs/>
          <w:szCs w:val="36"/>
          <w:cs/>
          <w:lang w:bidi="ne-NP"/>
        </w:rPr>
        <w:lastRenderedPageBreak/>
        <w:t xml:space="preserve">भोला </w:t>
      </w:r>
      <w:r w:rsidR="00105875" w:rsidRPr="00900DD1">
        <w:rPr>
          <w:rFonts w:cs="Kokila"/>
          <w:b w:val="0"/>
          <w:bCs/>
          <w:szCs w:val="36"/>
          <w:cs/>
          <w:lang w:bidi="ne-NP"/>
        </w:rPr>
        <w:t>ढुंगाना</w:t>
      </w:r>
      <w:bookmarkEnd w:id="241"/>
      <w:r w:rsidR="00105875" w:rsidRPr="00900DD1">
        <w:rPr>
          <w:rFonts w:cs="Kokila"/>
          <w:b w:val="0"/>
          <w:bCs/>
          <w:szCs w:val="36"/>
          <w:cs/>
          <w:lang w:bidi="ne-NP"/>
        </w:rPr>
        <w:t xml:space="preserve"> </w:t>
      </w:r>
    </w:p>
    <w:p w14:paraId="189E1A16" w14:textId="4E186437" w:rsidR="00105875" w:rsidRPr="00D62E7A" w:rsidRDefault="00900DD1" w:rsidP="00105875">
      <w:pPr>
        <w:jc w:val="right"/>
        <w:rPr>
          <w:rFonts w:cs="Kokila"/>
          <w:szCs w:val="28"/>
          <w:lang w:bidi="ne-NP"/>
        </w:rPr>
      </w:pPr>
      <w:r w:rsidRPr="00900DD1">
        <w:rPr>
          <w:rFonts w:cs="Kokila" w:hint="cs"/>
          <w:szCs w:val="28"/>
          <w:cs/>
          <w:lang w:bidi="ne-NP"/>
        </w:rPr>
        <w:t>पेन्सिलभेनिया</w:t>
      </w:r>
      <w:r w:rsidR="00780D85">
        <w:rPr>
          <w:rFonts w:cs="Kokila"/>
          <w:szCs w:val="28"/>
          <w:lang w:bidi="ne-NP"/>
        </w:rPr>
        <w:t>,</w:t>
      </w:r>
      <w:r w:rsidRPr="00900DD1">
        <w:rPr>
          <w:rFonts w:cs="Kokila"/>
          <w:szCs w:val="28"/>
          <w:cs/>
          <w:lang w:bidi="ne-NP"/>
        </w:rPr>
        <w:t xml:space="preserve"> </w:t>
      </w:r>
      <w:r w:rsidR="00105875" w:rsidRPr="00D62E7A">
        <w:rPr>
          <w:rFonts w:cs="Kokila"/>
          <w:szCs w:val="28"/>
          <w:cs/>
          <w:lang w:bidi="ne-NP"/>
        </w:rPr>
        <w:t xml:space="preserve">अमेरिका </w:t>
      </w:r>
    </w:p>
    <w:p w14:paraId="6B10DD12" w14:textId="3AAAE6AB" w:rsidR="00105875" w:rsidRPr="00D62E7A" w:rsidRDefault="00105875" w:rsidP="00B73E40">
      <w:pPr>
        <w:pStyle w:val="Heading4"/>
      </w:pPr>
      <w:bookmarkStart w:id="242" w:name="_Toc98114636"/>
      <w:r w:rsidRPr="00D62E7A">
        <w:rPr>
          <w:cs/>
        </w:rPr>
        <w:t>तिम्रो र मेरो सम्बन्ध कस्तो</w:t>
      </w:r>
      <w:r w:rsidRPr="00D62E7A">
        <w:rPr>
          <w:cs/>
          <w:lang w:bidi="ne-NP"/>
        </w:rPr>
        <w:t xml:space="preserve"> </w:t>
      </w:r>
      <w:r w:rsidRPr="00D62E7A">
        <w:t>?</w:t>
      </w:r>
      <w:bookmarkEnd w:id="242"/>
    </w:p>
    <w:p w14:paraId="2C6367DA" w14:textId="4124C51E" w:rsidR="00105875" w:rsidRPr="00D62E7A" w:rsidRDefault="00105875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िम्रो र मेरो सम्बन्ध कस्तो </w:t>
      </w:r>
      <w:r w:rsidRPr="00D62E7A">
        <w:rPr>
          <w:rFonts w:cs="Kokila"/>
          <w:szCs w:val="28"/>
          <w:lang w:bidi="ne-NP"/>
        </w:rPr>
        <w:t>?</w:t>
      </w:r>
    </w:p>
    <w:p w14:paraId="7C93ECBC" w14:textId="77777777" w:rsidR="00105875" w:rsidRPr="00D62E7A" w:rsidRDefault="00105875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ब्दमा ठ्याक्कै व्याख्या गर्न नसकिने</w:t>
      </w:r>
    </w:p>
    <w:p w14:paraId="51EDE0A2" w14:textId="0052A5C1" w:rsidR="00105875" w:rsidRPr="00D62E7A" w:rsidRDefault="00105875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गनगाँठो साक्षी भए पनि त्यसैभित्र नकसिने </w:t>
      </w:r>
    </w:p>
    <w:p w14:paraId="2DCF75E7" w14:textId="77777777" w:rsidR="00105875" w:rsidRPr="00D62E7A" w:rsidRDefault="00105875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ँठो कस्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हो त्यही गाँठो कस्न</w:t>
      </w:r>
    </w:p>
    <w:p w14:paraId="0AEAEA99" w14:textId="40CF9582" w:rsidR="00105875" w:rsidRPr="00D62E7A" w:rsidRDefault="00105875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िमी पूर्व मोडिन्छौ, म मोडिन्छु पश्चिम </w:t>
      </w:r>
    </w:p>
    <w:p w14:paraId="7136B497" w14:textId="55F00D99" w:rsidR="00105875" w:rsidRPr="00D62E7A" w:rsidRDefault="00716146" w:rsidP="00270E1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र्कि</w:t>
      </w:r>
      <w:r w:rsidR="00105875" w:rsidRPr="00D62E7A">
        <w:rPr>
          <w:rFonts w:cs="Kokila"/>
          <w:szCs w:val="28"/>
          <w:cs/>
          <w:lang w:bidi="ne-NP"/>
        </w:rPr>
        <w:t>हेर्छु सम्बन्धलाई</w:t>
      </w:r>
      <w:r w:rsidR="00105875" w:rsidRPr="00D62E7A">
        <w:rPr>
          <w:rFonts w:cs="Kokila"/>
          <w:szCs w:val="28"/>
          <w:lang w:bidi="ne-NP"/>
        </w:rPr>
        <w:t xml:space="preserve">, </w:t>
      </w:r>
      <w:r w:rsidR="00105875" w:rsidRPr="00D62E7A">
        <w:rPr>
          <w:rFonts w:cs="Kokila"/>
          <w:szCs w:val="28"/>
          <w:cs/>
          <w:lang w:bidi="ne-NP"/>
        </w:rPr>
        <w:t xml:space="preserve">मनमा अर्कै बस्छिन् </w:t>
      </w:r>
      <w:r w:rsidR="00270E19" w:rsidRPr="00D62E7A">
        <w:rPr>
          <w:rFonts w:cs="Kokila"/>
          <w:color w:val="212529"/>
          <w:szCs w:val="28"/>
          <w:shd w:val="clear" w:color="auto" w:fill="FFFFFF"/>
          <w:cs/>
          <w:lang w:bidi="hi-IN"/>
        </w:rPr>
        <w:t>।</w:t>
      </w:r>
      <w:r w:rsidR="00270E19" w:rsidRPr="00D62E7A">
        <w:rPr>
          <w:rFonts w:cs="Kokila"/>
          <w:color w:val="212529"/>
          <w:szCs w:val="28"/>
          <w:shd w:val="clear" w:color="auto" w:fill="FFFFFF"/>
        </w:rPr>
        <w:t> </w:t>
      </w:r>
    </w:p>
    <w:p w14:paraId="5ABAE9DC" w14:textId="77777777" w:rsidR="00105875" w:rsidRPr="00D62E7A" w:rsidRDefault="00105875" w:rsidP="00105875">
      <w:pPr>
        <w:rPr>
          <w:rFonts w:cs="Kokila"/>
          <w:szCs w:val="28"/>
          <w:lang w:bidi="ne-NP"/>
        </w:rPr>
      </w:pPr>
    </w:p>
    <w:p w14:paraId="4FAA7111" w14:textId="109C155F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</w:t>
      </w:r>
      <w:r w:rsidR="00270E19" w:rsidRPr="00D62E7A">
        <w:rPr>
          <w:rFonts w:cs="Kokila"/>
          <w:szCs w:val="28"/>
          <w:cs/>
          <w:lang w:bidi="ne-NP"/>
        </w:rPr>
        <w:t>मी</w:t>
      </w:r>
      <w:r w:rsidRPr="00D62E7A">
        <w:rPr>
          <w:rFonts w:cs="Kokila"/>
          <w:szCs w:val="28"/>
          <w:cs/>
          <w:lang w:bidi="ne-NP"/>
        </w:rPr>
        <w:t xml:space="preserve"> कति जा</w:t>
      </w:r>
      <w:r w:rsidR="00270E19" w:rsidRPr="00D62E7A">
        <w:rPr>
          <w:rFonts w:cs="Kokila"/>
          <w:szCs w:val="28"/>
          <w:cs/>
          <w:lang w:bidi="ne-NP"/>
        </w:rPr>
        <w:t>ती,</w:t>
      </w:r>
      <w:r w:rsidRPr="00D62E7A">
        <w:rPr>
          <w:rFonts w:cs="Kokila"/>
          <w:szCs w:val="28"/>
          <w:cs/>
          <w:lang w:bidi="ne-NP"/>
        </w:rPr>
        <w:t xml:space="preserve"> आघातमा पनि हात दिने</w:t>
      </w:r>
    </w:p>
    <w:p w14:paraId="58C07257" w14:textId="5754EB63" w:rsidR="00105875" w:rsidRPr="00D62E7A" w:rsidRDefault="00270E19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</w:t>
      </w:r>
      <w:r w:rsidR="00105875" w:rsidRPr="00D62E7A">
        <w:rPr>
          <w:rFonts w:cs="Kokila"/>
          <w:szCs w:val="28"/>
          <w:cs/>
          <w:lang w:bidi="ne-NP"/>
        </w:rPr>
        <w:t xml:space="preserve"> कति साहसी</w:t>
      </w:r>
      <w:r w:rsidR="003E6EA3" w:rsidRPr="00D62E7A">
        <w:rPr>
          <w:rFonts w:cs="Kokila"/>
          <w:szCs w:val="28"/>
          <w:cs/>
          <w:lang w:bidi="ne-NP"/>
        </w:rPr>
        <w:t>,</w:t>
      </w:r>
      <w:r w:rsidR="00105875" w:rsidRPr="00D62E7A">
        <w:rPr>
          <w:rFonts w:cs="Kokila"/>
          <w:szCs w:val="28"/>
          <w:cs/>
          <w:lang w:bidi="ne-NP"/>
        </w:rPr>
        <w:t xml:space="preserve"> विश्वासघातमा पनि साथ दिने</w:t>
      </w:r>
    </w:p>
    <w:p w14:paraId="69EF5349" w14:textId="131F9D92" w:rsidR="00105875" w:rsidRPr="00D62E7A" w:rsidRDefault="003E6EA3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िन</w:t>
      </w:r>
      <w:r w:rsidR="00105875" w:rsidRPr="00D62E7A">
        <w:rPr>
          <w:rFonts w:cs="Kokila"/>
          <w:szCs w:val="28"/>
          <w:cs/>
          <w:lang w:bidi="ne-NP"/>
        </w:rPr>
        <w:t xml:space="preserve">भरि </w:t>
      </w:r>
      <w:r w:rsidRPr="00D62E7A">
        <w:rPr>
          <w:rFonts w:cs="Kokila"/>
          <w:szCs w:val="28"/>
          <w:cs/>
          <w:lang w:bidi="ne-NP"/>
        </w:rPr>
        <w:t xml:space="preserve">हेर्छौं, </w:t>
      </w:r>
      <w:r w:rsidR="00105875" w:rsidRPr="00D62E7A">
        <w:rPr>
          <w:rFonts w:cs="Kokila"/>
          <w:szCs w:val="28"/>
          <w:cs/>
          <w:lang w:bidi="ne-NP"/>
        </w:rPr>
        <w:t xml:space="preserve"> रातभरि </w:t>
      </w:r>
      <w:r w:rsidRPr="00D62E7A">
        <w:rPr>
          <w:rFonts w:cs="Kokila"/>
          <w:szCs w:val="28"/>
          <w:cs/>
          <w:lang w:bidi="ne-NP"/>
        </w:rPr>
        <w:t>भोग्छौँ ।</w:t>
      </w:r>
    </w:p>
    <w:p w14:paraId="1D5B1600" w14:textId="0ABEA871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म्बन्धका सारा </w:t>
      </w:r>
      <w:r w:rsidR="003E6EA3" w:rsidRPr="00D62E7A">
        <w:rPr>
          <w:rFonts w:cs="Kokila"/>
          <w:szCs w:val="28"/>
          <w:cs/>
          <w:lang w:bidi="ne-NP"/>
        </w:rPr>
        <w:t>पी</w:t>
      </w:r>
      <w:r w:rsidRPr="00D62E7A">
        <w:rPr>
          <w:rFonts w:cs="Kokila"/>
          <w:szCs w:val="28"/>
          <w:cs/>
          <w:lang w:bidi="ne-NP"/>
        </w:rPr>
        <w:t xml:space="preserve">डा आफैँभित्र </w:t>
      </w:r>
    </w:p>
    <w:p w14:paraId="4A67C8DA" w14:textId="67FDA86F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गनगाँठोभित्र पनि नकसिने</w:t>
      </w:r>
    </w:p>
    <w:p w14:paraId="0A913EA5" w14:textId="197BC442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्तो है ‘हाम्रो‘ चरित्र !</w:t>
      </w:r>
    </w:p>
    <w:p w14:paraId="011D058E" w14:textId="77777777" w:rsidR="00105875" w:rsidRPr="00D62E7A" w:rsidRDefault="00105875" w:rsidP="00105875">
      <w:pPr>
        <w:rPr>
          <w:rFonts w:cs="Kokila"/>
          <w:szCs w:val="28"/>
          <w:lang w:bidi="ne-NP"/>
        </w:rPr>
      </w:pPr>
    </w:p>
    <w:p w14:paraId="516AC23F" w14:textId="2E6D58C4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ैलाई खुसी पार्न ति</w:t>
      </w:r>
      <w:r w:rsidR="00C6635C" w:rsidRPr="00D62E7A">
        <w:rPr>
          <w:rFonts w:cs="Kokila"/>
          <w:szCs w:val="28"/>
          <w:cs/>
          <w:lang w:bidi="ne-NP"/>
        </w:rPr>
        <w:t>मी</w:t>
      </w:r>
      <w:r w:rsidRPr="00D62E7A">
        <w:rPr>
          <w:rFonts w:cs="Kokila"/>
          <w:szCs w:val="28"/>
          <w:cs/>
          <w:lang w:bidi="ne-NP"/>
        </w:rPr>
        <w:t xml:space="preserve"> रोएको त्यो दिन</w:t>
      </w:r>
    </w:p>
    <w:p w14:paraId="07AAC46E" w14:textId="3EECA382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जति खुसी थिए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त्योभन्दा बढी हाम्रो समाज</w:t>
      </w:r>
    </w:p>
    <w:p w14:paraId="3D3E7139" w14:textId="77777777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ंस्कार परिपूर्तिको नामको त्यो निःशुल्क भोजन</w:t>
      </w:r>
    </w:p>
    <w:p w14:paraId="1F8A7991" w14:textId="7991CA4C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िने र दिने होडबाजीको त्यो प्रतिष्ठाको ओजन </w:t>
      </w:r>
    </w:p>
    <w:p w14:paraId="1E666BB2" w14:textId="7894A52E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बेचिएर उनी</w:t>
      </w:r>
      <w:r w:rsidR="0030502C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मभित्र पस्छिन्</w:t>
      </w:r>
      <w:r w:rsidRPr="00D62E7A">
        <w:rPr>
          <w:rFonts w:cs="Kokila"/>
          <w:szCs w:val="28"/>
          <w:lang w:bidi="ne-NP"/>
        </w:rPr>
        <w:t>,</w:t>
      </w:r>
    </w:p>
    <w:p w14:paraId="5A3E5218" w14:textId="2C4F4847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हुमूल्य उनी</w:t>
      </w:r>
      <w:r w:rsidR="0030502C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फे</w:t>
      </w:r>
      <w:r w:rsidR="003E6EA3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ne-NP"/>
        </w:rPr>
        <w:t xml:space="preserve"> त्रासमै  बस्छिन्</w:t>
      </w:r>
      <w:r w:rsidR="0030502C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!</w:t>
      </w:r>
    </w:p>
    <w:p w14:paraId="23E05908" w14:textId="77777777" w:rsidR="00105875" w:rsidRPr="00D62E7A" w:rsidRDefault="00105875" w:rsidP="00105875">
      <w:pPr>
        <w:rPr>
          <w:rFonts w:cs="Kokila"/>
          <w:szCs w:val="28"/>
          <w:lang w:bidi="ne-NP"/>
        </w:rPr>
      </w:pPr>
    </w:p>
    <w:p w14:paraId="70C45A79" w14:textId="24846B66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ूल्यले तिर्न नसकिने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ति</w:t>
      </w:r>
      <w:r w:rsidR="0030502C" w:rsidRPr="00D62E7A">
        <w:rPr>
          <w:rFonts w:cs="Kokila"/>
          <w:szCs w:val="28"/>
          <w:cs/>
          <w:lang w:bidi="ne-NP"/>
        </w:rPr>
        <w:t>मी</w:t>
      </w:r>
      <w:r w:rsidRPr="00D62E7A">
        <w:rPr>
          <w:rFonts w:cs="Kokila"/>
          <w:szCs w:val="28"/>
          <w:lang w:bidi="ne-NP"/>
        </w:rPr>
        <w:t xml:space="preserve">' </w:t>
      </w:r>
      <w:r w:rsidRPr="00D62E7A">
        <w:rPr>
          <w:rFonts w:cs="Kokila"/>
          <w:szCs w:val="28"/>
          <w:cs/>
          <w:lang w:bidi="ne-NP"/>
        </w:rPr>
        <w:t>नारीहरूको यो गुण</w:t>
      </w:r>
      <w:r w:rsidRPr="00D62E7A">
        <w:rPr>
          <w:rFonts w:cs="Kokila"/>
          <w:szCs w:val="28"/>
          <w:lang w:bidi="ne-NP"/>
        </w:rPr>
        <w:t>,</w:t>
      </w:r>
    </w:p>
    <w:p w14:paraId="37CFDA9B" w14:textId="61BBAA48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लन</w:t>
      </w:r>
      <w:r w:rsidR="0030502C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>चल्ती र दायित्वकै नामले भस्म गरेँ</w:t>
      </w:r>
    </w:p>
    <w:p w14:paraId="3C022F85" w14:textId="16666B11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ामाजिक कुरीति र कुसंस्कारको खोल ओढेर </w:t>
      </w:r>
    </w:p>
    <w:p w14:paraId="3AE5D889" w14:textId="77777777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ृश्यहीन तिरस्कार र देखावटी प्रेमको फूल गोडेर</w:t>
      </w:r>
    </w:p>
    <w:p w14:paraId="1EB0C3BB" w14:textId="77777777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ेरै संरक्षणमा मक्ख परिरहन्छिन् </w:t>
      </w:r>
    </w:p>
    <w:p w14:paraId="1E6ACC49" w14:textId="2D272012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ैको सल्लाहमा मेरो सेवा गरिरहन्छिन्</w:t>
      </w:r>
      <w:r w:rsidR="00434841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!</w:t>
      </w:r>
    </w:p>
    <w:p w14:paraId="022BE085" w14:textId="77777777" w:rsidR="00105875" w:rsidRPr="00D62E7A" w:rsidRDefault="00105875" w:rsidP="00105875">
      <w:pPr>
        <w:rPr>
          <w:rFonts w:cs="Kokila"/>
          <w:szCs w:val="28"/>
          <w:lang w:bidi="ne-NP"/>
        </w:rPr>
      </w:pPr>
    </w:p>
    <w:p w14:paraId="6850F32E" w14:textId="3343D7E0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खान</w:t>
      </w:r>
      <w:r w:rsidRPr="00D62E7A">
        <w:rPr>
          <w:rFonts w:cs="Kokila"/>
          <w:szCs w:val="28"/>
          <w:lang w:bidi="ne-NP"/>
        </w:rPr>
        <w:t>,</w:t>
      </w:r>
      <w:r w:rsidR="00362FF2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टुक्का र अन्धविश्वासले विक्षिप्त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हामी</w:t>
      </w:r>
      <w:r w:rsidRPr="00D62E7A">
        <w:rPr>
          <w:rFonts w:cs="Kokila"/>
          <w:szCs w:val="28"/>
          <w:lang w:bidi="ne-NP"/>
        </w:rPr>
        <w:t>'</w:t>
      </w:r>
    </w:p>
    <w:p w14:paraId="048E13A5" w14:textId="77777777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नि तिनै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हामी</w:t>
      </w:r>
      <w:r w:rsidRPr="00D62E7A">
        <w:rPr>
          <w:rFonts w:cs="Kokila"/>
          <w:szCs w:val="28"/>
          <w:lang w:bidi="ne-NP"/>
        </w:rPr>
        <w:t xml:space="preserve">' </w:t>
      </w:r>
      <w:r w:rsidRPr="00D62E7A">
        <w:rPr>
          <w:rFonts w:cs="Kokila"/>
          <w:szCs w:val="28"/>
          <w:cs/>
          <w:lang w:bidi="ne-NP"/>
        </w:rPr>
        <w:t>रमाउने सुन्दर कलङ्कित ठाउँ</w:t>
      </w:r>
    </w:p>
    <w:p w14:paraId="59944295" w14:textId="52390FB8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ो अब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हामी</w:t>
      </w:r>
      <w:r w:rsidRPr="00D62E7A">
        <w:rPr>
          <w:rFonts w:cs="Kokila"/>
          <w:szCs w:val="28"/>
          <w:lang w:bidi="ne-NP"/>
        </w:rPr>
        <w:t xml:space="preserve">' </w:t>
      </w:r>
      <w:r w:rsidRPr="00D62E7A">
        <w:rPr>
          <w:rFonts w:cs="Kokila"/>
          <w:szCs w:val="28"/>
          <w:cs/>
          <w:lang w:bidi="ne-NP"/>
        </w:rPr>
        <w:t xml:space="preserve">बाट मलाई बराबरको </w:t>
      </w:r>
      <w:r w:rsidR="00362FF2"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म</w:t>
      </w:r>
      <w:r w:rsidR="00362FF2"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 xml:space="preserve"> बन्न देऊ </w:t>
      </w:r>
    </w:p>
    <w:p w14:paraId="27CB3D53" w14:textId="721CF1E3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गनगाँठोमा पूर्व लागेकी आफ्नीलाई कसिलो बन्न देऊ</w:t>
      </w:r>
    </w:p>
    <w:p w14:paraId="3AFC61E9" w14:textId="5C2DD844" w:rsidR="00105875" w:rsidRPr="00D62E7A" w:rsidRDefault="00105875" w:rsidP="0010587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े</w:t>
      </w:r>
      <w:r w:rsidR="00992921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ne-NP"/>
        </w:rPr>
        <w:t xml:space="preserve"> उनी</w:t>
      </w:r>
      <w:r w:rsidR="00992921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मलाई सम्बन्धमा कस्छिन्</w:t>
      </w:r>
    </w:p>
    <w:p w14:paraId="1A0F639C" w14:textId="06C35ABB" w:rsidR="007E6186" w:rsidRDefault="00105875" w:rsidP="00105875">
      <w:pPr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पो उनी मेरो साझेदारमा बस्छिन्</w:t>
      </w:r>
      <w:r w:rsidR="00992921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!</w:t>
      </w:r>
    </w:p>
    <w:p w14:paraId="0F7C7BAC" w14:textId="77777777" w:rsidR="007E6186" w:rsidRDefault="007E6186">
      <w:pPr>
        <w:spacing w:after="200" w:line="262" w:lineRule="auto"/>
        <w:rPr>
          <w:rFonts w:cs="Kokila"/>
          <w:szCs w:val="28"/>
          <w:cs/>
          <w:lang w:bidi="ne-NP"/>
        </w:rPr>
      </w:pPr>
      <w:r>
        <w:rPr>
          <w:rFonts w:cs="Kokila"/>
          <w:szCs w:val="28"/>
          <w:cs/>
          <w:lang w:bidi="ne-NP"/>
        </w:rPr>
        <w:br w:type="page"/>
      </w:r>
    </w:p>
    <w:p w14:paraId="6ABD7EED" w14:textId="55863BB6" w:rsidR="007E6186" w:rsidRPr="00872884" w:rsidRDefault="007E6186" w:rsidP="00E35F5D">
      <w:pPr>
        <w:pStyle w:val="ChapterTitle"/>
        <w:rPr>
          <w:rFonts w:cs="Kokila"/>
          <w:b w:val="0"/>
          <w:bCs/>
          <w:szCs w:val="36"/>
          <w:lang w:bidi="ne-NP"/>
        </w:rPr>
      </w:pPr>
      <w:bookmarkStart w:id="243" w:name="_Toc98114637"/>
      <w:r w:rsidRPr="00872884">
        <w:rPr>
          <w:rFonts w:cs="Kokila"/>
          <w:b w:val="0"/>
          <w:bCs/>
          <w:szCs w:val="36"/>
          <w:cs/>
          <w:lang w:bidi="ne-NP"/>
        </w:rPr>
        <w:lastRenderedPageBreak/>
        <w:t>भोलानाथ सापकोटा</w:t>
      </w:r>
      <w:bookmarkEnd w:id="243"/>
    </w:p>
    <w:p w14:paraId="4CB8DB2F" w14:textId="316AD72E" w:rsidR="007E6186" w:rsidRDefault="007E6186" w:rsidP="00E35F5D">
      <w:pPr>
        <w:jc w:val="right"/>
        <w:rPr>
          <w:rFonts w:cs="Kokila"/>
          <w:szCs w:val="28"/>
          <w:lang w:bidi="ne-NP"/>
        </w:rPr>
      </w:pP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                           </w:t>
      </w:r>
      <w:r w:rsidRPr="007E6186">
        <w:rPr>
          <w:rFonts w:cs="Kokila" w:hint="cs"/>
          <w:szCs w:val="28"/>
          <w:cs/>
          <w:lang w:bidi="ne-NP"/>
        </w:rPr>
        <w:t>सिकागो</w:t>
      </w:r>
      <w:r w:rsidR="009031E4">
        <w:rPr>
          <w:rFonts w:cs="Kokila"/>
          <w:szCs w:val="28"/>
          <w:lang w:bidi="ne-NP"/>
        </w:rPr>
        <w:t>,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अमेरिका</w:t>
      </w:r>
    </w:p>
    <w:p w14:paraId="611CB152" w14:textId="4CBF6A59" w:rsidR="007E6186" w:rsidRPr="006E4E68" w:rsidRDefault="007E6186" w:rsidP="00B73E40">
      <w:pPr>
        <w:pStyle w:val="Heading4"/>
      </w:pPr>
      <w:bookmarkStart w:id="244" w:name="_Toc98114638"/>
      <w:r w:rsidRPr="007E6186">
        <w:rPr>
          <w:rFonts w:hint="cs"/>
          <w:cs/>
        </w:rPr>
        <w:t>साहित्यिक</w:t>
      </w:r>
      <w:r w:rsidRPr="007E6186">
        <w:rPr>
          <w:cs/>
        </w:rPr>
        <w:t xml:space="preserve"> </w:t>
      </w:r>
      <w:r w:rsidRPr="007E6186">
        <w:rPr>
          <w:rFonts w:hint="cs"/>
          <w:cs/>
        </w:rPr>
        <w:t>सम्पदाका</w:t>
      </w:r>
      <w:r w:rsidRPr="007E6186">
        <w:rPr>
          <w:cs/>
        </w:rPr>
        <w:t xml:space="preserve"> </w:t>
      </w:r>
      <w:r w:rsidRPr="007E6186">
        <w:rPr>
          <w:rFonts w:hint="cs"/>
          <w:cs/>
        </w:rPr>
        <w:t>स्रोत</w:t>
      </w:r>
      <w:bookmarkEnd w:id="244"/>
    </w:p>
    <w:p w14:paraId="24CB8FCD" w14:textId="02906789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ेद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शास्त्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ढुकुटी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लागे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द्ज्ञानमा</w:t>
      </w:r>
    </w:p>
    <w:p w14:paraId="30586C5D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स्तूती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रमने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ध्य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मा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ाने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ऋग्वेदमा।</w:t>
      </w:r>
    </w:p>
    <w:p w14:paraId="4B41EACD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शुक्ल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ेद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ो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सु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यज्ञाद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्रोत्शास्त्रमा</w:t>
      </w:r>
    </w:p>
    <w:p w14:paraId="3AD98B19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सङ्गी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स्रोत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सको</w:t>
      </w:r>
      <w:r w:rsidRPr="007E6186">
        <w:rPr>
          <w:rFonts w:cs="Kokila"/>
          <w:szCs w:val="28"/>
          <w:cs/>
          <w:lang w:bidi="ne-NP"/>
        </w:rPr>
        <w:t xml:space="preserve">! </w:t>
      </w:r>
      <w:r w:rsidRPr="007E6186">
        <w:rPr>
          <w:rFonts w:cs="Kokila" w:hint="cs"/>
          <w:szCs w:val="28"/>
          <w:cs/>
          <w:lang w:bidi="ne-NP"/>
        </w:rPr>
        <w:t>माने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ाम्वेद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46BA02A4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69042F22" w14:textId="5C6DBB09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ि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प्रविधी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अथर्व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्रो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त्य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ेदमा</w:t>
      </w:r>
      <w:r w:rsidRPr="007E6186">
        <w:rPr>
          <w:rFonts w:cs="Kokila" w:hint="eastAsia"/>
          <w:szCs w:val="28"/>
          <w:lang w:bidi="ne-NP"/>
        </w:rPr>
        <w:t> </w:t>
      </w:r>
    </w:p>
    <w:p w14:paraId="60911839" w14:textId="67D4F72D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ेदै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को</w:t>
      </w:r>
      <w:r w:rsidRPr="007E6186">
        <w:rPr>
          <w:rFonts w:cs="Kokila"/>
          <w:szCs w:val="28"/>
          <w:lang w:bidi="ne-NP"/>
        </w:rPr>
        <w:t>,</w:t>
      </w:r>
      <w:r w:rsidR="00214E4A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ु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्रो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ेद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395B19A0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कर्मैकाण्ड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गरोस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वि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त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पढोस्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ङ्गीतक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्रोतमा</w:t>
      </w:r>
      <w:r w:rsidRPr="007E6186">
        <w:rPr>
          <w:rFonts w:cs="Kokila" w:hint="eastAsia"/>
          <w:szCs w:val="28"/>
          <w:lang w:bidi="ne-NP"/>
        </w:rPr>
        <w:t> </w:t>
      </w:r>
    </w:p>
    <w:p w14:paraId="76F2DD92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स्तूती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प्रार्थनमा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समाज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ेदमा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5E2B310F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3A05F294" w14:textId="26ABCAB5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ैदिक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ाल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बिते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व्य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तब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्रो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गीत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</w:p>
    <w:p w14:paraId="1137E159" w14:textId="6ACDCE89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कर्म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भक्त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्ञान</w:t>
      </w:r>
      <w:r w:rsidRPr="007E6186">
        <w:rPr>
          <w:rFonts w:cs="Kokila"/>
          <w:szCs w:val="28"/>
          <w:cs/>
          <w:lang w:bidi="ne-NP"/>
        </w:rPr>
        <w:t xml:space="preserve"> -</w:t>
      </w:r>
      <w:r w:rsidRPr="007E6186">
        <w:rPr>
          <w:rFonts w:cs="Kokila" w:hint="cs"/>
          <w:szCs w:val="28"/>
          <w:cs/>
          <w:lang w:bidi="ne-NP"/>
        </w:rPr>
        <w:t>योग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हज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ध्य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ीप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="009031E4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  <w:r w:rsidRPr="007E6186">
        <w:rPr>
          <w:rFonts w:cs="Kokila" w:hint="eastAsia"/>
          <w:szCs w:val="28"/>
          <w:lang w:bidi="ne-NP"/>
        </w:rPr>
        <w:t> </w:t>
      </w:r>
    </w:p>
    <w:p w14:paraId="27CCD50C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ि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को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विक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ु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ग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गीत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ाक्षी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हाँ</w:t>
      </w:r>
    </w:p>
    <w:p w14:paraId="7815EC4C" w14:textId="74793AE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रामायण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काव्य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विश्व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आदर्शमा</w:t>
      </w:r>
      <w:r w:rsidR="009031E4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7C170FA0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16EDD0D0" w14:textId="77777777" w:rsidR="00934C48" w:rsidRDefault="00934C48">
      <w:pPr>
        <w:spacing w:after="200" w:line="262" w:lineRule="auto"/>
        <w:rPr>
          <w:rFonts w:cs="Kokila"/>
          <w:szCs w:val="28"/>
          <w:cs/>
          <w:lang w:bidi="ne-NP"/>
        </w:rPr>
      </w:pPr>
      <w:r>
        <w:rPr>
          <w:rFonts w:cs="Kokila"/>
          <w:szCs w:val="28"/>
          <w:cs/>
          <w:lang w:bidi="ne-NP"/>
        </w:rPr>
        <w:br w:type="page"/>
      </w:r>
    </w:p>
    <w:p w14:paraId="1BBF5C3F" w14:textId="1DD1DBE6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lastRenderedPageBreak/>
        <w:t>माहा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भारतमा</w:t>
      </w:r>
      <w:r w:rsidRPr="007E6186">
        <w:rPr>
          <w:rFonts w:cs="Kokila"/>
          <w:szCs w:val="28"/>
          <w:cs/>
          <w:lang w:bidi="ne-NP"/>
        </w:rPr>
        <w:t xml:space="preserve">-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काव्य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राज्नीत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िश्व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 w:hint="eastAsia"/>
          <w:szCs w:val="28"/>
          <w:lang w:bidi="ne-NP"/>
        </w:rPr>
        <w:t> </w:t>
      </w:r>
    </w:p>
    <w:p w14:paraId="17429EC0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मत्स्यै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कूर्म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वराह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नारद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शिवै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ब्रह्माण्ड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देवी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71D0F8A0" w14:textId="4E3253A4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मार्कण्डेय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भविष्य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भागवत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ह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ब्रह्म</w:t>
      </w:r>
      <w:r w:rsidRPr="007E6186">
        <w:rPr>
          <w:rFonts w:cs="Kokila"/>
          <w:szCs w:val="28"/>
          <w:cs/>
          <w:lang w:bidi="ne-NP"/>
        </w:rPr>
        <w:t xml:space="preserve">- </w:t>
      </w:r>
      <w:r w:rsidRPr="007E6186">
        <w:rPr>
          <w:rFonts w:cs="Kokila" w:hint="cs"/>
          <w:szCs w:val="28"/>
          <w:cs/>
          <w:lang w:bidi="ne-NP"/>
        </w:rPr>
        <w:t>वैवर्तमा</w:t>
      </w:r>
      <w:r w:rsidRPr="007E6186">
        <w:rPr>
          <w:rFonts w:cs="Kokila"/>
          <w:szCs w:val="28"/>
          <w:cs/>
          <w:lang w:bidi="ne-NP"/>
        </w:rPr>
        <w:t xml:space="preserve"> </w:t>
      </w:r>
    </w:p>
    <w:p w14:paraId="78DEF9E6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लिङ्गै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वामन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स्कन्द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विष्णु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पदम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ब्रह्मै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हरि</w:t>
      </w:r>
      <w:r w:rsidRPr="007E6186">
        <w:rPr>
          <w:rFonts w:cs="Kokila"/>
          <w:szCs w:val="28"/>
          <w:cs/>
          <w:lang w:bidi="ne-NP"/>
        </w:rPr>
        <w:t xml:space="preserve"> -</w:t>
      </w:r>
      <w:r w:rsidRPr="007E6186">
        <w:rPr>
          <w:rFonts w:cs="Kokila" w:hint="cs"/>
          <w:szCs w:val="28"/>
          <w:cs/>
          <w:lang w:bidi="ne-NP"/>
        </w:rPr>
        <w:t>वंश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1D25DC6D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5085FC6A" w14:textId="406943EB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अश्वै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घोष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ालिद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म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ी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दण्डी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रिमाल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 w:hint="eastAsia"/>
          <w:szCs w:val="28"/>
          <w:lang w:bidi="ne-NP"/>
        </w:rPr>
        <w:t> </w:t>
      </w:r>
    </w:p>
    <w:p w14:paraId="3F315EE7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शेक्पीयर्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इलियड्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भरत्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मुन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ि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वाण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ाहित्य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64128913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रोमीयो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जुलियट्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ाट्य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गमा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ओडीस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ड्स्वर्थमा</w:t>
      </w:r>
      <w:r w:rsidRPr="007E6186">
        <w:rPr>
          <w:rFonts w:cs="Kokila" w:hint="eastAsia"/>
          <w:szCs w:val="28"/>
          <w:lang w:bidi="ne-NP"/>
        </w:rPr>
        <w:t> </w:t>
      </w:r>
    </w:p>
    <w:p w14:paraId="362190D8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पूर्वै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पश्चिम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चर्चि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सबमा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लक्ष्मी</w:t>
      </w:r>
      <w:r w:rsidRPr="007E6186">
        <w:rPr>
          <w:rFonts w:cs="Kokila"/>
          <w:szCs w:val="28"/>
          <w:cs/>
          <w:lang w:bidi="ne-NP"/>
        </w:rPr>
        <w:t xml:space="preserve">- </w:t>
      </w:r>
      <w:r w:rsidRPr="007E6186">
        <w:rPr>
          <w:rFonts w:cs="Kokila" w:hint="cs"/>
          <w:szCs w:val="28"/>
          <w:cs/>
          <w:lang w:bidi="ne-NP"/>
        </w:rPr>
        <w:t>प्रसाद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हाँ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40BE7A5F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6669686C" w14:textId="6242276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शुद्ध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्याकरण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नाटक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त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काव्य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त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ीवन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</w:p>
    <w:p w14:paraId="74D7F63C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पक्क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ाङ्ख्य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निबन्ध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दर्श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अझ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्योतीष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अस्तित्व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1C0E576E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क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ौ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मित्र</w:t>
      </w:r>
      <w:r w:rsidRPr="007E6186">
        <w:rPr>
          <w:rFonts w:cs="Kokila"/>
          <w:szCs w:val="28"/>
          <w:cs/>
          <w:lang w:bidi="ne-NP"/>
        </w:rPr>
        <w:t xml:space="preserve"> !! </w:t>
      </w:r>
      <w:r w:rsidRPr="007E6186">
        <w:rPr>
          <w:rFonts w:cs="Kokila" w:hint="cs"/>
          <w:szCs w:val="28"/>
          <w:cs/>
          <w:lang w:bidi="ne-NP"/>
        </w:rPr>
        <w:t>पढौँ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द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उपनिष्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गम्भीरमा</w:t>
      </w:r>
      <w:r w:rsidRPr="007E6186">
        <w:rPr>
          <w:rFonts w:cs="Kokila" w:hint="eastAsia"/>
          <w:szCs w:val="28"/>
          <w:lang w:bidi="ne-NP"/>
        </w:rPr>
        <w:t> </w:t>
      </w:r>
    </w:p>
    <w:p w14:paraId="6D3CE5B5" w14:textId="7BBF94DD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आकाश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प्रकृती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ु</w:t>
      </w:r>
      <w:r w:rsidRPr="007E6186">
        <w:rPr>
          <w:rFonts w:cs="Kokila"/>
          <w:szCs w:val="28"/>
          <w:cs/>
          <w:lang w:bidi="ne-NP"/>
        </w:rPr>
        <w:t>-</w:t>
      </w:r>
      <w:r w:rsidRPr="007E6186">
        <w:rPr>
          <w:rFonts w:cs="Kokila" w:hint="cs"/>
          <w:szCs w:val="28"/>
          <w:cs/>
          <w:lang w:bidi="ne-NP"/>
        </w:rPr>
        <w:t>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नका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काव्य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ीवन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="00297E85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54454D49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01B2BF2B" w14:textId="3EFCE1FB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भोग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र्म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धर्म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दर्श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विश्व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ाम्र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हाँ</w:t>
      </w:r>
    </w:p>
    <w:p w14:paraId="415C7956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लाभै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अर्थ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ोक्ष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दी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मा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प्राची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ंस्कार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13A7B23D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नाम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धेर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थ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प्रबन्ध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उपन्यास्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ाहित्य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्याय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</w:p>
    <w:p w14:paraId="236D780C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थन्क्यायौँ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षटदर्श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जगतमा</w:t>
      </w:r>
      <w:r w:rsidRPr="007E6186">
        <w:rPr>
          <w:rFonts w:cs="Kokila"/>
          <w:szCs w:val="28"/>
          <w:cs/>
          <w:lang w:bidi="ne-NP"/>
        </w:rPr>
        <w:t xml:space="preserve"> !!</w:t>
      </w:r>
      <w:r w:rsidRPr="007E6186">
        <w:rPr>
          <w:rFonts w:cs="Kokila"/>
          <w:szCs w:val="28"/>
          <w:lang w:bidi="ne-NP"/>
        </w:rPr>
        <w:t xml:space="preserve">  </w:t>
      </w:r>
      <w:r w:rsidRPr="007E6186">
        <w:rPr>
          <w:rFonts w:cs="Kokila" w:hint="cs"/>
          <w:szCs w:val="28"/>
          <w:cs/>
          <w:lang w:bidi="ne-NP"/>
        </w:rPr>
        <w:t>निष्कर्ष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ेदान्त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39A32C71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43ECBAD9" w14:textId="019C6600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अम्मर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कोश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धैँ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रिमाल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म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आफन्त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ित्रादिमा</w:t>
      </w:r>
    </w:p>
    <w:p w14:paraId="6BC901D4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मेर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गर्व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सम्पदा</w:t>
      </w:r>
      <w:r w:rsidRPr="007E6186">
        <w:rPr>
          <w:rFonts w:cs="Kokila"/>
          <w:szCs w:val="28"/>
          <w:cs/>
          <w:lang w:bidi="ne-NP"/>
        </w:rPr>
        <w:t xml:space="preserve"> -</w:t>
      </w:r>
      <w:r w:rsidRPr="007E6186">
        <w:rPr>
          <w:rFonts w:cs="Kokila" w:hint="cs"/>
          <w:szCs w:val="28"/>
          <w:cs/>
          <w:lang w:bidi="ne-NP"/>
        </w:rPr>
        <w:t>सहज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गन्द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ु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र्दम्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हाँ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19580A8B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ल्याटिन्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ग्रिक्</w:t>
      </w:r>
      <w:r w:rsidRPr="007E6186">
        <w:rPr>
          <w:rFonts w:cs="Kokila"/>
          <w:szCs w:val="28"/>
          <w:lang w:bidi="ne-NP"/>
        </w:rPr>
        <w:t>,</w:t>
      </w:r>
      <w:r w:rsidRPr="007E6186">
        <w:rPr>
          <w:rFonts w:cs="Kokila" w:hint="cs"/>
          <w:szCs w:val="28"/>
          <w:cs/>
          <w:lang w:bidi="ne-NP"/>
        </w:rPr>
        <w:t>अन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ंस्कृतै</w:t>
      </w:r>
      <w:r w:rsidRPr="007E6186">
        <w:rPr>
          <w:rFonts w:cs="Kokila" w:hint="eastAsia"/>
          <w:szCs w:val="28"/>
          <w:lang w:bidi="ne-NP"/>
        </w:rPr>
        <w:t> </w:t>
      </w:r>
      <w:r w:rsidRPr="007E6186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नन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नै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्रोत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ाम्र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हाँ</w:t>
      </w:r>
    </w:p>
    <w:p w14:paraId="619938F5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कान्छ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बान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बसाल्नु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ुन्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हिले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माधुर्य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बोल्ने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॥</w:t>
      </w:r>
    </w:p>
    <w:p w14:paraId="4E2AED43" w14:textId="77777777" w:rsidR="007E6186" w:rsidRPr="007E6186" w:rsidRDefault="007E6186" w:rsidP="007E6186">
      <w:pPr>
        <w:rPr>
          <w:rFonts w:cs="Kokila"/>
          <w:szCs w:val="28"/>
          <w:lang w:bidi="ne-NP"/>
        </w:rPr>
      </w:pPr>
    </w:p>
    <w:p w14:paraId="564C7DF6" w14:textId="77777777" w:rsidR="00934C48" w:rsidRDefault="00934C48">
      <w:pPr>
        <w:spacing w:after="200" w:line="262" w:lineRule="auto"/>
        <w:rPr>
          <w:rFonts w:cs="Kokila"/>
          <w:szCs w:val="28"/>
          <w:cs/>
          <w:lang w:bidi="ne-NP"/>
        </w:rPr>
      </w:pPr>
      <w:r>
        <w:rPr>
          <w:rFonts w:cs="Kokila"/>
          <w:szCs w:val="28"/>
          <w:cs/>
          <w:lang w:bidi="ne-NP"/>
        </w:rPr>
        <w:br w:type="page"/>
      </w:r>
    </w:p>
    <w:p w14:paraId="5FDD1082" w14:textId="69B16A6B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lastRenderedPageBreak/>
        <w:t>आफ्नो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भाव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मेट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आज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सरी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म्म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ौन्दर्यमा</w:t>
      </w:r>
      <w:r w:rsidRPr="007E6186">
        <w:rPr>
          <w:rFonts w:cs="Kokila" w:hint="eastAsia"/>
          <w:szCs w:val="28"/>
          <w:lang w:bidi="ne-NP"/>
        </w:rPr>
        <w:t> </w:t>
      </w:r>
    </w:p>
    <w:p w14:paraId="3ECF3E04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ि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अबको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विकास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बको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पाइन्छ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आफ्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पन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</w:t>
      </w:r>
    </w:p>
    <w:p w14:paraId="2F8B03C9" w14:textId="77777777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हाम्र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यी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विषयै</w:t>
      </w:r>
      <w:r w:rsidRPr="007E6186">
        <w:rPr>
          <w:rFonts w:cs="Kokila"/>
          <w:szCs w:val="28"/>
          <w:lang w:bidi="ne-NP"/>
        </w:rPr>
        <w:t xml:space="preserve">, </w:t>
      </w:r>
      <w:r w:rsidRPr="007E6186">
        <w:rPr>
          <w:rFonts w:cs="Kokila" w:hint="cs"/>
          <w:szCs w:val="28"/>
          <w:cs/>
          <w:lang w:bidi="ne-NP"/>
        </w:rPr>
        <w:t>नभूल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हिले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सम्पत्ति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आफ्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</w:p>
    <w:p w14:paraId="031CF1D1" w14:textId="435C429A" w:rsidR="007E6186" w:rsidRPr="007E6186" w:rsidRDefault="007E6186" w:rsidP="007E6186">
      <w:pPr>
        <w:rPr>
          <w:rFonts w:cs="Kokila"/>
          <w:szCs w:val="28"/>
          <w:lang w:bidi="ne-NP"/>
        </w:rPr>
      </w:pPr>
      <w:r w:rsidRPr="007E6186">
        <w:rPr>
          <w:rFonts w:cs="Kokila" w:hint="cs"/>
          <w:szCs w:val="28"/>
          <w:cs/>
          <w:lang w:bidi="ne-NP"/>
        </w:rPr>
        <w:t>विश्वैम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रहनेछ</w:t>
      </w:r>
      <w:r w:rsidRPr="007E6186">
        <w:rPr>
          <w:rFonts w:cs="Kokila"/>
          <w:szCs w:val="28"/>
          <w:lang w:bidi="ne-NP"/>
        </w:rPr>
        <w:t>,</w:t>
      </w:r>
      <w:r w:rsidR="00C147E4">
        <w:rPr>
          <w:rFonts w:cs="Kokila"/>
          <w:szCs w:val="28"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स्रोत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अब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हे</w:t>
      </w:r>
      <w:r w:rsidRPr="007E6186">
        <w:rPr>
          <w:rFonts w:cs="Kokila"/>
          <w:szCs w:val="28"/>
          <w:cs/>
          <w:lang w:bidi="ne-NP"/>
        </w:rPr>
        <w:t xml:space="preserve"> ! </w:t>
      </w:r>
      <w:r w:rsidRPr="007E6186">
        <w:rPr>
          <w:rFonts w:cs="Kokila" w:hint="cs"/>
          <w:szCs w:val="28"/>
          <w:cs/>
          <w:lang w:bidi="ne-NP"/>
        </w:rPr>
        <w:t>विज्ञान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ज्ञानै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महा</w:t>
      </w:r>
      <w:r w:rsidRPr="007E6186">
        <w:rPr>
          <w:rFonts w:cs="Kokila"/>
          <w:szCs w:val="28"/>
          <w:cs/>
          <w:lang w:bidi="ne-NP"/>
        </w:rPr>
        <w:t xml:space="preserve"> </w:t>
      </w:r>
      <w:r w:rsidRPr="007E6186">
        <w:rPr>
          <w:rFonts w:cs="Kokila" w:hint="cs"/>
          <w:szCs w:val="28"/>
          <w:cs/>
          <w:lang w:bidi="ne-NP"/>
        </w:rPr>
        <w:t>।।</w:t>
      </w:r>
    </w:p>
    <w:p w14:paraId="5B69F22A" w14:textId="77777777" w:rsidR="001028B9" w:rsidRPr="00D62E7A" w:rsidRDefault="001028B9">
      <w:pPr>
        <w:spacing w:line="262" w:lineRule="auto"/>
        <w:rPr>
          <w:rFonts w:cs="Kokila"/>
          <w:szCs w:val="28"/>
          <w:cs/>
        </w:rPr>
      </w:pPr>
      <w:r w:rsidRPr="00D62E7A">
        <w:rPr>
          <w:rFonts w:cs="Kokila"/>
          <w:szCs w:val="28"/>
        </w:rPr>
        <w:br w:type="page"/>
      </w:r>
    </w:p>
    <w:p w14:paraId="3D2B651E" w14:textId="77777777" w:rsidR="005E131F" w:rsidRPr="00872884" w:rsidRDefault="001028B9" w:rsidP="00783D88">
      <w:pPr>
        <w:pStyle w:val="ChapterTitle"/>
        <w:rPr>
          <w:rFonts w:cs="Kokila"/>
          <w:sz w:val="32"/>
          <w:szCs w:val="28"/>
        </w:rPr>
      </w:pPr>
      <w:bookmarkStart w:id="245" w:name="_Toc98114639"/>
      <w:proofErr w:type="spellStart"/>
      <w:r w:rsidRPr="00872884">
        <w:rPr>
          <w:rStyle w:val="Heading3Char"/>
          <w:rFonts w:eastAsiaTheme="minorHAnsi"/>
          <w:sz w:val="36"/>
          <w:szCs w:val="28"/>
        </w:rPr>
        <w:lastRenderedPageBreak/>
        <w:t>भोला</w:t>
      </w:r>
      <w:proofErr w:type="spellEnd"/>
      <w:r w:rsidRPr="00872884">
        <w:rPr>
          <w:rStyle w:val="Heading3Char"/>
          <w:rFonts w:eastAsiaTheme="minorHAnsi"/>
          <w:sz w:val="36"/>
          <w:szCs w:val="28"/>
        </w:rPr>
        <w:t xml:space="preserve"> </w:t>
      </w:r>
      <w:proofErr w:type="spellStart"/>
      <w:r w:rsidRPr="00872884">
        <w:rPr>
          <w:rStyle w:val="Heading3Char"/>
          <w:rFonts w:eastAsiaTheme="minorHAnsi"/>
          <w:sz w:val="36"/>
          <w:szCs w:val="28"/>
        </w:rPr>
        <w:t>सुवेदी</w:t>
      </w:r>
      <w:bookmarkEnd w:id="245"/>
      <w:proofErr w:type="spellEnd"/>
    </w:p>
    <w:p w14:paraId="7B7895BF" w14:textId="4BE6D217" w:rsidR="001028B9" w:rsidRPr="00D62E7A" w:rsidRDefault="009B3D2F" w:rsidP="00E1051F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क्यानडा</w:t>
      </w:r>
    </w:p>
    <w:p w14:paraId="14197E6A" w14:textId="24E1EAEC" w:rsidR="00791CA3" w:rsidRPr="00D62E7A" w:rsidRDefault="00791CA3" w:rsidP="00B73E40">
      <w:pPr>
        <w:pStyle w:val="Heading4"/>
        <w:rPr>
          <w:smallCaps/>
          <w:color w:val="222222"/>
          <w:shd w:val="clear" w:color="auto" w:fill="EEEEEE"/>
        </w:rPr>
      </w:pPr>
      <w:bookmarkStart w:id="246" w:name="_Toc98114640"/>
      <w:r w:rsidRPr="00D62E7A">
        <w:rPr>
          <w:cs/>
        </w:rPr>
        <w:t>अब ता भानुजयन्ती बिरानो भएछ</w:t>
      </w:r>
      <w:bookmarkEnd w:id="246"/>
    </w:p>
    <w:p w14:paraId="1C48586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वीय सभ्यताको बिहानीसँगै रक्तिम ज्योति छर्दै</w:t>
      </w:r>
    </w:p>
    <w:p w14:paraId="1E73572F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ी भाषामा छन्द माधुर्यको सुवास छर्दै</w:t>
      </w:r>
    </w:p>
    <w:p w14:paraId="49E466AA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दाए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थ्यौ तिमी आषाढ २९ गते युगको आशा उमार्दै</w:t>
      </w:r>
    </w:p>
    <w:p w14:paraId="5A435143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ेखियौ तिमी सरस्वती वरदपुत्र नेपाली व्यञ्जनहरूमा</w:t>
      </w:r>
    </w:p>
    <w:p w14:paraId="6391587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ीप जल्दछ तिम्रा सम्झनामा तिमी वरदान थियौ</w:t>
      </w:r>
    </w:p>
    <w:p w14:paraId="59FAF6D6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जिन्थ्यौ तिमी नेपाली धरातलभरिमा श्रेष्ठ भएर</w:t>
      </w:r>
    </w:p>
    <w:p w14:paraId="0BDC5F64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ढिन्थे तिम्रा गुणगानहरू मधुर भाकाहरूमा</w:t>
      </w:r>
    </w:p>
    <w:p w14:paraId="2044252B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िन्थे तिम्रा अक्षरहरू दिनका कुना-कुनाहरूमा</w:t>
      </w:r>
    </w:p>
    <w:p w14:paraId="7152B20B" w14:textId="21630404" w:rsidR="003F191B" w:rsidRPr="00D62E7A" w:rsidRDefault="003F191B" w:rsidP="003F191B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तर अब ता बिरानो भएछ भानु जयन्ती</w:t>
      </w:r>
      <w:r w:rsidR="00E22E44" w:rsidRPr="00D62E7A">
        <w:rPr>
          <w:rFonts w:cs="Kokila"/>
          <w:szCs w:val="28"/>
          <w:cs/>
          <w:lang w:bidi="ne-NP"/>
        </w:rPr>
        <w:t xml:space="preserve"> !</w:t>
      </w:r>
    </w:p>
    <w:p w14:paraId="0C853E85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</w:p>
    <w:p w14:paraId="6EBC24CB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ोकेर नवयुगको शुभ-सन्देश सृष्टिका नवीन आस्थाहरूमा</w:t>
      </w:r>
    </w:p>
    <w:p w14:paraId="42DC6D97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िन्थ्यौ तिमी प्रकृति जस्तै भावका अविरल छन्दहरूमा</w:t>
      </w:r>
    </w:p>
    <w:p w14:paraId="1D651EC9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म्दथ्यो यो गौरव कवि अनि कवयित्रीका मन-मन्दिरहरूमा</w:t>
      </w:r>
    </w:p>
    <w:p w14:paraId="4B5AD23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सन्त ऋतु ढल्किएपछि गृष्म लीला फर्किएपछि</w:t>
      </w:r>
    </w:p>
    <w:p w14:paraId="763EA57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 से आफ फुर्दथे कविताका सुन्दर पङ्क्तिहरू</w:t>
      </w:r>
    </w:p>
    <w:p w14:paraId="5C5E0C16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 से आफ बोल्दथे कविताका सुन्दर भावहरू</w:t>
      </w:r>
    </w:p>
    <w:p w14:paraId="1F0283A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ाउँदेखि सहरसम्म र सहरदेखि गाउँसम्म</w:t>
      </w:r>
    </w:p>
    <w:p w14:paraId="3E8096F3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ुल्दथे वसन्ती वनझैँ कविताका सुनाखरीहरू</w:t>
      </w:r>
    </w:p>
    <w:p w14:paraId="662BAB7C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अब ता बिरानो भएछ भानु जयन्ती</w:t>
      </w:r>
    </w:p>
    <w:p w14:paraId="345EB1A1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</w:p>
    <w:p w14:paraId="2FD13173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वीय कल्पनाका धाराप्रवाह सिर्जनाहरूमा उभिएको तिम्रो आकाश</w:t>
      </w:r>
    </w:p>
    <w:p w14:paraId="0762D8F4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रुणा र वीर रसका आनन्दित भाकाहरूमा रामायणका अक्षरहरू</w:t>
      </w:r>
    </w:p>
    <w:p w14:paraId="7629C9C0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ैँ बोल्दथे कोकिल कण्ठ खोलेर विभूति आस्थाहरू</w:t>
      </w:r>
    </w:p>
    <w:p w14:paraId="3C2DC509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ायद तिमी उदाउँदै गर्दा सेक्सपियर र मिल्टनहरू </w:t>
      </w:r>
    </w:p>
    <w:p w14:paraId="42ECAE88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ो विरासत छोडेर अस्ताइसकेका थिए</w:t>
      </w:r>
    </w:p>
    <w:p w14:paraId="0CF05D18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तिमी उदाउँदै गर्दा यता देवकोटा र मोतीरामहरू</w:t>
      </w:r>
    </w:p>
    <w:p w14:paraId="7C301258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्काइसौँ शताब्दीका बिपनाको सपना देख्दै थिए</w:t>
      </w:r>
    </w:p>
    <w:p w14:paraId="5B3CB5C0" w14:textId="205D1D5D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मरण रहोस्</w:t>
      </w:r>
      <w:r w:rsidR="007111C0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!! हामी असल पुर्खाका सन्तान तर उनीहरू</w:t>
      </w:r>
    </w:p>
    <w:p w14:paraId="43156349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ल सन्तान त पुर्खा</w:t>
      </w:r>
      <w:r w:rsidRPr="00D62E7A">
        <w:rPr>
          <w:rFonts w:cs="Kokila"/>
          <w:szCs w:val="28"/>
        </w:rPr>
        <w:t xml:space="preserve">; </w:t>
      </w:r>
      <w:r w:rsidRPr="00D62E7A">
        <w:rPr>
          <w:rFonts w:cs="Kokila"/>
          <w:szCs w:val="28"/>
          <w:cs/>
          <w:lang w:bidi="hi-IN"/>
        </w:rPr>
        <w:t>हामी कविता सम्झँदा कुर्सी तान्छौँ</w:t>
      </w:r>
    </w:p>
    <w:p w14:paraId="268ECDE0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उनीहरू कवि सम्झँदा विभूति सम्झन्छन्</w:t>
      </w:r>
    </w:p>
    <w:p w14:paraId="4F7CC27F" w14:textId="571937A3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त्यसैले अब ता बिरानो भएछ भानु जयन्ती</w:t>
      </w:r>
      <w:r w:rsidR="004D3611" w:rsidRPr="00D62E7A">
        <w:rPr>
          <w:rFonts w:cs="Kokila"/>
          <w:szCs w:val="28"/>
          <w:lang w:bidi="hi-IN"/>
        </w:rPr>
        <w:t xml:space="preserve"> !</w:t>
      </w:r>
    </w:p>
    <w:p w14:paraId="003E5DDA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</w:p>
    <w:p w14:paraId="73A3344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ावणको वध गराएर राम विजयको महिमा सुनाउने</w:t>
      </w:r>
    </w:p>
    <w:p w14:paraId="5718AD6E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धूशिक्षामा बधूलाई दिएका उपदेशका भाका सुनाउँथ्यो</w:t>
      </w:r>
    </w:p>
    <w:p w14:paraId="68C23AF0" w14:textId="04326404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वानीमा राम र सीताको प्रेम</w:t>
      </w:r>
      <w:r w:rsidR="00FC6610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hi-IN"/>
        </w:rPr>
        <w:t>प्रमोद सिकाउने रामायण</w:t>
      </w:r>
    </w:p>
    <w:p w14:paraId="7E5BEB31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आज पश्चिमी प्रभावका शिखण्डीहरूले मेट्दै छन् कि</w:t>
      </w:r>
    </w:p>
    <w:p w14:paraId="275AA71F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ालीन मूर्तिका आवरणमा कोरिएको मधुरो चित्रजस्तो</w:t>
      </w:r>
    </w:p>
    <w:p w14:paraId="5BCA0E87" w14:textId="0EDEB7BA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वित्री र सत्यवानको अ</w:t>
      </w:r>
      <w:r w:rsidR="000E6A19" w:rsidRPr="00D62E7A">
        <w:rPr>
          <w:rFonts w:cs="Kokila"/>
          <w:szCs w:val="28"/>
          <w:cs/>
          <w:lang w:bidi="ne-NP"/>
        </w:rPr>
        <w:t>मर</w:t>
      </w:r>
      <w:r w:rsidR="00AC4C72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प्रेम-कहानी </w:t>
      </w:r>
      <w:r w:rsidR="000E6A19" w:rsidRPr="00D62E7A">
        <w:rPr>
          <w:rFonts w:cs="Kokila"/>
          <w:szCs w:val="28"/>
          <w:cs/>
          <w:lang w:bidi="ne-NP"/>
        </w:rPr>
        <w:t xml:space="preserve">विषाक्त </w:t>
      </w:r>
      <w:r w:rsidR="005B2683" w:rsidRPr="00D62E7A">
        <w:rPr>
          <w:rFonts w:cs="Kokila"/>
          <w:szCs w:val="28"/>
          <w:cs/>
          <w:lang w:bidi="ne-NP"/>
        </w:rPr>
        <w:t>पारे</w:t>
      </w:r>
      <w:r w:rsidR="000E6A1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जस्तो</w:t>
      </w:r>
    </w:p>
    <w:p w14:paraId="719C28B5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र्मयुद्धमा चक्रव्यूहमा पारिएको पाण्डव पुत्र अभिमन्युजस्तो</w:t>
      </w:r>
    </w:p>
    <w:p w14:paraId="0ED29587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ात्रुका सहजतामा पुजिने डाँडाको शून्य देउराली जस्तो</w:t>
      </w:r>
    </w:p>
    <w:p w14:paraId="3FBF1391" w14:textId="4EF5656F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ठै बरी अब ता बिरानो भएछ भानु जयन्ती</w:t>
      </w:r>
      <w:r w:rsidR="002D36E8" w:rsidRPr="00D62E7A">
        <w:rPr>
          <w:rFonts w:cs="Kokila"/>
          <w:szCs w:val="28"/>
          <w:lang w:bidi="hi-IN"/>
        </w:rPr>
        <w:t xml:space="preserve"> !</w:t>
      </w:r>
    </w:p>
    <w:p w14:paraId="205E6C02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</w:p>
    <w:p w14:paraId="61624365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ी भाषाका शक्तिका शिखर आस्थाको महिमा</w:t>
      </w:r>
    </w:p>
    <w:p w14:paraId="11C05C26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ृहस्पति अवतार त्यो बिहानको सुरश्मि उदाउँदा</w:t>
      </w:r>
    </w:p>
    <w:p w14:paraId="1B9BEB35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ूर्वीय सभ्यताको क्षितिजमा इन्द्रेणी सजिएको थियो</w:t>
      </w:r>
    </w:p>
    <w:p w14:paraId="479B1C15" w14:textId="1C3639C8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सुमधुर जीवनलीला सुन्न पाउने हामी अबलाहरू</w:t>
      </w:r>
    </w:p>
    <w:p w14:paraId="24912494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ा विम्बहरूका प्रतिबिम्बित इन्द्रियहरूमा अडिएर</w:t>
      </w:r>
    </w:p>
    <w:p w14:paraId="6F34F829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भोलिका बिहानहरू सम्झाउने हाम्रा नवीन सपनाहरूमा</w:t>
      </w:r>
    </w:p>
    <w:p w14:paraId="5E213826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ावा बोलिँदै छ यहाँ पुस्तान्तर विवेकहरूमा</w:t>
      </w:r>
    </w:p>
    <w:p w14:paraId="3B74025D" w14:textId="77777777" w:rsidR="003F191B" w:rsidRPr="00D62E7A" w:rsidRDefault="003F191B" w:rsidP="003F191B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ी झर्दछौँ जसरी वसन्ती पालुवाले पुरानो पात झार्छ</w:t>
      </w:r>
    </w:p>
    <w:p w14:paraId="7E533B41" w14:textId="7CC1230D" w:rsidR="00791CA3" w:rsidRPr="00D62E7A" w:rsidRDefault="003F191B" w:rsidP="003F191B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त्यसैले होला अब ता बिरानो भएछ भानु जयन्ती !</w:t>
      </w:r>
      <w:r w:rsidR="00457FEA" w:rsidRPr="00D62E7A">
        <w:rPr>
          <w:rFonts w:cs="Kokila"/>
          <w:szCs w:val="28"/>
          <w:cs/>
          <w:lang w:bidi="ne-NP"/>
        </w:rPr>
        <w:t>!</w:t>
      </w:r>
    </w:p>
    <w:p w14:paraId="5A1517AF" w14:textId="4C86EED8" w:rsidR="00791CA3" w:rsidRPr="00D62E7A" w:rsidRDefault="00791CA3" w:rsidP="00791CA3">
      <w:pPr>
        <w:rPr>
          <w:rFonts w:eastAsiaTheme="majorEastAsia" w:cs="Kokila"/>
          <w:bCs/>
          <w:smallCaps/>
          <w:szCs w:val="28"/>
          <w:cs/>
        </w:rPr>
      </w:pPr>
    </w:p>
    <w:p w14:paraId="744977B7" w14:textId="77777777" w:rsidR="00DE1397" w:rsidRPr="00D62E7A" w:rsidRDefault="00DE1397">
      <w:pPr>
        <w:spacing w:after="200" w:line="262" w:lineRule="auto"/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</w:rPr>
        <w:br w:type="page"/>
      </w:r>
    </w:p>
    <w:p w14:paraId="31520FC0" w14:textId="6F859F9F" w:rsidR="00E54CC3" w:rsidRPr="00D62E7A" w:rsidRDefault="00E54CC3" w:rsidP="00DE1397">
      <w:pPr>
        <w:pStyle w:val="ChapterTitle"/>
        <w:rPr>
          <w:rFonts w:cs="Kokila"/>
        </w:rPr>
      </w:pPr>
      <w:bookmarkStart w:id="247" w:name="_Toc98114641"/>
      <w:proofErr w:type="spellStart"/>
      <w:r w:rsidRPr="00D62E7A">
        <w:rPr>
          <w:rFonts w:cs="Kokila"/>
        </w:rPr>
        <w:lastRenderedPageBreak/>
        <w:t>मद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दुलाल</w:t>
      </w:r>
      <w:bookmarkEnd w:id="247"/>
      <w:proofErr w:type="spellEnd"/>
      <w:r w:rsidRPr="00D62E7A">
        <w:rPr>
          <w:rFonts w:cs="Kokila"/>
        </w:rPr>
        <w:t xml:space="preserve"> </w:t>
      </w:r>
    </w:p>
    <w:p w14:paraId="343303FB" w14:textId="68BEA586" w:rsidR="00E54CC3" w:rsidRPr="00D62E7A" w:rsidRDefault="002A7722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E54CC3" w:rsidRPr="00D62E7A">
        <w:rPr>
          <w:rFonts w:cs="Kokila"/>
          <w:szCs w:val="28"/>
          <w:lang w:bidi="ne-NP"/>
        </w:rPr>
        <w:t xml:space="preserve">, </w:t>
      </w:r>
      <w:proofErr w:type="spellStart"/>
      <w:r w:rsidR="00E54CC3" w:rsidRPr="00D62E7A">
        <w:rPr>
          <w:rFonts w:cs="Kokila"/>
          <w:szCs w:val="28"/>
          <w:lang w:bidi="ne-NP"/>
        </w:rPr>
        <w:t>अमेरिका</w:t>
      </w:r>
      <w:proofErr w:type="spellEnd"/>
      <w:r w:rsidR="00E54CC3" w:rsidRPr="00D62E7A">
        <w:rPr>
          <w:rFonts w:cs="Kokila"/>
          <w:szCs w:val="28"/>
          <w:lang w:bidi="ne-NP"/>
        </w:rPr>
        <w:t xml:space="preserve"> </w:t>
      </w:r>
    </w:p>
    <w:p w14:paraId="242C75BF" w14:textId="77777777" w:rsidR="00E54CC3" w:rsidRPr="00D62E7A" w:rsidRDefault="00E54CC3" w:rsidP="00B73E40">
      <w:pPr>
        <w:pStyle w:val="Heading4"/>
      </w:pPr>
      <w:bookmarkStart w:id="248" w:name="_Toc98114642"/>
      <w:proofErr w:type="spellStart"/>
      <w:r w:rsidRPr="00D62E7A">
        <w:t>आउनेहरू</w:t>
      </w:r>
      <w:proofErr w:type="spellEnd"/>
      <w:r w:rsidRPr="00D62E7A">
        <w:t>/</w:t>
      </w:r>
      <w:proofErr w:type="spellStart"/>
      <w:r w:rsidRPr="00D62E7A">
        <w:t>जानेहरू</w:t>
      </w:r>
      <w:bookmarkEnd w:id="248"/>
      <w:proofErr w:type="spellEnd"/>
      <w:r w:rsidRPr="00D62E7A">
        <w:t xml:space="preserve"> </w:t>
      </w:r>
    </w:p>
    <w:p w14:paraId="58ADF7C0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>/</w:t>
      </w:r>
      <w:proofErr w:type="spellStart"/>
      <w:r w:rsidRPr="00D62E7A">
        <w:rPr>
          <w:rFonts w:cs="Kokila"/>
          <w:szCs w:val="28"/>
          <w:lang w:bidi="ne-NP"/>
        </w:rPr>
        <w:t>जानेहरू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25067903" w14:textId="7B54813B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उँछ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जान्छन्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045D3006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ा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ाउँछ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0608180C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7F8F2ADE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्मृति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ीठ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यादहरू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छाडे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326C94CA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त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ुदू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ंसारमा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विली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ुन्छन्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0A94D2E4" w14:textId="0F4861A9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="003035FE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>[</w:t>
      </w:r>
      <w:proofErr w:type="spellStart"/>
      <w:r w:rsidRPr="00D62E7A">
        <w:rPr>
          <w:rFonts w:cs="Kokila"/>
          <w:szCs w:val="28"/>
          <w:lang w:bidi="ne-NP"/>
        </w:rPr>
        <w:t>जानेहरू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0A6B2F93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हिँड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मधुशाला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lang w:bidi="ne-NP"/>
        </w:rPr>
        <w:t>बाटो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</w:p>
    <w:p w14:paraId="4D0CDD76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0198E784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चुम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61F658CA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सैले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छाड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िँडे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42B9332C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[ </w:t>
      </w:r>
      <w:proofErr w:type="spellStart"/>
      <w:r w:rsidRPr="00D62E7A">
        <w:rPr>
          <w:rFonts w:cs="Kokila"/>
          <w:szCs w:val="28"/>
          <w:lang w:bidi="ne-NP"/>
        </w:rPr>
        <w:t>गुलाब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lang w:bidi="ne-NP"/>
        </w:rPr>
        <w:t>अधरहरू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</w:p>
    <w:p w14:paraId="55ECF29A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…. र </w:t>
      </w:r>
      <w:proofErr w:type="spellStart"/>
      <w:r w:rsidRPr="00D62E7A">
        <w:rPr>
          <w:rFonts w:cs="Kokila"/>
          <w:szCs w:val="28"/>
          <w:lang w:bidi="ne-NP"/>
        </w:rPr>
        <w:t>शान्त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ारू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ित्त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ग्लासहरूको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तरुण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इच्छा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7E23F30E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जानेहरू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44305C9E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हिँड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नद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किनार</w:t>
      </w:r>
      <w:proofErr w:type="spellEnd"/>
      <w:r w:rsidRPr="00D62E7A">
        <w:rPr>
          <w:rFonts w:cs="Kokila"/>
          <w:szCs w:val="28"/>
          <w:lang w:bidi="ne-NP"/>
        </w:rPr>
        <w:t>]-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ाट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0E5DEF0B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44A84413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निषेधित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गरू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उत्ताउला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जल-</w:t>
      </w:r>
      <w:proofErr w:type="gramStart"/>
      <w:r w:rsidRPr="00D62E7A">
        <w:rPr>
          <w:rFonts w:cs="Kokila"/>
          <w:szCs w:val="28"/>
          <w:lang w:bidi="ne-NP"/>
        </w:rPr>
        <w:t>कुम्भिकाहरू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</w:p>
    <w:p w14:paraId="064866E5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…. र </w:t>
      </w:r>
      <w:proofErr w:type="spellStart"/>
      <w:r w:rsidRPr="00D62E7A">
        <w:rPr>
          <w:rFonts w:cs="Kokila"/>
          <w:szCs w:val="28"/>
          <w:lang w:bidi="ne-NP"/>
        </w:rPr>
        <w:t>आफुमाथि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राखिएका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चिस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डोबहरू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  <w:proofErr w:type="spellStart"/>
      <w:r w:rsidRPr="00D62E7A">
        <w:rPr>
          <w:rFonts w:cs="Kokila"/>
          <w:szCs w:val="28"/>
          <w:lang w:bidi="ne-NP"/>
        </w:rPr>
        <w:t>सम्झँद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गिरहोस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नद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22A01870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 xml:space="preserve"> [ </w:t>
      </w:r>
      <w:proofErr w:type="spellStart"/>
      <w:proofErr w:type="gramStart"/>
      <w:r w:rsidRPr="00D62E7A">
        <w:rPr>
          <w:rFonts w:cs="Kokila"/>
          <w:szCs w:val="28"/>
          <w:lang w:bidi="ne-NP"/>
        </w:rPr>
        <w:t>जानेहरू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</w:p>
    <w:p w14:paraId="72D651D5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lastRenderedPageBreak/>
        <w:t>हिँड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निधीवन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बाटो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230E4DB8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76C850B3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बुझ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रासलीला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  <w:proofErr w:type="spellStart"/>
      <w:r w:rsidRPr="00D62E7A">
        <w:rPr>
          <w:rFonts w:cs="Kokila"/>
          <w:szCs w:val="28"/>
          <w:lang w:bidi="ne-NP"/>
        </w:rPr>
        <w:t>तरुण-तपसीहरूल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7DCCE074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gramStart"/>
      <w:r w:rsidRPr="00D62E7A">
        <w:rPr>
          <w:rFonts w:cs="Kokila"/>
          <w:szCs w:val="28"/>
          <w:lang w:bidi="ne-NP"/>
        </w:rPr>
        <w:t>…..</w:t>
      </w:r>
      <w:proofErr w:type="gramEnd"/>
      <w:r w:rsidRPr="00D62E7A">
        <w:rPr>
          <w:rFonts w:cs="Kokila"/>
          <w:szCs w:val="28"/>
          <w:lang w:bidi="ne-NP"/>
        </w:rPr>
        <w:t xml:space="preserve">र </w:t>
      </w:r>
      <w:proofErr w:type="spellStart"/>
      <w:r w:rsidRPr="00D62E7A">
        <w:rPr>
          <w:rFonts w:cs="Kokila"/>
          <w:szCs w:val="28"/>
          <w:lang w:bidi="ne-NP"/>
        </w:rPr>
        <w:t>बजिरहोस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ीवनको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नौरंग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्रेमिल</w:t>
      </w:r>
      <w:proofErr w:type="spellEnd"/>
      <w:r w:rsidRPr="00D62E7A">
        <w:rPr>
          <w:rFonts w:cs="Kokila"/>
          <w:szCs w:val="28"/>
          <w:lang w:bidi="ne-NP"/>
        </w:rPr>
        <w:t xml:space="preserve"> ] </w:t>
      </w:r>
      <w:proofErr w:type="spellStart"/>
      <w:r w:rsidRPr="00D62E7A">
        <w:rPr>
          <w:rFonts w:cs="Kokila"/>
          <w:szCs w:val="28"/>
          <w:lang w:bidi="ne-NP"/>
        </w:rPr>
        <w:t>बाँसुर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ी</w:t>
      </w:r>
      <w:proofErr w:type="spellEnd"/>
      <w:r w:rsidRPr="00D62E7A">
        <w:rPr>
          <w:rFonts w:cs="Kokila"/>
          <w:szCs w:val="28"/>
          <w:lang w:bidi="ne-NP"/>
        </w:rPr>
        <w:t>…</w:t>
      </w:r>
      <w:proofErr w:type="spellStart"/>
      <w:r w:rsidRPr="00D62E7A">
        <w:rPr>
          <w:rFonts w:cs="Kokila"/>
          <w:szCs w:val="28"/>
          <w:lang w:bidi="ne-NP"/>
        </w:rPr>
        <w:t>रि</w:t>
      </w:r>
      <w:proofErr w:type="spellEnd"/>
      <w:r w:rsidRPr="00D62E7A">
        <w:rPr>
          <w:rFonts w:cs="Kokila"/>
          <w:szCs w:val="28"/>
          <w:lang w:bidi="ne-NP"/>
        </w:rPr>
        <w:t xml:space="preserve">.. </w:t>
      </w:r>
      <w:proofErr w:type="spellStart"/>
      <w:r w:rsidRPr="00D62E7A">
        <w:rPr>
          <w:rFonts w:cs="Kokila"/>
          <w:szCs w:val="28"/>
          <w:lang w:bidi="ne-NP"/>
        </w:rPr>
        <w:t>रि</w:t>
      </w:r>
      <w:proofErr w:type="spellEnd"/>
      <w:r w:rsidRPr="00D62E7A">
        <w:rPr>
          <w:rFonts w:cs="Kokila"/>
          <w:szCs w:val="28"/>
          <w:lang w:bidi="ne-NP"/>
        </w:rPr>
        <w:t xml:space="preserve">… </w:t>
      </w:r>
    </w:p>
    <w:p w14:paraId="37CBC50B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जानेहरू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1F52F710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हिँडी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्रेम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त्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्रेमिल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फाँट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4CDCDFE7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50867882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बुझ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रोमि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जुलियट</w:t>
      </w:r>
      <w:proofErr w:type="spellEnd"/>
      <w:r w:rsidRPr="00D62E7A">
        <w:rPr>
          <w:rFonts w:cs="Kokila"/>
          <w:szCs w:val="28"/>
          <w:lang w:bidi="ne-NP"/>
        </w:rPr>
        <w:t>] -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धुरत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1C9FA07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—— [</w:t>
      </w:r>
      <w:proofErr w:type="spellStart"/>
      <w:r w:rsidRPr="00D62E7A">
        <w:rPr>
          <w:rFonts w:cs="Kokila"/>
          <w:szCs w:val="28"/>
          <w:lang w:bidi="ne-NP"/>
        </w:rPr>
        <w:t>लयला-</w:t>
      </w:r>
      <w:proofErr w:type="gramStart"/>
      <w:r w:rsidRPr="00D62E7A">
        <w:rPr>
          <w:rFonts w:cs="Kokila"/>
          <w:szCs w:val="28"/>
          <w:lang w:bidi="ne-NP"/>
        </w:rPr>
        <w:t>मज्नुन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>_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ुमधुरत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4C89C079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—— [ </w:t>
      </w:r>
      <w:proofErr w:type="spellStart"/>
      <w:r w:rsidRPr="00D62E7A">
        <w:rPr>
          <w:rFonts w:cs="Kokila"/>
          <w:szCs w:val="28"/>
          <w:lang w:bidi="ne-NP"/>
        </w:rPr>
        <w:t>दुश्यन्त-शाकुन्तला</w:t>
      </w:r>
      <w:proofErr w:type="spellEnd"/>
      <w:r w:rsidRPr="00D62E7A">
        <w:rPr>
          <w:rFonts w:cs="Kokila"/>
          <w:szCs w:val="28"/>
          <w:lang w:bidi="ne-NP"/>
        </w:rPr>
        <w:t>]-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कोमलत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BA9CB4E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_____ [ </w:t>
      </w:r>
      <w:proofErr w:type="spellStart"/>
      <w:r w:rsidRPr="00D62E7A">
        <w:rPr>
          <w:rFonts w:cs="Kokila"/>
          <w:szCs w:val="28"/>
          <w:lang w:bidi="ne-NP"/>
        </w:rPr>
        <w:t>मुना-</w:t>
      </w:r>
      <w:proofErr w:type="gramStart"/>
      <w:r w:rsidRPr="00D62E7A">
        <w:rPr>
          <w:rFonts w:cs="Kokila"/>
          <w:szCs w:val="28"/>
          <w:lang w:bidi="ne-NP"/>
        </w:rPr>
        <w:t>मदन</w:t>
      </w:r>
      <w:proofErr w:type="spellEnd"/>
      <w:r w:rsidRPr="00D62E7A">
        <w:rPr>
          <w:rFonts w:cs="Kokila"/>
          <w:szCs w:val="28"/>
          <w:lang w:bidi="ne-NP"/>
        </w:rPr>
        <w:t xml:space="preserve"> ]</w:t>
      </w:r>
      <w:proofErr w:type="gram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ुन्दरत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1BE95803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61E23B69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बुझा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दिउ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राध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कृष्ण</w:t>
      </w:r>
      <w:proofErr w:type="spellEnd"/>
      <w:r w:rsidRPr="00D62E7A">
        <w:rPr>
          <w:rFonts w:cs="Kokila"/>
          <w:szCs w:val="28"/>
          <w:lang w:bidi="ne-NP"/>
        </w:rPr>
        <w:t>]-</w:t>
      </w:r>
      <w:proofErr w:type="spellStart"/>
      <w:r w:rsidRPr="00D62E7A">
        <w:rPr>
          <w:rFonts w:cs="Kokila"/>
          <w:szCs w:val="28"/>
          <w:lang w:bidi="ne-NP"/>
        </w:rPr>
        <w:t>क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द्भुत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प्रेमिल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रगम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3F0E208F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आउनेहरू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आउँछन्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जान्छन्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1C03D9A1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माय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लाउँछन्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AC0BA7F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 xml:space="preserve">र </w:t>
      </w:r>
    </w:p>
    <w:p w14:paraId="2EBF7F24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स्मृतिम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मीठ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यादहरू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छाडे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037D5C3A" w14:textId="06589492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तै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ुदूर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संसारमा</w:t>
      </w:r>
      <w:proofErr w:type="spellEnd"/>
      <w:r w:rsidRPr="00D62E7A">
        <w:rPr>
          <w:rFonts w:cs="Kokila"/>
          <w:szCs w:val="28"/>
          <w:lang w:bidi="ne-NP"/>
        </w:rPr>
        <w:t xml:space="preserve"> [</w:t>
      </w:r>
      <w:proofErr w:type="spellStart"/>
      <w:r w:rsidRPr="00D62E7A">
        <w:rPr>
          <w:rFonts w:cs="Kokila"/>
          <w:szCs w:val="28"/>
          <w:lang w:bidi="ne-NP"/>
        </w:rPr>
        <w:t>विलीन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ुन्छन्</w:t>
      </w:r>
      <w:proofErr w:type="spellEnd"/>
      <w:r w:rsidRPr="00D62E7A">
        <w:rPr>
          <w:rFonts w:cs="Kokila"/>
          <w:szCs w:val="28"/>
          <w:lang w:bidi="ne-NP"/>
        </w:rPr>
        <w:t xml:space="preserve">] </w:t>
      </w:r>
    </w:p>
    <w:p w14:paraId="7B47CFDE" w14:textId="77777777" w:rsidR="00E54CC3" w:rsidRPr="00D62E7A" w:rsidRDefault="00E54CC3" w:rsidP="00E54CC3">
      <w:pPr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40E93B39" w14:textId="420415B6" w:rsidR="00E54CC3" w:rsidRDefault="00E54CC3" w:rsidP="00131DAA">
      <w:pPr>
        <w:pStyle w:val="ChapterTitle"/>
        <w:rPr>
          <w:rFonts w:cs="Kokila"/>
          <w:szCs w:val="40"/>
        </w:rPr>
      </w:pPr>
      <w:bookmarkStart w:id="249" w:name="_Toc98114643"/>
      <w:proofErr w:type="spellStart"/>
      <w:r w:rsidRPr="00D62E7A">
        <w:rPr>
          <w:rFonts w:cs="Kokila"/>
          <w:szCs w:val="40"/>
        </w:rPr>
        <w:lastRenderedPageBreak/>
        <w:t>मणिराम</w:t>
      </w:r>
      <w:proofErr w:type="spellEnd"/>
      <w:r w:rsidRPr="00D62E7A">
        <w:rPr>
          <w:rFonts w:cs="Kokila"/>
          <w:szCs w:val="40"/>
        </w:rPr>
        <w:t xml:space="preserve"> </w:t>
      </w:r>
      <w:proofErr w:type="spellStart"/>
      <w:r w:rsidRPr="00D62E7A">
        <w:rPr>
          <w:rFonts w:cs="Kokila"/>
          <w:szCs w:val="40"/>
        </w:rPr>
        <w:t>धिमाल</w:t>
      </w:r>
      <w:proofErr w:type="spellEnd"/>
      <w:r w:rsidRPr="00D62E7A">
        <w:rPr>
          <w:rFonts w:cs="Kokila"/>
          <w:szCs w:val="40"/>
        </w:rPr>
        <w:t xml:space="preserve"> </w:t>
      </w:r>
      <w:r w:rsidR="000573F1" w:rsidRPr="00D62E7A">
        <w:rPr>
          <w:rFonts w:cs="Kokila"/>
          <w:szCs w:val="40"/>
        </w:rPr>
        <w:t>“</w:t>
      </w:r>
      <w:proofErr w:type="spellStart"/>
      <w:r w:rsidRPr="00D62E7A">
        <w:rPr>
          <w:rFonts w:cs="Kokila"/>
          <w:color w:val="1D2228"/>
          <w:szCs w:val="40"/>
          <w:shd w:val="clear" w:color="auto" w:fill="FFFFFF"/>
        </w:rPr>
        <w:t>दीपित</w:t>
      </w:r>
      <w:proofErr w:type="spellEnd"/>
      <w:r w:rsidR="000573F1" w:rsidRPr="00D62E7A">
        <w:rPr>
          <w:rFonts w:cs="Kokila"/>
          <w:szCs w:val="40"/>
        </w:rPr>
        <w:t>”</w:t>
      </w:r>
      <w:bookmarkEnd w:id="249"/>
    </w:p>
    <w:p w14:paraId="31C1CED2" w14:textId="66E80412" w:rsidR="00900775" w:rsidRPr="00900775" w:rsidRDefault="00900775" w:rsidP="00900775">
      <w:pPr>
        <w:jc w:val="right"/>
        <w:rPr>
          <w:rStyle w:val="Heading4Char"/>
          <w:rFonts w:eastAsiaTheme="minorHAnsi"/>
          <w:bCs/>
          <w:color w:val="auto"/>
          <w:sz w:val="28"/>
          <w:szCs w:val="28"/>
          <w:bdr w:val="none" w:sz="0" w:space="0" w:color="auto"/>
          <w:lang w:val="en-US" w:eastAsia="en-US" w:bidi="en-US"/>
        </w:rPr>
      </w:pPr>
      <w:bookmarkStart w:id="250" w:name="_Toc97320903"/>
      <w:bookmarkStart w:id="251" w:name="_Toc98114644"/>
      <w:r w:rsidRPr="00900775">
        <w:rPr>
          <w:rStyle w:val="Heading4Char"/>
          <w:rFonts w:eastAsiaTheme="minorHAnsi" w:hint="cs"/>
          <w:color w:val="auto"/>
          <w:sz w:val="28"/>
          <w:szCs w:val="28"/>
          <w:bdr w:val="none" w:sz="0" w:space="0" w:color="auto"/>
          <w:cs/>
          <w:lang w:val="en-US" w:eastAsia="en-US" w:bidi="hi-IN"/>
        </w:rPr>
        <w:t>टेक्सास</w:t>
      </w:r>
      <w:r w:rsidRPr="00900775">
        <w:rPr>
          <w:rStyle w:val="Heading4Char"/>
          <w:rFonts w:eastAsiaTheme="minorHAnsi"/>
          <w:color w:val="auto"/>
          <w:sz w:val="28"/>
          <w:szCs w:val="28"/>
          <w:bdr w:val="none" w:sz="0" w:space="0" w:color="auto"/>
          <w:lang w:val="en-US" w:eastAsia="en-US" w:bidi="en-US"/>
        </w:rPr>
        <w:t xml:space="preserve">, </w:t>
      </w:r>
      <w:r w:rsidRPr="00900775">
        <w:rPr>
          <w:rStyle w:val="Heading4Char"/>
          <w:rFonts w:eastAsiaTheme="minorHAnsi" w:hint="cs"/>
          <w:color w:val="auto"/>
          <w:sz w:val="28"/>
          <w:szCs w:val="28"/>
          <w:bdr w:val="none" w:sz="0" w:space="0" w:color="auto"/>
          <w:cs/>
          <w:lang w:val="en-US" w:eastAsia="en-US" w:bidi="hi-IN"/>
        </w:rPr>
        <w:t>अमेरिका</w:t>
      </w:r>
      <w:bookmarkEnd w:id="250"/>
      <w:bookmarkEnd w:id="251"/>
    </w:p>
    <w:p w14:paraId="4E91C90E" w14:textId="77777777" w:rsidR="00E54CC3" w:rsidRPr="00D62E7A" w:rsidRDefault="00E54CC3" w:rsidP="00B73E40">
      <w:pPr>
        <w:pStyle w:val="Heading4"/>
        <w:rPr>
          <w:lang w:val="en-US"/>
        </w:rPr>
      </w:pPr>
      <w:bookmarkStart w:id="252" w:name="_Toc98114645"/>
      <w:proofErr w:type="spellStart"/>
      <w:r w:rsidRPr="00D62E7A">
        <w:t>बाबा</w:t>
      </w:r>
      <w:proofErr w:type="spellEnd"/>
      <w:r w:rsidRPr="00D62E7A">
        <w:t xml:space="preserve"> </w:t>
      </w:r>
      <w:proofErr w:type="spellStart"/>
      <w:r w:rsidRPr="00D62E7A">
        <w:t>नहुँदा</w:t>
      </w:r>
      <w:proofErr w:type="spellEnd"/>
      <w:r w:rsidRPr="00D62E7A">
        <w:t xml:space="preserve"> </w:t>
      </w:r>
      <w:proofErr w:type="spellStart"/>
      <w:r w:rsidRPr="00D62E7A">
        <w:t>घर</w:t>
      </w:r>
      <w:bookmarkEnd w:id="252"/>
      <w:proofErr w:type="spellEnd"/>
    </w:p>
    <w:p w14:paraId="5158D016" w14:textId="04EA9243" w:rsidR="002E0DA6" w:rsidRPr="00D62E7A" w:rsidRDefault="002E0DA6" w:rsidP="002E0DA6">
      <w:pPr>
        <w:rPr>
          <w:rFonts w:eastAsia="Times New Roman"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बाबाको यस धर्तिमा किन अहो हुँदैन ठाडो शिर</w:t>
      </w:r>
    </w:p>
    <w:p w14:paraId="5733C9E9" w14:textId="77777777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आमाको कति गर्छ तारिफ सधैँ के भिन्न के खातिर</w:t>
      </w:r>
    </w:p>
    <w:p w14:paraId="78D5DB63" w14:textId="35F9D514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ी आँखा किन भिन्न हेर्छ मनुले पारी ठुलो अन्तर</w:t>
      </w:r>
    </w:p>
    <w:p w14:paraId="3F4E6CCF" w14:textId="407A6FA4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छानो ओत हुँदैन छाक दुःखको बाबा नहुँदा घर</w:t>
      </w:r>
      <w:r w:rsidRPr="00D62E7A">
        <w:rPr>
          <w:rFonts w:cs="Kokila"/>
          <w:szCs w:val="28"/>
          <w:lang w:val="en-GB" w:eastAsia="en-GB" w:bidi="hi-IN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।</w:t>
      </w:r>
    </w:p>
    <w:p w14:paraId="3EB1272D" w14:textId="77777777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lang w:val="en-GB" w:eastAsia="en-GB" w:bidi="ar-SA"/>
        </w:rPr>
        <w:t xml:space="preserve">                              </w:t>
      </w:r>
    </w:p>
    <w:p w14:paraId="2D38CB5B" w14:textId="1E6C5DE0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स्तै त्याग पवित्र मोह ममता उस्तै छ चाला पनि</w:t>
      </w:r>
    </w:p>
    <w:p w14:paraId="76DE2C03" w14:textId="56F49432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स्तै काख विलास रम्छ बबुरो उस्तै छ बोली पनि</w:t>
      </w:r>
    </w:p>
    <w:p w14:paraId="444B53A5" w14:textId="7039A424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उस्तै कर्म सिकाउने जगतका माता पिता ईश्वर </w:t>
      </w:r>
    </w:p>
    <w:p w14:paraId="18D4B1CB" w14:textId="13E8EF87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न्यानो काख हुँदैन पूर्ण सुखको बाबा नहुँदा घर ।।</w:t>
      </w:r>
    </w:p>
    <w:p w14:paraId="32B56BD9" w14:textId="0954201F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lang w:val="en-GB" w:eastAsia="en-GB" w:bidi="ar-SA"/>
        </w:rPr>
        <w:t xml:space="preserve"> </w:t>
      </w:r>
    </w:p>
    <w:p w14:paraId="74F73906" w14:textId="024E04AC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ाता हुन पृथिवी पिता गगन हुन हुन् धर्ति देखाउने</w:t>
      </w:r>
    </w:p>
    <w:p w14:paraId="4B53892D" w14:textId="77777777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सारा दुःख र दर्द आदि मनुका छन् झुल्कने अल्पिने </w:t>
      </w:r>
    </w:p>
    <w:p w14:paraId="5EC24FB3" w14:textId="1E6B4D8D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यस्तो  दिव्य मनुष्य जीवन दिने संसारमा को छ र </w:t>
      </w:r>
    </w:p>
    <w:p w14:paraId="5F786363" w14:textId="659B0AB0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ो सृष्टि सब शून्य हुन्छ जगको बाबा नहुँदा घर</w:t>
      </w:r>
      <w:r w:rsidR="00196EA5" w:rsidRPr="00D62E7A">
        <w:rPr>
          <w:rFonts w:cs="Kokila"/>
          <w:szCs w:val="28"/>
          <w:lang w:val="en-GB" w:eastAsia="en-GB" w:bidi="hi-IN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।</w:t>
      </w:r>
    </w:p>
    <w:p w14:paraId="178DCDFA" w14:textId="77777777" w:rsidR="00196EA5" w:rsidRPr="00D62E7A" w:rsidRDefault="00196EA5" w:rsidP="002E0DA6">
      <w:pPr>
        <w:rPr>
          <w:rFonts w:cs="Kokila"/>
          <w:szCs w:val="28"/>
          <w:lang w:val="en-GB" w:eastAsia="en-GB" w:bidi="ar-SA"/>
        </w:rPr>
      </w:pPr>
    </w:p>
    <w:p w14:paraId="0F327E18" w14:textId="77777777" w:rsidR="006808F8" w:rsidRDefault="006808F8">
      <w:pPr>
        <w:spacing w:after="200" w:line="262" w:lineRule="auto"/>
        <w:rPr>
          <w:rFonts w:cs="Kokila"/>
          <w:szCs w:val="28"/>
          <w:cs/>
          <w:lang w:val="en-GB" w:eastAsia="en-GB" w:bidi="hi-IN"/>
        </w:rPr>
      </w:pPr>
      <w:r>
        <w:rPr>
          <w:rFonts w:cs="Kokila"/>
          <w:szCs w:val="28"/>
          <w:cs/>
          <w:lang w:val="en-GB" w:eastAsia="en-GB" w:bidi="hi-IN"/>
        </w:rPr>
        <w:br w:type="page"/>
      </w:r>
    </w:p>
    <w:p w14:paraId="45AE290A" w14:textId="4E00C92C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lastRenderedPageBreak/>
        <w:t>बाबाको उपमा कुनै कलमले सक्तैन लेख्नै कुनै</w:t>
      </w:r>
    </w:p>
    <w:p w14:paraId="45694477" w14:textId="0F2D5AD8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ारा सृष्टि चलाउने शिव उनै ब्रह्मा र विष्णु उनै</w:t>
      </w:r>
    </w:p>
    <w:p w14:paraId="72746F48" w14:textId="77777777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बाबा विष्णु समान हुन् जगतका आस्था उनै हुन् तर</w:t>
      </w:r>
    </w:p>
    <w:p w14:paraId="77DE0621" w14:textId="4A35D04F" w:rsidR="002E0DA6" w:rsidRDefault="002E0DA6" w:rsidP="002E0DA6">
      <w:pPr>
        <w:rPr>
          <w:rFonts w:cs="Kokila"/>
          <w:szCs w:val="28"/>
          <w:lang w:val="en-GB" w:eastAsia="en-GB" w:bidi="hi-IN"/>
        </w:rPr>
      </w:pPr>
      <w:r w:rsidRPr="00D62E7A">
        <w:rPr>
          <w:rFonts w:cs="Kokila"/>
          <w:szCs w:val="28"/>
          <w:cs/>
          <w:lang w:val="en-GB" w:eastAsia="en-GB" w:bidi="hi-IN"/>
        </w:rPr>
        <w:t>यो संसार कहाँ अडिन्छ र यसै बाबा नहुँदा घर</w:t>
      </w:r>
      <w:r w:rsidR="0072683C" w:rsidRPr="00D62E7A">
        <w:rPr>
          <w:rFonts w:cs="Kokila"/>
          <w:szCs w:val="28"/>
          <w:lang w:val="en-GB" w:eastAsia="en-GB" w:bidi="hi-IN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।</w:t>
      </w:r>
    </w:p>
    <w:p w14:paraId="0D854DA7" w14:textId="77777777" w:rsidR="006808F8" w:rsidRPr="00D62E7A" w:rsidRDefault="006808F8" w:rsidP="002E0DA6">
      <w:pPr>
        <w:rPr>
          <w:rFonts w:cs="Kokila"/>
          <w:szCs w:val="28"/>
          <w:lang w:val="en-GB" w:eastAsia="en-GB" w:bidi="ar-SA"/>
        </w:rPr>
      </w:pPr>
    </w:p>
    <w:p w14:paraId="19492BF3" w14:textId="011156C9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शिक्षा ज्ञान दिने गुरू पनि उनै हर्ता र कर्ता उनै</w:t>
      </w:r>
    </w:p>
    <w:p w14:paraId="2727D94D" w14:textId="40E4CF4D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ारा जीवन कर्मपद्धति दिने ज्ञाता पिता हुन् उनै</w:t>
      </w:r>
    </w:p>
    <w:p w14:paraId="3EC83883" w14:textId="7BD90794" w:rsidR="002E0DA6" w:rsidRPr="00D62E7A" w:rsidRDefault="002E0DA6" w:rsidP="002E0DA6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अर्को छैन कुनै महापुरुष यो संसार सृष्टि </w:t>
      </w:r>
      <w:r w:rsidR="0093449D" w:rsidRPr="00D62E7A">
        <w:rPr>
          <w:rFonts w:cs="Kokila"/>
          <w:szCs w:val="28"/>
          <w:cs/>
          <w:lang w:val="en-GB" w:eastAsia="en-GB" w:bidi="ne-NP"/>
        </w:rPr>
        <w:t>प</w:t>
      </w:r>
      <w:r w:rsidRPr="00D62E7A">
        <w:rPr>
          <w:rFonts w:cs="Kokila"/>
          <w:szCs w:val="28"/>
          <w:cs/>
          <w:lang w:val="en-GB" w:eastAsia="en-GB" w:bidi="hi-IN"/>
        </w:rPr>
        <w:t>र</w:t>
      </w:r>
    </w:p>
    <w:p w14:paraId="51E9481E" w14:textId="4F9EF1C9" w:rsidR="00E54CC3" w:rsidRPr="00D62E7A" w:rsidRDefault="002E0DA6" w:rsidP="002E0DA6">
      <w:pPr>
        <w:rPr>
          <w:rFonts w:eastAsia="Times New Roman" w:cs="Kokila"/>
          <w:sz w:val="32"/>
          <w:szCs w:val="32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हाम्रो जीवन पूर्ण हुन्न कहिले बाबा नहुँदा घर</w:t>
      </w:r>
      <w:r w:rsidR="0093449D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।</w:t>
      </w:r>
      <w:r w:rsidR="00E54CC3" w:rsidRPr="00D62E7A">
        <w:rPr>
          <w:rFonts w:eastAsia="Times New Roman" w:cs="Kokila"/>
          <w:color w:val="1D2228"/>
          <w:szCs w:val="28"/>
          <w:lang w:val="en-GB" w:eastAsia="en-GB" w:bidi="ar-SA"/>
        </w:rPr>
        <w:t> </w:t>
      </w:r>
      <w:r w:rsidR="00E54CC3" w:rsidRPr="00D62E7A">
        <w:rPr>
          <w:rFonts w:eastAsia="Times New Roman" w:cs="Kokila"/>
          <w:color w:val="1D2228"/>
          <w:sz w:val="24"/>
          <w:szCs w:val="24"/>
          <w:lang w:val="en-GB" w:eastAsia="en-GB" w:bidi="ar-SA"/>
        </w:rPr>
        <w:t xml:space="preserve">                           </w:t>
      </w:r>
      <w:r w:rsidR="00E54CC3" w:rsidRPr="00D62E7A">
        <w:rPr>
          <w:rFonts w:eastAsia="Times New Roman" w:cs="Kokila"/>
          <w:color w:val="1D2228"/>
          <w:sz w:val="24"/>
          <w:szCs w:val="24"/>
          <w:lang w:val="en-GB" w:eastAsia="en-GB" w:bidi="ar-SA"/>
        </w:rPr>
        <w:br/>
      </w:r>
      <w:r w:rsidR="00E54CC3" w:rsidRPr="00D62E7A">
        <w:rPr>
          <w:rFonts w:eastAsia="Times New Roman" w:cs="Kokila"/>
          <w:color w:val="1D2228"/>
          <w:sz w:val="24"/>
          <w:szCs w:val="24"/>
          <w:lang w:val="en-GB" w:eastAsia="en-GB" w:bidi="ar-SA"/>
        </w:rPr>
        <w:br/>
      </w:r>
    </w:p>
    <w:p w14:paraId="7D807B7D" w14:textId="77777777" w:rsidR="00E54CC3" w:rsidRPr="00D62E7A" w:rsidRDefault="00E54CC3" w:rsidP="00E54CC3">
      <w:pPr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3202EEDD" w14:textId="77777777" w:rsidR="00E54CC3" w:rsidRPr="00D62E7A" w:rsidRDefault="00E54CC3" w:rsidP="00BC0B51">
      <w:pPr>
        <w:pStyle w:val="ChapterTitle"/>
        <w:rPr>
          <w:rFonts w:cs="Kokila"/>
        </w:rPr>
      </w:pPr>
      <w:bookmarkStart w:id="253" w:name="_Toc98114646"/>
      <w:proofErr w:type="spellStart"/>
      <w:r w:rsidRPr="00D62E7A">
        <w:rPr>
          <w:rFonts w:cs="Kokila"/>
        </w:rPr>
        <w:lastRenderedPageBreak/>
        <w:t>मञ्जु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खड्का</w:t>
      </w:r>
      <w:bookmarkEnd w:id="253"/>
      <w:proofErr w:type="spellEnd"/>
      <w:r w:rsidRPr="00D62E7A">
        <w:rPr>
          <w:rFonts w:cs="Kokila"/>
        </w:rPr>
        <w:t xml:space="preserve">  </w:t>
      </w:r>
    </w:p>
    <w:p w14:paraId="3592649C" w14:textId="09EEADA4" w:rsidR="00E54CC3" w:rsidRPr="00D62E7A" w:rsidRDefault="002A7722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न्सिलभेनिया</w:t>
      </w:r>
      <w:r w:rsidR="001C5D7D" w:rsidRPr="00D62E7A">
        <w:rPr>
          <w:rFonts w:cs="Kokila"/>
          <w:szCs w:val="28"/>
          <w:cs/>
          <w:lang w:bidi="ne-NP"/>
        </w:rPr>
        <w:t>,</w:t>
      </w:r>
      <w:r w:rsidR="00E54CC3" w:rsidRPr="00D62E7A">
        <w:rPr>
          <w:rFonts w:cs="Kokila"/>
          <w:szCs w:val="28"/>
          <w:lang w:bidi="ne-NP"/>
        </w:rPr>
        <w:t xml:space="preserve"> </w:t>
      </w:r>
      <w:proofErr w:type="spellStart"/>
      <w:r w:rsidR="00E54CC3" w:rsidRPr="00D62E7A">
        <w:rPr>
          <w:rFonts w:cs="Kokila"/>
          <w:szCs w:val="28"/>
          <w:lang w:bidi="ne-NP"/>
        </w:rPr>
        <w:t>अमेरिका</w:t>
      </w:r>
      <w:proofErr w:type="spellEnd"/>
      <w:r w:rsidR="00E54CC3" w:rsidRPr="00D62E7A">
        <w:rPr>
          <w:rFonts w:cs="Kokila"/>
          <w:szCs w:val="28"/>
          <w:lang w:bidi="ne-NP"/>
        </w:rPr>
        <w:t xml:space="preserve"> </w:t>
      </w:r>
    </w:p>
    <w:p w14:paraId="4C2A83B9" w14:textId="21FA0153" w:rsidR="00E54CC3" w:rsidRPr="00D62E7A" w:rsidRDefault="00E54CC3" w:rsidP="00B73E40">
      <w:pPr>
        <w:pStyle w:val="Heading4"/>
      </w:pPr>
      <w:bookmarkStart w:id="254" w:name="_Toc98114647"/>
      <w:proofErr w:type="spellStart"/>
      <w:r w:rsidRPr="00D62E7A">
        <w:t>आखिर</w:t>
      </w:r>
      <w:proofErr w:type="spellEnd"/>
      <w:r w:rsidRPr="00D62E7A">
        <w:t xml:space="preserve"> </w:t>
      </w:r>
      <w:proofErr w:type="spellStart"/>
      <w:r w:rsidRPr="00D62E7A">
        <w:t>किन</w:t>
      </w:r>
      <w:proofErr w:type="spellEnd"/>
      <w:r w:rsidRPr="00D62E7A">
        <w:t xml:space="preserve"> म </w:t>
      </w:r>
      <w:proofErr w:type="spellStart"/>
      <w:proofErr w:type="gramStart"/>
      <w:r w:rsidRPr="00D62E7A">
        <w:t>बाँचे</w:t>
      </w:r>
      <w:proofErr w:type="spellEnd"/>
      <w:r w:rsidR="0059554D" w:rsidRPr="00D62E7A">
        <w:t xml:space="preserve"> </w:t>
      </w:r>
      <w:r w:rsidRPr="00D62E7A">
        <w:t>?</w:t>
      </w:r>
      <w:bookmarkEnd w:id="254"/>
      <w:proofErr w:type="gramEnd"/>
      <w:r w:rsidRPr="00D62E7A">
        <w:t xml:space="preserve"> </w:t>
      </w:r>
    </w:p>
    <w:p w14:paraId="54622955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ही शब्द छैन मसँग</w:t>
      </w:r>
      <w:r w:rsidRPr="00D62E7A">
        <w:rPr>
          <w:rFonts w:cs="Kokila"/>
          <w:szCs w:val="28"/>
          <w:lang w:bidi="ne-NP"/>
        </w:rPr>
        <w:t> </w:t>
      </w:r>
    </w:p>
    <w:p w14:paraId="54D8975E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 आमालाई भन्ने</w:t>
      </w:r>
      <w:r w:rsidRPr="00D62E7A">
        <w:rPr>
          <w:rFonts w:cs="Kokila"/>
          <w:szCs w:val="28"/>
          <w:lang w:bidi="ne-NP"/>
        </w:rPr>
        <w:t> </w:t>
      </w:r>
    </w:p>
    <w:p w14:paraId="1433C3CC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तमा समाइरहेकी छोरी</w:t>
      </w:r>
      <w:r w:rsidRPr="00D62E7A">
        <w:rPr>
          <w:rFonts w:cs="Kokila"/>
          <w:szCs w:val="28"/>
          <w:lang w:bidi="ne-NP"/>
        </w:rPr>
        <w:t> </w:t>
      </w:r>
    </w:p>
    <w:p w14:paraId="20EB2A0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रकृति नै वैरी भएर</w:t>
      </w:r>
      <w:r w:rsidRPr="00D62E7A">
        <w:rPr>
          <w:rFonts w:cs="Kokila"/>
          <w:szCs w:val="28"/>
          <w:lang w:bidi="ne-NP"/>
        </w:rPr>
        <w:t> </w:t>
      </w:r>
    </w:p>
    <w:p w14:paraId="78B70103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तबाटै च्वाट्टै चुँडेर</w:t>
      </w:r>
      <w:r w:rsidRPr="00D62E7A">
        <w:rPr>
          <w:rFonts w:cs="Kokila"/>
          <w:szCs w:val="28"/>
          <w:lang w:bidi="ne-NP"/>
        </w:rPr>
        <w:t> </w:t>
      </w:r>
    </w:p>
    <w:p w14:paraId="1FAEC714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:सन्तान बनाएको क्षणमा</w:t>
      </w:r>
      <w:r w:rsidRPr="00D62E7A">
        <w:rPr>
          <w:rFonts w:cs="Kokila"/>
          <w:szCs w:val="28"/>
          <w:lang w:bidi="ne-NP"/>
        </w:rPr>
        <w:t> </w:t>
      </w:r>
    </w:p>
    <w:p w14:paraId="0F180ED4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हेरिरहेथेँ</w:t>
      </w:r>
      <w:r w:rsidRPr="00D62E7A">
        <w:rPr>
          <w:rFonts w:cs="Kokila"/>
          <w:szCs w:val="28"/>
          <w:lang w:bidi="ne-NP"/>
        </w:rPr>
        <w:t> </w:t>
      </w:r>
    </w:p>
    <w:p w14:paraId="28FD9636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 आमा</w:t>
      </w:r>
      <w:r w:rsidRPr="00D62E7A">
        <w:rPr>
          <w:rFonts w:cs="Kokila"/>
          <w:szCs w:val="28"/>
          <w:lang w:bidi="ne-NP"/>
        </w:rPr>
        <w:t> </w:t>
      </w:r>
    </w:p>
    <w:p w14:paraId="23785C2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ट्पटाई-छट्पटाई रोएर मुर्छा परिरहिथिन्</w:t>
      </w:r>
      <w:r w:rsidRPr="00D62E7A">
        <w:rPr>
          <w:rFonts w:cs="Kokila"/>
          <w:szCs w:val="28"/>
          <w:lang w:bidi="ne-NP"/>
        </w:rPr>
        <w:t> </w:t>
      </w:r>
    </w:p>
    <w:p w14:paraId="5B730E8A" w14:textId="188E7E19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न्दै थिइन्</w:t>
      </w:r>
      <w:r w:rsidR="00953199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lang w:bidi="ne-NP"/>
        </w:rPr>
        <w:t> </w:t>
      </w:r>
    </w:p>
    <w:p w14:paraId="6801B8F2" w14:textId="6428F903" w:rsidR="00CB1CDA" w:rsidRPr="00D62E7A" w:rsidRDefault="00953199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CB1CDA" w:rsidRPr="00D62E7A">
        <w:rPr>
          <w:rFonts w:cs="Kokila"/>
          <w:szCs w:val="28"/>
          <w:cs/>
          <w:lang w:bidi="ne-NP"/>
        </w:rPr>
        <w:t>एकाएक कालो भुँवरी आयो</w:t>
      </w:r>
      <w:r w:rsidR="00CB1CDA" w:rsidRPr="00D62E7A">
        <w:rPr>
          <w:rFonts w:cs="Kokila"/>
          <w:szCs w:val="28"/>
          <w:lang w:bidi="ne-NP"/>
        </w:rPr>
        <w:t> </w:t>
      </w:r>
    </w:p>
    <w:p w14:paraId="2520FC93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ँखामा तुवाँलो लागे जस्तो भयो</w:t>
      </w:r>
      <w:r w:rsidRPr="00D62E7A">
        <w:rPr>
          <w:rFonts w:cs="Kokila"/>
          <w:szCs w:val="28"/>
          <w:lang w:bidi="ne-NP"/>
        </w:rPr>
        <w:t> </w:t>
      </w:r>
    </w:p>
    <w:p w14:paraId="7D865303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े दैव ! भन्दै छोरीको हात च्याप्प समातिन्</w:t>
      </w:r>
      <w:r w:rsidRPr="00D62E7A">
        <w:rPr>
          <w:rFonts w:cs="Kokila"/>
          <w:szCs w:val="28"/>
          <w:lang w:bidi="ne-NP"/>
        </w:rPr>
        <w:t> </w:t>
      </w:r>
    </w:p>
    <w:p w14:paraId="252BA276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खिर मभन्दा ठुलो आएपछि</w:t>
      </w:r>
      <w:r w:rsidRPr="00D62E7A">
        <w:rPr>
          <w:rFonts w:cs="Kokila"/>
          <w:szCs w:val="28"/>
          <w:lang w:bidi="ne-NP"/>
        </w:rPr>
        <w:t> </w:t>
      </w:r>
    </w:p>
    <w:p w14:paraId="160452D3" w14:textId="6866BD60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ेरो केही लागेन </w:t>
      </w:r>
      <w:r w:rsidR="000A5379" w:rsidRPr="00D62E7A">
        <w:rPr>
          <w:rFonts w:cs="Kokila"/>
          <w:szCs w:val="28"/>
          <w:cs/>
          <w:lang w:bidi="ne-NP"/>
        </w:rPr>
        <w:t>।</w:t>
      </w:r>
      <w:r w:rsidRPr="00D62E7A">
        <w:rPr>
          <w:rFonts w:cs="Kokila"/>
          <w:szCs w:val="28"/>
          <w:lang w:bidi="ne-NP"/>
        </w:rPr>
        <w:t> </w:t>
      </w:r>
    </w:p>
    <w:p w14:paraId="3EEA26D8" w14:textId="77777777" w:rsidR="00CB1CDA" w:rsidRPr="00D62E7A" w:rsidRDefault="00CB1CDA" w:rsidP="000A5379">
      <w:pPr>
        <w:rPr>
          <w:rFonts w:cs="Kokila"/>
          <w:szCs w:val="28"/>
          <w:lang w:bidi="ne-NP"/>
        </w:rPr>
      </w:pPr>
    </w:p>
    <w:p w14:paraId="37E0FD2B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्कासि जिन्दगी तहसनहस भयो</w:t>
      </w:r>
      <w:r w:rsidRPr="00D62E7A">
        <w:rPr>
          <w:rFonts w:cs="Kokila"/>
          <w:szCs w:val="28"/>
          <w:lang w:bidi="ne-NP"/>
        </w:rPr>
        <w:t> </w:t>
      </w:r>
    </w:p>
    <w:p w14:paraId="4D5D2626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लागि संसार निराकार</w:t>
      </w:r>
      <w:r w:rsidRPr="00D62E7A">
        <w:rPr>
          <w:rFonts w:cs="Kokila"/>
          <w:szCs w:val="28"/>
          <w:lang w:bidi="ne-NP"/>
        </w:rPr>
        <w:t> </w:t>
      </w:r>
    </w:p>
    <w:p w14:paraId="098D5D3E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बिलकुल निराकार भयो</w:t>
      </w:r>
      <w:r w:rsidRPr="00D62E7A">
        <w:rPr>
          <w:rFonts w:cs="Kokila"/>
          <w:szCs w:val="28"/>
          <w:lang w:bidi="ne-NP"/>
        </w:rPr>
        <w:t> </w:t>
      </w:r>
    </w:p>
    <w:p w14:paraId="0F3EDA69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जीवन</w:t>
      </w:r>
      <w:r w:rsidRPr="00D62E7A">
        <w:rPr>
          <w:rFonts w:cs="Kokila"/>
          <w:szCs w:val="28"/>
          <w:lang w:bidi="ne-NP"/>
        </w:rPr>
        <w:t> </w:t>
      </w:r>
    </w:p>
    <w:p w14:paraId="794D9B2C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िशामा ढुङ्गाले हानेर झर्‍याम्म फुटेसरह भयो</w:t>
      </w:r>
      <w:r w:rsidRPr="00D62E7A">
        <w:rPr>
          <w:rFonts w:cs="Kokila"/>
          <w:szCs w:val="28"/>
          <w:lang w:bidi="ne-NP"/>
        </w:rPr>
        <w:t> </w:t>
      </w:r>
    </w:p>
    <w:p w14:paraId="3146ED8F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सत्यता झुट होइन</w:t>
      </w:r>
      <w:r w:rsidRPr="00D62E7A">
        <w:rPr>
          <w:rFonts w:cs="Kokila"/>
          <w:szCs w:val="28"/>
          <w:lang w:bidi="ne-NP"/>
        </w:rPr>
        <w:t> </w:t>
      </w:r>
    </w:p>
    <w:p w14:paraId="0914431F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मलाई विश्वास लागिराख्या छैन</w:t>
      </w:r>
      <w:r w:rsidRPr="00D62E7A">
        <w:rPr>
          <w:rFonts w:cs="Kokila"/>
          <w:szCs w:val="28"/>
          <w:lang w:bidi="ne-NP"/>
        </w:rPr>
        <w:t> </w:t>
      </w:r>
    </w:p>
    <w:p w14:paraId="695FAA44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ी छोरी मलाई कतै बोलाइराख्या छिन् होला</w:t>
      </w:r>
      <w:r w:rsidRPr="00D62E7A">
        <w:rPr>
          <w:rFonts w:cs="Kokila"/>
          <w:szCs w:val="28"/>
          <w:lang w:bidi="ne-NP"/>
        </w:rPr>
        <w:t> </w:t>
      </w:r>
    </w:p>
    <w:p w14:paraId="1613E0C7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मा आमा शब्द</w:t>
      </w:r>
      <w:r w:rsidRPr="00D62E7A">
        <w:rPr>
          <w:rFonts w:cs="Kokila"/>
          <w:szCs w:val="28"/>
          <w:lang w:bidi="ne-NP"/>
        </w:rPr>
        <w:t> </w:t>
      </w:r>
    </w:p>
    <w:p w14:paraId="13A2DF41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कानमा गुञ्जायमान भइराख्या छ</w:t>
      </w:r>
      <w:r w:rsidRPr="00D62E7A">
        <w:rPr>
          <w:rFonts w:cs="Kokila"/>
          <w:szCs w:val="28"/>
          <w:lang w:bidi="ne-NP"/>
        </w:rPr>
        <w:t> </w:t>
      </w:r>
    </w:p>
    <w:p w14:paraId="6A5B737D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ता-कता यो शब्द</w:t>
      </w:r>
      <w:r w:rsidRPr="00D62E7A">
        <w:rPr>
          <w:rFonts w:cs="Kokila"/>
          <w:szCs w:val="28"/>
          <w:lang w:bidi="ne-NP"/>
        </w:rPr>
        <w:t> </w:t>
      </w:r>
    </w:p>
    <w:p w14:paraId="516A691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्कासि कानमा परेर</w:t>
      </w:r>
      <w:r w:rsidRPr="00D62E7A">
        <w:rPr>
          <w:rFonts w:cs="Kokila"/>
          <w:szCs w:val="28"/>
          <w:lang w:bidi="ne-NP"/>
        </w:rPr>
        <w:t> </w:t>
      </w:r>
    </w:p>
    <w:p w14:paraId="7A4D5ECE" w14:textId="57F6D30A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झस्काइदिन्छ </w:t>
      </w:r>
      <w:r w:rsidR="000A5379" w:rsidRPr="00D62E7A">
        <w:rPr>
          <w:rFonts w:cs="Kokila"/>
          <w:cs/>
          <w:lang w:bidi="ne-NP"/>
        </w:rPr>
        <w:t>।</w:t>
      </w:r>
      <w:r w:rsidR="00C81BDA" w:rsidRPr="00D62E7A">
        <w:rPr>
          <w:rFonts w:cs="Kokila"/>
          <w:lang w:bidi="ne-NP"/>
        </w:rPr>
        <w:t>”</w:t>
      </w:r>
    </w:p>
    <w:p w14:paraId="053AF66E" w14:textId="77777777" w:rsidR="00CB1CDA" w:rsidRPr="00D62E7A" w:rsidRDefault="00CB1CDA" w:rsidP="000A5379">
      <w:pPr>
        <w:rPr>
          <w:rFonts w:cs="Kokila"/>
          <w:szCs w:val="28"/>
          <w:lang w:bidi="ne-NP"/>
        </w:rPr>
      </w:pPr>
    </w:p>
    <w:p w14:paraId="420C9B86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ी आमा छटपटाइरहेको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म हेरिरहेथेँ</w:t>
      </w:r>
      <w:r w:rsidRPr="00D62E7A">
        <w:rPr>
          <w:rFonts w:cs="Kokila"/>
          <w:szCs w:val="28"/>
          <w:lang w:bidi="ne-NP"/>
        </w:rPr>
        <w:t> </w:t>
      </w:r>
    </w:p>
    <w:p w14:paraId="78B73B0B" w14:textId="506AAD3A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सो के के भनिराख्याथिन्</w:t>
      </w:r>
      <w:r w:rsidR="00C81BDA" w:rsidRPr="00D62E7A">
        <w:rPr>
          <w:rFonts w:cs="Kokila"/>
          <w:szCs w:val="28"/>
          <w:lang w:bidi="ne-NP"/>
        </w:rPr>
        <w:t>-</w:t>
      </w:r>
    </w:p>
    <w:p w14:paraId="28610D42" w14:textId="20C68AD1" w:rsidR="00CB1CDA" w:rsidRPr="00D62E7A" w:rsidRDefault="00C81B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CB1CDA" w:rsidRPr="00D62E7A">
        <w:rPr>
          <w:rFonts w:cs="Kokila"/>
          <w:szCs w:val="28"/>
          <w:cs/>
          <w:lang w:bidi="ne-NP"/>
        </w:rPr>
        <w:t>एक पलमा मेरो संसार बिलायो</w:t>
      </w:r>
      <w:r w:rsidR="00CB1CDA" w:rsidRPr="00D62E7A">
        <w:rPr>
          <w:rFonts w:cs="Kokila"/>
          <w:szCs w:val="28"/>
          <w:lang w:bidi="ne-NP"/>
        </w:rPr>
        <w:t> </w:t>
      </w:r>
    </w:p>
    <w:p w14:paraId="2E4664FC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ँले देखेको ठुलो सपना</w:t>
      </w:r>
      <w:r w:rsidRPr="00D62E7A">
        <w:rPr>
          <w:rFonts w:cs="Kokila"/>
          <w:szCs w:val="28"/>
          <w:lang w:bidi="ne-NP"/>
        </w:rPr>
        <w:t> </w:t>
      </w:r>
    </w:p>
    <w:p w14:paraId="5D9CE06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ँले बुनेको नौलो इच्छा/आकाङ्क्षाको माला</w:t>
      </w:r>
      <w:r w:rsidRPr="00D62E7A">
        <w:rPr>
          <w:rFonts w:cs="Kokila"/>
          <w:szCs w:val="28"/>
          <w:lang w:bidi="ne-NP"/>
        </w:rPr>
        <w:t> </w:t>
      </w:r>
    </w:p>
    <w:p w14:paraId="6658B1FE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नामीको एक छालले</w:t>
      </w:r>
      <w:r w:rsidRPr="00D62E7A">
        <w:rPr>
          <w:rFonts w:cs="Kokila"/>
          <w:szCs w:val="28"/>
          <w:lang w:bidi="ne-NP"/>
        </w:rPr>
        <w:t> </w:t>
      </w:r>
    </w:p>
    <w:p w14:paraId="73B1456C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चकनाचुर बनाइदियो</w:t>
      </w:r>
      <w:r w:rsidRPr="00D62E7A">
        <w:rPr>
          <w:rFonts w:cs="Kokila"/>
          <w:szCs w:val="28"/>
          <w:lang w:bidi="ne-NP"/>
        </w:rPr>
        <w:t> </w:t>
      </w:r>
    </w:p>
    <w:p w14:paraId="72C12C81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पिलामै</w:t>
      </w:r>
      <w:r w:rsidRPr="00D62E7A">
        <w:rPr>
          <w:rFonts w:cs="Kokila"/>
          <w:szCs w:val="28"/>
          <w:lang w:bidi="ne-NP"/>
        </w:rPr>
        <w:t> </w:t>
      </w:r>
    </w:p>
    <w:p w14:paraId="77D53CD5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फुल्ने फूल चुँडियो</w:t>
      </w:r>
      <w:r w:rsidRPr="00D62E7A">
        <w:rPr>
          <w:rFonts w:cs="Kokila"/>
          <w:szCs w:val="28"/>
          <w:lang w:bidi="ne-NP"/>
        </w:rPr>
        <w:t> </w:t>
      </w:r>
    </w:p>
    <w:p w14:paraId="4A8BADD7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लिलो मुना भाँचिए मात्र हुन्थ्यो</w:t>
      </w:r>
      <w:r w:rsidRPr="00D62E7A">
        <w:rPr>
          <w:rFonts w:cs="Kokila"/>
          <w:szCs w:val="28"/>
          <w:lang w:bidi="ne-NP"/>
        </w:rPr>
        <w:t> </w:t>
      </w:r>
    </w:p>
    <w:p w14:paraId="6B98F1B0" w14:textId="2418D5C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खिर बोटै उखेलियो</w:t>
      </w:r>
      <w:bookmarkStart w:id="255" w:name="_Hlk92304122"/>
      <w:r w:rsidR="00C81BDA" w:rsidRPr="00D62E7A">
        <w:rPr>
          <w:rFonts w:cs="Kokila"/>
          <w:szCs w:val="28"/>
          <w:lang w:bidi="ne-NP"/>
        </w:rPr>
        <w:t>”</w:t>
      </w:r>
      <w:bookmarkEnd w:id="255"/>
      <w:r w:rsidRPr="00D62E7A">
        <w:rPr>
          <w:rFonts w:cs="Kokila"/>
          <w:szCs w:val="28"/>
          <w:lang w:bidi="ne-NP"/>
        </w:rPr>
        <w:t> </w:t>
      </w:r>
    </w:p>
    <w:p w14:paraId="657CCBF2" w14:textId="21E99991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नी बोल्दै थिइन्</w:t>
      </w:r>
      <w:r w:rsidR="00C81BDA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lang w:bidi="ne-NP"/>
        </w:rPr>
        <w:t> </w:t>
      </w:r>
    </w:p>
    <w:p w14:paraId="7FA8E90A" w14:textId="6A7CA790" w:rsidR="00CB1CDA" w:rsidRPr="00D62E7A" w:rsidRDefault="00C81B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CB1CDA" w:rsidRPr="00D62E7A">
        <w:rPr>
          <w:rFonts w:cs="Kokila"/>
          <w:szCs w:val="28"/>
          <w:cs/>
          <w:lang w:bidi="ne-NP"/>
        </w:rPr>
        <w:t>म कस्ती आमा</w:t>
      </w:r>
      <w:r w:rsidR="00CB1CDA" w:rsidRPr="00D62E7A">
        <w:rPr>
          <w:rFonts w:cs="Kokila"/>
          <w:szCs w:val="28"/>
          <w:lang w:bidi="ne-NP"/>
        </w:rPr>
        <w:t> </w:t>
      </w:r>
    </w:p>
    <w:p w14:paraId="0E011494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ँले मेरी छोरी बचाउन सकिनँ</w:t>
      </w:r>
      <w:r w:rsidRPr="00D62E7A">
        <w:rPr>
          <w:rFonts w:cs="Kokila"/>
          <w:szCs w:val="28"/>
          <w:lang w:bidi="ne-NP"/>
        </w:rPr>
        <w:t> </w:t>
      </w:r>
    </w:p>
    <w:p w14:paraId="5A7F33A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अभागी म</w:t>
      </w:r>
      <w:r w:rsidRPr="00D62E7A">
        <w:rPr>
          <w:rFonts w:cs="Kokila"/>
          <w:szCs w:val="28"/>
          <w:lang w:bidi="ne-NP"/>
        </w:rPr>
        <w:t> </w:t>
      </w:r>
    </w:p>
    <w:p w14:paraId="5CEC745D" w14:textId="054560C5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खिर किन बाँचे </w:t>
      </w:r>
      <w:r w:rsidRPr="00D62E7A">
        <w:rPr>
          <w:rFonts w:cs="Kokila"/>
          <w:szCs w:val="28"/>
          <w:lang w:bidi="ne-NP"/>
        </w:rPr>
        <w:t>?</w:t>
      </w:r>
      <w:r w:rsidR="00C81BDA" w:rsidRPr="00D62E7A">
        <w:rPr>
          <w:rFonts w:cs="Kokila"/>
          <w:szCs w:val="28"/>
          <w:lang w:bidi="ne-NP"/>
        </w:rPr>
        <w:t>”</w:t>
      </w:r>
      <w:r w:rsidRPr="00D62E7A">
        <w:rPr>
          <w:rFonts w:cs="Kokila"/>
          <w:szCs w:val="28"/>
          <w:lang w:bidi="ne-NP"/>
        </w:rPr>
        <w:t> </w:t>
      </w:r>
    </w:p>
    <w:p w14:paraId="7638FB8F" w14:textId="77777777" w:rsidR="00CB1CDA" w:rsidRPr="00D62E7A" w:rsidRDefault="00CB1CDA" w:rsidP="000A5379">
      <w:pPr>
        <w:rPr>
          <w:rFonts w:cs="Kokila"/>
          <w:szCs w:val="28"/>
          <w:lang w:bidi="ne-NP"/>
        </w:rPr>
      </w:pPr>
    </w:p>
    <w:p w14:paraId="03178CBF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मुटु कहाँ त्यति दर्बिलो थ्यो र</w:t>
      </w:r>
      <w:r w:rsidRPr="00D62E7A">
        <w:rPr>
          <w:rFonts w:cs="Kokila"/>
          <w:szCs w:val="28"/>
          <w:lang w:bidi="ne-NP"/>
        </w:rPr>
        <w:t>? </w:t>
      </w:r>
    </w:p>
    <w:p w14:paraId="397F2F2A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चरालाई भन्ने</w:t>
      </w:r>
      <w:r w:rsidRPr="00D62E7A">
        <w:rPr>
          <w:rFonts w:cs="Kokila"/>
          <w:szCs w:val="28"/>
          <w:lang w:bidi="ne-NP"/>
        </w:rPr>
        <w:t> </w:t>
      </w:r>
    </w:p>
    <w:p w14:paraId="5F412571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ब्द नै मसँग थिएन</w:t>
      </w:r>
      <w:r w:rsidRPr="00D62E7A">
        <w:rPr>
          <w:rFonts w:cs="Kokila"/>
          <w:szCs w:val="28"/>
          <w:lang w:bidi="ne-NP"/>
        </w:rPr>
        <w:t> </w:t>
      </w:r>
    </w:p>
    <w:p w14:paraId="61463FF5" w14:textId="519E2062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ुँदै बर्बराइराख्या थिइन्</w:t>
      </w:r>
      <w:r w:rsidR="00C81BDA"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lang w:bidi="ne-NP"/>
        </w:rPr>
        <w:t> </w:t>
      </w:r>
    </w:p>
    <w:p w14:paraId="5F108706" w14:textId="5D1C04AF" w:rsidR="00CB1CDA" w:rsidRPr="00D62E7A" w:rsidRDefault="00C81B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“</w:t>
      </w:r>
      <w:r w:rsidR="00CB1CDA" w:rsidRPr="00D62E7A">
        <w:rPr>
          <w:rFonts w:cs="Kokila"/>
          <w:szCs w:val="28"/>
          <w:cs/>
          <w:lang w:bidi="ne-NP"/>
        </w:rPr>
        <w:t>नाम-निशाना</w:t>
      </w:r>
      <w:r w:rsidR="00CB1CDA" w:rsidRPr="00D62E7A">
        <w:rPr>
          <w:rFonts w:cs="Kokila"/>
          <w:szCs w:val="28"/>
          <w:lang w:bidi="ne-NP"/>
        </w:rPr>
        <w:t> </w:t>
      </w:r>
    </w:p>
    <w:p w14:paraId="1818D609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िनो-बानो</w:t>
      </w:r>
      <w:r w:rsidRPr="00D62E7A">
        <w:rPr>
          <w:rFonts w:cs="Kokila"/>
          <w:szCs w:val="28"/>
          <w:lang w:bidi="ne-NP"/>
        </w:rPr>
        <w:t> </w:t>
      </w:r>
    </w:p>
    <w:p w14:paraId="0BD7DD7B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ही छैन मसँग</w:t>
      </w:r>
      <w:r w:rsidRPr="00D62E7A">
        <w:rPr>
          <w:rFonts w:cs="Kokila"/>
          <w:szCs w:val="28"/>
          <w:lang w:bidi="ne-NP"/>
        </w:rPr>
        <w:t> </w:t>
      </w:r>
    </w:p>
    <w:p w14:paraId="735872B9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 त एक तस्बिर छ</w:t>
      </w:r>
      <w:r w:rsidRPr="00D62E7A">
        <w:rPr>
          <w:rFonts w:cs="Kokila"/>
          <w:szCs w:val="28"/>
          <w:lang w:bidi="ne-NP"/>
        </w:rPr>
        <w:t> </w:t>
      </w:r>
    </w:p>
    <w:p w14:paraId="23362882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ेरेर चित्त बुझाऊँ</w:t>
      </w:r>
      <w:r w:rsidRPr="00D62E7A">
        <w:rPr>
          <w:rFonts w:cs="Kokila"/>
          <w:szCs w:val="28"/>
          <w:lang w:bidi="ne-NP"/>
        </w:rPr>
        <w:t> </w:t>
      </w:r>
    </w:p>
    <w:p w14:paraId="6FBCBC18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 कुनै उसको प्रिय चीज छ</w:t>
      </w:r>
      <w:r w:rsidRPr="00D62E7A">
        <w:rPr>
          <w:rFonts w:cs="Kokila"/>
          <w:szCs w:val="28"/>
          <w:lang w:bidi="ne-NP"/>
        </w:rPr>
        <w:t> </w:t>
      </w:r>
    </w:p>
    <w:p w14:paraId="3688DFC0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धैँ आफूसँगै राखौँ</w:t>
      </w:r>
      <w:r w:rsidRPr="00D62E7A">
        <w:rPr>
          <w:rFonts w:cs="Kokila"/>
          <w:szCs w:val="28"/>
          <w:lang w:bidi="ne-NP"/>
        </w:rPr>
        <w:t> </w:t>
      </w:r>
    </w:p>
    <w:p w14:paraId="3BFCAC7B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रु प्रभु !</w:t>
      </w:r>
      <w:r w:rsidRPr="00D62E7A">
        <w:rPr>
          <w:rFonts w:cs="Kokila"/>
          <w:szCs w:val="28"/>
          <w:lang w:bidi="ne-NP"/>
        </w:rPr>
        <w:t> </w:t>
      </w:r>
    </w:p>
    <w:p w14:paraId="6771BB74" w14:textId="5728EC46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िमीले कसै</w:t>
      </w:r>
      <w:r w:rsidR="001C6966" w:rsidRPr="00D62E7A">
        <w:rPr>
          <w:rFonts w:cs="Kokila"/>
          <w:szCs w:val="28"/>
          <w:cs/>
          <w:lang w:bidi="ne-NP"/>
        </w:rPr>
        <w:t>को</w:t>
      </w:r>
      <w:r w:rsidRPr="00D62E7A">
        <w:rPr>
          <w:rFonts w:cs="Kokila"/>
          <w:szCs w:val="28"/>
          <w:cs/>
          <w:lang w:bidi="ne-NP"/>
        </w:rPr>
        <w:t xml:space="preserve"> कल्याण गर्छौ भने</w:t>
      </w:r>
      <w:r w:rsidRPr="00D62E7A">
        <w:rPr>
          <w:rFonts w:cs="Kokila"/>
          <w:szCs w:val="28"/>
          <w:lang w:bidi="ne-NP"/>
        </w:rPr>
        <w:t> </w:t>
      </w:r>
    </w:p>
    <w:p w14:paraId="11314A01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माथि गर</w:t>
      </w:r>
      <w:r w:rsidRPr="00D62E7A">
        <w:rPr>
          <w:rFonts w:cs="Kokila"/>
          <w:szCs w:val="28"/>
          <w:lang w:bidi="ne-NP"/>
        </w:rPr>
        <w:t> </w:t>
      </w:r>
    </w:p>
    <w:p w14:paraId="2AF0BB51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खिर मेरो हातबाट</w:t>
      </w:r>
      <w:r w:rsidRPr="00D62E7A">
        <w:rPr>
          <w:rFonts w:cs="Kokila"/>
          <w:szCs w:val="28"/>
          <w:lang w:bidi="ne-NP"/>
        </w:rPr>
        <w:t> </w:t>
      </w:r>
    </w:p>
    <w:p w14:paraId="704ED9AE" w14:textId="57FD119F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ी छोरी लग्यौ</w:t>
      </w:r>
      <w:r w:rsidRPr="00D62E7A">
        <w:rPr>
          <w:rFonts w:cs="Kokila"/>
          <w:szCs w:val="28"/>
          <w:lang w:bidi="ne-NP"/>
        </w:rPr>
        <w:t> </w:t>
      </w:r>
    </w:p>
    <w:p w14:paraId="1C01DE73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फिक्का संसारमा</w:t>
      </w:r>
      <w:r w:rsidRPr="00D62E7A">
        <w:rPr>
          <w:rFonts w:cs="Kokila"/>
          <w:szCs w:val="28"/>
          <w:lang w:bidi="ne-NP"/>
        </w:rPr>
        <w:t> </w:t>
      </w:r>
    </w:p>
    <w:p w14:paraId="0EBFAD88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 उसो बाँच्नु छैन</w:t>
      </w:r>
      <w:r w:rsidRPr="00D62E7A">
        <w:rPr>
          <w:rFonts w:cs="Kokila"/>
          <w:szCs w:val="28"/>
          <w:lang w:bidi="ne-NP"/>
        </w:rPr>
        <w:t> </w:t>
      </w:r>
    </w:p>
    <w:p w14:paraId="6A710662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बिन्ती</w:t>
      </w:r>
      <w:r w:rsidRPr="00D62E7A">
        <w:rPr>
          <w:rFonts w:cs="Kokila"/>
          <w:szCs w:val="28"/>
          <w:lang w:bidi="ne-NP"/>
        </w:rPr>
        <w:t> </w:t>
      </w:r>
    </w:p>
    <w:p w14:paraId="09AE6F92" w14:textId="6E40FC12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पनि मेरी छोरीसँगै लैजाऊ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भन्दै थिइन्</w:t>
      </w:r>
      <w:r w:rsidRPr="00D62E7A">
        <w:rPr>
          <w:rFonts w:cs="Kokila"/>
          <w:szCs w:val="28"/>
          <w:lang w:bidi="ne-NP"/>
        </w:rPr>
        <w:t> </w:t>
      </w:r>
    </w:p>
    <w:p w14:paraId="03FAE353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भागी म</w:t>
      </w:r>
      <w:r w:rsidRPr="00D62E7A">
        <w:rPr>
          <w:rFonts w:cs="Kokila"/>
          <w:szCs w:val="28"/>
          <w:lang w:bidi="ne-NP"/>
        </w:rPr>
        <w:t> </w:t>
      </w:r>
    </w:p>
    <w:p w14:paraId="4AEF8BDE" w14:textId="77777777" w:rsidR="00CB1CDA" w:rsidRPr="00D62E7A" w:rsidRDefault="00CB1CDA" w:rsidP="000A537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ै हातबाट मेरी छोरी उछिट्याएँ</w:t>
      </w:r>
      <w:r w:rsidRPr="00D62E7A">
        <w:rPr>
          <w:rFonts w:cs="Kokila"/>
          <w:szCs w:val="28"/>
          <w:lang w:bidi="ne-NP"/>
        </w:rPr>
        <w:t> </w:t>
      </w:r>
    </w:p>
    <w:p w14:paraId="6DABE118" w14:textId="7D44F974" w:rsidR="00BC0B51" w:rsidRPr="00D62E7A" w:rsidRDefault="00CB1CDA" w:rsidP="000A5379">
      <w:pPr>
        <w:rPr>
          <w:rFonts w:eastAsia="Times New Roman" w:cs="Kokila"/>
          <w:bCs/>
          <w:smallCaps/>
          <w:sz w:val="42"/>
          <w:szCs w:val="44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ne-NP"/>
        </w:rPr>
        <w:t xml:space="preserve">तर किन बाँचे म </w:t>
      </w:r>
      <w:r w:rsidRPr="00D62E7A">
        <w:rPr>
          <w:rFonts w:cs="Kokila"/>
          <w:szCs w:val="28"/>
          <w:lang w:bidi="ne-NP"/>
        </w:rPr>
        <w:t>?</w:t>
      </w:r>
      <w:r w:rsidR="00C81BDA" w:rsidRPr="00D62E7A">
        <w:rPr>
          <w:rFonts w:cs="Kokila"/>
          <w:szCs w:val="28"/>
          <w:lang w:bidi="ne-NP"/>
        </w:rPr>
        <w:t>”</w:t>
      </w:r>
      <w:r w:rsidRPr="00D62E7A">
        <w:rPr>
          <w:rFonts w:cs="Kokila"/>
          <w:lang w:bidi="ne-NP"/>
        </w:rPr>
        <w:t> </w:t>
      </w:r>
      <w:r w:rsidR="00BC0B51" w:rsidRPr="00D62E7A">
        <w:rPr>
          <w:rFonts w:cs="Kokila"/>
          <w:sz w:val="30"/>
          <w:szCs w:val="24"/>
        </w:rPr>
        <w:br w:type="page"/>
      </w:r>
    </w:p>
    <w:p w14:paraId="14BA586F" w14:textId="5516FB19" w:rsidR="00E54CC3" w:rsidRPr="00D62E7A" w:rsidRDefault="00E54CC3" w:rsidP="00BC0B51">
      <w:pPr>
        <w:pStyle w:val="ChapterTitle"/>
        <w:rPr>
          <w:rFonts w:cs="Kokila"/>
        </w:rPr>
      </w:pPr>
      <w:bookmarkStart w:id="256" w:name="_Toc98114648"/>
      <w:proofErr w:type="spellStart"/>
      <w:r w:rsidRPr="00D62E7A">
        <w:rPr>
          <w:rFonts w:cs="Kokila"/>
        </w:rPr>
        <w:lastRenderedPageBreak/>
        <w:t>माया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भट्टराई</w:t>
      </w:r>
      <w:bookmarkEnd w:id="256"/>
      <w:proofErr w:type="spellEnd"/>
      <w:r w:rsidRPr="00D62E7A">
        <w:rPr>
          <w:rFonts w:cs="Kokila"/>
        </w:rPr>
        <w:t xml:space="preserve"> </w:t>
      </w:r>
    </w:p>
    <w:p w14:paraId="4BDF4F86" w14:textId="77777777" w:rsidR="00E54CC3" w:rsidRPr="00D62E7A" w:rsidRDefault="00E54CC3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ेन्टकी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50FAA02B" w14:textId="77777777" w:rsidR="00E54CC3" w:rsidRPr="00D62E7A" w:rsidRDefault="00E54CC3" w:rsidP="00B73E40">
      <w:pPr>
        <w:pStyle w:val="Heading4"/>
      </w:pPr>
      <w:bookmarkStart w:id="257" w:name="_Toc98114649"/>
      <w:proofErr w:type="spellStart"/>
      <w:r w:rsidRPr="00D62E7A">
        <w:t>अनुत्तरित</w:t>
      </w:r>
      <w:proofErr w:type="spellEnd"/>
      <w:r w:rsidRPr="00D62E7A">
        <w:t xml:space="preserve"> </w:t>
      </w:r>
      <w:proofErr w:type="spellStart"/>
      <w:r w:rsidRPr="00D62E7A">
        <w:t>प्रश्न</w:t>
      </w:r>
      <w:bookmarkEnd w:id="257"/>
      <w:proofErr w:type="spellEnd"/>
      <w:r w:rsidRPr="00D62E7A">
        <w:t xml:space="preserve"> </w:t>
      </w:r>
    </w:p>
    <w:p w14:paraId="2D5C7C5F" w14:textId="30240A4E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आफ्नो घर</w:t>
      </w:r>
      <w:r w:rsidRPr="00D62E7A">
        <w:rPr>
          <w:rFonts w:cs="Kokila"/>
          <w:szCs w:val="28"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 xml:space="preserve">बारी छोडेर </w:t>
      </w:r>
    </w:p>
    <w:p w14:paraId="501C23C6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ाहिरिनुको कारण सोध्छु घरमा </w:t>
      </w:r>
    </w:p>
    <w:p w14:paraId="630818A0" w14:textId="77777777" w:rsidR="005659DB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म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दिद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ामा-माइजू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िनाजु लगायत आफूभन्दा ठुला-बडासँग</w:t>
      </w:r>
      <w:r w:rsidRPr="00D62E7A">
        <w:rPr>
          <w:rFonts w:cs="Kokila"/>
          <w:szCs w:val="28"/>
          <w:lang w:bidi="ne-NP"/>
        </w:rPr>
        <w:t xml:space="preserve">, </w:t>
      </w:r>
    </w:p>
    <w:p w14:paraId="629545E8" w14:textId="6CB47C0E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कसैबाट सही उत्तर पाउँदिन</w:t>
      </w:r>
      <w:r w:rsidRPr="00D62E7A">
        <w:rPr>
          <w:rFonts w:cs="Kokila"/>
          <w:szCs w:val="28"/>
          <w:lang w:bidi="ne-NP"/>
        </w:rPr>
        <w:t xml:space="preserve">, </w:t>
      </w:r>
    </w:p>
    <w:p w14:paraId="13A7D377" w14:textId="45999633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री हामी आफ्नै भूमिबाट विस्थापित भयौँ</w:t>
      </w:r>
      <w:r w:rsidR="005F7A51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 xml:space="preserve">? </w:t>
      </w:r>
    </w:p>
    <w:p w14:paraId="28682B36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मेरो प्रश्नको कसैले उत्तर दिँदैन</w:t>
      </w:r>
      <w:r w:rsidRPr="00D62E7A">
        <w:rPr>
          <w:rFonts w:cs="Kokila"/>
          <w:szCs w:val="28"/>
          <w:lang w:bidi="ne-NP"/>
        </w:rPr>
        <w:t xml:space="preserve">, </w:t>
      </w:r>
    </w:p>
    <w:p w14:paraId="3F4E8C30" w14:textId="50EBC8C3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मी यता आए</w:t>
      </w:r>
      <w:r w:rsidR="005F7A51" w:rsidRPr="00D62E7A">
        <w:rPr>
          <w:rFonts w:cs="Kokila"/>
          <w:szCs w:val="28"/>
          <w:lang w:bidi="ne-NP"/>
        </w:rPr>
        <w:t>’</w:t>
      </w:r>
      <w:r w:rsidRPr="00D62E7A">
        <w:rPr>
          <w:rFonts w:cs="Kokila"/>
          <w:szCs w:val="28"/>
          <w:cs/>
          <w:lang w:bidi="ne-NP"/>
        </w:rPr>
        <w:t xml:space="preserve">सी कुनै कुनै नेपालका साथीले भन्छन् </w:t>
      </w:r>
      <w:r w:rsidR="005F7A51" w:rsidRPr="00D62E7A">
        <w:rPr>
          <w:rFonts w:cs="Kokila"/>
          <w:szCs w:val="28"/>
          <w:cs/>
          <w:lang w:bidi="ne-NP"/>
        </w:rPr>
        <w:t>कि</w:t>
      </w:r>
      <w:r w:rsidRPr="00D62E7A">
        <w:rPr>
          <w:rFonts w:cs="Kokila"/>
          <w:szCs w:val="28"/>
          <w:lang w:bidi="ne-NP"/>
        </w:rPr>
        <w:t>,</w:t>
      </w:r>
    </w:p>
    <w:p w14:paraId="4364D18C" w14:textId="009D9160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Pr="00D62E7A">
        <w:rPr>
          <w:rFonts w:cs="Kokila"/>
          <w:szCs w:val="28"/>
          <w:cs/>
          <w:lang w:bidi="ne-NP"/>
        </w:rPr>
        <w:t>तिमीहरूको पुर्ख्यौली थलो पो हो त नेपाल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कहिले आउँछौ </w:t>
      </w:r>
      <w:proofErr w:type="gramStart"/>
      <w:r w:rsidRPr="00D62E7A">
        <w:rPr>
          <w:rFonts w:cs="Kokila"/>
          <w:szCs w:val="28"/>
          <w:cs/>
          <w:lang w:bidi="ne-NP"/>
        </w:rPr>
        <w:t>फर्केर</w:t>
      </w:r>
      <w:r w:rsidR="00D05348" w:rsidRPr="00D62E7A">
        <w:rPr>
          <w:rFonts w:cs="Kokila"/>
          <w:szCs w:val="28"/>
          <w:cs/>
          <w:lang w:bidi="ne-NP"/>
        </w:rPr>
        <w:t xml:space="preserve"> ?</w:t>
      </w:r>
      <w:proofErr w:type="gramEnd"/>
      <w:r w:rsidRPr="00D62E7A">
        <w:rPr>
          <w:rFonts w:cs="Kokila"/>
          <w:szCs w:val="28"/>
          <w:cs/>
          <w:lang w:bidi="ne-NP"/>
        </w:rPr>
        <w:t>’</w:t>
      </w:r>
    </w:p>
    <w:p w14:paraId="0DC7C5F9" w14:textId="78E32104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अकमक्क हुन्छु</w:t>
      </w:r>
    </w:p>
    <w:p w14:paraId="44029A54" w14:textId="215E2AB6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सोध्छु घरमा फेरि</w:t>
      </w:r>
      <w:r w:rsidRPr="00D62E7A">
        <w:rPr>
          <w:rFonts w:cs="Kokila"/>
          <w:szCs w:val="28"/>
          <w:lang w:bidi="ne-NP"/>
        </w:rPr>
        <w:t>,</w:t>
      </w:r>
      <w:r w:rsidR="006F375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उत्तरमा खै मात्र पाउँछु</w:t>
      </w:r>
      <w:r w:rsidR="006F3754" w:rsidRPr="00D62E7A">
        <w:rPr>
          <w:rFonts w:cs="Kokila"/>
          <w:szCs w:val="28"/>
          <w:cs/>
          <w:lang w:bidi="ne-NP"/>
        </w:rPr>
        <w:t xml:space="preserve"> </w:t>
      </w:r>
      <w:r w:rsidR="006F3754" w:rsidRPr="00D62E7A">
        <w:rPr>
          <w:rFonts w:cs="Kokila"/>
          <w:cs/>
          <w:lang w:bidi="ne-NP"/>
        </w:rPr>
        <w:t>।</w:t>
      </w:r>
    </w:p>
    <w:p w14:paraId="32E75D30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्यसैले म यी कुराहरूमा अनभिज्ञ नै छु अहिलेसम्म पनि </w:t>
      </w:r>
    </w:p>
    <w:p w14:paraId="70EEB7A7" w14:textId="07C564C6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नै थिएँ उ बेला</w:t>
      </w:r>
    </w:p>
    <w:p w14:paraId="4C251A88" w14:textId="7A6BC277" w:rsidR="00E30D97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ूटानबाट लखेटिँदा</w:t>
      </w:r>
    </w:p>
    <w:p w14:paraId="11086ADF" w14:textId="749E9D3D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हीबाट नि सही उत्तर पाउँदिन मेरो सोधाइको</w:t>
      </w:r>
    </w:p>
    <w:p w14:paraId="0AF8A164" w14:textId="05EB6D7B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सधैँ एउटा कुरा चाहिँ सोचिरहन्छु </w:t>
      </w:r>
      <w:r w:rsidR="004334D6" w:rsidRPr="00D62E7A">
        <w:rPr>
          <w:rFonts w:cs="Kokila"/>
          <w:szCs w:val="28"/>
          <w:cs/>
          <w:lang w:bidi="ne-NP"/>
        </w:rPr>
        <w:t>कि,</w:t>
      </w:r>
      <w:r w:rsidRPr="00D62E7A">
        <w:rPr>
          <w:rFonts w:cs="Kokila"/>
          <w:szCs w:val="28"/>
          <w:lang w:bidi="ne-NP"/>
        </w:rPr>
        <w:t xml:space="preserve"> </w:t>
      </w:r>
    </w:p>
    <w:p w14:paraId="7F542B87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यदि नेपाल हाम्रो पुर्ख्यौली थलो हो भने त </w:t>
      </w:r>
    </w:p>
    <w:p w14:paraId="5B16CEB4" w14:textId="6496D2DF" w:rsidR="00751DF4" w:rsidRPr="00D62E7A" w:rsidRDefault="00705DB0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ही</w:t>
      </w:r>
      <w:r w:rsidR="00751DF4" w:rsidRPr="00D62E7A">
        <w:rPr>
          <w:rFonts w:cs="Kokila"/>
          <w:szCs w:val="28"/>
          <w:cs/>
          <w:lang w:bidi="ne-NP"/>
        </w:rPr>
        <w:t xml:space="preserve"> थलोमा हामी पुर्खाका सन्तानलाई </w:t>
      </w:r>
    </w:p>
    <w:p w14:paraId="1504C88D" w14:textId="33D3AA9A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ाहिँ किन शरणार्थी बनाएर राखियो त</w:t>
      </w:r>
      <w:r w:rsidR="004334D6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 xml:space="preserve">? </w:t>
      </w:r>
    </w:p>
    <w:p w14:paraId="738E980B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खिर हाम्रा हजुरब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 xml:space="preserve">कुप्रा हजुरबाहरूले </w:t>
      </w:r>
    </w:p>
    <w:p w14:paraId="406BE17F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पनि दस नङ्ग्रा खियाएर खाँबा किल्ला ठोकेर </w:t>
      </w:r>
    </w:p>
    <w:p w14:paraId="05B69696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 कटेरो बनाएका थिए होलान् </w:t>
      </w:r>
    </w:p>
    <w:p w14:paraId="48BBBCFA" w14:textId="5C9ECF8C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ाम्रा </w:t>
      </w:r>
      <w:r w:rsidR="00705DB0" w:rsidRPr="00D62E7A">
        <w:rPr>
          <w:rFonts w:cs="Kokila"/>
          <w:szCs w:val="28"/>
          <w:cs/>
          <w:lang w:bidi="ne-NP"/>
        </w:rPr>
        <w:t>भावी सन्तति</w:t>
      </w:r>
      <w:r w:rsidRPr="00D62E7A">
        <w:rPr>
          <w:rFonts w:cs="Kokila"/>
          <w:szCs w:val="28"/>
          <w:cs/>
          <w:lang w:bidi="ne-NP"/>
        </w:rPr>
        <w:t xml:space="preserve">लाई हुन्छ भनी </w:t>
      </w:r>
    </w:p>
    <w:p w14:paraId="654D9D68" w14:textId="538D15A2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ँचेका थिए होलान्</w:t>
      </w:r>
      <w:r w:rsidRPr="00D62E7A">
        <w:rPr>
          <w:rFonts w:cs="Kokila"/>
          <w:szCs w:val="28"/>
          <w:lang w:bidi="ne-NP"/>
        </w:rPr>
        <w:t xml:space="preserve">, </w:t>
      </w:r>
    </w:p>
    <w:p w14:paraId="6D9C8FC5" w14:textId="77777777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हामीलाई नेपाली बनाएर राख्नु त कता हो </w:t>
      </w:r>
    </w:p>
    <w:p w14:paraId="2A447579" w14:textId="2AF62159" w:rsidR="00751DF4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शिविरको </w:t>
      </w:r>
      <w:r w:rsidR="00B578E2" w:rsidRPr="00D62E7A">
        <w:rPr>
          <w:rFonts w:cs="Kokila"/>
          <w:szCs w:val="28"/>
          <w:cs/>
          <w:lang w:bidi="ne-NP"/>
        </w:rPr>
        <w:t xml:space="preserve">सङ्कुचित </w:t>
      </w:r>
      <w:r w:rsidRPr="00D62E7A">
        <w:rPr>
          <w:rFonts w:cs="Kokila"/>
          <w:szCs w:val="28"/>
          <w:cs/>
          <w:lang w:bidi="ne-NP"/>
        </w:rPr>
        <w:t>दायरामा राखिएको थियो</w:t>
      </w:r>
    </w:p>
    <w:p w14:paraId="648522FC" w14:textId="77777777" w:rsidR="00B578E2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ो यस्तै प्रश्नहरू उब्जिन्छन् मेरा मनमा </w:t>
      </w:r>
    </w:p>
    <w:p w14:paraId="01602D37" w14:textId="629C17C1" w:rsidR="00E54CC3" w:rsidRPr="00D62E7A" w:rsidRDefault="00751DF4" w:rsidP="00751DF4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कसैबाट सही उत्तर पाउँदिन</w:t>
      </w:r>
      <w:r w:rsidR="00B578E2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55B43559" w14:textId="77777777" w:rsidR="00BC0B51" w:rsidRPr="00D62E7A" w:rsidRDefault="00BC0B51">
      <w:pPr>
        <w:spacing w:after="200" w:line="262" w:lineRule="auto"/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</w:rPr>
        <w:br w:type="page"/>
      </w:r>
    </w:p>
    <w:p w14:paraId="572E7DF2" w14:textId="6A2CDA01" w:rsidR="00E54CC3" w:rsidRPr="00D62E7A" w:rsidRDefault="00E54CC3" w:rsidP="006872D8">
      <w:pPr>
        <w:pStyle w:val="ChapterTitle"/>
        <w:rPr>
          <w:rFonts w:cs="Kokila"/>
        </w:rPr>
      </w:pPr>
      <w:bookmarkStart w:id="258" w:name="_Toc98114650"/>
      <w:proofErr w:type="spellStart"/>
      <w:r w:rsidRPr="00D62E7A">
        <w:rPr>
          <w:rFonts w:cs="Kokila"/>
        </w:rPr>
        <w:lastRenderedPageBreak/>
        <w:t>मौसमी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ढुङ्गाना</w:t>
      </w:r>
      <w:bookmarkEnd w:id="258"/>
      <w:proofErr w:type="spellEnd"/>
      <w:r w:rsidRPr="00D62E7A">
        <w:rPr>
          <w:rFonts w:cs="Kokila"/>
        </w:rPr>
        <w:t xml:space="preserve"> </w:t>
      </w:r>
    </w:p>
    <w:p w14:paraId="2DA2870E" w14:textId="15D970F5" w:rsidR="00E54CC3" w:rsidRPr="00D62E7A" w:rsidRDefault="00E54CC3" w:rsidP="00E54CC3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्यानड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4F23EB44" w14:textId="77777777" w:rsidR="00E54CC3" w:rsidRPr="00D62E7A" w:rsidRDefault="00E54CC3" w:rsidP="00B73E40">
      <w:pPr>
        <w:pStyle w:val="Heading4"/>
      </w:pPr>
      <w:bookmarkStart w:id="259" w:name="_Toc98114651"/>
      <w:proofErr w:type="spellStart"/>
      <w:r w:rsidRPr="00D62E7A">
        <w:t>दशैँको</w:t>
      </w:r>
      <w:proofErr w:type="spellEnd"/>
      <w:r w:rsidRPr="00D62E7A">
        <w:t xml:space="preserve"> </w:t>
      </w:r>
      <w:proofErr w:type="spellStart"/>
      <w:r w:rsidRPr="00D62E7A">
        <w:t>याद</w:t>
      </w:r>
      <w:bookmarkEnd w:id="259"/>
      <w:proofErr w:type="spellEnd"/>
    </w:p>
    <w:p w14:paraId="2255B156" w14:textId="72B1B314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ता विदेशमा</w:t>
      </w:r>
      <w:r w:rsidRPr="00D62E7A">
        <w:rPr>
          <w:rFonts w:cs="Kokila"/>
          <w:szCs w:val="28"/>
          <w:lang w:bidi="ne-NP"/>
        </w:rPr>
        <w:t xml:space="preserve"> </w:t>
      </w:r>
    </w:p>
    <w:p w14:paraId="4C80E36B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फ्नू देश जस्तो हुँदैन ! </w:t>
      </w:r>
    </w:p>
    <w:p w14:paraId="07A15C09" w14:textId="1A24AA8D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सैँ त आयो</w:t>
      </w:r>
    </w:p>
    <w:p w14:paraId="545488C7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घर लिपिँदैन </w:t>
      </w:r>
    </w:p>
    <w:p w14:paraId="4A102D62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नि मनले मनलाई छुँदैन । </w:t>
      </w:r>
    </w:p>
    <w:p w14:paraId="69A9E270" w14:textId="77777777" w:rsidR="0076287D" w:rsidRPr="00D62E7A" w:rsidRDefault="0076287D" w:rsidP="0076287D">
      <w:pPr>
        <w:rPr>
          <w:rFonts w:cs="Kokila"/>
          <w:szCs w:val="28"/>
          <w:lang w:bidi="ne-NP"/>
        </w:rPr>
      </w:pPr>
    </w:p>
    <w:p w14:paraId="3560DAB9" w14:textId="268C9701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सैँ त आयो</w:t>
      </w:r>
      <w:r w:rsidRPr="00D62E7A">
        <w:rPr>
          <w:rFonts w:cs="Kokila"/>
          <w:szCs w:val="28"/>
          <w:lang w:bidi="ne-NP"/>
        </w:rPr>
        <w:t xml:space="preserve"> </w:t>
      </w:r>
    </w:p>
    <w:p w14:paraId="5FB3C498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रोटे-पिङ हुँदैन </w:t>
      </w:r>
    </w:p>
    <w:p w14:paraId="0E89EFCF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बै मिली रातो टीका लाउँछन् </w:t>
      </w:r>
    </w:p>
    <w:p w14:paraId="5CC1A3F3" w14:textId="7A89D548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कानमा सिउरिने</w:t>
      </w:r>
      <w:r w:rsidRPr="00D62E7A">
        <w:rPr>
          <w:rFonts w:cs="Kokila"/>
          <w:szCs w:val="28"/>
          <w:lang w:bidi="ne-NP"/>
        </w:rPr>
        <w:t xml:space="preserve"> </w:t>
      </w:r>
    </w:p>
    <w:p w14:paraId="0BBB939F" w14:textId="77777777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जमरा हुँदैन । </w:t>
      </w:r>
    </w:p>
    <w:p w14:paraId="361AF548" w14:textId="5AF85F6A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िलीजुली सबै खान्छौँ</w:t>
      </w:r>
    </w:p>
    <w:p w14:paraId="43409FAD" w14:textId="4A357440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थ हाँसी</w:t>
      </w:r>
      <w:r w:rsidR="00CA1502" w:rsidRPr="00D62E7A">
        <w:rPr>
          <w:rFonts w:cs="Kokila"/>
          <w:szCs w:val="28"/>
          <w:lang w:bidi="ne-NP"/>
        </w:rPr>
        <w:t>-</w:t>
      </w:r>
      <w:r w:rsidR="00CA1502" w:rsidRPr="00D62E7A">
        <w:rPr>
          <w:rFonts w:cs="Kokila"/>
          <w:szCs w:val="28"/>
          <w:cs/>
          <w:lang w:bidi="ne-NP"/>
        </w:rPr>
        <w:t xml:space="preserve"> खेली</w:t>
      </w:r>
    </w:p>
    <w:p w14:paraId="213A857E" w14:textId="27A74E21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 सुख्खा-सुख्खा दसैँ</w:t>
      </w:r>
      <w:r w:rsidR="00414FA7" w:rsidRPr="00D62E7A">
        <w:rPr>
          <w:rFonts w:cs="Kokila"/>
          <w:szCs w:val="28"/>
          <w:lang w:bidi="ne-NP"/>
        </w:rPr>
        <w:t xml:space="preserve">, </w:t>
      </w:r>
      <w:r w:rsidR="001843D3" w:rsidRPr="00D62E7A">
        <w:rPr>
          <w:rFonts w:cs="Kokila"/>
          <w:szCs w:val="28"/>
          <w:cs/>
          <w:lang w:bidi="ne-NP"/>
        </w:rPr>
        <w:t>दसैँ</w:t>
      </w:r>
      <w:r w:rsidRPr="00D62E7A">
        <w:rPr>
          <w:rFonts w:cs="Kokila"/>
          <w:szCs w:val="28"/>
          <w:cs/>
          <w:lang w:bidi="ne-NP"/>
        </w:rPr>
        <w:t xml:space="preserve"> जस्तै हुँदैन । </w:t>
      </w:r>
    </w:p>
    <w:p w14:paraId="5D1FFDDA" w14:textId="6A6DC921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्तै रहेछ चाडबाड</w:t>
      </w:r>
    </w:p>
    <w:p w14:paraId="2F5A6E2F" w14:textId="2DCF737A" w:rsidR="0076287D" w:rsidRPr="00D62E7A" w:rsidRDefault="0076287D" w:rsidP="0076287D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्झनामा चढेँ</w:t>
      </w:r>
    </w:p>
    <w:p w14:paraId="0E7F745B" w14:textId="3B41E0AF" w:rsidR="0067433F" w:rsidRPr="00D62E7A" w:rsidRDefault="0076287D" w:rsidP="0076287D">
      <w:pPr>
        <w:rPr>
          <w:rFonts w:cs="Kokila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हाड -पहाड । </w:t>
      </w:r>
      <w:r w:rsidR="0067433F" w:rsidRPr="00D62E7A">
        <w:rPr>
          <w:rFonts w:cs="Kokila"/>
          <w:cs/>
          <w:lang w:bidi="ne-NP"/>
        </w:rPr>
        <w:br w:type="page"/>
      </w:r>
    </w:p>
    <w:p w14:paraId="5A949858" w14:textId="77777777" w:rsidR="0067433F" w:rsidRPr="00943644" w:rsidRDefault="0067433F" w:rsidP="0067433F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260" w:name="_Toc98114652"/>
      <w:r w:rsidRPr="0094364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रमेश दियाली</w:t>
      </w:r>
      <w:bookmarkEnd w:id="260"/>
    </w:p>
    <w:p w14:paraId="11A5408A" w14:textId="77777777" w:rsidR="0067433F" w:rsidRPr="00D62E7A" w:rsidRDefault="0067433F" w:rsidP="0067433F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ओहाय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मेरिका</w:t>
      </w:r>
    </w:p>
    <w:p w14:paraId="0BA99613" w14:textId="4F9735EA" w:rsidR="0067433F" w:rsidRPr="00D62E7A" w:rsidRDefault="001B1755" w:rsidP="00B73E40">
      <w:pPr>
        <w:pStyle w:val="Heading4"/>
      </w:pPr>
      <w:bookmarkStart w:id="261" w:name="_Toc98114653"/>
      <w:r w:rsidRPr="00D62E7A">
        <w:rPr>
          <w:cs/>
        </w:rPr>
        <w:t xml:space="preserve">त्यो </w:t>
      </w:r>
      <w:r w:rsidRPr="00D62E7A">
        <w:rPr>
          <w:lang w:val="en-US"/>
        </w:rPr>
        <w:t>‘</w:t>
      </w:r>
      <w:r w:rsidR="0067433F" w:rsidRPr="00D62E7A">
        <w:rPr>
          <w:cs/>
        </w:rPr>
        <w:t>रातो</w:t>
      </w:r>
      <w:r w:rsidRPr="00D62E7A">
        <w:t>’</w:t>
      </w:r>
      <w:bookmarkEnd w:id="261"/>
    </w:p>
    <w:p w14:paraId="1E6B046C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ङ्ग र मेरो पहिलो भेट</w:t>
      </w:r>
    </w:p>
    <w:p w14:paraId="0A95743C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रङ्ग…..</w:t>
      </w:r>
    </w:p>
    <w:p w14:paraId="2298E2D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रङ्गहरूसँग खेल्न सारै मन पर्छ</w:t>
      </w:r>
    </w:p>
    <w:p w14:paraId="5E42F8B1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ुलाब होइ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गुलाब</w:t>
      </w:r>
    </w:p>
    <w:p w14:paraId="4A4B8D0B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स्तै देखिने फूल…</w:t>
      </w:r>
    </w:p>
    <w:p w14:paraId="4F6ECAAB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फूल भित्रका राता राता रङ्गहरू</w:t>
      </w:r>
    </w:p>
    <w:p w14:paraId="6861DCA2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 म त्यही बगैँचाको एउटा फूल हुँ</w:t>
      </w:r>
    </w:p>
    <w:p w14:paraId="0D5A1CE1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के फरक छ र </w:t>
      </w:r>
      <w:r w:rsidRPr="00D62E7A">
        <w:rPr>
          <w:rFonts w:cs="Kokila"/>
          <w:szCs w:val="28"/>
          <w:lang w:bidi="ne-NP"/>
        </w:rPr>
        <w:t xml:space="preserve">? </w:t>
      </w:r>
      <w:r w:rsidRPr="00D62E7A">
        <w:rPr>
          <w:rFonts w:cs="Kokila"/>
          <w:szCs w:val="28"/>
          <w:cs/>
          <w:lang w:bidi="ne-NP"/>
        </w:rPr>
        <w:t>फूल र ममा</w:t>
      </w:r>
    </w:p>
    <w:p w14:paraId="5512980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स्तै रङ्गहरू</w:t>
      </w:r>
      <w:r w:rsidRPr="00D62E7A">
        <w:rPr>
          <w:rFonts w:cs="Kokila"/>
          <w:szCs w:val="28"/>
          <w:lang w:bidi="ne-NP"/>
        </w:rPr>
        <w:t>,..</w:t>
      </w:r>
    </w:p>
    <w:p w14:paraId="455F893B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…….</w:t>
      </w:r>
    </w:p>
    <w:p w14:paraId="7D206ED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ज म रातो रङ्गहरूसँग बिस्तारै</w:t>
      </w:r>
    </w:p>
    <w:p w14:paraId="604999E7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ोखिँदै जाँदै छु….पोखिँदै छु आफैसँग</w:t>
      </w:r>
    </w:p>
    <w:p w14:paraId="02A224BD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ुटु दुखेर कुटुक्क कुटुक्क भएको बेला</w:t>
      </w:r>
    </w:p>
    <w:p w14:paraId="216816C4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्तब्धतालाई भङ्ग गर्दै चिच्याउँछु .. आमा … आमा</w:t>
      </w:r>
    </w:p>
    <w:p w14:paraId="313E283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िच्याउँदै गर्द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ेरो सानो भाइ</w:t>
      </w:r>
    </w:p>
    <w:p w14:paraId="38996347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टुप्लुक्क आई पुग्छ ।</w:t>
      </w:r>
    </w:p>
    <w:p w14:paraId="6F827574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ताश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िराश र</w:t>
      </w:r>
    </w:p>
    <w:p w14:paraId="7AE0DB19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डरले ओठ…</w:t>
      </w:r>
    </w:p>
    <w:p w14:paraId="1F4246F2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र्थराईरहदा मेरो भाइले रगतका</w:t>
      </w:r>
    </w:p>
    <w:p w14:paraId="4CA864F1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घव्वा मेरो खुट्टाका चेपमा देखाइरहेको हुन्छ</w:t>
      </w:r>
    </w:p>
    <w:p w14:paraId="73353FC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ऊ … हेर त दिदी ! तिम्रो खुट्टा!</w:t>
      </w:r>
    </w:p>
    <w:p w14:paraId="5CDC810B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गतले पोतिएछ…</w:t>
      </w:r>
    </w:p>
    <w:p w14:paraId="124F756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सुस्त सुस्त रङ्गिँदै जाँदै थिएँ …</w:t>
      </w:r>
    </w:p>
    <w:p w14:paraId="0D582500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स्तारै बिस्तारै…</w:t>
      </w:r>
    </w:p>
    <w:p w14:paraId="09901B0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िडाले जलेर खाग बन्न लाग्दा</w:t>
      </w:r>
    </w:p>
    <w:p w14:paraId="7869FE49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</w:t>
      </w:r>
    </w:p>
    <w:p w14:paraId="154D2471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ब आमा आइपुगिन् …</w:t>
      </w:r>
    </w:p>
    <w:p w14:paraId="4B7BC882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माले गुन्युको टुक्रा च्यार्र…र……</w:t>
      </w:r>
    </w:p>
    <w:p w14:paraId="66C80BAD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्यातेर म माथि फ्याँकिदिँदा</w:t>
      </w:r>
    </w:p>
    <w:p w14:paraId="2374CDA2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ुन्युको टुक्रामा</w:t>
      </w:r>
    </w:p>
    <w:p w14:paraId="530174E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ोखियो रङ्ग र बन्यो क्यानभास</w:t>
      </w:r>
    </w:p>
    <w:p w14:paraId="79EE8C78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ाइ अचम्म मान्दै क्यानभासलाई</w:t>
      </w:r>
    </w:p>
    <w:p w14:paraId="4F8FCD88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ुन खोज्दै गर्द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आमाले पाप र</w:t>
      </w:r>
    </w:p>
    <w:p w14:paraId="5ACCB0A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ुण्यको भाषा बर्बराईरह्की थिइन्</w:t>
      </w:r>
    </w:p>
    <w:p w14:paraId="79A1ACC3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ुन हुँदैन…</w:t>
      </w:r>
    </w:p>
    <w:p w14:paraId="4A6DBA9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ेर्नु हुँदैन…</w:t>
      </w:r>
    </w:p>
    <w:p w14:paraId="6E9BEF2C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ोल्नु हुँदैन…</w:t>
      </w:r>
    </w:p>
    <w:p w14:paraId="6F334D4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खुल्ला मैदानमा शीतल खोजी रहेको बेला</w:t>
      </w:r>
    </w:p>
    <w:p w14:paraId="1E28F5B6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ू भित्रभित्रै दबिएको थिएँ।</w:t>
      </w:r>
    </w:p>
    <w:p w14:paraId="24671B43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काश चोइटिएर टुक्रा-टुक्रा हुँदै गर्दा</w:t>
      </w:r>
    </w:p>
    <w:p w14:paraId="228DB282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ादलभित्र मेरो जीवनको रङ्गहरू खोज्दै थिएँ</w:t>
      </w:r>
    </w:p>
    <w:p w14:paraId="3105DE8C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यद ती इन्द्रेणीका रङ्गहरू हुन पर्छ</w:t>
      </w:r>
    </w:p>
    <w:p w14:paraId="493778FA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तलाई चिरेर अन्धकार हट्दै जाँदा</w:t>
      </w:r>
    </w:p>
    <w:p w14:paraId="7028D9AC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ा आकृतिहरू विलीन हुँदै हराउँथे</w:t>
      </w:r>
    </w:p>
    <w:p w14:paraId="6A3386EE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अन्धकारको भुमरीमा धकेल्दिए</w:t>
      </w:r>
    </w:p>
    <w:p w14:paraId="55CC4495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म निसास्सिएर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न्द कोठामा कैद भएँ</w:t>
      </w:r>
    </w:p>
    <w:p w14:paraId="186FE617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ाराहरूसँग एक्लै घण्टौँ बसेर</w:t>
      </w:r>
    </w:p>
    <w:p w14:paraId="17DAD1A8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कुरा गर्थेँ</w:t>
      </w:r>
    </w:p>
    <w:p w14:paraId="40A9D094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ोठबाट गाईहरूले टुलुटुलु हेरि रहन्थे</w:t>
      </w:r>
    </w:p>
    <w:p w14:paraId="4DB3A098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यद!!!….</w:t>
      </w:r>
    </w:p>
    <w:p w14:paraId="7F24D775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ईहरूलाई पनि मलाई जस्तै भयो होला</w:t>
      </w:r>
    </w:p>
    <w:p w14:paraId="436AA774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न भक्कानिय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आँखा रसायो</w:t>
      </w:r>
    </w:p>
    <w:p w14:paraId="6DA6E208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ोपा थोपा रगत आशुमा भिज्दै हराउँथे</w:t>
      </w:r>
    </w:p>
    <w:p w14:paraId="363A4564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म फेरि चिच्याउँथे….. आमा …..आमा..</w:t>
      </w:r>
    </w:p>
    <w:p w14:paraId="7484EA29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ल्ल थाहा पाएँ …</w:t>
      </w:r>
    </w:p>
    <w:p w14:paraId="2A18291F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नछुने भएको रे </w:t>
      </w:r>
      <w:r w:rsidRPr="00D62E7A">
        <w:rPr>
          <w:rFonts w:cs="Kokila"/>
          <w:szCs w:val="28"/>
          <w:lang w:bidi="ne-NP"/>
        </w:rPr>
        <w:t>?</w:t>
      </w:r>
    </w:p>
    <w:p w14:paraId="7BEE5869" w14:textId="77777777" w:rsidR="0067433F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पोखियो फेरि रातो रङ्ग…..</w:t>
      </w:r>
    </w:p>
    <w:p w14:paraId="05978856" w14:textId="01C29F4C" w:rsidR="00E54CC3" w:rsidRPr="00D62E7A" w:rsidRDefault="0067433F" w:rsidP="0067433F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िक उसै गरी … पोखिएँ म पनि</w:t>
      </w:r>
    </w:p>
    <w:p w14:paraId="4A9F8BC4" w14:textId="77777777" w:rsidR="00E54CC3" w:rsidRPr="00D62E7A" w:rsidRDefault="00E54CC3" w:rsidP="00E54CC3">
      <w:pPr>
        <w:spacing w:after="0" w:line="276" w:lineRule="auto"/>
        <w:rPr>
          <w:rFonts w:cs="Kokila"/>
          <w:szCs w:val="28"/>
          <w:lang w:bidi="ne-NP"/>
        </w:rPr>
      </w:pPr>
    </w:p>
    <w:p w14:paraId="65C1CDB2" w14:textId="77777777" w:rsidR="00E54CC3" w:rsidRPr="00D62E7A" w:rsidRDefault="00E54CC3" w:rsidP="00E54CC3">
      <w:pPr>
        <w:rPr>
          <w:rFonts w:eastAsiaTheme="majorEastAsia" w:cs="Kokila"/>
          <w:b/>
          <w:smallCaps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br w:type="page"/>
      </w:r>
    </w:p>
    <w:p w14:paraId="5287EC0E" w14:textId="5EDFBB1D" w:rsidR="00AC3039" w:rsidRPr="00D62E7A" w:rsidRDefault="00AC3039" w:rsidP="006872D8">
      <w:pPr>
        <w:pStyle w:val="ChapterTitle"/>
        <w:rPr>
          <w:rFonts w:cs="Kokila"/>
          <w:b w:val="0"/>
          <w:bCs/>
          <w:szCs w:val="40"/>
        </w:rPr>
      </w:pPr>
      <w:bookmarkStart w:id="262" w:name="_Toc33701753"/>
      <w:bookmarkStart w:id="263" w:name="_Toc98114654"/>
      <w:proofErr w:type="spellStart"/>
      <w:r w:rsidRPr="00943644">
        <w:rPr>
          <w:rFonts w:cs="Kokila"/>
          <w:b w:val="0"/>
          <w:bCs/>
          <w:sz w:val="32"/>
          <w:szCs w:val="36"/>
          <w:cs/>
        </w:rPr>
        <w:lastRenderedPageBreak/>
        <w:t>रमेश</w:t>
      </w:r>
      <w:proofErr w:type="spellEnd"/>
      <w:r w:rsidRPr="00943644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943644">
        <w:rPr>
          <w:rFonts w:cs="Kokila"/>
          <w:b w:val="0"/>
          <w:bCs/>
          <w:sz w:val="32"/>
          <w:szCs w:val="36"/>
          <w:cs/>
        </w:rPr>
        <w:t>गौतम</w:t>
      </w:r>
      <w:bookmarkEnd w:id="262"/>
      <w:bookmarkEnd w:id="263"/>
      <w:proofErr w:type="spellEnd"/>
    </w:p>
    <w:p w14:paraId="481A3382" w14:textId="606D783E" w:rsidR="007D5C51" w:rsidRPr="00D62E7A" w:rsidRDefault="007D5C51" w:rsidP="007D5C51">
      <w:pPr>
        <w:jc w:val="right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र्वे </w:t>
      </w:r>
    </w:p>
    <w:p w14:paraId="4377AD0D" w14:textId="77777777" w:rsidR="00AC3039" w:rsidRPr="00D62E7A" w:rsidRDefault="00AC3039" w:rsidP="00B73E40">
      <w:pPr>
        <w:pStyle w:val="Heading4"/>
      </w:pPr>
      <w:bookmarkStart w:id="264" w:name="_Toc33701754"/>
      <w:bookmarkStart w:id="265" w:name="_Toc98114655"/>
      <w:r w:rsidRPr="00D62E7A">
        <w:rPr>
          <w:cs/>
        </w:rPr>
        <w:t>चिताको आगो साँच्चै तातो हुँदोरहेछ</w:t>
      </w:r>
      <w:bookmarkEnd w:id="264"/>
      <w:bookmarkEnd w:id="265"/>
    </w:p>
    <w:p w14:paraId="71CCA86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को यो कविता</w:t>
      </w:r>
    </w:p>
    <w:p w14:paraId="536585D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एउटा आदिम बस्तीमा उभिएर लेख्दैछु ।</w:t>
      </w:r>
    </w:p>
    <w:p w14:paraId="78CD07E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6CB652C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लाई</w:t>
      </w:r>
    </w:p>
    <w:p w14:paraId="2993BA2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ो कविता लेख्न पटक्कै मन थिएन</w:t>
      </w:r>
    </w:p>
    <w:p w14:paraId="235818E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चाहन्थेँ-</w:t>
      </w:r>
    </w:p>
    <w:p w14:paraId="05BFD6A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ति बेला म</w:t>
      </w:r>
    </w:p>
    <w:p w14:paraId="2B9B30E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सम्झँदै</w:t>
      </w:r>
    </w:p>
    <w:p w14:paraId="7BB0763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ेही रोमान्टिक बनौँ</w:t>
      </w:r>
    </w:p>
    <w:p w14:paraId="3BB3394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…र क्षितिजमा डुब्दै गरेको रातो घाम</w:t>
      </w:r>
    </w:p>
    <w:p w14:paraId="65AA106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ो टाउकै माथिबाट उडेको</w:t>
      </w:r>
    </w:p>
    <w:p w14:paraId="4844C3B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ायालु चराको एक युगल जोडी</w:t>
      </w:r>
    </w:p>
    <w:p w14:paraId="1115446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रर्र बहँदै गरेको बसन्ती पवन</w:t>
      </w:r>
    </w:p>
    <w:p w14:paraId="77EF20F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ाथि टाकुराको सल्लाको रुखमुनि</w:t>
      </w:r>
    </w:p>
    <w:p w14:paraId="2BD0072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ुस्कुराउँदै गरेका युवायुवतीहरू</w:t>
      </w:r>
    </w:p>
    <w:p w14:paraId="66B0681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नि यो सेतो हिउँ</w:t>
      </w:r>
      <w:r w:rsidRPr="00D62E7A">
        <w:rPr>
          <w:rFonts w:cs="Kokila"/>
          <w:szCs w:val="28"/>
          <w:lang w:val="en-GB" w:bidi="ne-NP"/>
        </w:rPr>
        <w:t>;</w:t>
      </w:r>
    </w:p>
    <w:p w14:paraId="1897432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ी सबै कुराले मलाई</w:t>
      </w:r>
    </w:p>
    <w:p w14:paraId="7DF728F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ोमान्टिक बनाउनु पर्ने हो</w:t>
      </w:r>
    </w:p>
    <w:p w14:paraId="0DEBA61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अझ भनौँ</w:t>
      </w:r>
    </w:p>
    <w:p w14:paraId="244F545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दहोश बनाउनु पर्ने हो</w:t>
      </w:r>
    </w:p>
    <w:p w14:paraId="12643A5F" w14:textId="7FB61D9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ामुक बनाउनु पर्ने हो</w:t>
      </w:r>
      <w:r w:rsidR="006F4D84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2A20060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2994519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सरी बहने यो बसन्ती हावा</w:t>
      </w:r>
    </w:p>
    <w:p w14:paraId="3A0B3B9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बोकेर आउँथ्यो मेरा सामु</w:t>
      </w:r>
    </w:p>
    <w:p w14:paraId="5BFAD87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केसराशी छरेर मेरो अनुहारभरि</w:t>
      </w:r>
    </w:p>
    <w:p w14:paraId="4150272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ो हृदयभरि मादकता भर्थ्यो</w:t>
      </w:r>
    </w:p>
    <w:p w14:paraId="3AFBB52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इन्द्रको बाटिकामा</w:t>
      </w:r>
    </w:p>
    <w:p w14:paraId="6562524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म्मर मर्काउँदै गरेकी</w:t>
      </w:r>
    </w:p>
    <w:p w14:paraId="07FBE40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उर्वशीलाई हेरेर टोहोलाउँथे</w:t>
      </w:r>
    </w:p>
    <w:p w14:paraId="6566F59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हिउँ कोट्याएर</w:t>
      </w:r>
    </w:p>
    <w:p w14:paraId="39E9A6E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ाछा हेर्दै मुस्कुराउँथ्यौ</w:t>
      </w:r>
    </w:p>
    <w:p w14:paraId="53B408F0" w14:textId="686601DB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जमेको समुद्रमाथि बसेर</w:t>
      </w:r>
      <w:r w:rsidR="00EA498A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3CC7BB0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555FAFB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 मैले</w:t>
      </w:r>
    </w:p>
    <w:p w14:paraId="52E5296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खरानी उडाएको छु</w:t>
      </w:r>
    </w:p>
    <w:p w14:paraId="3C72C63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ायुमण्डलमा</w:t>
      </w:r>
    </w:p>
    <w:p w14:paraId="1A2AE56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गोले निल्दै गरेको</w:t>
      </w:r>
    </w:p>
    <w:p w14:paraId="7AAE72F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शरीरले वहन गरिरहेको दर्द</w:t>
      </w:r>
    </w:p>
    <w:p w14:paraId="117D0E1A" w14:textId="6C77D610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ो मुटुले भोगेको छ</w:t>
      </w:r>
    </w:p>
    <w:p w14:paraId="0592C0E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चिताको ज्वालो हेरेर</w:t>
      </w:r>
    </w:p>
    <w:p w14:paraId="69FF465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ुझेका मेरा आँखा–</w:t>
      </w:r>
    </w:p>
    <w:p w14:paraId="013B65E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कामना गर्छु-</w:t>
      </w:r>
    </w:p>
    <w:p w14:paraId="5EC236D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्यो पानी प्रदूषणहीन भइदेओस्</w:t>
      </w:r>
    </w:p>
    <w:p w14:paraId="5BBFF9E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6EE3FA7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चिताको आगो पनि त तातो नै हुँदो रहेछ</w:t>
      </w:r>
    </w:p>
    <w:p w14:paraId="3B0DCE9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पनि थाहा भयो होला !</w:t>
      </w:r>
    </w:p>
    <w:p w14:paraId="1BBAC1B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66A7051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उभिएको धर्ती</w:t>
      </w:r>
    </w:p>
    <w:p w14:paraId="307B1B3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एकाएक दब्यो र तिमी भासियौ समुद्रमा</w:t>
      </w:r>
    </w:p>
    <w:p w14:paraId="7DD11C3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समात्न खोज्दै गरेको म</w:t>
      </w:r>
    </w:p>
    <w:p w14:paraId="5A33A1F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मुद्री आँधीको प्रचण्डतासँगै हुत्तिएँ कतै</w:t>
      </w:r>
    </w:p>
    <w:p w14:paraId="09D9B86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डुब्दै गरेको तिम्रो शरीरबाट</w:t>
      </w:r>
    </w:p>
    <w:p w14:paraId="008342C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ेजोडसँग विषालु ग्यास निस्कँदै थियो</w:t>
      </w:r>
    </w:p>
    <w:p w14:paraId="46A6529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ँखा चिम्लिएर</w:t>
      </w:r>
    </w:p>
    <w:p w14:paraId="75BC4E5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नैले नियालेँ वरिपरि</w:t>
      </w:r>
    </w:p>
    <w:p w14:paraId="54155357" w14:textId="3CF57335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ंसार अँध्यारो थियो</w:t>
      </w:r>
      <w:r w:rsidR="00DA36CB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512B093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7B0E8B2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चिता जल्दै गर्दा</w:t>
      </w:r>
    </w:p>
    <w:p w14:paraId="77FD4C2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बै कुरा जम्यो एकाएक</w:t>
      </w:r>
    </w:p>
    <w:p w14:paraId="4B5E7CA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पराभौतिकीसँग</w:t>
      </w:r>
    </w:p>
    <w:p w14:paraId="02E11DD0" w14:textId="5D1F1E91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लाई कहिल्यै विश्वास थिएन</w:t>
      </w:r>
      <w:r w:rsidR="002258E7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114173C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ा प्रिय वैज्ञानिकहरूले</w:t>
      </w:r>
    </w:p>
    <w:p w14:paraId="1704650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ंसारलाई छलेका रहेछन् यतिन्जेल</w:t>
      </w:r>
    </w:p>
    <w:p w14:paraId="1EA3A69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उनीहरूको संसारको तापमान वृद्धि</w:t>
      </w:r>
    </w:p>
    <w:p w14:paraId="0739BBE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थाह ध्रुवीय हिमपिण्डको पग्लाई</w:t>
      </w:r>
    </w:p>
    <w:p w14:paraId="4CEB563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हरित गृह ग्यासहरू</w:t>
      </w:r>
    </w:p>
    <w:p w14:paraId="7B57D4D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बै झुटा कुरा रहेछन्</w:t>
      </w:r>
    </w:p>
    <w:p w14:paraId="738C6FC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पर्माफ्रोस्टको अनन्तताभित्र</w:t>
      </w:r>
    </w:p>
    <w:p w14:paraId="6DA81581" w14:textId="0F298CAC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हरायौ कता कता</w:t>
      </w:r>
      <w:r w:rsidR="006E2960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644DE05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1AA4216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तिमी जलेको खरानी</w:t>
      </w:r>
    </w:p>
    <w:p w14:paraId="25A338C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ेही हावामा उड्यो</w:t>
      </w:r>
    </w:p>
    <w:p w14:paraId="01C6E10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ेही माटोमा मिल्यो</w:t>
      </w:r>
    </w:p>
    <w:p w14:paraId="45B360C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निक्कै त्रसित भएँ-</w:t>
      </w:r>
    </w:p>
    <w:p w14:paraId="0D944B4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शरीरबाट</w:t>
      </w:r>
    </w:p>
    <w:p w14:paraId="0D178D0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घि निस्किएका विषालु ग्यासहरू</w:t>
      </w:r>
    </w:p>
    <w:p w14:paraId="5B89F08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ायुमण्डल मै मिले</w:t>
      </w:r>
    </w:p>
    <w:p w14:paraId="55DE351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र तिमी</w:t>
      </w:r>
    </w:p>
    <w:p w14:paraId="48A8052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झै सुतिरहेकीछ्यौ</w:t>
      </w:r>
    </w:p>
    <w:p w14:paraId="70DA99C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चलायमान !</w:t>
      </w:r>
    </w:p>
    <w:p w14:paraId="0D4A8E1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एक चोटि मात्र भए पनि</w:t>
      </w:r>
    </w:p>
    <w:p w14:paraId="0039A25C" w14:textId="48065E5A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ुस्कुराए हुन्थ्यो</w:t>
      </w:r>
      <w:r w:rsidR="006E2960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3E16580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7A3BA54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</w:t>
      </w:r>
    </w:p>
    <w:p w14:paraId="5D40D83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गर डढेको हेर्ने मन थियो</w:t>
      </w:r>
    </w:p>
    <w:p w14:paraId="1BB3384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्वाल्बार्डको एकान्त टापुमा</w:t>
      </w:r>
    </w:p>
    <w:p w14:paraId="4583D40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ग्लँदै गरेको हिउँमा</w:t>
      </w:r>
    </w:p>
    <w:p w14:paraId="6D69627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ाम्दै उभिएको हिमभालु हेर्ने मन थियो</w:t>
      </w:r>
    </w:p>
    <w:p w14:paraId="7EF32DD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ाउन्ट पिनाटुबो विस्फोटन पश्चातको</w:t>
      </w:r>
    </w:p>
    <w:p w14:paraId="52339828" w14:textId="54C6F7C3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िचित्र अनि मनमोहक सूर्यास्त हेर्ने मन थियो</w:t>
      </w:r>
      <w:r w:rsidR="009C420E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20610FC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उठ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हेर त !</w:t>
      </w:r>
    </w:p>
    <w:p w14:paraId="46A6DF38" w14:textId="701BDF6F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ो उत्तरध्रुवीय ज्योति</w:t>
      </w:r>
    </w:p>
    <w:p w14:paraId="0ACE3B5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छाम्न सक्ने गरी/ खेलाउन सक्ने गरी</w:t>
      </w:r>
    </w:p>
    <w:p w14:paraId="24C743D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अनुहारमा पोखिएको छ ।</w:t>
      </w:r>
    </w:p>
    <w:p w14:paraId="0B822A4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1B9DC9B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ायुमण्डलमा</w:t>
      </w:r>
    </w:p>
    <w:p w14:paraId="0F4FD04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उड्दै गरेको तिम्रो खरानी</w:t>
      </w:r>
    </w:p>
    <w:p w14:paraId="03F66ED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हिमपातसँगै झर्‍यो धर्तीमा</w:t>
      </w:r>
    </w:p>
    <w:p w14:paraId="200609C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ब यो खरानी मैले</w:t>
      </w:r>
    </w:p>
    <w:p w14:paraId="22B25743" w14:textId="32CEB4BA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ुन समुद्रमा बगाउने होला</w:t>
      </w:r>
      <w:r w:rsidR="00017AC2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!</w:t>
      </w:r>
    </w:p>
    <w:p w14:paraId="2ECA66C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25D4C38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टोहोलाइरहेको बेला</w:t>
      </w:r>
    </w:p>
    <w:p w14:paraId="6E5E85A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टुप्लुक्क आइपुगेकी थिइन्</w:t>
      </w:r>
    </w:p>
    <w:p w14:paraId="3B39856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्यानडाको हार्सचेल टापुबाट यी वृद्धा</w:t>
      </w:r>
    </w:p>
    <w:p w14:paraId="28BF631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“पर्माफ्रोस्टको भ्रममा</w:t>
      </w:r>
    </w:p>
    <w:p w14:paraId="514A06D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दिशाहीन नबन</w:t>
      </w:r>
    </w:p>
    <w:p w14:paraId="1FF4F52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एकै छिनमा यो सम्पूर्ण धर्ती पग्लनेछ</w:t>
      </w:r>
    </w:p>
    <w:p w14:paraId="136E39A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 हाहाकार गर्दै निस्किने छन् चिहानभित्रका लासहरू</w:t>
      </w:r>
    </w:p>
    <w:p w14:paraId="06A69D0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मेरा पिता-पुर्खाका लासको चीत्कारसँग</w:t>
      </w:r>
    </w:p>
    <w:p w14:paraId="40E1E0F7" w14:textId="31D3738D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भागिरहेछु अनन्त कालदेखि</w:t>
      </w:r>
      <w:r w:rsidR="00510DF9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!</w:t>
      </w:r>
    </w:p>
    <w:p w14:paraId="3480470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पनि भाग्ने तयारी गर</w:t>
      </w:r>
    </w:p>
    <w:p w14:paraId="38310B6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ो लासलाई छुनु हुँदैन</w:t>
      </w:r>
    </w:p>
    <w:p w14:paraId="4C8FCCBB" w14:textId="12A0857E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सले ठुलो अनिष्ट गर्नेछ</w:t>
      </w:r>
      <w:r w:rsidR="00A65527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”</w:t>
      </w:r>
    </w:p>
    <w:p w14:paraId="43ADF90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0436516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ोटी पकाउन मुछेको पिठो जस्तै</w:t>
      </w:r>
    </w:p>
    <w:p w14:paraId="32DD1B6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गलेको माटो</w:t>
      </w:r>
    </w:p>
    <w:p w14:paraId="67703EF6" w14:textId="55D0B9B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ेजोड</w:t>
      </w:r>
      <w:r w:rsidR="00C50132" w:rsidRPr="00D62E7A">
        <w:rPr>
          <w:rFonts w:cs="Kokila"/>
          <w:szCs w:val="28"/>
          <w:cs/>
          <w:lang w:val="en-GB" w:bidi="ne-NP"/>
        </w:rPr>
        <w:t>सँग</w:t>
      </w:r>
      <w:r w:rsidRPr="00D62E7A">
        <w:rPr>
          <w:rFonts w:cs="Kokila"/>
          <w:szCs w:val="28"/>
          <w:cs/>
          <w:lang w:val="en-GB" w:bidi="ne-NP"/>
        </w:rPr>
        <w:t xml:space="preserve"> झर्न थाल्यो</w:t>
      </w:r>
    </w:p>
    <w:p w14:paraId="582C64B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ी वृद्धाले भने जस्तै</w:t>
      </w:r>
    </w:p>
    <w:p w14:paraId="3A1FC7C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र</w:t>
      </w:r>
    </w:p>
    <w:p w14:paraId="703FB8D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ुनै लासले मेरा सामु</w:t>
      </w:r>
    </w:p>
    <w:p w14:paraId="57A3F07E" w14:textId="43717596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चीत्कार गरेन</w:t>
      </w:r>
      <w:r w:rsidR="00C50132" w:rsidRPr="00D62E7A">
        <w:rPr>
          <w:rFonts w:cs="Kokila"/>
          <w:szCs w:val="28"/>
          <w:cs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474DF58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स्तो अनिष्ट हुने हो भनी</w:t>
      </w:r>
    </w:p>
    <w:p w14:paraId="14D026A4" w14:textId="4727F1B6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 xml:space="preserve">काँपिरहेको </w:t>
      </w:r>
      <w:r w:rsidR="00C50132" w:rsidRPr="00D62E7A">
        <w:rPr>
          <w:rFonts w:cs="Kokila"/>
          <w:szCs w:val="28"/>
          <w:cs/>
          <w:lang w:val="en-GB" w:bidi="ne-NP"/>
        </w:rPr>
        <w:t>थिएँ</w:t>
      </w:r>
      <w:r w:rsidRPr="00D62E7A">
        <w:rPr>
          <w:rFonts w:cs="Kokila"/>
          <w:szCs w:val="28"/>
          <w:cs/>
          <w:lang w:val="en-GB" w:bidi="ne-NP"/>
        </w:rPr>
        <w:t xml:space="preserve"> म</w:t>
      </w:r>
    </w:p>
    <w:p w14:paraId="10670DB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ैले पत्तै पाइन</w:t>
      </w:r>
    </w:p>
    <w:p w14:paraId="5C85D86E" w14:textId="6270A6E3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कता बग्यौ</w:t>
      </w:r>
      <w:r w:rsidRPr="00D62E7A">
        <w:rPr>
          <w:rFonts w:cs="Kokila"/>
          <w:szCs w:val="28"/>
          <w:lang w:val="en-GB" w:bidi="ne-NP"/>
        </w:rPr>
        <w:t xml:space="preserve">, </w:t>
      </w:r>
      <w:r w:rsidRPr="00D62E7A">
        <w:rPr>
          <w:rFonts w:cs="Kokila"/>
          <w:szCs w:val="28"/>
          <w:cs/>
          <w:lang w:val="en-GB" w:bidi="ne-NP"/>
        </w:rPr>
        <w:t>कता हरायौ</w:t>
      </w:r>
      <w:r w:rsidR="00C50132" w:rsidRPr="00D62E7A">
        <w:rPr>
          <w:rFonts w:cs="Kokila"/>
          <w:szCs w:val="28"/>
          <w:cs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15CCE19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माया गर्ने म</w:t>
      </w:r>
    </w:p>
    <w:p w14:paraId="6FF6E10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चिरिएँ-</w:t>
      </w:r>
    </w:p>
    <w:p w14:paraId="6D22AEF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हीनताबोधले</w:t>
      </w:r>
    </w:p>
    <w:p w14:paraId="669F1E35" w14:textId="30E382D2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िङ्कर्तव्यविमूढता</w:t>
      </w:r>
      <w:r w:rsidR="007D55A6" w:rsidRPr="00D62E7A">
        <w:rPr>
          <w:rFonts w:cs="Kokila"/>
          <w:szCs w:val="28"/>
          <w:cs/>
          <w:lang w:val="en-GB" w:bidi="ne-NP"/>
        </w:rPr>
        <w:t xml:space="preserve">ले </w:t>
      </w:r>
    </w:p>
    <w:p w14:paraId="0156C76D" w14:textId="7C7F31FA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भयले/त्रासले</w:t>
      </w:r>
      <w:r w:rsidR="007D55A6" w:rsidRPr="00D62E7A">
        <w:rPr>
          <w:rFonts w:cs="Kokila"/>
          <w:szCs w:val="28"/>
          <w:cs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792D50D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5A83942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लाई थाहा छैन</w:t>
      </w:r>
    </w:p>
    <w:p w14:paraId="04D6D91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बिम्ब कहाँ पुग्यो यति बेला</w:t>
      </w:r>
    </w:p>
    <w:p w14:paraId="4153CB3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लाखौँ वर्ष बितेछ</w:t>
      </w:r>
    </w:p>
    <w:p w14:paraId="46A7876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एक्लै छु</w:t>
      </w:r>
    </w:p>
    <w:p w14:paraId="2402110C" w14:textId="05941B53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लाचार छु</w:t>
      </w:r>
      <w:r w:rsidR="00271147" w:rsidRPr="00D62E7A">
        <w:rPr>
          <w:rFonts w:cs="Kokila"/>
          <w:szCs w:val="28"/>
          <w:cs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7E54CDA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166266C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ज म</w:t>
      </w:r>
    </w:p>
    <w:p w14:paraId="580D6B0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ङ्गल ग्रहको एउटा</w:t>
      </w:r>
    </w:p>
    <w:p w14:paraId="15CF049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ुविधा सम्पन्न प्रयोगशालामा बसेर</w:t>
      </w:r>
    </w:p>
    <w:p w14:paraId="41EFFF0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ृथ्वीको जलवायु परिवर्तनको नमुना कोर्दैछु</w:t>
      </w:r>
    </w:p>
    <w:p w14:paraId="2F17982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ा सहकर्मीहरूले</w:t>
      </w:r>
    </w:p>
    <w:p w14:paraId="37348CC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धेरै हजार वर्षको भगीरथ प्रयासबाट</w:t>
      </w:r>
    </w:p>
    <w:p w14:paraId="760A4147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ृथ्वीको समुद्रीतलसम्म पुगेर</w:t>
      </w:r>
    </w:p>
    <w:p w14:paraId="02773277" w14:textId="1DE8F255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ोरलको चट्टानको एउटा सानो खण्ड ल्याएछन्</w:t>
      </w:r>
      <w:r w:rsidR="00271147" w:rsidRPr="00D62E7A">
        <w:rPr>
          <w:rFonts w:cs="Kokila"/>
          <w:szCs w:val="28"/>
          <w:cs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31D7A17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385A792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ा आँखाहरू</w:t>
      </w:r>
    </w:p>
    <w:p w14:paraId="01E7722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ादलले भरिए फेरि</w:t>
      </w:r>
    </w:p>
    <w:p w14:paraId="27128AC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त्यो कोरलमा अवस्थित</w:t>
      </w:r>
    </w:p>
    <w:p w14:paraId="0D63850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अक्सिजन आइसोटोपहरूको</w:t>
      </w:r>
    </w:p>
    <w:p w14:paraId="3DF37B5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ुलनात्मक अध्ययनबाट होस्</w:t>
      </w:r>
    </w:p>
    <w:p w14:paraId="40CFA6F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ा</w:t>
      </w:r>
    </w:p>
    <w:p w14:paraId="79458DA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गह्रौँ धातुको</w:t>
      </w:r>
    </w:p>
    <w:p w14:paraId="7C58086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ेडियोधर्मी क्षयको अध्ययनबाट होस्</w:t>
      </w:r>
    </w:p>
    <w:p w14:paraId="5847FF7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ो निष्कर्ष–</w:t>
      </w:r>
    </w:p>
    <w:p w14:paraId="5D201ED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 कोरलमा</w:t>
      </w:r>
    </w:p>
    <w:p w14:paraId="344B26AC" w14:textId="3046282E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अनुहार भेटिरहेछु</w:t>
      </w:r>
      <w:r w:rsidR="00572128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421759C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14DC9B4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े कोरलको रसायन बोकेर</w:t>
      </w:r>
    </w:p>
    <w:p w14:paraId="6E3D1CF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े गर्‍यौ हँ</w:t>
      </w:r>
    </w:p>
    <w:p w14:paraId="398E63A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लाखौँ वर्षसम्म</w:t>
      </w:r>
      <w:r w:rsidRPr="00D62E7A">
        <w:rPr>
          <w:rFonts w:cs="Kokila"/>
          <w:szCs w:val="28"/>
          <w:lang w:val="en-GB" w:bidi="ne-NP"/>
        </w:rPr>
        <w:t>?</w:t>
      </w:r>
    </w:p>
    <w:p w14:paraId="2692428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540E2F3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ैले आज</w:t>
      </w:r>
    </w:p>
    <w:p w14:paraId="3F3667D0" w14:textId="06888A90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एउटा कठिन कार्य पुरा गर्नुछ</w:t>
      </w:r>
    </w:p>
    <w:p w14:paraId="253962B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शरीरको कण-कण कोट्याएर मैले</w:t>
      </w:r>
    </w:p>
    <w:p w14:paraId="258BE8C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बितेका करोडौँ वर्षहरूमा</w:t>
      </w:r>
    </w:p>
    <w:p w14:paraId="036D26C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ृथ्वी किन “पृथ्वी” हुन सकेन</w:t>
      </w:r>
    </w:p>
    <w:p w14:paraId="0D749082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खोज्नु छ</w:t>
      </w:r>
    </w:p>
    <w:p w14:paraId="4BD88F43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ैले तिम्रा प्रत्येक अङ्ग-प्रत्यङ्ग नङ्ग्याएर</w:t>
      </w:r>
    </w:p>
    <w:p w14:paraId="4DFCD47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ृथ्वीमा आफ्नो अस्तित्व प्रमाणित गरेका</w:t>
      </w:r>
    </w:p>
    <w:p w14:paraId="7770560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मसेकम</w:t>
      </w:r>
    </w:p>
    <w:p w14:paraId="2BA191E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ाँच वटा हिमयुगहरूको चित्र उतार्नु छ</w:t>
      </w:r>
    </w:p>
    <w:p w14:paraId="7068184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ेरी प्रिया !</w:t>
      </w:r>
    </w:p>
    <w:p w14:paraId="647813D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यसरी च्यातेर मैले</w:t>
      </w:r>
    </w:p>
    <w:p w14:paraId="6D9DF3D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करिब २६ लाख वर्षअघि सुरु भएको</w:t>
      </w:r>
    </w:p>
    <w:p w14:paraId="5FA0B66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र्तमान हिमयुगको</w:t>
      </w:r>
    </w:p>
    <w:p w14:paraId="33818C78" w14:textId="6A51CB15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गतिकी पत्ता लगाउनु छ</w:t>
      </w:r>
      <w:r w:rsidR="001622D1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0BF69A49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0E8988F6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सरी</w:t>
      </w:r>
    </w:p>
    <w:p w14:paraId="4D57FFD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लाखौँ वर्षपछि</w:t>
      </w:r>
    </w:p>
    <w:p w14:paraId="43FD9C1D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प्रयोगशालामा भेटिएकी तिमीसँग</w:t>
      </w:r>
    </w:p>
    <w:p w14:paraId="735ADE4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कस्तो प्रेम साटासाट हुँदो हो</w:t>
      </w:r>
    </w:p>
    <w:p w14:paraId="000EFAAE" w14:textId="5C513D24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लाई थाहा छैन</w:t>
      </w:r>
      <w:r w:rsidR="00B75F32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59B39C6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5A85232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र तिमी त</w:t>
      </w:r>
    </w:p>
    <w:p w14:paraId="40A21B3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खण्ड खण्ड बाँचेकी छ्यौ आज</w:t>
      </w:r>
    </w:p>
    <w:p w14:paraId="25FB89A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मङ्गल ग्रहमासमेत</w:t>
      </w:r>
    </w:p>
    <w:p w14:paraId="3DDC1EF0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छङ्छङ् गरिरहेको यो छहराले</w:t>
      </w:r>
    </w:p>
    <w:p w14:paraId="409BA62B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लाई खुसी दिन सक्ने छैन</w:t>
      </w:r>
    </w:p>
    <w:p w14:paraId="2E42965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मुद्रको गहिराइमा</w:t>
      </w:r>
    </w:p>
    <w:p w14:paraId="4B8D5AF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्रो अस्तित्व सङ्कटमा छ</w:t>
      </w:r>
    </w:p>
    <w:p w14:paraId="08E7C91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जलवायु परिवर्तन</w:t>
      </w:r>
    </w:p>
    <w:p w14:paraId="3F1B4264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समुद्री अम्लीकरण</w:t>
      </w:r>
    </w:p>
    <w:p w14:paraId="13CEBC8A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विस्फोटक मत्स्य सिकार</w:t>
      </w:r>
    </w:p>
    <w:p w14:paraId="7D23B52C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दिको एम्बुसबाट</w:t>
      </w:r>
    </w:p>
    <w:p w14:paraId="5DEA5E48" w14:textId="33A37E19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कदापि सुरक्षित छैनौ</w:t>
      </w:r>
      <w:r w:rsidR="00B75F32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</w:p>
    <w:p w14:paraId="032FCF65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5C3403F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यसरी</w:t>
      </w:r>
    </w:p>
    <w:p w14:paraId="528A313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तिमी प्रत्येक पल मर्दैछ्यौ</w:t>
      </w:r>
    </w:p>
    <w:p w14:paraId="1A8F0B2F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लाखौँ वर्षदेखि</w:t>
      </w:r>
    </w:p>
    <w:p w14:paraId="7CACDBBE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lastRenderedPageBreak/>
        <w:t>तिम्रो चिताको आगो तापेर म</w:t>
      </w:r>
    </w:p>
    <w:p w14:paraId="0E7707C8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आहत भएको छु</w:t>
      </w:r>
    </w:p>
    <w:p w14:paraId="07722B99" w14:textId="4116531E" w:rsidR="005F0B2D" w:rsidRPr="00D62E7A" w:rsidRDefault="005F0B2D" w:rsidP="003753D8">
      <w:pPr>
        <w:rPr>
          <w:rFonts w:cs="Kokila"/>
          <w:szCs w:val="28"/>
          <w:lang w:val="en-GB" w:bidi="ne-NP"/>
        </w:rPr>
      </w:pPr>
      <w:r w:rsidRPr="00D62E7A">
        <w:rPr>
          <w:rFonts w:cs="Kokila"/>
          <w:szCs w:val="28"/>
          <w:cs/>
          <w:lang w:val="en-GB" w:bidi="ne-NP"/>
        </w:rPr>
        <w:t>रक्तरञ्जित छ मेरो परिवेश</w:t>
      </w:r>
      <w:r w:rsidR="00DC709F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!</w:t>
      </w:r>
    </w:p>
    <w:p w14:paraId="41FF38F1" w14:textId="77777777" w:rsidR="005F0B2D" w:rsidRPr="00D62E7A" w:rsidRDefault="005F0B2D" w:rsidP="003753D8">
      <w:pPr>
        <w:rPr>
          <w:rFonts w:cs="Kokila"/>
          <w:szCs w:val="28"/>
          <w:lang w:val="en-GB" w:bidi="ne-NP"/>
        </w:rPr>
      </w:pPr>
    </w:p>
    <w:p w14:paraId="206809A3" w14:textId="107F6B83" w:rsidR="00145DA4" w:rsidRPr="00D62E7A" w:rsidRDefault="005F0B2D" w:rsidP="003753D8">
      <w:pPr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szCs w:val="28"/>
          <w:cs/>
          <w:lang w:val="en-GB" w:bidi="ne-NP"/>
        </w:rPr>
        <w:t>चिताको आगो साँच्चै तातो हुँदो रहेछ</w:t>
      </w:r>
      <w:r w:rsidR="00DC709F" w:rsidRPr="00D62E7A">
        <w:rPr>
          <w:rFonts w:cs="Kokila"/>
          <w:szCs w:val="28"/>
          <w:lang w:val="en-GB" w:bidi="ne-NP"/>
        </w:rPr>
        <w:t xml:space="preserve"> </w:t>
      </w:r>
      <w:r w:rsidRPr="00D62E7A">
        <w:rPr>
          <w:rFonts w:cs="Kokila"/>
          <w:szCs w:val="28"/>
          <w:cs/>
          <w:lang w:val="en-GB" w:bidi="ne-NP"/>
        </w:rPr>
        <w:t>।</w:t>
      </w:r>
      <w:r w:rsidR="00145DA4" w:rsidRPr="00D62E7A">
        <w:rPr>
          <w:rFonts w:cs="Kokila"/>
          <w:cs/>
        </w:rPr>
        <w:br w:type="page"/>
      </w:r>
    </w:p>
    <w:p w14:paraId="63CC18B6" w14:textId="1429BDEE" w:rsidR="00AC3039" w:rsidRPr="00943644" w:rsidRDefault="00AC3039" w:rsidP="00145DA4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266" w:name="_Toc98114656"/>
      <w:r w:rsidRPr="00943644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रवि</w:t>
      </w:r>
      <w:r w:rsidRPr="00943644">
        <w:rPr>
          <w:rFonts w:cs="Kokila"/>
          <w:b w:val="0"/>
          <w:bCs/>
          <w:sz w:val="32"/>
          <w:szCs w:val="36"/>
          <w:cs/>
        </w:rPr>
        <w:t xml:space="preserve"> </w:t>
      </w:r>
      <w:r w:rsidRPr="00943644">
        <w:rPr>
          <w:rFonts w:cs="Kokila"/>
          <w:b w:val="0"/>
          <w:bCs/>
          <w:sz w:val="32"/>
          <w:szCs w:val="36"/>
          <w:cs/>
          <w:lang w:bidi="ne-NP"/>
        </w:rPr>
        <w:t>खनाल</w:t>
      </w:r>
      <w:bookmarkEnd w:id="266"/>
    </w:p>
    <w:p w14:paraId="18F21594" w14:textId="4F8B09FD" w:rsidR="00203CA1" w:rsidRDefault="00AC3039" w:rsidP="00203CA1">
      <w:pPr>
        <w:spacing w:line="276" w:lineRule="auto"/>
        <w:jc w:val="right"/>
        <w:rPr>
          <w:rFonts w:eastAsia="Times New Roman" w:cs="Kokila"/>
          <w:color w:val="000000"/>
          <w:sz w:val="32"/>
          <w:szCs w:val="32"/>
          <w:lang w:bidi="hi-IN"/>
        </w:rPr>
      </w:pPr>
      <w:r w:rsidRPr="008C7D77">
        <w:rPr>
          <w:rFonts w:eastAsia="Times New Roman" w:cs="Kokila"/>
          <w:color w:val="000000"/>
          <w:sz w:val="32"/>
          <w:szCs w:val="32"/>
          <w:cs/>
          <w:lang w:bidi="hi-IN"/>
        </w:rPr>
        <w:t>मिचिगन</w:t>
      </w:r>
      <w:r w:rsidRPr="008C7D77">
        <w:rPr>
          <w:rFonts w:eastAsia="Times New Roman" w:cs="Kokila"/>
          <w:color w:val="000000"/>
          <w:sz w:val="32"/>
          <w:szCs w:val="32"/>
          <w:lang w:bidi="hi-IN"/>
        </w:rPr>
        <w:t xml:space="preserve">, </w:t>
      </w:r>
      <w:r w:rsidRPr="008C7D77">
        <w:rPr>
          <w:rFonts w:eastAsia="Times New Roman" w:cs="Kokila"/>
          <w:color w:val="000000"/>
          <w:sz w:val="32"/>
          <w:szCs w:val="32"/>
          <w:cs/>
          <w:lang w:bidi="hi-IN"/>
        </w:rPr>
        <w:t>अमेरिका</w:t>
      </w:r>
    </w:p>
    <w:p w14:paraId="7169BE49" w14:textId="00B5FB85" w:rsidR="00147286" w:rsidRDefault="00147286" w:rsidP="00ED3636">
      <w:pPr>
        <w:pStyle w:val="Heading4"/>
        <w:rPr>
          <w:lang w:bidi="ne-NP"/>
        </w:rPr>
      </w:pPr>
      <w:r>
        <w:rPr>
          <w:rFonts w:hint="cs"/>
          <w:cs/>
          <w:lang w:bidi="ne-NP"/>
        </w:rPr>
        <w:t xml:space="preserve">प्याज र यादहरु </w:t>
      </w:r>
    </w:p>
    <w:p w14:paraId="2B9641BF" w14:textId="3E688BDF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ो पहाड आरोहण गर्दै गर्दा</w:t>
      </w:r>
    </w:p>
    <w:p w14:paraId="3E64FFBF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स क्याम्पको याद आयो</w:t>
      </w:r>
    </w:p>
    <w:p w14:paraId="43B4278A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डुब्दै … कहिले तैरँदै….</w:t>
      </w:r>
    </w:p>
    <w:p w14:paraId="715DBB36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मृतिमा डुबुल्की मारिरहेँ</w:t>
      </w:r>
    </w:p>
    <w:p w14:paraId="33E3FDE7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ायासै</w:t>
      </w:r>
      <w:r w:rsidRPr="00D62E7A">
        <w:rPr>
          <w:rFonts w:cs="Kokila"/>
          <w:szCs w:val="28"/>
        </w:rPr>
        <w:t>,</w:t>
      </w:r>
    </w:p>
    <w:p w14:paraId="4C90675A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तीत</w:t>
      </w:r>
    </w:p>
    <w:p w14:paraId="5AD9B8C4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मिठो मृगतृष्णा</w:t>
      </w:r>
    </w:p>
    <w:p w14:paraId="6D922592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णु अनि परमाणुको</w:t>
      </w:r>
    </w:p>
    <w:p w14:paraId="1AB8413C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पेक्षित रूपान्तरणमा तरल बन्यो</w:t>
      </w:r>
    </w:p>
    <w:p w14:paraId="29AB638E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प्प-तप्प सागरको पानी झैँ</w:t>
      </w:r>
    </w:p>
    <w:p w14:paraId="2F170060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ुनिला थोपाहरूमा</w:t>
      </w:r>
    </w:p>
    <w:p w14:paraId="207628C9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रित्याउँदै थिएँ ती यादहरू</w:t>
      </w:r>
    </w:p>
    <w:p w14:paraId="70076C8D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ोपा थोपामा……</w:t>
      </w:r>
    </w:p>
    <w:p w14:paraId="67DC4CA4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शून्यताको अन्त्य</w:t>
      </w:r>
    </w:p>
    <w:p w14:paraId="09750D51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 शून्यताको अन्त्यसँगै प्याजको याद आयो</w:t>
      </w:r>
    </w:p>
    <w:p w14:paraId="6A8C98D1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लाई नियालिरहेँ</w:t>
      </w:r>
    </w:p>
    <w:p w14:paraId="2ECF7334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वरण कुरूप त्यसको</w:t>
      </w:r>
    </w:p>
    <w:p w14:paraId="67834D3B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स्रा केस्रा पत्र-पत्र नियाल्दै पुनः शून्यतामा हराउँछु</w:t>
      </w:r>
    </w:p>
    <w:p w14:paraId="3336CB3E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जसरी अतीतको तस्बिर नियाल्छु त्यसरी</w:t>
      </w:r>
    </w:p>
    <w:p w14:paraId="581FD832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हस्यको गहिराइमा एउटा आविष्कार</w:t>
      </w:r>
      <w:r w:rsidRPr="00D62E7A">
        <w:rPr>
          <w:rFonts w:ascii="Arial" w:hAnsi="Arial" w:cs="Arial" w:hint="cs"/>
          <w:szCs w:val="28"/>
          <w:cs/>
          <w:lang w:bidi="hi-IN"/>
        </w:rPr>
        <w:t>―</w:t>
      </w:r>
    </w:p>
    <w:p w14:paraId="58B5EBBA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तिक्रिया फरक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्रतिफल उस्तै</w:t>
      </w:r>
    </w:p>
    <w:p w14:paraId="5621182F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याजको आवरण कुरूप</w:t>
      </w:r>
    </w:p>
    <w:p w14:paraId="4EA9A634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ादको आइरहने बानी कुरूप</w:t>
      </w:r>
    </w:p>
    <w:p w14:paraId="5D59FEA4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तिफल छल्किरहन्छ आँखामा</w:t>
      </w:r>
    </w:p>
    <w:p w14:paraId="608ACD0A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यले दिएका अनुभव</w:t>
      </w:r>
    </w:p>
    <w:p w14:paraId="47E8F550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ती बहुमूल्य पलहरू</w:t>
      </w:r>
    </w:p>
    <w:p w14:paraId="4F17E17E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ग्रमा सिङ्गो अतीत</w:t>
      </w:r>
    </w:p>
    <w:p w14:paraId="62327A09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ूल्यहीन थोपाहरू बग्छ</w:t>
      </w:r>
    </w:p>
    <w:p w14:paraId="45808E40" w14:textId="77777777" w:rsidR="00572BD6" w:rsidRPr="00D62E7A" w:rsidRDefault="00572BD6" w:rsidP="00572BD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ो ती रासायनिक यादहरू आँखासम्म आउँछन्</w:t>
      </w:r>
    </w:p>
    <w:p w14:paraId="1E2151C4" w14:textId="6FDE0510" w:rsidR="00AC3039" w:rsidRPr="00D62E7A" w:rsidRDefault="00572BD6" w:rsidP="00572BD6">
      <w:pPr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hi-IN"/>
        </w:rPr>
        <w:t>अनि थोपा-थोपामा बगिरहन्छन् ।</w:t>
      </w:r>
    </w:p>
    <w:p w14:paraId="7F4A93E8" w14:textId="77777777" w:rsidR="00AC3039" w:rsidRPr="00D62E7A" w:rsidRDefault="00AC3039" w:rsidP="00AC3039">
      <w:pPr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cs/>
        </w:rPr>
      </w:pPr>
      <w:r w:rsidRPr="00D62E7A">
        <w:rPr>
          <w:rFonts w:cs="Kokila"/>
          <w:szCs w:val="28"/>
        </w:rPr>
        <w:br w:type="page"/>
      </w:r>
    </w:p>
    <w:p w14:paraId="6247FE90" w14:textId="6FBF57B7" w:rsidR="00AC3039" w:rsidRPr="00055301" w:rsidRDefault="004D7319" w:rsidP="00B033D5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267" w:name="_Toc98114658"/>
      <w:r w:rsidRPr="00055301">
        <w:rPr>
          <w:rFonts w:cs="Kokila"/>
          <w:b w:val="0"/>
          <w:bCs/>
          <w:sz w:val="32"/>
          <w:szCs w:val="36"/>
          <w:cs/>
          <w:lang w:bidi="ne-NP"/>
        </w:rPr>
        <w:lastRenderedPageBreak/>
        <w:t xml:space="preserve">स्व. </w:t>
      </w:r>
      <w:proofErr w:type="spellStart"/>
      <w:r w:rsidR="00AC3039" w:rsidRPr="00055301">
        <w:rPr>
          <w:rFonts w:cs="Kokila"/>
          <w:b w:val="0"/>
          <w:bCs/>
          <w:sz w:val="32"/>
          <w:szCs w:val="36"/>
          <w:cs/>
        </w:rPr>
        <w:t>राकेश</w:t>
      </w:r>
      <w:proofErr w:type="spellEnd"/>
      <w:r w:rsidR="00AC3039" w:rsidRPr="00055301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="00AC3039" w:rsidRPr="00055301">
        <w:rPr>
          <w:rFonts w:cs="Kokila"/>
          <w:b w:val="0"/>
          <w:bCs/>
          <w:sz w:val="32"/>
          <w:szCs w:val="36"/>
          <w:cs/>
        </w:rPr>
        <w:t>काफ्ले</w:t>
      </w:r>
      <w:bookmarkEnd w:id="267"/>
      <w:proofErr w:type="spellEnd"/>
    </w:p>
    <w:p w14:paraId="67A71A4F" w14:textId="77777777" w:rsidR="00AC3039" w:rsidRPr="00D62E7A" w:rsidRDefault="00AC3039" w:rsidP="00B73E40">
      <w:pPr>
        <w:pStyle w:val="Heading4"/>
      </w:pPr>
      <w:bookmarkStart w:id="268" w:name="_Toc98114659"/>
      <w:r w:rsidRPr="00D62E7A">
        <w:rPr>
          <w:cs/>
        </w:rPr>
        <w:t>कहिल्यै नथाक्ने घाउ</w:t>
      </w:r>
      <w:bookmarkEnd w:id="268"/>
    </w:p>
    <w:p w14:paraId="73B4B3B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ो हिँड्ने पाउको पीडा त</w:t>
      </w:r>
    </w:p>
    <w:p w14:paraId="765EFF6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के पीडा हो र डाक्टर सा</w:t>
      </w:r>
      <w:r w:rsidRPr="00D62E7A">
        <w:rPr>
          <w:rFonts w:eastAsia="Times New Roman" w:cs="Kokila"/>
          <w:color w:val="000000"/>
          <w:sz w:val="32"/>
          <w:szCs w:val="32"/>
        </w:rPr>
        <w:t>'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 xml:space="preserve">ब </w:t>
      </w:r>
      <w:r w:rsidRPr="00D62E7A">
        <w:rPr>
          <w:rFonts w:eastAsia="Times New Roman" w:cs="Kokila"/>
          <w:color w:val="000000"/>
          <w:sz w:val="32"/>
          <w:szCs w:val="32"/>
        </w:rPr>
        <w:t>?</w:t>
      </w:r>
    </w:p>
    <w:p w14:paraId="35789B0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वास्तविक पीडा त छातीमा छ</w:t>
      </w:r>
    </w:p>
    <w:p w14:paraId="6EE07DE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ढिरहेछ जसको राप दिनदिनै</w:t>
      </w:r>
    </w:p>
    <w:p w14:paraId="354B4516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ेरो खुट्टाको त उपचार हुन्छ</w:t>
      </w:r>
    </w:p>
    <w:p w14:paraId="23A6372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िमी नै भन्छौ</w:t>
      </w:r>
    </w:p>
    <w:p w14:paraId="3A9DDA8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ो त जाती भइहाल्छ नि !</w:t>
      </w:r>
    </w:p>
    <w:p w14:paraId="54D582A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र मेरो छातीमा धेरै वर्षदेखि घाउ छ</w:t>
      </w:r>
    </w:p>
    <w:p w14:paraId="1E02F693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जहाँबाट दिन दिनै</w:t>
      </w:r>
    </w:p>
    <w:p w14:paraId="72BA2311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दर्दको ज्वालामुखी दन्किरहन्छ</w:t>
      </w:r>
    </w:p>
    <w:p w14:paraId="69E02FD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 यसको उपचारमा कुनै डाक्टर संलग्न  छ</w:t>
      </w:r>
    </w:p>
    <w:p w14:paraId="589773D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 निको हुने अभिलासा नै छ</w:t>
      </w:r>
    </w:p>
    <w:p w14:paraId="4542DB5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30E4635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त्य हो डाक्टर साब अब</w:t>
      </w:r>
    </w:p>
    <w:p w14:paraId="44C464F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 xml:space="preserve">म पाउको पीडादेखि कहिल्यै रुँदिन </w:t>
      </w:r>
    </w:p>
    <w:p w14:paraId="3D6309F6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वेदनामा जस्तोसुकै चट्याङ परे पनि</w:t>
      </w:r>
    </w:p>
    <w:p w14:paraId="1B820A38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अब म कहिल्यै डराउँदिन</w:t>
      </w:r>
    </w:p>
    <w:p w14:paraId="66CED6B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lastRenderedPageBreak/>
        <w:t>अब म कहिल्यै चिच्याएर कराउँदिन</w:t>
      </w:r>
    </w:p>
    <w:p w14:paraId="28110D0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जसरी सानो खोलो गएर</w:t>
      </w:r>
    </w:p>
    <w:p w14:paraId="312E268E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ठुलो खोलोमा मिसिएर हराउँछ</w:t>
      </w:r>
    </w:p>
    <w:p w14:paraId="5289DAF8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जसरी सानो माछालाई निलेर</w:t>
      </w:r>
    </w:p>
    <w:p w14:paraId="0DA23D9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क्छ ठुलो माछाले</w:t>
      </w:r>
    </w:p>
    <w:p w14:paraId="2421164F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ेरो खुट्टाको पीडा पनि त्यसरी नै</w:t>
      </w:r>
    </w:p>
    <w:p w14:paraId="2461896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छातीको दर्दमा गएर एकाकार भयो</w:t>
      </w:r>
    </w:p>
    <w:p w14:paraId="4CDFF5F3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्यसैले मेरो खुट्टामा घाउ भए पनि</w:t>
      </w:r>
    </w:p>
    <w:p w14:paraId="46EB4F75" w14:textId="0397EE04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कुनै पीडा छैन डाक्टर सा</w:t>
      </w:r>
      <w:r w:rsidR="0064125C" w:rsidRPr="00D62E7A">
        <w:rPr>
          <w:rFonts w:eastAsia="Times New Roman" w:cs="Kokila"/>
          <w:color w:val="000000"/>
          <w:sz w:val="32"/>
          <w:szCs w:val="32"/>
          <w:lang w:bidi="hi-IN"/>
        </w:rPr>
        <w:t>’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</w:t>
      </w:r>
      <w:r w:rsidR="0064125C" w:rsidRPr="00D62E7A">
        <w:rPr>
          <w:rFonts w:eastAsia="Times New Roman" w:cs="Kokila"/>
          <w:color w:val="000000"/>
          <w:sz w:val="32"/>
          <w:szCs w:val="32"/>
          <w:lang w:bidi="hi-IN"/>
        </w:rPr>
        <w:t xml:space="preserve"> !</w:t>
      </w:r>
    </w:p>
    <w:p w14:paraId="4C540FB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4FEC0C57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ए डाक्टर साब !</w:t>
      </w:r>
    </w:p>
    <w:p w14:paraId="2DA2412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क्छौ गर यो दन्किँदो छातीको चिरफार</w:t>
      </w:r>
    </w:p>
    <w:p w14:paraId="44AAE71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र लगाऊ मेरो दुखिरहेको पहिचानमा मलम</w:t>
      </w:r>
    </w:p>
    <w:p w14:paraId="6B710ADD" w14:textId="7763F518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िकालिदेऊ निरङ्कुशलताले गाडेका</w:t>
      </w:r>
    </w:p>
    <w:p w14:paraId="6ABABD7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ारा यी किला र तिनका अवशेषहरू</w:t>
      </w:r>
    </w:p>
    <w:p w14:paraId="19045255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हटाइदेऊ विवशता र अकर्मण्यताले</w:t>
      </w:r>
    </w:p>
    <w:p w14:paraId="55D74C43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भिराइदिएका बिल्ला</w:t>
      </w:r>
    </w:p>
    <w:p w14:paraId="3F9587D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र तिनका सबै सबै</w:t>
      </w:r>
    </w:p>
    <w:p w14:paraId="66886931" w14:textId="50518A45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विगत</w:t>
      </w:r>
      <w:r w:rsidR="00185A38" w:rsidRPr="00D62E7A">
        <w:rPr>
          <w:rFonts w:eastAsia="Times New Roman" w:cs="Kokila"/>
          <w:color w:val="000000"/>
          <w:sz w:val="32"/>
          <w:szCs w:val="32"/>
          <w:lang w:bidi="hi-IN"/>
        </w:rPr>
        <w:t>,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 xml:space="preserve"> वर्तमान र भविष्यहरू पनि</w:t>
      </w:r>
    </w:p>
    <w:p w14:paraId="1A3857D7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र मात्र तिमीले बनाएको पाउले</w:t>
      </w:r>
    </w:p>
    <w:p w14:paraId="7E8EA12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छातीभरि स्वाभिमान उभिएर संसार हिँड्न सक्छ</w:t>
      </w:r>
    </w:p>
    <w:p w14:paraId="40CA45E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अनि सिङ्गो विश्वले</w:t>
      </w:r>
    </w:p>
    <w:p w14:paraId="2AE81020" w14:textId="1CC01EAA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ो नेपालीभाषी भूटानी हो भनी चिन्ला</w:t>
      </w:r>
      <w:r w:rsidR="00185A38" w:rsidRPr="00D62E7A">
        <w:rPr>
          <w:rFonts w:eastAsia="Times New Roman" w:cs="Kokila"/>
          <w:color w:val="000000"/>
          <w:sz w:val="32"/>
          <w:szCs w:val="32"/>
        </w:rPr>
        <w:t xml:space="preserve"> </w:t>
      </w:r>
    </w:p>
    <w:p w14:paraId="23BF5C5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7F47333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नेपालीभाषी भूटानी हुँ</w:t>
      </w:r>
    </w:p>
    <w:p w14:paraId="698510EF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गर्वले यति भन्न कहिल्यै चुक्दिन</w:t>
      </w:r>
    </w:p>
    <w:p w14:paraId="30E78B26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ंसारको जुनै कुनामा गए पनि</w:t>
      </w:r>
    </w:p>
    <w:p w14:paraId="3DD200FA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हिम्मत छ अब कहिल्यै झुक्दिन</w:t>
      </w:r>
    </w:p>
    <w:p w14:paraId="3C7C5E4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ेरो पनि आफ्नै पहिचान छ दुनियाँमा</w:t>
      </w:r>
    </w:p>
    <w:p w14:paraId="0A3A5D88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अब म खडा शिर गरेर</w:t>
      </w:r>
    </w:p>
    <w:p w14:paraId="7C22EEAA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ेपाली हुँ भन्न कहिल्यै भुल्दिन</w:t>
      </w:r>
    </w:p>
    <w:p w14:paraId="632ADBCD" w14:textId="50778FCD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हो डाक्टर सा</w:t>
      </w:r>
      <w:r w:rsidR="003051BC" w:rsidRPr="00D62E7A">
        <w:rPr>
          <w:rFonts w:eastAsia="Times New Roman" w:cs="Kokila"/>
          <w:color w:val="000000"/>
          <w:sz w:val="32"/>
          <w:szCs w:val="32"/>
          <w:lang w:bidi="hi-IN"/>
        </w:rPr>
        <w:t>’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</w:t>
      </w:r>
    </w:p>
    <w:p w14:paraId="7E3F44F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अब म कहिल्यै चिच्याएर कराउँदिन</w:t>
      </w:r>
    </w:p>
    <w:p w14:paraId="5C460E2D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069AA8C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ी गोडालाई जति चिर्छौ चिर</w:t>
      </w:r>
    </w:p>
    <w:p w14:paraId="764A426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रे नि आमा भनेर</w:t>
      </w:r>
    </w:p>
    <w:p w14:paraId="19E2F87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कहिल्यै चिच्याउँदिन</w:t>
      </w:r>
    </w:p>
    <w:p w14:paraId="3361940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किन कि मेरी आमालाई</w:t>
      </w:r>
    </w:p>
    <w:p w14:paraId="4178213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ैँले शकुनीको हातमा छाडिसकेँ</w:t>
      </w:r>
    </w:p>
    <w:p w14:paraId="389E101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वैरीको सामु कहिल्यै नपर्ने गरी</w:t>
      </w:r>
    </w:p>
    <w:p w14:paraId="22DB500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टाढिइसकेँ</w:t>
      </w:r>
      <w:r w:rsidRPr="00D62E7A">
        <w:rPr>
          <w:rFonts w:eastAsia="Times New Roman" w:cs="Kokila"/>
          <w:color w:val="000000"/>
          <w:sz w:val="32"/>
          <w:szCs w:val="32"/>
        </w:rPr>
        <w:t xml:space="preserve">, 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हो सयौँ डाँडा काटिसकेँ</w:t>
      </w:r>
    </w:p>
    <w:p w14:paraId="52997C4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्यसैले त अब म काल आए पनि</w:t>
      </w:r>
    </w:p>
    <w:p w14:paraId="65407213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 xml:space="preserve">किन आत्तिनु </w:t>
      </w:r>
      <w:r w:rsidRPr="00D62E7A">
        <w:rPr>
          <w:rFonts w:eastAsia="Times New Roman" w:cs="Kokila"/>
          <w:color w:val="000000"/>
          <w:sz w:val="32"/>
          <w:szCs w:val="32"/>
        </w:rPr>
        <w:t xml:space="preserve">? 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भनेँ नि पटक्कै डराउँदिन</w:t>
      </w:r>
    </w:p>
    <w:p w14:paraId="7465200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668AF101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िमी हात कमाउँदै चिर्दै छौ मेरा पाउ</w:t>
      </w:r>
    </w:p>
    <w:p w14:paraId="7B4C976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र घाउले सेक्छ र दुख्दैन मेरो घाउ</w:t>
      </w:r>
    </w:p>
    <w:p w14:paraId="4458C3F9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lastRenderedPageBreak/>
        <w:t>तिम्रो विज्ञानलाई न कि तिमीलाई</w:t>
      </w:r>
    </w:p>
    <w:p w14:paraId="1C630FF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थाहा छ मेरो वास्तविक घाउ</w:t>
      </w:r>
    </w:p>
    <w:p w14:paraId="1F68F8F0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थाहा पाएर पनि विडम्बना</w:t>
      </w:r>
    </w:p>
    <w:p w14:paraId="1922C01E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क्दैनौ निको पार्न यो छातीको घाउ</w:t>
      </w:r>
    </w:p>
    <w:p w14:paraId="653109D3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क्छौ भने डाक्टर मेरो छाती चिर्ने</w:t>
      </w:r>
    </w:p>
    <w:p w14:paraId="2552D61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उपाय सिक्न तिमी विज्ञानको सागरमा जाऊ</w:t>
      </w:r>
    </w:p>
    <w:p w14:paraId="75EB3206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कृपया कुनै उपाय खोज</w:t>
      </w:r>
    </w:p>
    <w:p w14:paraId="5AEB06F1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अनि चिरफार गर मेरो छातीको घाउ</w:t>
      </w:r>
    </w:p>
    <w:p w14:paraId="057621A6" w14:textId="145FFA10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त्र सा</w:t>
      </w:r>
      <w:r w:rsidR="00B15C15" w:rsidRPr="00D62E7A">
        <w:rPr>
          <w:rFonts w:eastAsia="Times New Roman" w:cs="Kokila"/>
          <w:color w:val="000000"/>
          <w:sz w:val="32"/>
          <w:szCs w:val="32"/>
          <w:lang w:bidi="hi-IN"/>
        </w:rPr>
        <w:t>’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 तिमीले सक्दैनौ</w:t>
      </w:r>
    </w:p>
    <w:p w14:paraId="1FF58578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निको पार्न यो मेरो घाउ</w:t>
      </w:r>
    </w:p>
    <w:p w14:paraId="290E0DD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</w:p>
    <w:p w14:paraId="1B366C6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िमी मुस्कुराइरहेछौ</w:t>
      </w:r>
    </w:p>
    <w:p w14:paraId="11EA00E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ेरो गोडाको शल्यक्रिया सफल भो भनी</w:t>
      </w:r>
    </w:p>
    <w:p w14:paraId="5930F142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भने खोजिरहेछु</w:t>
      </w:r>
    </w:p>
    <w:p w14:paraId="45A4674A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तिमीले दिएका पाउले</w:t>
      </w:r>
    </w:p>
    <w:p w14:paraId="4F1B5474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टेक्ने यात्रा कहाँ छ भनी</w:t>
      </w:r>
    </w:p>
    <w:p w14:paraId="6683C66C" w14:textId="29FB76C4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डाक्टर सा</w:t>
      </w:r>
      <w:r w:rsidR="00CC009A" w:rsidRPr="00D62E7A">
        <w:rPr>
          <w:rFonts w:eastAsia="Times New Roman" w:cs="Kokila"/>
          <w:color w:val="000000"/>
          <w:sz w:val="32"/>
          <w:szCs w:val="32"/>
          <w:lang w:bidi="hi-IN"/>
        </w:rPr>
        <w:t>’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 !</w:t>
      </w:r>
    </w:p>
    <w:p w14:paraId="686006BB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धेरै वर्षदेखि खोजिरहेछु</w:t>
      </w:r>
    </w:p>
    <w:p w14:paraId="46EF2A8C" w14:textId="77777777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ी पाउहरूले हाँसेर हिँड्ने बाटो</w:t>
      </w:r>
    </w:p>
    <w:p w14:paraId="604004F0" w14:textId="5A563F38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यी पाइतालाहरूले गर्वका</w:t>
      </w:r>
      <w:r w:rsidR="00802044" w:rsidRPr="00D62E7A">
        <w:rPr>
          <w:rFonts w:eastAsia="Times New Roman" w:cs="Kokila"/>
          <w:color w:val="000000"/>
          <w:sz w:val="32"/>
          <w:szCs w:val="32"/>
          <w:lang w:bidi="hi-IN"/>
        </w:rPr>
        <w:t xml:space="preserve"> 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साथ टेक्नलाई</w:t>
      </w:r>
    </w:p>
    <w:p w14:paraId="130A615A" w14:textId="1FC8D37F" w:rsidR="00445FBE" w:rsidRPr="00D62E7A" w:rsidRDefault="00445FBE" w:rsidP="00445FBE">
      <w:pPr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हो डाक्टर सा</w:t>
      </w:r>
      <w:r w:rsidR="00802044" w:rsidRPr="00D62E7A">
        <w:rPr>
          <w:rFonts w:eastAsia="Times New Roman" w:cs="Kokila"/>
          <w:color w:val="000000"/>
          <w:sz w:val="32"/>
          <w:szCs w:val="32"/>
          <w:lang w:bidi="hi-IN"/>
        </w:rPr>
        <w:t>’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ब !</w:t>
      </w:r>
    </w:p>
    <w:p w14:paraId="55316873" w14:textId="550C450A" w:rsidR="00AC3039" w:rsidRPr="00D62E7A" w:rsidRDefault="00445FBE" w:rsidP="00445FBE">
      <w:pPr>
        <w:rPr>
          <w:rStyle w:val="Strong"/>
          <w:rFonts w:eastAsia="Times New Roman" w:cs="Kokila"/>
          <w:b w:val="0"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cs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म खोजिरहेछु मेरै देशको माटो</w:t>
      </w:r>
      <w:r w:rsidRPr="00D62E7A">
        <w:rPr>
          <w:rFonts w:eastAsia="Times New Roman" w:cs="Kokila"/>
          <w:color w:val="000000"/>
          <w:sz w:val="32"/>
          <w:szCs w:val="32"/>
          <w:lang w:bidi="hi-IN"/>
        </w:rPr>
        <w:t xml:space="preserve"> </w:t>
      </w: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।</w:t>
      </w:r>
      <w:r w:rsidR="00AC3039" w:rsidRPr="00D62E7A">
        <w:rPr>
          <w:rStyle w:val="Strong"/>
          <w:rFonts w:cs="Kokila"/>
          <w:b w:val="0"/>
          <w:bCs w:val="0"/>
          <w:szCs w:val="28"/>
        </w:rPr>
        <w:br w:type="page"/>
      </w:r>
    </w:p>
    <w:p w14:paraId="5EA3983A" w14:textId="77777777" w:rsidR="00AC3039" w:rsidRPr="00055301" w:rsidRDefault="00AC3039" w:rsidP="00B033D5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269" w:name="_Toc98114660"/>
      <w:proofErr w:type="spellStart"/>
      <w:r w:rsidRPr="00055301">
        <w:rPr>
          <w:rFonts w:cs="Kokila"/>
          <w:b w:val="0"/>
          <w:bCs/>
          <w:sz w:val="32"/>
          <w:szCs w:val="36"/>
          <w:cs/>
        </w:rPr>
        <w:lastRenderedPageBreak/>
        <w:t>राज</w:t>
      </w:r>
      <w:proofErr w:type="spellEnd"/>
      <w:r w:rsidRPr="00055301">
        <w:rPr>
          <w:rFonts w:cs="Kokila"/>
          <w:b w:val="0"/>
          <w:bCs/>
          <w:sz w:val="32"/>
          <w:szCs w:val="36"/>
          <w:cs/>
        </w:rPr>
        <w:t xml:space="preserve"> </w:t>
      </w:r>
      <w:proofErr w:type="spellStart"/>
      <w:r w:rsidRPr="00055301">
        <w:rPr>
          <w:rFonts w:cs="Kokila"/>
          <w:b w:val="0"/>
          <w:bCs/>
          <w:sz w:val="32"/>
          <w:szCs w:val="36"/>
          <w:cs/>
        </w:rPr>
        <w:t>बराल</w:t>
      </w:r>
      <w:bookmarkEnd w:id="269"/>
      <w:proofErr w:type="spellEnd"/>
      <w:r w:rsidRPr="00055301">
        <w:rPr>
          <w:rFonts w:cs="Kokila"/>
          <w:b w:val="0"/>
          <w:bCs/>
          <w:color w:val="000000"/>
          <w:sz w:val="32"/>
          <w:szCs w:val="36"/>
        </w:rPr>
        <w:t xml:space="preserve"> </w:t>
      </w:r>
    </w:p>
    <w:p w14:paraId="4513C17C" w14:textId="585D584A" w:rsidR="00AC3039" w:rsidRPr="00D62E7A" w:rsidRDefault="009B365E" w:rsidP="00AC3039">
      <w:pPr>
        <w:spacing w:line="276" w:lineRule="auto"/>
        <w:jc w:val="right"/>
        <w:rPr>
          <w:rFonts w:eastAsia="Times New Roman" w:cs="Kokila"/>
          <w:color w:val="000000"/>
          <w:sz w:val="32"/>
          <w:szCs w:val="32"/>
          <w:lang w:bidi="hi-IN"/>
        </w:rPr>
      </w:pPr>
      <w:r w:rsidRPr="008C7D77">
        <w:rPr>
          <w:rFonts w:eastAsia="Times New Roman" w:cs="Kokila"/>
          <w:color w:val="000000"/>
          <w:sz w:val="32"/>
          <w:szCs w:val="32"/>
          <w:cs/>
          <w:lang w:bidi="hi-IN"/>
        </w:rPr>
        <w:t>पेन्सिलभेनिया</w:t>
      </w:r>
      <w:r w:rsidR="00AC3039" w:rsidRPr="008C7D77">
        <w:rPr>
          <w:rFonts w:eastAsia="Times New Roman" w:cs="Kokila"/>
          <w:color w:val="000000"/>
          <w:sz w:val="32"/>
          <w:szCs w:val="32"/>
          <w:lang w:bidi="hi-IN"/>
        </w:rPr>
        <w:t xml:space="preserve">, </w:t>
      </w:r>
      <w:proofErr w:type="spellStart"/>
      <w:r w:rsidR="00AC3039" w:rsidRPr="008C7D77">
        <w:rPr>
          <w:rFonts w:eastAsia="Times New Roman" w:cs="Kokila"/>
          <w:color w:val="000000"/>
          <w:sz w:val="32"/>
          <w:szCs w:val="32"/>
          <w:cs/>
        </w:rPr>
        <w:t>अमेरिका</w:t>
      </w:r>
      <w:proofErr w:type="spellEnd"/>
    </w:p>
    <w:p w14:paraId="21F298C7" w14:textId="77777777" w:rsidR="00AC3039" w:rsidRPr="00D62E7A" w:rsidRDefault="00AC3039" w:rsidP="00B73E40">
      <w:pPr>
        <w:pStyle w:val="Heading4"/>
      </w:pPr>
      <w:bookmarkStart w:id="270" w:name="_Toc98114661"/>
      <w:r w:rsidRPr="00D62E7A">
        <w:rPr>
          <w:cs/>
        </w:rPr>
        <w:t>म खुसीको पसल थाप्न सक्छु</w:t>
      </w:r>
      <w:bookmarkEnd w:id="270"/>
    </w:p>
    <w:p w14:paraId="6E8BAA31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पनाहरू</w:t>
      </w:r>
    </w:p>
    <w:p w14:paraId="7F0D1A39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ले नीद चोरेका थिए</w:t>
      </w:r>
    </w:p>
    <w:p w14:paraId="34B409CC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स्तु सत्य थिए</w:t>
      </w:r>
    </w:p>
    <w:p w14:paraId="79E8B225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आज बुझ्दै छु</w:t>
      </w:r>
    </w:p>
    <w:p w14:paraId="6F0729E1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</w:t>
      </w:r>
    </w:p>
    <w:p w14:paraId="00DE8112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सीका आँकुराहरू</w:t>
      </w:r>
    </w:p>
    <w:p w14:paraId="730A4B67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उती गर्छन्</w:t>
      </w:r>
    </w:p>
    <w:p w14:paraId="6CFBB3A4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</w:t>
      </w:r>
    </w:p>
    <w:p w14:paraId="0F277E50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ुरी आउनेछ भनेर……</w:t>
      </w:r>
    </w:p>
    <w:p w14:paraId="79256D8B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पनि बच्चा काढेर</w:t>
      </w:r>
    </w:p>
    <w:p w14:paraId="2BE86D53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्याउँ-झ्याउँ गरिरा’छन्</w:t>
      </w:r>
    </w:p>
    <w:p w14:paraId="0EB6DE80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नै सपनाका सन्तानहरू</w:t>
      </w:r>
      <w:r w:rsidRPr="00D62E7A">
        <w:rPr>
          <w:rFonts w:cs="Kokila"/>
          <w:szCs w:val="28"/>
        </w:rPr>
        <w:t>,</w:t>
      </w:r>
    </w:p>
    <w:p w14:paraId="188283B5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</w:t>
      </w:r>
    </w:p>
    <w:p w14:paraId="62037ADD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नको पालन-पोषण गर्न</w:t>
      </w:r>
    </w:p>
    <w:p w14:paraId="3A8D4E65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ि पनि झिँजो नमानी</w:t>
      </w:r>
    </w:p>
    <w:p w14:paraId="5A0557ED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ताइरहेछु समय</w:t>
      </w:r>
    </w:p>
    <w:p w14:paraId="1A0AF3C5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तमान धरातलको</w:t>
      </w:r>
    </w:p>
    <w:p w14:paraId="313689C9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ैन टुटाएर</w:t>
      </w:r>
      <w:r w:rsidRPr="00D62E7A">
        <w:rPr>
          <w:rFonts w:cs="Kokila"/>
          <w:szCs w:val="28"/>
        </w:rPr>
        <w:t>,</w:t>
      </w:r>
    </w:p>
    <w:p w14:paraId="1450A6DC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यस्तो लाग्छ कैले कहीँ</w:t>
      </w:r>
    </w:p>
    <w:p w14:paraId="751DFA4B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</w:t>
      </w:r>
    </w:p>
    <w:p w14:paraId="1A180E2D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पनाको बन्ध्याकरण गरिदिऊँ ।</w:t>
      </w:r>
    </w:p>
    <w:p w14:paraId="27E4A2CD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ती भित्र स्पात नहुँदो हो त</w:t>
      </w:r>
    </w:p>
    <w:p w14:paraId="09464CC5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</w:t>
      </w:r>
    </w:p>
    <w:p w14:paraId="68FBE12E" w14:textId="558F46DA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दैव बाँझोमाथि</w:t>
      </w:r>
    </w:p>
    <w:p w14:paraId="21FA83B8" w14:textId="0D2831F6" w:rsidR="00AA401A" w:rsidRPr="00D62E7A" w:rsidRDefault="00AA401A" w:rsidP="00AB6C59">
      <w:pPr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hi-IN"/>
        </w:rPr>
        <w:t>सिर्फ बुर्कुसी मच्चाउने</w:t>
      </w:r>
      <w:r w:rsidR="00255130" w:rsidRPr="00D62E7A">
        <w:rPr>
          <w:rFonts w:cs="Kokila"/>
          <w:szCs w:val="28"/>
          <w:lang w:bidi="hi-IN"/>
        </w:rPr>
        <w:t xml:space="preserve"> </w:t>
      </w:r>
      <w:r w:rsidR="00255130" w:rsidRPr="00D62E7A">
        <w:rPr>
          <w:rFonts w:cs="Kokila"/>
          <w:szCs w:val="28"/>
          <w:cs/>
          <w:lang w:bidi="ne-NP"/>
        </w:rPr>
        <w:t xml:space="preserve">थिएँ </w:t>
      </w:r>
    </w:p>
    <w:p w14:paraId="229BF3CD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कृतिले चट्याङ छादेको बेला</w:t>
      </w:r>
    </w:p>
    <w:p w14:paraId="53E4BDAA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हृदयाघातको सिकार हुन्थेँ</w:t>
      </w:r>
    </w:p>
    <w:p w14:paraId="094CF376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निरीह टाउकोमा नाच्नेहरूलाई</w:t>
      </w:r>
    </w:p>
    <w:p w14:paraId="68249B08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धाई-शुभकामना दिन्थेँ ।</w:t>
      </w:r>
    </w:p>
    <w:p w14:paraId="5F5C5F57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अहँ…..</w:t>
      </w:r>
    </w:p>
    <w:p w14:paraId="75C279D9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नयाँ बाटो हिँड्नु छ</w:t>
      </w:r>
    </w:p>
    <w:p w14:paraId="40C97397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प्यारो छाती</w:t>
      </w:r>
    </w:p>
    <w:p w14:paraId="0B644824" w14:textId="66B47FDD" w:rsidR="00AA401A" w:rsidRPr="00D62E7A" w:rsidRDefault="00AA401A" w:rsidP="00AB6C59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तिनको भकुन्डे मैदान कहाँ हो र</w:t>
      </w:r>
      <w:r w:rsidR="00255130" w:rsidRPr="00D62E7A">
        <w:rPr>
          <w:rFonts w:cs="Kokila"/>
          <w:szCs w:val="28"/>
          <w:cs/>
          <w:lang w:bidi="ne-NP"/>
        </w:rPr>
        <w:t xml:space="preserve"> !</w:t>
      </w:r>
    </w:p>
    <w:p w14:paraId="21305037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बाँच्न प्रलयलाई</w:t>
      </w:r>
    </w:p>
    <w:p w14:paraId="55821E3A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ेम गर्नै पर्छ</w:t>
      </w:r>
    </w:p>
    <w:p w14:paraId="7BCE8583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खिर खुसी त</w:t>
      </w:r>
    </w:p>
    <w:p w14:paraId="3CE4E8C1" w14:textId="670D6648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ठो</w:t>
      </w:r>
      <w:r w:rsidR="00B70E04" w:rsidRPr="00D62E7A">
        <w:rPr>
          <w:rFonts w:cs="Kokila"/>
          <w:szCs w:val="28"/>
          <w:cs/>
          <w:lang w:bidi="ne-NP"/>
        </w:rPr>
        <w:t>ट</w:t>
      </w:r>
      <w:r w:rsidRPr="00D62E7A">
        <w:rPr>
          <w:rFonts w:cs="Kokila"/>
          <w:szCs w:val="28"/>
          <w:cs/>
          <w:lang w:bidi="hi-IN"/>
        </w:rPr>
        <w:t xml:space="preserve"> र कठोर साधनाको भ्रूण हो</w:t>
      </w:r>
      <w:r w:rsidRPr="00D62E7A">
        <w:rPr>
          <w:rFonts w:cs="Kokila"/>
          <w:szCs w:val="28"/>
        </w:rPr>
        <w:t>,</w:t>
      </w:r>
    </w:p>
    <w:p w14:paraId="34C1F8D3" w14:textId="77777777" w:rsidR="00AA401A" w:rsidRPr="00D62E7A" w:rsidRDefault="00AA401A" w:rsidP="00AB6C59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मलाई साधना र सङ्घर्ष नै प्यारो लाग्छ</w:t>
      </w:r>
    </w:p>
    <w:p w14:paraId="53EEB123" w14:textId="10737FC9" w:rsidR="00170244" w:rsidRPr="00D62E7A" w:rsidRDefault="00AA401A" w:rsidP="00AB6C59">
      <w:pPr>
        <w:rPr>
          <w:rFonts w:cs="Kokila"/>
          <w:cs/>
        </w:rPr>
      </w:pPr>
      <w:r w:rsidRPr="00D62E7A">
        <w:rPr>
          <w:rFonts w:cs="Kokila"/>
          <w:szCs w:val="28"/>
          <w:cs/>
          <w:lang w:bidi="hi-IN"/>
        </w:rPr>
        <w:t>म खुसीको पसल थाप्न सक्छ ।</w:t>
      </w:r>
      <w:r w:rsidR="00170244" w:rsidRPr="00D62E7A">
        <w:rPr>
          <w:rFonts w:cs="Kokila"/>
        </w:rPr>
        <w:br w:type="page"/>
      </w:r>
    </w:p>
    <w:p w14:paraId="78A5C37E" w14:textId="77777777" w:rsidR="00170244" w:rsidRPr="00055301" w:rsidRDefault="00170244" w:rsidP="00170244">
      <w:pPr>
        <w:pStyle w:val="ChapterTitle"/>
        <w:rPr>
          <w:rFonts w:cs="Kokila"/>
          <w:b w:val="0"/>
          <w:bCs/>
          <w:sz w:val="44"/>
          <w:szCs w:val="36"/>
        </w:rPr>
      </w:pPr>
      <w:bookmarkStart w:id="271" w:name="_Toc98114662"/>
      <w:r w:rsidRPr="00055301">
        <w:rPr>
          <w:rFonts w:cs="Kokila"/>
          <w:b w:val="0"/>
          <w:bCs/>
          <w:sz w:val="44"/>
          <w:szCs w:val="36"/>
          <w:cs/>
          <w:lang w:bidi="hi-IN"/>
        </w:rPr>
        <w:lastRenderedPageBreak/>
        <w:t>राधा काफ्ले</w:t>
      </w:r>
      <w:bookmarkEnd w:id="271"/>
    </w:p>
    <w:p w14:paraId="0A49BEE6" w14:textId="6F9623AD" w:rsidR="00170244" w:rsidRPr="00D62E7A" w:rsidRDefault="00170244" w:rsidP="00170244">
      <w:pPr>
        <w:spacing w:line="276" w:lineRule="auto"/>
        <w:jc w:val="right"/>
        <w:rPr>
          <w:rFonts w:eastAsia="Times New Roman" w:cs="Kokila"/>
          <w:color w:val="000000"/>
          <w:sz w:val="32"/>
          <w:szCs w:val="32"/>
        </w:rPr>
      </w:pPr>
      <w:r w:rsidRPr="00D62E7A">
        <w:rPr>
          <w:rFonts w:eastAsia="Times New Roman" w:cs="Kokila"/>
          <w:color w:val="000000"/>
          <w:sz w:val="32"/>
          <w:szCs w:val="32"/>
          <w:cs/>
          <w:lang w:bidi="hi-IN"/>
        </w:rPr>
        <w:t>क्यानडा</w:t>
      </w:r>
    </w:p>
    <w:p w14:paraId="4A2D366D" w14:textId="67DCEBF1" w:rsidR="00170244" w:rsidRPr="00D62E7A" w:rsidRDefault="00075A95" w:rsidP="00B73E40">
      <w:pPr>
        <w:pStyle w:val="Heading4"/>
        <w:rPr>
          <w:lang w:bidi="en-US"/>
        </w:rPr>
      </w:pPr>
      <w:bookmarkStart w:id="272" w:name="_Toc98114663"/>
      <w:r w:rsidRPr="00D62E7A">
        <w:rPr>
          <w:cs/>
        </w:rPr>
        <w:t>आह्वान</w:t>
      </w:r>
      <w:bookmarkEnd w:id="272"/>
    </w:p>
    <w:p w14:paraId="438DC844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आवाज आकाशले सुन्दैन अरे</w:t>
      </w:r>
    </w:p>
    <w:p w14:paraId="3148BC49" w14:textId="2D260CD3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रुवाइ</w:t>
      </w:r>
      <w:r w:rsidR="00791862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hi-IN"/>
        </w:rPr>
        <w:t xml:space="preserve"> दुखा</w:t>
      </w:r>
      <w:r w:rsidR="001B10EF" w:rsidRPr="00D62E7A">
        <w:rPr>
          <w:rFonts w:cs="Kokila"/>
          <w:szCs w:val="28"/>
          <w:cs/>
          <w:lang w:bidi="ne-NP"/>
        </w:rPr>
        <w:t>इ</w:t>
      </w:r>
      <w:r w:rsidR="00791862" w:rsidRPr="00D62E7A">
        <w:rPr>
          <w:rFonts w:cs="Kokila"/>
          <w:szCs w:val="28"/>
          <w:cs/>
        </w:rPr>
        <w:t xml:space="preserve"> </w:t>
      </w:r>
      <w:r w:rsidR="00791862" w:rsidRPr="00D62E7A">
        <w:rPr>
          <w:rFonts w:cs="Kokila"/>
          <w:szCs w:val="28"/>
          <w:cs/>
          <w:lang w:bidi="hi-IN"/>
        </w:rPr>
        <w:t>अनि</w:t>
      </w:r>
      <w:r w:rsidRPr="00D62E7A">
        <w:rPr>
          <w:rFonts w:cs="Kokila"/>
          <w:szCs w:val="28"/>
        </w:rPr>
        <w:t xml:space="preserve"> </w:t>
      </w:r>
      <w:r w:rsidRPr="00D62E7A">
        <w:rPr>
          <w:rFonts w:cs="Kokila"/>
          <w:szCs w:val="28"/>
          <w:cs/>
          <w:lang w:bidi="hi-IN"/>
        </w:rPr>
        <w:t>कठिनाइ</w:t>
      </w:r>
    </w:p>
    <w:p w14:paraId="4E6BFF5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ले गन्दैन अरे</w:t>
      </w:r>
    </w:p>
    <w:p w14:paraId="203020CD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आऊ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रेक घाउको औषधि</w:t>
      </w:r>
    </w:p>
    <w:p w14:paraId="71670AAC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ैँ बोकेर आऊ</w:t>
      </w:r>
    </w:p>
    <w:p w14:paraId="19115D27" w14:textId="77777777" w:rsidR="00170244" w:rsidRPr="00D62E7A" w:rsidRDefault="00170244" w:rsidP="00732E25">
      <w:pPr>
        <w:rPr>
          <w:rFonts w:cs="Kokila"/>
          <w:szCs w:val="28"/>
        </w:rPr>
      </w:pPr>
    </w:p>
    <w:p w14:paraId="4A2F4D9A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ीतलतामा हिमपात बोकेर</w:t>
      </w:r>
      <w:r w:rsidRPr="00D62E7A">
        <w:rPr>
          <w:rFonts w:cs="Kokila"/>
          <w:szCs w:val="28"/>
        </w:rPr>
        <w:t>,</w:t>
      </w:r>
    </w:p>
    <w:p w14:paraId="13C0DBC6" w14:textId="6A97C1E8" w:rsidR="00170244" w:rsidRPr="00D62E7A" w:rsidRDefault="00791862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वर्षात</w:t>
      </w:r>
      <w:r w:rsidR="00170244" w:rsidRPr="00D62E7A">
        <w:rPr>
          <w:rFonts w:cs="Kokila"/>
          <w:szCs w:val="28"/>
          <w:cs/>
          <w:lang w:bidi="hi-IN"/>
        </w:rPr>
        <w:t>मा बबन्डर बोकेर</w:t>
      </w:r>
      <w:r w:rsidR="00170244" w:rsidRPr="00D62E7A">
        <w:rPr>
          <w:rFonts w:cs="Kokila"/>
          <w:szCs w:val="28"/>
        </w:rPr>
        <w:t>,</w:t>
      </w:r>
    </w:p>
    <w:p w14:paraId="68BBF1B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गोमा लाभा बोकेर</w:t>
      </w:r>
      <w:r w:rsidRPr="00D62E7A">
        <w:rPr>
          <w:rFonts w:cs="Kokila"/>
          <w:szCs w:val="28"/>
        </w:rPr>
        <w:t>,</w:t>
      </w:r>
    </w:p>
    <w:p w14:paraId="0D3457C4" w14:textId="75D4828F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वामा ह</w:t>
      </w:r>
      <w:r w:rsidR="00A71AAA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hi-IN"/>
        </w:rPr>
        <w:t>केन बोकेर र</w:t>
      </w:r>
    </w:p>
    <w:p w14:paraId="2C17B7B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रल आवाजमा</w:t>
      </w:r>
      <w:r w:rsidRPr="00D62E7A">
        <w:rPr>
          <w:rFonts w:cs="Kokila"/>
          <w:szCs w:val="28"/>
        </w:rPr>
        <w:t>,</w:t>
      </w:r>
    </w:p>
    <w:p w14:paraId="24EFEC8E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स्फोट बोकेर</w:t>
      </w:r>
    </w:p>
    <w:p w14:paraId="2352CDD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क्का र चाँडै आऊ</w:t>
      </w:r>
    </w:p>
    <w:p w14:paraId="3AAF8B2C" w14:textId="77777777" w:rsidR="00170244" w:rsidRPr="00D62E7A" w:rsidRDefault="00170244" w:rsidP="00732E25">
      <w:pPr>
        <w:rPr>
          <w:rFonts w:cs="Kokila"/>
          <w:szCs w:val="28"/>
        </w:rPr>
      </w:pPr>
    </w:p>
    <w:p w14:paraId="7B7AD732" w14:textId="7D06A90F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्रो </w:t>
      </w:r>
      <w:r w:rsidR="00620FE9" w:rsidRPr="00D62E7A">
        <w:rPr>
          <w:rFonts w:cs="Kokila"/>
          <w:szCs w:val="28"/>
          <w:cs/>
          <w:lang w:bidi="hi-IN"/>
        </w:rPr>
        <w:t>रुवाइ</w:t>
      </w:r>
      <w:r w:rsidRPr="00D62E7A">
        <w:rPr>
          <w:rFonts w:cs="Kokila"/>
          <w:szCs w:val="28"/>
          <w:cs/>
          <w:lang w:bidi="hi-IN"/>
        </w:rPr>
        <w:t>ले</w:t>
      </w:r>
      <w:r w:rsidRPr="00D62E7A">
        <w:rPr>
          <w:rFonts w:cs="Kokila"/>
          <w:szCs w:val="28"/>
        </w:rPr>
        <w:t>,</w:t>
      </w:r>
    </w:p>
    <w:p w14:paraId="329E8C8E" w14:textId="03909346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ऊ खुस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नन्दित र हर्षित छ</w:t>
      </w:r>
      <w:r w:rsidR="00620F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782F2F0" w14:textId="64DDA54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उसलाई </w:t>
      </w:r>
      <w:r w:rsidR="00620FE9" w:rsidRPr="00D62E7A">
        <w:rPr>
          <w:rFonts w:cs="Kokila"/>
          <w:szCs w:val="28"/>
          <w:cs/>
          <w:lang w:bidi="ne-NP"/>
        </w:rPr>
        <w:t>हाँस</w:t>
      </w:r>
      <w:r w:rsidRPr="00D62E7A">
        <w:rPr>
          <w:rFonts w:cs="Kokila"/>
          <w:szCs w:val="28"/>
          <w:cs/>
          <w:lang w:bidi="hi-IN"/>
        </w:rPr>
        <w:t xml:space="preserve"> उठेको छ</w:t>
      </w:r>
      <w:r w:rsidR="00620F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5AEA260" w14:textId="17C1083C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ज्जाले भोक लागेको छ</w:t>
      </w:r>
      <w:r w:rsidR="00620FE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79817C3" w14:textId="24B43CEB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खान पाए </w:t>
      </w:r>
      <w:r w:rsidR="00B05859" w:rsidRPr="00D62E7A">
        <w:rPr>
          <w:rFonts w:cs="Kokila"/>
          <w:szCs w:val="28"/>
          <w:cs/>
          <w:lang w:bidi="ne-NP"/>
        </w:rPr>
        <w:t xml:space="preserve">बाँदर </w:t>
      </w:r>
      <w:r w:rsidRPr="00D62E7A">
        <w:rPr>
          <w:rFonts w:cs="Kokila"/>
          <w:szCs w:val="28"/>
          <w:cs/>
          <w:lang w:bidi="hi-IN"/>
        </w:rPr>
        <w:t>जस्तो</w:t>
      </w:r>
      <w:r w:rsidRPr="00D62E7A">
        <w:rPr>
          <w:rFonts w:cs="Kokila"/>
          <w:szCs w:val="28"/>
        </w:rPr>
        <w:t>,</w:t>
      </w:r>
    </w:p>
    <w:p w14:paraId="00D47A5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ुवै हातले एक्लै उठी-उठी खान्छ ।</w:t>
      </w:r>
    </w:p>
    <w:p w14:paraId="72664806" w14:textId="77777777" w:rsidR="00170244" w:rsidRPr="00D62E7A" w:rsidRDefault="00170244" w:rsidP="00732E25">
      <w:pPr>
        <w:rPr>
          <w:rFonts w:cs="Kokila"/>
          <w:szCs w:val="28"/>
        </w:rPr>
      </w:pPr>
    </w:p>
    <w:p w14:paraId="58E60803" w14:textId="3191C130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लाई के थाहा</w:t>
      </w:r>
    </w:p>
    <w:p w14:paraId="0BCE4DCF" w14:textId="3FAD22A8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किन रोयौ भनेर</w:t>
      </w:r>
    </w:p>
    <w:p w14:paraId="048BB53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 कि आफू भोकै बसेर</w:t>
      </w:r>
      <w:r w:rsidRPr="00D62E7A">
        <w:rPr>
          <w:rFonts w:cs="Kokila"/>
          <w:szCs w:val="28"/>
        </w:rPr>
        <w:t>,</w:t>
      </w:r>
    </w:p>
    <w:p w14:paraId="7EB32570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लाई खुवायौ</w:t>
      </w:r>
    </w:p>
    <w:p w14:paraId="39B0379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ाङ्गै बसेर न्यानो बनायौ</w:t>
      </w:r>
    </w:p>
    <w:p w14:paraId="3850958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रेर त्यसलाई बँचायौ</w:t>
      </w:r>
    </w:p>
    <w:p w14:paraId="06848248" w14:textId="77777777" w:rsidR="00170244" w:rsidRPr="00D62E7A" w:rsidRDefault="00170244" w:rsidP="00732E25">
      <w:pPr>
        <w:rPr>
          <w:rFonts w:cs="Kokila"/>
          <w:szCs w:val="28"/>
        </w:rPr>
      </w:pPr>
    </w:p>
    <w:p w14:paraId="2486C6C5" w14:textId="55002A1A" w:rsidR="00170244" w:rsidRPr="00D62E7A" w:rsidRDefault="007011C9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 xml:space="preserve">ऊ </w:t>
      </w:r>
      <w:r w:rsidR="00170244" w:rsidRPr="00D62E7A">
        <w:rPr>
          <w:rFonts w:cs="Kokila"/>
          <w:szCs w:val="28"/>
          <w:cs/>
          <w:lang w:bidi="hi-IN"/>
        </w:rPr>
        <w:t>(आकाश) भन्छ</w:t>
      </w:r>
      <w:r w:rsidR="00170244" w:rsidRPr="00D62E7A">
        <w:rPr>
          <w:rFonts w:cs="Kokila"/>
          <w:szCs w:val="28"/>
        </w:rPr>
        <w:t>,</w:t>
      </w:r>
    </w:p>
    <w:p w14:paraId="61843966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बै जान्दछु</w:t>
      </w:r>
      <w:r w:rsidRPr="00D62E7A">
        <w:rPr>
          <w:rFonts w:cs="Kokila"/>
          <w:szCs w:val="28"/>
        </w:rPr>
        <w:t>,</w:t>
      </w:r>
    </w:p>
    <w:p w14:paraId="289AE2FC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माउँछु</w:t>
      </w:r>
      <w:r w:rsidRPr="00D62E7A">
        <w:rPr>
          <w:rFonts w:cs="Kokila"/>
          <w:szCs w:val="28"/>
        </w:rPr>
        <w:t>,</w:t>
      </w:r>
    </w:p>
    <w:p w14:paraId="5902AAB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नाउँछु</w:t>
      </w:r>
      <w:r w:rsidRPr="00D62E7A">
        <w:rPr>
          <w:rFonts w:cs="Kokila"/>
          <w:szCs w:val="28"/>
        </w:rPr>
        <w:t>,</w:t>
      </w:r>
    </w:p>
    <w:p w14:paraId="565C587E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ंरक्षक म</w:t>
      </w:r>
      <w:r w:rsidRPr="00D62E7A">
        <w:rPr>
          <w:rFonts w:cs="Kokila"/>
          <w:szCs w:val="28"/>
        </w:rPr>
        <w:t>,</w:t>
      </w:r>
    </w:p>
    <w:p w14:paraId="2FBBB91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लिक हुँ</w:t>
      </w:r>
      <w:r w:rsidRPr="00D62E7A">
        <w:rPr>
          <w:rFonts w:cs="Kokila"/>
          <w:szCs w:val="28"/>
        </w:rPr>
        <w:t>,</w:t>
      </w:r>
    </w:p>
    <w:p w14:paraId="4FB83644" w14:textId="77777777" w:rsidR="00170244" w:rsidRPr="00D62E7A" w:rsidRDefault="00170244" w:rsidP="00732E25">
      <w:pPr>
        <w:rPr>
          <w:rFonts w:cs="Kokila"/>
          <w:szCs w:val="28"/>
        </w:rPr>
      </w:pPr>
    </w:p>
    <w:p w14:paraId="6906AE2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तिम्रो रुवाइ बुझ्दैन अरे</w:t>
      </w:r>
    </w:p>
    <w:p w14:paraId="4054447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न्दैन अरे</w:t>
      </w:r>
    </w:p>
    <w:p w14:paraId="7BD386CF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आफ्नो आँसु पुछ्न</w:t>
      </w:r>
    </w:p>
    <w:p w14:paraId="7CE79D8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हात उठाऊ</w:t>
      </w:r>
    </w:p>
    <w:p w14:paraId="5C92EDED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ुई हात होइन</w:t>
      </w:r>
    </w:p>
    <w:p w14:paraId="0BBE8B9F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ठ पाखुराहरूमा</w:t>
      </w:r>
    </w:p>
    <w:p w14:paraId="27FF032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ँडा</w:t>
      </w:r>
      <w:r w:rsidRPr="00D62E7A">
        <w:rPr>
          <w:rFonts w:cs="Kokila"/>
          <w:szCs w:val="28"/>
        </w:rPr>
        <w:t>,</w:t>
      </w:r>
    </w:p>
    <w:p w14:paraId="7D294922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कुरी</w:t>
      </w:r>
      <w:r w:rsidRPr="00D62E7A">
        <w:rPr>
          <w:rFonts w:cs="Kokila"/>
          <w:szCs w:val="28"/>
        </w:rPr>
        <w:t>,</w:t>
      </w:r>
    </w:p>
    <w:p w14:paraId="33E7864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रिशूल</w:t>
      </w:r>
      <w:r w:rsidRPr="00D62E7A">
        <w:rPr>
          <w:rFonts w:cs="Kokila"/>
          <w:szCs w:val="28"/>
        </w:rPr>
        <w:t>,</w:t>
      </w:r>
    </w:p>
    <w:p w14:paraId="54162A7A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भाला</w:t>
      </w:r>
      <w:r w:rsidRPr="00D62E7A">
        <w:rPr>
          <w:rFonts w:cs="Kokila"/>
          <w:szCs w:val="28"/>
        </w:rPr>
        <w:t>,</w:t>
      </w:r>
    </w:p>
    <w:p w14:paraId="7168735E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ङ्ख</w:t>
      </w:r>
      <w:r w:rsidRPr="00D62E7A">
        <w:rPr>
          <w:rFonts w:cs="Kokila"/>
          <w:szCs w:val="28"/>
        </w:rPr>
        <w:t>,</w:t>
      </w:r>
    </w:p>
    <w:p w14:paraId="4F1ED050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क्र</w:t>
      </w:r>
      <w:r w:rsidRPr="00D62E7A">
        <w:rPr>
          <w:rFonts w:cs="Kokila"/>
          <w:szCs w:val="28"/>
        </w:rPr>
        <w:t>,</w:t>
      </w:r>
    </w:p>
    <w:p w14:paraId="6C2A6DF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मरु</w:t>
      </w:r>
      <w:r w:rsidRPr="00D62E7A">
        <w:rPr>
          <w:rFonts w:cs="Kokila"/>
          <w:szCs w:val="28"/>
        </w:rPr>
        <w:t>,</w:t>
      </w:r>
    </w:p>
    <w:p w14:paraId="32C8B16F" w14:textId="018569C6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लवार उठाऊ</w:t>
      </w:r>
      <w:r w:rsidR="00FD2B4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84BC4F7" w14:textId="7637785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रोइसक्यौ</w:t>
      </w:r>
    </w:p>
    <w:p w14:paraId="6DD0292B" w14:textId="719264DA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</w:t>
      </w:r>
      <w:r w:rsidR="00FD2B4A" w:rsidRPr="00D62E7A">
        <w:rPr>
          <w:rFonts w:cs="Kokila"/>
          <w:szCs w:val="28"/>
          <w:cs/>
          <w:lang w:bidi="ne-NP"/>
        </w:rPr>
        <w:t xml:space="preserve">स् </w:t>
      </w:r>
      <w:r w:rsidRPr="00D62E7A">
        <w:rPr>
          <w:rFonts w:cs="Kokila"/>
          <w:szCs w:val="28"/>
          <w:cs/>
          <w:lang w:bidi="hi-IN"/>
        </w:rPr>
        <w:t>!!</w:t>
      </w:r>
    </w:p>
    <w:p w14:paraId="65C856F9" w14:textId="1833E39A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आऊ</w:t>
      </w:r>
      <w:r w:rsidR="00FD2B4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1BD6E24" w14:textId="77777777" w:rsidR="00170244" w:rsidRPr="00D62E7A" w:rsidRDefault="00170244" w:rsidP="00732E25">
      <w:pPr>
        <w:rPr>
          <w:rFonts w:cs="Kokila"/>
          <w:szCs w:val="28"/>
        </w:rPr>
      </w:pPr>
    </w:p>
    <w:p w14:paraId="6B37333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दुखाइलाई अझै कुल्चिँदै छ</w:t>
      </w:r>
    </w:p>
    <w:p w14:paraId="3FB3D00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चिच्याहटलाई सुस्त आवाज मान्दैछ</w:t>
      </w:r>
    </w:p>
    <w:p w14:paraId="704014F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लामा पासो लगाई हत्या गर्दैछ</w:t>
      </w:r>
    </w:p>
    <w:p w14:paraId="6571876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रा-चिरा पारी</w:t>
      </w:r>
      <w:r w:rsidRPr="00D62E7A">
        <w:rPr>
          <w:rFonts w:cs="Kokila"/>
          <w:szCs w:val="28"/>
        </w:rPr>
        <w:t>,</w:t>
      </w:r>
    </w:p>
    <w:p w14:paraId="4F64201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ङ्गलमा फ्याँक्दैछ</w:t>
      </w:r>
    </w:p>
    <w:p w14:paraId="4F3093A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िरबाट पल्टाउँदै</w:t>
      </w:r>
    </w:p>
    <w:p w14:paraId="159D8ACC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नार र बालुवामा गाड्दैछ</w:t>
      </w:r>
    </w:p>
    <w:p w14:paraId="57E263C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लात्कार गरी रगताम्य बनाएर</w:t>
      </w:r>
    </w:p>
    <w:p w14:paraId="231A1DC3" w14:textId="1CF55D2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झाडीमा </w:t>
      </w:r>
      <w:r w:rsidR="00E46F49" w:rsidRPr="00D62E7A">
        <w:rPr>
          <w:rFonts w:cs="Kokila"/>
          <w:szCs w:val="28"/>
          <w:cs/>
          <w:lang w:bidi="ne-NP"/>
        </w:rPr>
        <w:t>फ्याँकी</w:t>
      </w:r>
      <w:r w:rsidRPr="00D62E7A">
        <w:rPr>
          <w:rFonts w:cs="Kokila"/>
          <w:szCs w:val="28"/>
        </w:rPr>
        <w:t>,</w:t>
      </w:r>
    </w:p>
    <w:p w14:paraId="3BF4873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री-मरी हाँस्दैछ</w:t>
      </w:r>
    </w:p>
    <w:p w14:paraId="2EF47731" w14:textId="77777777" w:rsidR="00170244" w:rsidRPr="00D62E7A" w:rsidRDefault="00170244" w:rsidP="00732E25">
      <w:pPr>
        <w:rPr>
          <w:rFonts w:cs="Kokila"/>
          <w:szCs w:val="28"/>
        </w:rPr>
      </w:pPr>
    </w:p>
    <w:p w14:paraId="738D5256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गहिरो घाउमा</w:t>
      </w:r>
      <w:r w:rsidRPr="00D62E7A">
        <w:rPr>
          <w:rFonts w:cs="Kokila"/>
          <w:szCs w:val="28"/>
        </w:rPr>
        <w:t>,</w:t>
      </w:r>
    </w:p>
    <w:p w14:paraId="0F9CAEA6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िरा स्याउँस्याउँती परे</w:t>
      </w:r>
    </w:p>
    <w:p w14:paraId="08E4BE1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केर पिप र रगतले</w:t>
      </w:r>
    </w:p>
    <w:p w14:paraId="4A5D638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ै शरीर ढाक्यो</w:t>
      </w:r>
    </w:p>
    <w:p w14:paraId="7BBF1BF5" w14:textId="2CDDA51F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आकाश</w:t>
      </w:r>
      <w:r w:rsidR="00B6230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!</w:t>
      </w:r>
    </w:p>
    <w:p w14:paraId="6DA08CDF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ुसीको उत्सव मनाउँदैछ</w:t>
      </w:r>
    </w:p>
    <w:p w14:paraId="4349456A" w14:textId="77777777" w:rsidR="00170244" w:rsidRPr="00D62E7A" w:rsidRDefault="00170244" w:rsidP="00732E25">
      <w:pPr>
        <w:rPr>
          <w:rFonts w:cs="Kokila"/>
          <w:szCs w:val="28"/>
        </w:rPr>
      </w:pPr>
    </w:p>
    <w:p w14:paraId="6CF8DDD4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यसको बदला लिन</w:t>
      </w:r>
    </w:p>
    <w:p w14:paraId="2263048E" w14:textId="5CB440D8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ी </w:t>
      </w:r>
      <w:r w:rsidR="00B62305" w:rsidRPr="00D62E7A">
        <w:rPr>
          <w:rFonts w:cs="Kokila"/>
          <w:szCs w:val="28"/>
          <w:cs/>
          <w:lang w:bidi="ne-NP"/>
        </w:rPr>
        <w:t>साँच्चै</w:t>
      </w:r>
      <w:r w:rsidRPr="00D62E7A">
        <w:rPr>
          <w:rFonts w:cs="Kokila"/>
          <w:szCs w:val="28"/>
          <w:cs/>
          <w:lang w:bidi="hi-IN"/>
        </w:rPr>
        <w:t xml:space="preserve"> आऊ</w:t>
      </w:r>
    </w:p>
    <w:p w14:paraId="4BB27CD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ाडको चेपबाट</w:t>
      </w:r>
      <w:r w:rsidRPr="00D62E7A">
        <w:rPr>
          <w:rFonts w:cs="Kokila"/>
          <w:szCs w:val="28"/>
        </w:rPr>
        <w:t>,</w:t>
      </w:r>
    </w:p>
    <w:p w14:paraId="196C72B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िमालको टाकुराबाट</w:t>
      </w:r>
      <w:r w:rsidRPr="00D62E7A">
        <w:rPr>
          <w:rFonts w:cs="Kokila"/>
          <w:szCs w:val="28"/>
        </w:rPr>
        <w:t>,</w:t>
      </w:r>
    </w:p>
    <w:p w14:paraId="7078AC51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ुद्रको सतहबाट</w:t>
      </w:r>
      <w:r w:rsidRPr="00D62E7A">
        <w:rPr>
          <w:rFonts w:cs="Kokila"/>
          <w:szCs w:val="28"/>
        </w:rPr>
        <w:t>,</w:t>
      </w:r>
    </w:p>
    <w:p w14:paraId="60778C3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झर्नाको वेगबाट</w:t>
      </w:r>
      <w:r w:rsidRPr="00D62E7A">
        <w:rPr>
          <w:rFonts w:cs="Kokila"/>
          <w:szCs w:val="28"/>
        </w:rPr>
        <w:t>,</w:t>
      </w:r>
    </w:p>
    <w:p w14:paraId="654B36A7" w14:textId="0DF73DC1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राईको </w:t>
      </w:r>
      <w:r w:rsidR="00B62305" w:rsidRPr="00D62E7A">
        <w:rPr>
          <w:rFonts w:cs="Kokila"/>
          <w:szCs w:val="28"/>
          <w:cs/>
          <w:lang w:bidi="ne-NP"/>
        </w:rPr>
        <w:t>फाँट</w:t>
      </w:r>
      <w:r w:rsidRPr="00D62E7A">
        <w:rPr>
          <w:rFonts w:cs="Kokila"/>
          <w:szCs w:val="28"/>
          <w:cs/>
          <w:lang w:bidi="hi-IN"/>
        </w:rPr>
        <w:t>बाट</w:t>
      </w:r>
    </w:p>
    <w:p w14:paraId="117C9D9B" w14:textId="70F49BF6" w:rsidR="00170244" w:rsidRPr="00D62E7A" w:rsidRDefault="00170244" w:rsidP="00732E25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आऊ</w:t>
      </w:r>
      <w:r w:rsidR="002A505A" w:rsidRPr="00D62E7A">
        <w:rPr>
          <w:rFonts w:cs="Kokila"/>
          <w:szCs w:val="28"/>
          <w:cs/>
          <w:lang w:bidi="ne-NP"/>
        </w:rPr>
        <w:t xml:space="preserve"> </w:t>
      </w:r>
      <w:r w:rsidR="002A505A" w:rsidRPr="00D62E7A">
        <w:rPr>
          <w:rFonts w:cs="Kokila"/>
          <w:szCs w:val="28"/>
          <w:cs/>
          <w:lang w:bidi="hi-IN"/>
        </w:rPr>
        <w:t>तिमी</w:t>
      </w:r>
      <w:r w:rsidR="002A505A" w:rsidRPr="00D62E7A">
        <w:rPr>
          <w:rFonts w:cs="Kokila"/>
          <w:szCs w:val="28"/>
          <w:cs/>
          <w:lang w:bidi="ne-NP"/>
        </w:rPr>
        <w:t xml:space="preserve"> </w:t>
      </w:r>
      <w:r w:rsidR="002A505A" w:rsidRPr="00D62E7A">
        <w:rPr>
          <w:rFonts w:cs="Kokila"/>
          <w:szCs w:val="28"/>
          <w:cs/>
          <w:lang w:bidi="hi-IN"/>
        </w:rPr>
        <w:t>आऊ</w:t>
      </w:r>
      <w:r w:rsidR="002A505A" w:rsidRPr="00D62E7A">
        <w:rPr>
          <w:rFonts w:cs="Kokila"/>
          <w:szCs w:val="28"/>
          <w:cs/>
          <w:lang w:bidi="ne-NP"/>
        </w:rPr>
        <w:t xml:space="preserve"> </w:t>
      </w:r>
    </w:p>
    <w:p w14:paraId="74B6FD3A" w14:textId="77777777" w:rsidR="00170244" w:rsidRPr="00D62E7A" w:rsidRDefault="00170244" w:rsidP="00732E25">
      <w:pPr>
        <w:rPr>
          <w:rFonts w:cs="Kokila"/>
          <w:szCs w:val="28"/>
        </w:rPr>
      </w:pPr>
    </w:p>
    <w:p w14:paraId="2B1D8392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कठिनाइले</w:t>
      </w:r>
    </w:p>
    <w:p w14:paraId="264D484A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नर पिसाचको हर्ष बडेको छ</w:t>
      </w:r>
    </w:p>
    <w:p w14:paraId="7DDB06F6" w14:textId="42B927FA" w:rsidR="00170244" w:rsidRPr="00D62E7A" w:rsidRDefault="006848E6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ऊ</w:t>
      </w:r>
      <w:r w:rsidR="00170244" w:rsidRPr="00D62E7A">
        <w:rPr>
          <w:rFonts w:cs="Kokila"/>
          <w:szCs w:val="28"/>
          <w:cs/>
          <w:lang w:bidi="hi-IN"/>
        </w:rPr>
        <w:t xml:space="preserve"> त मस्त छ</w:t>
      </w:r>
    </w:p>
    <w:p w14:paraId="56A70187" w14:textId="543F81A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 शोक छ</w:t>
      </w:r>
      <w:r w:rsidRPr="00D62E7A">
        <w:rPr>
          <w:rFonts w:cs="Kokila"/>
          <w:szCs w:val="28"/>
        </w:rPr>
        <w:t>,</w:t>
      </w:r>
      <w:r w:rsidR="006848E6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  <w:cs/>
          <w:lang w:bidi="hi-IN"/>
        </w:rPr>
        <w:t>न सुर्ता छ</w:t>
      </w:r>
    </w:p>
    <w:p w14:paraId="5FF2831D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ति अप्ठ्याराहरू तिमीमा परुन्</w:t>
      </w:r>
    </w:p>
    <w:p w14:paraId="759CDF07" w14:textId="601080D1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कुम्भकर्णझैँ आनन्दले</w:t>
      </w:r>
    </w:p>
    <w:p w14:paraId="1E24F42D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ी सारा दुःखको रमिता हेरी</w:t>
      </w:r>
    </w:p>
    <w:p w14:paraId="0AB813B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ित्का छोड्दैछ</w:t>
      </w:r>
    </w:p>
    <w:p w14:paraId="52D994F2" w14:textId="5BCB57FA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रस्कार गरी खिल्ली उडा</w:t>
      </w:r>
      <w:r w:rsidR="006848E6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hi-IN"/>
        </w:rPr>
        <w:t>रहेछ</w:t>
      </w:r>
    </w:p>
    <w:p w14:paraId="0033E19C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दर्दबाट निस्किएको कारुणिक आवाज</w:t>
      </w:r>
    </w:p>
    <w:p w14:paraId="6162BB0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न्दैन अरे</w:t>
      </w:r>
      <w:r w:rsidRPr="00D62E7A">
        <w:rPr>
          <w:rFonts w:cs="Kokila"/>
          <w:szCs w:val="28"/>
        </w:rPr>
        <w:t>,</w:t>
      </w:r>
    </w:p>
    <w:p w14:paraId="23AE76A2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ान्दैन अरे</w:t>
      </w:r>
      <w:r w:rsidRPr="00D62E7A">
        <w:rPr>
          <w:rFonts w:cs="Kokila"/>
          <w:szCs w:val="28"/>
        </w:rPr>
        <w:t>,</w:t>
      </w:r>
    </w:p>
    <w:p w14:paraId="7709DA59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ुझ्दैन अरे</w:t>
      </w:r>
      <w:r w:rsidRPr="00D62E7A">
        <w:rPr>
          <w:rFonts w:cs="Kokila"/>
          <w:szCs w:val="28"/>
        </w:rPr>
        <w:t>,</w:t>
      </w:r>
    </w:p>
    <w:p w14:paraId="500A7CB2" w14:textId="77777777" w:rsidR="00170244" w:rsidRPr="00D62E7A" w:rsidRDefault="00170244" w:rsidP="00732E25">
      <w:pPr>
        <w:rPr>
          <w:rFonts w:cs="Kokila"/>
          <w:szCs w:val="28"/>
        </w:rPr>
      </w:pPr>
    </w:p>
    <w:p w14:paraId="3D5E95F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आफ्नो परिचय दिन</w:t>
      </w:r>
    </w:p>
    <w:p w14:paraId="70AB6A9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कराल रूपमा</w:t>
      </w:r>
    </w:p>
    <w:p w14:paraId="7B24D820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केस हैन जगटा फिँजाएर आऊ</w:t>
      </w:r>
      <w:r w:rsidRPr="00D62E7A">
        <w:rPr>
          <w:rFonts w:cs="Kokila"/>
          <w:szCs w:val="28"/>
        </w:rPr>
        <w:t>,</w:t>
      </w:r>
    </w:p>
    <w:p w14:paraId="4F844985" w14:textId="54312FEE" w:rsidR="00170244" w:rsidRPr="00D62E7A" w:rsidRDefault="00EE6EB0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दाँत</w:t>
      </w:r>
      <w:r w:rsidR="00170244" w:rsidRPr="00D62E7A">
        <w:rPr>
          <w:rFonts w:cs="Kokila"/>
          <w:szCs w:val="28"/>
          <w:cs/>
          <w:lang w:bidi="hi-IN"/>
        </w:rPr>
        <w:t xml:space="preserve"> हैन दाह्रा देखाएर आऊ</w:t>
      </w:r>
    </w:p>
    <w:p w14:paraId="210563F0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ङ हैन नङ्ग्रा तेर्स्याएर आऊ</w:t>
      </w:r>
    </w:p>
    <w:p w14:paraId="66D7A1E3" w14:textId="77777777" w:rsidR="00170244" w:rsidRPr="00D62E7A" w:rsidRDefault="00170244" w:rsidP="00732E25">
      <w:pPr>
        <w:rPr>
          <w:rFonts w:cs="Kokila"/>
          <w:szCs w:val="28"/>
        </w:rPr>
      </w:pPr>
    </w:p>
    <w:p w14:paraId="796A680A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्ततः</w:t>
      </w:r>
    </w:p>
    <w:p w14:paraId="02263B07" w14:textId="5E56D110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आकाशको काल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ैलो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ुलो</w:t>
      </w:r>
      <w:r w:rsidRPr="00D62E7A">
        <w:rPr>
          <w:rFonts w:cs="Kokila"/>
          <w:szCs w:val="28"/>
        </w:rPr>
        <w:t xml:space="preserve">, </w:t>
      </w:r>
      <w:r w:rsidR="00EE6EB0" w:rsidRPr="00D62E7A">
        <w:rPr>
          <w:rFonts w:cs="Kokila"/>
          <w:szCs w:val="28"/>
          <w:cs/>
          <w:lang w:bidi="ne-NP"/>
        </w:rPr>
        <w:t>धुवाँ</w:t>
      </w:r>
      <w:r w:rsidRPr="00D62E7A">
        <w:rPr>
          <w:rFonts w:cs="Kokila"/>
          <w:szCs w:val="28"/>
          <w:cs/>
          <w:lang w:bidi="hi-IN"/>
        </w:rPr>
        <w:t xml:space="preserve"> सबै हटाएर</w:t>
      </w:r>
    </w:p>
    <w:p w14:paraId="0FB3248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 भित्रको घमण्ड तोडेर</w:t>
      </w:r>
    </w:p>
    <w:p w14:paraId="668D3698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बाट निस्केको कर्कश र बज्रको आवाजले</w:t>
      </w:r>
    </w:p>
    <w:p w14:paraId="5274571C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सको कानको जाली भत्काउनु छ</w:t>
      </w:r>
    </w:p>
    <w:p w14:paraId="543EAA9B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सोध्नु छ</w:t>
      </w:r>
    </w:p>
    <w:p w14:paraId="0323E98F" w14:textId="465FEFB4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सुनिस्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पृथ्वीको आवाज</w:t>
      </w:r>
      <w:r w:rsidR="00920CFF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</w:rPr>
        <w:t>?</w:t>
      </w:r>
    </w:p>
    <w:p w14:paraId="13C3BFFC" w14:textId="5807D290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फे</w:t>
      </w:r>
      <w:r w:rsidR="00920CFF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</w:rPr>
        <w:t>,</w:t>
      </w:r>
    </w:p>
    <w:p w14:paraId="57A8E065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र मैले नै</w:t>
      </w:r>
    </w:p>
    <w:p w14:paraId="04B555DE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ति स्वच्छ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ुन्दर</w:t>
      </w:r>
    </w:p>
    <w:p w14:paraId="3BABCA97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शाल अनि भव्य</w:t>
      </w:r>
    </w:p>
    <w:p w14:paraId="4887CB63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ौम्य र शान्त</w:t>
      </w:r>
    </w:p>
    <w:p w14:paraId="1C926836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प्रेरक</w:t>
      </w:r>
    </w:p>
    <w:p w14:paraId="37B4B1E4" w14:textId="77777777" w:rsidR="00170244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काशको सिर्जना गर्नु छ</w:t>
      </w:r>
    </w:p>
    <w:p w14:paraId="36F98C76" w14:textId="1F68FE59" w:rsidR="00AC3039" w:rsidRPr="00D62E7A" w:rsidRDefault="00170244" w:rsidP="00732E2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आऊ अब ढिला नगरी आऊ</w:t>
      </w:r>
      <w:r w:rsidR="00481FD1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62CF661" w14:textId="77777777" w:rsidR="00170244" w:rsidRPr="00D62E7A" w:rsidRDefault="00170244">
      <w:pPr>
        <w:spacing w:after="200" w:line="262" w:lineRule="auto"/>
        <w:rPr>
          <w:rStyle w:val="Strong"/>
          <w:rFonts w:eastAsia="Times New Roman" w:cs="Kokila"/>
          <w:bCs w:val="0"/>
          <w:smallCaps/>
          <w:sz w:val="40"/>
          <w:szCs w:val="32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Style w:val="Strong"/>
          <w:rFonts w:cs="Kokila"/>
          <w:szCs w:val="32"/>
          <w:cs/>
        </w:rPr>
        <w:br w:type="page"/>
      </w:r>
    </w:p>
    <w:p w14:paraId="799571CB" w14:textId="148DFCEE" w:rsidR="00AC3039" w:rsidRPr="00C66B77" w:rsidRDefault="00AC3039" w:rsidP="00FE2685">
      <w:pPr>
        <w:pStyle w:val="ChapterTitle"/>
        <w:rPr>
          <w:rFonts w:cs="Kokila"/>
          <w:szCs w:val="36"/>
        </w:rPr>
      </w:pPr>
      <w:bookmarkStart w:id="273" w:name="_Toc98114664"/>
      <w:r w:rsidRPr="00C66B77">
        <w:rPr>
          <w:rStyle w:val="Strong"/>
          <w:rFonts w:cs="Kokila"/>
          <w:szCs w:val="36"/>
          <w:cs/>
          <w:lang w:bidi="ne-NP"/>
        </w:rPr>
        <w:lastRenderedPageBreak/>
        <w:t>रिमेन</w:t>
      </w:r>
      <w:r w:rsidRPr="00C66B77">
        <w:rPr>
          <w:rStyle w:val="Strong"/>
          <w:rFonts w:cs="Kokila"/>
          <w:szCs w:val="36"/>
          <w:cs/>
        </w:rPr>
        <w:t xml:space="preserve"> </w:t>
      </w:r>
      <w:r w:rsidRPr="00C66B77">
        <w:rPr>
          <w:rStyle w:val="Strong"/>
          <w:rFonts w:cs="Kokila"/>
          <w:szCs w:val="36"/>
          <w:cs/>
          <w:lang w:bidi="ne-NP"/>
        </w:rPr>
        <w:t>आलोक</w:t>
      </w:r>
      <w:bookmarkEnd w:id="273"/>
    </w:p>
    <w:p w14:paraId="0B21C5D3" w14:textId="5D239760" w:rsidR="00E14359" w:rsidRPr="00D62E7A" w:rsidRDefault="00055301" w:rsidP="00E14359">
      <w:pPr>
        <w:jc w:val="right"/>
        <w:rPr>
          <w:rStyle w:val="Strong"/>
          <w:rFonts w:cs="Kokila"/>
          <w:b w:val="0"/>
          <w:bCs w:val="0"/>
          <w:szCs w:val="28"/>
          <w:cs/>
          <w:lang w:bidi="ne-NP"/>
        </w:rPr>
      </w:pPr>
      <w:r>
        <w:rPr>
          <w:rStyle w:val="Strong"/>
          <w:rFonts w:cs="Kokila" w:hint="cs"/>
          <w:b w:val="0"/>
          <w:bCs w:val="0"/>
          <w:szCs w:val="28"/>
          <w:cs/>
          <w:lang w:bidi="ne-NP"/>
        </w:rPr>
        <w:t>अल्बरी</w:t>
      </w:r>
      <w:r w:rsidR="00C66B77">
        <w:rPr>
          <w:rStyle w:val="Strong"/>
          <w:rFonts w:cs="Kokila" w:hint="cs"/>
          <w:b w:val="0"/>
          <w:bCs w:val="0"/>
          <w:szCs w:val="28"/>
          <w:cs/>
          <w:lang w:bidi="ne-NP"/>
        </w:rPr>
        <w:t>,</w:t>
      </w:r>
      <w:r>
        <w:rPr>
          <w:rStyle w:val="Strong"/>
          <w:rFonts w:cs="Kokila" w:hint="cs"/>
          <w:b w:val="0"/>
          <w:bCs w:val="0"/>
          <w:szCs w:val="28"/>
          <w:cs/>
          <w:lang w:bidi="ne-NP"/>
        </w:rPr>
        <w:t xml:space="preserve"> </w:t>
      </w:r>
      <w:r w:rsidR="00C66B77">
        <w:rPr>
          <w:rStyle w:val="Strong"/>
          <w:rFonts w:cs="Kokila" w:hint="cs"/>
          <w:b w:val="0"/>
          <w:bCs w:val="0"/>
          <w:szCs w:val="28"/>
          <w:cs/>
          <w:lang w:bidi="ne-NP"/>
        </w:rPr>
        <w:t>अस्ट्रेलिया</w:t>
      </w:r>
    </w:p>
    <w:p w14:paraId="06FA8440" w14:textId="66D4C1F5" w:rsidR="00AC3039" w:rsidRPr="00D62E7A" w:rsidRDefault="00AC3039" w:rsidP="00B73E40">
      <w:pPr>
        <w:pStyle w:val="Heading4"/>
      </w:pPr>
      <w:bookmarkStart w:id="274" w:name="_Toc98114665"/>
      <w:r w:rsidRPr="00D62E7A">
        <w:rPr>
          <w:rStyle w:val="Strong"/>
          <w:cs/>
        </w:rPr>
        <w:t>सम्बन्ध</w:t>
      </w:r>
      <w:bookmarkEnd w:id="274"/>
      <w:r w:rsidRPr="00D62E7A">
        <w:rPr>
          <w:rStyle w:val="Strong"/>
          <w:cs/>
        </w:rPr>
        <w:t xml:space="preserve"> </w:t>
      </w:r>
    </w:p>
    <w:p w14:paraId="5EB64147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सम्बन्धलाई धागो बनाएर उडाउँदै</w:t>
      </w:r>
    </w:p>
    <w:p w14:paraId="10F32F2A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बाफदार कुरासँगै अङ्गालो मार्दै</w:t>
      </w:r>
    </w:p>
    <w:p w14:paraId="5C652716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आँगनीमा मेरा बारेमा चिया पिउँदै</w:t>
      </w:r>
    </w:p>
    <w:p w14:paraId="2F99661D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इज्जतमाथि थपडी मारेको</w:t>
      </w:r>
    </w:p>
    <w:p w14:paraId="2AEF2853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त्यो पलले तिमीलाई सताउने छ</w:t>
      </w:r>
    </w:p>
    <w:p w14:paraId="33EABE10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मुटुमा च्वास्स दुख्न सक्छ</w:t>
      </w:r>
    </w:p>
    <w:p w14:paraId="4F8A3158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म त फर्केर आउन सक्दिन</w:t>
      </w:r>
    </w:p>
    <w:p w14:paraId="0393EC64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तर</w:t>
      </w:r>
      <w:r w:rsidRPr="00D62E7A">
        <w:rPr>
          <w:rFonts w:eastAsia="Times New Roman" w:cs="Kokila"/>
          <w:color w:val="000000"/>
          <w:szCs w:val="28"/>
          <w:lang w:bidi="ne-NP"/>
        </w:rPr>
        <w:t xml:space="preserve">,……. </w:t>
      </w:r>
      <w:r w:rsidRPr="00D62E7A">
        <w:rPr>
          <w:rFonts w:eastAsia="Times New Roman" w:cs="Kokila"/>
          <w:color w:val="000000"/>
          <w:szCs w:val="28"/>
          <w:cs/>
          <w:lang w:bidi="ne-NP"/>
        </w:rPr>
        <w:t>मेरो तस्बिरले बोलायो भने</w:t>
      </w:r>
    </w:p>
    <w:p w14:paraId="5CE06FA0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सम्झिनु म तिम्रो आफन्त थिएँ ।</w:t>
      </w:r>
    </w:p>
    <w:p w14:paraId="292728EA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जब सन्ध्या हुन्छ</w:t>
      </w:r>
      <w:r w:rsidRPr="00D62E7A">
        <w:rPr>
          <w:rFonts w:eastAsia="Times New Roman" w:cs="Kokila"/>
          <w:color w:val="000000"/>
          <w:szCs w:val="28"/>
          <w:lang w:bidi="ne-NP"/>
        </w:rPr>
        <w:t xml:space="preserve">, </w:t>
      </w:r>
      <w:r w:rsidRPr="00D62E7A">
        <w:rPr>
          <w:rFonts w:eastAsia="Times New Roman" w:cs="Kokila"/>
          <w:color w:val="000000"/>
          <w:szCs w:val="28"/>
          <w:cs/>
          <w:lang w:bidi="ne-NP"/>
        </w:rPr>
        <w:t>फूल मस्काउँछ</w:t>
      </w:r>
    </w:p>
    <w:p w14:paraId="5E59600A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हाँगा-पातहरू मौन रहन्छन्</w:t>
      </w:r>
    </w:p>
    <w:p w14:paraId="25C640F7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चराको चिरबिरे आवाजसँगै</w:t>
      </w:r>
    </w:p>
    <w:p w14:paraId="41B71BB2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तीता मिठा पलहरू सम्झँदै</w:t>
      </w:r>
    </w:p>
    <w:p w14:paraId="28AE5EF2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त्यही बाटो हुँदै मेरा पाइलाहरू</w:t>
      </w:r>
    </w:p>
    <w:p w14:paraId="447D373D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हावाको वेगसँगै झ्यालनेर आएर</w:t>
      </w:r>
    </w:p>
    <w:p w14:paraId="12BD0A63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ढोकाको छेउनेर मेरो आत्माले तिमीलाई</w:t>
      </w:r>
    </w:p>
    <w:p w14:paraId="794428AA" w14:textId="77777777" w:rsidR="00B36829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lastRenderedPageBreak/>
        <w:t>पर्खिरहने छ</w:t>
      </w:r>
      <w:r w:rsidRPr="00D62E7A">
        <w:rPr>
          <w:rFonts w:eastAsia="Times New Roman" w:cs="Kokila"/>
          <w:color w:val="000000"/>
          <w:szCs w:val="28"/>
          <w:lang w:bidi="ne-NP"/>
        </w:rPr>
        <w:t xml:space="preserve">,………. </w:t>
      </w:r>
      <w:r w:rsidRPr="00D62E7A">
        <w:rPr>
          <w:rFonts w:eastAsia="Times New Roman" w:cs="Kokila"/>
          <w:color w:val="000000"/>
          <w:szCs w:val="28"/>
          <w:cs/>
          <w:lang w:bidi="ne-NP"/>
        </w:rPr>
        <w:t>त्यति खेर नतर्सिनु है</w:t>
      </w:r>
    </w:p>
    <w:p w14:paraId="23B54D67" w14:textId="4EEC24CA" w:rsidR="00F42D5F" w:rsidRPr="00D62E7A" w:rsidRDefault="00B36829" w:rsidP="00B36829">
      <w:pPr>
        <w:spacing w:line="276" w:lineRule="auto"/>
        <w:rPr>
          <w:rFonts w:eastAsia="Times New Roman" w:cs="Kokila"/>
          <w:color w:val="000000"/>
          <w:szCs w:val="28"/>
          <w:lang w:bidi="ne-NP"/>
        </w:rPr>
      </w:pPr>
      <w:r w:rsidRPr="00D62E7A">
        <w:rPr>
          <w:rFonts w:eastAsia="Times New Roman" w:cs="Kokila"/>
          <w:color w:val="000000"/>
          <w:szCs w:val="28"/>
          <w:cs/>
          <w:lang w:bidi="ne-NP"/>
        </w:rPr>
        <w:t>त्यो आत्मा हाम्रो सम्बन्धको हुने छ</w:t>
      </w:r>
      <w:r w:rsidR="00FE2685" w:rsidRPr="00D62E7A">
        <w:rPr>
          <w:rFonts w:eastAsia="Times New Roman" w:cs="Kokila"/>
          <w:color w:val="000000"/>
          <w:szCs w:val="28"/>
          <w:lang w:bidi="ne-NP"/>
        </w:rPr>
        <w:t xml:space="preserve"> </w:t>
      </w:r>
      <w:r w:rsidRPr="00D62E7A">
        <w:rPr>
          <w:rFonts w:eastAsia="Times New Roman" w:cs="Kokila"/>
          <w:color w:val="000000"/>
          <w:szCs w:val="28"/>
          <w:cs/>
          <w:lang w:bidi="ne-NP"/>
        </w:rPr>
        <w:t>।</w:t>
      </w:r>
    </w:p>
    <w:p w14:paraId="0A474386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</w:p>
    <w:p w14:paraId="32E7D9BF" w14:textId="0A58C341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बेलुकी पख जब साँझ पर्नै लाग्छ</w:t>
      </w:r>
    </w:p>
    <w:p w14:paraId="039945FD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मेरो छायाले तिम्रो छायाको सहारा खोज्छ</w:t>
      </w:r>
    </w:p>
    <w:p w14:paraId="2A1EA6F8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तिमी अर्कै दुनियाँमा रमाइरहेकी हुनेछौ</w:t>
      </w:r>
    </w:p>
    <w:p w14:paraId="74F84A70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बचेरा छोडेर माउले भाले खोजे झैँ</w:t>
      </w:r>
    </w:p>
    <w:p w14:paraId="744C9C6D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कहिले रातमा हराउँछौ र त कहिले दिनमा</w:t>
      </w:r>
    </w:p>
    <w:p w14:paraId="3A19F79C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यो रासलीला भन्ने चिज कस्तो अचम्मको</w:t>
      </w:r>
    </w:p>
    <w:p w14:paraId="113CF8D0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न आफन्तको याद आउन दिन्छ न सन्तानको।</w:t>
      </w:r>
    </w:p>
    <w:p w14:paraId="6B21EE92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मेरो तिमीलाई एउटा बिन्ती छ।</w:t>
      </w:r>
    </w:p>
    <w:p w14:paraId="0FCA3AEC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अब त समाज सम्झ आफन्ततिर फर्क।</w:t>
      </w:r>
    </w:p>
    <w:p w14:paraId="5C432827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तिमी पनि बुढी हुने छौ</w:t>
      </w:r>
      <w:r w:rsidRPr="00D62E7A">
        <w:rPr>
          <w:rFonts w:eastAsia="Times New Roman" w:cs="Kokila"/>
          <w:color w:val="000000"/>
          <w:szCs w:val="28"/>
        </w:rPr>
        <w:t xml:space="preserve">, </w:t>
      </w:r>
      <w:r w:rsidRPr="00D62E7A">
        <w:rPr>
          <w:rFonts w:eastAsia="Times New Roman" w:cs="Kokila"/>
          <w:color w:val="000000"/>
          <w:szCs w:val="28"/>
          <w:cs/>
          <w:lang w:bidi="hi-IN"/>
        </w:rPr>
        <w:t>तागत सकिने छ</w:t>
      </w:r>
    </w:p>
    <w:p w14:paraId="176857C2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बैँसमा ओढेका सिरक सम्झने बेला आउँछ</w:t>
      </w:r>
    </w:p>
    <w:p w14:paraId="18FB5D0F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उमेरमा गरेको उत्ताउला पल सम्झिनेछौ</w:t>
      </w:r>
    </w:p>
    <w:p w14:paraId="7E2DC909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लट्ठीको सहारा लिएर त्यही पुरानो सम्बन्ध</w:t>
      </w:r>
    </w:p>
    <w:p w14:paraId="3D864E23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खोज्दै खोज्दै मेरो घर छेउ आएर भन्ने छौ</w:t>
      </w:r>
    </w:p>
    <w:p w14:paraId="647075E5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यही छहारीले दिएको एउटा अटुट सम्बन्ध</w:t>
      </w:r>
    </w:p>
    <w:p w14:paraId="4967C295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मलाई एक्लै छोडेर त्यो बादल जस्तै बनेर गयो</w:t>
      </w:r>
    </w:p>
    <w:p w14:paraId="2CA0B9A7" w14:textId="77777777" w:rsidR="00FE2685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त्यति खेर मेरो लास तिमीबाट टाढिएको हुनेछ</w:t>
      </w:r>
    </w:p>
    <w:p w14:paraId="6210F518" w14:textId="7A5EB613" w:rsidR="00AC3039" w:rsidRPr="00D62E7A" w:rsidRDefault="00FE2685" w:rsidP="00FE2685">
      <w:pPr>
        <w:spacing w:line="276" w:lineRule="auto"/>
        <w:rPr>
          <w:rFonts w:eastAsia="Times New Roman" w:cs="Kokila"/>
          <w:color w:val="000000"/>
          <w:szCs w:val="28"/>
        </w:rPr>
      </w:pPr>
      <w:r w:rsidRPr="00D62E7A">
        <w:rPr>
          <w:rFonts w:eastAsia="Times New Roman" w:cs="Kokila"/>
          <w:color w:val="000000"/>
          <w:szCs w:val="28"/>
          <w:cs/>
          <w:lang w:bidi="hi-IN"/>
        </w:rPr>
        <w:t>अन्तिम पटक सम्बन्धको याद आओस्</w:t>
      </w:r>
      <w:r w:rsidRPr="00D62E7A">
        <w:rPr>
          <w:rFonts w:eastAsia="Times New Roman" w:cs="Kokila"/>
          <w:color w:val="000000"/>
          <w:szCs w:val="28"/>
          <w:lang w:bidi="hi-IN"/>
        </w:rPr>
        <w:t xml:space="preserve"> </w:t>
      </w:r>
      <w:r w:rsidRPr="00D62E7A">
        <w:rPr>
          <w:rFonts w:eastAsia="Times New Roman" w:cs="Kokila"/>
          <w:color w:val="000000"/>
          <w:szCs w:val="28"/>
          <w:cs/>
          <w:lang w:bidi="hi-IN"/>
        </w:rPr>
        <w:t>।</w:t>
      </w:r>
    </w:p>
    <w:p w14:paraId="3F978205" w14:textId="77777777" w:rsidR="00AC3039" w:rsidRPr="00D62E7A" w:rsidRDefault="00AC3039" w:rsidP="00AC3039">
      <w:pPr>
        <w:spacing w:line="276" w:lineRule="auto"/>
        <w:rPr>
          <w:rFonts w:cs="Kokila"/>
          <w:szCs w:val="28"/>
          <w:lang w:bidi="ne-IN"/>
        </w:rPr>
      </w:pPr>
    </w:p>
    <w:p w14:paraId="3263CDAA" w14:textId="77777777" w:rsidR="00AC3039" w:rsidRPr="00D62E7A" w:rsidRDefault="00AC3039" w:rsidP="00AC3039">
      <w:pPr>
        <w:rPr>
          <w:rFonts w:eastAsia="Times New Roman" w:cs="Kokila"/>
          <w:bCs/>
          <w:smallCaps/>
          <w:color w:val="222222"/>
          <w:sz w:val="32"/>
          <w:szCs w:val="32"/>
          <w:bdr w:val="none" w:sz="0" w:space="0" w:color="auto" w:frame="1"/>
          <w:shd w:val="clear" w:color="auto" w:fill="EEEEEE"/>
          <w:cs/>
        </w:rPr>
      </w:pPr>
      <w:r w:rsidRPr="00D62E7A">
        <w:rPr>
          <w:rFonts w:cs="Kokila"/>
          <w:szCs w:val="28"/>
        </w:rPr>
        <w:br w:type="page"/>
      </w:r>
    </w:p>
    <w:p w14:paraId="06FF8FAE" w14:textId="1010EC3F" w:rsidR="00AC3039" w:rsidRPr="00C66B77" w:rsidRDefault="00AC3039" w:rsidP="00C14EF5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275" w:name="_Toc33701762"/>
      <w:bookmarkStart w:id="276" w:name="_Toc98114666"/>
      <w:r w:rsidRPr="00C66B77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रुप</w:t>
      </w:r>
      <w:r w:rsidRPr="00C66B77">
        <w:rPr>
          <w:rFonts w:cs="Kokila"/>
          <w:b w:val="0"/>
          <w:bCs/>
          <w:sz w:val="32"/>
          <w:szCs w:val="36"/>
          <w:cs/>
        </w:rPr>
        <w:t xml:space="preserve"> </w:t>
      </w:r>
      <w:r w:rsidRPr="00C66B77">
        <w:rPr>
          <w:rFonts w:cs="Kokila"/>
          <w:b w:val="0"/>
          <w:bCs/>
          <w:sz w:val="32"/>
          <w:szCs w:val="36"/>
          <w:cs/>
          <w:lang w:bidi="ne-NP"/>
        </w:rPr>
        <w:t>पोखरेल</w:t>
      </w:r>
      <w:bookmarkEnd w:id="275"/>
      <w:bookmarkEnd w:id="276"/>
    </w:p>
    <w:p w14:paraId="7443ECCC" w14:textId="666007F6" w:rsidR="009B365E" w:rsidRPr="00D62E7A" w:rsidRDefault="009B365E" w:rsidP="009B365E">
      <w:pPr>
        <w:jc w:val="right"/>
        <w:rPr>
          <w:rFonts w:cs="Kokila"/>
          <w:b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पेन्सिलभेनिया</w:t>
      </w:r>
      <w:r w:rsidRPr="00D62E7A">
        <w:rPr>
          <w:rFonts w:cs="Kokila"/>
          <w:b/>
          <w:szCs w:val="28"/>
          <w:cs/>
          <w:lang w:bidi="ne-NP"/>
        </w:rPr>
        <w:t>, अमेरिका</w:t>
      </w:r>
    </w:p>
    <w:p w14:paraId="1537C454" w14:textId="77777777" w:rsidR="00AC3039" w:rsidRPr="00D62E7A" w:rsidRDefault="00AC3039" w:rsidP="00B73E40">
      <w:pPr>
        <w:pStyle w:val="Heading4"/>
        <w:rPr>
          <w:color w:val="auto"/>
          <w:sz w:val="36"/>
          <w:szCs w:val="36"/>
        </w:rPr>
      </w:pPr>
      <w:bookmarkStart w:id="277" w:name="_Toc33701764"/>
      <w:bookmarkStart w:id="278" w:name="_Toc98114667"/>
      <w:r w:rsidRPr="00D62E7A">
        <w:rPr>
          <w:cs/>
        </w:rPr>
        <w:t>अजीव</w:t>
      </w:r>
      <w:r w:rsidRPr="00D62E7A">
        <w:rPr>
          <w:sz w:val="36"/>
          <w:cs/>
        </w:rPr>
        <w:t xml:space="preserve"> </w:t>
      </w:r>
      <w:r w:rsidRPr="00D62E7A">
        <w:rPr>
          <w:cs/>
        </w:rPr>
        <w:t>व्यक्ति</w:t>
      </w:r>
      <w:bookmarkEnd w:id="277"/>
      <w:bookmarkEnd w:id="278"/>
    </w:p>
    <w:p w14:paraId="683247C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ेष बदली-बदली आउँछ ऊ </w:t>
      </w:r>
    </w:p>
    <w:p w14:paraId="6BF8F755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ाट्यशालाको पात्र झैँ </w:t>
      </w:r>
    </w:p>
    <w:p w14:paraId="493567BF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ट्कार्छ  सय वटा जिब्रो भएझैँ  गरी</w:t>
      </w:r>
    </w:p>
    <w:p w14:paraId="20D9EB92" w14:textId="06E2353E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ोख्छ प्रश्न अनेक</w:t>
      </w:r>
      <w:r w:rsidR="008C16EF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- </w:t>
      </w:r>
    </w:p>
    <w:p w14:paraId="632F0A11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ाना थरी </w:t>
      </w:r>
    </w:p>
    <w:p w14:paraId="1EA219B3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उटा अजीव व्यक्ति </w:t>
      </w:r>
    </w:p>
    <w:p w14:paraId="4BC0B49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नै उसको एक मात्र आरोपी झैँ गरी </w:t>
      </w:r>
    </w:p>
    <w:p w14:paraId="3ADD6A36" w14:textId="7E2A088A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ताइरहेछ महिनौँदे</w:t>
      </w:r>
      <w:r w:rsidR="006D5813" w:rsidRPr="00D62E7A">
        <w:rPr>
          <w:rFonts w:cs="Kokila"/>
          <w:szCs w:val="28"/>
          <w:cs/>
          <w:lang w:bidi="ne-NP"/>
        </w:rPr>
        <w:t>खि</w:t>
      </w:r>
    </w:p>
    <w:p w14:paraId="5B407388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ेरा हरेक रात मारी । </w:t>
      </w:r>
    </w:p>
    <w:p w14:paraId="529D010C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6C3DFEA0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ऊ अदालतमा बयान दिएसरि </w:t>
      </w:r>
    </w:p>
    <w:p w14:paraId="215E3517" w14:textId="037EBD4F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ेस गर्छ प्रमाण</w:t>
      </w:r>
      <w:r w:rsidR="005D0FCE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-</w:t>
      </w:r>
    </w:p>
    <w:p w14:paraId="36277BA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साक्षी उभ्याउँछु भन्छ </w:t>
      </w:r>
    </w:p>
    <w:p w14:paraId="23BFE71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लिन्छ नाम सबै मृतात्माको </w:t>
      </w:r>
    </w:p>
    <w:p w14:paraId="141188B8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बोल्नै पाउँदिन !</w:t>
      </w:r>
    </w:p>
    <w:p w14:paraId="7FB6BE20" w14:textId="48F8D785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लाई सुन्ने उस</w:t>
      </w:r>
      <w:r w:rsidR="005D0FCE" w:rsidRPr="00D62E7A">
        <w:rPr>
          <w:rFonts w:cs="Kokila"/>
          <w:szCs w:val="28"/>
          <w:cs/>
          <w:lang w:bidi="ne-NP"/>
        </w:rPr>
        <w:t>सँग</w:t>
      </w:r>
      <w:r w:rsidRPr="00D62E7A">
        <w:rPr>
          <w:rFonts w:cs="Kokila"/>
          <w:szCs w:val="28"/>
          <w:cs/>
          <w:lang w:bidi="ne-NP"/>
        </w:rPr>
        <w:t xml:space="preserve"> फुर्सत नै छैन</w:t>
      </w:r>
    </w:p>
    <w:p w14:paraId="20A8D62D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ऊ यति हतारोमा बोल्छ</w:t>
      </w:r>
      <w:r w:rsidRPr="00D62E7A">
        <w:rPr>
          <w:rFonts w:cs="Kokila"/>
          <w:szCs w:val="28"/>
          <w:lang w:bidi="ne-NP"/>
        </w:rPr>
        <w:t>;</w:t>
      </w:r>
    </w:p>
    <w:p w14:paraId="082D3C4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ातो हाँडीमा मुरली मकै पड्के झैँ </w:t>
      </w:r>
    </w:p>
    <w:p w14:paraId="4A6DADD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 xml:space="preserve">यति धेरै ऊ बोलिसक्यो </w:t>
      </w:r>
    </w:p>
    <w:p w14:paraId="6CB38A6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ारी ठेली किताब तुहिसक्यो ।</w:t>
      </w:r>
    </w:p>
    <w:p w14:paraId="3ED10462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73A1E65C" w14:textId="535F5F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मैले महामहिम हुन्छु</w:t>
      </w:r>
      <w:r w:rsidR="0095135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- </w:t>
      </w:r>
      <w:r w:rsidR="004D1A48" w:rsidRPr="00D62E7A">
        <w:rPr>
          <w:rFonts w:cs="Kokila"/>
          <w:szCs w:val="28"/>
          <w:cs/>
          <w:lang w:bidi="ne-NP"/>
        </w:rPr>
        <w:t>भनिनँ</w:t>
      </w:r>
      <w:r w:rsidRPr="00D62E7A">
        <w:rPr>
          <w:rFonts w:cs="Kokila"/>
          <w:szCs w:val="28"/>
          <w:cs/>
          <w:lang w:bidi="ne-NP"/>
        </w:rPr>
        <w:t xml:space="preserve"> </w:t>
      </w:r>
    </w:p>
    <w:p w14:paraId="250F518F" w14:textId="0CDE35F8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माननीय बन्छु</w:t>
      </w:r>
      <w:r w:rsidR="0095135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- </w:t>
      </w:r>
      <w:r w:rsidR="004D1A48" w:rsidRPr="00D62E7A">
        <w:rPr>
          <w:rFonts w:cs="Kokila"/>
          <w:szCs w:val="28"/>
          <w:cs/>
          <w:lang w:bidi="ne-NP"/>
        </w:rPr>
        <w:t>भनिनँ</w:t>
      </w:r>
    </w:p>
    <w:p w14:paraId="57B8916C" w14:textId="43C9277C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अमुक रङ्गिन दर्ज्यानी</w:t>
      </w:r>
      <w:r w:rsidR="0095135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- खोजि</w:t>
      </w:r>
      <w:r w:rsidR="00333065" w:rsidRPr="00D62E7A">
        <w:rPr>
          <w:rFonts w:cs="Kokila"/>
          <w:szCs w:val="28"/>
          <w:cs/>
          <w:lang w:bidi="ne-NP"/>
        </w:rPr>
        <w:t>नँ</w:t>
      </w:r>
    </w:p>
    <w:p w14:paraId="5EAFB818" w14:textId="16FCA953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ैले कुनै कुर्सी माथि राल</w:t>
      </w:r>
      <w:r w:rsidR="0095135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- चुहाइ</w:t>
      </w:r>
      <w:r w:rsidR="00333065" w:rsidRPr="00D62E7A">
        <w:rPr>
          <w:rFonts w:cs="Kokila"/>
          <w:szCs w:val="28"/>
          <w:cs/>
          <w:lang w:bidi="ne-NP"/>
        </w:rPr>
        <w:t>नँ</w:t>
      </w:r>
      <w:r w:rsidRPr="00D62E7A">
        <w:rPr>
          <w:rFonts w:cs="Kokila"/>
          <w:szCs w:val="28"/>
          <w:cs/>
          <w:lang w:bidi="ne-NP"/>
        </w:rPr>
        <w:t xml:space="preserve"> </w:t>
      </w:r>
    </w:p>
    <w:p w14:paraId="16366516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ढिँडो रोटोमै जन्मेको</w:t>
      </w:r>
    </w:p>
    <w:p w14:paraId="3FD0B3D7" w14:textId="2FE5DE0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िट्ठा</w:t>
      </w:r>
      <w:r w:rsidR="00D13621" w:rsidRPr="00D62E7A">
        <w:rPr>
          <w:rFonts w:cs="Kokila"/>
          <w:szCs w:val="28"/>
          <w:cs/>
          <w:lang w:bidi="ne-NP"/>
        </w:rPr>
        <w:t>-</w:t>
      </w:r>
      <w:r w:rsidRPr="00D62E7A">
        <w:rPr>
          <w:rFonts w:cs="Kokila"/>
          <w:szCs w:val="28"/>
          <w:cs/>
          <w:lang w:bidi="ne-NP"/>
        </w:rPr>
        <w:t xml:space="preserve">भ्याकुर सँगै लहरिएको </w:t>
      </w:r>
    </w:p>
    <w:p w14:paraId="44901772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रीर न थिएँ !</w:t>
      </w:r>
    </w:p>
    <w:p w14:paraId="66E0502C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वेश्यालयमा </w:t>
      </w:r>
    </w:p>
    <w:p w14:paraId="46708711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अबला कुमारीलाई नङ्ग्याएर </w:t>
      </w:r>
    </w:p>
    <w:p w14:paraId="65FA8445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शरीरबाट कुमारीत्व निमोठेझैँ </w:t>
      </w:r>
    </w:p>
    <w:p w14:paraId="56B136E3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बाट मेरो देह नङ्ग्याइयो</w:t>
      </w:r>
      <w:r w:rsidRPr="00D62E7A">
        <w:rPr>
          <w:rFonts w:cs="Kokila"/>
          <w:szCs w:val="28"/>
          <w:lang w:bidi="ne-NP"/>
        </w:rPr>
        <w:t>;</w:t>
      </w:r>
    </w:p>
    <w:p w14:paraId="67938AEA" w14:textId="51E4FE77" w:rsidR="00BE3BE4" w:rsidRPr="00D62E7A" w:rsidRDefault="00D13621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ट्कुँला</w:t>
      </w:r>
      <w:r w:rsidR="00BE3BE4" w:rsidRPr="00D62E7A">
        <w:rPr>
          <w:rFonts w:cs="Kokila"/>
          <w:szCs w:val="28"/>
          <w:cs/>
          <w:lang w:bidi="ne-NP"/>
        </w:rPr>
        <w:t xml:space="preserve">मा खुसीको भतेर धेरै ठाउँ पाक्यो </w:t>
      </w:r>
    </w:p>
    <w:p w14:paraId="224514C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धेरैका दर्ज्यानी चिन्ह थपिए </w:t>
      </w:r>
    </w:p>
    <w:p w14:paraId="4F3B64C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 सुकेको रुखका काँधमा</w:t>
      </w:r>
    </w:p>
    <w:p w14:paraId="3496B0A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ेमौसमी सुनाखरी झुलेझैँ </w:t>
      </w:r>
    </w:p>
    <w:p w14:paraId="14043956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यरको निन्द्रा फक्रियो-</w:t>
      </w:r>
    </w:p>
    <w:p w14:paraId="011847F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देह मबाट छुट्टिँदा ।</w:t>
      </w:r>
      <w:r w:rsidRPr="00D62E7A">
        <w:rPr>
          <w:rFonts w:cs="Kokila"/>
          <w:szCs w:val="28"/>
          <w:lang w:bidi="ne-NP"/>
        </w:rPr>
        <w:t>'</w:t>
      </w:r>
    </w:p>
    <w:p w14:paraId="1B8DE9FC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2E5629D0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मरेको छैन !</w:t>
      </w:r>
    </w:p>
    <w:p w14:paraId="3A8ED78F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ी बगिरहेछु गङ्गा  </w:t>
      </w:r>
    </w:p>
    <w:p w14:paraId="14F0539E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ी उड्छु श्वेत परेवा </w:t>
      </w:r>
    </w:p>
    <w:p w14:paraId="62C49B47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ी उभिन्छु सदाबहार धुपी </w:t>
      </w:r>
    </w:p>
    <w:p w14:paraId="2B85EC8E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ी दुहिन्छु लैनो गाई </w:t>
      </w:r>
    </w:p>
    <w:p w14:paraId="4BD0BD6E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म बाँचिरहेछु अनेक भई  ।</w:t>
      </w:r>
    </w:p>
    <w:p w14:paraId="2200077E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762C412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भेष बदली-बदली आउँछ ऊ </w:t>
      </w:r>
    </w:p>
    <w:p w14:paraId="1ACBF026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ाट्यशालाको पात्र झैँ </w:t>
      </w:r>
    </w:p>
    <w:p w14:paraId="1CC8B53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झस्क्याउँ छ-</w:t>
      </w:r>
    </w:p>
    <w:p w14:paraId="5ADC45BC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लाई हरेक यात्रामा </w:t>
      </w:r>
    </w:p>
    <w:p w14:paraId="4F6C1FD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रेक दिन कार्यक्षेत्रमा </w:t>
      </w:r>
    </w:p>
    <w:p w14:paraId="020DDC6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 नै उसको एक आरोपी झैँ ।</w:t>
      </w:r>
    </w:p>
    <w:p w14:paraId="68CC89AB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09CA5ED0" w14:textId="23EACC92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देखिरहेछ </w:t>
      </w:r>
      <w:r w:rsidR="00434D3D"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>रे-</w:t>
      </w:r>
    </w:p>
    <w:p w14:paraId="33A3F51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खुल्ला तमासा </w:t>
      </w:r>
    </w:p>
    <w:p w14:paraId="33FDDDD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व्याप्त विभेद </w:t>
      </w:r>
    </w:p>
    <w:p w14:paraId="2D34C90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डबाजी वस्त्रको रङ्ग फेर्न</w:t>
      </w:r>
    </w:p>
    <w:p w14:paraId="5D10699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छेपारोले झैँ </w:t>
      </w:r>
    </w:p>
    <w:p w14:paraId="59B0404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ओहोदाको छतमा टेक्न </w:t>
      </w:r>
    </w:p>
    <w:p w14:paraId="599E4C30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चाकडी र चाप्लुसीको लिस्नु चढ्दै </w:t>
      </w:r>
    </w:p>
    <w:p w14:paraId="28DDC553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मच्चिने पिङमा हुइँकेको ।</w:t>
      </w:r>
    </w:p>
    <w:p w14:paraId="5EE7CC9B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7DA12CC6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झ-</w:t>
      </w:r>
    </w:p>
    <w:p w14:paraId="2B3F994C" w14:textId="50B1177A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िँधिँदैछन्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 xml:space="preserve">रे मकैसँगै निमुखा घुन </w:t>
      </w:r>
    </w:p>
    <w:p w14:paraId="41E8CBB4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ेचिन्छ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 xml:space="preserve">रे हलुङेको भाउमा महलमा सुन </w:t>
      </w:r>
    </w:p>
    <w:p w14:paraId="1ADBA317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हिरा-मोती सरह छ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 xml:space="preserve">रे गाउँमा नुन </w:t>
      </w:r>
    </w:p>
    <w:p w14:paraId="770C7601" w14:textId="5BEBB67F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उँ बेसी अ</w:t>
      </w:r>
      <w:r w:rsidR="008B604F" w:rsidRPr="00D62E7A">
        <w:rPr>
          <w:rFonts w:cs="Kokila"/>
          <w:szCs w:val="28"/>
          <w:cs/>
          <w:lang w:bidi="ne-NP"/>
        </w:rPr>
        <w:t>ध</w:t>
      </w:r>
      <w:r w:rsidRPr="00D62E7A">
        <w:rPr>
          <w:rFonts w:cs="Kokila"/>
          <w:szCs w:val="28"/>
          <w:cs/>
          <w:lang w:bidi="ne-NP"/>
        </w:rPr>
        <w:t>मरो बाँ</w:t>
      </w:r>
      <w:r w:rsidR="00434D3D" w:rsidRPr="00D62E7A">
        <w:rPr>
          <w:rFonts w:cs="Kokila"/>
          <w:szCs w:val="28"/>
          <w:cs/>
          <w:lang w:bidi="ne-NP"/>
        </w:rPr>
        <w:t>चि</w:t>
      </w:r>
      <w:r w:rsidRPr="00D62E7A">
        <w:rPr>
          <w:rFonts w:cs="Kokila"/>
          <w:szCs w:val="28"/>
          <w:cs/>
          <w:lang w:bidi="ne-NP"/>
        </w:rPr>
        <w:t>रहँदा-</w:t>
      </w:r>
    </w:p>
    <w:p w14:paraId="3417FD99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हलबाटै थोक बिक्री हुन्छ </w:t>
      </w:r>
      <w:r w:rsidRPr="00D62E7A">
        <w:rPr>
          <w:rFonts w:cs="Kokila"/>
          <w:szCs w:val="28"/>
          <w:lang w:bidi="ne-NP"/>
        </w:rPr>
        <w:t>'</w:t>
      </w:r>
      <w:r w:rsidRPr="00D62E7A">
        <w:rPr>
          <w:rFonts w:cs="Kokila"/>
          <w:szCs w:val="28"/>
          <w:cs/>
          <w:lang w:bidi="ne-NP"/>
        </w:rPr>
        <w:t xml:space="preserve">रे खुसी </w:t>
      </w:r>
    </w:p>
    <w:p w14:paraId="1768AC87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िश्व बजारमा ।</w:t>
      </w:r>
    </w:p>
    <w:p w14:paraId="25AF77A2" w14:textId="77777777" w:rsidR="00BE3BE4" w:rsidRPr="00D62E7A" w:rsidRDefault="00BE3BE4" w:rsidP="00E21888">
      <w:pPr>
        <w:rPr>
          <w:rFonts w:cs="Kokila"/>
          <w:szCs w:val="28"/>
          <w:lang w:bidi="ne-NP"/>
        </w:rPr>
      </w:pPr>
    </w:p>
    <w:p w14:paraId="578D4B5B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एउटा अजीव व्यक्ति</w:t>
      </w:r>
    </w:p>
    <w:p w14:paraId="6290C32A" w14:textId="77777777" w:rsidR="00BE3BE4" w:rsidRPr="00D62E7A" w:rsidRDefault="00BE3BE4" w:rsidP="00E21888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फट्कार्छ  सय वटा जिब्रो भएझैँ गरी </w:t>
      </w:r>
    </w:p>
    <w:p w14:paraId="548828BF" w14:textId="14E60978" w:rsidR="00396836" w:rsidRPr="00D62E7A" w:rsidRDefault="00BE3BE4" w:rsidP="00E21888">
      <w:pPr>
        <w:rPr>
          <w:rFonts w:cs="Kokila"/>
          <w:lang w:bidi="ne-NP"/>
        </w:rPr>
      </w:pPr>
      <w:r w:rsidRPr="00D62E7A">
        <w:rPr>
          <w:rFonts w:cs="Kokila"/>
          <w:szCs w:val="28"/>
          <w:cs/>
          <w:lang w:bidi="ne-NP"/>
        </w:rPr>
        <w:t>फत्फताउँछ नाना थरी रातभ</w:t>
      </w:r>
      <w:r w:rsidR="003A2DCF" w:rsidRPr="00D62E7A">
        <w:rPr>
          <w:rFonts w:cs="Kokila"/>
          <w:szCs w:val="28"/>
          <w:cs/>
          <w:lang w:bidi="ne-NP"/>
        </w:rPr>
        <w:t>रि</w:t>
      </w:r>
      <w:r w:rsidRPr="00D62E7A">
        <w:rPr>
          <w:rFonts w:cs="Kokila"/>
          <w:szCs w:val="28"/>
          <w:cs/>
          <w:lang w:bidi="ne-NP"/>
        </w:rPr>
        <w:t xml:space="preserve"> </w:t>
      </w:r>
      <w:r w:rsidR="00E21888" w:rsidRPr="00D62E7A">
        <w:rPr>
          <w:rFonts w:cs="Kokila"/>
          <w:color w:val="212529"/>
          <w:szCs w:val="28"/>
          <w:shd w:val="clear" w:color="auto" w:fill="FFFFFF"/>
          <w:cs/>
          <w:lang w:bidi="hi-IN"/>
        </w:rPr>
        <w:t>।</w:t>
      </w:r>
      <w:r w:rsidR="00396836" w:rsidRPr="00D62E7A">
        <w:rPr>
          <w:rFonts w:cs="Kokila"/>
          <w:lang w:bidi="ne-NP"/>
        </w:rPr>
        <w:br w:type="page"/>
      </w:r>
    </w:p>
    <w:p w14:paraId="5F2435B5" w14:textId="2B1BF825" w:rsidR="00F14CFA" w:rsidRPr="00C66B77" w:rsidRDefault="00F14CFA" w:rsidP="00B43379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279" w:name="_Toc98114668"/>
      <w:r w:rsidRPr="00C66B77">
        <w:rPr>
          <w:rFonts w:cs="Kokila"/>
          <w:b w:val="0"/>
          <w:bCs/>
          <w:sz w:val="32"/>
          <w:szCs w:val="36"/>
          <w:cs/>
          <w:lang w:bidi="ne-NP"/>
        </w:rPr>
        <w:lastRenderedPageBreak/>
        <w:t xml:space="preserve">रुपेश </w:t>
      </w:r>
      <w:r w:rsidR="00B43379" w:rsidRPr="00C66B77">
        <w:rPr>
          <w:rFonts w:cs="Kokila"/>
          <w:b w:val="0"/>
          <w:bCs/>
          <w:sz w:val="32"/>
          <w:szCs w:val="36"/>
          <w:cs/>
          <w:lang w:bidi="ne-NP"/>
        </w:rPr>
        <w:t>ढुंगाना</w:t>
      </w:r>
      <w:bookmarkEnd w:id="279"/>
      <w:r w:rsidR="00B43379" w:rsidRPr="00C66B77">
        <w:rPr>
          <w:rFonts w:cs="Kokila"/>
          <w:b w:val="0"/>
          <w:bCs/>
          <w:sz w:val="32"/>
          <w:szCs w:val="36"/>
          <w:cs/>
          <w:lang w:bidi="ne-NP"/>
        </w:rPr>
        <w:t xml:space="preserve"> </w:t>
      </w:r>
    </w:p>
    <w:p w14:paraId="6B0B8020" w14:textId="3516021C" w:rsidR="00B43379" w:rsidRPr="00D62E7A" w:rsidRDefault="00BA49B3" w:rsidP="00BA49B3">
      <w:pPr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्यानडा</w:t>
      </w:r>
    </w:p>
    <w:p w14:paraId="39884D20" w14:textId="53041847" w:rsidR="00396836" w:rsidRPr="00D62E7A" w:rsidRDefault="00396836" w:rsidP="00B73E40">
      <w:pPr>
        <w:pStyle w:val="Heading4"/>
      </w:pPr>
      <w:bookmarkStart w:id="280" w:name="_Toc98114669"/>
      <w:r w:rsidRPr="00D62E7A">
        <w:rPr>
          <w:cs/>
        </w:rPr>
        <w:t>आमाको बुढी औँलो</w:t>
      </w:r>
      <w:bookmarkEnd w:id="280"/>
      <w:r w:rsidRPr="00D62E7A">
        <w:rPr>
          <w:cs/>
        </w:rPr>
        <w:t xml:space="preserve"> </w:t>
      </w:r>
    </w:p>
    <w:p w14:paraId="3D0392B3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शासकहरूले </w:t>
      </w:r>
    </w:p>
    <w:p w14:paraId="4D1FC135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माको बुढी औँला खोसेर </w:t>
      </w:r>
    </w:p>
    <w:p w14:paraId="5643E279" w14:textId="25578636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मिन लुटे</w:t>
      </w:r>
      <w:r w:rsidR="008E1A53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। </w:t>
      </w:r>
    </w:p>
    <w:p w14:paraId="05541C18" w14:textId="29C47B31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ासकहरूले आमाकै नाम लेखेर बुबालाई गिरफ्तार गरे</w:t>
      </w:r>
      <w:r w:rsidR="008E1A53"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 xml:space="preserve"> जेल हाले </w:t>
      </w:r>
    </w:p>
    <w:p w14:paraId="06C679EC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माको औँठा छापलाई साक्षी बनाए </w:t>
      </w:r>
    </w:p>
    <w:p w14:paraId="074004DD" w14:textId="4BCCA670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इज्जत लुटे</w:t>
      </w:r>
    </w:p>
    <w:p w14:paraId="3B05D93E" w14:textId="37058B31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घर जलाए </w:t>
      </w:r>
    </w:p>
    <w:p w14:paraId="6A6BE701" w14:textId="58C3F6C8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ोरा छोरीलाई नम्बर नम्बरमा बाँडेर छुटा</w:t>
      </w:r>
      <w:r w:rsidR="004B1444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 xml:space="preserve">दिए </w:t>
      </w:r>
    </w:p>
    <w:p w14:paraId="4889F624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र सबै कागज पत्र च्यातिदिए </w:t>
      </w:r>
    </w:p>
    <w:p w14:paraId="6FB4A8AE" w14:textId="01D803F5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पछि आमाको एक मात्र निशानी त्यो बुढी औँलो पनि काटेर काली खोलामा बगाइदिए</w:t>
      </w:r>
      <w:r w:rsidR="004B1444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। </w:t>
      </w:r>
    </w:p>
    <w:p w14:paraId="00B800BE" w14:textId="0054C782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ही औ</w:t>
      </w:r>
      <w:r w:rsidR="00002EEA" w:rsidRPr="00D62E7A">
        <w:rPr>
          <w:rFonts w:cs="Kokila"/>
          <w:szCs w:val="28"/>
          <w:cs/>
          <w:lang w:bidi="ne-NP"/>
        </w:rPr>
        <w:t>ँ</w:t>
      </w:r>
      <w:r w:rsidRPr="00D62E7A">
        <w:rPr>
          <w:rFonts w:cs="Kokila"/>
          <w:szCs w:val="28"/>
          <w:cs/>
          <w:lang w:bidi="ne-NP"/>
        </w:rPr>
        <w:t xml:space="preserve">ला माछो बन्दै </w:t>
      </w:r>
    </w:p>
    <w:p w14:paraId="2E01314C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नाउ बन्दै </w:t>
      </w:r>
    </w:p>
    <w:p w14:paraId="7ECCF3E5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चरो बन्दै </w:t>
      </w:r>
    </w:p>
    <w:p w14:paraId="17B581E1" w14:textId="7777777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बग्दै-बग्दै-बग्दै… </w:t>
      </w:r>
    </w:p>
    <w:p w14:paraId="29446357" w14:textId="40D24197" w:rsidR="00396836" w:rsidRPr="00D62E7A" w:rsidRDefault="00396836" w:rsidP="0039683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फोनको स्क्रिनहरूमा त्यो क्रूर शासकहरूको विरुद्धमा आज पनि ‘थम्स डाउन’ </w:t>
      </w:r>
      <w:r w:rsidR="00397BE8" w:rsidRPr="00D62E7A">
        <w:rPr>
          <w:rFonts w:ascii="Segoe UI Emoji" w:hAnsi="Segoe UI Emoji" w:cs="Segoe UI Emoji"/>
          <w:color w:val="C00000"/>
          <w:sz w:val="18"/>
          <w:szCs w:val="18"/>
          <w:shd w:val="clear" w:color="auto" w:fill="FFFFFF"/>
        </w:rPr>
        <w:t>👎</w:t>
      </w:r>
      <w:r w:rsidRPr="00D62E7A">
        <w:rPr>
          <w:rFonts w:cs="Kokila"/>
          <w:sz w:val="20"/>
          <w:szCs w:val="20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दिइरहेको छ </w:t>
      </w:r>
    </w:p>
    <w:p w14:paraId="3FA3C8D6" w14:textId="77777777" w:rsidR="00396836" w:rsidRPr="00D62E7A" w:rsidRDefault="00396836" w:rsidP="00396836">
      <w:pPr>
        <w:rPr>
          <w:rFonts w:cs="Kokila"/>
          <w:szCs w:val="28"/>
          <w:lang w:bidi="ne-NP"/>
        </w:rPr>
      </w:pPr>
    </w:p>
    <w:p w14:paraId="67ADE17E" w14:textId="75095C1C" w:rsidR="00E45983" w:rsidRPr="00D62E7A" w:rsidRDefault="00FD17FC" w:rsidP="00396836">
      <w:pPr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="00396836" w:rsidRPr="00D62E7A">
        <w:rPr>
          <w:rFonts w:cs="Kokila"/>
          <w:szCs w:val="28"/>
          <w:cs/>
          <w:lang w:bidi="ne-NP"/>
        </w:rPr>
        <w:t>थम्स अप</w:t>
      </w:r>
      <w:r w:rsidRPr="00D62E7A">
        <w:rPr>
          <w:rFonts w:cs="Kokila"/>
          <w:szCs w:val="28"/>
          <w:lang w:bidi="ne-NP"/>
        </w:rPr>
        <w:t>’</w:t>
      </w:r>
      <w:r w:rsidR="00396836" w:rsidRPr="00D62E7A">
        <w:rPr>
          <w:rFonts w:cs="Kokila"/>
          <w:szCs w:val="28"/>
          <w:cs/>
          <w:lang w:bidi="ne-NP"/>
        </w:rPr>
        <w:t xml:space="preserve"> </w:t>
      </w:r>
      <w:r w:rsidR="00AE4A58" w:rsidRPr="00D62E7A">
        <w:rPr>
          <w:rFonts w:ascii="Segoe UI Emoji" w:eastAsia="Times New Roman" w:hAnsi="Segoe UI Emoji" w:cs="Segoe UI Emoji"/>
          <w:color w:val="C00000"/>
          <w:kern w:val="36"/>
          <w:sz w:val="18"/>
          <w:szCs w:val="18"/>
          <w:bdr w:val="none" w:sz="0" w:space="0" w:color="auto" w:frame="1"/>
          <w:lang w:val="nb-NO" w:eastAsia="nb-NO" w:bidi="ne-NP"/>
        </w:rPr>
        <w:t>👍</w:t>
      </w:r>
      <w:r w:rsidR="00396836" w:rsidRPr="00D62E7A">
        <w:rPr>
          <w:rFonts w:cs="Kokila"/>
          <w:szCs w:val="28"/>
          <w:lang w:bidi="ne-NP"/>
        </w:rPr>
        <w:t xml:space="preserve"> </w:t>
      </w:r>
      <w:r w:rsidR="00396836" w:rsidRPr="00D62E7A">
        <w:rPr>
          <w:rFonts w:cs="Kokila"/>
          <w:szCs w:val="28"/>
          <w:cs/>
          <w:lang w:bidi="ne-NP"/>
        </w:rPr>
        <w:t>दिनेहरूलाई पनि थाहा होला सायद मेरी आमाको कथा</w:t>
      </w:r>
      <w:r w:rsidR="00E441FC" w:rsidRPr="00D62E7A">
        <w:rPr>
          <w:rFonts w:cs="Kokila"/>
          <w:szCs w:val="28"/>
          <w:cs/>
          <w:lang w:bidi="ne-NP"/>
        </w:rPr>
        <w:t xml:space="preserve"> </w:t>
      </w:r>
    </w:p>
    <w:p w14:paraId="46CE5676" w14:textId="34A1AA41" w:rsidR="000B25DE" w:rsidRPr="00D62E7A" w:rsidRDefault="00E45983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  <w:bookmarkStart w:id="281" w:name="_Toc33701744"/>
    </w:p>
    <w:p w14:paraId="691EF5FD" w14:textId="328A790C" w:rsidR="00AC3039" w:rsidRPr="007F13DB" w:rsidRDefault="00AC3039" w:rsidP="00C14EF5">
      <w:pPr>
        <w:pStyle w:val="ChapterTitle"/>
        <w:rPr>
          <w:rFonts w:cs="Kokila"/>
          <w:b w:val="0"/>
          <w:bCs/>
          <w:sz w:val="32"/>
          <w:szCs w:val="36"/>
          <w:lang w:bidi="ne-NP"/>
        </w:rPr>
      </w:pPr>
      <w:bookmarkStart w:id="282" w:name="_Toc98114670"/>
      <w:r w:rsidRPr="007F13DB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लीला</w:t>
      </w:r>
      <w:r w:rsidRPr="007F13DB">
        <w:rPr>
          <w:rFonts w:cs="Kokila"/>
          <w:b w:val="0"/>
          <w:bCs/>
          <w:sz w:val="32"/>
          <w:szCs w:val="36"/>
          <w:cs/>
        </w:rPr>
        <w:t xml:space="preserve"> </w:t>
      </w:r>
      <w:r w:rsidRPr="007F13DB">
        <w:rPr>
          <w:rFonts w:cs="Kokila"/>
          <w:b w:val="0"/>
          <w:bCs/>
          <w:sz w:val="32"/>
          <w:szCs w:val="36"/>
          <w:cs/>
          <w:lang w:bidi="ne-NP"/>
        </w:rPr>
        <w:t>निशा</w:t>
      </w:r>
      <w:bookmarkEnd w:id="281"/>
      <w:bookmarkEnd w:id="282"/>
    </w:p>
    <w:p w14:paraId="0552A159" w14:textId="4565611E" w:rsidR="009B365E" w:rsidRPr="00D62E7A" w:rsidRDefault="009B365E" w:rsidP="009B365E">
      <w:pPr>
        <w:jc w:val="right"/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ओहायो, अमेरिका</w:t>
      </w:r>
    </w:p>
    <w:p w14:paraId="63CFDA07" w14:textId="77777777" w:rsidR="00AC3039" w:rsidRPr="00D62E7A" w:rsidRDefault="00AC3039" w:rsidP="00B73E40">
      <w:pPr>
        <w:pStyle w:val="Heading4"/>
        <w:rPr>
          <w:lang w:bidi="ar-SA"/>
        </w:rPr>
      </w:pPr>
      <w:bookmarkStart w:id="283" w:name="_Toc33701745"/>
      <w:bookmarkStart w:id="284" w:name="_Toc98114671"/>
      <w:r w:rsidRPr="00D62E7A">
        <w:rPr>
          <w:cs/>
        </w:rPr>
        <w:t>दृष्टिभ्रम</w:t>
      </w:r>
      <w:bookmarkEnd w:id="283"/>
      <w:bookmarkEnd w:id="284"/>
    </w:p>
    <w:p w14:paraId="16D9CF40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न्छा !</w:t>
      </w:r>
    </w:p>
    <w:p w14:paraId="3CF07D94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भन्छौ- तिम्रो चेहराको</w:t>
      </w:r>
    </w:p>
    <w:p w14:paraId="710E5A80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ङ्ग रोगन उडेछ ।</w:t>
      </w:r>
    </w:p>
    <w:p w14:paraId="4EB2C222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धारमा वसन्तका</w:t>
      </w:r>
    </w:p>
    <w:p w14:paraId="3ACE5FE7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रेखाहरू कोरिएछ ।</w:t>
      </w:r>
    </w:p>
    <w:p w14:paraId="1A41FAAF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ाली पोतिने ठाउँमा</w:t>
      </w:r>
    </w:p>
    <w:p w14:paraId="703AD646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ो बादलले ढाकेछ ।</w:t>
      </w:r>
    </w:p>
    <w:p w14:paraId="1C3B3F4E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ैँस ढलेछ</w:t>
      </w:r>
      <w:r w:rsidRPr="00D62E7A">
        <w:rPr>
          <w:rFonts w:cs="Kokila"/>
          <w:szCs w:val="28"/>
        </w:rPr>
        <w:t>,</w:t>
      </w:r>
    </w:p>
    <w:p w14:paraId="27F86130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श पनि फुलेछ !</w:t>
      </w:r>
    </w:p>
    <w:p w14:paraId="7EB53DB5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भन्छु -कान्छा !</w:t>
      </w:r>
    </w:p>
    <w:p w14:paraId="0A0D4FB4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ैँस कहाँ ढल्दो र छ!</w:t>
      </w:r>
    </w:p>
    <w:p w14:paraId="3BB7651D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न पो बुढो हुँदो र छ ।</w:t>
      </w:r>
    </w:p>
    <w:p w14:paraId="05AED045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बन/ माया कहाँ झर्दो र छ</w:t>
      </w:r>
    </w:p>
    <w:p w14:paraId="1E78AC87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ो त </w:t>
      </w:r>
    </w:p>
    <w:p w14:paraId="167F7922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तिसाल जस्तै ठिङ्ग उभिँदो र छ</w:t>
      </w:r>
    </w:p>
    <w:p w14:paraId="3356C8C5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ुपी सल्ला झैँ हरियो हुँदो र छ</w:t>
      </w:r>
    </w:p>
    <w:p w14:paraId="236108FB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ह्रमासे फूल झैँ फुली रहँदो र छ</w:t>
      </w:r>
    </w:p>
    <w:p w14:paraId="5CA24FBC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ुइँचम्पा फूल झैँ मगमगाई रहँदो र छ</w:t>
      </w:r>
    </w:p>
    <w:p w14:paraId="59D9D53C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अनि कान्छा</w:t>
      </w:r>
      <w:r w:rsidRPr="00D62E7A">
        <w:rPr>
          <w:rFonts w:cs="Kokila"/>
          <w:szCs w:val="28"/>
        </w:rPr>
        <w:t xml:space="preserve">, </w:t>
      </w:r>
    </w:p>
    <w:p w14:paraId="14D634E4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पुनः भन्छु-</w:t>
      </w:r>
    </w:p>
    <w:p w14:paraId="78B7DD5A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ेरो केश कहाँ फुल्या हो र </w:t>
      </w:r>
      <w:r w:rsidRPr="00D62E7A">
        <w:rPr>
          <w:rFonts w:cs="Kokila"/>
          <w:szCs w:val="28"/>
        </w:rPr>
        <w:t>?</w:t>
      </w:r>
    </w:p>
    <w:p w14:paraId="40B3AD52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यो त कञ्चनजङ्घा हिमाल पो टल्क्या हो </w:t>
      </w:r>
    </w:p>
    <w:p w14:paraId="480D04B8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अचेल </w:t>
      </w:r>
    </w:p>
    <w:p w14:paraId="367AF032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ा त तिम्रो सकुशल नै देख्छु</w:t>
      </w:r>
    </w:p>
    <w:p w14:paraId="255D707A" w14:textId="77777777" w:rsidR="000E0C12" w:rsidRPr="00D62E7A" w:rsidRDefault="000E0C12" w:rsidP="000E0C12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रु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 xml:space="preserve">मलाई हेर्ने </w:t>
      </w:r>
    </w:p>
    <w:p w14:paraId="08B0D659" w14:textId="0CB0C8A6" w:rsidR="00C14EF5" w:rsidRPr="00D62E7A" w:rsidRDefault="000E0C12" w:rsidP="000E0C12">
      <w:pPr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>तिम्रो दृष्टि पो दिग्भ्रमित  भा रै छ !</w:t>
      </w:r>
      <w:r w:rsidR="00C14EF5" w:rsidRPr="00D62E7A">
        <w:rPr>
          <w:rFonts w:cs="Kokila"/>
        </w:rPr>
        <w:br w:type="page"/>
      </w:r>
    </w:p>
    <w:p w14:paraId="049DE8BC" w14:textId="7D0A216A" w:rsidR="00AC3039" w:rsidRPr="00D62E7A" w:rsidRDefault="00AC3039" w:rsidP="000B25DE">
      <w:pPr>
        <w:pStyle w:val="ChapterTitle"/>
        <w:rPr>
          <w:rFonts w:cs="Kokila"/>
        </w:rPr>
      </w:pPr>
      <w:bookmarkStart w:id="285" w:name="_Toc98114672"/>
      <w:proofErr w:type="spellStart"/>
      <w:r w:rsidRPr="00D62E7A">
        <w:rPr>
          <w:rFonts w:cs="Kokila"/>
        </w:rPr>
        <w:lastRenderedPageBreak/>
        <w:t>लक्की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राशि</w:t>
      </w:r>
      <w:bookmarkEnd w:id="285"/>
      <w:proofErr w:type="spellEnd"/>
      <w:r w:rsidRPr="00D62E7A">
        <w:rPr>
          <w:rFonts w:cs="Kokila"/>
        </w:rPr>
        <w:t xml:space="preserve"> </w:t>
      </w:r>
    </w:p>
    <w:p w14:paraId="38F62E38" w14:textId="77777777" w:rsidR="00AC3039" w:rsidRPr="00D62E7A" w:rsidRDefault="00AC3039" w:rsidP="00AC3039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केन्टकी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  <w:r w:rsidRPr="00D62E7A">
        <w:rPr>
          <w:rFonts w:cs="Kokila"/>
          <w:szCs w:val="28"/>
          <w:lang w:bidi="ne-NP"/>
        </w:rPr>
        <w:t xml:space="preserve"> </w:t>
      </w:r>
    </w:p>
    <w:p w14:paraId="41CC4CE6" w14:textId="77BA5611" w:rsidR="007859BA" w:rsidRPr="00D62E7A" w:rsidRDefault="007859BA" w:rsidP="00B73E40">
      <w:pPr>
        <w:pStyle w:val="Heading4"/>
        <w:rPr>
          <w:lang w:bidi="en-US"/>
        </w:rPr>
      </w:pPr>
      <w:bookmarkStart w:id="286" w:name="_Toc98114673"/>
      <w:bookmarkStart w:id="287" w:name="_Toc33701775"/>
      <w:r w:rsidRPr="00D62E7A">
        <w:rPr>
          <w:cs/>
        </w:rPr>
        <w:t>सास रहेसम्म आस</w:t>
      </w:r>
      <w:bookmarkEnd w:id="286"/>
    </w:p>
    <w:p w14:paraId="55AEEC32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ालो रातको बस्तीमा</w:t>
      </w:r>
    </w:p>
    <w:p w14:paraId="32A80F6F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ज्यालो ज्योति पर्खेर</w:t>
      </w:r>
    </w:p>
    <w:p w14:paraId="7464E3EC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सेकी मेरी बुढी आमा</w:t>
      </w:r>
    </w:p>
    <w:p w14:paraId="5D88C354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ै पनि पर्खी रहेछिन्</w:t>
      </w:r>
    </w:p>
    <w:p w14:paraId="62BA4B40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ो दि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मयलाई आस गरी गरी</w:t>
      </w:r>
    </w:p>
    <w:p w14:paraId="1FE5B902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पालको रङ्ग फेर्दै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खोसेलामा सुर्ती बेर्दै ।</w:t>
      </w:r>
    </w:p>
    <w:p w14:paraId="4AF744A3" w14:textId="77777777" w:rsidR="007859BA" w:rsidRPr="00D62E7A" w:rsidRDefault="007859BA" w:rsidP="007859BA">
      <w:pPr>
        <w:rPr>
          <w:rFonts w:cs="Kokila"/>
          <w:szCs w:val="28"/>
        </w:rPr>
      </w:pPr>
    </w:p>
    <w:p w14:paraId="0B1102ED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त माटोसँग सम्बन्ध टुटेको पनि</w:t>
      </w:r>
    </w:p>
    <w:p w14:paraId="26A9EC2E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सौँ वर्ष भई सकेछ</w:t>
      </w:r>
      <w:r w:rsidRPr="00D62E7A">
        <w:rPr>
          <w:rFonts w:cs="Kokila"/>
          <w:szCs w:val="28"/>
        </w:rPr>
        <w:t>,</w:t>
      </w:r>
    </w:p>
    <w:p w14:paraId="5FD66F62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 अब चिन्दिन मेरो जन्मभूमिको माटो कस्तो थियो</w:t>
      </w:r>
    </w:p>
    <w:p w14:paraId="407BF82A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हा छैन माटोले मलाइ चिन्छ चिन्दैन ।</w:t>
      </w:r>
    </w:p>
    <w:p w14:paraId="6EEC3CDF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दिन समयले मलाइ नि अरूलाई झैँ बुढो बनाइरहेछ..</w:t>
      </w:r>
    </w:p>
    <w:p w14:paraId="77E81A24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तको औँलाहरू पुर्पुरो कन्याइरहेछ ।</w:t>
      </w:r>
    </w:p>
    <w:p w14:paraId="1E3FBCE8" w14:textId="77777777" w:rsidR="007859BA" w:rsidRPr="00D62E7A" w:rsidRDefault="007859BA" w:rsidP="007859BA">
      <w:pPr>
        <w:rPr>
          <w:rFonts w:cs="Kokila"/>
          <w:szCs w:val="28"/>
        </w:rPr>
      </w:pPr>
    </w:p>
    <w:p w14:paraId="0E3EE46E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अपरिचित बाटोमा</w:t>
      </w:r>
      <w:r w:rsidRPr="00D62E7A">
        <w:rPr>
          <w:rFonts w:cs="Kokila"/>
          <w:szCs w:val="28"/>
        </w:rPr>
        <w:t>,</w:t>
      </w:r>
    </w:p>
    <w:p w14:paraId="1DCE02C4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ा पराइ माटोमा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कहिले पनि आफ्नोपन</w:t>
      </w:r>
      <w:r w:rsidRPr="00D62E7A">
        <w:rPr>
          <w:rFonts w:cs="Kokila"/>
          <w:szCs w:val="28"/>
        </w:rPr>
        <w:t>,</w:t>
      </w:r>
    </w:p>
    <w:p w14:paraId="034CD287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या माया महसुस गर्ने मौकै मिलेन ।</w:t>
      </w:r>
    </w:p>
    <w:p w14:paraId="353536CC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यद दुवै हात र मस्तिष्क रातै भरि</w:t>
      </w:r>
    </w:p>
    <w:p w14:paraId="5583FAF7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डरलाग्दो मेसिनसँग ठोक्किएर होला</w:t>
      </w:r>
    </w:p>
    <w:p w14:paraId="433FB1D1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ाषा बोल्न नसक्दा जिब्रो ठोक्किएर होला ।</w:t>
      </w:r>
    </w:p>
    <w:p w14:paraId="7D9581D4" w14:textId="77777777" w:rsidR="007859BA" w:rsidRPr="00D62E7A" w:rsidRDefault="007859BA" w:rsidP="007859BA">
      <w:pPr>
        <w:rPr>
          <w:rFonts w:cs="Kokila"/>
          <w:szCs w:val="28"/>
        </w:rPr>
      </w:pPr>
    </w:p>
    <w:p w14:paraId="6BA29939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गाडीको ऋण सम्झी रहेँ</w:t>
      </w:r>
    </w:p>
    <w:p w14:paraId="57DD1F9C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मुक्त</w:t>
      </w:r>
      <w:r w:rsidRPr="00D62E7A">
        <w:rPr>
          <w:rFonts w:cs="Kokila"/>
          <w:szCs w:val="28"/>
        </w:rPr>
        <w:t>,</w:t>
      </w:r>
      <w:r w:rsidRPr="00D62E7A">
        <w:rPr>
          <w:rFonts w:cs="Kokila"/>
          <w:szCs w:val="28"/>
          <w:cs/>
          <w:lang w:bidi="hi-IN"/>
        </w:rPr>
        <w:t>स्वतन्त्र हुने त्यो दिन पनि सम्झिरहेँ</w:t>
      </w:r>
    </w:p>
    <w:p w14:paraId="59127FE8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ल बच्चाको भाषा भविष्य झनै सम्झिरहेँ</w:t>
      </w:r>
    </w:p>
    <w:p w14:paraId="35C1D820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ँगसँगै मेरो वर्तमा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विष्य</w:t>
      </w:r>
    </w:p>
    <w:p w14:paraId="688D0C3A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ब अरू कसैको अधीनमा छ भन्ने नि सम्झिरहँदा</w:t>
      </w:r>
    </w:p>
    <w:p w14:paraId="061B0DA7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गह्रुङ्गो मन बिसाउने चौतारी खोज्दै थिएँ …</w:t>
      </w:r>
    </w:p>
    <w:p w14:paraId="56E76774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्कासि अङ्ग्रेजी शब्द</w:t>
      </w:r>
    </w:p>
    <w:p w14:paraId="0678B84B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्क हार्ड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र्क हार्ड</w:t>
      </w:r>
    </w:p>
    <w:p w14:paraId="6042BEFB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ेट मन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गेट मनी</w:t>
      </w:r>
    </w:p>
    <w:p w14:paraId="7BA583B0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नेको त्यो आवाजले झसङ्ग झस्कायो</w:t>
      </w:r>
    </w:p>
    <w:p w14:paraId="17B9F558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रातै भरी त्यही आवाज कानमा गुन्जी रह्यो ।</w:t>
      </w:r>
    </w:p>
    <w:p w14:paraId="5405F4EE" w14:textId="77777777" w:rsidR="007859BA" w:rsidRPr="00D62E7A" w:rsidRDefault="007859BA" w:rsidP="007859BA">
      <w:pPr>
        <w:rPr>
          <w:rFonts w:cs="Kokila"/>
          <w:szCs w:val="28"/>
        </w:rPr>
      </w:pPr>
    </w:p>
    <w:p w14:paraId="03921EA3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निष्कर्ष सायद यहाँ</w:t>
      </w:r>
    </w:p>
    <w:p w14:paraId="17AE1455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ज पैसा भन्दा ठुलो माटो रहेनछ</w:t>
      </w:r>
      <w:r w:rsidRPr="00D62E7A">
        <w:rPr>
          <w:rFonts w:cs="Kokila"/>
          <w:szCs w:val="28"/>
        </w:rPr>
        <w:t>,</w:t>
      </w:r>
    </w:p>
    <w:p w14:paraId="0C4EAE70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ैसा भन्दा ठुलो भाषा रहेनछ</w:t>
      </w:r>
      <w:r w:rsidRPr="00D62E7A">
        <w:rPr>
          <w:rFonts w:cs="Kokila"/>
          <w:szCs w:val="28"/>
        </w:rPr>
        <w:t> </w:t>
      </w:r>
    </w:p>
    <w:p w14:paraId="4186C2F3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ता कता डर सरी बोल्न खोज्दै थियो</w:t>
      </w:r>
    </w:p>
    <w:p w14:paraId="69F1A9F5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सेतो मास्क र कालो पट्टी बाँधेको मुख।</w:t>
      </w:r>
    </w:p>
    <w:p w14:paraId="7712195B" w14:textId="77777777" w:rsidR="007859BA" w:rsidRPr="00D62E7A" w:rsidRDefault="007859BA" w:rsidP="007859BA">
      <w:pPr>
        <w:rPr>
          <w:rFonts w:cs="Kokila"/>
          <w:szCs w:val="28"/>
        </w:rPr>
      </w:pPr>
    </w:p>
    <w:p w14:paraId="0C63B3D8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न्मभूमि भूटान घर नम्बर १०५</w:t>
      </w:r>
    </w:p>
    <w:p w14:paraId="67F71BA4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्खा-भूमि नेपाल बेल्डाँगी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 xml:space="preserve">१ सेक्टर </w:t>
      </w:r>
      <w:r w:rsidRPr="00D62E7A">
        <w:rPr>
          <w:rFonts w:cs="Kokila"/>
          <w:szCs w:val="28"/>
        </w:rPr>
        <w:t>B/4</w:t>
      </w:r>
    </w:p>
    <w:p w14:paraId="0DEC48EF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र नम्बर ४२०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हाल अमेरिका केन्टकी</w:t>
      </w:r>
    </w:p>
    <w:p w14:paraId="3CB6B0F2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र नम्बर १०६ विस्परिङ्ग हिल</w:t>
      </w:r>
    </w:p>
    <w:p w14:paraId="47AF0FA0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झै यस्तो जिउँदो घर नम्बरहरू</w:t>
      </w:r>
    </w:p>
    <w:p w14:paraId="21F7538E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क्रमशः: कति हुने हो त्यो थाहा छैन ।</w:t>
      </w:r>
    </w:p>
    <w:p w14:paraId="284D2DAD" w14:textId="77777777" w:rsidR="007859BA" w:rsidRPr="00D62E7A" w:rsidRDefault="007859BA" w:rsidP="007859BA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ाहा छ त केवल मेरो मृत्यु पछि</w:t>
      </w:r>
    </w:p>
    <w:p w14:paraId="5C4B9C2E" w14:textId="6B1C387D" w:rsidR="00C14EF5" w:rsidRPr="00D62E7A" w:rsidRDefault="007859BA" w:rsidP="007859BA">
      <w:pPr>
        <w:rPr>
          <w:rFonts w:cs="Kokila"/>
          <w:b/>
          <w:smallCaps/>
          <w:sz w:val="40"/>
        </w:rPr>
      </w:pPr>
      <w:r w:rsidRPr="00D62E7A">
        <w:rPr>
          <w:rFonts w:cs="Kokila"/>
          <w:szCs w:val="28"/>
          <w:cs/>
          <w:lang w:bidi="hi-IN"/>
        </w:rPr>
        <w:t xml:space="preserve">एउटै अन्तिम सिमेट्री घर नम्बर १०/०६/२०८०/ ! </w:t>
      </w:r>
      <w:r w:rsidR="00C14EF5" w:rsidRPr="00D62E7A">
        <w:rPr>
          <w:rFonts w:cs="Kokila"/>
        </w:rPr>
        <w:br w:type="page"/>
      </w:r>
    </w:p>
    <w:p w14:paraId="7AFED5A5" w14:textId="7BC4D77A" w:rsidR="00AC3039" w:rsidRPr="00D62E7A" w:rsidRDefault="00AC3039" w:rsidP="00AC3039">
      <w:pPr>
        <w:pStyle w:val="ChapterTitle"/>
        <w:rPr>
          <w:rFonts w:cs="Kokila"/>
          <w:szCs w:val="40"/>
        </w:rPr>
      </w:pPr>
      <w:bookmarkStart w:id="288" w:name="_Toc98114674"/>
      <w:proofErr w:type="spellStart"/>
      <w:r w:rsidRPr="00D62E7A">
        <w:rPr>
          <w:rFonts w:cs="Kokila"/>
          <w:szCs w:val="40"/>
        </w:rPr>
        <w:lastRenderedPageBreak/>
        <w:t>विकाश</w:t>
      </w:r>
      <w:proofErr w:type="spellEnd"/>
      <w:r w:rsidRPr="00D62E7A">
        <w:rPr>
          <w:rFonts w:cs="Kokila"/>
          <w:szCs w:val="40"/>
        </w:rPr>
        <w:t xml:space="preserve"> </w:t>
      </w:r>
      <w:proofErr w:type="spellStart"/>
      <w:r w:rsidRPr="00D62E7A">
        <w:rPr>
          <w:rFonts w:cs="Kokila"/>
          <w:szCs w:val="40"/>
        </w:rPr>
        <w:t>प्राञ्जल</w:t>
      </w:r>
      <w:bookmarkEnd w:id="287"/>
      <w:bookmarkEnd w:id="288"/>
      <w:proofErr w:type="spellEnd"/>
    </w:p>
    <w:p w14:paraId="498B5DFA" w14:textId="2476FBAE" w:rsidR="00974DEB" w:rsidRPr="00D62E7A" w:rsidRDefault="00974DEB" w:rsidP="00974DEB">
      <w:pPr>
        <w:jc w:val="right"/>
        <w:rPr>
          <w:rFonts w:eastAsia="Times New Roman"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एड्लेड, </w:t>
      </w:r>
      <w:r w:rsidR="00791403" w:rsidRPr="00D62E7A">
        <w:rPr>
          <w:rFonts w:cs="Kokila"/>
          <w:szCs w:val="28"/>
          <w:cs/>
          <w:lang w:bidi="hi-IN"/>
        </w:rPr>
        <w:t>अस्ट्रेलिया</w:t>
      </w:r>
      <w:r w:rsidRPr="00D62E7A">
        <w:rPr>
          <w:rFonts w:cs="Kokila"/>
          <w:szCs w:val="28"/>
          <w:cs/>
          <w:lang w:bidi="ne-NP"/>
        </w:rPr>
        <w:t xml:space="preserve"> </w:t>
      </w:r>
    </w:p>
    <w:p w14:paraId="1D5701F8" w14:textId="77777777" w:rsidR="00AC3039" w:rsidRPr="00D62E7A" w:rsidRDefault="00AC3039" w:rsidP="00B73E40">
      <w:pPr>
        <w:pStyle w:val="Heading4"/>
        <w:rPr>
          <w:color w:val="auto"/>
        </w:rPr>
      </w:pPr>
      <w:bookmarkStart w:id="289" w:name="_Toc33701780"/>
      <w:bookmarkStart w:id="290" w:name="_Toc98114675"/>
      <w:r w:rsidRPr="00D62E7A">
        <w:rPr>
          <w:cs/>
        </w:rPr>
        <w:t>झरि</w:t>
      </w:r>
      <w:r w:rsidRPr="00D62E7A">
        <w:t xml:space="preserve">, </w:t>
      </w:r>
      <w:r w:rsidRPr="00D62E7A">
        <w:rPr>
          <w:cs/>
        </w:rPr>
        <w:t>जाँच र जोङ्खा लोपेन</w:t>
      </w:r>
      <w:bookmarkEnd w:id="289"/>
      <w:bookmarkEnd w:id="290"/>
      <w:r w:rsidRPr="00D62E7A">
        <w:rPr>
          <w:cs/>
        </w:rPr>
        <w:t xml:space="preserve"> </w:t>
      </w:r>
    </w:p>
    <w:p w14:paraId="4683EFB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सिम-सिम पानी परिरहेछ </w:t>
      </w:r>
    </w:p>
    <w:p w14:paraId="4E901CD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एउटा भएको छाता बहिनीहरूले लगेर जान्छन् </w:t>
      </w:r>
    </w:p>
    <w:p w14:paraId="09AF4A6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दाजु उसैको साथीको छातामा ओत लागेर जान्छ </w:t>
      </w:r>
    </w:p>
    <w:p w14:paraId="24C5691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म पानी बिसिएला कि भनेर पर्खन्छु </w:t>
      </w:r>
    </w:p>
    <w:p w14:paraId="445E83B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केही गलेको जस्तो...</w:t>
      </w:r>
    </w:p>
    <w:p w14:paraId="78F082F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केही आत्तिएको जस्तो... </w:t>
      </w:r>
    </w:p>
    <w:p w14:paraId="3DDDE68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रातभरि नसुतेको अनिदो शरीर </w:t>
      </w:r>
    </w:p>
    <w:p w14:paraId="04E1689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जाँच बिगार्ला कि भनेर </w:t>
      </w:r>
    </w:p>
    <w:p w14:paraId="56762E6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पिताजीले पहिलो भालेको डाकमै ब्युँझाएको </w:t>
      </w:r>
    </w:p>
    <w:p w14:paraId="0EDE7B6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ब्युँझिएदेखि नै लगातार घोकिरहेको </w:t>
      </w:r>
    </w:p>
    <w:p w14:paraId="08303C4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अर्धवार्षिकमा राम्रो अङ्क नआएर फेल भएको </w:t>
      </w:r>
    </w:p>
    <w:p w14:paraId="3D84B22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यस पाली जसरी पनि अङ्क ल्याउनुपर्ने बाध्यता छ</w:t>
      </w:r>
    </w:p>
    <w:p w14:paraId="26B2630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248D982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झरी बिसेक हुने अवस्था नभएपछि</w:t>
      </w:r>
    </w:p>
    <w:p w14:paraId="6712C1C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आमा भन्छिन् – </w:t>
      </w:r>
    </w:p>
    <w:p w14:paraId="55A085D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भिज्दै भए पनि जा’</w:t>
      </w:r>
    </w:p>
    <w:p w14:paraId="0A3BA32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म भन्छु – </w:t>
      </w:r>
    </w:p>
    <w:p w14:paraId="2CEF20C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‘एक छिन पर्ख न’ </w:t>
      </w:r>
    </w:p>
    <w:p w14:paraId="6CC8632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lastRenderedPageBreak/>
        <w:t xml:space="preserve">आमा थप्छिन् – </w:t>
      </w:r>
    </w:p>
    <w:p w14:paraId="5E91B81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‘अब नजाने भो’ </w:t>
      </w:r>
    </w:p>
    <w:p w14:paraId="17506F9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फेल मात्रै हो</w:t>
      </w:r>
      <w:r w:rsidRPr="00762210">
        <w:rPr>
          <w:rFonts w:cs="Kokila"/>
          <w:szCs w:val="28"/>
          <w:lang w:val="en-AU" w:bidi="ne-NP"/>
        </w:rPr>
        <w:t xml:space="preserve">, </w:t>
      </w:r>
      <w:r w:rsidRPr="00762210">
        <w:rPr>
          <w:rFonts w:cs="Kokila"/>
          <w:szCs w:val="28"/>
          <w:cs/>
          <w:lang w:val="en-AU" w:bidi="ne-NP"/>
        </w:rPr>
        <w:t xml:space="preserve">जाँचमा नगएर’ </w:t>
      </w:r>
    </w:p>
    <w:p w14:paraId="03D521B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तँलाई के गर्दि रछु’</w:t>
      </w:r>
    </w:p>
    <w:p w14:paraId="227C002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फेल’ शब्द सुन्ने बित्तिकै मलाई डर लाग्छ</w:t>
      </w:r>
    </w:p>
    <w:p w14:paraId="0A1E2C9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‘खोइ त छाता!’ </w:t>
      </w:r>
    </w:p>
    <w:p w14:paraId="42A04EB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म झर्कन्छु </w:t>
      </w:r>
    </w:p>
    <w:p w14:paraId="1AF91B2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‘मानेको पात ओढेर जा नानी’ </w:t>
      </w:r>
    </w:p>
    <w:p w14:paraId="61944C8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जाँच छुटाउनु हुँदैन’</w:t>
      </w:r>
    </w:p>
    <w:p w14:paraId="11481C2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 </w:t>
      </w:r>
    </w:p>
    <w:p w14:paraId="166CC07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एउटा हातमा कार्डबोर्ड </w:t>
      </w:r>
    </w:p>
    <w:p w14:paraId="6521375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अको हातमा मानेको पातको छाता </w:t>
      </w:r>
    </w:p>
    <w:p w14:paraId="46555D8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गोजीभित्र फाउन्टेन पेन </w:t>
      </w:r>
    </w:p>
    <w:p w14:paraId="53F1B1C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यति बोकेर म स्कुलतर्फ लाग्छु </w:t>
      </w:r>
    </w:p>
    <w:p w14:paraId="7A3CE4F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0D27FBB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बर्खे झरीको तागतलाई रोक्ने कसले</w:t>
      </w:r>
    </w:p>
    <w:p w14:paraId="51F0999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ारा शरीर पुरै निथ्रुक्क</w:t>
      </w:r>
    </w:p>
    <w:p w14:paraId="1640DDD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बेला-बेला आउने हावाको चिसो झोक्काले</w:t>
      </w:r>
    </w:p>
    <w:p w14:paraId="518C675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ेरो छाता पनि भाँच्न खोज्छ</w:t>
      </w:r>
    </w:p>
    <w:p w14:paraId="1265385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तर मेरो छाता सबैभन्दा ठुलो मानेको पातले बनेकोले</w:t>
      </w:r>
    </w:p>
    <w:p w14:paraId="502F433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अझसम्म त सुरक्षित नै छ</w:t>
      </w:r>
    </w:p>
    <w:p w14:paraId="403348A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0A76680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्कुलको नजिक पुग्छु</w:t>
      </w:r>
    </w:p>
    <w:p w14:paraId="7B8109E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अब ठुलो चुनौती छ</w:t>
      </w:r>
    </w:p>
    <w:p w14:paraId="2066332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रतुवा खोलाको एउटा भँगालो नै बोकेर बग्ने</w:t>
      </w:r>
    </w:p>
    <w:p w14:paraId="0BC4E3E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तर्नुपर्ने बडेमाको डुङ छ</w:t>
      </w:r>
    </w:p>
    <w:p w14:paraId="1B67665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lastRenderedPageBreak/>
        <w:t>अरू साथीहरूले फड्के मारेको देखेर</w:t>
      </w:r>
    </w:p>
    <w:p w14:paraId="68CCE5A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भएभरको बल लगाएर आफू पनि फड्के हान्छु</w:t>
      </w:r>
    </w:p>
    <w:p w14:paraId="1793024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तर भँगालै नाघ्न सक्ने मेरो सामर्थ्य कहाँ !</w:t>
      </w:r>
    </w:p>
    <w:p w14:paraId="7DCBF426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शरीर पानीमा चुम्लुङ्ग !</w:t>
      </w:r>
    </w:p>
    <w:p w14:paraId="14624E2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हठात् बाहिर निस्कन खोज्छु</w:t>
      </w:r>
    </w:p>
    <w:p w14:paraId="1A5C8A2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केही तलसम्म बग्छु</w:t>
      </w:r>
    </w:p>
    <w:p w14:paraId="6B2BDFA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जीवनका यस्ता स-साना खोलाहरू मैले धेरै पार गरेको छु</w:t>
      </w:r>
    </w:p>
    <w:p w14:paraId="0D306822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बटारिएर बग्ने यी भँगालाहरू र</w:t>
      </w:r>
    </w:p>
    <w:p w14:paraId="15179F12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ठक्कर खाँदै अघि बढ्ने मेरो बाल्यावस्था उस्तै-उस्तै छन्</w:t>
      </w:r>
    </w:p>
    <w:p w14:paraId="463E2A4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59E92DE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कपालबाट पानी तप-तप झरिरहेको</w:t>
      </w:r>
    </w:p>
    <w:p w14:paraId="6193BD2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नाकबाट सिँगान चुहिरहेको</w:t>
      </w:r>
    </w:p>
    <w:p w14:paraId="7BCC7C1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बालुवा पसेको आँखा बिझाइरहेको</w:t>
      </w:r>
    </w:p>
    <w:p w14:paraId="6EC2B43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ुसो झैँ भिजिरहेको शरीर लिएर म अब</w:t>
      </w:r>
    </w:p>
    <w:p w14:paraId="3E894F1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्कुल नजिकै पुग्छु</w:t>
      </w:r>
    </w:p>
    <w:p w14:paraId="34AD0C5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6DBF224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गृष्मको जाडोमा न्यानोको आस गर्दै</w:t>
      </w:r>
    </w:p>
    <w:p w14:paraId="58939C6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बसेका एक हुल चराचुरुङ्गी झैँ </w:t>
      </w:r>
    </w:p>
    <w:p w14:paraId="31E39FF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स्कुलको बलेँसीमा ओत लागेर </w:t>
      </w:r>
    </w:p>
    <w:p w14:paraId="047D89D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उभिरहेका केही विद्यार्थीहरू</w:t>
      </w:r>
    </w:p>
    <w:p w14:paraId="5F1D201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एक्कासि ह्वार्र छरपस्ट हुन्छन् </w:t>
      </w:r>
    </w:p>
    <w:p w14:paraId="7B660F2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तर मलाई चासो हुँदैन </w:t>
      </w:r>
    </w:p>
    <w:p w14:paraId="155FB5A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मलाई बलेँसीमा पुगेर उसै गरी ओत लाग्नु छ </w:t>
      </w:r>
    </w:p>
    <w:p w14:paraId="13C90FA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जाँच अघि एक छिन भए पनि न्यानोको अनुभव गर्नु छ </w:t>
      </w:r>
    </w:p>
    <w:p w14:paraId="236A4BC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म बलेँसीमा पुग्छु </w:t>
      </w:r>
    </w:p>
    <w:p w14:paraId="3FEA613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झरिरहेका बाछिटाले सुरुवाल भिजे पनि </w:t>
      </w:r>
    </w:p>
    <w:p w14:paraId="1DA07D3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lastRenderedPageBreak/>
        <w:t xml:space="preserve">टाउकोमा ओत चाहिएको छ </w:t>
      </w:r>
    </w:p>
    <w:p w14:paraId="30F0284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थोरै भए पनि बतासले </w:t>
      </w:r>
    </w:p>
    <w:p w14:paraId="084522D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कपाल सुकाउनु छ</w:t>
      </w:r>
    </w:p>
    <w:p w14:paraId="5F55D0F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कस्ता प्रश्न सोध्लान् भन्ने डरले </w:t>
      </w:r>
    </w:p>
    <w:p w14:paraId="7A3F800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न आत्तिएको छ</w:t>
      </w:r>
    </w:p>
    <w:p w14:paraId="711F91F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त्यसमाथि रातभर नसुतेको अनिदो आँखा छ</w:t>
      </w:r>
    </w:p>
    <w:p w14:paraId="6330841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5747E62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अचानक </w:t>
      </w:r>
    </w:p>
    <w:p w14:paraId="7C546B4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्कुलको गेटबाट जोङ्खा लोपेन</w:t>
      </w:r>
    </w:p>
    <w:p w14:paraId="4DA4AD8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 भएतिर दौडेर आउँछन्</w:t>
      </w:r>
    </w:p>
    <w:p w14:paraId="41A2F8E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ात फिट भन्दा अग्ला जोङ्खा लोपेन</w:t>
      </w:r>
    </w:p>
    <w:p w14:paraId="24347BD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जोर नारी भएका जोङ्खा लोपेन</w:t>
      </w:r>
    </w:p>
    <w:p w14:paraId="0C805FA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हात्तीका जस्तै तिघ्रा भएका जोङ्खा लोपेन</w:t>
      </w:r>
    </w:p>
    <w:p w14:paraId="33E203A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उनको शरीर देखेर हाम्रो शरीर गर्विन्थ्यो</w:t>
      </w:r>
    </w:p>
    <w:p w14:paraId="00B3C94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उनी दौडँदा मलाई लागेथ्यो </w:t>
      </w:r>
    </w:p>
    <w:p w14:paraId="0C3E9DC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ाँच्चै उनी कुनै महारथी हुन्</w:t>
      </w:r>
    </w:p>
    <w:p w14:paraId="593809C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आँखाभरि आक्रोश र अनुहार भरि क्रोध बोकेर</w:t>
      </w:r>
    </w:p>
    <w:p w14:paraId="55DCE46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उनी दौडँदा मलाई लागेथ्यो</w:t>
      </w:r>
    </w:p>
    <w:p w14:paraId="16328322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उनी कुनै दुस्मनको शिर ताकेर </w:t>
      </w:r>
    </w:p>
    <w:p w14:paraId="2ADD68A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अगाडी बढिरहेछन्</w:t>
      </w:r>
    </w:p>
    <w:p w14:paraId="0B05669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693DECC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तर कठै म बबुरो !</w:t>
      </w:r>
    </w:p>
    <w:p w14:paraId="07B2398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उनको निशानाको म बबुरो</w:t>
      </w:r>
    </w:p>
    <w:p w14:paraId="5B56E88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एकै लात्तीमा म पाँच फिट पर पछारिन पुग्छु</w:t>
      </w:r>
    </w:p>
    <w:p w14:paraId="302485F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सपना हो कि बिपना</w:t>
      </w:r>
    </w:p>
    <w:p w14:paraId="04347B0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थाहा पाउन खोज्दा खोज्दै</w:t>
      </w:r>
    </w:p>
    <w:p w14:paraId="6C5F64C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lastRenderedPageBreak/>
        <w:t>मेरो कलिलो अनुहारमा</w:t>
      </w:r>
    </w:p>
    <w:p w14:paraId="22AACFF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फेरि अर्को झापड बर्सन्छ</w:t>
      </w:r>
    </w:p>
    <w:p w14:paraId="0DF9C35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 हिलोमा घोप्टो परेर पछारिन्छु</w:t>
      </w:r>
    </w:p>
    <w:p w14:paraId="41C80E2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पछाडिबाट सर्टमा तुर्लुङ्ग झुन्डाएर</w:t>
      </w:r>
    </w:p>
    <w:p w14:paraId="32D348A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गोल खेले जस्तो लाग्छ</w:t>
      </w:r>
    </w:p>
    <w:p w14:paraId="6E96224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 फेरि हिलोमा पछारिन्छु</w:t>
      </w:r>
    </w:p>
    <w:p w14:paraId="10ACE252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फेरि अर्को झापड टाउकोमा बज्रन्छ</w:t>
      </w:r>
    </w:p>
    <w:p w14:paraId="53731B0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बोल्न खोज्छु तर बोली नै बन्द</w:t>
      </w:r>
    </w:p>
    <w:p w14:paraId="01E016E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भाग्न खोज्छु तर खुट्टा नै बन्द</w:t>
      </w:r>
    </w:p>
    <w:p w14:paraId="0CDBB3CD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हेर्न खोज्छु तर आँखा नै बन्द</w:t>
      </w:r>
    </w:p>
    <w:p w14:paraId="638D7A11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जोङ्खा लोपेन अगाडी</w:t>
      </w:r>
    </w:p>
    <w:p w14:paraId="4590D0A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ेरो सास नै बन्द</w:t>
      </w:r>
    </w:p>
    <w:p w14:paraId="5FA19C9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ेरो होस नै बन्द</w:t>
      </w:r>
    </w:p>
    <w:p w14:paraId="560030D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605F14A7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होसमा आउँदा क्लास क्याप्टेन बानियाँ दाइ</w:t>
      </w:r>
    </w:p>
    <w:p w14:paraId="3AA8355E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ेरो छेउमा बसेर गन-गन गरिरहेथे</w:t>
      </w:r>
    </w:p>
    <w:p w14:paraId="621423C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धान खाने मुसो</w:t>
      </w:r>
      <w:r w:rsidRPr="00762210">
        <w:rPr>
          <w:rFonts w:cs="Kokila"/>
          <w:szCs w:val="28"/>
          <w:lang w:val="en-AU" w:bidi="ne-NP"/>
        </w:rPr>
        <w:t xml:space="preserve">, </w:t>
      </w:r>
      <w:r w:rsidRPr="00762210">
        <w:rPr>
          <w:rFonts w:cs="Kokila"/>
          <w:szCs w:val="28"/>
          <w:cs/>
          <w:lang w:val="en-AU" w:bidi="ne-NP"/>
        </w:rPr>
        <w:t>चोट पाउने भ्यागुतो’</w:t>
      </w:r>
    </w:p>
    <w:p w14:paraId="39AE4258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बिचरा आज यसले बिना कसुर कुटाई खायो’</w:t>
      </w:r>
    </w:p>
    <w:p w14:paraId="6D33FFC2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ैले बिस्तारै टाउको उठाएर हेरेँ-</w:t>
      </w:r>
    </w:p>
    <w:p w14:paraId="7EE7B4DA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जोङ्खा लोपेन</w:t>
      </w:r>
    </w:p>
    <w:p w14:paraId="1A12074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शानका साथ लमक्क-लमक्क गेटबाट भित्र पस्दै थिए</w:t>
      </w:r>
    </w:p>
    <w:p w14:paraId="40AF1BC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युद्ध नै जिते झैँ गरी</w:t>
      </w:r>
    </w:p>
    <w:p w14:paraId="18C925A4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दुस्मनको शिर छेदन गरे झैँ गरी</w:t>
      </w:r>
    </w:p>
    <w:p w14:paraId="77B5CC9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दिउँसोको जाँचको घण्टी पनि बज्छ</w:t>
      </w:r>
    </w:p>
    <w:p w14:paraId="14765F5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म उठेर मेरा ओसिएका आँखा पुज्छु</w:t>
      </w:r>
    </w:p>
    <w:p w14:paraId="1C33BBE9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हिलो टकटकाउँछु</w:t>
      </w:r>
    </w:p>
    <w:p w14:paraId="07BC9B6F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lastRenderedPageBreak/>
        <w:t>कार्डबोर्ड टिप्छु</w:t>
      </w:r>
    </w:p>
    <w:p w14:paraId="69A3B73B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अनि आफ्नो कसुर के थियो भन्ने सोच्दै </w:t>
      </w:r>
    </w:p>
    <w:p w14:paraId="48B93E5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जाँच कोठा तर्फ सुस्तरी लम्कन्छु</w:t>
      </w:r>
    </w:p>
    <w:p w14:paraId="05990BF0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</w:p>
    <w:p w14:paraId="5B6BAD7C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केही अघि मात्र</w:t>
      </w:r>
    </w:p>
    <w:p w14:paraId="4CEB49D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 xml:space="preserve">बलेँसीको ओतबाट ह्वार्र छरपस्ट हुने एक हुल </w:t>
      </w:r>
    </w:p>
    <w:p w14:paraId="797C5DC5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विद्यार्थीहरू</w:t>
      </w:r>
    </w:p>
    <w:p w14:paraId="33265643" w14:textId="77777777" w:rsidR="000709C7" w:rsidRPr="00762210" w:rsidRDefault="000709C7" w:rsidP="00F67C46">
      <w:pPr>
        <w:rPr>
          <w:rFonts w:cs="Kokila"/>
          <w:szCs w:val="28"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‘बिचरा भोले</w:t>
      </w:r>
      <w:r w:rsidRPr="00762210">
        <w:rPr>
          <w:rFonts w:cs="Kokila"/>
          <w:szCs w:val="28"/>
          <w:lang w:val="en-AU" w:bidi="ne-NP"/>
        </w:rPr>
        <w:t xml:space="preserve">, </w:t>
      </w:r>
      <w:r w:rsidRPr="00762210">
        <w:rPr>
          <w:rFonts w:cs="Kokila"/>
          <w:szCs w:val="28"/>
          <w:cs/>
          <w:lang w:val="en-AU" w:bidi="ne-NP"/>
        </w:rPr>
        <w:t>बिचरा भोले’</w:t>
      </w:r>
    </w:p>
    <w:p w14:paraId="77AE9A68" w14:textId="60C82061" w:rsidR="006A689E" w:rsidRPr="00D62E7A" w:rsidRDefault="000709C7" w:rsidP="00F67C46">
      <w:pPr>
        <w:rPr>
          <w:cs/>
          <w:lang w:val="en-AU" w:bidi="ne-NP"/>
        </w:rPr>
      </w:pPr>
      <w:r w:rsidRPr="00762210">
        <w:rPr>
          <w:rFonts w:cs="Kokila"/>
          <w:szCs w:val="28"/>
          <w:cs/>
          <w:lang w:val="en-AU" w:bidi="ne-NP"/>
        </w:rPr>
        <w:t>भन्दै म तर्फ लम्किरहेका थिए ।</w:t>
      </w:r>
      <w:r w:rsidR="006A689E" w:rsidRPr="00D62E7A">
        <w:rPr>
          <w:cs/>
          <w:lang w:val="en-AU" w:bidi="ne-NP"/>
        </w:rPr>
        <w:br w:type="page"/>
      </w:r>
    </w:p>
    <w:p w14:paraId="489703F4" w14:textId="231CD86F" w:rsidR="006A689E" w:rsidRPr="00791403" w:rsidRDefault="006A689E" w:rsidP="006A689E">
      <w:pPr>
        <w:pStyle w:val="ChapterTitle"/>
        <w:rPr>
          <w:rFonts w:cs="Kokila"/>
          <w:b w:val="0"/>
          <w:bCs/>
          <w:sz w:val="32"/>
          <w:szCs w:val="36"/>
          <w:lang w:val="en-AU" w:bidi="ne-NP"/>
        </w:rPr>
      </w:pPr>
      <w:bookmarkStart w:id="291" w:name="_Toc98114676"/>
      <w:r w:rsidRPr="00791403">
        <w:rPr>
          <w:rFonts w:cs="Kokila"/>
          <w:b w:val="0"/>
          <w:bCs/>
          <w:sz w:val="32"/>
          <w:szCs w:val="36"/>
          <w:cs/>
          <w:lang w:val="en-AU" w:bidi="ne-NP"/>
        </w:rPr>
        <w:lastRenderedPageBreak/>
        <w:t>विदुर काले पौडेल</w:t>
      </w:r>
      <w:bookmarkEnd w:id="291"/>
    </w:p>
    <w:p w14:paraId="647F7843" w14:textId="77777777" w:rsidR="006A689E" w:rsidRPr="00141F2B" w:rsidRDefault="006A689E" w:rsidP="00D3477E">
      <w:pPr>
        <w:jc w:val="right"/>
        <w:rPr>
          <w:rFonts w:cs="Kokila"/>
          <w:szCs w:val="28"/>
          <w:lang w:val="en-AU" w:bidi="ne-NP"/>
        </w:rPr>
      </w:pPr>
      <w:r w:rsidRPr="00141F2B">
        <w:rPr>
          <w:rFonts w:cs="Kokila"/>
          <w:szCs w:val="28"/>
          <w:cs/>
          <w:lang w:val="en-AU" w:bidi="ne-NP"/>
        </w:rPr>
        <w:t>न्यूजिल्याण्ड</w:t>
      </w:r>
    </w:p>
    <w:p w14:paraId="09358D44" w14:textId="77777777" w:rsidR="006A689E" w:rsidRPr="00D62E7A" w:rsidRDefault="006A689E" w:rsidP="006A689E">
      <w:pPr>
        <w:rPr>
          <w:rFonts w:cs="Kokila"/>
          <w:szCs w:val="28"/>
          <w:lang w:val="en-AU" w:bidi="ne-NP"/>
        </w:rPr>
      </w:pPr>
    </w:p>
    <w:p w14:paraId="0499CC20" w14:textId="361D0E18" w:rsidR="00B10587" w:rsidRPr="00D62E7A" w:rsidRDefault="00EE10F5" w:rsidP="00B73E40">
      <w:pPr>
        <w:pStyle w:val="Heading4"/>
        <w:rPr>
          <w:lang w:val="en-AU"/>
        </w:rPr>
      </w:pPr>
      <w:bookmarkStart w:id="292" w:name="_Toc98114677"/>
      <w:r w:rsidRPr="00D62E7A">
        <w:rPr>
          <w:cs/>
        </w:rPr>
        <w:t>कविता कस्तो हुनुपर्छ</w:t>
      </w:r>
      <w:r w:rsidRPr="00D62E7A">
        <w:rPr>
          <w:sz w:val="40"/>
          <w:szCs w:val="40"/>
        </w:rPr>
        <w:t>?</w:t>
      </w:r>
      <w:bookmarkEnd w:id="292"/>
    </w:p>
    <w:p w14:paraId="1E649488" w14:textId="77777777" w:rsidR="00FE428E" w:rsidRPr="00D62E7A" w:rsidRDefault="00FE428E" w:rsidP="00FE428E">
      <w:pPr>
        <w:rPr>
          <w:rFonts w:cs="Kokila"/>
          <w:szCs w:val="28"/>
        </w:rPr>
      </w:pPr>
      <w:r w:rsidRPr="00D62E7A">
        <w:rPr>
          <w:rFonts w:cs="Kokila"/>
          <w:szCs w:val="28"/>
          <w:cs/>
        </w:rPr>
        <w:t xml:space="preserve">म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ुस्सुले</w:t>
      </w:r>
      <w:proofErr w:type="spellEnd"/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</w:rPr>
        <w:t xml:space="preserve">म </w:t>
      </w:r>
      <w:proofErr w:type="spellStart"/>
      <w:r w:rsidRPr="00D62E7A">
        <w:rPr>
          <w:rFonts w:cs="Kokila"/>
          <w:szCs w:val="28"/>
          <w:cs/>
        </w:rPr>
        <w:t>जस्तै</w:t>
      </w:r>
      <w:proofErr w:type="spellEnd"/>
      <w:r w:rsidRPr="00D62E7A">
        <w:rPr>
          <w:rFonts w:cs="Kokila"/>
          <w:szCs w:val="28"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ुस्सुलाई</w:t>
      </w:r>
      <w:proofErr w:type="spellEnd"/>
      <w:r w:rsidRPr="00D62E7A">
        <w:rPr>
          <w:rFonts w:cs="Kokila"/>
          <w:szCs w:val="28"/>
        </w:rPr>
        <w:t> </w:t>
      </w:r>
    </w:p>
    <w:p w14:paraId="13A2DE34" w14:textId="700CDF95" w:rsidR="00FE428E" w:rsidRPr="00D62E7A" w:rsidRDefault="00170DA9" w:rsidP="00FE428E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वर्षौं</w:t>
      </w:r>
      <w:r w:rsidR="00FE428E" w:rsidRPr="00D62E7A">
        <w:rPr>
          <w:rFonts w:cs="Kokila"/>
          <w:szCs w:val="28"/>
          <w:cs/>
        </w:rPr>
        <w:t xml:space="preserve"> अ</w:t>
      </w:r>
      <w:r w:rsidRPr="00D62E7A">
        <w:rPr>
          <w:rFonts w:cs="Kokila"/>
          <w:szCs w:val="28"/>
          <w:cs/>
          <w:lang w:bidi="hi-IN"/>
        </w:rPr>
        <w:t>घि</w:t>
      </w:r>
      <w:proofErr w:type="spellStart"/>
      <w:r w:rsidR="00FE428E" w:rsidRPr="00D62E7A">
        <w:rPr>
          <w:rFonts w:cs="Kokila"/>
          <w:szCs w:val="28"/>
          <w:cs/>
        </w:rPr>
        <w:t>देखि</w:t>
      </w:r>
      <w:proofErr w:type="spellEnd"/>
      <w:r w:rsidR="00FE428E" w:rsidRPr="00D62E7A">
        <w:rPr>
          <w:rFonts w:cs="Kokila"/>
          <w:szCs w:val="28"/>
          <w:cs/>
        </w:rPr>
        <w:t xml:space="preserve"> </w:t>
      </w:r>
      <w:proofErr w:type="spellStart"/>
      <w:r w:rsidR="00FE428E" w:rsidRPr="00D62E7A">
        <w:rPr>
          <w:rFonts w:cs="Kokila"/>
          <w:szCs w:val="28"/>
          <w:cs/>
        </w:rPr>
        <w:t>सोध्दै</w:t>
      </w:r>
      <w:proofErr w:type="spellEnd"/>
      <w:r w:rsidR="00FE428E" w:rsidRPr="00D62E7A">
        <w:rPr>
          <w:rFonts w:cs="Kokila"/>
          <w:szCs w:val="28"/>
          <w:cs/>
        </w:rPr>
        <w:t xml:space="preserve"> </w:t>
      </w:r>
      <w:proofErr w:type="spellStart"/>
      <w:r w:rsidR="00FE428E" w:rsidRPr="00D62E7A">
        <w:rPr>
          <w:rFonts w:cs="Kokila"/>
          <w:szCs w:val="28"/>
          <w:cs/>
        </w:rPr>
        <w:t>आएको</w:t>
      </w:r>
      <w:proofErr w:type="spellEnd"/>
      <w:r w:rsidR="00FE428E" w:rsidRPr="00D62E7A">
        <w:rPr>
          <w:rFonts w:cs="Kokila"/>
          <w:szCs w:val="28"/>
        </w:rPr>
        <w:t> </w:t>
      </w:r>
    </w:p>
    <w:p w14:paraId="6A333E97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एउट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फू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ुन्दर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रश्न</w:t>
      </w:r>
      <w:proofErr w:type="spellEnd"/>
      <w:r w:rsidRPr="00D62E7A">
        <w:rPr>
          <w:rFonts w:cs="Kokila"/>
          <w:szCs w:val="28"/>
        </w:rPr>
        <w:t> </w:t>
      </w:r>
    </w:p>
    <w:p w14:paraId="4AF50E8E" w14:textId="38EA4DBE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वित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हुनुपर्छ</w:t>
      </w:r>
      <w:proofErr w:type="spellEnd"/>
      <w:r w:rsidR="00170DA9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</w:rPr>
        <w:t>?</w:t>
      </w:r>
      <w:proofErr w:type="gramEnd"/>
    </w:p>
    <w:p w14:paraId="363C4669" w14:textId="77777777" w:rsidR="00FE428E" w:rsidRPr="00D62E7A" w:rsidRDefault="00FE428E" w:rsidP="00FE428E">
      <w:pPr>
        <w:rPr>
          <w:rFonts w:cs="Kokila"/>
          <w:szCs w:val="28"/>
        </w:rPr>
      </w:pPr>
    </w:p>
    <w:p w14:paraId="41660868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ाझी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ाल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्याक-प्याक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िरहे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ाछ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025D4498" w14:textId="6A19357F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चिल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्जा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टप</w:t>
      </w:r>
      <w:proofErr w:type="spellEnd"/>
      <w:r w:rsidR="000568F8" w:rsidRPr="00D62E7A">
        <w:rPr>
          <w:rFonts w:cs="Kokila"/>
          <w:szCs w:val="28"/>
          <w:cs/>
          <w:lang w:bidi="hi-IN"/>
        </w:rPr>
        <w:t>टाइ</w:t>
      </w:r>
      <w:proofErr w:type="spellStart"/>
      <w:r w:rsidRPr="00D62E7A">
        <w:rPr>
          <w:rFonts w:cs="Kokila"/>
          <w:szCs w:val="28"/>
          <w:cs/>
        </w:rPr>
        <w:t>रहे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रेव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4F1D2148" w14:textId="64263615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सिंह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जरदेख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ाग्द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े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हरिण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2B92AB7D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य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नौँ</w:t>
      </w:r>
      <w:proofErr w:type="spellEnd"/>
      <w:r w:rsidRPr="00D62E7A">
        <w:rPr>
          <w:rFonts w:cs="Kokila"/>
          <w:szCs w:val="28"/>
        </w:rPr>
        <w:t> </w:t>
      </w:r>
      <w:proofErr w:type="spellStart"/>
      <w:r w:rsidRPr="00D62E7A">
        <w:rPr>
          <w:rFonts w:cs="Kokila"/>
          <w:szCs w:val="28"/>
          <w:cs/>
        </w:rPr>
        <w:t>युद्धम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सहिद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एको</w:t>
      </w:r>
      <w:proofErr w:type="spellEnd"/>
      <w:r w:rsidRPr="00D62E7A">
        <w:rPr>
          <w:rFonts w:cs="Kokila"/>
          <w:szCs w:val="28"/>
        </w:rPr>
        <w:t> </w:t>
      </w:r>
    </w:p>
    <w:p w14:paraId="34C9AD35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बूढ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आमा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लक्का</w:t>
      </w:r>
      <w:proofErr w:type="spellEnd"/>
      <w:r w:rsidRPr="00D62E7A">
        <w:rPr>
          <w:rFonts w:cs="Kokila"/>
          <w:szCs w:val="28"/>
        </w:rPr>
        <w:t> </w:t>
      </w:r>
      <w:proofErr w:type="spellStart"/>
      <w:r w:rsidRPr="00D62E7A">
        <w:rPr>
          <w:rFonts w:cs="Kokila"/>
          <w:szCs w:val="28"/>
          <w:cs/>
        </w:rPr>
        <w:t>जवान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ो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38069914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झ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ै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बुझे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रा</w:t>
      </w:r>
      <w:proofErr w:type="spellEnd"/>
      <w:r w:rsidRPr="00D62E7A">
        <w:rPr>
          <w:rFonts w:cs="Kokila"/>
          <w:szCs w:val="28"/>
        </w:rPr>
        <w:t> </w:t>
      </w:r>
    </w:p>
    <w:p w14:paraId="702B7166" w14:textId="28F5A184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वित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हुनुपर्छ</w:t>
      </w:r>
      <w:proofErr w:type="spellEnd"/>
      <w:r w:rsidR="000568F8"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</w:rPr>
        <w:t>?</w:t>
      </w:r>
      <w:proofErr w:type="gramEnd"/>
    </w:p>
    <w:p w14:paraId="4DAA4DCA" w14:textId="77777777" w:rsidR="00FE428E" w:rsidRPr="00D62E7A" w:rsidRDefault="00FE428E" w:rsidP="00FE428E">
      <w:pPr>
        <w:rPr>
          <w:rFonts w:cs="Kokila"/>
          <w:szCs w:val="28"/>
        </w:rPr>
      </w:pPr>
    </w:p>
    <w:p w14:paraId="1977226A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सिमाना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छुटाए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ेश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0A7002CB" w14:textId="273355BF" w:rsidR="00FE428E" w:rsidRPr="00D62E7A" w:rsidRDefault="000568F8" w:rsidP="00FE428E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ब्जनी</w:t>
      </w:r>
      <w:r w:rsidR="00FE428E" w:rsidRPr="00D62E7A">
        <w:rPr>
          <w:rFonts w:cs="Kokila"/>
          <w:szCs w:val="28"/>
          <w:cs/>
        </w:rPr>
        <w:t xml:space="preserve"> </w:t>
      </w:r>
      <w:proofErr w:type="spellStart"/>
      <w:r w:rsidR="00FE428E" w:rsidRPr="00D62E7A">
        <w:rPr>
          <w:rFonts w:cs="Kokila"/>
          <w:szCs w:val="28"/>
          <w:cs/>
        </w:rPr>
        <w:t>दिने</w:t>
      </w:r>
      <w:proofErr w:type="spellEnd"/>
      <w:r w:rsidR="00FE428E" w:rsidRPr="00D62E7A">
        <w:rPr>
          <w:rFonts w:cs="Kokila"/>
          <w:szCs w:val="28"/>
          <w:cs/>
        </w:rPr>
        <w:t xml:space="preserve"> </w:t>
      </w:r>
      <w:r w:rsidR="00B613BD" w:rsidRPr="00D62E7A">
        <w:rPr>
          <w:rFonts w:cs="Kokila"/>
          <w:szCs w:val="28"/>
          <w:cs/>
          <w:lang w:bidi="ne-NP"/>
        </w:rPr>
        <w:t>बेँसी</w:t>
      </w:r>
      <w:proofErr w:type="spellStart"/>
      <w:r w:rsidR="00FE428E" w:rsidRPr="00D62E7A">
        <w:rPr>
          <w:rFonts w:cs="Kokila"/>
          <w:szCs w:val="28"/>
          <w:cs/>
        </w:rPr>
        <w:t>को</w:t>
      </w:r>
      <w:proofErr w:type="spellEnd"/>
      <w:r w:rsidR="00FE428E" w:rsidRPr="00D62E7A">
        <w:rPr>
          <w:rFonts w:cs="Kokila"/>
          <w:szCs w:val="28"/>
          <w:cs/>
        </w:rPr>
        <w:t xml:space="preserve"> </w:t>
      </w:r>
      <w:proofErr w:type="spellStart"/>
      <w:r w:rsidR="00FE428E" w:rsidRPr="00D62E7A">
        <w:rPr>
          <w:rFonts w:cs="Kokila"/>
          <w:szCs w:val="28"/>
          <w:cs/>
        </w:rPr>
        <w:t>खेत</w:t>
      </w:r>
      <w:proofErr w:type="spellEnd"/>
      <w:r w:rsidR="00FE428E" w:rsidRPr="00D62E7A">
        <w:rPr>
          <w:rFonts w:cs="Kokila"/>
          <w:szCs w:val="28"/>
          <w:cs/>
        </w:rPr>
        <w:t xml:space="preserve"> </w:t>
      </w:r>
      <w:proofErr w:type="spellStart"/>
      <w:r w:rsidR="00FE428E" w:rsidRPr="00D62E7A">
        <w:rPr>
          <w:rFonts w:cs="Kokila"/>
          <w:szCs w:val="28"/>
          <w:cs/>
        </w:rPr>
        <w:t>जस्तो</w:t>
      </w:r>
      <w:proofErr w:type="spellEnd"/>
      <w:r w:rsidR="00FE428E" w:rsidRPr="00D62E7A">
        <w:rPr>
          <w:rFonts w:cs="Kokila"/>
          <w:szCs w:val="28"/>
        </w:rPr>
        <w:t> </w:t>
      </w:r>
    </w:p>
    <w:p w14:paraId="0842D165" w14:textId="77777777" w:rsidR="008C2EB5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शीतल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बतास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ल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डाँडा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चौतारी</w:t>
      </w:r>
      <w:proofErr w:type="spellEnd"/>
      <w:r w:rsidRPr="00D62E7A">
        <w:rPr>
          <w:rFonts w:cs="Kokila"/>
          <w:szCs w:val="28"/>
        </w:rPr>
        <w:t> 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</w:p>
    <w:p w14:paraId="43F2D84A" w14:textId="3403939E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मुट्ठ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दूध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भेल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गरी</w:t>
      </w:r>
      <w:proofErr w:type="spellEnd"/>
      <w:r w:rsidRPr="00D62E7A">
        <w:rPr>
          <w:rFonts w:cs="Kokila"/>
          <w:szCs w:val="28"/>
        </w:rPr>
        <w:t> </w:t>
      </w:r>
    </w:p>
    <w:p w14:paraId="56606E6A" w14:textId="77777777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lastRenderedPageBreak/>
        <w:t>घाराघुर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ार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घिउ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िकाल्न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धानी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जस्तो</w:t>
      </w:r>
      <w:proofErr w:type="spellEnd"/>
      <w:r w:rsidRPr="00D62E7A">
        <w:rPr>
          <w:rFonts w:cs="Kokila"/>
          <w:szCs w:val="28"/>
        </w:rPr>
        <w:t> </w:t>
      </w:r>
    </w:p>
    <w:p w14:paraId="4C78C90D" w14:textId="54E263DD" w:rsidR="00FE428E" w:rsidRPr="00D62E7A" w:rsidRDefault="00FE428E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अझै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पनि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मैले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नबुझेक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ुरा</w:t>
      </w:r>
      <w:proofErr w:type="spellEnd"/>
    </w:p>
    <w:p w14:paraId="0C1DECBB" w14:textId="2FE25BE3" w:rsidR="008C2EB5" w:rsidRPr="00D62E7A" w:rsidRDefault="008C2EB5" w:rsidP="00FE428E">
      <w:pPr>
        <w:rPr>
          <w:rFonts w:cs="Kokila"/>
          <w:szCs w:val="28"/>
        </w:rPr>
      </w:pPr>
      <w:proofErr w:type="spellStart"/>
      <w:r w:rsidRPr="00D62E7A">
        <w:rPr>
          <w:rFonts w:cs="Kokila"/>
          <w:szCs w:val="28"/>
          <w:cs/>
        </w:rPr>
        <w:t>कविता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r w:rsidRPr="00D62E7A">
        <w:rPr>
          <w:rFonts w:cs="Kokila"/>
          <w:szCs w:val="28"/>
          <w:cs/>
        </w:rPr>
        <w:t>कस्तो</w:t>
      </w:r>
      <w:proofErr w:type="spellEnd"/>
      <w:r w:rsidRPr="00D62E7A">
        <w:rPr>
          <w:rFonts w:cs="Kokila"/>
          <w:szCs w:val="28"/>
          <w:cs/>
        </w:rPr>
        <w:t xml:space="preserve"> </w:t>
      </w:r>
      <w:proofErr w:type="spellStart"/>
      <w:proofErr w:type="gramStart"/>
      <w:r w:rsidRPr="00D62E7A">
        <w:rPr>
          <w:rFonts w:cs="Kokila"/>
          <w:szCs w:val="28"/>
          <w:cs/>
        </w:rPr>
        <w:t>हुनुपर्छ</w:t>
      </w:r>
      <w:proofErr w:type="spellEnd"/>
      <w:r w:rsidRPr="00D62E7A">
        <w:rPr>
          <w:rFonts w:cs="Kokila"/>
          <w:szCs w:val="28"/>
          <w:cs/>
        </w:rPr>
        <w:t xml:space="preserve"> </w:t>
      </w:r>
      <w:r w:rsidRPr="00D62E7A">
        <w:rPr>
          <w:rFonts w:cs="Kokila"/>
          <w:szCs w:val="28"/>
        </w:rPr>
        <w:t>?</w:t>
      </w:r>
      <w:proofErr w:type="gramEnd"/>
    </w:p>
    <w:p w14:paraId="6CB7D511" w14:textId="77777777" w:rsidR="00FE428E" w:rsidRPr="00D62E7A" w:rsidRDefault="00FE428E" w:rsidP="00EE10F5">
      <w:pPr>
        <w:rPr>
          <w:rFonts w:cs="Kokila"/>
          <w:szCs w:val="28"/>
          <w:lang w:bidi="hi-IN"/>
        </w:rPr>
      </w:pPr>
    </w:p>
    <w:p w14:paraId="6A0BB9FF" w14:textId="021B4F24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उचाइदेखि तल झर्दा</w:t>
      </w:r>
      <w:r w:rsidRPr="00D62E7A">
        <w:rPr>
          <w:rFonts w:cs="Kokila"/>
          <w:szCs w:val="28"/>
          <w:lang w:val="en-AU"/>
        </w:rPr>
        <w:t xml:space="preserve"> </w:t>
      </w:r>
      <w:r w:rsidRPr="00D62E7A">
        <w:rPr>
          <w:rFonts w:cs="Kokila"/>
          <w:szCs w:val="28"/>
          <w:cs/>
          <w:lang w:bidi="hi-IN"/>
        </w:rPr>
        <w:t xml:space="preserve">सुन्दर देखिने झरना जस्तो </w:t>
      </w:r>
    </w:p>
    <w:p w14:paraId="5EEB5D60" w14:textId="14690A5E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गोधुलीमा चिरबिराउँदै</w:t>
      </w:r>
      <w:r w:rsidRPr="00D62E7A">
        <w:rPr>
          <w:rFonts w:cs="Kokila"/>
          <w:szCs w:val="28"/>
          <w:lang w:val="en-AU"/>
        </w:rPr>
        <w:t xml:space="preserve"> </w:t>
      </w:r>
      <w:r w:rsidRPr="00D62E7A">
        <w:rPr>
          <w:rFonts w:cs="Kokila"/>
          <w:szCs w:val="28"/>
          <w:cs/>
          <w:lang w:bidi="hi-IN"/>
        </w:rPr>
        <w:t>आफ्नो घर फर्के</w:t>
      </w:r>
      <w:r w:rsidR="009F6F17" w:rsidRPr="00D62E7A">
        <w:rPr>
          <w:rFonts w:cs="Kokila"/>
          <w:szCs w:val="28"/>
          <w:cs/>
          <w:lang w:bidi="ne-NP"/>
        </w:rPr>
        <w:t>का</w:t>
      </w:r>
      <w:r w:rsidRPr="00D62E7A">
        <w:rPr>
          <w:rFonts w:cs="Kokila"/>
          <w:szCs w:val="28"/>
          <w:cs/>
          <w:lang w:bidi="hi-IN"/>
        </w:rPr>
        <w:t xml:space="preserve"> चरा जस्तो</w:t>
      </w:r>
      <w:r w:rsidRPr="00D62E7A">
        <w:rPr>
          <w:rFonts w:cs="Kokila"/>
          <w:szCs w:val="28"/>
          <w:lang w:val="en-AU"/>
        </w:rPr>
        <w:t> </w:t>
      </w:r>
    </w:p>
    <w:p w14:paraId="066A21BE" w14:textId="39305A5B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 xml:space="preserve">तालीले </w:t>
      </w:r>
      <w:r w:rsidR="006F6D31" w:rsidRPr="00D62E7A">
        <w:rPr>
          <w:rFonts w:cs="Kokila"/>
          <w:szCs w:val="28"/>
          <w:cs/>
          <w:lang w:bidi="ne-NP"/>
        </w:rPr>
        <w:t xml:space="preserve">गुन्जायमान </w:t>
      </w:r>
      <w:r w:rsidRPr="00D62E7A">
        <w:rPr>
          <w:rFonts w:cs="Kokila"/>
          <w:szCs w:val="28"/>
          <w:cs/>
          <w:lang w:bidi="hi-IN"/>
        </w:rPr>
        <w:t>भएको आफ्नाहरूको सभा जस्तो</w:t>
      </w:r>
      <w:r w:rsidRPr="00D62E7A">
        <w:rPr>
          <w:rFonts w:cs="Kokila"/>
          <w:szCs w:val="28"/>
          <w:lang w:val="en-AU"/>
        </w:rPr>
        <w:t> </w:t>
      </w:r>
    </w:p>
    <w:p w14:paraId="309D1EC9" w14:textId="77777777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आफ्नो जिन्दगी र परिवार बोक्दा</w:t>
      </w:r>
      <w:r w:rsidRPr="00D62E7A">
        <w:rPr>
          <w:rFonts w:cs="Kokila"/>
          <w:szCs w:val="28"/>
          <w:lang w:val="en-AU"/>
        </w:rPr>
        <w:t> </w:t>
      </w:r>
    </w:p>
    <w:p w14:paraId="16B2D7AB" w14:textId="77777777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पटपट फुटेको गरिब नागरिकको कुर्कुच्चा जस्तो</w:t>
      </w:r>
      <w:r w:rsidRPr="00D62E7A">
        <w:rPr>
          <w:rFonts w:cs="Kokila"/>
          <w:szCs w:val="28"/>
          <w:lang w:val="en-AU"/>
        </w:rPr>
        <w:t> </w:t>
      </w:r>
    </w:p>
    <w:p w14:paraId="66087C02" w14:textId="77777777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अझै पनि मैले नबुझेको कुरा</w:t>
      </w:r>
      <w:r w:rsidRPr="00D62E7A">
        <w:rPr>
          <w:rFonts w:cs="Kokila"/>
          <w:szCs w:val="28"/>
          <w:lang w:val="en-AU"/>
        </w:rPr>
        <w:t> </w:t>
      </w:r>
    </w:p>
    <w:p w14:paraId="6E8A3E1A" w14:textId="5E8597E4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कविता कस्तो हुनुपर्छ</w:t>
      </w:r>
      <w:r w:rsidR="009F7F09" w:rsidRPr="00D62E7A">
        <w:rPr>
          <w:rFonts w:cs="Kokila"/>
          <w:szCs w:val="28"/>
          <w:lang w:val="en-AU" w:bidi="hi-IN"/>
        </w:rPr>
        <w:t xml:space="preserve"> </w:t>
      </w:r>
      <w:r w:rsidRPr="00D62E7A">
        <w:rPr>
          <w:rFonts w:cs="Kokila"/>
          <w:szCs w:val="28"/>
          <w:lang w:val="en-AU"/>
        </w:rPr>
        <w:t>?</w:t>
      </w:r>
    </w:p>
    <w:p w14:paraId="487D626E" w14:textId="77777777" w:rsidR="00B36E9C" w:rsidRPr="00D62E7A" w:rsidRDefault="00B36E9C" w:rsidP="00EE10F5">
      <w:pPr>
        <w:rPr>
          <w:rFonts w:cs="Kokila"/>
          <w:szCs w:val="28"/>
          <w:lang w:val="en-AU"/>
        </w:rPr>
      </w:pPr>
    </w:p>
    <w:p w14:paraId="0D3600E3" w14:textId="7FDB2A72" w:rsidR="00B36E9C" w:rsidRPr="00D62E7A" w:rsidRDefault="009F7F09" w:rsidP="00EE10F5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nb-NO" w:bidi="ne-NP"/>
        </w:rPr>
        <w:t>निश्चल</w:t>
      </w:r>
      <w:r w:rsidR="00B36E9C" w:rsidRPr="00D62E7A">
        <w:rPr>
          <w:rFonts w:cs="Kokila"/>
          <w:szCs w:val="28"/>
          <w:cs/>
          <w:lang w:bidi="hi-IN"/>
        </w:rPr>
        <w:t xml:space="preserve"> सल्ल बगेको खोलालाई </w:t>
      </w:r>
      <w:bookmarkStart w:id="293" w:name="_Hlk94455854"/>
      <w:r w:rsidR="00690514" w:rsidRPr="00D62E7A">
        <w:rPr>
          <w:rFonts w:cs="Kokila"/>
          <w:szCs w:val="28"/>
          <w:cs/>
          <w:lang w:bidi="ne-NP"/>
        </w:rPr>
        <w:t>हेरेँ</w:t>
      </w:r>
      <w:bookmarkEnd w:id="293"/>
    </w:p>
    <w:p w14:paraId="6BCCBFA8" w14:textId="234F99E9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 xml:space="preserve">भेदभाव कहिले नराख्ने आगोलाई </w:t>
      </w:r>
      <w:r w:rsidR="00690514" w:rsidRPr="00D62E7A">
        <w:rPr>
          <w:rFonts w:cs="Kokila"/>
          <w:szCs w:val="28"/>
          <w:cs/>
          <w:lang w:bidi="hi-IN"/>
        </w:rPr>
        <w:t>हेरेँ</w:t>
      </w:r>
      <w:r w:rsidRPr="00D62E7A">
        <w:rPr>
          <w:rFonts w:cs="Kokila"/>
          <w:szCs w:val="28"/>
          <w:lang w:val="en-AU"/>
        </w:rPr>
        <w:t> </w:t>
      </w:r>
    </w:p>
    <w:p w14:paraId="28E17CE7" w14:textId="0047F4A4" w:rsidR="00B36E9C" w:rsidRPr="00D62E7A" w:rsidRDefault="00690514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ne-NP"/>
        </w:rPr>
        <w:t>य</w:t>
      </w:r>
      <w:r w:rsidR="004C7B0B" w:rsidRPr="00D62E7A">
        <w:rPr>
          <w:rFonts w:cs="Kokila"/>
          <w:szCs w:val="28"/>
          <w:cs/>
          <w:lang w:bidi="ne-NP"/>
        </w:rPr>
        <w:t>तिकैमा</w:t>
      </w:r>
      <w:r w:rsidR="00B36E9C" w:rsidRPr="00D62E7A">
        <w:rPr>
          <w:rFonts w:cs="Kokila"/>
          <w:szCs w:val="28"/>
          <w:lang w:val="en-AU"/>
        </w:rPr>
        <w:t xml:space="preserve">, </w:t>
      </w:r>
      <w:r w:rsidR="00B36E9C" w:rsidRPr="00D62E7A">
        <w:rPr>
          <w:rFonts w:cs="Kokila"/>
          <w:szCs w:val="28"/>
          <w:cs/>
          <w:lang w:bidi="hi-IN"/>
        </w:rPr>
        <w:t>मैले कोर्दै गरेको अ</w:t>
      </w:r>
      <w:r w:rsidRPr="00D62E7A">
        <w:rPr>
          <w:rFonts w:cs="Kokila"/>
          <w:szCs w:val="28"/>
          <w:cs/>
          <w:lang w:bidi="ne-NP"/>
        </w:rPr>
        <w:t>क्ष</w:t>
      </w:r>
      <w:r w:rsidR="00B36E9C" w:rsidRPr="00D62E7A">
        <w:rPr>
          <w:rFonts w:cs="Kokila"/>
          <w:szCs w:val="28"/>
          <w:cs/>
          <w:lang w:bidi="hi-IN"/>
        </w:rPr>
        <w:t xml:space="preserve">रलाई </w:t>
      </w:r>
      <w:r w:rsidR="004C7B0B" w:rsidRPr="00D62E7A">
        <w:rPr>
          <w:rFonts w:cs="Kokila"/>
          <w:szCs w:val="28"/>
          <w:cs/>
          <w:lang w:bidi="hi-IN"/>
        </w:rPr>
        <w:t>हेरेँ</w:t>
      </w:r>
      <w:r w:rsidR="00B36E9C" w:rsidRPr="00D62E7A">
        <w:rPr>
          <w:rFonts w:cs="Kokila"/>
          <w:szCs w:val="28"/>
          <w:lang w:val="en-AU"/>
        </w:rPr>
        <w:t> </w:t>
      </w:r>
    </w:p>
    <w:p w14:paraId="6D8180E8" w14:textId="77777777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कसरी आँखा एकासी भित्तामा झुन्डिएको</w:t>
      </w:r>
      <w:r w:rsidRPr="00D62E7A">
        <w:rPr>
          <w:rFonts w:cs="Kokila"/>
          <w:szCs w:val="28"/>
          <w:lang w:val="en-AU"/>
        </w:rPr>
        <w:t> </w:t>
      </w:r>
    </w:p>
    <w:p w14:paraId="1C3B4011" w14:textId="77777777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>विश्व विख्यात विद्वानहरूको तस्बिरमा पुग्यो</w:t>
      </w:r>
      <w:r w:rsidRPr="00D62E7A">
        <w:rPr>
          <w:rFonts w:cs="Kokila"/>
          <w:szCs w:val="28"/>
          <w:lang w:val="en-AU"/>
        </w:rPr>
        <w:t> </w:t>
      </w:r>
    </w:p>
    <w:p w14:paraId="2815825A" w14:textId="64F6FC0C" w:rsidR="00B36E9C" w:rsidRPr="00D62E7A" w:rsidRDefault="00B36E9C" w:rsidP="00EE10F5">
      <w:pPr>
        <w:rPr>
          <w:rFonts w:cs="Kokila"/>
          <w:szCs w:val="28"/>
          <w:lang w:val="en-AU"/>
        </w:rPr>
      </w:pPr>
      <w:r w:rsidRPr="00D62E7A">
        <w:rPr>
          <w:rFonts w:cs="Kokila"/>
          <w:szCs w:val="28"/>
          <w:cs/>
          <w:lang w:bidi="hi-IN"/>
        </w:rPr>
        <w:t xml:space="preserve">र निकै बेर मन मनै </w:t>
      </w:r>
      <w:r w:rsidR="004C7B0B" w:rsidRPr="00D62E7A">
        <w:rPr>
          <w:rFonts w:cs="Kokila"/>
          <w:szCs w:val="28"/>
          <w:cs/>
          <w:lang w:bidi="ne-NP"/>
        </w:rPr>
        <w:t>सोचेँ</w:t>
      </w:r>
      <w:r w:rsidRPr="00D62E7A">
        <w:rPr>
          <w:rFonts w:cs="Kokila"/>
          <w:szCs w:val="28"/>
          <w:lang w:val="en-AU"/>
        </w:rPr>
        <w:t> </w:t>
      </w:r>
    </w:p>
    <w:p w14:paraId="0E8CBA92" w14:textId="54A8C174" w:rsidR="00C14EF5" w:rsidRPr="00D62E7A" w:rsidRDefault="00A561D4" w:rsidP="00EE10F5">
      <w:pPr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szCs w:val="28"/>
          <w:cs/>
          <w:lang w:bidi="ne-NP"/>
        </w:rPr>
        <w:t>अहा</w:t>
      </w:r>
      <w:r w:rsidR="00B36E9C" w:rsidRPr="00D62E7A">
        <w:rPr>
          <w:rFonts w:cs="Kokila"/>
          <w:szCs w:val="28"/>
          <w:cs/>
          <w:lang w:bidi="hi-IN"/>
        </w:rPr>
        <w:t>! कविता त यस्तो हुनुपर्छ।</w:t>
      </w:r>
      <w:r w:rsidR="00C14EF5" w:rsidRPr="00D62E7A">
        <w:rPr>
          <w:rFonts w:cs="Kokila"/>
          <w:cs/>
        </w:rPr>
        <w:br w:type="page"/>
      </w:r>
    </w:p>
    <w:p w14:paraId="28194D6F" w14:textId="5BB37497" w:rsidR="00790392" w:rsidRPr="00791403" w:rsidRDefault="00790392" w:rsidP="00644A51">
      <w:pPr>
        <w:pStyle w:val="ChapterTitle"/>
        <w:rPr>
          <w:rFonts w:cs="Kokila"/>
          <w:b w:val="0"/>
          <w:bCs/>
          <w:sz w:val="32"/>
          <w:szCs w:val="36"/>
        </w:rPr>
      </w:pPr>
      <w:bookmarkStart w:id="294" w:name="_Toc98114678"/>
      <w:r w:rsidRPr="00791403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विशु</w:t>
      </w:r>
      <w:r w:rsidRPr="00791403">
        <w:rPr>
          <w:rFonts w:cs="Kokila"/>
          <w:b w:val="0"/>
          <w:bCs/>
          <w:sz w:val="32"/>
          <w:szCs w:val="36"/>
          <w:cs/>
        </w:rPr>
        <w:t xml:space="preserve"> </w:t>
      </w:r>
      <w:r w:rsidRPr="00791403">
        <w:rPr>
          <w:rFonts w:cs="Kokila"/>
          <w:b w:val="0"/>
          <w:bCs/>
          <w:sz w:val="32"/>
          <w:szCs w:val="36"/>
          <w:cs/>
          <w:lang w:bidi="ne-NP"/>
        </w:rPr>
        <w:t>निछा</w:t>
      </w:r>
      <w:bookmarkEnd w:id="294"/>
    </w:p>
    <w:p w14:paraId="6DBC5F5B" w14:textId="61B9D4E4" w:rsidR="00790392" w:rsidRPr="00D62E7A" w:rsidRDefault="00AB7A77" w:rsidP="00790392">
      <w:pPr>
        <w:spacing w:after="0" w:line="276" w:lineRule="auto"/>
        <w:jc w:val="right"/>
        <w:rPr>
          <w:rFonts w:cs="Kokila"/>
          <w:szCs w:val="28"/>
          <w:cs/>
        </w:rPr>
      </w:pPr>
      <w:r>
        <w:rPr>
          <w:rFonts w:cs="Kokila" w:hint="cs"/>
          <w:szCs w:val="28"/>
          <w:cs/>
          <w:lang w:bidi="ne-NP"/>
        </w:rPr>
        <w:t>अस्ट्रेलिया</w:t>
      </w:r>
    </w:p>
    <w:p w14:paraId="6EA32390" w14:textId="77777777" w:rsidR="00790392" w:rsidRPr="00D62E7A" w:rsidRDefault="00790392" w:rsidP="00B73E40">
      <w:pPr>
        <w:pStyle w:val="Heading4"/>
      </w:pPr>
      <w:bookmarkStart w:id="295" w:name="_Toc98114679"/>
      <w:r w:rsidRPr="00D62E7A">
        <w:rPr>
          <w:cs/>
        </w:rPr>
        <w:t>म र म-हरु</w:t>
      </w:r>
      <w:bookmarkEnd w:id="295"/>
    </w:p>
    <w:p w14:paraId="10C528BB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हेरिरहेछु</w:t>
      </w:r>
    </w:p>
    <w:p w14:paraId="76B839EA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</w:t>
      </w:r>
      <w:r w:rsidRPr="00D62E7A">
        <w:rPr>
          <w:rFonts w:cs="Kokila"/>
          <w:szCs w:val="28"/>
        </w:rPr>
        <w:t>,</w:t>
      </w:r>
    </w:p>
    <w:p w14:paraId="1492B7C0" w14:textId="132487A5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देखिरहेछु</w:t>
      </w:r>
      <w:r w:rsidR="002C531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5BA01066" w14:textId="77777777" w:rsidR="006D55F0" w:rsidRPr="00D62E7A" w:rsidRDefault="006D55F0" w:rsidP="006D55F0">
      <w:pPr>
        <w:rPr>
          <w:rFonts w:cs="Kokila"/>
          <w:szCs w:val="28"/>
        </w:rPr>
      </w:pPr>
    </w:p>
    <w:p w14:paraId="26A1F61E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न्त ब्ल्याकहोलहरूभित्रबाट</w:t>
      </w:r>
      <w:r w:rsidRPr="00D62E7A">
        <w:rPr>
          <w:rFonts w:cs="Kokila"/>
          <w:szCs w:val="28"/>
        </w:rPr>
        <w:t>,</w:t>
      </w:r>
    </w:p>
    <w:p w14:paraId="2E6BA74E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न्त म-हरू निस्किरहेछन्</w:t>
      </w:r>
      <w:r w:rsidRPr="00D62E7A">
        <w:rPr>
          <w:rFonts w:cs="Kokila"/>
          <w:szCs w:val="28"/>
        </w:rPr>
        <w:t>,</w:t>
      </w:r>
    </w:p>
    <w:p w14:paraId="72FE1CF8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न्त ब्ल्याकहोलहरूभित्रतिर</w:t>
      </w:r>
      <w:r w:rsidRPr="00D62E7A">
        <w:rPr>
          <w:rFonts w:cs="Kokila"/>
          <w:szCs w:val="28"/>
        </w:rPr>
        <w:t>,</w:t>
      </w:r>
    </w:p>
    <w:p w14:paraId="19AA5ACB" w14:textId="7B747C63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न्त म-हरू पसिरहेछन्</w:t>
      </w:r>
      <w:r w:rsidR="002C531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769EB99" w14:textId="77777777" w:rsidR="006D55F0" w:rsidRPr="00D62E7A" w:rsidRDefault="006D55F0" w:rsidP="006D55F0">
      <w:pPr>
        <w:rPr>
          <w:rFonts w:cs="Kokila"/>
          <w:szCs w:val="28"/>
        </w:rPr>
      </w:pPr>
    </w:p>
    <w:p w14:paraId="75801BDA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नागासाकीहरू हिरोसिमाहरू बनाउँछन्</w:t>
      </w:r>
      <w:r w:rsidRPr="00D62E7A">
        <w:rPr>
          <w:rFonts w:cs="Kokila"/>
          <w:szCs w:val="28"/>
        </w:rPr>
        <w:t>,</w:t>
      </w:r>
    </w:p>
    <w:p w14:paraId="4EB98124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नागासाकीहरू हिरोसिमाहरूमा अणुबमहरू खसाल्छन्</w:t>
      </w:r>
      <w:r w:rsidRPr="00D62E7A">
        <w:rPr>
          <w:rFonts w:cs="Kokila"/>
          <w:szCs w:val="28"/>
        </w:rPr>
        <w:t>,</w:t>
      </w:r>
    </w:p>
    <w:p w14:paraId="3D9C212A" w14:textId="2AEBDC44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हेर्दाहेर्दै हिटलरहरू क्रूर बन्छन्</w:t>
      </w:r>
      <w:r w:rsidR="004D21C1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9B10EFE" w14:textId="77777777" w:rsidR="006D55F0" w:rsidRPr="00D62E7A" w:rsidRDefault="006D55F0" w:rsidP="006D55F0">
      <w:pPr>
        <w:rPr>
          <w:rFonts w:cs="Kokila"/>
          <w:szCs w:val="28"/>
        </w:rPr>
      </w:pPr>
    </w:p>
    <w:p w14:paraId="0898EBBC" w14:textId="356DE742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मङ्गलमा जीवन पनि खोज्छन्</w:t>
      </w:r>
      <w:r w:rsidRPr="00D62E7A">
        <w:rPr>
          <w:rFonts w:cs="Kokila"/>
          <w:szCs w:val="28"/>
        </w:rPr>
        <w:t>,</w:t>
      </w:r>
    </w:p>
    <w:p w14:paraId="6D984D62" w14:textId="544D9E8D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जीवनमा मङ्गल पनि खोज्छन्</w:t>
      </w:r>
      <w:r w:rsidR="004D21C1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6DD8A63" w14:textId="77777777" w:rsidR="006D55F0" w:rsidRPr="00D62E7A" w:rsidRDefault="006D55F0" w:rsidP="006D55F0">
      <w:pPr>
        <w:rPr>
          <w:rFonts w:cs="Kokila"/>
          <w:szCs w:val="28"/>
        </w:rPr>
      </w:pPr>
    </w:p>
    <w:p w14:paraId="7C12AD16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फूलहरू</w:t>
      </w:r>
    </w:p>
    <w:p w14:paraId="73871CE0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-हरू काँडाहरू</w:t>
      </w:r>
    </w:p>
    <w:p w14:paraId="216BAF31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-हरू पुलहरू</w:t>
      </w:r>
    </w:p>
    <w:p w14:paraId="3B2CC158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म-हरू पर्खालहरू </w:t>
      </w:r>
    </w:p>
    <w:p w14:paraId="3F021EF1" w14:textId="77777777" w:rsidR="006D55F0" w:rsidRPr="00D62E7A" w:rsidRDefault="006D55F0" w:rsidP="006D55F0">
      <w:pPr>
        <w:rPr>
          <w:rFonts w:cs="Kokila"/>
          <w:szCs w:val="28"/>
        </w:rPr>
      </w:pPr>
    </w:p>
    <w:p w14:paraId="4F69D273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ूलाई निमिट्यान्न पार्न</w:t>
      </w:r>
    </w:p>
    <w:p w14:paraId="29BB69E2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ेरै धन र समय खर्चेर</w:t>
      </w:r>
    </w:p>
    <w:p w14:paraId="15D9D05B" w14:textId="629F0490" w:rsidR="006D55F0" w:rsidRPr="00D62E7A" w:rsidRDefault="006608E3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आफैँ</w:t>
      </w:r>
      <w:r w:rsidR="006D55F0" w:rsidRPr="00D62E7A">
        <w:rPr>
          <w:rFonts w:cs="Kokila"/>
          <w:szCs w:val="28"/>
          <w:cs/>
          <w:lang w:bidi="hi-IN"/>
        </w:rPr>
        <w:t>ले बनाएको बारुदको पहाडमाथि सगर्व उभिएर</w:t>
      </w:r>
    </w:p>
    <w:p w14:paraId="601AF0F3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ा खुनी विचारले लोहित बुद्धिको</w:t>
      </w:r>
    </w:p>
    <w:p w14:paraId="049A7578" w14:textId="77777777" w:rsidR="006D55F0" w:rsidRPr="00D62E7A" w:rsidRDefault="006D55F0" w:rsidP="006D55F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मानुषिक विज्ञापन सम्प्रेषण गर्न व्यस्त छन्</w:t>
      </w:r>
    </w:p>
    <w:p w14:paraId="07C00A11" w14:textId="097EF87C" w:rsidR="004856FD" w:rsidRPr="00D62E7A" w:rsidRDefault="006D55F0" w:rsidP="006D55F0">
      <w:pPr>
        <w:rPr>
          <w:rFonts w:cs="Kokila"/>
          <w:cs/>
        </w:rPr>
      </w:pPr>
      <w:r w:rsidRPr="00D62E7A">
        <w:rPr>
          <w:rFonts w:cs="Kokila"/>
          <w:szCs w:val="28"/>
          <w:cs/>
          <w:lang w:bidi="hi-IN"/>
        </w:rPr>
        <w:t>अहिले म-हरू</w:t>
      </w:r>
      <w:r w:rsidR="006608E3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="004856FD" w:rsidRPr="00D62E7A">
        <w:rPr>
          <w:rFonts w:cs="Kokila"/>
        </w:rPr>
        <w:br w:type="page"/>
      </w:r>
    </w:p>
    <w:p w14:paraId="7B6EE61F" w14:textId="34E8CFC6" w:rsidR="00825275" w:rsidRPr="000940A6" w:rsidRDefault="00825275" w:rsidP="00825275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296" w:name="_Toc98114680"/>
      <w:r w:rsidRPr="000940A6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विश्वास लामा</w:t>
      </w:r>
      <w:bookmarkEnd w:id="296"/>
    </w:p>
    <w:p w14:paraId="62779F97" w14:textId="6FCAA796" w:rsidR="002F1D39" w:rsidRPr="00D62E7A" w:rsidRDefault="00C107A8" w:rsidP="00C107A8">
      <w:pPr>
        <w:jc w:val="right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shd w:val="clear" w:color="auto" w:fill="FFFFFF"/>
          <w:cs/>
          <w:lang w:bidi="hi-IN"/>
        </w:rPr>
        <w:t>क्यानडा</w:t>
      </w:r>
    </w:p>
    <w:p w14:paraId="4BD55AD5" w14:textId="07F920E0" w:rsidR="004856FD" w:rsidRPr="00D62E7A" w:rsidRDefault="004856FD" w:rsidP="00B73E40">
      <w:pPr>
        <w:pStyle w:val="Heading4"/>
        <w:rPr>
          <w:lang w:bidi="en-US"/>
        </w:rPr>
      </w:pPr>
      <w:bookmarkStart w:id="297" w:name="_Toc98114681"/>
      <w:r w:rsidRPr="00D62E7A">
        <w:rPr>
          <w:cs/>
        </w:rPr>
        <w:t>जीवनको ग्रेटवाल उभिएर</w:t>
      </w:r>
      <w:bookmarkEnd w:id="297"/>
    </w:p>
    <w:p w14:paraId="44560B86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ूलाई सुनामी सम्झिनेहरू</w:t>
      </w:r>
    </w:p>
    <w:p w14:paraId="3404EB32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ाय:</w:t>
      </w:r>
    </w:p>
    <w:p w14:paraId="3BBFBCFF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ूलको रुपमा पेस हुन्छन्</w:t>
      </w:r>
    </w:p>
    <w:p w14:paraId="45C268B0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े काँडाको अभिनय हुन्छ</w:t>
      </w:r>
    </w:p>
    <w:p w14:paraId="4E3710E9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</w:t>
      </w:r>
      <w:r w:rsidRPr="00D62E7A">
        <w:rPr>
          <w:rFonts w:cs="Kokila"/>
          <w:szCs w:val="28"/>
        </w:rPr>
        <w:t>,</w:t>
      </w:r>
    </w:p>
    <w:p w14:paraId="3190A6D8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ारिलो हतियार बनेर</w:t>
      </w:r>
    </w:p>
    <w:p w14:paraId="155D6B09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ेट्न आउँछ पारिजातको जीवन</w:t>
      </w:r>
    </w:p>
    <w:p w14:paraId="3BE00572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</w:t>
      </w:r>
      <w:r w:rsidRPr="00D62E7A">
        <w:rPr>
          <w:rFonts w:cs="Kokila"/>
          <w:szCs w:val="28"/>
        </w:rPr>
        <w:t>,</w:t>
      </w:r>
    </w:p>
    <w:p w14:paraId="1C3DC3B4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ी बेला</w:t>
      </w:r>
      <w:r w:rsidRPr="00D62E7A">
        <w:rPr>
          <w:rFonts w:cs="Kokila"/>
          <w:szCs w:val="28"/>
        </w:rPr>
        <w:t>,</w:t>
      </w:r>
    </w:p>
    <w:p w14:paraId="08898957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ही जीवन भोगिरहेको छु</w:t>
      </w:r>
    </w:p>
    <w:p w14:paraId="1F6683E2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</w:t>
      </w:r>
      <w:r w:rsidRPr="00D62E7A">
        <w:rPr>
          <w:rFonts w:cs="Kokila"/>
          <w:szCs w:val="28"/>
        </w:rPr>
        <w:t>,</w:t>
      </w:r>
    </w:p>
    <w:p w14:paraId="3ADE2E33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ैयौँ हिट्लरहरूको भिडमा</w:t>
      </w:r>
    </w:p>
    <w:p w14:paraId="789F1DBC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मौसम हराएको छु</w:t>
      </w:r>
    </w:p>
    <w:p w14:paraId="0B44B2E1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</w:t>
      </w:r>
      <w:r w:rsidRPr="00D62E7A">
        <w:rPr>
          <w:rFonts w:cs="Kokila"/>
          <w:szCs w:val="28"/>
        </w:rPr>
        <w:t>,</w:t>
      </w:r>
    </w:p>
    <w:p w14:paraId="658F25B2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ज्दैछु</w:t>
      </w:r>
      <w:r w:rsidRPr="00D62E7A">
        <w:rPr>
          <w:rFonts w:cs="Kokila"/>
          <w:szCs w:val="28"/>
        </w:rPr>
        <w:t>,</w:t>
      </w:r>
    </w:p>
    <w:p w14:paraId="3FA61433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रन्तर</w:t>
      </w:r>
      <w:r w:rsidRPr="00D62E7A">
        <w:rPr>
          <w:rFonts w:cs="Kokila"/>
          <w:szCs w:val="28"/>
        </w:rPr>
        <w:t>,</w:t>
      </w:r>
    </w:p>
    <w:p w14:paraId="6161D000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हत्मा गान्धीहरू</w:t>
      </w:r>
    </w:p>
    <w:p w14:paraId="00758A4A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गौतम बुद्धहरू</w:t>
      </w:r>
    </w:p>
    <w:p w14:paraId="3846D6C8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िजस क्राइस्टहरू</w:t>
      </w:r>
      <w:r w:rsidRPr="00D62E7A">
        <w:rPr>
          <w:rFonts w:cs="Kokila"/>
          <w:szCs w:val="28"/>
        </w:rPr>
        <w:t>,</w:t>
      </w:r>
    </w:p>
    <w:p w14:paraId="10AA7C58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यो दुनियाँ बिलकुल फरक छ</w:t>
      </w:r>
    </w:p>
    <w:p w14:paraId="7770F80F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ामा सपनाहरू ओछ्याएर</w:t>
      </w:r>
    </w:p>
    <w:p w14:paraId="43E94B37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ँले कैयौँ रात तिमीलाई सम्झेकोछु</w:t>
      </w:r>
    </w:p>
    <w:p w14:paraId="67F748E1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</w:t>
      </w:r>
      <w:r w:rsidRPr="00D62E7A">
        <w:rPr>
          <w:rFonts w:cs="Kokila"/>
          <w:szCs w:val="28"/>
        </w:rPr>
        <w:t>,</w:t>
      </w:r>
    </w:p>
    <w:p w14:paraId="14B3E005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प्रत्येक रात भूकम्प बनेर</w:t>
      </w:r>
    </w:p>
    <w:p w14:paraId="53A5D218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रहरको बलात्कार गर्छौ</w:t>
      </w:r>
    </w:p>
    <w:p w14:paraId="1B79B7FD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</w:t>
      </w:r>
      <w:r w:rsidRPr="00D62E7A">
        <w:rPr>
          <w:rFonts w:cs="Kokila"/>
          <w:szCs w:val="28"/>
        </w:rPr>
        <w:t>,</w:t>
      </w:r>
    </w:p>
    <w:p w14:paraId="27943383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ी बेला हराएको बतास भएको छु</w:t>
      </w:r>
    </w:p>
    <w:p w14:paraId="7B88F0D1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खाली पन्नामा जीवन कोर्दैछु</w:t>
      </w:r>
    </w:p>
    <w:p w14:paraId="4F8B8606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त्य र असत्यको</w:t>
      </w:r>
    </w:p>
    <w:p w14:paraId="36A17703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या र हिंसाको</w:t>
      </w:r>
    </w:p>
    <w:p w14:paraId="6B5F77F8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स्</w:t>
      </w:r>
      <w:r w:rsidRPr="00D62E7A">
        <w:rPr>
          <w:rFonts w:cs="Kokila"/>
          <w:szCs w:val="28"/>
        </w:rPr>
        <w:t>,</w:t>
      </w:r>
    </w:p>
    <w:p w14:paraId="488A42AE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ो खाली पन्नामा लेखिनु छ</w:t>
      </w:r>
    </w:p>
    <w:p w14:paraId="7B2CE21A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ीवनका रहस्यहरू</w:t>
      </w:r>
    </w:p>
    <w:p w14:paraId="03EAF7EF" w14:textId="77777777" w:rsidR="004856FD" w:rsidRPr="00D62E7A" w:rsidRDefault="004856FD" w:rsidP="004856FD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</w:t>
      </w:r>
    </w:p>
    <w:p w14:paraId="06A45643" w14:textId="3F085492" w:rsidR="00790392" w:rsidRPr="00D62E7A" w:rsidRDefault="004856FD" w:rsidP="00790392">
      <w:pPr>
        <w:spacing w:after="0" w:line="276" w:lineRule="auto"/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फूल मुस्कुराएको हेर्नु छ ।</w:t>
      </w:r>
    </w:p>
    <w:p w14:paraId="236E9B44" w14:textId="77777777" w:rsidR="00790392" w:rsidRPr="00D62E7A" w:rsidRDefault="00790392" w:rsidP="00790392">
      <w:pPr>
        <w:spacing w:after="0" w:line="276" w:lineRule="auto"/>
        <w:rPr>
          <w:rFonts w:cs="Kokila"/>
          <w:szCs w:val="28"/>
        </w:rPr>
      </w:pPr>
    </w:p>
    <w:p w14:paraId="4FC1A664" w14:textId="77777777" w:rsidR="004856FD" w:rsidRPr="00D62E7A" w:rsidRDefault="004856FD">
      <w:pPr>
        <w:spacing w:after="200" w:line="262" w:lineRule="auto"/>
        <w:rPr>
          <w:rFonts w:cs="Kokila"/>
          <w:b/>
          <w:smallCaps/>
          <w:sz w:val="40"/>
          <w:szCs w:val="40"/>
          <w:cs/>
          <w:lang w:bidi="hi-IN"/>
        </w:rPr>
      </w:pPr>
      <w:bookmarkStart w:id="298" w:name="_Toc33701733"/>
      <w:r w:rsidRPr="00D62E7A">
        <w:rPr>
          <w:rFonts w:cs="Kokila"/>
          <w:szCs w:val="28"/>
          <w:cs/>
          <w:lang w:bidi="hi-IN"/>
        </w:rPr>
        <w:br w:type="page"/>
      </w:r>
    </w:p>
    <w:p w14:paraId="685A1873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bookmarkStart w:id="299" w:name="_Toc33701766"/>
      <w:bookmarkStart w:id="300" w:name="_Toc33701782"/>
      <w:bookmarkEnd w:id="298"/>
      <w:r w:rsidRPr="00D62E7A">
        <w:rPr>
          <w:rFonts w:cs="Kokila"/>
          <w:szCs w:val="28"/>
          <w:cs/>
          <w:lang w:val="en-AU" w:bidi="ne-NP"/>
        </w:rPr>
        <w:lastRenderedPageBreak/>
        <w:t xml:space="preserve">सिम-सिम पानी परिरहेछ </w:t>
      </w:r>
    </w:p>
    <w:p w14:paraId="6368D30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एउटा भएको छाता बहिनीहरुले लगेर जान्छन् </w:t>
      </w:r>
    </w:p>
    <w:p w14:paraId="4773EEC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दाजू उसैको साथीको छातामा ओत लागेर जान्छ </w:t>
      </w:r>
    </w:p>
    <w:p w14:paraId="459B6C0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म पानी बिसिएला कि भनेर पर्खन्छु </w:t>
      </w:r>
    </w:p>
    <w:p w14:paraId="768D3E4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ेहि गलेको जस्तो...</w:t>
      </w:r>
    </w:p>
    <w:p w14:paraId="239B514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केहि आत्तिएको जस्तो... </w:t>
      </w:r>
    </w:p>
    <w:p w14:paraId="1889299F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रातभरि नसुतेको अनिँदो शरिर </w:t>
      </w:r>
    </w:p>
    <w:p w14:paraId="610E67A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जाँच बिगार्ला कि भनेर </w:t>
      </w:r>
    </w:p>
    <w:p w14:paraId="00ABD9B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पीताजीले पहिलो भालेको डाकमै ब्यूँझाएको </w:t>
      </w:r>
    </w:p>
    <w:p w14:paraId="5BCC567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ब्यूँझिएदेखि नै लगातार घोकिरहेको </w:t>
      </w:r>
    </w:p>
    <w:p w14:paraId="491CE46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अर्धवार्षिकीमा राम्रो अंक नआएर फेल भएको </w:t>
      </w:r>
    </w:p>
    <w:p w14:paraId="7473F173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यसपाली जसरी पनि अंक ल्याउनुपर्ने बाध्यता छ</w:t>
      </w:r>
    </w:p>
    <w:p w14:paraId="1F02D06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4A01AA3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झरि बिसेक हुने अवस्था नभएपछि</w:t>
      </w:r>
    </w:p>
    <w:p w14:paraId="3CEB5BD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आमा भन्छिन् – </w:t>
      </w:r>
    </w:p>
    <w:p w14:paraId="2C30185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>भिज्दै भए पनि जा’</w:t>
      </w:r>
    </w:p>
    <w:p w14:paraId="4C234A8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म भन्छु – </w:t>
      </w:r>
    </w:p>
    <w:p w14:paraId="00EFE7D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‘एकछिन पर्ख न’ </w:t>
      </w:r>
    </w:p>
    <w:p w14:paraId="0E9E6DD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आमा थप्छिन् – </w:t>
      </w:r>
    </w:p>
    <w:p w14:paraId="6EE97EB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 xml:space="preserve">अब नजाने भो’ </w:t>
      </w:r>
    </w:p>
    <w:p w14:paraId="0EAE359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>फेल मात्रै हो</w:t>
      </w:r>
      <w:r w:rsidRPr="00D62E7A">
        <w:rPr>
          <w:rFonts w:cs="Kokila"/>
          <w:szCs w:val="28"/>
          <w:lang w:val="en-AU" w:bidi="ne-NP"/>
        </w:rPr>
        <w:t xml:space="preserve">, </w:t>
      </w:r>
      <w:r w:rsidRPr="00D62E7A">
        <w:rPr>
          <w:rFonts w:cs="Kokila"/>
          <w:szCs w:val="28"/>
          <w:cs/>
          <w:lang w:val="en-AU" w:bidi="ne-NP"/>
        </w:rPr>
        <w:t xml:space="preserve">जाँचमा नगएर’ </w:t>
      </w:r>
    </w:p>
    <w:p w14:paraId="4C4B9A1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>तँलाई के गर्दि रछु’</w:t>
      </w:r>
    </w:p>
    <w:p w14:paraId="0B62ED8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>फेल’ शब्द सुन्ने बित्तिकै मलाई डर लाग्छ</w:t>
      </w:r>
    </w:p>
    <w:p w14:paraId="6D3E011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 xml:space="preserve">खोइ त छाता!’ </w:t>
      </w:r>
    </w:p>
    <w:p w14:paraId="7EBDCFE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म झर्कन्छु </w:t>
      </w:r>
    </w:p>
    <w:p w14:paraId="52DD183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>‘</w:t>
      </w:r>
      <w:r w:rsidRPr="00D62E7A">
        <w:rPr>
          <w:rFonts w:cs="Kokila"/>
          <w:szCs w:val="28"/>
          <w:cs/>
          <w:lang w:val="en-AU" w:bidi="ne-NP"/>
        </w:rPr>
        <w:t xml:space="preserve">मानेको पात ओढेर जा नानी’ </w:t>
      </w:r>
    </w:p>
    <w:p w14:paraId="06F6233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lastRenderedPageBreak/>
        <w:t>‘</w:t>
      </w:r>
      <w:r w:rsidRPr="00D62E7A">
        <w:rPr>
          <w:rFonts w:cs="Kokila"/>
          <w:szCs w:val="28"/>
          <w:cs/>
          <w:lang w:val="en-AU" w:bidi="ne-NP"/>
        </w:rPr>
        <w:t>जाँच छुटाउनु हुँदैन’</w:t>
      </w:r>
    </w:p>
    <w:p w14:paraId="2BB0A6E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lang w:val="en-AU" w:bidi="ne-NP"/>
        </w:rPr>
        <w:t xml:space="preserve"> </w:t>
      </w:r>
    </w:p>
    <w:p w14:paraId="3300BEA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एउटा हातमा कार्डबोर्ड </w:t>
      </w:r>
    </w:p>
    <w:p w14:paraId="3E9F878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अको हातमा मानेको पातको छाता </w:t>
      </w:r>
    </w:p>
    <w:p w14:paraId="091F24F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गोजीभित्र फाउन्टेन पेन </w:t>
      </w:r>
    </w:p>
    <w:p w14:paraId="0ADA69F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यति बोकेर म स्कूलतर्फ लाग्छु </w:t>
      </w:r>
    </w:p>
    <w:p w14:paraId="78208FE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143CB8C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बर्खे झरिको तागतलाई रोक्ने कसले</w:t>
      </w:r>
    </w:p>
    <w:p w14:paraId="788A794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ारा शरिर पूरै निथ्रुक्क</w:t>
      </w:r>
    </w:p>
    <w:p w14:paraId="735C36D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बेला-बेला आउने हावाको चिसो झोक्काले</w:t>
      </w:r>
    </w:p>
    <w:p w14:paraId="33B1CFF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ेरो छाता पनि भाँच्न खोज्छ</w:t>
      </w:r>
    </w:p>
    <w:p w14:paraId="4784378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तर मेरो छाता सबैभन्दा ठूलो मानेको पातले बनेकोले</w:t>
      </w:r>
    </w:p>
    <w:p w14:paraId="36533F7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अझसम्म त सुरक्षित नै छ</w:t>
      </w:r>
    </w:p>
    <w:p w14:paraId="32B670A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1C0C87E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्कूलको नजिक पुग्छु</w:t>
      </w:r>
    </w:p>
    <w:p w14:paraId="27C60BC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अब ठूलो चुनौती छ</w:t>
      </w:r>
    </w:p>
    <w:p w14:paraId="73BE6B8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रतुवा खोलाको एउटा भंगालो नै बोकेर बग्ने</w:t>
      </w:r>
    </w:p>
    <w:p w14:paraId="6B2F96D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तर्नुपर्ने बडेमाको डुङ छ</w:t>
      </w:r>
    </w:p>
    <w:p w14:paraId="1BB9D77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अरु साथीहरुले फड्के मारेको देखेर</w:t>
      </w:r>
    </w:p>
    <w:p w14:paraId="438C071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भएभरको बल लगाएर आफू पनि फड्के हान्छु</w:t>
      </w:r>
    </w:p>
    <w:p w14:paraId="6DF7BCF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तर भङ्गालै नाघ्न सक्ने मेरो सामर्थ्य कहाँ !</w:t>
      </w:r>
    </w:p>
    <w:p w14:paraId="5418320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शरिर पानीमा चुम्लुङ्ग !</w:t>
      </w:r>
    </w:p>
    <w:p w14:paraId="3F43431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हठात् बाहिर निस्कन खोज्छु</w:t>
      </w:r>
    </w:p>
    <w:p w14:paraId="127133A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ेहि तलसम्म बग्छु</w:t>
      </w:r>
    </w:p>
    <w:p w14:paraId="1BD6676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जीवनका यस्ता स-साना खोलाहरु मैले धेरै पार गरेको छु</w:t>
      </w:r>
    </w:p>
    <w:p w14:paraId="0B49B1F0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बटारिएर बग्ने यी भङ्गालाहरु र</w:t>
      </w:r>
    </w:p>
    <w:p w14:paraId="253BFDA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lastRenderedPageBreak/>
        <w:t>ठक्कर खाँदै अघि बढ्ने मेरो बाल्यवस्था उस्तै-उस्तै छन्</w:t>
      </w:r>
    </w:p>
    <w:p w14:paraId="097EFC1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67999A9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पालबाट पानी तप-तप झरिरहेको</w:t>
      </w:r>
    </w:p>
    <w:p w14:paraId="0ACCF22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नाकबाट सिँगान चुहिरहेको</w:t>
      </w:r>
    </w:p>
    <w:p w14:paraId="7372340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बालुवा पसेको आँखा बिझाइरहेको</w:t>
      </w:r>
    </w:p>
    <w:p w14:paraId="7F41FDE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ुसो झैँ भिजिरहेको शरिर लिएर म अब</w:t>
      </w:r>
    </w:p>
    <w:p w14:paraId="21B6645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्कूल नजिकै पुग्छु</w:t>
      </w:r>
    </w:p>
    <w:p w14:paraId="6D34BE03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1B6A79D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गृष्मको जाडोमा न्यानोको आश गर्दै</w:t>
      </w:r>
    </w:p>
    <w:p w14:paraId="5ED0232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बसेका एक हुल चराचुरुङ्गि झैँ </w:t>
      </w:r>
    </w:p>
    <w:p w14:paraId="71E1CCB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स्कूलको बलेँसीमा ओत लागेर </w:t>
      </w:r>
    </w:p>
    <w:p w14:paraId="7E783743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उभिरहेका केहि विद्यार्थीहरु</w:t>
      </w:r>
    </w:p>
    <w:p w14:paraId="64ED05F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एक्कासी ह्वार्र छरपष्ट हुन्छन् </w:t>
      </w:r>
    </w:p>
    <w:p w14:paraId="740BB67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तर मलाई चासो हुँदैन </w:t>
      </w:r>
    </w:p>
    <w:p w14:paraId="0063E13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मलाई बलेँसीमा पुगेर उसै गरि ओत लाग्नु छ </w:t>
      </w:r>
    </w:p>
    <w:p w14:paraId="12C43A6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जाँच अघि एकछिन भए पनि न्यानोको अनुभव गर्नु छ </w:t>
      </w:r>
    </w:p>
    <w:p w14:paraId="0D021E9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म बलेँसीमा पुग्छु </w:t>
      </w:r>
    </w:p>
    <w:p w14:paraId="255CA1D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झरिरहेका बाछिटाले शुरुवाल भिजे पनि </w:t>
      </w:r>
    </w:p>
    <w:p w14:paraId="6DBA75D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टाउकोमा ओत चाहिएको छ </w:t>
      </w:r>
    </w:p>
    <w:p w14:paraId="2548250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थोरै भए पनि बतासले </w:t>
      </w:r>
    </w:p>
    <w:p w14:paraId="5BC2637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पाल सुकाउनु छ</w:t>
      </w:r>
    </w:p>
    <w:p w14:paraId="4B6F0D8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कस्ता प्रश्न सोध्लान भन्ने डरले </w:t>
      </w:r>
    </w:p>
    <w:p w14:paraId="7E677F9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न आत्तिएको छ</w:t>
      </w:r>
    </w:p>
    <w:p w14:paraId="63977603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त्यसमाथी रातभर नसुतेको अनिँदो आँखा छ</w:t>
      </w:r>
    </w:p>
    <w:p w14:paraId="4497321F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776AB1B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अचानक </w:t>
      </w:r>
    </w:p>
    <w:p w14:paraId="5330AD3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lastRenderedPageBreak/>
        <w:t>स्कूलको गेटबाट जोङ्खा लोपेन</w:t>
      </w:r>
    </w:p>
    <w:p w14:paraId="0D7315C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 भएतिर दौडेर आउँछन्</w:t>
      </w:r>
    </w:p>
    <w:p w14:paraId="1317C04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ातफिट भन्दा अग्ला जोङ्खा लोपेन</w:t>
      </w:r>
    </w:p>
    <w:p w14:paraId="1138FC4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जोरनारी भएका जोङ्खा लोपेन</w:t>
      </w:r>
    </w:p>
    <w:p w14:paraId="5231F88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हात्तीका जस्तै तिघ्रा भएका जोङ्खा लोपेन</w:t>
      </w:r>
    </w:p>
    <w:p w14:paraId="6217D4E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उनको शरिर देखेर हाम्रो शरिर गर्विन्थ्यो</w:t>
      </w:r>
    </w:p>
    <w:p w14:paraId="4750039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उनी दौँडदा मलाई लागेथ्यो </w:t>
      </w:r>
    </w:p>
    <w:p w14:paraId="63A708A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ाँच्चै उनी कुनै महारथी हुन्</w:t>
      </w:r>
    </w:p>
    <w:p w14:paraId="1A04DDF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आँखाभरि आक्रोश र अनुहार भरि क्रोध बोकेर</w:t>
      </w:r>
    </w:p>
    <w:p w14:paraId="47C4360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उनी दौँडदा मलाई लागेथ्यो</w:t>
      </w:r>
    </w:p>
    <w:p w14:paraId="4D58A61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उनी कुनै दुश्मनको शिर ताकेर </w:t>
      </w:r>
    </w:p>
    <w:p w14:paraId="5CE7D4FB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अगाडी बढिरहेछन्</w:t>
      </w:r>
    </w:p>
    <w:p w14:paraId="44E2963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43A9D7E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तर कठै म बबुरो !</w:t>
      </w:r>
    </w:p>
    <w:p w14:paraId="65CCB8E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उनको निशानाको म बबुरो</w:t>
      </w:r>
    </w:p>
    <w:p w14:paraId="79DE0C5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एकै लात्तीमा म पाँच फिट पर पछारिन पुग्छु</w:t>
      </w:r>
    </w:p>
    <w:p w14:paraId="568B8B8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सपना हो कि बिपना</w:t>
      </w:r>
    </w:p>
    <w:p w14:paraId="427520BF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थहा पाउन खोज्दा खोज्दै</w:t>
      </w:r>
    </w:p>
    <w:p w14:paraId="227623A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ेरो कलिलो अनुहारमा</w:t>
      </w:r>
    </w:p>
    <w:p w14:paraId="294225C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फेरि अर्को झापड बर्षन्छ</w:t>
      </w:r>
    </w:p>
    <w:p w14:paraId="69AFAC3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 हिलोमा घोप्टो परेर पछारिन्छु</w:t>
      </w:r>
    </w:p>
    <w:p w14:paraId="136E95E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पछाडीबाट सर्टमा तुर्लुङ्ग झुण्डाएर</w:t>
      </w:r>
    </w:p>
    <w:p w14:paraId="147A2D5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गोल खेले जस्तो लाग्छ</w:t>
      </w:r>
    </w:p>
    <w:p w14:paraId="2E2A3BB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 फेरि हिलोमा पछारिन्छु</w:t>
      </w:r>
    </w:p>
    <w:p w14:paraId="2540F46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फेरि अर्को झापड टाउकोमा बज्रन्छ</w:t>
      </w:r>
    </w:p>
    <w:p w14:paraId="47EC097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बोल्न खोज्छु तर बोली नै बन्द</w:t>
      </w:r>
    </w:p>
    <w:p w14:paraId="453457C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lastRenderedPageBreak/>
        <w:t>भाग्न खोज्छु तर खुट्टा नै बन्द</w:t>
      </w:r>
    </w:p>
    <w:p w14:paraId="04191C1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हेर्न खोज्छु तर आँखा नै बन्द</w:t>
      </w:r>
    </w:p>
    <w:p w14:paraId="5257057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जोङ्खा लोपेन अगाडी</w:t>
      </w:r>
    </w:p>
    <w:p w14:paraId="6F7A0DD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ेरो सास नै बन्द</w:t>
      </w:r>
    </w:p>
    <w:p w14:paraId="38718F8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ेरो होस नै बन्द</w:t>
      </w:r>
    </w:p>
    <w:p w14:paraId="779BFE4A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36774B5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होशमा आउँदा क्लाश क्याप्टेन बानियाँ दाई</w:t>
      </w:r>
    </w:p>
    <w:p w14:paraId="1991A57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ेरो छेउमा बसेर गन-गन गरिरहेथे</w:t>
      </w:r>
    </w:p>
    <w:p w14:paraId="038598C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‘धान खाने मुसो</w:t>
      </w:r>
      <w:r w:rsidRPr="00D62E7A">
        <w:rPr>
          <w:rFonts w:cs="Kokila"/>
          <w:szCs w:val="28"/>
          <w:lang w:val="en-AU" w:bidi="ne-NP"/>
        </w:rPr>
        <w:t>,</w:t>
      </w:r>
      <w:r w:rsidRPr="00D62E7A">
        <w:rPr>
          <w:rFonts w:cs="Kokila"/>
          <w:szCs w:val="28"/>
          <w:cs/>
          <w:lang w:val="en-AU" w:bidi="ne-NP"/>
        </w:rPr>
        <w:t xml:space="preserve"> चोट पाउने भ्यागुतो’</w:t>
      </w:r>
    </w:p>
    <w:p w14:paraId="3743D0C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‘बिचरा आज यसले बिना कसुर कुटाई खायो’</w:t>
      </w:r>
    </w:p>
    <w:p w14:paraId="3FAC659D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ैले विस्तारै टाउको उठाएर हेरेँ-</w:t>
      </w:r>
    </w:p>
    <w:p w14:paraId="53C3084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जोङ्खा लोपेन</w:t>
      </w:r>
    </w:p>
    <w:p w14:paraId="7C21A099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शानका साथ लमक्क-लमक्क गेटबाट भित्र पस्दै थिए</w:t>
      </w:r>
    </w:p>
    <w:p w14:paraId="311B03BF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युद्ध नै जिते झैँ गरि</w:t>
      </w:r>
    </w:p>
    <w:p w14:paraId="746B7B18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दुश्मनको शिर छेदन गरे झैँ गरि</w:t>
      </w:r>
    </w:p>
    <w:p w14:paraId="5A5E3736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दिउँसोको जाँचको घण्टि पनि बज्छ</w:t>
      </w:r>
    </w:p>
    <w:p w14:paraId="6B78F73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म उठेर मेरा ओशिएका आँखा पुस्छु</w:t>
      </w:r>
    </w:p>
    <w:p w14:paraId="1AB2038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हिलो टक्टकाउँछु</w:t>
      </w:r>
    </w:p>
    <w:p w14:paraId="3A3F262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ार्डबोर्ड टिप्छु</w:t>
      </w:r>
    </w:p>
    <w:p w14:paraId="23A71ED4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अनि आफ्नो कसुर के थियो भन्ने सोच्दै </w:t>
      </w:r>
    </w:p>
    <w:p w14:paraId="5D566622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जाँच कोठा तर्फ सुस्तरी लम्कन्छु</w:t>
      </w:r>
    </w:p>
    <w:p w14:paraId="56990C41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</w:p>
    <w:p w14:paraId="4877F4A7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केहि अघिमात्र</w:t>
      </w:r>
    </w:p>
    <w:p w14:paraId="3CF178BE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 xml:space="preserve">बलेँसिको ओतबाट ह्वार्र छरपष्ट हुने एकहुल </w:t>
      </w:r>
    </w:p>
    <w:p w14:paraId="16B1F535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विद्यार्थीहरु</w:t>
      </w:r>
    </w:p>
    <w:p w14:paraId="4418A01C" w14:textId="77777777" w:rsidR="009A7E92" w:rsidRPr="00D62E7A" w:rsidRDefault="009A7E92" w:rsidP="009A7E92">
      <w:pPr>
        <w:rPr>
          <w:rFonts w:cs="Kokila"/>
          <w:szCs w:val="28"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t>‘बिचरा भोले</w:t>
      </w:r>
      <w:r w:rsidRPr="00D62E7A">
        <w:rPr>
          <w:rFonts w:cs="Kokila"/>
          <w:szCs w:val="28"/>
          <w:lang w:val="en-AU" w:bidi="ne-NP"/>
        </w:rPr>
        <w:t>,</w:t>
      </w:r>
      <w:r w:rsidRPr="00D62E7A">
        <w:rPr>
          <w:rFonts w:cs="Kokila"/>
          <w:szCs w:val="28"/>
          <w:cs/>
          <w:lang w:val="en-AU" w:bidi="ne-NP"/>
        </w:rPr>
        <w:t xml:space="preserve"> बिचरा भोले’</w:t>
      </w:r>
    </w:p>
    <w:p w14:paraId="7FC3324D" w14:textId="77777777" w:rsidR="009A7E92" w:rsidRPr="00D62E7A" w:rsidRDefault="009A7E92" w:rsidP="009A7E92">
      <w:pPr>
        <w:rPr>
          <w:rFonts w:cs="Kokila"/>
          <w:szCs w:val="28"/>
          <w:cs/>
          <w:lang w:val="en-AU" w:bidi="ne-NP"/>
        </w:rPr>
      </w:pPr>
      <w:r w:rsidRPr="00D62E7A">
        <w:rPr>
          <w:rFonts w:cs="Kokila"/>
          <w:szCs w:val="28"/>
          <w:cs/>
          <w:lang w:val="en-AU" w:bidi="ne-NP"/>
        </w:rPr>
        <w:lastRenderedPageBreak/>
        <w:t>भन्दै म तर्फ लम्किरहेका थिए ।</w:t>
      </w:r>
    </w:p>
    <w:p w14:paraId="7672D104" w14:textId="77777777" w:rsidR="00021814" w:rsidRPr="00D62E7A" w:rsidRDefault="00021814" w:rsidP="006E454D">
      <w:pPr>
        <w:pStyle w:val="ChapterTitle"/>
        <w:rPr>
          <w:rFonts w:cs="Kokila"/>
        </w:rPr>
      </w:pPr>
      <w:bookmarkStart w:id="301" w:name="_Toc98114682"/>
      <w:proofErr w:type="spellStart"/>
      <w:r w:rsidRPr="00D62E7A">
        <w:rPr>
          <w:rFonts w:cs="Kokila"/>
          <w:lang w:bidi="ne-NP"/>
        </w:rPr>
        <w:t>श्याम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  <w:lang w:bidi="ne-NP"/>
        </w:rPr>
        <w:t>खनाल</w:t>
      </w:r>
      <w:bookmarkEnd w:id="301"/>
      <w:proofErr w:type="spellEnd"/>
    </w:p>
    <w:p w14:paraId="2DC97845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0AB39F37" w14:textId="6F1B4E45" w:rsidR="00021814" w:rsidRPr="00D62E7A" w:rsidRDefault="00021814" w:rsidP="00B73E40">
      <w:pPr>
        <w:pStyle w:val="Heading4"/>
      </w:pPr>
      <w:bookmarkStart w:id="302" w:name="_Toc98114683"/>
      <w:proofErr w:type="spellStart"/>
      <w:r w:rsidRPr="00D62E7A">
        <w:t>तुर्सा</w:t>
      </w:r>
      <w:bookmarkEnd w:id="302"/>
      <w:proofErr w:type="spellEnd"/>
    </w:p>
    <w:p w14:paraId="52DAC8CF" w14:textId="7E545AE6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्यार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लाग्छ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लाइ यो जगतमा टाढै पुगौँ ता पनि ।</w:t>
      </w:r>
    </w:p>
    <w:p w14:paraId="2E5698A6" w14:textId="0676B0E8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ौलो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देश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विष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कतै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पवनझैँ </w:t>
      </w:r>
      <w:r w:rsidR="004554CD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घुम्दै रहूँ ता पनि ।।</w:t>
      </w:r>
    </w:p>
    <w:p w14:paraId="4B2ADDEA" w14:textId="4FA9E35E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द्राको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सपन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ुँद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मन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धैँ दौडी चल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गै उहाँ ।</w:t>
      </w:r>
    </w:p>
    <w:p w14:paraId="46902A08" w14:textId="47957EEC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ुम्ने गर्दछ वारिपारि खुसि भै तुर्सा नद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छिन्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जहाँ ।।१।।</w:t>
      </w:r>
      <w:r w:rsidRPr="00D62E7A">
        <w:rPr>
          <w:rFonts w:cs="Kokila"/>
          <w:szCs w:val="28"/>
          <w:lang w:bidi="ne-NP"/>
        </w:rPr>
        <w:t> </w:t>
      </w:r>
    </w:p>
    <w:p w14:paraId="23A94E73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31334794" w14:textId="4D32F28F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िन् माता धरणी त्यतै म पनि लौ हेर्दै बढे थेँ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जसै ।</w:t>
      </w:r>
    </w:p>
    <w:p w14:paraId="174DBC47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ुर्साको जब तीरको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स्मरणले पग्लन्छ छाती यसै ।।</w:t>
      </w:r>
    </w:p>
    <w:p w14:paraId="1C3CBC86" w14:textId="36903516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गाउँ मुनी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विशाल जलकी तुर्सा नदी बग्दछिन् ।</w:t>
      </w:r>
    </w:p>
    <w:p w14:paraId="61191427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ऊ भारतमा खसालि कन फेर् तिब्बत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तकीया गरिन् ।।२।।</w:t>
      </w:r>
      <w:r w:rsidRPr="00D62E7A">
        <w:rPr>
          <w:rFonts w:cs="Kokila"/>
          <w:szCs w:val="28"/>
          <w:lang w:bidi="ne-NP"/>
        </w:rPr>
        <w:t> </w:t>
      </w:r>
    </w:p>
    <w:p w14:paraId="1A271435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683EE847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ीस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िर्मल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शान्तिको हिमजलै लीएर ती झर्दछिन् ।</w:t>
      </w:r>
    </w:p>
    <w:p w14:paraId="5061E061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ेकाली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>अउले पहाड भरको जो कान्ति हो छर्दछिन् ।।</w:t>
      </w:r>
    </w:p>
    <w:p w14:paraId="55E9DB5A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साम्छ्यु अनि नेछ्यु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>पाछ्य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टुली लिन्छिन् सघाऊ अझै ।</w:t>
      </w:r>
    </w:p>
    <w:p w14:paraId="0790FE0A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्रान्ती-वेग छ शान्तिको जलभरी बग्छिन् छचल्का दिँदै ।।३।।</w:t>
      </w:r>
    </w:p>
    <w:p w14:paraId="606E8026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0A372CB1" w14:textId="207FCD78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वार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पार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चुचे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पहाड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पहरा हेर्छ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तमासा कति ।</w:t>
      </w:r>
    </w:p>
    <w:p w14:paraId="01BA3196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न्दर्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शान्ति विशाल बाग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नले घेर्छन् किनारा उति ।।</w:t>
      </w:r>
    </w:p>
    <w:p w14:paraId="5F0CEC35" w14:textId="25DF0BC5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हीँ छन्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ति अगम्यक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त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पहर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ुन्दर् पखेरा कहीँ ।</w:t>
      </w:r>
    </w:p>
    <w:p w14:paraId="0DCE8740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न्केर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नि बाँस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ृक्ष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लहरा लाग्दो रमीता कहीँ ।।४।।</w:t>
      </w:r>
    </w:p>
    <w:p w14:paraId="47274C23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79D27CAF" w14:textId="77777777" w:rsidR="006F2115" w:rsidRPr="00D62E7A" w:rsidRDefault="006F2115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49A0A2CC" w14:textId="5D5AA756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गाऊ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गोठ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किसा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खेत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भरिला बार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बगैँच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रै</w:t>
      </w:r>
      <w:r w:rsidR="004554CD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।</w:t>
      </w:r>
    </w:p>
    <w:p w14:paraId="32923BE9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हीँ धान र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कागुनी अनि मकै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ोदो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गहू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फापरै ।।</w:t>
      </w:r>
    </w:p>
    <w:p w14:paraId="2F111E48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फल्छन् फेर् बडहर् र आँप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टहर् अम्बक् रसीला फलै ।</w:t>
      </w:r>
    </w:p>
    <w:p w14:paraId="3EC37251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ुन्तोल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अनि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कागती कति त खोल्सामा अलैँची भरै ।।५।।</w:t>
      </w:r>
    </w:p>
    <w:p w14:paraId="6B05762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4B9373A4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्तै छन् त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नदी-किनार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भरिमा बाँझो कस्यानी भरी ।</w:t>
      </w:r>
    </w:p>
    <w:p w14:paraId="72C82594" w14:textId="3D4E49E2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ऊँला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उछिन्न पो बगरम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खेती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उमार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री ।।</w:t>
      </w:r>
    </w:p>
    <w:p w14:paraId="03569827" w14:textId="050F877F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शोभ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रङ्ग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वसन्तम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वन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विष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छर्छ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त वन् फूलले ।</w:t>
      </w:r>
    </w:p>
    <w:p w14:paraId="2C17CD89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र्षाको ऋतु हाँस्छ साजसँगमा धोबी</w:t>
      </w:r>
      <w:r w:rsidRPr="00D62E7A">
        <w:rPr>
          <w:rFonts w:cs="Kokila"/>
          <w:szCs w:val="28"/>
          <w:lang w:bidi="ne-NP"/>
        </w:rPr>
        <w:t>,</w:t>
      </w:r>
      <w:r w:rsidRPr="00D62E7A">
        <w:rPr>
          <w:rFonts w:cs="Kokila"/>
          <w:szCs w:val="28"/>
          <w:cs/>
          <w:lang w:bidi="ne-NP"/>
        </w:rPr>
        <w:t>भकिम्लो फुले ।।६।।</w:t>
      </w:r>
    </w:p>
    <w:p w14:paraId="2834D18B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0D5793FF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न् वासन्ति जताततै रुखभरी मग्मग् वनै-वन् भरी ।</w:t>
      </w:r>
    </w:p>
    <w:p w14:paraId="73D55096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ारी पार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ुवासन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वनभरी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ूनाखरील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गरी ।।</w:t>
      </w:r>
    </w:p>
    <w:p w14:paraId="5981781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्तै स्वच्छ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ुरम्य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गाउ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वनले पारी अलंकार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गरी।</w:t>
      </w:r>
    </w:p>
    <w:p w14:paraId="56E9C07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र्जिन्छि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त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पहाडले गड-गडाउँदै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त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ठक्कर् परी ।।७।।</w:t>
      </w:r>
    </w:p>
    <w:p w14:paraId="608A279E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2F1EB8AF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ही ठाउँ फराकिल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बगर छ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भीरै कटी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बीच भै ।</w:t>
      </w:r>
    </w:p>
    <w:p w14:paraId="489FD4B6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्नो वेग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छ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तिब्रको गति गरी बग्छिन् त तुर्सा सधैँ ।।</w:t>
      </w:r>
    </w:p>
    <w:p w14:paraId="36B01A5E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ेरो गाउँ उनै नदी नजिकमा पहाडको काखमा ।</w:t>
      </w:r>
    </w:p>
    <w:p w14:paraId="1CF0503B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ुर्साको छ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चिसो बतास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पिउँद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झल्किन्छ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उद्यानमा ।।८।।</w:t>
      </w:r>
      <w:r w:rsidRPr="00D62E7A">
        <w:rPr>
          <w:rFonts w:cs="Kokila"/>
          <w:szCs w:val="28"/>
          <w:lang w:bidi="ne-NP"/>
        </w:rPr>
        <w:t> </w:t>
      </w:r>
    </w:p>
    <w:p w14:paraId="4A42B73B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7C7C3D6E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ुर्सा सामु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मह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अझै अरु कला भर्छ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कतीले तहाँ ।</w:t>
      </w:r>
    </w:p>
    <w:p w14:paraId="454D8D7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क्षी औ पशु वन् भरी रमि-रमी खेल्छन् नदी तीरमा ।।</w:t>
      </w:r>
    </w:p>
    <w:p w14:paraId="4B39B6DF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ैशाखी दिनमा वसन्त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ऋतुको आनन्दताले गरी ।</w:t>
      </w:r>
    </w:p>
    <w:p w14:paraId="00296747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ारीपारि ति न्याउली-स्वर मिठो घन्काउँछन् वन् भरी ।।९।।</w:t>
      </w:r>
    </w:p>
    <w:p w14:paraId="4F6BAF3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592E865E" w14:textId="77777777" w:rsidR="006F2115" w:rsidRPr="00D62E7A" w:rsidRDefault="006F2115">
      <w:pPr>
        <w:spacing w:after="200" w:line="262" w:lineRule="auto"/>
        <w:rPr>
          <w:rFonts w:cs="Kokila"/>
          <w:szCs w:val="28"/>
          <w:cs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712E8396" w14:textId="1B063BBD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छेऊ-छाउ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निकुञ्जमा वन चरा छन्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कोइल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ाग है ।</w:t>
      </w:r>
    </w:p>
    <w:p w14:paraId="207B0436" w14:textId="559F5751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ुर्ली नाच्छन ढुक्कुरै र कति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उड्छन्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गौँथल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चाँचरै ।।</w:t>
      </w:r>
    </w:p>
    <w:p w14:paraId="2A5D42B1" w14:textId="1A870FC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ाँच्चै</w:t>
      </w:r>
      <w:r w:rsidRPr="00D62E7A">
        <w:rPr>
          <w:rFonts w:cs="Kokila"/>
          <w:szCs w:val="28"/>
          <w:lang w:bidi="ne-NP"/>
        </w:rPr>
        <w:t xml:space="preserve">  </w:t>
      </w:r>
      <w:r w:rsidRPr="00D62E7A">
        <w:rPr>
          <w:rFonts w:cs="Kokila"/>
          <w:szCs w:val="28"/>
          <w:cs/>
          <w:lang w:bidi="ne-NP"/>
        </w:rPr>
        <w:t>मन्-मन लाग्छ</w:t>
      </w:r>
      <w:r w:rsidRPr="00D62E7A">
        <w:rPr>
          <w:rFonts w:cs="Kokila"/>
          <w:szCs w:val="28"/>
          <w:lang w:bidi="ne-NP"/>
        </w:rPr>
        <w:t>, </w:t>
      </w:r>
      <w:r w:rsidRPr="00D62E7A">
        <w:rPr>
          <w:rFonts w:cs="Kokila"/>
          <w:szCs w:val="28"/>
          <w:cs/>
          <w:lang w:bidi="ne-NP"/>
        </w:rPr>
        <w:t>हुन्छ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रमिता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हेर्द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लग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ुन्दर ।</w:t>
      </w:r>
    </w:p>
    <w:p w14:paraId="56D4472F" w14:textId="4A7500C9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ुर्साको जलपान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गर्नछ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कठिन्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चीसो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असाध्य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छ र ।।१०।।</w:t>
      </w:r>
      <w:r w:rsidRPr="00D62E7A">
        <w:rPr>
          <w:rFonts w:cs="Kokila"/>
          <w:szCs w:val="28"/>
          <w:lang w:bidi="ne-NP"/>
        </w:rPr>
        <w:t> </w:t>
      </w:r>
    </w:p>
    <w:p w14:paraId="28BBA979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</w:p>
    <w:p w14:paraId="426140CD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र् लाग्दो बल पाइन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शरिरम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रोगाद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जाने अझ ।</w:t>
      </w:r>
    </w:p>
    <w:p w14:paraId="27FFDB01" w14:textId="05AC016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ुर्साको जलले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ुतृप्त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नहुने भूटानमा को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 xml:space="preserve">छ र </w:t>
      </w:r>
      <w:r w:rsidRPr="00D62E7A">
        <w:rPr>
          <w:rFonts w:cs="Kokila"/>
          <w:szCs w:val="28"/>
          <w:lang w:bidi="ne-NP"/>
        </w:rPr>
        <w:t>?</w:t>
      </w:r>
    </w:p>
    <w:p w14:paraId="1D8189BC" w14:textId="77777777" w:rsidR="00907AAE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क्कालो र भिर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समात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हिँड्दै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गड्तीरमा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मानिस ।</w:t>
      </w:r>
    </w:p>
    <w:p w14:paraId="38738990" w14:textId="0D8DB902" w:rsidR="00021814" w:rsidRPr="00D62E7A" w:rsidRDefault="00907AAE" w:rsidP="00907AAE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ोकी ढाकरमा त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भारि</w:t>
      </w:r>
      <w:r w:rsidRPr="00D62E7A">
        <w:rPr>
          <w:rFonts w:cs="Kokila"/>
          <w:szCs w:val="28"/>
          <w:lang w:bidi="ne-NP"/>
        </w:rPr>
        <w:t> </w:t>
      </w:r>
      <w:r w:rsidRPr="00D62E7A">
        <w:rPr>
          <w:rFonts w:cs="Kokila"/>
          <w:szCs w:val="28"/>
          <w:cs/>
          <w:lang w:bidi="ne-NP"/>
        </w:rPr>
        <w:t>जनले गर्थे बजारै सब ।।११।।</w:t>
      </w:r>
    </w:p>
    <w:p w14:paraId="4266112E" w14:textId="77777777" w:rsidR="006E454D" w:rsidRPr="00D62E7A" w:rsidRDefault="006E454D">
      <w:pPr>
        <w:spacing w:after="200" w:line="262" w:lineRule="auto"/>
        <w:rPr>
          <w:rFonts w:cs="Kokila"/>
          <w:b/>
          <w:smallCaps/>
          <w:sz w:val="40"/>
          <w:szCs w:val="40"/>
          <w:cs/>
          <w:lang w:bidi="hi-IN"/>
        </w:rPr>
      </w:pPr>
      <w:r w:rsidRPr="00D62E7A">
        <w:rPr>
          <w:rFonts w:cs="Kokila"/>
          <w:szCs w:val="40"/>
          <w:cs/>
          <w:lang w:bidi="hi-IN"/>
        </w:rPr>
        <w:br w:type="page"/>
      </w:r>
    </w:p>
    <w:p w14:paraId="61652BA0" w14:textId="182D2D19" w:rsidR="00021814" w:rsidRPr="000940A6" w:rsidRDefault="00021814" w:rsidP="00021814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303" w:name="_Toc98114684"/>
      <w:r w:rsidRPr="000940A6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शिवलाल दाहाल</w:t>
      </w:r>
      <w:bookmarkEnd w:id="299"/>
      <w:bookmarkEnd w:id="303"/>
    </w:p>
    <w:p w14:paraId="1827DE71" w14:textId="5C3D9A9E" w:rsidR="008C7D13" w:rsidRPr="008C7D13" w:rsidRDefault="008C7D13" w:rsidP="008C7D13">
      <w:pPr>
        <w:jc w:val="right"/>
        <w:rPr>
          <w:rFonts w:cs="Kokila"/>
          <w:szCs w:val="28"/>
          <w:cs/>
          <w:lang w:val="en-GB" w:eastAsia="en-GB" w:bidi="ne-NP"/>
        </w:rPr>
      </w:pPr>
      <w:r w:rsidRPr="008C7D13">
        <w:rPr>
          <w:rFonts w:cs="Kokila"/>
          <w:szCs w:val="28"/>
          <w:cs/>
          <w:lang w:bidi="ne-NP"/>
        </w:rPr>
        <w:t>केन्टकी, अमेरिका</w:t>
      </w:r>
    </w:p>
    <w:p w14:paraId="2EB02CC8" w14:textId="1E67567A" w:rsidR="00021814" w:rsidRPr="00D62E7A" w:rsidRDefault="00021814" w:rsidP="00B73E40">
      <w:pPr>
        <w:pStyle w:val="Heading4"/>
      </w:pPr>
      <w:bookmarkStart w:id="304" w:name="_Toc33701767"/>
      <w:bookmarkStart w:id="305" w:name="_Toc98114685"/>
      <w:r w:rsidRPr="00D62E7A">
        <w:rPr>
          <w:cs/>
        </w:rPr>
        <w:t>पिरोडिक टेवल</w:t>
      </w:r>
      <w:bookmarkEnd w:id="304"/>
      <w:bookmarkEnd w:id="305"/>
    </w:p>
    <w:p w14:paraId="21785BF9" w14:textId="70A77D04" w:rsidR="002F6C61" w:rsidRPr="00D62E7A" w:rsidRDefault="00D27D93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रियोडिक</w:t>
      </w:r>
      <w:r w:rsidR="002F6C61" w:rsidRPr="00D62E7A">
        <w:rPr>
          <w:rFonts w:cs="Kokila"/>
          <w:szCs w:val="28"/>
          <w:cs/>
          <w:lang w:val="en-GB" w:eastAsia="en-GB" w:bidi="ne-NP"/>
        </w:rPr>
        <w:t xml:space="preserve"> टेबल</w:t>
      </w:r>
    </w:p>
    <w:p w14:paraId="216D1E53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सका बारेमा धेरै दिनदेखि सोचिरहेको छु</w:t>
      </w:r>
    </w:p>
    <w:p w14:paraId="723118D6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ो रसायन विज्ञानको एक महाकाव्य</w:t>
      </w:r>
    </w:p>
    <w:p w14:paraId="6092BCE8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ेरो सानैदेखि विज्ञान पढ्ने रहरको एक हिस्सा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7865F129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्यो रहर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त्यो उत्साह</w:t>
      </w:r>
    </w:p>
    <w:p w14:paraId="79E1ACC6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सरी कसरी निलिदियो गरिबीको भूतले</w:t>
      </w:r>
    </w:p>
    <w:p w14:paraId="61AE23EF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सरी कसरी छिनालिदियो देशबिनाको अतीतले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70A57957" w14:textId="0E180EBD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ब त सोचेर पो कहाँ पुगौँला</w:t>
      </w:r>
      <w:r w:rsidRPr="00D62E7A">
        <w:rPr>
          <w:rFonts w:cs="Kokila"/>
          <w:szCs w:val="28"/>
          <w:lang w:val="en-GB" w:eastAsia="en-GB" w:bidi="ne-NP"/>
        </w:rPr>
        <w:t> </w:t>
      </w:r>
      <w:r w:rsidR="00590DC6" w:rsidRPr="00D62E7A">
        <w:rPr>
          <w:rFonts w:cs="Kokila"/>
          <w:szCs w:val="28"/>
          <w:cs/>
          <w:lang w:val="en-GB" w:eastAsia="en-GB" w:bidi="ne-NP"/>
        </w:rPr>
        <w:t>!</w:t>
      </w:r>
    </w:p>
    <w:p w14:paraId="172CDF91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र पनि सोचिरहन्छु</w:t>
      </w:r>
    </w:p>
    <w:p w14:paraId="2F8972F3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ो आणविक युद्धको सङ्घारमा पुगेको धर्तीमा</w:t>
      </w:r>
    </w:p>
    <w:p w14:paraId="470BB3BC" w14:textId="2C56CEEC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ोरियाली प्रायद्वीप</w:t>
      </w:r>
      <w:r w:rsidR="00D14210" w:rsidRPr="00D62E7A">
        <w:rPr>
          <w:rFonts w:cs="Kokila"/>
          <w:szCs w:val="28"/>
          <w:cs/>
          <w:lang w:val="en-GB" w:eastAsia="en-GB" w:bidi="ne-NP"/>
        </w:rPr>
        <w:t>मा</w:t>
      </w:r>
      <w:r w:rsidRPr="00D62E7A">
        <w:rPr>
          <w:rFonts w:cs="Kokila"/>
          <w:szCs w:val="28"/>
          <w:cs/>
          <w:lang w:val="en-GB" w:eastAsia="en-GB" w:bidi="ne-NP"/>
        </w:rPr>
        <w:t xml:space="preserve"> आगो बल्न लागेको समयमा</w:t>
      </w:r>
    </w:p>
    <w:p w14:paraId="26FB1CDF" w14:textId="40FA4D9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ो  </w:t>
      </w:r>
      <w:r w:rsidR="00D14210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को महत्ताको गुण किन नगाउने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0A8F6E3B" w14:textId="7E008616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फेरि पनि उही </w:t>
      </w:r>
      <w:r w:rsidR="00D14210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को कल्पना गर्दछु</w:t>
      </w:r>
    </w:p>
    <w:p w14:paraId="3B849165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ुन त मैले अब रसायन शास्त्री बन्नु छैन</w:t>
      </w:r>
    </w:p>
    <w:p w14:paraId="67CA9FDD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सलमा यो कवि हुने रहर पनि होइन</w:t>
      </w:r>
      <w:r w:rsidRPr="00D62E7A">
        <w:rPr>
          <w:rFonts w:cs="Kokila"/>
          <w:szCs w:val="28"/>
          <w:lang w:val="en-GB" w:eastAsia="en-GB" w:bidi="ne-NP"/>
        </w:rPr>
        <w:t>  </w:t>
      </w:r>
    </w:p>
    <w:p w14:paraId="6363C8C2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तथापि म सोचिरहेको छु</w:t>
      </w:r>
    </w:p>
    <w:p w14:paraId="0619B4C3" w14:textId="704634C6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उही </w:t>
      </w:r>
      <w:r w:rsidR="00782802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का बारेमा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2338611A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जो आफैँमा एउटा महाकाव्य हो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44F1E821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>जो आफैँमा एउटा ब्रह्माण्ड हो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0F6310FC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</w:p>
    <w:p w14:paraId="668F429A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फेरि पनि जिन्दगीमा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20FAEA7C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एकवार विद्यार्थी भइदिएको छु</w:t>
      </w:r>
    </w:p>
    <w:p w14:paraId="55025709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बिना रहरले</w:t>
      </w:r>
    </w:p>
    <w:p w14:paraId="55D1D2C1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बिना चाहनाले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6D8F11D3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हिले कहीँ म काहीँ न पुग्ने बाटो पनि हिँडिदिन्छु</w:t>
      </w:r>
    </w:p>
    <w:p w14:paraId="24ABB215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िन भने मैले पुग्नै पर्ने गन्तव्य नै छैन सायद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69DB8ECB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ो एउटा सानो एक पृष्ठभित्र</w:t>
      </w:r>
    </w:p>
    <w:p w14:paraId="2701E04F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कति थोक आँटेको छ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0E06F305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ृष्टिको उदयदेखिको कथा</w:t>
      </w:r>
    </w:p>
    <w:p w14:paraId="3BA5C2C2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ंसारको सम्भावित प्रलयसम्मको कथा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612D724D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ूर्य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चन्द्र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ग्रह नक्षत्र</w:t>
      </w:r>
    </w:p>
    <w:p w14:paraId="2786EE68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ावा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पानी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आकाश</w:t>
      </w:r>
    </w:p>
    <w:p w14:paraId="7E74DDF9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ानिस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रुख–बिरुवा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आवास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6474A39F" w14:textId="4D5EAAA5" w:rsidR="002F6C61" w:rsidRPr="00D62E7A" w:rsidRDefault="00632FEA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खाद्यान्न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>औषधि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>विनाश</w:t>
      </w:r>
      <w:r w:rsidR="002F6C61" w:rsidRPr="00D62E7A">
        <w:rPr>
          <w:rFonts w:cs="Kokila"/>
          <w:szCs w:val="28"/>
          <w:lang w:val="en-GB" w:eastAsia="en-GB" w:bidi="ne-NP"/>
        </w:rPr>
        <w:t> </w:t>
      </w:r>
    </w:p>
    <w:p w14:paraId="69B608DD" w14:textId="5779999C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 हो </w:t>
      </w:r>
      <w:r w:rsidR="00885D1F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077EFB07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lang w:val="en-GB" w:eastAsia="en-GB" w:bidi="ne-NP"/>
        </w:rPr>
        <w:t> </w:t>
      </w:r>
    </w:p>
    <w:p w14:paraId="2D70EEDF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पोहोर सिरियामा भएको रासायनिक हमला</w:t>
      </w:r>
      <w:r w:rsidRPr="00D62E7A">
        <w:rPr>
          <w:rFonts w:cs="Kokila"/>
          <w:szCs w:val="28"/>
          <w:lang w:val="en-GB" w:eastAsia="en-GB" w:bidi="ne-NP"/>
        </w:rPr>
        <w:t>,</w:t>
      </w:r>
    </w:p>
    <w:p w14:paraId="6088A4BF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ात दशक अघिको हिरोसिमा र नागासाकी</w:t>
      </w:r>
    </w:p>
    <w:p w14:paraId="75251504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अहिलेको उत्तर कोरिया र इरान</w:t>
      </w:r>
    </w:p>
    <w:p w14:paraId="2AA42E4B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िट्लरको ग्यासच्याम्मबरको मानव चित्कार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7790C630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ी देशका सिमाना र निसानाहरू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08102291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ी परदेशका अटालीका र आलिसान भवनहरू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6E0AC35B" w14:textId="37FE384B" w:rsidR="002F6C61" w:rsidRPr="00D62E7A" w:rsidRDefault="000A6C24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यहीँ</w:t>
      </w:r>
      <w:r w:rsidR="002F6C61" w:rsidRPr="00D62E7A">
        <w:rPr>
          <w:rFonts w:cs="Kokila"/>
          <w:szCs w:val="28"/>
          <w:cs/>
          <w:lang w:val="en-GB" w:eastAsia="en-GB" w:bidi="ne-NP"/>
        </w:rPr>
        <w:t xml:space="preserve"> छ अमेरिका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>रुस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>बेलायत</w:t>
      </w:r>
    </w:p>
    <w:p w14:paraId="2DF55A1E" w14:textId="283E1EA6" w:rsidR="002F6C61" w:rsidRPr="00D62E7A" w:rsidRDefault="000A6C24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 भारत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 xml:space="preserve">पाकिस्तान र </w:t>
      </w:r>
      <w:r w:rsidR="0044396F">
        <w:rPr>
          <w:rFonts w:cs="Kokila" w:hint="cs"/>
          <w:szCs w:val="28"/>
          <w:cs/>
          <w:lang w:val="en-GB" w:eastAsia="en-GB" w:bidi="ne-NP"/>
        </w:rPr>
        <w:t>ची</w:t>
      </w:r>
      <w:r w:rsidR="002F6C61" w:rsidRPr="00D62E7A">
        <w:rPr>
          <w:rFonts w:cs="Kokila"/>
          <w:szCs w:val="28"/>
          <w:cs/>
          <w:lang w:val="en-GB" w:eastAsia="en-GB" w:bidi="ne-NP"/>
        </w:rPr>
        <w:t>न</w:t>
      </w:r>
      <w:r w:rsidR="002F6C61" w:rsidRPr="00D62E7A">
        <w:rPr>
          <w:rFonts w:cs="Kokila"/>
          <w:szCs w:val="28"/>
          <w:lang w:val="en-GB" w:eastAsia="en-GB" w:bidi="ne-NP"/>
        </w:rPr>
        <w:t> </w:t>
      </w:r>
    </w:p>
    <w:p w14:paraId="388F05A5" w14:textId="5F8F36CE" w:rsidR="002F6C61" w:rsidRPr="00D62E7A" w:rsidRDefault="000A6C24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lastRenderedPageBreak/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 तिनको शक्ति र सामर्थ्य</w:t>
      </w:r>
    </w:p>
    <w:p w14:paraId="61D84F20" w14:textId="61F901FE" w:rsidR="002F6C61" w:rsidRPr="00D62E7A" w:rsidRDefault="000A6C24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 तिनको हुङ्कार र गर्जन</w:t>
      </w:r>
    </w:p>
    <w:p w14:paraId="426063B4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</w:p>
    <w:p w14:paraId="06DDCB82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bookmarkStart w:id="306" w:name="_Hlk91780082"/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bookmarkEnd w:id="306"/>
      <w:r w:rsidRPr="00D62E7A">
        <w:rPr>
          <w:rFonts w:cs="Kokila"/>
          <w:szCs w:val="28"/>
          <w:cs/>
          <w:lang w:val="en-GB" w:eastAsia="en-GB" w:bidi="ne-NP"/>
        </w:rPr>
        <w:t>छन् मेन्डलीफ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बोयर</w:t>
      </w:r>
    </w:p>
    <w:p w14:paraId="05D4E8E9" w14:textId="29D0303E" w:rsidR="002F6C61" w:rsidRPr="00D62E7A" w:rsidRDefault="00326E4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न् आइन्स्टाइन</w:t>
      </w:r>
      <w:r w:rsidR="002F6C61" w:rsidRPr="00D62E7A">
        <w:rPr>
          <w:rFonts w:cs="Kokila"/>
          <w:szCs w:val="28"/>
          <w:lang w:val="en-GB" w:eastAsia="en-GB" w:bidi="ne-NP"/>
        </w:rPr>
        <w:t xml:space="preserve">, </w:t>
      </w:r>
      <w:r w:rsidR="002F6C61" w:rsidRPr="00D62E7A">
        <w:rPr>
          <w:rFonts w:cs="Kokila"/>
          <w:szCs w:val="28"/>
          <w:cs/>
          <w:lang w:val="en-GB" w:eastAsia="en-GB" w:bidi="ne-NP"/>
        </w:rPr>
        <w:t>प्याल्यङ</w:t>
      </w:r>
      <w:r w:rsidRPr="00D62E7A">
        <w:rPr>
          <w:rFonts w:cs="Kokila"/>
          <w:szCs w:val="28"/>
          <w:cs/>
          <w:lang w:val="en-GB" w:eastAsia="en-GB" w:bidi="ne-NP"/>
        </w:rPr>
        <w:t>्क</w:t>
      </w:r>
    </w:p>
    <w:p w14:paraId="53F7EC57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म्याडम क्युरी र अरूहरू</w:t>
      </w:r>
    </w:p>
    <w:p w14:paraId="69329A33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</w:p>
    <w:p w14:paraId="55527323" w14:textId="4A3D9EE0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स्तो लाग्छ </w:t>
      </w:r>
      <w:r w:rsidR="00BF4147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 छ र नै</w:t>
      </w:r>
    </w:p>
    <w:p w14:paraId="5717F309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ंसार छ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विश्वब्रम्हाण्ड छ</w:t>
      </w:r>
    </w:p>
    <w:p w14:paraId="4CD37AA2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देश र सिमानाहरू छन्</w:t>
      </w:r>
    </w:p>
    <w:p w14:paraId="681474F0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हतियार छ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युद्ध छ</w:t>
      </w:r>
    </w:p>
    <w:p w14:paraId="73D6FE17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भोक र गरिबी छ</w:t>
      </w:r>
    </w:p>
    <w:p w14:paraId="19DEAF92" w14:textId="77777777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रोग र निदान छ</w:t>
      </w:r>
    </w:p>
    <w:p w14:paraId="0F022738" w14:textId="3BD3E771" w:rsidR="002F6C61" w:rsidRPr="00D62E7A" w:rsidRDefault="00BF4147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 भौतिक उन्नति र विकास</w:t>
      </w:r>
      <w:r w:rsidR="002F6C61" w:rsidRPr="00D62E7A">
        <w:rPr>
          <w:rFonts w:cs="Kokila"/>
          <w:szCs w:val="28"/>
          <w:lang w:val="en-GB" w:eastAsia="en-GB" w:bidi="ne-NP"/>
        </w:rPr>
        <w:t> </w:t>
      </w:r>
    </w:p>
    <w:p w14:paraId="60A74524" w14:textId="578ACAC5" w:rsidR="002F6C61" w:rsidRPr="00D62E7A" w:rsidRDefault="00BF4147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यहीँ </w:t>
      </w:r>
      <w:r w:rsidR="002F6C61" w:rsidRPr="00D62E7A">
        <w:rPr>
          <w:rFonts w:cs="Kokila"/>
          <w:szCs w:val="28"/>
          <w:cs/>
          <w:lang w:val="en-GB" w:eastAsia="en-GB" w:bidi="ne-NP"/>
        </w:rPr>
        <w:t>छ समृद्धि र विनाश</w:t>
      </w:r>
    </w:p>
    <w:p w14:paraId="0C145FF5" w14:textId="16DC9480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 xml:space="preserve">त्यसैले म भन्छु </w:t>
      </w:r>
      <w:r w:rsidR="00BF4147" w:rsidRPr="00D62E7A">
        <w:rPr>
          <w:rFonts w:cs="Kokila"/>
          <w:szCs w:val="28"/>
          <w:cs/>
          <w:lang w:val="en-GB" w:eastAsia="en-GB" w:bidi="ne-NP"/>
        </w:rPr>
        <w:t xml:space="preserve">परियोडिक </w:t>
      </w:r>
      <w:r w:rsidRPr="00D62E7A">
        <w:rPr>
          <w:rFonts w:cs="Kokila"/>
          <w:szCs w:val="28"/>
          <w:cs/>
          <w:lang w:val="en-GB" w:eastAsia="en-GB" w:bidi="ne-NP"/>
        </w:rPr>
        <w:t>टेबल एक महाकाव्य</w:t>
      </w:r>
    </w:p>
    <w:p w14:paraId="7D6D475B" w14:textId="04B1E05F" w:rsidR="002F6C61" w:rsidRPr="00D62E7A" w:rsidRDefault="002F6C61" w:rsidP="002F6C61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ne-NP"/>
        </w:rPr>
        <w:t>सृष्टि</w:t>
      </w:r>
      <w:r w:rsidRPr="00D62E7A">
        <w:rPr>
          <w:rFonts w:cs="Kokila"/>
          <w:szCs w:val="28"/>
          <w:lang w:val="en-GB" w:eastAsia="en-GB" w:bidi="ne-NP"/>
        </w:rPr>
        <w:t xml:space="preserve">, </w:t>
      </w:r>
      <w:r w:rsidRPr="00D62E7A">
        <w:rPr>
          <w:rFonts w:cs="Kokila"/>
          <w:szCs w:val="28"/>
          <w:cs/>
          <w:lang w:val="en-GB" w:eastAsia="en-GB" w:bidi="ne-NP"/>
        </w:rPr>
        <w:t>स्थिति र प्रलयको एक महागाथा ।</w:t>
      </w:r>
      <w:r w:rsidRPr="00D62E7A">
        <w:rPr>
          <w:rFonts w:cs="Kokila"/>
          <w:szCs w:val="28"/>
          <w:lang w:val="en-GB" w:eastAsia="en-GB" w:bidi="ne-NP"/>
        </w:rPr>
        <w:t> </w:t>
      </w:r>
    </w:p>
    <w:p w14:paraId="39160FC2" w14:textId="77777777" w:rsidR="002F6C61" w:rsidRPr="00D62E7A" w:rsidRDefault="002F6C61">
      <w:pPr>
        <w:spacing w:after="200" w:line="262" w:lineRule="auto"/>
        <w:rPr>
          <w:rFonts w:cs="Kokila"/>
          <w:b/>
          <w:smallCaps/>
          <w:sz w:val="40"/>
          <w:szCs w:val="32"/>
        </w:rPr>
      </w:pPr>
      <w:r w:rsidRPr="00D62E7A">
        <w:rPr>
          <w:rFonts w:cs="Kokila"/>
        </w:rPr>
        <w:br w:type="page"/>
      </w:r>
    </w:p>
    <w:p w14:paraId="7A7922A0" w14:textId="0A6E0081" w:rsidR="00021814" w:rsidRPr="00D62E7A" w:rsidRDefault="00021814" w:rsidP="0092173D">
      <w:pPr>
        <w:pStyle w:val="ChapterTitle"/>
        <w:rPr>
          <w:rFonts w:cs="Kokila"/>
        </w:rPr>
      </w:pPr>
      <w:bookmarkStart w:id="307" w:name="_Toc98114686"/>
      <w:proofErr w:type="spellStart"/>
      <w:r w:rsidRPr="00D62E7A">
        <w:rPr>
          <w:rFonts w:cs="Kokila"/>
        </w:rPr>
        <w:lastRenderedPageBreak/>
        <w:t>शङ्कर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रैनपुरे</w:t>
      </w:r>
      <w:bookmarkEnd w:id="307"/>
      <w:proofErr w:type="spellEnd"/>
    </w:p>
    <w:p w14:paraId="14325EAC" w14:textId="1F066BD1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युटा</w:t>
      </w:r>
      <w:proofErr w:type="spellEnd"/>
      <w:r w:rsidR="009B365E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6B669A6A" w14:textId="77777777" w:rsidR="00021814" w:rsidRPr="00D62E7A" w:rsidRDefault="00021814" w:rsidP="00B73E40">
      <w:pPr>
        <w:pStyle w:val="Heading4"/>
      </w:pPr>
      <w:bookmarkStart w:id="308" w:name="_Toc98114687"/>
      <w:proofErr w:type="spellStart"/>
      <w:r w:rsidRPr="00D62E7A">
        <w:t>सेतो</w:t>
      </w:r>
      <w:proofErr w:type="spellEnd"/>
      <w:r w:rsidRPr="00D62E7A">
        <w:t xml:space="preserve"> </w:t>
      </w:r>
      <w:proofErr w:type="spellStart"/>
      <w:r w:rsidRPr="00D62E7A">
        <w:t>झोला</w:t>
      </w:r>
      <w:bookmarkEnd w:id="308"/>
      <w:proofErr w:type="spellEnd"/>
    </w:p>
    <w:p w14:paraId="397F73F3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ेतो झोलामा</w:t>
      </w:r>
    </w:p>
    <w:p w14:paraId="699015E7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इ कसरी कहाँबाट</w:t>
      </w:r>
    </w:p>
    <w:p w14:paraId="57A53CF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ङ्गै अमेरिका हालिदियो हाल्दिनेले…</w:t>
      </w:r>
    </w:p>
    <w:p w14:paraId="791FFDA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आकाश औँल्याएर</w:t>
      </w:r>
    </w:p>
    <w:p w14:paraId="5B54006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हाज देखाइदियो…..</w:t>
      </w:r>
    </w:p>
    <w:p w14:paraId="409F9953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ओइलाएका मेरा सपनाहरू</w:t>
      </w:r>
    </w:p>
    <w:p w14:paraId="45C9EA4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चानक मौलाएर</w:t>
      </w:r>
    </w:p>
    <w:p w14:paraId="6E2E946A" w14:textId="0593F9EA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दल छुन हौसि</w:t>
      </w:r>
      <w:r w:rsidR="00D63E9E" w:rsidRPr="00D62E7A">
        <w:rPr>
          <w:rFonts w:cs="Kokila"/>
          <w:szCs w:val="28"/>
          <w:cs/>
          <w:lang w:bidi="hi-IN"/>
        </w:rPr>
        <w:t>एँ</w:t>
      </w:r>
      <w:r w:rsidRPr="00D62E7A">
        <w:rPr>
          <w:rFonts w:cs="Kokila"/>
          <w:szCs w:val="28"/>
          <w:cs/>
          <w:lang w:bidi="hi-IN"/>
        </w:rPr>
        <w:t>…।</w:t>
      </w:r>
    </w:p>
    <w:p w14:paraId="0C009DCC" w14:textId="77777777" w:rsidR="003D3A56" w:rsidRPr="00D62E7A" w:rsidRDefault="003D3A56" w:rsidP="003D3A56">
      <w:pPr>
        <w:rPr>
          <w:rFonts w:cs="Kokila"/>
          <w:szCs w:val="28"/>
        </w:rPr>
      </w:pPr>
    </w:p>
    <w:p w14:paraId="0EB2552F" w14:textId="3548ECA2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ु</w:t>
      </w:r>
      <w:r w:rsidR="007F7127" w:rsidRPr="00D62E7A">
        <w:rPr>
          <w:rFonts w:cs="Kokila"/>
          <w:szCs w:val="28"/>
          <w:cs/>
          <w:lang w:bidi="ne-NP"/>
        </w:rPr>
        <w:t>हि</w:t>
      </w:r>
      <w:r w:rsidRPr="00D62E7A">
        <w:rPr>
          <w:rFonts w:cs="Kokila"/>
          <w:szCs w:val="28"/>
          <w:cs/>
          <w:lang w:bidi="hi-IN"/>
        </w:rPr>
        <w:t>रहने झुपडीको</w:t>
      </w:r>
    </w:p>
    <w:p w14:paraId="6A7A96C8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ानो देखाएर</w:t>
      </w:r>
    </w:p>
    <w:p w14:paraId="7BF76506" w14:textId="49AABFFE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हा</w:t>
      </w:r>
      <w:r w:rsidR="007F7127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! महल भन्दियो</w:t>
      </w:r>
    </w:p>
    <w:p w14:paraId="5CEB865F" w14:textId="4CF310DE" w:rsidR="003D3A56" w:rsidRPr="00D62E7A" w:rsidRDefault="003D3A56" w:rsidP="003D3A5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 xml:space="preserve">म महल महल भएर </w:t>
      </w:r>
      <w:r w:rsidR="007F7127" w:rsidRPr="00D62E7A">
        <w:rPr>
          <w:rFonts w:cs="Kokila"/>
          <w:szCs w:val="28"/>
          <w:cs/>
          <w:lang w:bidi="ne-NP"/>
        </w:rPr>
        <w:t xml:space="preserve">बाफिएँ </w:t>
      </w:r>
      <w:r w:rsidR="00D63E9E" w:rsidRPr="00D62E7A">
        <w:rPr>
          <w:rFonts w:cs="Kokila"/>
          <w:szCs w:val="28"/>
          <w:cs/>
          <w:lang w:bidi="hi-IN"/>
        </w:rPr>
        <w:t>।</w:t>
      </w:r>
    </w:p>
    <w:p w14:paraId="528ED9A1" w14:textId="77777777" w:rsidR="003D3A56" w:rsidRPr="00D62E7A" w:rsidRDefault="003D3A56" w:rsidP="003D3A56">
      <w:pPr>
        <w:rPr>
          <w:rFonts w:cs="Kokila"/>
          <w:szCs w:val="28"/>
        </w:rPr>
      </w:pPr>
    </w:p>
    <w:p w14:paraId="4D3FDDA3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राना सपनाका थैलाहरू</w:t>
      </w:r>
    </w:p>
    <w:p w14:paraId="2626A27D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 अलि खोलेर</w:t>
      </w:r>
    </w:p>
    <w:p w14:paraId="33345AF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ल्लो सडक हालिदियो</w:t>
      </w:r>
    </w:p>
    <w:p w14:paraId="7A91BEF7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चिल्ला गाडी हालिदियो</w:t>
      </w:r>
    </w:p>
    <w:p w14:paraId="44580DC1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डलरको रङ्ग हालिदियो</w:t>
      </w:r>
    </w:p>
    <w:p w14:paraId="0114810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कति सन्तानको सुख</w:t>
      </w:r>
    </w:p>
    <w:p w14:paraId="0AA7A4B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लिकति भविष्यको चिन्ता</w:t>
      </w:r>
    </w:p>
    <w:p w14:paraId="5C65F36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थुप्रै थुप्रै</w:t>
      </w:r>
    </w:p>
    <w:p w14:paraId="4E37278B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शा भरोसा हालिदियो</w:t>
      </w:r>
    </w:p>
    <w:p w14:paraId="34F4EA58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बिस्तारै बिस्तारै…</w:t>
      </w:r>
    </w:p>
    <w:p w14:paraId="32CF0C8F" w14:textId="142368BB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सपनाका तिजोरीह</w:t>
      </w:r>
      <w:r w:rsidR="004B056B" w:rsidRPr="00D62E7A">
        <w:rPr>
          <w:rFonts w:cs="Kokila"/>
          <w:szCs w:val="28"/>
          <w:cs/>
          <w:lang w:bidi="ne-NP"/>
        </w:rPr>
        <w:t>रू</w:t>
      </w:r>
      <w:r w:rsidRPr="00D62E7A">
        <w:rPr>
          <w:rFonts w:cs="Kokila"/>
          <w:szCs w:val="28"/>
          <w:cs/>
          <w:lang w:bidi="hi-IN"/>
        </w:rPr>
        <w:t>बाट</w:t>
      </w:r>
    </w:p>
    <w:p w14:paraId="4C21949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ेशको झण्डा हरायो</w:t>
      </w:r>
    </w:p>
    <w:p w14:paraId="3F4DC84F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टोको सुगन्ध हरायो</w:t>
      </w:r>
    </w:p>
    <w:p w14:paraId="260A50AC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देशको सपना हरायो</w:t>
      </w:r>
    </w:p>
    <w:p w14:paraId="74C5A56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्वाभिमानको धरहरा हरायो</w:t>
      </w:r>
    </w:p>
    <w:p w14:paraId="5D6684B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म हराउँदै हराउँदै गएँ</w:t>
      </w:r>
    </w:p>
    <w:p w14:paraId="40FDE101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ेतो झोलामा</w:t>
      </w:r>
    </w:p>
    <w:p w14:paraId="66ADC79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इ कसरी कहाँबाट</w:t>
      </w:r>
    </w:p>
    <w:p w14:paraId="33CFD396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ङ्गै अमेरिका हालिदियो</w:t>
      </w:r>
    </w:p>
    <w:p w14:paraId="46F4FD81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ल्दिनेले…..</w:t>
      </w:r>
    </w:p>
    <w:p w14:paraId="3FAE19CD" w14:textId="2D757ABE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म हराउँदै गएँ</w:t>
      </w:r>
      <w:r w:rsidR="006C49B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520A272" w14:textId="77777777" w:rsidR="003D3A56" w:rsidRPr="00D62E7A" w:rsidRDefault="003D3A56" w:rsidP="003D3A56">
      <w:pPr>
        <w:rPr>
          <w:rFonts w:cs="Kokila"/>
          <w:szCs w:val="28"/>
        </w:rPr>
      </w:pPr>
    </w:p>
    <w:p w14:paraId="2004A225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ा पाखुरा छामेर</w:t>
      </w:r>
    </w:p>
    <w:p w14:paraId="6CCD17CA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भित्रको पौरख चिमट्यो</w:t>
      </w:r>
    </w:p>
    <w:p w14:paraId="1316A2FC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हनत सहिनसक्नु दुख्यो</w:t>
      </w:r>
    </w:p>
    <w:p w14:paraId="66776819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ृदयको एउटा कुनामा</w:t>
      </w:r>
    </w:p>
    <w:p w14:paraId="0DE17D06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रिश्रमको पानी र</w:t>
      </w:r>
    </w:p>
    <w:p w14:paraId="1E85FEE9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सिनाको आगोले</w:t>
      </w:r>
    </w:p>
    <w:p w14:paraId="1590FF2C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मानो चामल उमाल्यो</w:t>
      </w:r>
    </w:p>
    <w:p w14:paraId="7699FC3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स्वनिर्भर टुस्स टुसायो…</w:t>
      </w:r>
    </w:p>
    <w:p w14:paraId="0C6EDEBF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ैले मेरै पाखुरीमा</w:t>
      </w:r>
    </w:p>
    <w:p w14:paraId="1464018F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ुस्कुराउनु छ</w:t>
      </w:r>
    </w:p>
    <w:p w14:paraId="5B9C78F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गेनो जोर्नु छ</w:t>
      </w:r>
    </w:p>
    <w:p w14:paraId="1CD916B6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ाइला चाल्नु छ</w:t>
      </w:r>
    </w:p>
    <w:p w14:paraId="4F491770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पत्ता दौडिनु छ जिन्दगीमा</w:t>
      </w:r>
    </w:p>
    <w:p w14:paraId="4214FCED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ैलिँदै आकाश माथिसम्म</w:t>
      </w:r>
    </w:p>
    <w:p w14:paraId="3A37F6C0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सैले त होला</w:t>
      </w:r>
    </w:p>
    <w:p w14:paraId="1001F7BF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भावनाहरूको देश</w:t>
      </w:r>
    </w:p>
    <w:p w14:paraId="368A259E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ेतो झोलामा</w:t>
      </w:r>
    </w:p>
    <w:p w14:paraId="6CD1DFF5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इ कसरी कहाँबाट</w:t>
      </w:r>
    </w:p>
    <w:p w14:paraId="4A89B7BC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ङ्गै अमेरिका हालिदियो</w:t>
      </w:r>
    </w:p>
    <w:p w14:paraId="205A7958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ल्दिनेले…</w:t>
      </w:r>
    </w:p>
    <w:p w14:paraId="49EDFAD6" w14:textId="22C0404E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स्वनिर्भरता टुसायो</w:t>
      </w:r>
      <w:r w:rsidR="00360955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49BCC3BA" w14:textId="77777777" w:rsidR="003D3A56" w:rsidRPr="00D62E7A" w:rsidRDefault="003D3A56" w:rsidP="003D3A56">
      <w:pPr>
        <w:rPr>
          <w:rFonts w:cs="Kokila"/>
          <w:szCs w:val="28"/>
        </w:rPr>
      </w:pPr>
    </w:p>
    <w:p w14:paraId="69AD8432" w14:textId="4FEEAD8B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सम्भावनाहरूसित अपरिचित</w:t>
      </w:r>
    </w:p>
    <w:p w14:paraId="40B552E6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ित्तो स्वाभिमान बोकेर</w:t>
      </w:r>
    </w:p>
    <w:p w14:paraId="073A082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्यापारी राष्ट्रियता च्यापेर</w:t>
      </w:r>
    </w:p>
    <w:p w14:paraId="58570499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ेखबर देशको आरती उतार्दै</w:t>
      </w:r>
    </w:p>
    <w:p w14:paraId="1D585247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ात्राको प्रत्येक ट्रान्जिटहरूमा</w:t>
      </w:r>
    </w:p>
    <w:p w14:paraId="60592876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शरणार्थीदै शरणार्थीदै</w:t>
      </w:r>
    </w:p>
    <w:p w14:paraId="57721952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जिन्दगी</w:t>
      </w:r>
    </w:p>
    <w:p w14:paraId="4F42528D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ा सेतो झोलामा</w:t>
      </w:r>
    </w:p>
    <w:p w14:paraId="3E65DD6A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खोइ कसरी कहाँबाट</w:t>
      </w:r>
    </w:p>
    <w:p w14:paraId="64EBFE74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िङ्गै अमेरिका हालिदियो</w:t>
      </w:r>
    </w:p>
    <w:p w14:paraId="4C8D84E7" w14:textId="77777777" w:rsidR="003D3A56" w:rsidRPr="00D62E7A" w:rsidRDefault="003D3A56" w:rsidP="003D3A5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ल्दिनेले</w:t>
      </w:r>
    </w:p>
    <w:p w14:paraId="445B61F1" w14:textId="6C3066CF" w:rsidR="0092173D" w:rsidRPr="00D62E7A" w:rsidRDefault="003D3A56" w:rsidP="003D3A56">
      <w:pPr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>र म फेरि शरणार्थीएँ….!!</w:t>
      </w:r>
      <w:r w:rsidR="0092173D" w:rsidRPr="00D62E7A">
        <w:rPr>
          <w:rFonts w:cs="Kokila"/>
        </w:rPr>
        <w:br w:type="page"/>
      </w:r>
    </w:p>
    <w:p w14:paraId="7BD7603D" w14:textId="226629B9" w:rsidR="00021814" w:rsidRPr="00D62E7A" w:rsidRDefault="00021814" w:rsidP="00BA5CCB">
      <w:pPr>
        <w:pStyle w:val="ChapterTitle"/>
        <w:rPr>
          <w:rFonts w:cs="Kokila"/>
        </w:rPr>
      </w:pPr>
      <w:bookmarkStart w:id="309" w:name="_Toc98114688"/>
      <w:proofErr w:type="spellStart"/>
      <w:r w:rsidRPr="00D62E7A">
        <w:rPr>
          <w:rFonts w:cs="Kokila"/>
        </w:rPr>
        <w:lastRenderedPageBreak/>
        <w:t>श्रीलाल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सिवा</w:t>
      </w:r>
      <w:bookmarkEnd w:id="309"/>
      <w:proofErr w:type="spellEnd"/>
    </w:p>
    <w:p w14:paraId="1093FF1F" w14:textId="4E671CED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न्यू</w:t>
      </w:r>
      <w:proofErr w:type="spellEnd"/>
      <w:r w:rsidR="00D352FE" w:rsidRPr="00D62E7A">
        <w:rPr>
          <w:rFonts w:cs="Kokila"/>
          <w:szCs w:val="28"/>
          <w:cs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ह्यामसाएर</w:t>
      </w:r>
      <w:proofErr w:type="spellEnd"/>
      <w:r w:rsidRPr="00D62E7A">
        <w:rPr>
          <w:rFonts w:cs="Kokila"/>
          <w:szCs w:val="28"/>
          <w:lang w:bidi="ne-NP"/>
        </w:rPr>
        <w:t>,</w:t>
      </w:r>
      <w:r w:rsidR="00D352FE" w:rsidRPr="00D62E7A">
        <w:rPr>
          <w:rFonts w:cs="Kokila"/>
          <w:szCs w:val="28"/>
          <w:cs/>
          <w:lang w:bidi="ne-NP"/>
        </w:rPr>
        <w:t xml:space="preserve">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4464E34F" w14:textId="26FD2E8C" w:rsidR="00021814" w:rsidRPr="00D62E7A" w:rsidRDefault="00021814" w:rsidP="00B73E40">
      <w:pPr>
        <w:pStyle w:val="Heading4"/>
        <w:rPr>
          <w:rStyle w:val="Strong"/>
          <w:b w:val="0"/>
          <w:bCs w:val="0"/>
        </w:rPr>
      </w:pPr>
      <w:bookmarkStart w:id="310" w:name="_Toc98114689"/>
      <w:proofErr w:type="spellStart"/>
      <w:r w:rsidRPr="00D62E7A">
        <w:rPr>
          <w:rStyle w:val="Strong"/>
        </w:rPr>
        <w:t>दमाईको</w:t>
      </w:r>
      <w:proofErr w:type="spellEnd"/>
      <w:r w:rsidRPr="00D62E7A">
        <w:rPr>
          <w:rStyle w:val="Strong"/>
        </w:rPr>
        <w:t xml:space="preserve"> </w:t>
      </w:r>
      <w:proofErr w:type="spellStart"/>
      <w:r w:rsidRPr="00D62E7A">
        <w:rPr>
          <w:rStyle w:val="Strong"/>
        </w:rPr>
        <w:t>मलामी</w:t>
      </w:r>
      <w:bookmarkEnd w:id="310"/>
      <w:proofErr w:type="spellEnd"/>
    </w:p>
    <w:p w14:paraId="63C5D28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छुट्टीको दिन</w:t>
      </w:r>
    </w:p>
    <w:p w14:paraId="372B20B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बिहानको पारिलो घामसँगै</w:t>
      </w:r>
    </w:p>
    <w:p w14:paraId="0C932736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ाइँलो कराउँदै कराउँदै</w:t>
      </w:r>
    </w:p>
    <w:p w14:paraId="0453F97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सबै जातजातिको </w:t>
      </w:r>
    </w:p>
    <w:p w14:paraId="24962293" w14:textId="172736A1" w:rsidR="0044502C" w:rsidRPr="00D62E7A" w:rsidRDefault="00321769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ne-NP"/>
        </w:rPr>
        <w:t>गाउँ-</w:t>
      </w:r>
      <w:r w:rsidR="0044502C" w:rsidRPr="00D62E7A">
        <w:rPr>
          <w:rFonts w:cs="Kokila"/>
          <w:szCs w:val="28"/>
          <w:cs/>
          <w:lang w:val="en-GB" w:eastAsia="en-GB" w:bidi="hi-IN"/>
        </w:rPr>
        <w:t>टोलमा पुगेर</w:t>
      </w:r>
    </w:p>
    <w:p w14:paraId="2EB91AC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डाँडाघरे नरे दमाईले</w:t>
      </w:r>
    </w:p>
    <w:p w14:paraId="0E45E33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आफ्नो समय </w:t>
      </w:r>
    </w:p>
    <w:p w14:paraId="2A29BBE6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पूरा गरेको खबर सुनाए</w:t>
      </w:r>
    </w:p>
    <w:p w14:paraId="1E1A2C0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घर-घरबाट</w:t>
      </w:r>
    </w:p>
    <w:p w14:paraId="6D17578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लामी जान</w:t>
      </w:r>
    </w:p>
    <w:p w14:paraId="33862AE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ागरसम्म पुराएर</w:t>
      </w:r>
    </w:p>
    <w:p w14:paraId="3D292E7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अन्तिम बिदाइ गर्न</w:t>
      </w:r>
    </w:p>
    <w:p w14:paraId="6FE98FA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बै जनालाई</w:t>
      </w:r>
    </w:p>
    <w:p w14:paraId="6E3911D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आह्वान गरे ।</w:t>
      </w:r>
    </w:p>
    <w:p w14:paraId="1E6E886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11729CE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गाउँका प्राय  सबैको </w:t>
      </w:r>
    </w:p>
    <w:p w14:paraId="74FADF9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ान कानमा पुराए काइँलाले</w:t>
      </w:r>
    </w:p>
    <w:p w14:paraId="5760F6E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नरे दमाईको </w:t>
      </w:r>
    </w:p>
    <w:p w14:paraId="3DEDD62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lastRenderedPageBreak/>
        <w:t>मानो घोप्टिएको खबर ।</w:t>
      </w:r>
    </w:p>
    <w:p w14:paraId="683DCA9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2592120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ुन्नेहरूमा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कसैले</w:t>
      </w:r>
    </w:p>
    <w:p w14:paraId="6FCB0E4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खिसिक्क निधार खुम्च्याएर</w:t>
      </w:r>
    </w:p>
    <w:p w14:paraId="5BEEC0C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श्रद्धाञ्जली व्यक्त गरे</w:t>
      </w:r>
    </w:p>
    <w:p w14:paraId="7166AB85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ले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ए त्यो त मरेछ भने</w:t>
      </w:r>
    </w:p>
    <w:p w14:paraId="0ACEF89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ले भने</w:t>
      </w:r>
    </w:p>
    <w:p w14:paraId="41247D1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दमाई त सानो जात हो</w:t>
      </w:r>
    </w:p>
    <w:p w14:paraId="2FDEF3C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ऊ दलित हो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अछुत हो</w:t>
      </w:r>
    </w:p>
    <w:p w14:paraId="173BFEA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त्यसलाई पनि कसैले</w:t>
      </w:r>
    </w:p>
    <w:p w14:paraId="73A4235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ान-सम्मान गर्छ</w:t>
      </w:r>
      <w:r w:rsidRPr="00D62E7A">
        <w:rPr>
          <w:rFonts w:cs="Kokila"/>
          <w:szCs w:val="28"/>
          <w:lang w:val="en-GB" w:eastAsia="en-GB" w:bidi="ar-SA"/>
        </w:rPr>
        <w:t>?</w:t>
      </w:r>
    </w:p>
    <w:p w14:paraId="7AEC3A3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साना जातीको पनि </w:t>
      </w:r>
    </w:p>
    <w:p w14:paraId="5382FF3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ोही मलामी जान्छ</w:t>
      </w:r>
      <w:r w:rsidRPr="00D62E7A">
        <w:rPr>
          <w:rFonts w:cs="Kokila"/>
          <w:szCs w:val="28"/>
          <w:lang w:val="en-GB" w:eastAsia="en-GB" w:bidi="ar-SA"/>
        </w:rPr>
        <w:t>?</w:t>
      </w:r>
    </w:p>
    <w:p w14:paraId="6385BEB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1CF2553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ाइँलो हत्त न पत्त बोले</w:t>
      </w:r>
    </w:p>
    <w:p w14:paraId="17BCC813" w14:textId="4E8FE860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lang w:val="en-GB" w:eastAsia="en-GB" w:bidi="ar-SA"/>
        </w:rPr>
        <w:t>‘</w:t>
      </w:r>
      <w:r w:rsidRPr="00D62E7A">
        <w:rPr>
          <w:rFonts w:cs="Kokila"/>
          <w:szCs w:val="28"/>
          <w:cs/>
          <w:lang w:val="en-GB" w:eastAsia="en-GB" w:bidi="hi-IN"/>
        </w:rPr>
        <w:t>उहाँ त स्वर्गारोहण भइसक्नु भो</w:t>
      </w:r>
    </w:p>
    <w:p w14:paraId="40543C3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हाँ पितृ हुनु भो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आत्मा हुनु भो</w:t>
      </w:r>
    </w:p>
    <w:p w14:paraId="7A98115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हाँ त भगवान हुनु भो</w:t>
      </w:r>
    </w:p>
    <w:p w14:paraId="36DDB88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भगवानलाई पनि कसैले</w:t>
      </w:r>
    </w:p>
    <w:p w14:paraId="72FDEEE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नीच बोली बोल्छ</w:t>
      </w:r>
      <w:r w:rsidRPr="00D62E7A">
        <w:rPr>
          <w:rFonts w:cs="Kokila"/>
          <w:szCs w:val="28"/>
          <w:lang w:val="en-GB" w:eastAsia="en-GB" w:bidi="ar-SA"/>
        </w:rPr>
        <w:t>?’</w:t>
      </w:r>
    </w:p>
    <w:p w14:paraId="12C42E6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0B33F3EB" w14:textId="424420C5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बिचरा नरे दमाई</w:t>
      </w:r>
      <w:r w:rsidR="0063007F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!</w:t>
      </w:r>
    </w:p>
    <w:p w14:paraId="63212615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सका शोकाकुल परिवारजन</w:t>
      </w:r>
    </w:p>
    <w:p w14:paraId="09BED7D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को वरिपरि थिए</w:t>
      </w:r>
    </w:p>
    <w:p w14:paraId="7969F46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आफन्तहरू </w:t>
      </w:r>
    </w:p>
    <w:p w14:paraId="70D28D0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लाई सागरसम्म लान</w:t>
      </w:r>
    </w:p>
    <w:p w14:paraId="58783B0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lastRenderedPageBreak/>
        <w:t>तयारी गरी सकेका थिए</w:t>
      </w:r>
    </w:p>
    <w:p w14:paraId="177C4E8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16DDA7F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ाइँलो फेरि कराए</w:t>
      </w:r>
    </w:p>
    <w:p w14:paraId="5080E85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lang w:val="en-GB" w:eastAsia="en-GB" w:bidi="ar-SA"/>
        </w:rPr>
        <w:t>‘</w:t>
      </w:r>
      <w:proofErr w:type="gramStart"/>
      <w:r w:rsidRPr="00D62E7A">
        <w:rPr>
          <w:rFonts w:cs="Kokila"/>
          <w:szCs w:val="28"/>
          <w:cs/>
          <w:lang w:val="en-GB" w:eastAsia="en-GB" w:bidi="hi-IN"/>
        </w:rPr>
        <w:t xml:space="preserve">खोइ </w:t>
      </w:r>
      <w:r w:rsidRPr="00D62E7A">
        <w:rPr>
          <w:rFonts w:cs="Kokila"/>
          <w:szCs w:val="28"/>
          <w:lang w:val="en-GB" w:eastAsia="en-GB" w:bidi="ar-SA"/>
        </w:rPr>
        <w:t>?</w:t>
      </w:r>
      <w:proofErr w:type="gramEnd"/>
    </w:p>
    <w:p w14:paraId="7C5F6F35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ोही आएनन् त</w:t>
      </w:r>
    </w:p>
    <w:p w14:paraId="743A3744" w14:textId="5CD8C0EE" w:rsidR="0044502C" w:rsidRPr="00D62E7A" w:rsidRDefault="0044502C" w:rsidP="00321769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hi-IN"/>
        </w:rPr>
        <w:t>ढिला भई सक्यो</w:t>
      </w:r>
      <w:r w:rsidR="0063007F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="00865532" w:rsidRPr="00D62E7A">
        <w:rPr>
          <w:rFonts w:cs="Kokila"/>
          <w:szCs w:val="28"/>
          <w:cs/>
          <w:lang w:val="en-GB" w:eastAsia="en-GB" w:bidi="hi-IN"/>
        </w:rPr>
        <w:t>।</w:t>
      </w:r>
      <w:r w:rsidR="009F5662" w:rsidRPr="00D62E7A">
        <w:rPr>
          <w:rFonts w:cs="Kokila"/>
          <w:szCs w:val="28"/>
          <w:lang w:val="en-GB" w:eastAsia="en-GB" w:bidi="ar-SA"/>
        </w:rPr>
        <w:t>’</w:t>
      </w:r>
    </w:p>
    <w:p w14:paraId="7867250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2803C0EE" w14:textId="5B49337B" w:rsidR="0044502C" w:rsidRPr="00D62E7A" w:rsidRDefault="0044502C" w:rsidP="00321769">
      <w:pPr>
        <w:rPr>
          <w:rFonts w:cs="Kokila"/>
          <w:szCs w:val="28"/>
          <w:lang w:val="en-GB" w:eastAsia="en-GB" w:bidi="ne-NP"/>
        </w:rPr>
      </w:pPr>
      <w:r w:rsidRPr="00D62E7A">
        <w:rPr>
          <w:rFonts w:cs="Kokila"/>
          <w:szCs w:val="28"/>
          <w:cs/>
          <w:lang w:val="en-GB" w:eastAsia="en-GB" w:bidi="hi-IN"/>
        </w:rPr>
        <w:t>कोही एकै जा</w:t>
      </w:r>
      <w:r w:rsidR="002D14E8" w:rsidRPr="00D62E7A">
        <w:rPr>
          <w:rFonts w:cs="Kokila"/>
          <w:szCs w:val="28"/>
          <w:cs/>
          <w:lang w:val="en-GB" w:eastAsia="en-GB" w:bidi="ne-NP"/>
        </w:rPr>
        <w:t xml:space="preserve">ति </w:t>
      </w:r>
    </w:p>
    <w:p w14:paraId="330D200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भिन्न धर्मको कारणले आएनन् </w:t>
      </w:r>
    </w:p>
    <w:p w14:paraId="1992CE3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ोही एकै धर्म</w:t>
      </w:r>
    </w:p>
    <w:p w14:paraId="2FFED340" w14:textId="04112BB3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भिन्न जा</w:t>
      </w:r>
      <w:r w:rsidR="002D14E8" w:rsidRPr="00D62E7A">
        <w:rPr>
          <w:rFonts w:cs="Kokila"/>
          <w:szCs w:val="28"/>
          <w:cs/>
          <w:lang w:val="en-GB" w:eastAsia="en-GB" w:bidi="ne-NP"/>
        </w:rPr>
        <w:t>ति</w:t>
      </w:r>
      <w:r w:rsidRPr="00D62E7A">
        <w:rPr>
          <w:rFonts w:cs="Kokila"/>
          <w:szCs w:val="28"/>
          <w:cs/>
          <w:lang w:val="en-GB" w:eastAsia="en-GB" w:bidi="hi-IN"/>
        </w:rPr>
        <w:t>का कारणले आएनन्</w:t>
      </w:r>
    </w:p>
    <w:p w14:paraId="5DFB16F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अरू जे भए नि</w:t>
      </w:r>
    </w:p>
    <w:p w14:paraId="04ACDDF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एउटै धर्म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एउटै शास्त्र</w:t>
      </w:r>
    </w:p>
    <w:p w14:paraId="76CC3D92" w14:textId="49419DA5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एउटै </w:t>
      </w:r>
      <w:r w:rsidR="002D14E8" w:rsidRPr="00D62E7A">
        <w:rPr>
          <w:rFonts w:cs="Kokila"/>
          <w:szCs w:val="28"/>
          <w:cs/>
          <w:lang w:val="en-GB" w:eastAsia="en-GB" w:bidi="ne-NP"/>
        </w:rPr>
        <w:t>गाउँ</w:t>
      </w:r>
      <w:r w:rsidRPr="00D62E7A">
        <w:rPr>
          <w:rFonts w:cs="Kokila"/>
          <w:szCs w:val="28"/>
          <w:cs/>
          <w:lang w:val="en-GB" w:eastAsia="en-GB" w:bidi="hi-IN"/>
        </w:rPr>
        <w:t xml:space="preserve"> टोलमा</w:t>
      </w:r>
    </w:p>
    <w:p w14:paraId="1462F903" w14:textId="64834E01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भएर नि आएनन्</w:t>
      </w:r>
      <w:r w:rsidR="00865532" w:rsidRPr="00D62E7A">
        <w:rPr>
          <w:rFonts w:cs="Kokila"/>
          <w:szCs w:val="28"/>
          <w:lang w:val="en-GB" w:eastAsia="en-GB" w:bidi="hi-IN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</w:t>
      </w:r>
    </w:p>
    <w:p w14:paraId="33F79C0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खै</w:t>
      </w:r>
    </w:p>
    <w:p w14:paraId="3D291A9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छोइन्छ रे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</w:p>
    <w:p w14:paraId="6CED3A1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अशुद्धै भइन्छ रे</w:t>
      </w:r>
    </w:p>
    <w:p w14:paraId="63D96EA6" w14:textId="7549A625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भन्दै उनीहरू आएनन्</w:t>
      </w:r>
      <w:r w:rsidR="002D14E8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</w:t>
      </w:r>
    </w:p>
    <w:p w14:paraId="2776B37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0FCEC76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बल्लबल्ल </w:t>
      </w:r>
    </w:p>
    <w:p w14:paraId="0AC55E1E" w14:textId="5D1D24BF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दुईचार जना जम्मा भए</w:t>
      </w:r>
    </w:p>
    <w:p w14:paraId="50B85D3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 उठाउने बेला हुन लाग्यो</w:t>
      </w:r>
    </w:p>
    <w:p w14:paraId="4BDE042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अन्तिम कर्म गर्ने किताब</w:t>
      </w:r>
    </w:p>
    <w:p w14:paraId="1F51B325" w14:textId="6D119308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को छेउमै</w:t>
      </w:r>
    </w:p>
    <w:p w14:paraId="1C5252A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धूप-दीप राखिएकै थालीमा</w:t>
      </w:r>
    </w:p>
    <w:p w14:paraId="1D39C40F" w14:textId="564287AD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lastRenderedPageBreak/>
        <w:t>राखिएको थियो</w:t>
      </w:r>
      <w:r w:rsidR="00B1114C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</w:t>
      </w:r>
    </w:p>
    <w:p w14:paraId="4C2342C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त्यो किताब पढ्न जान्ने</w:t>
      </w:r>
    </w:p>
    <w:p w14:paraId="7FC673A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ान्छेहरू पनि केही थिए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</w:p>
    <w:p w14:paraId="7B4FF54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तर</w:t>
      </w:r>
    </w:p>
    <w:p w14:paraId="4581B1B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जातै गई हाल्ने भन्दै</w:t>
      </w:r>
    </w:p>
    <w:p w14:paraId="1B8C466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ले पढेनन्</w:t>
      </w:r>
    </w:p>
    <w:p w14:paraId="6F758D5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जान्नेहरू कसैले सिकाएनन् ।</w:t>
      </w:r>
    </w:p>
    <w:p w14:paraId="0BBD58F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7A09F0E3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 उठाउने बेलामा</w:t>
      </w:r>
    </w:p>
    <w:p w14:paraId="6A6B1E6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को मलामी जाँदा</w:t>
      </w:r>
    </w:p>
    <w:p w14:paraId="2A7A9C5B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टाढै बसेर भए पनि</w:t>
      </w:r>
    </w:p>
    <w:p w14:paraId="3CCD0C5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देखेर सिकेको आधारमा</w:t>
      </w:r>
    </w:p>
    <w:p w14:paraId="215FA280" w14:textId="4B2357A0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र्म गर्दै</w:t>
      </w:r>
      <w:r w:rsidR="00B1114C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hi-IN"/>
        </w:rPr>
        <w:t>गर्दै गए</w:t>
      </w:r>
    </w:p>
    <w:p w14:paraId="6CE9DF1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 उठाए</w:t>
      </w:r>
    </w:p>
    <w:p w14:paraId="63215AD6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राम नाम सत्य हो</w:t>
      </w:r>
    </w:p>
    <w:p w14:paraId="11A6B4F6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राम नाम सत्य हो । </w:t>
      </w:r>
    </w:p>
    <w:p w14:paraId="4379067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14F955C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आँगनको एक छेउमा</w:t>
      </w:r>
    </w:p>
    <w:p w14:paraId="3C5B76C6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एक झुन्ड छूतहरू थिए</w:t>
      </w:r>
    </w:p>
    <w:p w14:paraId="1BE86379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नीहरू धेरैले मलामी</w:t>
      </w:r>
    </w:p>
    <w:p w14:paraId="3D3CCEC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जानै नभ्याउने भए </w:t>
      </w:r>
    </w:p>
    <w:p w14:paraId="60D4ABF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ले मानवताको कुरा गर्दै</w:t>
      </w:r>
    </w:p>
    <w:p w14:paraId="59D6D5A3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सैले</w:t>
      </w:r>
      <w:r w:rsidRPr="00D62E7A">
        <w:rPr>
          <w:rFonts w:cs="Kokila"/>
          <w:szCs w:val="28"/>
          <w:lang w:val="en-GB" w:eastAsia="en-GB" w:bidi="ar-SA"/>
        </w:rPr>
        <w:t xml:space="preserve">, </w:t>
      </w:r>
      <w:r w:rsidRPr="00D62E7A">
        <w:rPr>
          <w:rFonts w:cs="Kokila"/>
          <w:szCs w:val="28"/>
          <w:cs/>
          <w:lang w:val="en-GB" w:eastAsia="en-GB" w:bidi="hi-IN"/>
        </w:rPr>
        <w:t>पितृ त समान हुन्छन् भन्दै</w:t>
      </w:r>
    </w:p>
    <w:p w14:paraId="21CEA80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मुदाय कै प्रतिनिधित्व गरी</w:t>
      </w:r>
    </w:p>
    <w:p w14:paraId="1011F2C3" w14:textId="751784ED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दुई</w:t>
      </w:r>
      <w:r w:rsidR="001E66F7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hi-IN"/>
        </w:rPr>
        <w:t>तीन जना</w:t>
      </w:r>
    </w:p>
    <w:p w14:paraId="1B9AD5D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ासको पछि पछि हिँडे ।</w:t>
      </w:r>
    </w:p>
    <w:p w14:paraId="1E0B73E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38692421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ी तिनै नरे दमाई</w:t>
      </w:r>
    </w:p>
    <w:p w14:paraId="349BD1F7" w14:textId="0FB1160B" w:rsidR="0044502C" w:rsidRPr="00D62E7A" w:rsidRDefault="001E66F7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ne-NP"/>
        </w:rPr>
        <w:t>गाउँ</w:t>
      </w:r>
      <w:r w:rsidR="0044502C" w:rsidRPr="00D62E7A">
        <w:rPr>
          <w:rFonts w:cs="Kokila"/>
          <w:szCs w:val="28"/>
          <w:cs/>
          <w:lang w:val="en-GB" w:eastAsia="en-GB" w:bidi="hi-IN"/>
        </w:rPr>
        <w:t xml:space="preserve"> टोलमा केही पर्‍यो कि</w:t>
      </w:r>
    </w:p>
    <w:p w14:paraId="58D2D19D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टुप्लुक्क पुगिहाल्थे</w:t>
      </w:r>
    </w:p>
    <w:p w14:paraId="2AC0488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भित्रको नभए नि</w:t>
      </w:r>
    </w:p>
    <w:p w14:paraId="2DAC453B" w14:textId="2BD69B80" w:rsidR="0044502C" w:rsidRPr="00D62E7A" w:rsidRDefault="001E66F7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ne-NP"/>
        </w:rPr>
        <w:t>बा</w:t>
      </w:r>
      <w:r w:rsidR="0044502C" w:rsidRPr="00D62E7A">
        <w:rPr>
          <w:rFonts w:cs="Kokila"/>
          <w:szCs w:val="28"/>
          <w:cs/>
          <w:lang w:val="en-GB" w:eastAsia="en-GB" w:bidi="hi-IN"/>
        </w:rPr>
        <w:t>हिरको सबै काम ग</w:t>
      </w:r>
      <w:r w:rsidRPr="00D62E7A">
        <w:rPr>
          <w:rFonts w:cs="Kokila"/>
          <w:szCs w:val="28"/>
          <w:cs/>
          <w:lang w:val="en-GB" w:eastAsia="en-GB" w:bidi="ne-NP"/>
        </w:rPr>
        <w:t>रि</w:t>
      </w:r>
      <w:r w:rsidR="0044502C" w:rsidRPr="00D62E7A">
        <w:rPr>
          <w:rFonts w:cs="Kokila"/>
          <w:szCs w:val="28"/>
          <w:cs/>
          <w:lang w:val="en-GB" w:eastAsia="en-GB" w:bidi="hi-IN"/>
        </w:rPr>
        <w:t>दिन्थे</w:t>
      </w:r>
      <w:r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="0044502C" w:rsidRPr="00D62E7A">
        <w:rPr>
          <w:rFonts w:cs="Kokila"/>
          <w:szCs w:val="28"/>
          <w:cs/>
          <w:lang w:val="en-GB" w:eastAsia="en-GB" w:bidi="hi-IN"/>
        </w:rPr>
        <w:t>।</w:t>
      </w:r>
    </w:p>
    <w:p w14:paraId="44E8B383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2E3B8295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केही महिना अघि त हो</w:t>
      </w:r>
    </w:p>
    <w:p w14:paraId="3C0D476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ठुला पण्डित बाको</w:t>
      </w:r>
    </w:p>
    <w:p w14:paraId="6477FF05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गजडिया छोरोले</w:t>
      </w:r>
    </w:p>
    <w:p w14:paraId="6A7F582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झुन्डिएरै आत्महत्या गरेपछि</w:t>
      </w:r>
    </w:p>
    <w:p w14:paraId="3265BB3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बुढो शरीर सकी नसकी</w:t>
      </w:r>
    </w:p>
    <w:p w14:paraId="03CD02A8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ृत्युको खबर लिएर पुगे थिए</w:t>
      </w:r>
    </w:p>
    <w:p w14:paraId="6AEBA54B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िनै नरे दमाई</w:t>
      </w:r>
    </w:p>
    <w:p w14:paraId="6D312C46" w14:textId="7612AA0C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सबैको घर</w:t>
      </w:r>
      <w:r w:rsidR="00037CB0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hi-IN"/>
        </w:rPr>
        <w:t>घरमा</w:t>
      </w:r>
      <w:r w:rsidR="00037CB0" w:rsidRPr="00D62E7A">
        <w:rPr>
          <w:rFonts w:cs="Kokila"/>
          <w:szCs w:val="28"/>
          <w:cs/>
          <w:lang w:val="en-GB" w:eastAsia="en-GB" w:bidi="ne-NP"/>
        </w:rPr>
        <w:t>,</w:t>
      </w:r>
      <w:r w:rsidRPr="00D62E7A">
        <w:rPr>
          <w:rFonts w:cs="Kokila"/>
          <w:szCs w:val="28"/>
          <w:cs/>
          <w:lang w:val="en-GB" w:eastAsia="en-GB" w:bidi="hi-IN"/>
        </w:rPr>
        <w:t xml:space="preserve"> आँगन</w:t>
      </w:r>
      <w:r w:rsidR="00037CB0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hi-IN"/>
        </w:rPr>
        <w:t>आँगनमा ।</w:t>
      </w:r>
    </w:p>
    <w:p w14:paraId="127C675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</w:p>
    <w:p w14:paraId="4995AD27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लास जली नसकी </w:t>
      </w:r>
    </w:p>
    <w:p w14:paraId="0E20999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असिना पानीले कुट्नु कुटेथ्यो</w:t>
      </w:r>
    </w:p>
    <w:p w14:paraId="13B2242F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 xml:space="preserve">थरथर काम्दै विकट खादै भन्थ्यो </w:t>
      </w:r>
    </w:p>
    <w:p w14:paraId="3422D420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जीवनमा अरू केही नकमाए पनि</w:t>
      </w:r>
    </w:p>
    <w:p w14:paraId="37309A2E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मर्दा मलामी त कमाइन्छ</w:t>
      </w:r>
    </w:p>
    <w:p w14:paraId="5E97A649" w14:textId="3007F66D" w:rsidR="0044502C" w:rsidRPr="00D62E7A" w:rsidRDefault="00BE665D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ne-NP"/>
        </w:rPr>
        <w:t>आ</w:t>
      </w:r>
      <w:r w:rsidR="0044502C" w:rsidRPr="00D62E7A">
        <w:rPr>
          <w:rFonts w:cs="Kokila"/>
          <w:szCs w:val="28"/>
          <w:cs/>
          <w:lang w:val="en-GB" w:eastAsia="en-GB" w:bidi="hi-IN"/>
        </w:rPr>
        <w:t>खिर</w:t>
      </w:r>
    </w:p>
    <w:p w14:paraId="7AD3149C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त्यही चिसो असिना पानीको कारणले</w:t>
      </w:r>
    </w:p>
    <w:p w14:paraId="0ECA9990" w14:textId="3C857576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लग्यो उसलाई आज</w:t>
      </w:r>
    </w:p>
    <w:p w14:paraId="0D71EA94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उसले कमाएको मलामी</w:t>
      </w:r>
    </w:p>
    <w:p w14:paraId="6640EB42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ति रहेछन्</w:t>
      </w:r>
    </w:p>
    <w:p w14:paraId="638E255B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lastRenderedPageBreak/>
        <w:t>आखिरमा</w:t>
      </w:r>
    </w:p>
    <w:p w14:paraId="5F3C00DA" w14:textId="77777777" w:rsidR="0044502C" w:rsidRPr="00D62E7A" w:rsidRDefault="0044502C" w:rsidP="00321769">
      <w:pPr>
        <w:rPr>
          <w:rFonts w:cs="Kokila"/>
          <w:szCs w:val="28"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दमाईको मलामी</w:t>
      </w:r>
    </w:p>
    <w:p w14:paraId="1009E69D" w14:textId="26823F8A" w:rsidR="00AF1F6B" w:rsidRPr="00D62E7A" w:rsidRDefault="0044502C" w:rsidP="00C4708D">
      <w:pPr>
        <w:rPr>
          <w:rFonts w:cs="Kokila"/>
          <w:szCs w:val="28"/>
          <w:cs/>
          <w:lang w:val="en-GB" w:eastAsia="en-GB" w:bidi="ar-SA"/>
        </w:rPr>
      </w:pPr>
      <w:r w:rsidRPr="00D62E7A">
        <w:rPr>
          <w:rFonts w:cs="Kokila"/>
          <w:szCs w:val="28"/>
          <w:cs/>
          <w:lang w:val="en-GB" w:eastAsia="en-GB" w:bidi="hi-IN"/>
        </w:rPr>
        <w:t>यति नै रहेछ</w:t>
      </w:r>
      <w:r w:rsidR="00C4708D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hi-IN"/>
        </w:rPr>
        <w:t>।</w:t>
      </w:r>
      <w:r w:rsidR="00AF1F6B" w:rsidRPr="00D62E7A">
        <w:rPr>
          <w:rFonts w:cs="Kokila"/>
          <w:cs/>
        </w:rPr>
        <w:br w:type="page"/>
      </w:r>
    </w:p>
    <w:p w14:paraId="2AAAFD1C" w14:textId="7F5C3929" w:rsidR="00021814" w:rsidRPr="00B3362E" w:rsidRDefault="00021814" w:rsidP="006203B3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311" w:name="_Toc98114690"/>
      <w:r w:rsidRPr="00B3362E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सबिन</w:t>
      </w:r>
      <w:r w:rsidRPr="00B3362E">
        <w:rPr>
          <w:rFonts w:cs="Kokila"/>
          <w:b w:val="0"/>
          <w:bCs/>
          <w:sz w:val="32"/>
          <w:szCs w:val="36"/>
          <w:cs/>
        </w:rPr>
        <w:t xml:space="preserve"> </w:t>
      </w:r>
      <w:r w:rsidRPr="00B3362E">
        <w:rPr>
          <w:rFonts w:cs="Kokila"/>
          <w:b w:val="0"/>
          <w:bCs/>
          <w:sz w:val="32"/>
          <w:szCs w:val="36"/>
          <w:cs/>
          <w:lang w:bidi="ne-NP"/>
        </w:rPr>
        <w:t>शर्मा</w:t>
      </w:r>
      <w:bookmarkEnd w:id="311"/>
    </w:p>
    <w:p w14:paraId="7CBCDB02" w14:textId="4CE957CB" w:rsidR="00021814" w:rsidRPr="00D62E7A" w:rsidRDefault="00021814" w:rsidP="00021814">
      <w:pPr>
        <w:spacing w:line="276" w:lineRule="auto"/>
        <w:jc w:val="right"/>
        <w:rPr>
          <w:rFonts w:eastAsia="Times New Roman" w:cs="Kokila"/>
          <w:sz w:val="32"/>
          <w:szCs w:val="32"/>
          <w:bdr w:val="none" w:sz="0" w:space="0" w:color="auto" w:frame="1"/>
        </w:rPr>
      </w:pPr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  <w:lang w:bidi="ne-NP"/>
        </w:rPr>
        <w:t>ओहायो</w:t>
      </w:r>
      <w:r w:rsidRPr="00D62E7A">
        <w:rPr>
          <w:rFonts w:eastAsia="Times New Roman" w:cs="Kokila"/>
          <w:sz w:val="32"/>
          <w:szCs w:val="32"/>
          <w:bdr w:val="none" w:sz="0" w:space="0" w:color="auto" w:frame="1"/>
        </w:rPr>
        <w:t xml:space="preserve">, </w:t>
      </w:r>
      <w:r w:rsidRPr="00D62E7A">
        <w:rPr>
          <w:rFonts w:eastAsia="Times New Roman" w:cs="Kokila"/>
          <w:sz w:val="32"/>
          <w:szCs w:val="32"/>
          <w:bdr w:val="none" w:sz="0" w:space="0" w:color="auto" w:frame="1"/>
          <w:cs/>
          <w:lang w:bidi="ne-NP"/>
        </w:rPr>
        <w:t>अमेरिका</w:t>
      </w:r>
    </w:p>
    <w:p w14:paraId="742AD2A3" w14:textId="77777777" w:rsidR="00021814" w:rsidRPr="00D62E7A" w:rsidRDefault="00021814" w:rsidP="00B73E40">
      <w:pPr>
        <w:pStyle w:val="Heading4"/>
      </w:pPr>
      <w:bookmarkStart w:id="312" w:name="_Toc98114691"/>
      <w:r w:rsidRPr="00D62E7A">
        <w:rPr>
          <w:cs/>
        </w:rPr>
        <w:t>यी मुर्छित हरफहरु</w:t>
      </w:r>
      <w:bookmarkEnd w:id="312"/>
    </w:p>
    <w:p w14:paraId="05EACD9A" w14:textId="3C05BE0F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विताका हरफ हेर्दै छु</w:t>
      </w:r>
      <w:r w:rsidR="002E3316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BDE51A8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धर्ती सधैँ रातोको रातै छ</w:t>
      </w:r>
    </w:p>
    <w:p w14:paraId="3AEF6329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काश सधैँ बादलले ढाकेको ढाक्यै छ ।</w:t>
      </w:r>
    </w:p>
    <w:p w14:paraId="0CBC0087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गौँसम्म पनि मौसम फेरिएन</w:t>
      </w:r>
    </w:p>
    <w:p w14:paraId="236CEC59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वित्व-संसारमा ।</w:t>
      </w:r>
    </w:p>
    <w:p w14:paraId="24B3D9BE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ड्रग इन्जेक्ट गरिएको छ</w:t>
      </w:r>
    </w:p>
    <w:p w14:paraId="22B50579" w14:textId="43591E3D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राहरू सबै बिर्सिने</w:t>
      </w:r>
      <w:r w:rsidR="002E3316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59FB652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र्सिएपछि</w:t>
      </w:r>
    </w:p>
    <w:p w14:paraId="2B222695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ुरुदेखि सुरु हुन्छ सम्झिन</w:t>
      </w:r>
    </w:p>
    <w:p w14:paraId="582EDDD8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र वर्तमानसम्म आइनपुग्दै</w:t>
      </w:r>
    </w:p>
    <w:p w14:paraId="19019EC2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ाटैमा घर जलाइएकोमा रुन्छन्</w:t>
      </w:r>
    </w:p>
    <w:p w14:paraId="6E34328B" w14:textId="4CE9ED5D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लखेटिएकोमा आक्रोशित हुन्छन्</w:t>
      </w:r>
      <w:r w:rsidR="002E3316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383F5EE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म्झनाको भारी बोकेर थाकेका छन्</w:t>
      </w:r>
    </w:p>
    <w:p w14:paraId="587E99FB" w14:textId="4543F582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फेरि त्यही भारी बोकेर हिँड्छन्</w:t>
      </w:r>
      <w:r w:rsidR="002E3316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BE608F4" w14:textId="5B2E4535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विताहरू सधैँ थिचिए पिरहरूमा</w:t>
      </w:r>
      <w:r w:rsidR="002E3316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12F23928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ी यातायातले मुर्छित हरफहरू</w:t>
      </w:r>
    </w:p>
    <w:p w14:paraId="71877611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ी डसिएर विषाक्त शब्दहरू</w:t>
      </w:r>
    </w:p>
    <w:p w14:paraId="74C94F67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बिना कुनै औषधी</w:t>
      </w:r>
    </w:p>
    <w:p w14:paraId="69F80B8A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बिना कुनै शल्यक्रिया</w:t>
      </w:r>
    </w:p>
    <w:p w14:paraId="6BDFA757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छोडिदिँदै छु यत्तिकै</w:t>
      </w:r>
    </w:p>
    <w:p w14:paraId="7E239842" w14:textId="77777777" w:rsidR="007A4475" w:rsidRPr="00D62E7A" w:rsidRDefault="007A4475" w:rsidP="007A4475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पाईँको हृदयको आइ सि यु मा</w:t>
      </w:r>
    </w:p>
    <w:p w14:paraId="593112FC" w14:textId="36950C4C" w:rsidR="00AF1F6B" w:rsidRPr="00D62E7A" w:rsidRDefault="007A4475" w:rsidP="007A4475">
      <w:pPr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szCs w:val="28"/>
          <w:cs/>
          <w:lang w:bidi="hi-IN"/>
        </w:rPr>
        <w:t>बाँच्न सक्लान् कि भनेर…</w:t>
      </w:r>
      <w:r w:rsidR="00AF1F6B" w:rsidRPr="00D62E7A">
        <w:rPr>
          <w:rFonts w:cs="Kokila"/>
          <w:cs/>
        </w:rPr>
        <w:br w:type="page"/>
      </w:r>
    </w:p>
    <w:p w14:paraId="1D94F3B2" w14:textId="43C4337D" w:rsidR="00021814" w:rsidRPr="00B3362E" w:rsidRDefault="00021814" w:rsidP="00964909">
      <w:pPr>
        <w:pStyle w:val="ChapterTitle"/>
        <w:rPr>
          <w:rFonts w:cs="Kokila"/>
          <w:b w:val="0"/>
          <w:bCs/>
          <w:color w:val="000000"/>
          <w:sz w:val="32"/>
          <w:szCs w:val="36"/>
        </w:rPr>
      </w:pPr>
      <w:bookmarkStart w:id="313" w:name="_Toc98114692"/>
      <w:r w:rsidRPr="00B3362E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सत्यवीर</w:t>
      </w:r>
      <w:bookmarkEnd w:id="313"/>
    </w:p>
    <w:p w14:paraId="7655C482" w14:textId="56F66374" w:rsidR="00021814" w:rsidRPr="00B3362E" w:rsidRDefault="00021814" w:rsidP="00021814">
      <w:pPr>
        <w:spacing w:line="276" w:lineRule="auto"/>
        <w:jc w:val="right"/>
        <w:rPr>
          <w:rFonts w:eastAsia="Times New Roman" w:cs="Kokila"/>
          <w:szCs w:val="28"/>
          <w:bdr w:val="none" w:sz="0" w:space="0" w:color="auto" w:frame="1"/>
        </w:rPr>
      </w:pPr>
      <w:r w:rsidRPr="00B3362E">
        <w:rPr>
          <w:rFonts w:eastAsia="Times New Roman" w:cs="Kokila"/>
          <w:szCs w:val="28"/>
          <w:bdr w:val="none" w:sz="0" w:space="0" w:color="auto" w:frame="1"/>
          <w:cs/>
          <w:lang w:bidi="ne-NP"/>
        </w:rPr>
        <w:t>बेल्डाँगी</w:t>
      </w:r>
      <w:r w:rsidR="009D5178" w:rsidRPr="00B3362E">
        <w:rPr>
          <w:rFonts w:eastAsia="Times New Roman" w:cs="Kokila"/>
          <w:szCs w:val="28"/>
          <w:bdr w:val="none" w:sz="0" w:space="0" w:color="auto" w:frame="1"/>
          <w:cs/>
          <w:lang w:bidi="ne-NP"/>
        </w:rPr>
        <w:t>, नेपाल</w:t>
      </w:r>
    </w:p>
    <w:p w14:paraId="5360AF0E" w14:textId="2DAE5A15" w:rsidR="00021814" w:rsidRPr="00D62E7A" w:rsidRDefault="00021814" w:rsidP="00B73E40">
      <w:pPr>
        <w:pStyle w:val="Heading4"/>
        <w:rPr>
          <w:lang w:bidi="ne-NP"/>
        </w:rPr>
      </w:pPr>
      <w:bookmarkStart w:id="314" w:name="_Toc98114693"/>
      <w:r w:rsidRPr="00D62E7A">
        <w:rPr>
          <w:cs/>
        </w:rPr>
        <w:t>हली उवाच: तिमीले मलाई बौलाहा बनायौ</w:t>
      </w:r>
      <w:bookmarkEnd w:id="314"/>
      <w:r w:rsidRPr="00D62E7A">
        <w:rPr>
          <w:cs/>
        </w:rPr>
        <w:t xml:space="preserve"> </w:t>
      </w:r>
    </w:p>
    <w:p w14:paraId="78B6415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ले मलाई बौलाहा बनायौ</w:t>
      </w:r>
    </w:p>
    <w:p w14:paraId="02F6AAD0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जब श्रीमतीको फाटेको चोली सम्झन्छु</w:t>
      </w:r>
    </w:p>
    <w:p w14:paraId="4C03A42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जाडोले काँपिरहेको</w:t>
      </w:r>
    </w:p>
    <w:p w14:paraId="42BE88E0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बालबच्चाको कोमल शरीर सम्झन्छु</w:t>
      </w:r>
    </w:p>
    <w:p w14:paraId="2295D623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ब थोरै बढी वेतनको माग गर्न पुग्छु</w:t>
      </w:r>
    </w:p>
    <w:p w14:paraId="6944D19B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 xml:space="preserve">तिमी कड्केर व्यर्थै सोध्छौ- बौलाइस् तँ </w:t>
      </w:r>
      <w:r w:rsidRPr="00D62E7A">
        <w:rPr>
          <w:rStyle w:val="Strong"/>
          <w:rFonts w:cs="Kokila"/>
          <w:b w:val="0"/>
          <w:bCs w:val="0"/>
          <w:szCs w:val="28"/>
        </w:rPr>
        <w:t>?</w:t>
      </w:r>
    </w:p>
    <w:p w14:paraId="102A1FCC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 यसरी</w:t>
      </w:r>
    </w:p>
    <w:p w14:paraId="3B128B9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बाली लगाउने बेलामा बौलाउँछु एक बार</w:t>
      </w:r>
    </w:p>
    <w:p w14:paraId="5181AEF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बाली उठाउने बेलामा बौलाउँछु एक बार</w:t>
      </w:r>
    </w:p>
    <w:p w14:paraId="7723144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अक्कल झुक्कल तिमीसँग आँखा जुधेमा बौलाउँछु</w:t>
      </w:r>
    </w:p>
    <w:p w14:paraId="17CD9EA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लाई प्रश्न गर्ने हिम्मत गरेमा बौलाउँछु</w:t>
      </w:r>
    </w:p>
    <w:p w14:paraId="464BD1EB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र यस्तै यस्तै बेलामा</w:t>
      </w:r>
    </w:p>
    <w:p w14:paraId="65C10421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 बौलाउँछु</w:t>
      </w:r>
      <w:r w:rsidRPr="00D62E7A">
        <w:rPr>
          <w:rStyle w:val="Strong"/>
          <w:rFonts w:cs="Kokila"/>
          <w:b w:val="0"/>
          <w:bCs w:val="0"/>
          <w:szCs w:val="28"/>
        </w:rPr>
        <w:t xml:space="preserve">, </w:t>
      </w: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ाह्रै बौलाउँछु</w:t>
      </w:r>
    </w:p>
    <w:p w14:paraId="38C84513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 हाँसेको बेलामा म बौलाएको छु</w:t>
      </w:r>
    </w:p>
    <w:p w14:paraId="760EB0A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 मातेको बेलामा म बौलाएको छु</w:t>
      </w:r>
    </w:p>
    <w:p w14:paraId="2C9B22AD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हिजो-अस्ति मात्रै त हो</w:t>
      </w:r>
      <w:r w:rsidRPr="00D62E7A">
        <w:rPr>
          <w:rStyle w:val="Strong"/>
          <w:rFonts w:cs="Kokila"/>
          <w:b w:val="0"/>
          <w:bCs w:val="0"/>
          <w:szCs w:val="28"/>
        </w:rPr>
        <w:t>,</w:t>
      </w:r>
    </w:p>
    <w:p w14:paraId="568E090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लामी टक्र्याउन अलि ढिलो भएको थियो</w:t>
      </w:r>
    </w:p>
    <w:p w14:paraId="21FC7A7A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 आयौ</w:t>
      </w:r>
    </w:p>
    <w:p w14:paraId="6DF3719C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lastRenderedPageBreak/>
        <w:t>मेरो कान्तिहीन अनुहारमा मुड्की बजार्‍यौ</w:t>
      </w:r>
    </w:p>
    <w:p w14:paraId="2F5A5EF7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 xml:space="preserve">र भन्यौ – ठुलो पल्टिन्छस् </w:t>
      </w:r>
      <w:r w:rsidRPr="00D62E7A">
        <w:rPr>
          <w:rStyle w:val="Strong"/>
          <w:rFonts w:cs="Kokila"/>
          <w:b w:val="0"/>
          <w:bCs w:val="0"/>
          <w:szCs w:val="28"/>
        </w:rPr>
        <w:t xml:space="preserve">? </w:t>
      </w: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ाला बौलाहा !</w:t>
      </w:r>
    </w:p>
    <w:p w14:paraId="38F9F5C9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लाई थाहा छ</w:t>
      </w:r>
    </w:p>
    <w:p w14:paraId="6856E181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 सद्दे छु</w:t>
      </w:r>
      <w:r w:rsidRPr="00D62E7A">
        <w:rPr>
          <w:rStyle w:val="Strong"/>
          <w:rFonts w:cs="Kokila"/>
          <w:b w:val="0"/>
          <w:bCs w:val="0"/>
          <w:szCs w:val="28"/>
        </w:rPr>
        <w:t xml:space="preserve">, </w:t>
      </w: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एकदम सद्दे</w:t>
      </w:r>
    </w:p>
    <w:p w14:paraId="6816089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द्दे नहुँदो हुँ त</w:t>
      </w:r>
    </w:p>
    <w:p w14:paraId="3055B82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धाँजो फाटेको जमिन जस्तो</w:t>
      </w:r>
    </w:p>
    <w:p w14:paraId="63862AF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चरचर्ती फाटेको आफ्नो कुर्कुच्चामा</w:t>
      </w:r>
    </w:p>
    <w:p w14:paraId="2D2C6463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 xml:space="preserve">मलहम दल्ने आकाङ्क्षा कसरी राख्थेँ </w:t>
      </w:r>
      <w:r w:rsidRPr="00D62E7A">
        <w:rPr>
          <w:rStyle w:val="Strong"/>
          <w:rFonts w:cs="Kokila"/>
          <w:b w:val="0"/>
          <w:bCs w:val="0"/>
          <w:szCs w:val="28"/>
        </w:rPr>
        <w:t>?</w:t>
      </w:r>
    </w:p>
    <w:p w14:paraId="1B13E516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 xml:space="preserve">कसरी बुझ्थेँ मेरो बच्चाहरूका खाली पेटको भाषा </w:t>
      </w:r>
      <w:r w:rsidRPr="00D62E7A">
        <w:rPr>
          <w:rStyle w:val="Strong"/>
          <w:rFonts w:cs="Kokila"/>
          <w:b w:val="0"/>
          <w:bCs w:val="0"/>
          <w:szCs w:val="28"/>
        </w:rPr>
        <w:t>?</w:t>
      </w:r>
    </w:p>
    <w:p w14:paraId="65483C88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 xml:space="preserve">कसरी जोत्न सक्थेँ तिम्रो दस गाउँको बिर्ता </w:t>
      </w:r>
      <w:r w:rsidRPr="00D62E7A">
        <w:rPr>
          <w:rStyle w:val="Strong"/>
          <w:rFonts w:cs="Kokila"/>
          <w:b w:val="0"/>
          <w:bCs w:val="0"/>
          <w:szCs w:val="28"/>
        </w:rPr>
        <w:t>?</w:t>
      </w:r>
    </w:p>
    <w:p w14:paraId="1F47087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ेरो सद्दे शरीरमा</w:t>
      </w:r>
    </w:p>
    <w:p w14:paraId="031BCB7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ै निम्ति बगिरहेछ पसिनाका धारा</w:t>
      </w:r>
    </w:p>
    <w:p w14:paraId="5C5A5E96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फोक्सोको श्वासप्रश्वास नियाल्नु</w:t>
      </w:r>
    </w:p>
    <w:p w14:paraId="11EB9B1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ै निम्ति लिइरहेछु श्वास</w:t>
      </w:r>
    </w:p>
    <w:p w14:paraId="16A91F0B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र मेरो सद्दे मुटु आदि पनि</w:t>
      </w:r>
    </w:p>
    <w:p w14:paraId="71189520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ै निम्ति धड्किरहेछ पलपल</w:t>
      </w:r>
    </w:p>
    <w:p w14:paraId="571DEC4D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द्दे रहिरहनु भनेको तिम्रो पैतालाको लगाम भिर्नु हो</w:t>
      </w:r>
    </w:p>
    <w:p w14:paraId="31FF3398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यी सबै त तिम्रै अधीनमा छन्</w:t>
      </w:r>
    </w:p>
    <w:p w14:paraId="266B1E18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र जो बौलाएकाहरू छन्</w:t>
      </w:r>
    </w:p>
    <w:p w14:paraId="766E4A5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ी तिम्रो अधीनमा छैनन्</w:t>
      </w:r>
    </w:p>
    <w:p w14:paraId="0026103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जस्तो कि बौलाहा झरी</w:t>
      </w:r>
    </w:p>
    <w:p w14:paraId="4F4810ED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यो घामको बौलाहा ताप</w:t>
      </w:r>
    </w:p>
    <w:p w14:paraId="1ABE27D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्यो बौलाहा आँधी….</w:t>
      </w:r>
    </w:p>
    <w:p w14:paraId="0C0C5AB9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आगोको बौलाहा ज्वालासँग त झन्</w:t>
      </w:r>
    </w:p>
    <w:p w14:paraId="51013456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 आँखै जुधाउन सक्दैनौ</w:t>
      </w:r>
    </w:p>
    <w:p w14:paraId="3641ABD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द्दे भनाउँदा त</w:t>
      </w:r>
    </w:p>
    <w:p w14:paraId="106B61A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lastRenderedPageBreak/>
        <w:t>यो पृथ्वी आकारको म्याग्माको पनि</w:t>
      </w:r>
    </w:p>
    <w:p w14:paraId="028F179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ले टाउकोमै टेकेर उभिएको छौ</w:t>
      </w:r>
    </w:p>
    <w:p w14:paraId="4689E63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र जब त्यही म्याग्मा बौलाएर ज्वालामुखी बन्छ</w:t>
      </w:r>
    </w:p>
    <w:p w14:paraId="335168FB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टाउकोमा टेकेर अविचल उभिइरहने</w:t>
      </w:r>
    </w:p>
    <w:p w14:paraId="55353AFA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दुनियाँको कस्तै शासकको पनि</w:t>
      </w:r>
    </w:p>
    <w:p w14:paraId="762461D5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विशाल मुटुलाई खाक बनाउने सामर्थ्य राख्दो रहेछ</w:t>
      </w:r>
    </w:p>
    <w:p w14:paraId="6CCA207D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हेर्नु त्यो नदीले पनि</w:t>
      </w:r>
    </w:p>
    <w:p w14:paraId="214D3BD8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आफूलाई छेक्ने बाँध टुटाउने भनेको</w:t>
      </w:r>
    </w:p>
    <w:p w14:paraId="2AFD9E9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बौलाएको बेला मात्रै रहेछ</w:t>
      </w:r>
    </w:p>
    <w:p w14:paraId="5EBAE25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्यसैले हो</w:t>
      </w:r>
    </w:p>
    <w:p w14:paraId="428B4196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अलग दुनियाँको श्वास लिन थाल्लान् भन्ने पिरमा</w:t>
      </w:r>
    </w:p>
    <w:p w14:paraId="735FE09F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ेरो फोक्सोलाई गाली गरिरहन्छौ</w:t>
      </w:r>
    </w:p>
    <w:p w14:paraId="40391864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ो बाँध भत्काउला भन्ने डरमा</w:t>
      </w:r>
    </w:p>
    <w:p w14:paraId="69698C11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ेरो रगतलाई बौलाहा करार दिन्छौ</w:t>
      </w:r>
    </w:p>
    <w:p w14:paraId="112F5CEB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समग्रमा भयभीत छौ</w:t>
      </w:r>
    </w:p>
    <w:p w14:paraId="610C56B2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ो स्वर्ग डगमगाउने हो कि भन्नेमा</w:t>
      </w:r>
    </w:p>
    <w:p w14:paraId="3166D4C4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र मलाई नबौलाउन खबरदारी गरिरहेछौ</w:t>
      </w:r>
    </w:p>
    <w:p w14:paraId="50FD1E78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आखिर</w:t>
      </w:r>
      <w:r w:rsidRPr="00D62E7A">
        <w:rPr>
          <w:rStyle w:val="Strong"/>
          <w:rFonts w:cs="Kokila"/>
          <w:b w:val="0"/>
          <w:bCs w:val="0"/>
          <w:szCs w:val="28"/>
        </w:rPr>
        <w:t xml:space="preserve">, </w:t>
      </w: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बौलाएको भनिएको त लुते कुकुरले धरि</w:t>
      </w:r>
    </w:p>
    <w:p w14:paraId="1986D570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्रो अभिमानलाई ललकार्न सक्दो रहेछ</w:t>
      </w:r>
    </w:p>
    <w:p w14:paraId="64B6D61E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मालिक</w:t>
      </w:r>
    </w:p>
    <w:p w14:paraId="55413216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कसैगरी मलाई मान्छे हुनु छ</w:t>
      </w:r>
    </w:p>
    <w:p w14:paraId="412B5321" w14:textId="77777777" w:rsidR="00A1367F" w:rsidRPr="00D62E7A" w:rsidRDefault="00A1367F" w:rsidP="00AE58D5">
      <w:pPr>
        <w:rPr>
          <w:rStyle w:val="Strong"/>
          <w:rFonts w:cs="Kokila"/>
          <w:b w:val="0"/>
          <w:bCs w:val="0"/>
          <w:szCs w:val="28"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ले मानिरहेको छैनौ</w:t>
      </w:r>
    </w:p>
    <w:p w14:paraId="69266D55" w14:textId="3620EA5D" w:rsidR="007178E1" w:rsidRPr="00D62E7A" w:rsidRDefault="00A1367F" w:rsidP="00AE58D5">
      <w:pPr>
        <w:rPr>
          <w:rStyle w:val="Strong"/>
          <w:rFonts w:cs="Kokila"/>
          <w:b w:val="0"/>
          <w:smallCaps/>
          <w:sz w:val="40"/>
          <w:szCs w:val="40"/>
          <w:cs/>
        </w:rPr>
      </w:pPr>
      <w:r w:rsidRPr="00D62E7A">
        <w:rPr>
          <w:rStyle w:val="Strong"/>
          <w:rFonts w:cs="Kokila"/>
          <w:b w:val="0"/>
          <w:bCs w:val="0"/>
          <w:szCs w:val="28"/>
          <w:cs/>
          <w:lang w:bidi="hi-IN"/>
        </w:rPr>
        <w:t>तिमीले मलाई बौलाहा बनायौ ।</w:t>
      </w:r>
      <w:r w:rsidR="007178E1" w:rsidRPr="00D62E7A">
        <w:rPr>
          <w:rStyle w:val="Strong"/>
          <w:rFonts w:cs="Kokila"/>
          <w:szCs w:val="40"/>
        </w:rPr>
        <w:br w:type="page"/>
      </w:r>
    </w:p>
    <w:p w14:paraId="5C9F3E04" w14:textId="1A1D17CA" w:rsidR="00021814" w:rsidRPr="00D70C80" w:rsidRDefault="00021814" w:rsidP="00D7015D">
      <w:pPr>
        <w:pStyle w:val="ChapterTitle"/>
        <w:rPr>
          <w:rFonts w:cs="Kokila"/>
          <w:sz w:val="32"/>
          <w:szCs w:val="36"/>
        </w:rPr>
      </w:pPr>
      <w:bookmarkStart w:id="315" w:name="_Toc98114694"/>
      <w:proofErr w:type="spellStart"/>
      <w:r w:rsidRPr="00D70C80">
        <w:rPr>
          <w:rStyle w:val="Strong"/>
          <w:rFonts w:cs="Kokila"/>
          <w:sz w:val="32"/>
          <w:szCs w:val="36"/>
          <w:cs/>
        </w:rPr>
        <w:lastRenderedPageBreak/>
        <w:t>सञ्चमान</w:t>
      </w:r>
      <w:proofErr w:type="spellEnd"/>
      <w:r w:rsidRPr="00D70C80">
        <w:rPr>
          <w:rStyle w:val="Strong"/>
          <w:rFonts w:cs="Kokila"/>
          <w:sz w:val="32"/>
          <w:szCs w:val="36"/>
          <w:cs/>
        </w:rPr>
        <w:t xml:space="preserve"> </w:t>
      </w:r>
      <w:proofErr w:type="spellStart"/>
      <w:r w:rsidRPr="00D70C80">
        <w:rPr>
          <w:rStyle w:val="Strong"/>
          <w:rFonts w:cs="Kokila"/>
          <w:sz w:val="32"/>
          <w:szCs w:val="36"/>
          <w:cs/>
        </w:rPr>
        <w:t>खालिङ</w:t>
      </w:r>
      <w:bookmarkEnd w:id="315"/>
      <w:proofErr w:type="spellEnd"/>
    </w:p>
    <w:p w14:paraId="641B0B93" w14:textId="3A2429EE" w:rsidR="00021814" w:rsidRPr="00D62E7A" w:rsidRDefault="00D352FE" w:rsidP="00021814">
      <w:pPr>
        <w:spacing w:line="276" w:lineRule="auto"/>
        <w:jc w:val="right"/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</w:rPr>
      </w:pPr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  <w:lang w:bidi="hi-IN"/>
        </w:rPr>
        <w:t>पेन्सिलभेनिया</w:t>
      </w:r>
      <w:r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  <w:lang w:bidi="ne-NP"/>
        </w:rPr>
        <w:t xml:space="preserve">, </w:t>
      </w:r>
      <w:proofErr w:type="spellStart"/>
      <w:r w:rsidR="00021814" w:rsidRPr="00D62E7A">
        <w:rPr>
          <w:rStyle w:val="Strong"/>
          <w:rFonts w:cs="Kokila"/>
          <w:b w:val="0"/>
          <w:bCs w:val="0"/>
          <w:color w:val="222222"/>
          <w:szCs w:val="28"/>
          <w:bdr w:val="none" w:sz="0" w:space="0" w:color="auto" w:frame="1"/>
          <w:cs/>
        </w:rPr>
        <w:t>अमेरिका</w:t>
      </w:r>
      <w:proofErr w:type="spellEnd"/>
    </w:p>
    <w:p w14:paraId="7C97E45C" w14:textId="77777777" w:rsidR="00021814" w:rsidRPr="00D62E7A" w:rsidRDefault="00021814" w:rsidP="00B73E40">
      <w:pPr>
        <w:pStyle w:val="Heading4"/>
      </w:pPr>
      <w:bookmarkStart w:id="316" w:name="_Toc98114695"/>
      <w:r w:rsidRPr="00D62E7A">
        <w:rPr>
          <w:cs/>
        </w:rPr>
        <w:t>गाउँखाने कथामा…</w:t>
      </w:r>
      <w:bookmarkEnd w:id="316"/>
    </w:p>
    <w:p w14:paraId="220A05AE" w14:textId="308DCC49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 xml:space="preserve">गाउँखाने कथामा </w:t>
      </w:r>
      <w:r w:rsidR="00A9659C" w:rsidRPr="00D62E7A">
        <w:rPr>
          <w:rFonts w:cs="Kokila"/>
          <w:szCs w:val="28"/>
          <w:cs/>
          <w:lang w:bidi="ne-IN"/>
        </w:rPr>
        <w:t>गावैँ</w:t>
      </w:r>
      <w:r w:rsidRPr="00D62E7A">
        <w:rPr>
          <w:rFonts w:cs="Kokila"/>
          <w:szCs w:val="28"/>
          <w:cs/>
          <w:lang w:bidi="ne-IN"/>
        </w:rPr>
        <w:t xml:space="preserve"> हारेपछि</w:t>
      </w:r>
    </w:p>
    <w:p w14:paraId="7588A732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खै</w:t>
      </w:r>
      <w:r w:rsidRPr="00D62E7A">
        <w:rPr>
          <w:rFonts w:cs="Kokila"/>
          <w:szCs w:val="28"/>
          <w:lang w:bidi="ne-IN"/>
        </w:rPr>
        <w:t xml:space="preserve">, </w:t>
      </w:r>
      <w:r w:rsidRPr="00D62E7A">
        <w:rPr>
          <w:rFonts w:cs="Kokila"/>
          <w:szCs w:val="28"/>
          <w:cs/>
          <w:lang w:bidi="ne-IN"/>
        </w:rPr>
        <w:t>कता लागे कता गाउँलेहरू</w:t>
      </w:r>
    </w:p>
    <w:p w14:paraId="168311D7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थाहा छैन</w:t>
      </w:r>
    </w:p>
    <w:p w14:paraId="3D503581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फेरि कुन गोरेटो भएर भेट्ने होला</w:t>
      </w:r>
    </w:p>
    <w:p w14:paraId="49216BE1" w14:textId="276795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कुन देउरालीमा वाचा बाँध्ने हो</w:t>
      </w:r>
    </w:p>
    <w:p w14:paraId="223484A9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शायद कुनै साल</w:t>
      </w:r>
    </w:p>
    <w:p w14:paraId="53D20CC7" w14:textId="4BDDB698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महाअनिकाल लागेको बेला</w:t>
      </w:r>
    </w:p>
    <w:p w14:paraId="3C410FC6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या त साहूले घरबारी लुटेको बेला</w:t>
      </w:r>
    </w:p>
    <w:p w14:paraId="270704D6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धने मुगलान पस्यो</w:t>
      </w:r>
    </w:p>
    <w:p w14:paraId="53513A6A" w14:textId="5F9C8248" w:rsidR="007178E1" w:rsidRPr="00D62E7A" w:rsidRDefault="000D60C5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 xml:space="preserve">गावैँ </w:t>
      </w:r>
      <w:r w:rsidR="007178E1" w:rsidRPr="00D62E7A">
        <w:rPr>
          <w:rFonts w:cs="Kokila"/>
          <w:szCs w:val="28"/>
          <w:cs/>
          <w:lang w:bidi="ne-IN"/>
        </w:rPr>
        <w:t>माया मारेर</w:t>
      </w:r>
    </w:p>
    <w:p w14:paraId="6E3AE8F2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त्यसपछि त –</w:t>
      </w:r>
    </w:p>
    <w:p w14:paraId="65077017" w14:textId="6C7F4913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एउटा मुगलान</w:t>
      </w:r>
      <w:r w:rsidR="005C1521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cs/>
          <w:lang w:bidi="ne-IN"/>
        </w:rPr>
        <w:t>पछि</w:t>
      </w:r>
      <w:r w:rsidR="00C821F5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IN"/>
        </w:rPr>
        <w:t xml:space="preserve"> अर्को मुगलान</w:t>
      </w:r>
    </w:p>
    <w:p w14:paraId="69641D03" w14:textId="7AC346A8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अर्को पछि</w:t>
      </w:r>
      <w:r w:rsidR="00C821F5" w:rsidRPr="00D62E7A">
        <w:rPr>
          <w:rFonts w:cs="Kokila"/>
          <w:szCs w:val="28"/>
          <w:cs/>
          <w:lang w:bidi="ne-NP"/>
        </w:rPr>
        <w:t>,</w:t>
      </w:r>
      <w:r w:rsidRPr="00D62E7A">
        <w:rPr>
          <w:rFonts w:cs="Kokila"/>
          <w:szCs w:val="28"/>
          <w:cs/>
          <w:lang w:bidi="ne-IN"/>
        </w:rPr>
        <w:t xml:space="preserve"> अर्को …….</w:t>
      </w:r>
    </w:p>
    <w:p w14:paraId="40B9E331" w14:textId="77777777" w:rsidR="007178E1" w:rsidRPr="00D62E7A" w:rsidRDefault="007178E1" w:rsidP="007178E1">
      <w:pPr>
        <w:spacing w:line="276" w:lineRule="auto"/>
        <w:rPr>
          <w:rFonts w:cs="Kokila"/>
          <w:szCs w:val="28"/>
          <w:lang w:bidi="ne-IN"/>
        </w:rPr>
      </w:pPr>
      <w:r w:rsidRPr="00D62E7A">
        <w:rPr>
          <w:rFonts w:cs="Kokila"/>
          <w:szCs w:val="28"/>
          <w:cs/>
          <w:lang w:bidi="ne-IN"/>
        </w:rPr>
        <w:t>अविरल</w:t>
      </w:r>
      <w:r w:rsidRPr="00D62E7A">
        <w:rPr>
          <w:rFonts w:cs="Kokila"/>
          <w:szCs w:val="28"/>
          <w:lang w:bidi="ne-IN"/>
        </w:rPr>
        <w:t xml:space="preserve">, </w:t>
      </w:r>
      <w:r w:rsidRPr="00D62E7A">
        <w:rPr>
          <w:rFonts w:cs="Kokila"/>
          <w:szCs w:val="28"/>
          <w:cs/>
          <w:lang w:bidi="ne-IN"/>
        </w:rPr>
        <w:t>अविरल यही क्रम चलिरह्यो/ चली नै रहनेछ</w:t>
      </w:r>
    </w:p>
    <w:p w14:paraId="45200280" w14:textId="17DF6C90" w:rsidR="00021814" w:rsidRPr="00D62E7A" w:rsidRDefault="007178E1" w:rsidP="007178E1">
      <w:pPr>
        <w:spacing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IN"/>
        </w:rPr>
        <w:t>संसारले जति सुकै शताब्दी फेरोस्</w:t>
      </w:r>
      <w:r w:rsidR="000029A0" w:rsidRPr="00D62E7A">
        <w:rPr>
          <w:rFonts w:cs="Kokila"/>
          <w:szCs w:val="28"/>
          <w:cs/>
          <w:lang w:bidi="ne-NP"/>
        </w:rPr>
        <w:t xml:space="preserve"> </w:t>
      </w:r>
    </w:p>
    <w:p w14:paraId="1C0E0067" w14:textId="77777777" w:rsidR="00D7015D" w:rsidRPr="00D62E7A" w:rsidRDefault="00D7015D">
      <w:pPr>
        <w:spacing w:after="200" w:line="262" w:lineRule="auto"/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cs/>
          <w:lang w:val="en-GB" w:eastAsia="en-GB" w:bidi="ne-NP"/>
        </w:rPr>
      </w:pPr>
      <w:r w:rsidRPr="00D62E7A">
        <w:rPr>
          <w:rFonts w:cs="Kokila"/>
          <w:cs/>
        </w:rPr>
        <w:br w:type="page"/>
      </w:r>
    </w:p>
    <w:p w14:paraId="082C3E68" w14:textId="056C1738" w:rsidR="00021814" w:rsidRPr="00C30AC5" w:rsidRDefault="00021814" w:rsidP="003276F5">
      <w:pPr>
        <w:pStyle w:val="ChapterTitle"/>
        <w:rPr>
          <w:rFonts w:cs="Kokila"/>
          <w:b w:val="0"/>
          <w:bCs/>
          <w:sz w:val="32"/>
          <w:szCs w:val="36"/>
        </w:rPr>
      </w:pPr>
      <w:bookmarkStart w:id="317" w:name="_Toc98114696"/>
      <w:r w:rsidRPr="00C30AC5">
        <w:rPr>
          <w:rFonts w:cs="Kokila"/>
          <w:b w:val="0"/>
          <w:bCs/>
          <w:sz w:val="32"/>
          <w:szCs w:val="36"/>
          <w:cs/>
          <w:lang w:bidi="ne-NP"/>
        </w:rPr>
        <w:lastRenderedPageBreak/>
        <w:t>सि</w:t>
      </w:r>
      <w:r w:rsidR="006F176A" w:rsidRPr="00C30AC5">
        <w:rPr>
          <w:rFonts w:cs="Kokila" w:hint="cs"/>
          <w:b w:val="0"/>
          <w:bCs/>
          <w:sz w:val="32"/>
          <w:szCs w:val="36"/>
          <w:cs/>
          <w:lang w:bidi="ne-NP"/>
        </w:rPr>
        <w:t>.</w:t>
      </w:r>
      <w:r w:rsidRPr="00C30AC5">
        <w:rPr>
          <w:rFonts w:cs="Kokila"/>
          <w:b w:val="0"/>
          <w:bCs/>
          <w:sz w:val="32"/>
          <w:szCs w:val="36"/>
          <w:cs/>
        </w:rPr>
        <w:t xml:space="preserve"> </w:t>
      </w:r>
      <w:r w:rsidRPr="00C30AC5">
        <w:rPr>
          <w:rFonts w:cs="Kokila"/>
          <w:b w:val="0"/>
          <w:bCs/>
          <w:sz w:val="32"/>
          <w:szCs w:val="36"/>
          <w:cs/>
          <w:lang w:bidi="ne-NP"/>
        </w:rPr>
        <w:t>ए</w:t>
      </w:r>
      <w:r w:rsidR="006F176A" w:rsidRPr="00C30AC5">
        <w:rPr>
          <w:rFonts w:cs="Kokila" w:hint="cs"/>
          <w:b w:val="0"/>
          <w:bCs/>
          <w:sz w:val="32"/>
          <w:szCs w:val="36"/>
          <w:cs/>
          <w:lang w:bidi="ne-NP"/>
        </w:rPr>
        <w:t>म्.</w:t>
      </w:r>
      <w:r w:rsidRPr="00C30AC5">
        <w:rPr>
          <w:rFonts w:cs="Kokila"/>
          <w:b w:val="0"/>
          <w:bCs/>
          <w:sz w:val="32"/>
          <w:szCs w:val="36"/>
          <w:cs/>
        </w:rPr>
        <w:t xml:space="preserve"> </w:t>
      </w:r>
      <w:r w:rsidRPr="00C30AC5">
        <w:rPr>
          <w:rFonts w:cs="Kokila"/>
          <w:b w:val="0"/>
          <w:bCs/>
          <w:sz w:val="32"/>
          <w:szCs w:val="36"/>
          <w:cs/>
          <w:lang w:bidi="ne-NP"/>
        </w:rPr>
        <w:t>निरौला</w:t>
      </w:r>
      <w:bookmarkEnd w:id="317"/>
    </w:p>
    <w:p w14:paraId="2462CB36" w14:textId="3DEB7B4F" w:rsidR="00021814" w:rsidRPr="00D62E7A" w:rsidRDefault="00D352FE" w:rsidP="00021814">
      <w:pPr>
        <w:spacing w:after="0" w:line="276" w:lineRule="auto"/>
        <w:jc w:val="right"/>
        <w:rPr>
          <w:rFonts w:cs="Kokila"/>
          <w:szCs w:val="28"/>
          <w:cs/>
          <w:lang w:val="nb-NO"/>
        </w:rPr>
      </w:pPr>
      <w:r w:rsidRPr="00D62E7A">
        <w:rPr>
          <w:rFonts w:cs="Kokila"/>
          <w:szCs w:val="28"/>
          <w:cs/>
          <w:lang w:bidi="ne-NP"/>
        </w:rPr>
        <w:t xml:space="preserve">पेन्सिलभेनिया, </w:t>
      </w:r>
      <w:r w:rsidR="00021814" w:rsidRPr="00D62E7A">
        <w:rPr>
          <w:rFonts w:cs="Kokila"/>
          <w:szCs w:val="28"/>
          <w:cs/>
          <w:lang w:bidi="ne-NP"/>
        </w:rPr>
        <w:t>अमेरिका</w:t>
      </w:r>
    </w:p>
    <w:p w14:paraId="03D0AB9A" w14:textId="7504CA5B" w:rsidR="00021814" w:rsidRPr="00D62E7A" w:rsidRDefault="00021814" w:rsidP="00B73E40">
      <w:pPr>
        <w:pStyle w:val="Heading4"/>
      </w:pPr>
      <w:bookmarkStart w:id="318" w:name="_Toc98114697"/>
      <w:r w:rsidRPr="00D62E7A">
        <w:rPr>
          <w:cs/>
        </w:rPr>
        <w:t>स्वतन्त्रता दिवस</w:t>
      </w:r>
      <w:bookmarkEnd w:id="318"/>
    </w:p>
    <w:p w14:paraId="01E3E0D7" w14:textId="50C39B3F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नभरि डर बोकेर स्वतन्त्रता दिवस मनाइरहेको म</w:t>
      </w:r>
    </w:p>
    <w:p w14:paraId="1E3539D3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डरै डरमा पल्याकपुलुक्क गर्दै</w:t>
      </w:r>
    </w:p>
    <w:p w14:paraId="7AF82373" w14:textId="7B279FDE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टका पड्कँदा पनि गोली झैँ लाग्ने म</w:t>
      </w:r>
    </w:p>
    <w:p w14:paraId="1C74F4C8" w14:textId="3A2CFBA3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ुकुरलाई बिजुली चम्कँदा अगुल्टाको यादझैँ बनेको</w:t>
      </w:r>
    </w:p>
    <w:p w14:paraId="4DDF55D3" w14:textId="28CC3CDD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रै पनि चीत्कार गर्दै छु स्वतन्त्रता दिवसको</w:t>
      </w:r>
      <w:r w:rsidR="00D31830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0BEC7033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 किच्च हाँसेझैँ गरेर डरैडरमा सडकमा छु म</w:t>
      </w:r>
    </w:p>
    <w:p w14:paraId="08990143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िन हो थाहा छैन देशको झन्डा हातमा बोकेर</w:t>
      </w:r>
    </w:p>
    <w:p w14:paraId="70D22BAC" w14:textId="5EA5935B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डराई</w:t>
      </w:r>
      <w:r w:rsidR="00D31830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ne-IN"/>
        </w:rPr>
        <w:t>डराई स्वतन्त्र भएको महसुस गर्दै छु</w:t>
      </w:r>
    </w:p>
    <w:p w14:paraId="49E25880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परिवार र आफन्तको हाल थाहा पाउन कौतूहल छु म</w:t>
      </w:r>
    </w:p>
    <w:p w14:paraId="0B69F973" w14:textId="1112FDD3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रै पनि स्वतन्त्रता दिवस मनाइरहेछु</w:t>
      </w:r>
      <w:r w:rsidR="00D31830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7B93672C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</w:p>
    <w:p w14:paraId="60E9FE3D" w14:textId="20A0537B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हो म पिँजडाको पन्छीझैँ स्वतन्त्र छु</w:t>
      </w:r>
    </w:p>
    <w:p w14:paraId="0BCB62B9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ुवाको भ्यागुतो झैँ संसार चिनेको छु</w:t>
      </w:r>
    </w:p>
    <w:p w14:paraId="149710A7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लाई के को डर म स्वतन्त्र छु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म आफ्नै मालिक बनेको छु</w:t>
      </w:r>
    </w:p>
    <w:p w14:paraId="0266880D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र कसैको साइकलको टायर पड्कँदा पनि मेरो होस उड्छ</w:t>
      </w:r>
    </w:p>
    <w:p w14:paraId="327E02BC" w14:textId="41AF68A1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ुकरको सिटी लाग्दा जीवनको अन्तिम दिनझैँ लाग्छ</w:t>
      </w:r>
    </w:p>
    <w:p w14:paraId="273BBFFD" w14:textId="014DC541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रै पनि म स्वतन्त्रता दिवस मनाइ रहेको छु</w:t>
      </w:r>
      <w:r w:rsidR="00D31830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।</w:t>
      </w:r>
    </w:p>
    <w:p w14:paraId="3A4127A6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</w:p>
    <w:p w14:paraId="709AE3DE" w14:textId="31C04691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lastRenderedPageBreak/>
        <w:t>म मेरै मान्छेसँग डराउँछु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न म स्वतन्त्र छु</w:t>
      </w:r>
    </w:p>
    <w:p w14:paraId="0124B051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न मेरो भावना</w:t>
      </w:r>
      <w:r w:rsidRPr="00D62E7A">
        <w:rPr>
          <w:rFonts w:cs="Kokila"/>
          <w:szCs w:val="28"/>
          <w:lang w:val="en-GB" w:eastAsia="en-GB" w:bidi="ne-IN"/>
        </w:rPr>
        <w:t xml:space="preserve">, </w:t>
      </w:r>
      <w:r w:rsidRPr="00D62E7A">
        <w:rPr>
          <w:rFonts w:cs="Kokila"/>
          <w:szCs w:val="28"/>
          <w:cs/>
          <w:lang w:val="en-GB" w:eastAsia="en-GB" w:bidi="ne-IN"/>
        </w:rPr>
        <w:t>कसले कतिखेर के गर्छ थाहा छैन</w:t>
      </w:r>
    </w:p>
    <w:p w14:paraId="778CBFDB" w14:textId="77777777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कहाँ केको सिकार बन्छु सोच्न पनि सक्दिन</w:t>
      </w:r>
    </w:p>
    <w:p w14:paraId="6DA929BF" w14:textId="6EFCFDFE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तर पनि फिस्स हाँसेर ठुलो स्वरमा डराई</w:t>
      </w:r>
      <w:r w:rsidR="00A85545" w:rsidRPr="00D62E7A">
        <w:rPr>
          <w:rFonts w:cs="Kokila"/>
          <w:szCs w:val="28"/>
          <w:cs/>
          <w:lang w:val="en-GB" w:eastAsia="en-GB" w:bidi="ne-NP"/>
        </w:rPr>
        <w:t>-</w:t>
      </w:r>
      <w:r w:rsidRPr="00D62E7A">
        <w:rPr>
          <w:rFonts w:cs="Kokila"/>
          <w:szCs w:val="28"/>
          <w:cs/>
          <w:lang w:val="en-GB" w:eastAsia="en-GB" w:bidi="ne-IN"/>
        </w:rPr>
        <w:t>डराई</w:t>
      </w:r>
    </w:p>
    <w:p w14:paraId="53D40AF4" w14:textId="7AA8E65E" w:rsidR="00E4035A" w:rsidRPr="00D62E7A" w:rsidRDefault="00E4035A" w:rsidP="00E4035A">
      <w:pPr>
        <w:rPr>
          <w:rFonts w:cs="Kokila"/>
          <w:szCs w:val="28"/>
          <w:lang w:val="en-GB" w:eastAsia="en-GB" w:bidi="ne-IN"/>
        </w:rPr>
      </w:pPr>
      <w:r w:rsidRPr="00D62E7A">
        <w:rPr>
          <w:rFonts w:cs="Kokila"/>
          <w:szCs w:val="28"/>
          <w:cs/>
          <w:lang w:val="en-GB" w:eastAsia="en-GB" w:bidi="ne-IN"/>
        </w:rPr>
        <w:t>म भने स्वतन्त्रता दिवस मनाइ रहेछु</w:t>
      </w:r>
      <w:r w:rsidR="00A85545" w:rsidRPr="00D62E7A">
        <w:rPr>
          <w:rFonts w:cs="Kokila"/>
          <w:szCs w:val="28"/>
          <w:cs/>
          <w:lang w:val="en-GB" w:eastAsia="en-GB" w:bidi="ne-NP"/>
        </w:rPr>
        <w:t xml:space="preserve"> </w:t>
      </w:r>
      <w:r w:rsidRPr="00D62E7A">
        <w:rPr>
          <w:rFonts w:cs="Kokila"/>
          <w:szCs w:val="28"/>
          <w:cs/>
          <w:lang w:val="en-GB" w:eastAsia="en-GB" w:bidi="ne-IN"/>
        </w:rPr>
        <w:t>!</w:t>
      </w:r>
    </w:p>
    <w:p w14:paraId="6EF62C0C" w14:textId="77777777" w:rsidR="00E4035A" w:rsidRPr="00D62E7A" w:rsidRDefault="00E4035A">
      <w:pPr>
        <w:spacing w:after="200" w:line="262" w:lineRule="auto"/>
        <w:rPr>
          <w:rFonts w:cs="Kokila"/>
          <w:b/>
          <w:smallCaps/>
          <w:sz w:val="40"/>
          <w:szCs w:val="32"/>
        </w:rPr>
      </w:pPr>
      <w:r w:rsidRPr="00D62E7A">
        <w:rPr>
          <w:rFonts w:cs="Kokila"/>
        </w:rPr>
        <w:br w:type="page"/>
      </w:r>
    </w:p>
    <w:p w14:paraId="6D1DB544" w14:textId="428477D6" w:rsidR="00021814" w:rsidRPr="00D62E7A" w:rsidRDefault="00021814" w:rsidP="003276F5">
      <w:pPr>
        <w:pStyle w:val="ChapterTitle"/>
        <w:rPr>
          <w:rFonts w:cs="Kokila"/>
        </w:rPr>
      </w:pPr>
      <w:bookmarkStart w:id="319" w:name="_Toc98114698"/>
      <w:proofErr w:type="spellStart"/>
      <w:r w:rsidRPr="00D62E7A">
        <w:rPr>
          <w:rFonts w:cs="Kokila"/>
        </w:rPr>
        <w:lastRenderedPageBreak/>
        <w:t>सुसन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माझी</w:t>
      </w:r>
      <w:bookmarkEnd w:id="319"/>
      <w:proofErr w:type="spellEnd"/>
      <w:r w:rsidRPr="00D62E7A">
        <w:rPr>
          <w:rFonts w:cs="Kokila"/>
        </w:rPr>
        <w:t xml:space="preserve"> </w:t>
      </w:r>
    </w:p>
    <w:p w14:paraId="27BFF102" w14:textId="77777777" w:rsidR="00021814" w:rsidRPr="00D62E7A" w:rsidRDefault="00021814" w:rsidP="00021814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टेक्सास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098DA495" w14:textId="77777777" w:rsidR="00021814" w:rsidRPr="00D62E7A" w:rsidRDefault="00021814" w:rsidP="00B73E40">
      <w:pPr>
        <w:pStyle w:val="Heading4"/>
      </w:pPr>
      <w:bookmarkStart w:id="320" w:name="_Toc98114699"/>
      <w:proofErr w:type="spellStart"/>
      <w:r w:rsidRPr="00D62E7A">
        <w:t>एउटा</w:t>
      </w:r>
      <w:proofErr w:type="spellEnd"/>
      <w:r w:rsidRPr="00D62E7A">
        <w:t xml:space="preserve"> </w:t>
      </w:r>
      <w:proofErr w:type="spellStart"/>
      <w:r w:rsidRPr="00D62E7A">
        <w:t>प्रश्न</w:t>
      </w:r>
      <w:bookmarkEnd w:id="320"/>
      <w:proofErr w:type="spellEnd"/>
    </w:p>
    <w:p w14:paraId="5665BABE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यतिले यतिखेर</w:t>
      </w:r>
    </w:p>
    <w:p w14:paraId="17B9F726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ुनियाँको सपनाको देशमा</w:t>
      </w:r>
    </w:p>
    <w:p w14:paraId="544B2467" w14:textId="1E666C16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िपनीमै जिइरहेको मान्छे म</w:t>
      </w:r>
    </w:p>
    <w:p w14:paraId="61C054B7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धैँ एउटा</w:t>
      </w:r>
    </w:p>
    <w:p w14:paraId="2A7ECD65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रल अनि नियमित प्रश्नसँग झस्कन्छु-</w:t>
      </w:r>
    </w:p>
    <w:p w14:paraId="5D9A5828" w14:textId="5A4D4A3A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पाईँ </w:t>
      </w:r>
      <w:r w:rsidR="00FB3298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 xml:space="preserve">कहाँबाट </w:t>
      </w:r>
      <w:r w:rsidRPr="00D62E7A">
        <w:rPr>
          <w:rFonts w:cs="Kokila"/>
          <w:szCs w:val="28"/>
          <w:lang w:bidi="ne-NP"/>
        </w:rPr>
        <w:t>?</w:t>
      </w:r>
    </w:p>
    <w:p w14:paraId="0534E6C7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यही एउटा प्रश्न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सरल प्रश्न</w:t>
      </w:r>
    </w:p>
    <w:p w14:paraId="59861784" w14:textId="622582C9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िसलाई सोध्न जति सहज छ</w:t>
      </w:r>
    </w:p>
    <w:p w14:paraId="0840F7C7" w14:textId="5417528D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 त्यत्ति नै सरल छ उत्तर दिन</w:t>
      </w:r>
    </w:p>
    <w:p w14:paraId="3F6E3215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तर मलाई </w:t>
      </w:r>
      <w:r w:rsidRPr="00D62E7A">
        <w:rPr>
          <w:rFonts w:cs="Kokila"/>
          <w:szCs w:val="28"/>
          <w:lang w:bidi="ne-NP"/>
        </w:rPr>
        <w:t xml:space="preserve">? </w:t>
      </w:r>
      <w:r w:rsidRPr="00D62E7A">
        <w:rPr>
          <w:rFonts w:cs="Kokila"/>
          <w:szCs w:val="28"/>
          <w:cs/>
          <w:lang w:bidi="ne-NP"/>
        </w:rPr>
        <w:t>कति गाह्रो</w:t>
      </w:r>
    </w:p>
    <w:p w14:paraId="01843097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नौँ यो छातीमा</w:t>
      </w:r>
    </w:p>
    <w:p w14:paraId="4748C5FB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ङ्गो ब्रह्माण्ड नै आएर थिचेजस्तो !</w:t>
      </w:r>
    </w:p>
    <w:p w14:paraId="4DDFFFB5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ैलाई भनी दिन्छ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 नेपाली हु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नेपालबाट</w:t>
      </w:r>
    </w:p>
    <w:p w14:paraId="256199AC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ोच्छ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ातृभूमिलाई अन्याय भो</w:t>
      </w:r>
      <w:r w:rsidRPr="00D62E7A">
        <w:rPr>
          <w:rFonts w:cs="Kokila"/>
          <w:szCs w:val="28"/>
          <w:lang w:bidi="ne-NP"/>
        </w:rPr>
        <w:t>,</w:t>
      </w:r>
    </w:p>
    <w:p w14:paraId="2C5129F0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सैले भन्ने गर्छ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भूटानी मूलको नेपाली म ।</w:t>
      </w:r>
    </w:p>
    <w:p w14:paraId="40C2967B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ेपालबाट हुँ भन्दा</w:t>
      </w:r>
    </w:p>
    <w:p w14:paraId="0413D2AA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सै कसैले बुद्धका कुरा गर्छन्</w:t>
      </w:r>
      <w:r w:rsidRPr="00D62E7A">
        <w:rPr>
          <w:rFonts w:cs="Kokila"/>
          <w:szCs w:val="28"/>
          <w:lang w:bidi="ne-NP"/>
        </w:rPr>
        <w:t>,</w:t>
      </w:r>
    </w:p>
    <w:p w14:paraId="07857F68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ही भने एभरेस्टको !</w:t>
      </w:r>
    </w:p>
    <w:p w14:paraId="27755C60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भूटानलाई त चिन्दा पनि चिन्दैनन्</w:t>
      </w:r>
    </w:p>
    <w:p w14:paraId="5C658D10" w14:textId="69832A30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बरु सापटी लिनु</w:t>
      </w:r>
      <w:r w:rsidR="002D4316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पर्छ भारतको !</w:t>
      </w:r>
    </w:p>
    <w:p w14:paraId="3EE195E0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</w:p>
    <w:p w14:paraId="6F3F7DE6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जभोलि दोधारमा छु / दोसाँधमा छु</w:t>
      </w:r>
    </w:p>
    <w:p w14:paraId="71CDE45A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ातृभूमिलाई चिनाऊँ या नेपालीपनलाई </w:t>
      </w:r>
      <w:r w:rsidRPr="00D62E7A">
        <w:rPr>
          <w:rFonts w:cs="Kokila"/>
          <w:szCs w:val="28"/>
          <w:lang w:bidi="ne-NP"/>
        </w:rPr>
        <w:t>?</w:t>
      </w:r>
    </w:p>
    <w:p w14:paraId="02BE3E05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 आफैँलाई चिनाऊँ या देशलाई </w:t>
      </w:r>
      <w:r w:rsidRPr="00D62E7A">
        <w:rPr>
          <w:rFonts w:cs="Kokila"/>
          <w:szCs w:val="28"/>
          <w:lang w:bidi="ne-NP"/>
        </w:rPr>
        <w:t>?</w:t>
      </w:r>
    </w:p>
    <w:p w14:paraId="575DF9E4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खिर</w:t>
      </w:r>
      <w:r w:rsidRPr="00D62E7A">
        <w:rPr>
          <w:rFonts w:cs="Kokila"/>
          <w:szCs w:val="28"/>
          <w:lang w:bidi="ne-NP"/>
        </w:rPr>
        <w:t>,</w:t>
      </w:r>
    </w:p>
    <w:p w14:paraId="4B4882E3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रीहरूको कुनै थर नभएजस्तै</w:t>
      </w:r>
    </w:p>
    <w:p w14:paraId="37D20DE4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ागरिक भन्नु पनि त त्यस्तै रै’छ</w:t>
      </w:r>
    </w:p>
    <w:p w14:paraId="106BABFD" w14:textId="0D24240C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र</w:t>
      </w:r>
    </w:p>
    <w:p w14:paraId="0DB1B951" w14:textId="7430940A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न्मभूमि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स्वर्गभन्दा प्यारो हुन्छ</w:t>
      </w:r>
    </w:p>
    <w:p w14:paraId="761F18F0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्यो त मनमा हुन्छ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मुटुमा हुन्छ</w:t>
      </w:r>
      <w:r w:rsidRPr="00D62E7A">
        <w:rPr>
          <w:rFonts w:cs="Kokila"/>
          <w:szCs w:val="28"/>
          <w:lang w:bidi="ne-NP"/>
        </w:rPr>
        <w:t>;</w:t>
      </w:r>
    </w:p>
    <w:p w14:paraId="220C9817" w14:textId="77777777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चाहे कर्मभूमि जहाँसुकै होस्</w:t>
      </w:r>
    </w:p>
    <w:p w14:paraId="58336938" w14:textId="06AC2CFC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</w:t>
      </w:r>
      <w:r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जतासुकैको नागरिक बने पनि …!</w:t>
      </w:r>
    </w:p>
    <w:p w14:paraId="47587265" w14:textId="16468203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ैर जे होस्</w:t>
      </w:r>
    </w:p>
    <w:p w14:paraId="2729597F" w14:textId="29F664FD" w:rsidR="00122798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स</w:t>
      </w:r>
      <w:r w:rsidR="00E51B40" w:rsidRPr="00D62E7A">
        <w:rPr>
          <w:rFonts w:cs="Kokila"/>
          <w:szCs w:val="28"/>
          <w:lang w:bidi="ne-NP"/>
        </w:rPr>
        <w:t xml:space="preserve"> </w:t>
      </w:r>
      <w:r w:rsidRPr="00D62E7A">
        <w:rPr>
          <w:rFonts w:cs="Kokila"/>
          <w:szCs w:val="28"/>
          <w:cs/>
          <w:lang w:bidi="ne-NP"/>
        </w:rPr>
        <w:t>घरि म त्यही एउटा प्रश्न / सरल प्रश्नको</w:t>
      </w:r>
    </w:p>
    <w:p w14:paraId="1A6A13F6" w14:textId="785B1794" w:rsidR="00021814" w:rsidRPr="00D62E7A" w:rsidRDefault="00122798" w:rsidP="00122798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त्तर खोज्नमा सोचमग्न छु !</w:t>
      </w:r>
    </w:p>
    <w:p w14:paraId="03D6BC69" w14:textId="77777777" w:rsidR="00021814" w:rsidRPr="00D62E7A" w:rsidRDefault="00021814" w:rsidP="00021814">
      <w:pPr>
        <w:spacing w:after="0" w:line="276" w:lineRule="auto"/>
        <w:rPr>
          <w:rFonts w:cs="Kokila"/>
          <w:szCs w:val="28"/>
          <w:lang w:bidi="ne-NP"/>
        </w:rPr>
      </w:pPr>
    </w:p>
    <w:p w14:paraId="2B6C317C" w14:textId="77777777" w:rsidR="003276F5" w:rsidRPr="00D62E7A" w:rsidRDefault="003276F5">
      <w:pPr>
        <w:spacing w:after="200" w:line="262" w:lineRule="auto"/>
        <w:rPr>
          <w:rFonts w:eastAsia="Times New Roman" w:cs="Kokila"/>
          <w:bCs/>
          <w:smallCaps/>
          <w:sz w:val="40"/>
          <w:szCs w:val="40"/>
          <w:bdr w:val="none" w:sz="0" w:space="0" w:color="auto" w:frame="1"/>
          <w:shd w:val="clear" w:color="auto" w:fill="EEEEEE"/>
          <w:lang w:val="en-GB" w:eastAsia="en-GB" w:bidi="ne-NP"/>
        </w:rPr>
      </w:pPr>
      <w:r w:rsidRPr="00D62E7A">
        <w:rPr>
          <w:rFonts w:cs="Kokila"/>
        </w:rPr>
        <w:br w:type="page"/>
      </w:r>
    </w:p>
    <w:p w14:paraId="2FC8BCAD" w14:textId="77777777" w:rsidR="00AC3039" w:rsidRPr="00D62E7A" w:rsidRDefault="00AC3039" w:rsidP="00F4722E">
      <w:pPr>
        <w:pStyle w:val="ChapterTitle"/>
        <w:rPr>
          <w:rFonts w:cs="Kokila"/>
        </w:rPr>
      </w:pPr>
      <w:bookmarkStart w:id="321" w:name="_Toc98114700"/>
      <w:proofErr w:type="spellStart"/>
      <w:r w:rsidRPr="00D62E7A">
        <w:rPr>
          <w:rFonts w:cs="Kokila"/>
        </w:rPr>
        <w:lastRenderedPageBreak/>
        <w:t>हरि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फुयाँल</w:t>
      </w:r>
      <w:bookmarkEnd w:id="321"/>
      <w:proofErr w:type="spellEnd"/>
    </w:p>
    <w:p w14:paraId="42FB019A" w14:textId="40C1077C" w:rsidR="00AC3039" w:rsidRPr="00D62E7A" w:rsidRDefault="00267761" w:rsidP="00AC3039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पेन्सिलभेनिया, </w:t>
      </w:r>
      <w:proofErr w:type="spellStart"/>
      <w:r w:rsidR="00AC3039"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32795919" w14:textId="02B412A8" w:rsidR="00AC3039" w:rsidRPr="00D62E7A" w:rsidRDefault="009261D7" w:rsidP="00B73E40">
      <w:pPr>
        <w:pStyle w:val="Heading4"/>
      </w:pPr>
      <w:bookmarkStart w:id="322" w:name="_Toc98114701"/>
      <w:r w:rsidRPr="00D62E7A">
        <w:rPr>
          <w:cs/>
        </w:rPr>
        <w:t>कुसुम</w:t>
      </w:r>
      <w:bookmarkEnd w:id="322"/>
      <w:r w:rsidRPr="00D62E7A">
        <w:rPr>
          <w:cs/>
        </w:rPr>
        <w:t xml:space="preserve"> </w:t>
      </w:r>
      <w:r w:rsidR="00AC3039" w:rsidRPr="00D62E7A">
        <w:t xml:space="preserve"> </w:t>
      </w:r>
    </w:p>
    <w:p w14:paraId="5B29DA39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पुलकित भैगो बाग सान्निध्य पुग्दा</w:t>
      </w:r>
    </w:p>
    <w:p w14:paraId="6FA5AB39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िपरि सब देखेँ फूलका दिव्य गुच्छा ।</w:t>
      </w:r>
    </w:p>
    <w:p w14:paraId="41A6A6D6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गमग मृदु बास्ना वायुले चट्ट बोकी</w:t>
      </w:r>
    </w:p>
    <w:p w14:paraId="315B46C5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ुवनभर फिँजायो दुःख कारुण्य मेटी ।।</w:t>
      </w:r>
    </w:p>
    <w:p w14:paraId="15B6C40B" w14:textId="77777777" w:rsidR="00B236CD" w:rsidRPr="00D62E7A" w:rsidRDefault="00B236CD" w:rsidP="00B236CD">
      <w:pPr>
        <w:rPr>
          <w:rFonts w:cs="Kokila"/>
          <w:szCs w:val="28"/>
        </w:rPr>
      </w:pPr>
    </w:p>
    <w:p w14:paraId="1F8B909F" w14:textId="35AA84DB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नभरि त्यसरी नै जाई</w:t>
      </w:r>
      <w:r w:rsidR="001E1CAD" w:rsidRPr="00D62E7A">
        <w:rPr>
          <w:rFonts w:cs="Kokila"/>
          <w:szCs w:val="28"/>
          <w:lang w:bidi="hi-IN"/>
        </w:rPr>
        <w:t>,</w:t>
      </w:r>
      <w:r w:rsidRPr="00D62E7A">
        <w:rPr>
          <w:rFonts w:cs="Kokila"/>
          <w:szCs w:val="28"/>
          <w:cs/>
          <w:lang w:bidi="hi-IN"/>
        </w:rPr>
        <w:t xml:space="preserve"> बेली</w:t>
      </w:r>
      <w:r w:rsidR="001E1CAD" w:rsidRPr="00D62E7A">
        <w:rPr>
          <w:rFonts w:cs="Kokila"/>
          <w:szCs w:val="28"/>
          <w:lang w:bidi="hi-IN"/>
        </w:rPr>
        <w:t>,</w:t>
      </w:r>
      <w:r w:rsidRPr="00D62E7A">
        <w:rPr>
          <w:rFonts w:cs="Kokila"/>
          <w:szCs w:val="28"/>
          <w:cs/>
          <w:lang w:bidi="hi-IN"/>
        </w:rPr>
        <w:t xml:space="preserve"> चमेली</w:t>
      </w:r>
    </w:p>
    <w:p w14:paraId="4837E732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मल मखमलीको सान बेग्लै छ खेली ।</w:t>
      </w:r>
    </w:p>
    <w:p w14:paraId="23AD554A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रिपरि सयपत्री फूल फुल्छन् मजाले</w:t>
      </w:r>
    </w:p>
    <w:p w14:paraId="4BADAF7B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धुर कुसुम छायो दिव्य आनन्दताले ।।</w:t>
      </w:r>
    </w:p>
    <w:p w14:paraId="6131D2FB" w14:textId="77777777" w:rsidR="00B236CD" w:rsidRPr="00D62E7A" w:rsidRDefault="00B236CD" w:rsidP="00B236CD">
      <w:pPr>
        <w:rPr>
          <w:rFonts w:cs="Kokila"/>
          <w:szCs w:val="28"/>
        </w:rPr>
      </w:pPr>
    </w:p>
    <w:p w14:paraId="4F77C418" w14:textId="17E79371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सुमित अब बास्ना मनभरी नै पला</w:t>
      </w:r>
      <w:r w:rsidR="001E1CAD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hi-IN"/>
        </w:rPr>
        <w:t>न्</w:t>
      </w:r>
    </w:p>
    <w:p w14:paraId="40AAAF8D" w14:textId="1D82BA6A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 मगमग बन्दै हर्ष आनन्द छा</w:t>
      </w:r>
      <w:r w:rsidR="004029FF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hi-IN"/>
        </w:rPr>
        <w:t>न् ।</w:t>
      </w:r>
    </w:p>
    <w:p w14:paraId="6F1D7E19" w14:textId="600F3648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ढकमक अति राम्रा भावना फैलिजा</w:t>
      </w:r>
      <w:r w:rsidR="004029FF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hi-IN"/>
        </w:rPr>
        <w:t>न्</w:t>
      </w:r>
    </w:p>
    <w:p w14:paraId="597B8908" w14:textId="307BED42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हर शुभ राम्रा कीर्ति चम्केर आ</w:t>
      </w:r>
      <w:r w:rsidR="004029FF" w:rsidRPr="00D62E7A">
        <w:rPr>
          <w:rFonts w:cs="Kokila"/>
          <w:szCs w:val="28"/>
          <w:cs/>
          <w:lang w:bidi="ne-NP"/>
        </w:rPr>
        <w:t>ऊ</w:t>
      </w:r>
      <w:r w:rsidRPr="00D62E7A">
        <w:rPr>
          <w:rFonts w:cs="Kokila"/>
          <w:szCs w:val="28"/>
          <w:cs/>
          <w:lang w:bidi="hi-IN"/>
        </w:rPr>
        <w:t>न् ।।</w:t>
      </w:r>
    </w:p>
    <w:p w14:paraId="7344CCCC" w14:textId="77777777" w:rsidR="00B236CD" w:rsidRPr="00D62E7A" w:rsidRDefault="00B236CD" w:rsidP="00B236CD">
      <w:pPr>
        <w:rPr>
          <w:rFonts w:cs="Kokila"/>
          <w:szCs w:val="28"/>
        </w:rPr>
      </w:pPr>
    </w:p>
    <w:p w14:paraId="305094D0" w14:textId="77777777" w:rsidR="004029FF" w:rsidRPr="00D62E7A" w:rsidRDefault="004029FF">
      <w:pPr>
        <w:spacing w:after="200" w:line="262" w:lineRule="auto"/>
        <w:rPr>
          <w:rFonts w:cs="Kokila"/>
          <w:szCs w:val="28"/>
          <w:cs/>
          <w:lang w:bidi="hi-IN"/>
        </w:rPr>
      </w:pPr>
      <w:r w:rsidRPr="00D62E7A">
        <w:rPr>
          <w:rFonts w:cs="Kokila"/>
          <w:szCs w:val="28"/>
          <w:cs/>
          <w:lang w:bidi="hi-IN"/>
        </w:rPr>
        <w:br w:type="page"/>
      </w:r>
    </w:p>
    <w:p w14:paraId="3171A698" w14:textId="1D49B925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मन र तन दुबैमा शान्ति मिल्ने उपाय</w:t>
      </w:r>
    </w:p>
    <w:p w14:paraId="7010F20D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ुसुमित मन पारौँ यै छ राम्रो उपाय</w:t>
      </w:r>
    </w:p>
    <w:p w14:paraId="5522DEF2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सल मन भएमा मालती भित्र फुल्छिन्</w:t>
      </w:r>
    </w:p>
    <w:p w14:paraId="35CFDE6E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वरस लतिकाझैँ काव्यमा झुल्न पुग्छिन् ।।</w:t>
      </w:r>
    </w:p>
    <w:p w14:paraId="0294E6C0" w14:textId="77777777" w:rsidR="00B236CD" w:rsidRPr="00D62E7A" w:rsidRDefault="00B236CD" w:rsidP="00B236CD">
      <w:pPr>
        <w:rPr>
          <w:rFonts w:cs="Kokila"/>
          <w:szCs w:val="28"/>
        </w:rPr>
      </w:pPr>
    </w:p>
    <w:p w14:paraId="2564FD7D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ब मनुज खुसीले विश्वमा रम्न थाल्छन्</w:t>
      </w:r>
    </w:p>
    <w:p w14:paraId="2E5D5E8F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लुषित मनलाई भावनाले पखाल्छन् ।</w:t>
      </w:r>
    </w:p>
    <w:p w14:paraId="4F015CA1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ँ तँ म म भनि हिँड्ने जोसमा होस भर्छन्</w:t>
      </w:r>
    </w:p>
    <w:p w14:paraId="024B6DAD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गत भर दयाको श्रोत नै बन्न पुग्छन् ।।</w:t>
      </w:r>
    </w:p>
    <w:p w14:paraId="22BB2984" w14:textId="77777777" w:rsidR="00B236CD" w:rsidRPr="00D62E7A" w:rsidRDefault="00B236CD" w:rsidP="00B236CD">
      <w:pPr>
        <w:rPr>
          <w:rFonts w:cs="Kokila"/>
          <w:szCs w:val="28"/>
        </w:rPr>
      </w:pPr>
    </w:p>
    <w:p w14:paraId="0134721E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द छ जति बढेको झट्ट गर्दिन्छ नाश</w:t>
      </w:r>
    </w:p>
    <w:p w14:paraId="540AA61D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ुज भनि चिनाई ज्ञान भर्दिन्छ खास ।</w:t>
      </w:r>
    </w:p>
    <w:p w14:paraId="37938FBD" w14:textId="77777777" w:rsidR="00B236CD" w:rsidRPr="00D62E7A" w:rsidRDefault="00B236CD" w:rsidP="00B236CD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ुलकित मन पारी दिव्य आनन्द भर्छ ।</w:t>
      </w:r>
    </w:p>
    <w:p w14:paraId="51C5F3DB" w14:textId="5625D00C" w:rsidR="00AC3039" w:rsidRPr="00D62E7A" w:rsidRDefault="00B236CD" w:rsidP="00B236CD">
      <w:pPr>
        <w:rPr>
          <w:rFonts w:eastAsiaTheme="majorEastAsia" w:cs="Kokila"/>
          <w:b/>
          <w:smallCaps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सकल जनममा नै साम्यता भाव छर्छ । </w:t>
      </w:r>
      <w:r w:rsidR="00AC3039" w:rsidRPr="00D62E7A">
        <w:rPr>
          <w:rFonts w:cs="Kokila"/>
          <w:szCs w:val="28"/>
        </w:rPr>
        <w:br w:type="page"/>
      </w:r>
    </w:p>
    <w:p w14:paraId="1333B446" w14:textId="77777777" w:rsidR="00AC3039" w:rsidRPr="00D62E7A" w:rsidRDefault="00AC3039" w:rsidP="00F4722E">
      <w:pPr>
        <w:pStyle w:val="ChapterTitle"/>
        <w:rPr>
          <w:rFonts w:cs="Kokila"/>
        </w:rPr>
      </w:pPr>
      <w:bookmarkStart w:id="323" w:name="_Toc98114702"/>
      <w:proofErr w:type="spellStart"/>
      <w:r w:rsidRPr="00D62E7A">
        <w:rPr>
          <w:rFonts w:cs="Kokila"/>
        </w:rPr>
        <w:lastRenderedPageBreak/>
        <w:t>हरी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उप्रेति</w:t>
      </w:r>
      <w:bookmarkEnd w:id="323"/>
      <w:proofErr w:type="spellEnd"/>
    </w:p>
    <w:p w14:paraId="41979967" w14:textId="77777777" w:rsidR="00AC3039" w:rsidRPr="00D62E7A" w:rsidRDefault="00AC3039" w:rsidP="00AC3039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1A3C5B43" w14:textId="7332F46D" w:rsidR="00CC5CA3" w:rsidRPr="00D62E7A" w:rsidRDefault="00C17464" w:rsidP="00B73E40">
      <w:pPr>
        <w:pStyle w:val="Heading4"/>
        <w:rPr>
          <w:lang w:bidi="ne-NP"/>
        </w:rPr>
      </w:pPr>
      <w:bookmarkStart w:id="324" w:name="_Toc98114703"/>
      <w:r w:rsidRPr="00D62E7A">
        <w:rPr>
          <w:cs/>
        </w:rPr>
        <w:t>कुण्ठित सपनाहरू</w:t>
      </w:r>
      <w:bookmarkEnd w:id="324"/>
      <w:r w:rsidR="00AC3039" w:rsidRPr="00D62E7A">
        <w:t xml:space="preserve"> </w:t>
      </w:r>
    </w:p>
    <w:p w14:paraId="1885DEE0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जब जब मेरा आँखाहरू खुल्थे</w:t>
      </w:r>
    </w:p>
    <w:p w14:paraId="62C4006E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आकाशतिर टोहोलाउने गर्दथेँ</w:t>
      </w:r>
    </w:p>
    <w:p w14:paraId="145159A0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अनि असीमित सपनाहरू बुन्दथेँ</w:t>
      </w:r>
    </w:p>
    <w:p w14:paraId="0FE8048D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एक दिन त्यो आकाशलाई चुमौँ</w:t>
      </w:r>
    </w:p>
    <w:p w14:paraId="53035C41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बादलपारिको दुनियाँमा छुट्टै संसार बनाऊँ</w:t>
      </w:r>
    </w:p>
    <w:p w14:paraId="42F70AF2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धर्तीको आश्रय लिएर टुकुटुकु हिँडौँ</w:t>
      </w:r>
      <w:r w:rsidRPr="00D62E7A">
        <w:rPr>
          <w:rFonts w:eastAsia="KaiTi" w:cs="Kokila"/>
          <w:szCs w:val="28"/>
          <w:lang w:bidi="ne-NP"/>
        </w:rPr>
        <w:t> </w:t>
      </w:r>
    </w:p>
    <w:p w14:paraId="1A6BBDE2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अरू जस्तै म पनि असीमित सपना बोकेर</w:t>
      </w:r>
    </w:p>
    <w:p w14:paraId="32604405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बादलमाथि अनि आकाशमुनि</w:t>
      </w:r>
    </w:p>
    <w:p w14:paraId="321E4125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चरीले झैँ पखेटा फिँजाएर</w:t>
      </w:r>
    </w:p>
    <w:p w14:paraId="4DB5ED4D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भुरभुर उडौँ जस्तै लाग्थ्यो</w:t>
      </w:r>
      <w:r w:rsidRPr="00D62E7A">
        <w:rPr>
          <w:rFonts w:eastAsia="KaiTi" w:cs="Kokila"/>
          <w:szCs w:val="28"/>
          <w:lang w:bidi="ne-NP"/>
        </w:rPr>
        <w:t> </w:t>
      </w:r>
    </w:p>
    <w:p w14:paraId="575D7A0A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कविले झैँ कलम बोकी</w:t>
      </w:r>
    </w:p>
    <w:p w14:paraId="381FAE05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खाली पन्नामा रङ्गिन कविता कोरौँ जस्तो</w:t>
      </w:r>
    </w:p>
    <w:p w14:paraId="3263CE3C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डक्टरले झैँ मुटुको शल्यक्रिया गरौँ जस्तो</w:t>
      </w:r>
    </w:p>
    <w:p w14:paraId="39EB9429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पर्वतारोहीलेझैँ सगरमाथा चढौँ जस्तो</w:t>
      </w:r>
    </w:p>
    <w:p w14:paraId="1D9FC3DC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चलचित्रमा खलनायकलेझैँ</w:t>
      </w:r>
    </w:p>
    <w:p w14:paraId="15299608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एक पछि अर्को मान्छे पिटौँ जस्तो</w:t>
      </w:r>
    </w:p>
    <w:p w14:paraId="776D72D7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कोइलीको आवाज जस्तै उसको कण्ठमा</w:t>
      </w:r>
    </w:p>
    <w:p w14:paraId="3CDB9C50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मुर्चुङ्गा र बिनायोको धुन बनौँ जस्तो</w:t>
      </w:r>
    </w:p>
    <w:p w14:paraId="50088CCB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lastRenderedPageBreak/>
        <w:t>तर तर आज आकाशभन्दा धेरै तल छु</w:t>
      </w:r>
    </w:p>
    <w:p w14:paraId="730E1884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अनि धर्तीभन्दा अलिकति माथि</w:t>
      </w:r>
    </w:p>
    <w:p w14:paraId="7ECF78CF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त्यही आकाशले इसारा गर्दै भन्छ</w:t>
      </w:r>
    </w:p>
    <w:p w14:paraId="785A9CF3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तिम्रा हजार सपना म पुरा गर्छु</w:t>
      </w:r>
    </w:p>
    <w:p w14:paraId="47440AF1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तर — आज धर्ती बिरानो भएको छ</w:t>
      </w:r>
    </w:p>
    <w:p w14:paraId="18649259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हरियाली वन उजाडिएका छन्</w:t>
      </w:r>
    </w:p>
    <w:p w14:paraId="654F2F28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आफन्तहरू टाढिएका छन्</w:t>
      </w:r>
    </w:p>
    <w:p w14:paraId="29D0EEAB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नजिकको साथी दुस्मन भएको छ</w:t>
      </w:r>
    </w:p>
    <w:p w14:paraId="4F60E77E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मानव प्रवृत्ति नपुंसक बन्दै गएको छ</w:t>
      </w:r>
    </w:p>
    <w:p w14:paraId="539DB0A7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सायद यही विडम्बना हो मेरो</w:t>
      </w:r>
    </w:p>
    <w:p w14:paraId="638ED560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अनि ठुलो अभिसाप</w:t>
      </w:r>
    </w:p>
    <w:p w14:paraId="799CB47D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न त मैँले आकाशलाई छुन सकेँ</w:t>
      </w:r>
    </w:p>
    <w:p w14:paraId="0BC51FD7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न धर्तीमा टेक्न नै</w:t>
      </w:r>
    </w:p>
    <w:p w14:paraId="24633B79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अनगिन्ती सपनाहरू चिच्याइरहेछन्</w:t>
      </w:r>
    </w:p>
    <w:p w14:paraId="0DED458F" w14:textId="77777777" w:rsidR="00CC5CA3" w:rsidRPr="00D62E7A" w:rsidRDefault="00CC5CA3" w:rsidP="00CC5CA3">
      <w:pPr>
        <w:rPr>
          <w:rFonts w:eastAsia="KaiTi" w:cs="Kokila"/>
          <w:szCs w:val="28"/>
          <w:lang w:bidi="ne-NP"/>
        </w:rPr>
      </w:pPr>
      <w:r w:rsidRPr="00D62E7A">
        <w:rPr>
          <w:rFonts w:eastAsia="KaiTi" w:cs="Kokila"/>
          <w:szCs w:val="28"/>
          <w:cs/>
          <w:lang w:bidi="ne-NP"/>
        </w:rPr>
        <w:t>पल पल कुण्ठित हुँदैछन् ती सपनाहरू</w:t>
      </w:r>
    </w:p>
    <w:p w14:paraId="714A7DE1" w14:textId="6292460E" w:rsidR="00AC3039" w:rsidRPr="00D62E7A" w:rsidRDefault="00CC5CA3" w:rsidP="00CC5CA3">
      <w:pPr>
        <w:rPr>
          <w:rFonts w:eastAsiaTheme="majorEastAsia" w:cs="Kokila"/>
          <w:b/>
          <w:smallCaps/>
          <w:szCs w:val="28"/>
        </w:rPr>
      </w:pPr>
      <w:r w:rsidRPr="00D62E7A">
        <w:rPr>
          <w:rFonts w:eastAsia="KaiTi" w:cs="Kokila"/>
          <w:szCs w:val="28"/>
          <w:cs/>
          <w:lang w:bidi="ne-NP"/>
        </w:rPr>
        <w:t>खोलामा पानीबिना माछी छटपटिए झैँ ।</w:t>
      </w:r>
    </w:p>
    <w:p w14:paraId="32510F05" w14:textId="77777777" w:rsidR="00267761" w:rsidRPr="00D62E7A" w:rsidRDefault="00267761">
      <w:pPr>
        <w:spacing w:after="200" w:line="262" w:lineRule="auto"/>
        <w:rPr>
          <w:rFonts w:cs="Kokila"/>
          <w:b/>
          <w:smallCaps/>
          <w:position w:val="-120"/>
          <w:sz w:val="40"/>
          <w:szCs w:val="32"/>
        </w:rPr>
      </w:pPr>
      <w:r w:rsidRPr="00D62E7A">
        <w:rPr>
          <w:rFonts w:cs="Kokila"/>
        </w:rPr>
        <w:br w:type="page"/>
      </w:r>
    </w:p>
    <w:p w14:paraId="7D9DFBBD" w14:textId="4848F7A3" w:rsidR="00AC3039" w:rsidRPr="00D62E7A" w:rsidRDefault="00AC3039" w:rsidP="00F4722E">
      <w:pPr>
        <w:pStyle w:val="ChapterTitle"/>
        <w:rPr>
          <w:rFonts w:cs="Kokila"/>
        </w:rPr>
      </w:pPr>
      <w:bookmarkStart w:id="325" w:name="_Toc98114704"/>
      <w:proofErr w:type="spellStart"/>
      <w:r w:rsidRPr="00D62E7A">
        <w:rPr>
          <w:rFonts w:cs="Kokila"/>
        </w:rPr>
        <w:lastRenderedPageBreak/>
        <w:t>हिमशिखर</w:t>
      </w:r>
      <w:proofErr w:type="spellEnd"/>
      <w:r w:rsidRPr="00D62E7A">
        <w:rPr>
          <w:rFonts w:cs="Kokila"/>
        </w:rPr>
        <w:t xml:space="preserve"> </w:t>
      </w:r>
      <w:proofErr w:type="spellStart"/>
      <w:r w:rsidRPr="00D62E7A">
        <w:rPr>
          <w:rFonts w:cs="Kokila"/>
        </w:rPr>
        <w:t>अधिकारी</w:t>
      </w:r>
      <w:bookmarkEnd w:id="325"/>
      <w:proofErr w:type="spellEnd"/>
    </w:p>
    <w:p w14:paraId="30CF6A56" w14:textId="77777777" w:rsidR="00AC3039" w:rsidRPr="00D62E7A" w:rsidRDefault="00AC3039" w:rsidP="00AC3039">
      <w:pPr>
        <w:spacing w:after="0" w:line="276" w:lineRule="auto"/>
        <w:jc w:val="right"/>
        <w:rPr>
          <w:rFonts w:cs="Kokila"/>
          <w:szCs w:val="28"/>
          <w:lang w:bidi="ne-NP"/>
        </w:rPr>
      </w:pPr>
      <w:proofErr w:type="spellStart"/>
      <w:r w:rsidRPr="00D62E7A">
        <w:rPr>
          <w:rFonts w:cs="Kokila"/>
          <w:szCs w:val="28"/>
          <w:lang w:bidi="ne-NP"/>
        </w:rPr>
        <w:t>ओहायो</w:t>
      </w:r>
      <w:proofErr w:type="spellEnd"/>
      <w:r w:rsidRPr="00D62E7A">
        <w:rPr>
          <w:rFonts w:cs="Kokila"/>
          <w:szCs w:val="28"/>
          <w:lang w:bidi="ne-NP"/>
        </w:rPr>
        <w:t xml:space="preserve">, </w:t>
      </w:r>
      <w:proofErr w:type="spellStart"/>
      <w:r w:rsidRPr="00D62E7A">
        <w:rPr>
          <w:rFonts w:cs="Kokila"/>
          <w:szCs w:val="28"/>
          <w:lang w:bidi="ne-NP"/>
        </w:rPr>
        <w:t>अमेरिका</w:t>
      </w:r>
      <w:proofErr w:type="spellEnd"/>
    </w:p>
    <w:p w14:paraId="202F35A4" w14:textId="77777777" w:rsidR="00AC3039" w:rsidRPr="00D62E7A" w:rsidRDefault="00AC3039" w:rsidP="00B73E40">
      <w:pPr>
        <w:pStyle w:val="Heading4"/>
      </w:pPr>
      <w:bookmarkStart w:id="326" w:name="_Toc98114705"/>
      <w:proofErr w:type="spellStart"/>
      <w:r w:rsidRPr="00D62E7A">
        <w:t>प्रिय</w:t>
      </w:r>
      <w:proofErr w:type="spellEnd"/>
      <w:r w:rsidRPr="00D62E7A">
        <w:t xml:space="preserve"> </w:t>
      </w:r>
      <w:proofErr w:type="spellStart"/>
      <w:r w:rsidRPr="00D62E7A">
        <w:t>याद</w:t>
      </w:r>
      <w:bookmarkEnd w:id="326"/>
      <w:proofErr w:type="spellEnd"/>
      <w:r w:rsidRPr="00D62E7A">
        <w:t xml:space="preserve"> </w:t>
      </w:r>
    </w:p>
    <w:p w14:paraId="28A137B5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ेही चिने जस्तै लाग्ने</w:t>
      </w:r>
    </w:p>
    <w:p w14:paraId="4BE2D426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 अँगाला यादहरू</w:t>
      </w:r>
    </w:p>
    <w:p w14:paraId="57F194E3" w14:textId="3D86CF0C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मनको </w:t>
      </w:r>
      <w:r w:rsidR="00675E6F" w:rsidRPr="00D62E7A">
        <w:rPr>
          <w:rFonts w:cs="Kokila"/>
          <w:szCs w:val="28"/>
          <w:cs/>
          <w:lang w:bidi="ne-NP"/>
        </w:rPr>
        <w:t>आँगनी</w:t>
      </w:r>
      <w:r w:rsidRPr="00D62E7A">
        <w:rPr>
          <w:rFonts w:cs="Kokila"/>
          <w:szCs w:val="28"/>
          <w:cs/>
          <w:lang w:bidi="ne-NP"/>
        </w:rPr>
        <w:t>बाट</w:t>
      </w:r>
    </w:p>
    <w:p w14:paraId="69E9B58F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लेफ्ट-राइट खेल्दै जान्छन्</w:t>
      </w:r>
    </w:p>
    <w:p w14:paraId="45E71AC5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नकै आँखीझ्याल</w:t>
      </w:r>
    </w:p>
    <w:p w14:paraId="4DFAE004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रक्क उघारेर हेर्छु</w:t>
      </w:r>
    </w:p>
    <w:p w14:paraId="2C70DB3C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ोपा-थोपामा भन्छु</w:t>
      </w:r>
    </w:p>
    <w:p w14:paraId="00976837" w14:textId="7A7ACD86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Pr="00D62E7A">
        <w:rPr>
          <w:rFonts w:cs="Kokila"/>
          <w:szCs w:val="28"/>
          <w:cs/>
          <w:lang w:bidi="ne-NP"/>
        </w:rPr>
        <w:t xml:space="preserve">प्रिय याद पनि दूर </w:t>
      </w:r>
      <w:proofErr w:type="gramStart"/>
      <w:r w:rsidRPr="00D62E7A">
        <w:rPr>
          <w:rFonts w:cs="Kokila"/>
          <w:szCs w:val="28"/>
          <w:cs/>
          <w:lang w:bidi="ne-NP"/>
        </w:rPr>
        <w:t>गएको</w:t>
      </w:r>
      <w:r w:rsidR="003B20B9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lang w:bidi="ne-NP"/>
        </w:rPr>
        <w:t>?</w:t>
      </w:r>
      <w:proofErr w:type="gramEnd"/>
      <w:r w:rsidRPr="00D62E7A">
        <w:rPr>
          <w:rFonts w:cs="Kokila"/>
          <w:szCs w:val="28"/>
          <w:lang w:bidi="ne-NP"/>
        </w:rPr>
        <w:t>’</w:t>
      </w:r>
    </w:p>
    <w:p w14:paraId="4B85AA2C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वेशमा</w:t>
      </w:r>
    </w:p>
    <w:p w14:paraId="61DE298F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ब मेटाऊँ जस्तो हुन्छ</w:t>
      </w:r>
    </w:p>
    <w:p w14:paraId="22ED3482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ुनामा थन्किएर रोऊँ हुन्छ</w:t>
      </w:r>
    </w:p>
    <w:p w14:paraId="010425BD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िचनको छुरा तानेर</w:t>
      </w:r>
    </w:p>
    <w:p w14:paraId="17287437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छाती वार-पार पार्दिऊँ हुन्छ</w:t>
      </w:r>
    </w:p>
    <w:p w14:paraId="05FF306F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ीरले कानको जाली फुटाऊँ हुन्छ</w:t>
      </w:r>
    </w:p>
    <w:p w14:paraId="29F1D81F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झर्को लाग्ने गरी मन रुन्छ</w:t>
      </w:r>
    </w:p>
    <w:p w14:paraId="3DFCEB86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ही घरक्क खोलिएको आँखीझ्यालमा</w:t>
      </w:r>
    </w:p>
    <w:p w14:paraId="2AE45619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ाइट-लेफ्ट गर्दै</w:t>
      </w:r>
    </w:p>
    <w:p w14:paraId="14C7DA25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ढिका-ढिकामा सम्झिन्छु</w:t>
      </w:r>
    </w:p>
    <w:p w14:paraId="520887D8" w14:textId="23797079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ne-NP"/>
        </w:rPr>
        <w:t>‘</w:t>
      </w:r>
      <w:r w:rsidRPr="00D62E7A">
        <w:rPr>
          <w:rFonts w:cs="Kokila"/>
          <w:szCs w:val="28"/>
          <w:cs/>
          <w:lang w:bidi="ne-NP"/>
        </w:rPr>
        <w:t>प्रिय याद नजिकिएको हुन्छ</w:t>
      </w:r>
      <w:r w:rsidR="004016FE" w:rsidRPr="00D62E7A">
        <w:rPr>
          <w:rFonts w:cs="Kokila"/>
          <w:szCs w:val="28"/>
          <w:lang w:bidi="ne-NP"/>
        </w:rPr>
        <w:t>’</w:t>
      </w:r>
    </w:p>
    <w:p w14:paraId="2C505179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सपना</w:t>
      </w:r>
    </w:p>
    <w:p w14:paraId="205246EE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ो निद्रामा</w:t>
      </w:r>
    </w:p>
    <w:p w14:paraId="0F77E63D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यी आँखाले कति देखेका !!</w:t>
      </w:r>
    </w:p>
    <w:p w14:paraId="05C87A78" w14:textId="77777777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खास सपना .. सपनै हुन्छन्</w:t>
      </w:r>
    </w:p>
    <w:p w14:paraId="770F0BEE" w14:textId="6D844DCE" w:rsidR="007B4B26" w:rsidRPr="00D62E7A" w:rsidRDefault="007B4B26" w:rsidP="007B4B26">
      <w:pPr>
        <w:spacing w:after="0" w:line="276" w:lineRule="auto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 भ</w:t>
      </w:r>
      <w:r w:rsidR="00711825" w:rsidRPr="00D62E7A">
        <w:rPr>
          <w:rFonts w:cs="Kokila"/>
          <w:szCs w:val="28"/>
          <w:cs/>
          <w:lang w:bidi="ne-NP"/>
        </w:rPr>
        <w:t>इ</w:t>
      </w:r>
      <w:r w:rsidRPr="00D62E7A">
        <w:rPr>
          <w:rFonts w:cs="Kokila"/>
          <w:szCs w:val="28"/>
          <w:cs/>
          <w:lang w:bidi="ne-NP"/>
        </w:rPr>
        <w:t>रहून्</w:t>
      </w:r>
      <w:r w:rsidR="0098360D" w:rsidRPr="00D62E7A">
        <w:rPr>
          <w:rFonts w:cs="Kokila"/>
          <w:szCs w:val="28"/>
          <w:cs/>
          <w:lang w:bidi="ne-NP"/>
        </w:rPr>
        <w:t xml:space="preserve"> ।</w:t>
      </w:r>
    </w:p>
    <w:p w14:paraId="59D272F6" w14:textId="77777777" w:rsidR="00711825" w:rsidRPr="00D62E7A" w:rsidRDefault="00711825" w:rsidP="007B4B26">
      <w:pPr>
        <w:spacing w:after="0" w:line="276" w:lineRule="auto"/>
        <w:rPr>
          <w:rFonts w:cs="Kokila"/>
          <w:szCs w:val="28"/>
          <w:lang w:bidi="ne-NP"/>
        </w:rPr>
      </w:pPr>
    </w:p>
    <w:p w14:paraId="421E34CD" w14:textId="77777777" w:rsidR="0098360D" w:rsidRPr="00D62E7A" w:rsidRDefault="0098360D">
      <w:pPr>
        <w:spacing w:after="200" w:line="262" w:lineRule="auto"/>
        <w:rPr>
          <w:rFonts w:cs="Kokila"/>
          <w:b/>
          <w:smallCaps/>
          <w:position w:val="-120"/>
          <w:sz w:val="40"/>
          <w:szCs w:val="32"/>
        </w:rPr>
      </w:pPr>
      <w:r w:rsidRPr="00D62E7A">
        <w:rPr>
          <w:rFonts w:cs="Kokila"/>
        </w:rPr>
        <w:br w:type="page"/>
      </w:r>
    </w:p>
    <w:p w14:paraId="2A9CB826" w14:textId="6D49C52D" w:rsidR="00AC3039" w:rsidRPr="00D62E7A" w:rsidRDefault="00AC3039" w:rsidP="00F4722E">
      <w:pPr>
        <w:pStyle w:val="ChapterTitle"/>
        <w:rPr>
          <w:rFonts w:cs="Kokila"/>
          <w:szCs w:val="36"/>
        </w:rPr>
      </w:pPr>
      <w:bookmarkStart w:id="327" w:name="_Toc98114706"/>
      <w:proofErr w:type="spellStart"/>
      <w:r w:rsidRPr="00D62E7A">
        <w:rPr>
          <w:rFonts w:cs="Kokila"/>
          <w:szCs w:val="36"/>
        </w:rPr>
        <w:lastRenderedPageBreak/>
        <w:t>हेमन्ता</w:t>
      </w:r>
      <w:proofErr w:type="spellEnd"/>
      <w:r w:rsidRPr="00D62E7A">
        <w:rPr>
          <w:rFonts w:cs="Kokila"/>
          <w:szCs w:val="36"/>
        </w:rPr>
        <w:t xml:space="preserve"> </w:t>
      </w:r>
      <w:proofErr w:type="spellStart"/>
      <w:r w:rsidRPr="00D62E7A">
        <w:rPr>
          <w:rFonts w:cs="Kokila"/>
          <w:szCs w:val="36"/>
        </w:rPr>
        <w:t>आचार्य</w:t>
      </w:r>
      <w:bookmarkEnd w:id="327"/>
      <w:proofErr w:type="spellEnd"/>
    </w:p>
    <w:p w14:paraId="5951467F" w14:textId="57ABB571" w:rsidR="00AC3039" w:rsidRPr="00D62E7A" w:rsidRDefault="002A711B" w:rsidP="00AC3039">
      <w:pPr>
        <w:spacing w:after="0" w:line="276" w:lineRule="auto"/>
        <w:jc w:val="right"/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िड्नी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अस्ट्रेलिया</w:t>
      </w:r>
    </w:p>
    <w:p w14:paraId="1E0A54EC" w14:textId="77777777" w:rsidR="00AC3039" w:rsidRPr="00D62E7A" w:rsidRDefault="00AC3039" w:rsidP="00B73E40">
      <w:pPr>
        <w:pStyle w:val="Heading4"/>
      </w:pPr>
      <w:bookmarkStart w:id="328" w:name="_Toc98114707"/>
      <w:r w:rsidRPr="00D62E7A">
        <w:t xml:space="preserve">म </w:t>
      </w:r>
      <w:proofErr w:type="spellStart"/>
      <w:r w:rsidRPr="00D62E7A">
        <w:t>वृद्धाश्रमकी</w:t>
      </w:r>
      <w:proofErr w:type="spellEnd"/>
      <w:r w:rsidRPr="00D62E7A">
        <w:t xml:space="preserve"> </w:t>
      </w:r>
      <w:proofErr w:type="spellStart"/>
      <w:r w:rsidRPr="00D62E7A">
        <w:t>एक</w:t>
      </w:r>
      <w:proofErr w:type="spellEnd"/>
      <w:r w:rsidRPr="00D62E7A">
        <w:t xml:space="preserve"> </w:t>
      </w:r>
      <w:proofErr w:type="spellStart"/>
      <w:r w:rsidRPr="00D62E7A">
        <w:t>वृद्धा</w:t>
      </w:r>
      <w:bookmarkEnd w:id="328"/>
      <w:proofErr w:type="spellEnd"/>
      <w:r w:rsidRPr="00D62E7A">
        <w:t xml:space="preserve"> </w:t>
      </w:r>
    </w:p>
    <w:p w14:paraId="1E9116EA" w14:textId="239BB3A8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यो ठाउँ किन अनजान</w:t>
      </w:r>
      <w:r w:rsidR="00754A78" w:rsidRPr="00D62E7A">
        <w:rPr>
          <w:rFonts w:cs="Kokila"/>
          <w:sz w:val="32"/>
          <w:szCs w:val="32"/>
          <w:lang w:bidi="ne-NP"/>
        </w:rPr>
        <w:t>-</w:t>
      </w:r>
      <w:r w:rsidRPr="00D62E7A">
        <w:rPr>
          <w:rFonts w:cs="Kokila"/>
          <w:sz w:val="32"/>
          <w:szCs w:val="32"/>
          <w:cs/>
          <w:lang w:bidi="ne-NP"/>
        </w:rPr>
        <w:t>अनजान जस्तो लाग्छ</w:t>
      </w:r>
    </w:p>
    <w:p w14:paraId="3F28E39A" w14:textId="1DCD8B4F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वर्षौँ बितिसके पनि </w:t>
      </w:r>
    </w:p>
    <w:p w14:paraId="1EB0678F" w14:textId="7623EADB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यो घर किन शून्य</w:t>
      </w:r>
      <w:r w:rsidR="00754A78" w:rsidRPr="00D62E7A">
        <w:rPr>
          <w:rFonts w:cs="Kokila"/>
          <w:sz w:val="32"/>
          <w:szCs w:val="32"/>
          <w:lang w:bidi="ne-NP"/>
        </w:rPr>
        <w:t>-</w:t>
      </w:r>
      <w:r w:rsidRPr="00D62E7A">
        <w:rPr>
          <w:rFonts w:cs="Kokila"/>
          <w:sz w:val="32"/>
          <w:szCs w:val="32"/>
          <w:cs/>
          <w:lang w:bidi="ne-NP"/>
        </w:rPr>
        <w:t>शून्य जस्तो लाग्छ</w:t>
      </w:r>
    </w:p>
    <w:p w14:paraId="70819FE7" w14:textId="2748099A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हजारौँ आउने जाने भए पनि </w:t>
      </w:r>
    </w:p>
    <w:p w14:paraId="37E061A5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हजारौँको यो भिडमा मेरो मन</w:t>
      </w:r>
    </w:p>
    <w:p w14:paraId="360ED32E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आफन्त देख्न तड्पिरहन्छ ।</w:t>
      </w:r>
    </w:p>
    <w:p w14:paraId="71C85630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हरेक बिहानी अनि अँधेरी रात</w:t>
      </w:r>
    </w:p>
    <w:p w14:paraId="2D9F5E68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शनिवारको प्रतीक्षा गरिरहन्छ ।</w:t>
      </w:r>
    </w:p>
    <w:p w14:paraId="55F5961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बिहानीको मिरमिरे घाम अनि</w:t>
      </w:r>
    </w:p>
    <w:p w14:paraId="498B05A8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शनिवारको स्वच्छ हावासँगै</w:t>
      </w:r>
    </w:p>
    <w:p w14:paraId="7564E50E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भुलाइदिन्छ हरेक तड्पन अनि एकलोपन</w:t>
      </w:r>
    </w:p>
    <w:p w14:paraId="3AB440EC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आफन्त भेट्नेको बेचैनीसँगै ।</w:t>
      </w:r>
    </w:p>
    <w:p w14:paraId="302B7ADF" w14:textId="7F9256F3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किन</w:t>
      </w:r>
      <w:r w:rsidR="00311E9C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cs/>
          <w:lang w:bidi="ne-NP"/>
        </w:rPr>
        <w:t>कि</w:t>
      </w:r>
      <w:r w:rsidRPr="00D62E7A">
        <w:rPr>
          <w:rFonts w:cs="Kokila"/>
          <w:sz w:val="32"/>
          <w:szCs w:val="32"/>
          <w:lang w:bidi="ne-NP"/>
        </w:rPr>
        <w:t xml:space="preserve">, </w:t>
      </w:r>
      <w:r w:rsidRPr="00D62E7A">
        <w:rPr>
          <w:rFonts w:cs="Kokila"/>
          <w:sz w:val="32"/>
          <w:szCs w:val="32"/>
          <w:cs/>
          <w:lang w:bidi="ne-NP"/>
        </w:rPr>
        <w:t>यही त एक दिन हो</w:t>
      </w:r>
    </w:p>
    <w:p w14:paraId="0F158E63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जहाँ खुसीको मौसम</w:t>
      </w:r>
      <w:r w:rsidRPr="00D62E7A">
        <w:rPr>
          <w:rFonts w:cs="Kokila"/>
          <w:sz w:val="32"/>
          <w:szCs w:val="32"/>
          <w:lang w:bidi="ne-NP"/>
        </w:rPr>
        <w:t xml:space="preserve">, </w:t>
      </w:r>
      <w:r w:rsidRPr="00D62E7A">
        <w:rPr>
          <w:rFonts w:cs="Kokila"/>
          <w:sz w:val="32"/>
          <w:szCs w:val="32"/>
          <w:cs/>
          <w:lang w:bidi="ne-NP"/>
        </w:rPr>
        <w:t>आँसुको वर्षा</w:t>
      </w:r>
      <w:r w:rsidRPr="00D62E7A">
        <w:rPr>
          <w:rFonts w:cs="Kokila"/>
          <w:sz w:val="32"/>
          <w:szCs w:val="32"/>
          <w:lang w:bidi="ne-NP"/>
        </w:rPr>
        <w:t>,</w:t>
      </w:r>
    </w:p>
    <w:p w14:paraId="4904297B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अनि उकुसमुकुस भएका कुराहरू</w:t>
      </w:r>
    </w:p>
    <w:p w14:paraId="3FB83265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पोख्न पाइन्छ ।</w:t>
      </w:r>
    </w:p>
    <w:p w14:paraId="187216F3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lastRenderedPageBreak/>
        <w:t>यही त एक क्षण हो</w:t>
      </w:r>
      <w:r w:rsidRPr="00D62E7A">
        <w:rPr>
          <w:rFonts w:cs="Kokila"/>
          <w:sz w:val="32"/>
          <w:szCs w:val="32"/>
          <w:lang w:bidi="ne-NP"/>
        </w:rPr>
        <w:t>,</w:t>
      </w:r>
    </w:p>
    <w:p w14:paraId="6BE71BFA" w14:textId="7EA8918D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जहाँ सधैँझैँ निलो वस्त्र गरेका</w:t>
      </w:r>
    </w:p>
    <w:p w14:paraId="1C292C66" w14:textId="23E4C0B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दिनै भिन्न-भिन्न चेहरा लिएका</w:t>
      </w:r>
    </w:p>
    <w:p w14:paraId="40DE6777" w14:textId="77777777" w:rsidR="004E645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एक हातमा तिखो सुई</w:t>
      </w:r>
      <w:r w:rsidRPr="00D62E7A">
        <w:rPr>
          <w:rFonts w:cs="Kokila"/>
          <w:sz w:val="32"/>
          <w:szCs w:val="32"/>
          <w:lang w:bidi="ne-NP"/>
        </w:rPr>
        <w:t xml:space="preserve">, </w:t>
      </w:r>
    </w:p>
    <w:p w14:paraId="755A5ED9" w14:textId="6AB7024A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अनि अर्को</w:t>
      </w:r>
      <w:r w:rsidR="004E6456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cs/>
          <w:lang w:bidi="ne-NP"/>
        </w:rPr>
        <w:t>हातमा दबाइको सिसी बोकेका हैन</w:t>
      </w:r>
    </w:p>
    <w:p w14:paraId="26F58E44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रङ्गिन भेषमा</w:t>
      </w:r>
      <w:r w:rsidRPr="00D62E7A">
        <w:rPr>
          <w:rFonts w:cs="Kokila"/>
          <w:sz w:val="32"/>
          <w:szCs w:val="32"/>
          <w:lang w:bidi="ne-NP"/>
        </w:rPr>
        <w:t xml:space="preserve">, </w:t>
      </w:r>
      <w:r w:rsidRPr="00D62E7A">
        <w:rPr>
          <w:rFonts w:cs="Kokila"/>
          <w:sz w:val="32"/>
          <w:szCs w:val="32"/>
          <w:cs/>
          <w:lang w:bidi="ne-NP"/>
        </w:rPr>
        <w:t>मासूम चेहरामा</w:t>
      </w:r>
      <w:r w:rsidRPr="00D62E7A">
        <w:rPr>
          <w:rFonts w:cs="Kokila"/>
          <w:sz w:val="32"/>
          <w:szCs w:val="32"/>
          <w:lang w:bidi="ne-NP"/>
        </w:rPr>
        <w:t>,</w:t>
      </w:r>
    </w:p>
    <w:p w14:paraId="355F7BAE" w14:textId="09DFB3DE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ा आफ्ना</w:t>
      </w:r>
      <w:r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cs/>
          <w:lang w:bidi="ne-NP"/>
        </w:rPr>
        <w:t>मुटुका टुक्रा देख्न पाइन्छ ।</w:t>
      </w:r>
    </w:p>
    <w:p w14:paraId="2B1885CC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यही त एक प्रतीक्षा हो</w:t>
      </w:r>
      <w:r w:rsidRPr="00D62E7A">
        <w:rPr>
          <w:rFonts w:cs="Kokila"/>
          <w:sz w:val="32"/>
          <w:szCs w:val="32"/>
          <w:lang w:bidi="ne-NP"/>
        </w:rPr>
        <w:t>,</w:t>
      </w:r>
    </w:p>
    <w:p w14:paraId="66D1B6CD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जहाँ वृद्धाश्रमका यी</w:t>
      </w:r>
    </w:p>
    <w:p w14:paraId="165ED28F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भिन्न-भिन्न भाषीसँगको</w:t>
      </w:r>
    </w:p>
    <w:p w14:paraId="4EC063A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साङ्केतिक भाषा छोडेर</w:t>
      </w:r>
    </w:p>
    <w:p w14:paraId="45BB13B8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आफन्तसँग आफ्नै मातृभाषामा</w:t>
      </w:r>
    </w:p>
    <w:p w14:paraId="34F059D4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बोल्न पाइन्छ ।</w:t>
      </w:r>
    </w:p>
    <w:p w14:paraId="03B2E7A5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शनिवारको अँधेरी रातसँगै</w:t>
      </w:r>
    </w:p>
    <w:p w14:paraId="016D5F51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सारा जोस हराउँदछ</w:t>
      </w:r>
      <w:r w:rsidRPr="00D62E7A">
        <w:rPr>
          <w:rFonts w:cs="Kokila"/>
          <w:sz w:val="32"/>
          <w:szCs w:val="32"/>
          <w:lang w:bidi="ne-NP"/>
        </w:rPr>
        <w:t xml:space="preserve">, </w:t>
      </w:r>
      <w:r w:rsidRPr="00D62E7A">
        <w:rPr>
          <w:rFonts w:cs="Kokila"/>
          <w:sz w:val="32"/>
          <w:szCs w:val="32"/>
          <w:cs/>
          <w:lang w:bidi="ne-NP"/>
        </w:rPr>
        <w:t>प्रश्नै प्रश्नले</w:t>
      </w:r>
    </w:p>
    <w:p w14:paraId="5BEE46A5" w14:textId="40DE8DB3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न भरिन्छ</w:t>
      </w:r>
      <w:r w:rsidR="0001655D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cs/>
          <w:lang w:bidi="ne-NP"/>
        </w:rPr>
        <w:t>कि</w:t>
      </w:r>
    </w:p>
    <w:p w14:paraId="5F1905D3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म किन यहाँ छु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5E016BCF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ो आफ्नो सुन्दर घर छोडी</w:t>
      </w:r>
    </w:p>
    <w:p w14:paraId="7791BD36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म किन यहाँ छु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2D14B8BB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ो डाक्टर छोरो अनि</w:t>
      </w:r>
    </w:p>
    <w:p w14:paraId="0EFF980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शिक्षिका छोरी छाडी</w:t>
      </w:r>
    </w:p>
    <w:p w14:paraId="7E772F6F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म किन यहाँ छु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3D63A3B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ा यिनै हातले हुर्काएका</w:t>
      </w:r>
    </w:p>
    <w:p w14:paraId="328BAC9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lastRenderedPageBreak/>
        <w:t>ती नातिनातिना छोडी</w:t>
      </w:r>
    </w:p>
    <w:p w14:paraId="33682CC4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म किन यहाँ छु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3E8A18DF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आज पनि याद छ त्यो दिन</w:t>
      </w:r>
    </w:p>
    <w:p w14:paraId="52E8E94B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जब मेरो छोरोले पहिलो पटक</w:t>
      </w:r>
    </w:p>
    <w:p w14:paraId="4C4ACA9F" w14:textId="34EED23C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संसार देखेको थियो</w:t>
      </w:r>
      <w:r w:rsidR="0001655D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cs/>
          <w:lang w:bidi="ne-NP"/>
        </w:rPr>
        <w:t>।</w:t>
      </w:r>
    </w:p>
    <w:p w14:paraId="6C4C1093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उसको पहिलो आँखा झिम्क्याई मैँ</w:t>
      </w:r>
    </w:p>
    <w:p w14:paraId="3D24B6F0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ो सारा घाउ निको भएको थियो ।</w:t>
      </w:r>
    </w:p>
    <w:p w14:paraId="448ADF71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कसरी बिर्सन सक्छु म त्यो क्षण</w:t>
      </w:r>
    </w:p>
    <w:p w14:paraId="1EAACC1E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जब मेरी छोरीले पहिलो पटक</w:t>
      </w:r>
    </w:p>
    <w:p w14:paraId="19655B1D" w14:textId="06112696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आमा</w:t>
      </w:r>
      <w:r w:rsidR="002E14AC" w:rsidRPr="00D62E7A">
        <w:rPr>
          <w:rFonts w:cs="Kokila"/>
          <w:sz w:val="32"/>
          <w:szCs w:val="32"/>
          <w:lang w:bidi="ne-NP"/>
        </w:rPr>
        <w:t xml:space="preserve"> ! </w:t>
      </w:r>
      <w:r w:rsidRPr="00D62E7A">
        <w:rPr>
          <w:rFonts w:cs="Kokila"/>
          <w:sz w:val="32"/>
          <w:szCs w:val="32"/>
          <w:cs/>
          <w:lang w:bidi="ne-NP"/>
        </w:rPr>
        <w:t>आमा</w:t>
      </w:r>
      <w:r w:rsidR="002E14AC" w:rsidRPr="00D62E7A">
        <w:rPr>
          <w:rFonts w:cs="Kokila"/>
          <w:sz w:val="32"/>
          <w:szCs w:val="32"/>
          <w:lang w:bidi="ne-NP"/>
        </w:rPr>
        <w:t xml:space="preserve"> !</w:t>
      </w:r>
      <w:r w:rsidRPr="00D62E7A">
        <w:rPr>
          <w:rFonts w:cs="Kokila"/>
          <w:sz w:val="32"/>
          <w:szCs w:val="32"/>
          <w:cs/>
          <w:lang w:bidi="ne-NP"/>
        </w:rPr>
        <w:t xml:space="preserve"> भनी पुकारेकी थिई</w:t>
      </w:r>
    </w:p>
    <w:p w14:paraId="6065348F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अनि उसका ती कोमल हातले</w:t>
      </w:r>
    </w:p>
    <w:p w14:paraId="259E47AA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मेरा कान्छी औँला समातेकी थिई</w:t>
      </w:r>
    </w:p>
    <w:p w14:paraId="443005F2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यिनै औँला समाई स्कुल गई</w:t>
      </w:r>
    </w:p>
    <w:p w14:paraId="0160EFCE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सक्षम नारी बनेकी थिई</w:t>
      </w:r>
    </w:p>
    <w:p w14:paraId="7EDC71F9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फेरि म सोच्दछु कि</w:t>
      </w:r>
    </w:p>
    <w:p w14:paraId="6A0D49E1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 xml:space="preserve">म किन यहाँ छु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1AD81BD3" w14:textId="53BE66CF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के यो समय हो</w:t>
      </w:r>
      <w:r w:rsidR="00676643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lang w:bidi="ne-NP"/>
        </w:rPr>
        <w:t xml:space="preserve">? </w:t>
      </w:r>
      <w:r w:rsidRPr="00D62E7A">
        <w:rPr>
          <w:rFonts w:cs="Kokila"/>
          <w:sz w:val="32"/>
          <w:szCs w:val="32"/>
          <w:cs/>
          <w:lang w:bidi="ne-NP"/>
        </w:rPr>
        <w:t>के यो भाग्य हो</w:t>
      </w:r>
      <w:r w:rsidR="00676643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6FB03462" w14:textId="4A7AEB2A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कि यो कर्म अनुसारको फल हो</w:t>
      </w:r>
      <w:r w:rsidR="00676643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55D67F6C" w14:textId="689C8D89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के छोराछोरी पढाउनु</w:t>
      </w:r>
      <w:r w:rsidRPr="00D62E7A">
        <w:rPr>
          <w:rFonts w:cs="Kokila"/>
          <w:sz w:val="32"/>
          <w:szCs w:val="32"/>
          <w:lang w:bidi="ne-NP"/>
        </w:rPr>
        <w:t xml:space="preserve">, </w:t>
      </w:r>
      <w:r w:rsidRPr="00D62E7A">
        <w:rPr>
          <w:rFonts w:cs="Kokila"/>
          <w:sz w:val="32"/>
          <w:szCs w:val="32"/>
          <w:cs/>
          <w:lang w:bidi="ne-NP"/>
        </w:rPr>
        <w:t>पश्चात्तापको रापमा जल्नु हो</w:t>
      </w:r>
      <w:r w:rsidR="00676643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20E33AC3" w14:textId="77777777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अथवा सारा जीवन</w:t>
      </w:r>
    </w:p>
    <w:p w14:paraId="48520D3A" w14:textId="58EEB475" w:rsidR="006F4B96" w:rsidRPr="00D62E7A" w:rsidRDefault="006F4B96" w:rsidP="00A423A5">
      <w:pPr>
        <w:rPr>
          <w:rFonts w:cs="Kokila"/>
          <w:sz w:val="32"/>
          <w:szCs w:val="32"/>
          <w:lang w:bidi="ne-NP"/>
        </w:rPr>
      </w:pPr>
      <w:r w:rsidRPr="00D62E7A">
        <w:rPr>
          <w:rFonts w:cs="Kokila"/>
          <w:sz w:val="32"/>
          <w:szCs w:val="32"/>
          <w:cs/>
          <w:lang w:bidi="ne-NP"/>
        </w:rPr>
        <w:t>यही वृद्धाश्रममै काट्नु हो</w:t>
      </w:r>
      <w:r w:rsidR="00676643" w:rsidRPr="00D62E7A">
        <w:rPr>
          <w:rFonts w:cs="Kokila"/>
          <w:sz w:val="32"/>
          <w:szCs w:val="32"/>
          <w:lang w:bidi="ne-NP"/>
        </w:rPr>
        <w:t xml:space="preserve"> </w:t>
      </w:r>
      <w:r w:rsidRPr="00D62E7A">
        <w:rPr>
          <w:rFonts w:cs="Kokila"/>
          <w:sz w:val="32"/>
          <w:szCs w:val="32"/>
          <w:lang w:bidi="ne-NP"/>
        </w:rPr>
        <w:t>?</w:t>
      </w:r>
    </w:p>
    <w:p w14:paraId="1C6B6BC2" w14:textId="403E8CD5" w:rsidR="00F4722E" w:rsidRPr="00D62E7A" w:rsidRDefault="00F4722E" w:rsidP="006F4B96">
      <w:pPr>
        <w:spacing w:after="200" w:line="262" w:lineRule="auto"/>
        <w:rPr>
          <w:rFonts w:cs="Kokila"/>
          <w:b/>
          <w:smallCaps/>
          <w:sz w:val="40"/>
          <w:szCs w:val="40"/>
        </w:rPr>
      </w:pPr>
      <w:r w:rsidRPr="00D62E7A">
        <w:rPr>
          <w:rFonts w:cs="Kokila"/>
          <w:szCs w:val="40"/>
        </w:rPr>
        <w:br w:type="page"/>
      </w:r>
    </w:p>
    <w:p w14:paraId="695837A6" w14:textId="298CB7BE" w:rsidR="00567521" w:rsidRPr="00D62E7A" w:rsidRDefault="00567521" w:rsidP="00567521">
      <w:pPr>
        <w:pStyle w:val="ChapterTitle"/>
        <w:rPr>
          <w:rFonts w:cs="Kokila"/>
          <w:szCs w:val="40"/>
        </w:rPr>
      </w:pPr>
      <w:bookmarkStart w:id="329" w:name="_Toc98114708"/>
      <w:proofErr w:type="spellStart"/>
      <w:r w:rsidRPr="00D62E7A">
        <w:rPr>
          <w:rFonts w:cs="Kokila"/>
          <w:szCs w:val="40"/>
        </w:rPr>
        <w:lastRenderedPageBreak/>
        <w:t>यतिराज</w:t>
      </w:r>
      <w:proofErr w:type="spellEnd"/>
      <w:r w:rsidRPr="00D62E7A">
        <w:rPr>
          <w:rFonts w:cs="Kokila"/>
          <w:szCs w:val="40"/>
        </w:rPr>
        <w:t xml:space="preserve"> </w:t>
      </w:r>
      <w:proofErr w:type="spellStart"/>
      <w:r w:rsidRPr="00D62E7A">
        <w:rPr>
          <w:rFonts w:cs="Kokila"/>
          <w:szCs w:val="40"/>
        </w:rPr>
        <w:t>अजनबी</w:t>
      </w:r>
      <w:bookmarkEnd w:id="300"/>
      <w:bookmarkEnd w:id="329"/>
      <w:proofErr w:type="spellEnd"/>
    </w:p>
    <w:p w14:paraId="1671AFE5" w14:textId="61333F52" w:rsidR="00D74EB2" w:rsidRPr="0030011B" w:rsidRDefault="00D74EB2" w:rsidP="00D74EB2">
      <w:pPr>
        <w:jc w:val="right"/>
        <w:rPr>
          <w:rFonts w:cs="Kokila"/>
          <w:szCs w:val="28"/>
        </w:rPr>
      </w:pPr>
      <w:r w:rsidRPr="0030011B">
        <w:rPr>
          <w:rFonts w:cs="Kokila"/>
          <w:szCs w:val="28"/>
          <w:cs/>
          <w:lang w:bidi="hi-IN"/>
        </w:rPr>
        <w:t>एड्लेड</w:t>
      </w:r>
      <w:r w:rsidRPr="0030011B">
        <w:rPr>
          <w:rFonts w:cs="Kokila"/>
          <w:szCs w:val="28"/>
        </w:rPr>
        <w:t xml:space="preserve">, </w:t>
      </w:r>
      <w:r w:rsidR="000520D2">
        <w:rPr>
          <w:rFonts w:cs="Kokila"/>
          <w:szCs w:val="28"/>
          <w:cs/>
          <w:lang w:bidi="hi-IN"/>
        </w:rPr>
        <w:t>अस्ट्रेलिया</w:t>
      </w:r>
    </w:p>
    <w:p w14:paraId="785BC015" w14:textId="77777777" w:rsidR="00567521" w:rsidRPr="00D62E7A" w:rsidRDefault="00567521" w:rsidP="00B73E40">
      <w:pPr>
        <w:pStyle w:val="Heading4"/>
      </w:pPr>
      <w:bookmarkStart w:id="330" w:name="_Toc33701783"/>
      <w:bookmarkStart w:id="331" w:name="_Toc98114709"/>
      <w:r w:rsidRPr="00D62E7A">
        <w:rPr>
          <w:cs/>
        </w:rPr>
        <w:t>केही यक्ष प्रश्नहरू</w:t>
      </w:r>
      <w:bookmarkEnd w:id="330"/>
      <w:bookmarkEnd w:id="331"/>
    </w:p>
    <w:p w14:paraId="5598CEC5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रातभर खसी धर्तीको छातीमा ठोक्किएर</w:t>
      </w:r>
    </w:p>
    <w:p w14:paraId="6241338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वरपर सुगन्धित पार्ने पारिजातको जस्तो अत्तर</w:t>
      </w:r>
    </w:p>
    <w:p w14:paraId="7A62CBA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बोकी ल्याउँछ मधुकर</w:t>
      </w:r>
    </w:p>
    <w:p w14:paraId="3B2CEC4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्मृतिको वाटिकामा डुलेर</w:t>
      </w:r>
    </w:p>
    <w:p w14:paraId="4570B19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ैले टोक्छ र जान्छ छोडिराखेर</w:t>
      </w:r>
    </w:p>
    <w:p w14:paraId="0F58B86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ेही निष्ठुर प्रश्नहरूको खिल</w:t>
      </w:r>
    </w:p>
    <w:p w14:paraId="59A63DA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तीदेवीको लास बोकेर युगौँ हिँडेको शिव झैँ</w:t>
      </w:r>
    </w:p>
    <w:p w14:paraId="5996FB8A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ी प्रश्नहरूको भारी बोकेर वर्षौँदेखि हिँडिरहेछु</w:t>
      </w:r>
      <w:r w:rsidRPr="00D62E7A">
        <w:rPr>
          <w:rFonts w:cs="Kokila"/>
          <w:szCs w:val="28"/>
          <w:lang w:bidi="ar-SA"/>
        </w:rPr>
        <w:t>,</w:t>
      </w:r>
    </w:p>
    <w:p w14:paraId="103CC3DD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िँड्दाहिँड्दै आइपुगेको छु</w:t>
      </w:r>
    </w:p>
    <w:p w14:paraId="0632A9E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प्रयुक्त र गतावधिक मानक भत्काएर</w:t>
      </w:r>
    </w:p>
    <w:p w14:paraId="60AC309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्थापित सैद्धान्तिक विधिविरुद्ध विध्वंस गर्ने</w:t>
      </w:r>
    </w:p>
    <w:p w14:paraId="48D0395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ो प्रविधिको जङ्गलमा</w:t>
      </w:r>
      <w:r w:rsidRPr="00D62E7A">
        <w:rPr>
          <w:rFonts w:cs="Kokila"/>
          <w:szCs w:val="28"/>
          <w:lang w:bidi="ar-SA"/>
        </w:rPr>
        <w:t>,</w:t>
      </w:r>
    </w:p>
    <w:p w14:paraId="7734927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रहेछ यहाँ गुगल नामक सार्वजनिक बिसौनी</w:t>
      </w:r>
    </w:p>
    <w:p w14:paraId="36E3296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हाँ विश्राम लिएर विचरण गर्छन्</w:t>
      </w:r>
    </w:p>
    <w:p w14:paraId="43B9514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्रियाशील बेवकुफदेखि थकित विद्वान्</w:t>
      </w:r>
    </w:p>
    <w:p w14:paraId="376FF55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ूचनाको यो विराट उद्यान !</w:t>
      </w:r>
    </w:p>
    <w:p w14:paraId="5D24280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ैले निम्न प्रश्नहरूको उत्तर गुगलमा धेरै पल्ट खोजेँ तर</w:t>
      </w:r>
    </w:p>
    <w:p w14:paraId="4F20866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भूगोलमा नभेटिएको कुरा गुगलमा किन भेटिन्थ्यो</w:t>
      </w:r>
      <w:r w:rsidRPr="00D62E7A">
        <w:rPr>
          <w:rFonts w:cs="Kokila"/>
          <w:szCs w:val="28"/>
          <w:lang w:bidi="ar-SA"/>
        </w:rPr>
        <w:t>?</w:t>
      </w:r>
    </w:p>
    <w:p w14:paraId="2DD22DC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त्यसैले सोध्दैछु हजुरलाई ।</w:t>
      </w:r>
    </w:p>
    <w:p w14:paraId="733258B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सै अत्तर छर्किन्छु</w:t>
      </w:r>
    </w:p>
    <w:p w14:paraId="6D82849A" w14:textId="28B0377C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ीतेपाती र उन्यूको सोत्तरको सुवास किन आउँछ नाकमा</w:t>
      </w:r>
      <w:r w:rsidR="00CF3788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4325E83A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ात फिटे मानवाकृति सजिलै छिर्ने</w:t>
      </w:r>
    </w:p>
    <w:p w14:paraId="204AE2A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घरको ढोकाबाट भित्र प्रवेश गर्दा</w:t>
      </w:r>
    </w:p>
    <w:p w14:paraId="73E5AB28" w14:textId="12EB1FAF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िन निहुरिन्छ मेरो पाँच फिटे शरीरको मालिक</w:t>
      </w:r>
      <w:r w:rsidR="007942DE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4CE407D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ान खाने ज्याज बजेको बेला</w:t>
      </w:r>
    </w:p>
    <w:p w14:paraId="630E2CC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किन सुनिन्छ मन खाने मुरलीको धुन </w:t>
      </w:r>
      <w:r w:rsidRPr="00D62E7A">
        <w:rPr>
          <w:rFonts w:cs="Kokila"/>
          <w:szCs w:val="28"/>
          <w:lang w:bidi="ar-SA"/>
        </w:rPr>
        <w:t>?</w:t>
      </w:r>
    </w:p>
    <w:p w14:paraId="31D9C94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गम ट्रिको झाडीबाट अहोरात्र आउने ककटूको कर्कशावाज</w:t>
      </w:r>
    </w:p>
    <w:p w14:paraId="0B0B9EF5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ा कानमा ठोक्किँदा किन प्रतिध्वनित हुन्छ</w:t>
      </w:r>
    </w:p>
    <w:p w14:paraId="57DDE1A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दश महिना गुप्त स्वराभ्यास गरी</w:t>
      </w:r>
    </w:p>
    <w:p w14:paraId="762612BD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रानीवनको वासन्ती पत्रहरूको नेपथ्यमा बसेर मलाई बोलाउने</w:t>
      </w:r>
    </w:p>
    <w:p w14:paraId="2DA9C56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कोइलीको मधुर मूर्च्छना र आलाप </w:t>
      </w:r>
      <w:r w:rsidRPr="00D62E7A">
        <w:rPr>
          <w:rFonts w:cs="Kokila"/>
          <w:szCs w:val="28"/>
          <w:lang w:bidi="ar-SA"/>
        </w:rPr>
        <w:t>?</w:t>
      </w:r>
    </w:p>
    <w:p w14:paraId="65072495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गुवा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रिवल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ँप र कटहरका रुखहरूको</w:t>
      </w:r>
    </w:p>
    <w:p w14:paraId="5E13675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पनिवेशभित्र लुकेर हराएको झुपडी</w:t>
      </w:r>
    </w:p>
    <w:p w14:paraId="2970F83C" w14:textId="246CA52B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िन चिहाइरहन्छ मलाई सात समुद्रपारिबाट</w:t>
      </w:r>
      <w:r w:rsidR="00820414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6DEFD80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ौ वर्ष कोखमा बसेर १९३२ मा जन्मेदेखि</w:t>
      </w:r>
    </w:p>
    <w:p w14:paraId="253F9AA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विजयपश्चात् कुनै नायकले खलनायकको छातीमा गर्वले टेके झैँ</w:t>
      </w:r>
    </w:p>
    <w:p w14:paraId="141BBF6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्रशान्त महासागरमा टेकेर अहिलेसम्म उभिएको सिड्नी हार्बर ब्रिजमा</w:t>
      </w:r>
    </w:p>
    <w:p w14:paraId="078971C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भिएर अपेरा हाउसतिर हेर्दा</w:t>
      </w:r>
    </w:p>
    <w:p w14:paraId="3EDEF06E" w14:textId="48BADBF6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िन देखिन्छ क्षितिजमा ऋतुसँगै फेरिने त्यो माउ खोलाको बाँसको फड्के</w:t>
      </w:r>
      <w:r w:rsidR="00D37B0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09BA7F9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ाङ्लोले कुकुर डोर्‍याएर हिँड्ने</w:t>
      </w:r>
    </w:p>
    <w:p w14:paraId="52BD45E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ाँचका प्रतिमासँगै किन हिँड्छ</w:t>
      </w:r>
    </w:p>
    <w:p w14:paraId="422E9EE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दूध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ही र घिउको मिश्रित महक आउने</w:t>
      </w:r>
    </w:p>
    <w:p w14:paraId="1192FFC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शिरदेखि पाउसम्म</w:t>
      </w:r>
    </w:p>
    <w:p w14:paraId="4F6B326F" w14:textId="439555A4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पडामा परिवेष्टित गोठाल्नीहरूको छाया</w:t>
      </w:r>
      <w:r w:rsidR="00D37B0C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5E7AAE8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फुङ्ग उडेको धर्तीबाट पनि जसरी उम्रन्छ पानी त्यसरी नै</w:t>
      </w:r>
    </w:p>
    <w:p w14:paraId="23875C7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बाह्य रूप रुखो देखिने मान्छेको पनि भिजिरहन्छ गह</w:t>
      </w:r>
    </w:p>
    <w:p w14:paraId="1AF2599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रसिलो भएकाले नै हुनुपर्छ उनीहरूको भित्री तह</w:t>
      </w:r>
      <w:r w:rsidRPr="00D62E7A">
        <w:rPr>
          <w:rFonts w:cs="Kokila"/>
          <w:szCs w:val="28"/>
          <w:lang w:bidi="ar-SA"/>
        </w:rPr>
        <w:t>,</w:t>
      </w:r>
    </w:p>
    <w:p w14:paraId="5E64612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हाडजस्तो शरीर शिखरजस्तो शिर भएको</w:t>
      </w:r>
      <w:r w:rsidRPr="00D62E7A">
        <w:rPr>
          <w:rFonts w:cs="Kokila"/>
          <w:szCs w:val="28"/>
          <w:lang w:bidi="ar-SA"/>
        </w:rPr>
        <w:t>,</w:t>
      </w:r>
    </w:p>
    <w:p w14:paraId="4BEF1650" w14:textId="53035649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ृदय भएर पनि संवेदनाशून्य</w:t>
      </w:r>
    </w:p>
    <w:p w14:paraId="2E37E76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ब्रह्मविहीन रोबोटका आँखाजस्तै देखिने खोपिल्टाबाट</w:t>
      </w:r>
    </w:p>
    <w:p w14:paraId="31B573A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ब झर्दैन आँसु अर्काको क्रन्दनमा</w:t>
      </w:r>
    </w:p>
    <w:p w14:paraId="19226C3E" w14:textId="421202F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ब हिउँदभरिको मेरो दु</w:t>
      </w:r>
      <w:r w:rsidR="00D37B0C" w:rsidRPr="00D62E7A">
        <w:rPr>
          <w:rFonts w:cs="Kokila"/>
          <w:szCs w:val="28"/>
          <w:lang w:bidi="hi-IN"/>
        </w:rPr>
        <w:t>:</w:t>
      </w:r>
      <w:r w:rsidRPr="00D62E7A">
        <w:rPr>
          <w:rFonts w:cs="Kokila"/>
          <w:szCs w:val="28"/>
          <w:cs/>
          <w:lang w:bidi="hi-IN"/>
        </w:rPr>
        <w:t>ख देखेर बर्खाभरि रसाउने</w:t>
      </w:r>
    </w:p>
    <w:p w14:paraId="589F3E3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्रस्तरको पर्वतका आँखा सम्झिएर मूर्च्छा पर्छु</w:t>
      </w:r>
    </w:p>
    <w:p w14:paraId="7021DC6D" w14:textId="471DAD5F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ुरी</w:t>
      </w:r>
      <w:r w:rsidR="00780405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बतास घाम</w:t>
      </w:r>
      <w:r w:rsidR="00780405" w:rsidRPr="00D62E7A">
        <w:rPr>
          <w:rFonts w:cs="Kokila"/>
          <w:szCs w:val="28"/>
          <w:lang w:bidi="hi-IN"/>
        </w:rPr>
        <w:t>-</w:t>
      </w:r>
      <w:r w:rsidRPr="00D62E7A">
        <w:rPr>
          <w:rFonts w:cs="Kokila"/>
          <w:szCs w:val="28"/>
          <w:cs/>
          <w:lang w:bidi="hi-IN"/>
        </w:rPr>
        <w:t>पानीले नभेट्ने ल्याण्डक्रुसरमा</w:t>
      </w:r>
    </w:p>
    <w:p w14:paraId="5E1240C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ो मैदानको चौडा सडकमा सयर गर्दा किन देखिन्छ मृगजलमा</w:t>
      </w:r>
    </w:p>
    <w:p w14:paraId="7D4AE907" w14:textId="0AFF7F18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भिरको गोरेटोमा नि:शस्त्र हिँडिरहेको मुर्छित मान्छेको धूमिल मरीचिका</w:t>
      </w:r>
      <w:r w:rsidR="001D716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3DDAA53C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घुँडा टेकाउन खोज्ने यौटा समयको टाउको खुँडाले छिनाएर</w:t>
      </w:r>
    </w:p>
    <w:p w14:paraId="0801B3A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र्को समयलाई वली चढाई कुल-देउता बुझाउने बुढा र</w:t>
      </w:r>
    </w:p>
    <w:p w14:paraId="44560B1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रकारी भत्ता रोकिएर परामर्शककोमा पुगेको</w:t>
      </w:r>
    </w:p>
    <w:p w14:paraId="33F49A7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धबैँसे बेरोजगारलाई देख्दा</w:t>
      </w:r>
    </w:p>
    <w:p w14:paraId="49D6C602" w14:textId="06BB7D96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िन देख्छु म भस्मे फाँड्न खुर्पा उध्याइरहेको पुरुषलाई</w:t>
      </w:r>
      <w:r w:rsidR="001D716F"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4F77217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गोल्ड कोष्टको सुकसुकाउँदो पाँचतारे होटेलको पाँच डलर पर्ने</w:t>
      </w:r>
    </w:p>
    <w:p w14:paraId="284B3A1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५०० एमएलको स्प्रिङ वाटर जति खाए पनि नमेटिएपछि तलतल</w:t>
      </w:r>
    </w:p>
    <w:p w14:paraId="6900E4EA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 xml:space="preserve">त्यही धराप छाप्रोको मैला माटाको घैला किन आउँछ रदिफ झैँ दोहोरिँदै आँखामा झलझल </w:t>
      </w:r>
      <w:r w:rsidRPr="00D62E7A">
        <w:rPr>
          <w:rFonts w:cs="Kokila"/>
          <w:szCs w:val="28"/>
          <w:lang w:bidi="ar-SA"/>
        </w:rPr>
        <w:t>?</w:t>
      </w:r>
    </w:p>
    <w:p w14:paraId="625ACD4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ैसाले आमाबाहेक सबै किन्न पाइन्छ भन्ने सुनेको थिएँ हैन रहेछ</w:t>
      </w:r>
    </w:p>
    <w:p w14:paraId="5083238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ुनै तरुणीसँगको निस्स्वार्थ र नि:शर्त प्रेममा</w:t>
      </w:r>
    </w:p>
    <w:p w14:paraId="51F76F2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लट्ठिएको यौटा तरुणले जसरी हेर्दैन र देख्दैन</w:t>
      </w:r>
    </w:p>
    <w:p w14:paraId="1C6FF4FA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सकी प्रियतामाको आयतन</w:t>
      </w:r>
      <w:r w:rsidRPr="00D62E7A">
        <w:rPr>
          <w:rFonts w:cs="Kokila"/>
          <w:szCs w:val="28"/>
          <w:lang w:bidi="ar-SA"/>
        </w:rPr>
        <w:t>,</w:t>
      </w:r>
    </w:p>
    <w:p w14:paraId="0E15CB1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कृति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ूप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रङ्ग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जात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धर्म</w:t>
      </w:r>
      <w:r w:rsidRPr="00D62E7A">
        <w:rPr>
          <w:rFonts w:cs="Kokila"/>
          <w:szCs w:val="28"/>
          <w:lang w:bidi="ar-SA"/>
        </w:rPr>
        <w:t>,</w:t>
      </w:r>
    </w:p>
    <w:p w14:paraId="751C70D7" w14:textId="7B477B3C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ोग्यता</w:t>
      </w:r>
      <w:r w:rsidRPr="00D62E7A">
        <w:rPr>
          <w:rFonts w:cs="Kokila"/>
          <w:szCs w:val="28"/>
          <w:lang w:bidi="ar-SA"/>
        </w:rPr>
        <w:t>,</w:t>
      </w:r>
      <w:r w:rsidR="001D3585" w:rsidRPr="00D62E7A">
        <w:rPr>
          <w:rFonts w:cs="Kokila"/>
          <w:szCs w:val="28"/>
          <w:lang w:bidi="ar-SA"/>
        </w:rPr>
        <w:t xml:space="preserve"> </w:t>
      </w:r>
      <w:r w:rsidRPr="00D62E7A">
        <w:rPr>
          <w:rFonts w:cs="Kokila"/>
          <w:szCs w:val="28"/>
          <w:cs/>
          <w:lang w:bidi="hi-IN"/>
        </w:rPr>
        <w:t>दर्शन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र्जा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इत्यादि र</w:t>
      </w:r>
    </w:p>
    <w:p w14:paraId="5F21D93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मात्र देख्दछ उसको सुकुमार कौमार्य</w:t>
      </w:r>
    </w:p>
    <w:p w14:paraId="30982A8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सरी नै देखिरहन्छु म</w:t>
      </w:r>
    </w:p>
    <w:p w14:paraId="58A3E19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देशको सौन्दर्य जो अन्तर्गत छ</w:t>
      </w:r>
    </w:p>
    <w:p w14:paraId="2213582C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सरी हिँड्न सिक्दछ पुत्रले पकडेर पिताको हात</w:t>
      </w:r>
    </w:p>
    <w:p w14:paraId="5B2A476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सरी नै सिकेको थिएँ हिँड्न मैले</w:t>
      </w:r>
    </w:p>
    <w:p w14:paraId="000330B0" w14:textId="0826854A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ान्छेका हात</w:t>
      </w:r>
      <w:r w:rsidRPr="00D62E7A">
        <w:rPr>
          <w:rFonts w:cs="Kokila"/>
          <w:szCs w:val="28"/>
          <w:lang w:bidi="ar-SA"/>
        </w:rPr>
        <w:t>,</w:t>
      </w:r>
      <w:r w:rsidR="00334761" w:rsidRPr="00D62E7A">
        <w:rPr>
          <w:rFonts w:cs="Kokila"/>
          <w:szCs w:val="28"/>
          <w:lang w:bidi="ar-SA"/>
        </w:rPr>
        <w:t xml:space="preserve"> </w:t>
      </w:r>
      <w:r w:rsidRPr="00D62E7A">
        <w:rPr>
          <w:rFonts w:cs="Kokila"/>
          <w:szCs w:val="28"/>
          <w:cs/>
          <w:lang w:bidi="hi-IN"/>
        </w:rPr>
        <w:t>खुट्टा र औँला झैँ</w:t>
      </w:r>
    </w:p>
    <w:p w14:paraId="156F8EB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हाडको जीउबाट निस्किएका रुखका जरा समातेर</w:t>
      </w:r>
      <w:r w:rsidRPr="00D62E7A">
        <w:rPr>
          <w:rFonts w:cs="Kokila"/>
          <w:szCs w:val="28"/>
          <w:lang w:bidi="ar-SA"/>
        </w:rPr>
        <w:t>,</w:t>
      </w:r>
    </w:p>
    <w:p w14:paraId="73C357A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माले झैँ फुक्दथ्यो त्यो पहाड मेरा चोटहरूमा</w:t>
      </w:r>
    </w:p>
    <w:p w14:paraId="2806806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एक फण्याङ् हिर्काएर नौ मन माया गर्ने</w:t>
      </w:r>
    </w:p>
    <w:p w14:paraId="1C79438B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नरो मेरो बाबै भन्दै आफैँ रुने</w:t>
      </w:r>
    </w:p>
    <w:p w14:paraId="7320E79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सल आमा र देश उस्तैउस्तै रहेछन्</w:t>
      </w:r>
    </w:p>
    <w:p w14:paraId="5061594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नको अगेनोमा फोक्सोले फुकिरहने</w:t>
      </w:r>
    </w:p>
    <w:p w14:paraId="41AA04E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नन्त आगो रहेछ देशप्रेम</w:t>
      </w:r>
    </w:p>
    <w:p w14:paraId="328A05A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ो</w:t>
      </w:r>
    </w:p>
    <w:p w14:paraId="7407B04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ति छोपे पनि सनातनरूपमा धुवाइरहन्छ ।</w:t>
      </w:r>
    </w:p>
    <w:p w14:paraId="66039BF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 अस्पतालको निर्जीव शय्यामा जन्मेको भए</w:t>
      </w:r>
    </w:p>
    <w:p w14:paraId="338347D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पहिलो चिच्याहट त्यसका निष्प्राण भित्ताले थुनेको भए</w:t>
      </w:r>
    </w:p>
    <w:p w14:paraId="4E67FFA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माले छुनु अघि मलाई धाईआमाले छोएको भए</w:t>
      </w:r>
    </w:p>
    <w:p w14:paraId="06C6E5B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ायद लाग्दैनथ्यो मलाई यति बिघ्न देशको माया</w:t>
      </w:r>
      <w:r w:rsidRPr="00D62E7A">
        <w:rPr>
          <w:rFonts w:cs="Kokila"/>
          <w:szCs w:val="28"/>
          <w:lang w:bidi="ar-SA"/>
        </w:rPr>
        <w:t>,</w:t>
      </w:r>
    </w:p>
    <w:p w14:paraId="1767344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प्रथम रोदन मेरो गाउँले सुनेको थियो</w:t>
      </w:r>
    </w:p>
    <w:p w14:paraId="6D4CAA35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ैले फेरेको पहिलो श्वासको चुम्बनले</w:t>
      </w:r>
    </w:p>
    <w:p w14:paraId="312A921D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ब्युँझिएका थिए त्यहाँका लतावृक्ष</w:t>
      </w:r>
      <w:r w:rsidRPr="00D62E7A">
        <w:rPr>
          <w:rFonts w:cs="Kokila"/>
          <w:szCs w:val="28"/>
          <w:lang w:bidi="ar-SA"/>
        </w:rPr>
        <w:t>,</w:t>
      </w:r>
    </w:p>
    <w:p w14:paraId="49343AE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लाई आमाको माया लाग्नुअघि नै</w:t>
      </w:r>
    </w:p>
    <w:p w14:paraId="73C3832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आङमा माटो लागेको थियो कहिल्यै नपखालिने गरी</w:t>
      </w:r>
      <w:r w:rsidRPr="00D62E7A">
        <w:rPr>
          <w:rFonts w:cs="Kokila"/>
          <w:szCs w:val="28"/>
          <w:lang w:bidi="ar-SA"/>
        </w:rPr>
        <w:t>,</w:t>
      </w:r>
    </w:p>
    <w:p w14:paraId="2E8A8E7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सैले होला जति धोए पनि</w:t>
      </w:r>
    </w:p>
    <w:p w14:paraId="1487257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ाटोको जस्तै भएको मेरो छालाको रङ्ग</w:t>
      </w:r>
    </w:p>
    <w:p w14:paraId="1FB6459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मलाई आमाले चुम्नुअघि त्यहाँको आकाशले चुमेको थियो</w:t>
      </w:r>
    </w:p>
    <w:p w14:paraId="2E9789A5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आमाले सुमसुम्याउनुअघि त्यहाँको बतासले सुमसुम्याएको थियो</w:t>
      </w:r>
    </w:p>
    <w:p w14:paraId="06883ABD" w14:textId="6BC5ECFD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सरी ममतामयी मातालेभन्दा पहिल्यै</w:t>
      </w:r>
    </w:p>
    <w:p w14:paraId="3342163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हाँको धर्ती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आकाश र बतासले मलाई स्पर्श गरेर नै होला सायद</w:t>
      </w:r>
    </w:p>
    <w:p w14:paraId="095A0BC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 जन्मेको माटोप्रतिको मेरो प्रेम प्रगाढ भएको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अगाध भएको</w:t>
      </w:r>
      <w:r w:rsidRPr="00D62E7A">
        <w:rPr>
          <w:rFonts w:cs="Kokila"/>
          <w:szCs w:val="28"/>
          <w:lang w:bidi="ar-SA"/>
        </w:rPr>
        <w:t>,</w:t>
      </w:r>
    </w:p>
    <w:p w14:paraId="5E81963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िन्दगीका प्रारम्भिक पथहरूमा</w:t>
      </w:r>
    </w:p>
    <w:p w14:paraId="2C6BE70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ुत्ता लगाएर हिँडेको भए</w:t>
      </w:r>
    </w:p>
    <w:p w14:paraId="428A38A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अथवा</w:t>
      </w:r>
    </w:p>
    <w:p w14:paraId="4BAD35D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ा पैताला र धर्तीका बिचमा</w:t>
      </w:r>
    </w:p>
    <w:p w14:paraId="4EF74FA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्पर्शावरोधक अलकत्रा लेपन गरिएको कङ्क्रिट मार्ग भएको भए</w:t>
      </w:r>
    </w:p>
    <w:p w14:paraId="00B7654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ायद लाग्दैनथ्यो होला यति औधी माया</w:t>
      </w:r>
      <w:r w:rsidRPr="00D62E7A">
        <w:rPr>
          <w:rFonts w:cs="Kokila"/>
          <w:szCs w:val="28"/>
          <w:lang w:bidi="ar-SA"/>
        </w:rPr>
        <w:t>,</w:t>
      </w:r>
    </w:p>
    <w:p w14:paraId="16B523B2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ो अक्करे बाटोमा ठोक्किएर नझरेको भए मेरो रगत</w:t>
      </w:r>
      <w:r w:rsidRPr="00D62E7A">
        <w:rPr>
          <w:rFonts w:cs="Kokila"/>
          <w:szCs w:val="28"/>
          <w:lang w:bidi="ar-SA"/>
        </w:rPr>
        <w:t>,</w:t>
      </w:r>
    </w:p>
    <w:p w14:paraId="3E27216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त्यहाँका वनस्पतिले नपुछेका भए मेरो निधार</w:t>
      </w:r>
      <w:r w:rsidRPr="00D62E7A">
        <w:rPr>
          <w:rFonts w:cs="Kokila"/>
          <w:szCs w:val="28"/>
          <w:lang w:bidi="ar-SA"/>
        </w:rPr>
        <w:t>,</w:t>
      </w:r>
    </w:p>
    <w:p w14:paraId="7E396B88" w14:textId="1B2588C9" w:rsidR="00D74EB2" w:rsidRPr="00D62E7A" w:rsidRDefault="00D74EB2" w:rsidP="00D74EB2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lang w:bidi="ar-SA"/>
        </w:rPr>
        <w:t>(</w:t>
      </w:r>
      <w:r w:rsidRPr="00D62E7A">
        <w:rPr>
          <w:rFonts w:cs="Kokila"/>
          <w:szCs w:val="28"/>
          <w:cs/>
          <w:lang w:bidi="hi-IN"/>
        </w:rPr>
        <w:t>सम्झना आउने थिएन होला बारम्बार</w:t>
      </w:r>
      <w:r w:rsidRPr="00D62E7A">
        <w:rPr>
          <w:rFonts w:cs="Kokila"/>
          <w:szCs w:val="28"/>
          <w:lang w:bidi="ar-SA"/>
        </w:rPr>
        <w:t>,)</w:t>
      </w:r>
      <w:r w:rsidR="00FE289B" w:rsidRPr="00D62E7A">
        <w:rPr>
          <w:rFonts w:cs="Kokila"/>
          <w:szCs w:val="28"/>
          <w:cs/>
          <w:lang w:bidi="ne-NP"/>
        </w:rPr>
        <w:t xml:space="preserve">२ </w:t>
      </w:r>
    </w:p>
    <w:p w14:paraId="7BDF335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lang w:bidi="ar-SA"/>
        </w:rPr>
        <w:t>(</w:t>
      </w:r>
      <w:r w:rsidRPr="00D62E7A">
        <w:rPr>
          <w:rFonts w:cs="Kokila"/>
          <w:szCs w:val="28"/>
          <w:cs/>
          <w:lang w:bidi="hi-IN"/>
        </w:rPr>
        <w:t>त्यो माटोमा नखसेको भए मेरो पसिना</w:t>
      </w:r>
    </w:p>
    <w:p w14:paraId="3CC1A963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बाफिएर पर्ने थिएन होला यो स्मृतिको पानी र असिना</w:t>
      </w:r>
      <w:r w:rsidRPr="00D62E7A">
        <w:rPr>
          <w:rFonts w:cs="Kokila"/>
          <w:szCs w:val="28"/>
          <w:lang w:bidi="ar-SA"/>
        </w:rPr>
        <w:t>, )</w:t>
      </w:r>
      <w:r w:rsidRPr="00D62E7A">
        <w:rPr>
          <w:rFonts w:cs="Kokila"/>
          <w:szCs w:val="28"/>
          <w:cs/>
          <w:lang w:bidi="hi-IN"/>
        </w:rPr>
        <w:t>२</w:t>
      </w:r>
    </w:p>
    <w:p w14:paraId="6C8BFC8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उतिखेर चिप्लिएर नलडेको भए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दलदलमा नफसिएको भए</w:t>
      </w:r>
    </w:p>
    <w:p w14:paraId="51639E69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तिखेर सायद बिना बर्खा आँखाबाट खस्ने थिएन होला झर्ना</w:t>
      </w:r>
      <w:r w:rsidRPr="00D62E7A">
        <w:rPr>
          <w:rFonts w:cs="Kokila"/>
          <w:szCs w:val="28"/>
          <w:lang w:bidi="ar-SA"/>
        </w:rPr>
        <w:t>,</w:t>
      </w:r>
    </w:p>
    <w:p w14:paraId="75C0F430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मयको हतौडाले हानेर</w:t>
      </w:r>
    </w:p>
    <w:p w14:paraId="0664D1AC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नको उपत्यकामा स्थापित भएका</w:t>
      </w:r>
    </w:p>
    <w:p w14:paraId="64CC6D41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म्झनाका यी स्थापत्यलाई कुनै पनि भूकम्पले ढाल्ने छैन</w:t>
      </w:r>
    </w:p>
    <w:p w14:paraId="1188322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धुलोमा जन्मेर धुलोमै ठुलो भएको मान्छे म</w:t>
      </w:r>
    </w:p>
    <w:p w14:paraId="30F9C0D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ठुलो जति भए पनि बिर्सने छैन त्यो धुलो</w:t>
      </w:r>
      <w:r w:rsidRPr="00D62E7A">
        <w:rPr>
          <w:rFonts w:cs="Kokila"/>
          <w:szCs w:val="28"/>
          <w:lang w:bidi="ar-SA"/>
        </w:rPr>
        <w:t>,</w:t>
      </w:r>
    </w:p>
    <w:p w14:paraId="7867BF6F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 जन्मेको हुर्केको माटोको कण पसेको छ मेरो आँखामा बसेको छ</w:t>
      </w:r>
    </w:p>
    <w:p w14:paraId="3F280288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दैव प्रज्वलित तर अदाह्य मेरो आत्मामा टाँसिएको छ</w:t>
      </w:r>
    </w:p>
    <w:p w14:paraId="7CF5E2F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जो रहनेछ त्यहीँ म जति नै तल खसे पनि जति नै माथि उठे पनि</w:t>
      </w:r>
    </w:p>
    <w:p w14:paraId="0010E31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lastRenderedPageBreak/>
        <w:t>र जानेछ मसँगै मेरो समाधिसम्म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त्यसपछि छ भने नर्क या स्वर्गसम्म</w:t>
      </w:r>
    </w:p>
    <w:p w14:paraId="22E5B12B" w14:textId="3A1F4EEC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ति बिघ्न किन लाग्छ म जन्मेको माटोको माया</w:t>
      </w:r>
      <w:r w:rsidR="00EF6A6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60CA8C19" w14:textId="5E239584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िन यति औधी आउँछ छुटेको बाटोको याद</w:t>
      </w:r>
      <w:r w:rsidR="00EF6A6A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556D7B84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प्रेम सायद सामीप्य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स्पर्श अनि संयोगले बढाउँछ</w:t>
      </w:r>
      <w:r w:rsidRPr="00D62E7A">
        <w:rPr>
          <w:rFonts w:cs="Kokila"/>
          <w:szCs w:val="28"/>
          <w:lang w:bidi="ar-SA"/>
        </w:rPr>
        <w:t>,</w:t>
      </w:r>
    </w:p>
    <w:p w14:paraId="64284806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सम्झना सायद दुरी</w:t>
      </w:r>
      <w:r w:rsidRPr="00D62E7A">
        <w:rPr>
          <w:rFonts w:cs="Kokila"/>
          <w:szCs w:val="28"/>
          <w:lang w:bidi="ar-SA"/>
        </w:rPr>
        <w:t xml:space="preserve">, </w:t>
      </w:r>
      <w:r w:rsidRPr="00D62E7A">
        <w:rPr>
          <w:rFonts w:cs="Kokila"/>
          <w:szCs w:val="28"/>
          <w:cs/>
          <w:lang w:bidi="hi-IN"/>
        </w:rPr>
        <w:t>वर्जन र वियोगले बढाउँछ</w:t>
      </w:r>
      <w:r w:rsidRPr="00D62E7A">
        <w:rPr>
          <w:rFonts w:cs="Kokila"/>
          <w:szCs w:val="28"/>
          <w:lang w:bidi="ar-SA"/>
        </w:rPr>
        <w:t>,</w:t>
      </w:r>
    </w:p>
    <w:p w14:paraId="785FFC8C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यी घातक र निर्दयी प्रश्नहरूले प्रत्येक रात</w:t>
      </w:r>
    </w:p>
    <w:p w14:paraId="1568760E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मेरो निद्राको कन्चटमा गोली हानेर उडाइदिन्छन्</w:t>
      </w:r>
    </w:p>
    <w:p w14:paraId="6385BFD7" w14:textId="77777777" w:rsidR="00D74EB2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हे युधिष्ठिर !</w:t>
      </w:r>
    </w:p>
    <w:p w14:paraId="247EF4DE" w14:textId="77777777" w:rsidR="00405400" w:rsidRPr="00D62E7A" w:rsidRDefault="00D74EB2" w:rsidP="00D74EB2">
      <w:pPr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cs/>
          <w:lang w:bidi="hi-IN"/>
        </w:rPr>
        <w:t>कसरी बाँचेको होला यौटा जिजीविषा यो वधशालामा</w:t>
      </w:r>
      <w:r w:rsidR="0017448C" w:rsidRPr="00D62E7A">
        <w:rPr>
          <w:rFonts w:cs="Kokila"/>
          <w:szCs w:val="28"/>
          <w:cs/>
          <w:lang w:bidi="ne-NP"/>
        </w:rPr>
        <w:t xml:space="preserve"> </w:t>
      </w:r>
      <w:r w:rsidRPr="00D62E7A">
        <w:rPr>
          <w:rFonts w:cs="Kokila"/>
          <w:szCs w:val="28"/>
          <w:lang w:bidi="ar-SA"/>
        </w:rPr>
        <w:t>?</w:t>
      </w:r>
    </w:p>
    <w:p w14:paraId="3FBEB740" w14:textId="77777777" w:rsidR="00405400" w:rsidRPr="00D62E7A" w:rsidRDefault="00405400">
      <w:pPr>
        <w:spacing w:after="200" w:line="262" w:lineRule="auto"/>
        <w:rPr>
          <w:rFonts w:cs="Kokila"/>
          <w:szCs w:val="28"/>
          <w:lang w:bidi="ar-SA"/>
        </w:rPr>
      </w:pPr>
      <w:r w:rsidRPr="00D62E7A">
        <w:rPr>
          <w:rFonts w:cs="Kokila"/>
          <w:szCs w:val="28"/>
          <w:lang w:bidi="ar-SA"/>
        </w:rPr>
        <w:br w:type="page"/>
      </w:r>
    </w:p>
    <w:p w14:paraId="7134DDDC" w14:textId="54AE7896" w:rsidR="00405400" w:rsidRPr="00D47533" w:rsidRDefault="00405400" w:rsidP="00405400">
      <w:pPr>
        <w:pStyle w:val="ChapterTitle"/>
        <w:rPr>
          <w:rFonts w:cs="Kokila"/>
          <w:b w:val="0"/>
          <w:bCs/>
          <w:szCs w:val="36"/>
          <w:lang w:bidi="hi-IN"/>
        </w:rPr>
      </w:pPr>
      <w:bookmarkStart w:id="332" w:name="_Toc98114710"/>
      <w:r w:rsidRPr="00D47533">
        <w:rPr>
          <w:rFonts w:cs="Kokila"/>
          <w:b w:val="0"/>
          <w:bCs/>
          <w:szCs w:val="36"/>
          <w:cs/>
          <w:lang w:bidi="hi-IN"/>
        </w:rPr>
        <w:lastRenderedPageBreak/>
        <w:t>यदु युगान्तर "आलोक"</w:t>
      </w:r>
      <w:bookmarkEnd w:id="332"/>
    </w:p>
    <w:p w14:paraId="622E920C" w14:textId="181D12F2" w:rsidR="00405400" w:rsidRPr="00D62E7A" w:rsidRDefault="00405400" w:rsidP="00405400">
      <w:pPr>
        <w:jc w:val="right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नेदरल्यान्ड्स</w:t>
      </w:r>
    </w:p>
    <w:p w14:paraId="384CD6C0" w14:textId="5598D026" w:rsidR="00405400" w:rsidRPr="00D62E7A" w:rsidRDefault="00405400" w:rsidP="00B73E40">
      <w:pPr>
        <w:pStyle w:val="Heading4"/>
        <w:rPr>
          <w:lang w:bidi="en-US"/>
        </w:rPr>
      </w:pPr>
      <w:bookmarkStart w:id="333" w:name="_Toc98114711"/>
      <w:r w:rsidRPr="00D62E7A">
        <w:rPr>
          <w:cs/>
        </w:rPr>
        <w:t>नेपाली परिचय-पत्र...</w:t>
      </w:r>
      <w:bookmarkEnd w:id="333"/>
    </w:p>
    <w:p w14:paraId="3D5C907B" w14:textId="3255C8B3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अचम्मित भएँ</w:t>
      </w:r>
      <w:r w:rsidRPr="00D62E7A">
        <w:rPr>
          <w:rFonts w:cs="Kokila"/>
          <w:szCs w:val="28"/>
        </w:rPr>
        <w:t>,</w:t>
      </w:r>
    </w:p>
    <w:p w14:paraId="0AAA46B4" w14:textId="5B5BC16C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तिमीले यति गहन र गौरवशाली "नेपाली" शब्दलाई</w:t>
      </w:r>
    </w:p>
    <w:p w14:paraId="2E6426F5" w14:textId="4757B2E6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्यति सङ्कुचित तवरले परिभाषित गरिदियौ!</w:t>
      </w:r>
    </w:p>
    <w:p w14:paraId="0A110641" w14:textId="316C2D98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निराश भएँ</w:t>
      </w:r>
      <w:r w:rsidRPr="00D62E7A">
        <w:rPr>
          <w:rFonts w:cs="Kokila"/>
          <w:szCs w:val="28"/>
        </w:rPr>
        <w:t>,</w:t>
      </w:r>
    </w:p>
    <w:p w14:paraId="397E4A64" w14:textId="117403B4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ब हाम्रो इतिहास र रगतलाई जोड्ने यो नातालाई</w:t>
      </w:r>
      <w:r w:rsidRPr="00D62E7A">
        <w:rPr>
          <w:rFonts w:cs="Kokila"/>
          <w:szCs w:val="28"/>
        </w:rPr>
        <w:t>  </w:t>
      </w:r>
    </w:p>
    <w:p w14:paraId="555B91E1" w14:textId="0FB670FE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ूगोलको सीमारेखाले सीमित गरिदियौ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4F855BB" w14:textId="77777777" w:rsidR="00405400" w:rsidRPr="00D62E7A" w:rsidRDefault="00405400" w:rsidP="00405400">
      <w:pPr>
        <w:rPr>
          <w:rFonts w:cs="Kokila"/>
          <w:szCs w:val="28"/>
        </w:rPr>
      </w:pPr>
    </w:p>
    <w:p w14:paraId="625AC34A" w14:textId="6CEAC410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े मलाई आफ्नो नठानेकोमा</w:t>
      </w:r>
      <w:r w:rsidRPr="00D62E7A">
        <w:rPr>
          <w:rFonts w:cs="Kokila"/>
          <w:szCs w:val="28"/>
        </w:rPr>
        <w:t>, </w:t>
      </w:r>
    </w:p>
    <w:p w14:paraId="3CD0E68C" w14:textId="77333506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उटै पूर्वजका सन्तान झैँ नमानेकोमा</w:t>
      </w:r>
      <w:r w:rsidRPr="00D62E7A">
        <w:rPr>
          <w:rFonts w:cs="Kokila"/>
          <w:szCs w:val="28"/>
        </w:rPr>
        <w:t>, </w:t>
      </w:r>
    </w:p>
    <w:p w14:paraId="0DD9546E" w14:textId="22E740B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कुनै गुनासो छैन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 त आपत्ति नै</w:t>
      </w:r>
      <w:r w:rsidRPr="00D62E7A">
        <w:rPr>
          <w:rFonts w:cs="Kokila"/>
          <w:szCs w:val="28"/>
        </w:rPr>
        <w:t>,</w:t>
      </w:r>
    </w:p>
    <w:p w14:paraId="488C5F08" w14:textId="435C6CB1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र जहाँ तिमीले आकाश जस्तो विशाल "नेपाली" शब्दलाई</w:t>
      </w:r>
      <w:r w:rsidRPr="00D62E7A">
        <w:rPr>
          <w:rFonts w:cs="Kokila"/>
          <w:szCs w:val="28"/>
        </w:rPr>
        <w:t>,</w:t>
      </w:r>
    </w:p>
    <w:p w14:paraId="7EB5E06F" w14:textId="0470C149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घरको आँगन जत्रो बनाएर खुम्चाई दियौ!</w:t>
      </w:r>
    </w:p>
    <w:p w14:paraId="3E010815" w14:textId="7E7363BD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को सीमित मान-चित्र भित्र बुच्चाई दियौ!</w:t>
      </w:r>
    </w:p>
    <w:p w14:paraId="3AE7081A" w14:textId="09E2595F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त्यही अहमताप्रति आपत्ति छ</w:t>
      </w:r>
      <w:r w:rsidRPr="00D62E7A">
        <w:rPr>
          <w:rFonts w:cs="Kokila"/>
          <w:szCs w:val="28"/>
        </w:rPr>
        <w:t>,</w:t>
      </w:r>
    </w:p>
    <w:p w14:paraId="688AB8CA" w14:textId="32F360B1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त्यही अज्ञानताप्रति सहानुभूति छ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CE00A68" w14:textId="77777777" w:rsidR="00405400" w:rsidRPr="00D62E7A" w:rsidRDefault="00405400" w:rsidP="00405400">
      <w:pPr>
        <w:rPr>
          <w:rFonts w:cs="Kokila"/>
          <w:szCs w:val="28"/>
        </w:rPr>
      </w:pPr>
    </w:p>
    <w:p w14:paraId="4223A1A3" w14:textId="1A2BEA99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त्यो</w:t>
      </w:r>
      <w:r w:rsidRPr="00D62E7A">
        <w:rPr>
          <w:rFonts w:cs="Kokila"/>
          <w:szCs w:val="28"/>
        </w:rPr>
        <w:t xml:space="preserve">  </w:t>
      </w:r>
      <w:r w:rsidRPr="00D62E7A">
        <w:rPr>
          <w:rFonts w:cs="Kokila"/>
          <w:szCs w:val="28"/>
          <w:cs/>
          <w:lang w:bidi="hi-IN"/>
        </w:rPr>
        <w:t>नेपाली हो</w:t>
      </w:r>
      <w:r w:rsidRPr="00D62E7A">
        <w:rPr>
          <w:rFonts w:cs="Kokila"/>
          <w:szCs w:val="28"/>
        </w:rPr>
        <w:t>, </w:t>
      </w:r>
    </w:p>
    <w:p w14:paraId="5C1C71B2" w14:textId="756ACCF5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नेपाली भूमिमा जन्मेर पनि</w:t>
      </w:r>
    </w:p>
    <w:p w14:paraId="77F08438" w14:textId="663EACCC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ऊ अनेपाली मन बोकेर</w:t>
      </w:r>
      <w:r w:rsidRPr="00D62E7A">
        <w:rPr>
          <w:rFonts w:cs="Kokila"/>
          <w:szCs w:val="28"/>
        </w:rPr>
        <w:t>,</w:t>
      </w:r>
    </w:p>
    <w:p w14:paraId="598073CB" w14:textId="594AA8D6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ौरा - सुरुवालमा सजेको छ</w:t>
      </w:r>
      <w:r w:rsidRPr="00D62E7A">
        <w:rPr>
          <w:rFonts w:cs="Kokila"/>
          <w:szCs w:val="28"/>
        </w:rPr>
        <w:t>?</w:t>
      </w:r>
    </w:p>
    <w:p w14:paraId="4F087A96" w14:textId="31A54C9D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त्यो नेपाली हो</w:t>
      </w:r>
      <w:r w:rsidRPr="00D62E7A">
        <w:rPr>
          <w:rFonts w:cs="Kokila"/>
          <w:szCs w:val="28"/>
        </w:rPr>
        <w:t>, </w:t>
      </w:r>
    </w:p>
    <w:p w14:paraId="13539B2C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स्वदेशी भएर पनि</w:t>
      </w:r>
      <w:r w:rsidRPr="00D62E7A">
        <w:rPr>
          <w:rFonts w:cs="Kokila"/>
          <w:szCs w:val="28"/>
        </w:rPr>
        <w:t> </w:t>
      </w:r>
    </w:p>
    <w:p w14:paraId="210DF31D" w14:textId="19EA7328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विदेशी मानसिकतामा बसेको छ</w:t>
      </w:r>
      <w:r w:rsidRPr="00D62E7A">
        <w:rPr>
          <w:rFonts w:cs="Kokila"/>
          <w:szCs w:val="28"/>
        </w:rPr>
        <w:t>?</w:t>
      </w:r>
    </w:p>
    <w:p w14:paraId="2F346CA3" w14:textId="77777777" w:rsidR="00405400" w:rsidRPr="00D62E7A" w:rsidRDefault="00405400" w:rsidP="00405400">
      <w:pPr>
        <w:rPr>
          <w:rFonts w:cs="Kokila"/>
          <w:szCs w:val="28"/>
        </w:rPr>
      </w:pPr>
    </w:p>
    <w:p w14:paraId="578167D6" w14:textId="2675C835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त्यो नेपाली होइन</w:t>
      </w:r>
      <w:r w:rsidRPr="00D62E7A">
        <w:rPr>
          <w:rFonts w:cs="Kokila"/>
          <w:szCs w:val="28"/>
        </w:rPr>
        <w:t>, </w:t>
      </w:r>
    </w:p>
    <w:p w14:paraId="3C320158" w14:textId="53CB514E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भूटान र वर्मामा जन्मेर पनि</w:t>
      </w:r>
    </w:p>
    <w:p w14:paraId="3DA9485D" w14:textId="1F29B421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ुगौँ-युग नेपाली भई बाँचेको छ</w:t>
      </w:r>
      <w:r w:rsidRPr="00D62E7A">
        <w:rPr>
          <w:rFonts w:cs="Kokila"/>
          <w:szCs w:val="28"/>
        </w:rPr>
        <w:t>?</w:t>
      </w:r>
    </w:p>
    <w:p w14:paraId="0923802C" w14:textId="2564CCE4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अर्को नेपालीको खुसीमा</w:t>
      </w:r>
      <w:r w:rsidRPr="00D62E7A">
        <w:rPr>
          <w:rFonts w:cs="Kokila"/>
          <w:szCs w:val="28"/>
        </w:rPr>
        <w:t> </w:t>
      </w:r>
    </w:p>
    <w:p w14:paraId="6919FE4A" w14:textId="28FC4313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नै देखि हाँसेको छ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253D4077" w14:textId="77777777" w:rsidR="00405400" w:rsidRPr="00D62E7A" w:rsidRDefault="00405400" w:rsidP="00405400">
      <w:pPr>
        <w:rPr>
          <w:rFonts w:cs="Kokila"/>
          <w:szCs w:val="28"/>
        </w:rPr>
      </w:pPr>
    </w:p>
    <w:p w14:paraId="3513DEEA" w14:textId="03EEE453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े त्यो नेपाली होइन</w:t>
      </w:r>
      <w:r w:rsidRPr="00D62E7A">
        <w:rPr>
          <w:rFonts w:cs="Kokila"/>
          <w:szCs w:val="28"/>
        </w:rPr>
        <w:t>, </w:t>
      </w:r>
    </w:p>
    <w:p w14:paraId="119FC8B5" w14:textId="56E65196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ले पराई भूमिमा रहेर पनि</w:t>
      </w:r>
    </w:p>
    <w:p w14:paraId="65EA4464" w14:textId="23346792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ो मुटुमा नेपाल बोकेको छ</w:t>
      </w:r>
      <w:r w:rsidRPr="00D62E7A">
        <w:rPr>
          <w:rFonts w:cs="Kokila"/>
          <w:szCs w:val="28"/>
        </w:rPr>
        <w:t>?</w:t>
      </w:r>
    </w:p>
    <w:p w14:paraId="4C33F87D" w14:textId="7FDB083B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ले "म नेपाली हुँ" भनेकै कारण</w:t>
      </w:r>
      <w:r w:rsidRPr="00D62E7A">
        <w:rPr>
          <w:rFonts w:cs="Kokila"/>
          <w:szCs w:val="28"/>
        </w:rPr>
        <w:t> </w:t>
      </w:r>
    </w:p>
    <w:p w14:paraId="041DB257" w14:textId="39ACF434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ू जन्मेको माटोको वियोग भोगेको छ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024F5E05" w14:textId="77777777" w:rsidR="00405400" w:rsidRPr="00D62E7A" w:rsidRDefault="00405400" w:rsidP="00405400">
      <w:pPr>
        <w:rPr>
          <w:rFonts w:cs="Kokila"/>
          <w:szCs w:val="28"/>
        </w:rPr>
      </w:pPr>
    </w:p>
    <w:p w14:paraId="77A9F097" w14:textId="3FEF7C7C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नेपाल भित्रकै मात्र नेपाली हो</w:t>
      </w:r>
      <w:r w:rsidRPr="00D62E7A">
        <w:rPr>
          <w:rFonts w:cs="Kokila"/>
          <w:szCs w:val="28"/>
        </w:rPr>
        <w:t>,</w:t>
      </w:r>
    </w:p>
    <w:p w14:paraId="3C2D96A4" w14:textId="4ADBA696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सभित्र नेपाल छैन भने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578058A3" w14:textId="5574B5C9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दि नेपाली परिचय-पत्र बोकेर</w:t>
      </w:r>
      <w:r w:rsidRPr="00D62E7A">
        <w:rPr>
          <w:rFonts w:cs="Kokila"/>
          <w:szCs w:val="28"/>
        </w:rPr>
        <w:t>,</w:t>
      </w:r>
    </w:p>
    <w:p w14:paraId="1E3C9E1D" w14:textId="08BA71AA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लाई परिचय गराउँदैन भने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24D7A0AB" w14:textId="629EFF71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ाफ गर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म त्यो नेपाली होइन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7F3B8CD8" w14:textId="77777777" w:rsidR="00405400" w:rsidRPr="00D62E7A" w:rsidRDefault="00405400" w:rsidP="00405400">
      <w:pPr>
        <w:rPr>
          <w:rFonts w:cs="Kokila"/>
          <w:szCs w:val="28"/>
        </w:rPr>
      </w:pPr>
    </w:p>
    <w:p w14:paraId="06B2AA3C" w14:textId="40FB96D1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्यो नेपाली होइन</w:t>
      </w:r>
      <w:r w:rsidRPr="00D62E7A">
        <w:rPr>
          <w:rFonts w:cs="Kokila"/>
          <w:szCs w:val="28"/>
        </w:rPr>
        <w:t>,</w:t>
      </w:r>
    </w:p>
    <w:p w14:paraId="2B022ADA" w14:textId="3541A7B4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ओठमा नेपाल बोकेर</w:t>
      </w:r>
      <w:r w:rsidRPr="00D62E7A">
        <w:rPr>
          <w:rFonts w:cs="Kokila"/>
          <w:szCs w:val="28"/>
        </w:rPr>
        <w:t> </w:t>
      </w:r>
    </w:p>
    <w:p w14:paraId="6DFC6D9B" w14:textId="4C88D6D3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 xml:space="preserve">मनले 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 xml:space="preserve">अमेरिकन ड्रीम </w:t>
      </w:r>
      <w:r w:rsidRPr="00D62E7A">
        <w:rPr>
          <w:rFonts w:cs="Kokila"/>
          <w:szCs w:val="28"/>
        </w:rPr>
        <w:t>'</w:t>
      </w:r>
      <w:r w:rsidRPr="00D62E7A">
        <w:rPr>
          <w:rFonts w:cs="Kokila"/>
          <w:szCs w:val="28"/>
          <w:cs/>
          <w:lang w:bidi="hi-IN"/>
        </w:rPr>
        <w:t>देख्छ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6087D1D1" w14:textId="6F08422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त्यो नेपाली होइन</w:t>
      </w:r>
      <w:r w:rsidRPr="00D62E7A">
        <w:rPr>
          <w:rFonts w:cs="Kokila"/>
          <w:szCs w:val="28"/>
        </w:rPr>
        <w:t>,</w:t>
      </w:r>
    </w:p>
    <w:p w14:paraId="55893742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जो नेपालमा जन्मेर पनि</w:t>
      </w:r>
      <w:r w:rsidRPr="00D62E7A">
        <w:rPr>
          <w:rFonts w:cs="Kokila"/>
          <w:szCs w:val="28"/>
        </w:rPr>
        <w:t> </w:t>
      </w:r>
    </w:p>
    <w:p w14:paraId="0C19D43E" w14:textId="77777777" w:rsidR="00405400" w:rsidRPr="00D62E7A" w:rsidRDefault="00405400" w:rsidP="00405400">
      <w:pPr>
        <w:rPr>
          <w:rFonts w:cs="Kokila"/>
          <w:szCs w:val="28"/>
        </w:rPr>
      </w:pPr>
    </w:p>
    <w:p w14:paraId="026EC9E6" w14:textId="1339960B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ेपाललाई नै बेच्छ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6F443187" w14:textId="77777777" w:rsidR="00405400" w:rsidRPr="00D62E7A" w:rsidRDefault="00405400" w:rsidP="00405400">
      <w:pPr>
        <w:rPr>
          <w:rFonts w:cs="Kokila"/>
          <w:szCs w:val="28"/>
        </w:rPr>
      </w:pPr>
    </w:p>
    <w:p w14:paraId="262CF1FF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कागजको टुक्राले</w:t>
      </w:r>
      <w:r w:rsidRPr="00D62E7A">
        <w:rPr>
          <w:rFonts w:cs="Kokila"/>
          <w:szCs w:val="28"/>
        </w:rPr>
        <w:t> </w:t>
      </w:r>
    </w:p>
    <w:p w14:paraId="040C07FC" w14:textId="2D031A28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गैर-नेपाली भन्दैमा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400004FE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सङ्कीर्ण परिभाषाले</w:t>
      </w:r>
      <w:r w:rsidRPr="00D62E7A">
        <w:rPr>
          <w:rFonts w:cs="Kokila"/>
          <w:szCs w:val="28"/>
        </w:rPr>
        <w:t> </w:t>
      </w:r>
    </w:p>
    <w:p w14:paraId="499C97B5" w14:textId="6B0F4293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लाई नेपाली नभन्दैमा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794E8E67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नेपाली गौरव र अस्तित्व</w:t>
      </w:r>
      <w:r w:rsidRPr="00D62E7A">
        <w:rPr>
          <w:rFonts w:cs="Kokila"/>
          <w:szCs w:val="28"/>
        </w:rPr>
        <w:t> </w:t>
      </w:r>
    </w:p>
    <w:p w14:paraId="5C37395A" w14:textId="4379FDA2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्यै नासिने होइन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  <w:r w:rsidRPr="00D62E7A">
        <w:rPr>
          <w:rFonts w:cs="Kokila"/>
          <w:szCs w:val="28"/>
        </w:rPr>
        <w:t> </w:t>
      </w:r>
    </w:p>
    <w:p w14:paraId="12F81523" w14:textId="77777777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नेपालप्रतिको प्रेम</w:t>
      </w:r>
      <w:r w:rsidRPr="00D62E7A">
        <w:rPr>
          <w:rFonts w:cs="Kokila"/>
          <w:szCs w:val="28"/>
        </w:rPr>
        <w:t> </w:t>
      </w:r>
    </w:p>
    <w:p w14:paraId="182A984C" w14:textId="5312DE15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कहिल्यै सकिने छैन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52162CB" w14:textId="77777777" w:rsidR="00405400" w:rsidRPr="00D62E7A" w:rsidRDefault="00405400" w:rsidP="00405400">
      <w:pPr>
        <w:rPr>
          <w:rFonts w:cs="Kokila"/>
          <w:szCs w:val="28"/>
        </w:rPr>
      </w:pPr>
    </w:p>
    <w:p w14:paraId="5E1FAC64" w14:textId="105955DB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ो! चाहिँदैन मलाई</w:t>
      </w:r>
      <w:r w:rsidRPr="00D62E7A">
        <w:rPr>
          <w:rFonts w:cs="Kokila"/>
          <w:szCs w:val="28"/>
        </w:rPr>
        <w:t> </w:t>
      </w:r>
    </w:p>
    <w:p w14:paraId="3454FBB5" w14:textId="2FCED62F" w:rsidR="00405400" w:rsidRPr="00D62E7A" w:rsidRDefault="00405400" w:rsidP="00405400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नेपाली परिचय-पत्र</w:t>
      </w:r>
      <w:r w:rsidRPr="00D62E7A">
        <w:rPr>
          <w:rFonts w:cs="Kokila"/>
          <w:szCs w:val="28"/>
          <w:lang w:bidi="hi-IN"/>
        </w:rPr>
        <w:t xml:space="preserve"> </w:t>
      </w:r>
      <w:r w:rsidRPr="00D62E7A">
        <w:rPr>
          <w:rFonts w:cs="Kokila"/>
          <w:szCs w:val="28"/>
          <w:cs/>
          <w:lang w:bidi="hi-IN"/>
        </w:rPr>
        <w:t>।</w:t>
      </w:r>
    </w:p>
    <w:p w14:paraId="3B4910C5" w14:textId="77777777" w:rsidR="00405400" w:rsidRPr="00D62E7A" w:rsidRDefault="00405400" w:rsidP="00405400">
      <w:pPr>
        <w:rPr>
          <w:rFonts w:cs="Kokila"/>
          <w:szCs w:val="28"/>
        </w:rPr>
      </w:pPr>
    </w:p>
    <w:p w14:paraId="7D151866" w14:textId="77777777" w:rsidR="00405400" w:rsidRPr="00D62E7A" w:rsidRDefault="00405400" w:rsidP="00405400">
      <w:pPr>
        <w:rPr>
          <w:rFonts w:cs="Kokila"/>
          <w:szCs w:val="28"/>
        </w:rPr>
      </w:pPr>
    </w:p>
    <w:p w14:paraId="70703AC8" w14:textId="2F0F11D6" w:rsidR="006F1B53" w:rsidRPr="00D62E7A" w:rsidRDefault="006F1B53" w:rsidP="00405400">
      <w:pPr>
        <w:rPr>
          <w:rFonts w:cs="Kokila"/>
          <w:lang w:bidi="ar-SA"/>
        </w:rPr>
      </w:pPr>
      <w:r w:rsidRPr="00D62E7A">
        <w:rPr>
          <w:rFonts w:cs="Kokila"/>
          <w:szCs w:val="28"/>
        </w:rPr>
        <w:br w:type="page"/>
      </w:r>
    </w:p>
    <w:p w14:paraId="01467AD7" w14:textId="67E222A2" w:rsidR="006F1B53" w:rsidRPr="000520D2" w:rsidRDefault="00945835" w:rsidP="00945835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334" w:name="_Toc98114712"/>
      <w:r w:rsidRPr="000520D2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याम थुलुङ</w:t>
      </w:r>
      <w:bookmarkEnd w:id="334"/>
    </w:p>
    <w:p w14:paraId="695792F7" w14:textId="2F6170AB" w:rsidR="00736D50" w:rsidRPr="00D62E7A" w:rsidRDefault="00D5606D" w:rsidP="00D5606D">
      <w:pPr>
        <w:jc w:val="right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cs/>
          <w:lang w:bidi="hi-IN"/>
        </w:rPr>
        <w:t>बेलडाँग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नेपाल</w:t>
      </w:r>
    </w:p>
    <w:p w14:paraId="623C3117" w14:textId="671650E0" w:rsidR="00824B04" w:rsidRPr="00D62E7A" w:rsidRDefault="006F1B53" w:rsidP="00B73E40">
      <w:pPr>
        <w:pStyle w:val="Heading4"/>
        <w:rPr>
          <w:lang w:bidi="ar-SA"/>
        </w:rPr>
      </w:pPr>
      <w:bookmarkStart w:id="335" w:name="_Toc98114713"/>
      <w:r w:rsidRPr="00D62E7A">
        <w:rPr>
          <w:cs/>
        </w:rPr>
        <w:t>बादलका टुक्राहरू…</w:t>
      </w:r>
      <w:bookmarkEnd w:id="335"/>
      <w:r w:rsidRPr="00D62E7A">
        <w:rPr>
          <w:lang w:bidi="ar-SA"/>
        </w:rPr>
        <w:t> </w:t>
      </w:r>
    </w:p>
    <w:p w14:paraId="3E3A23D6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ुद्र सतहदेखि</w:t>
      </w:r>
    </w:p>
    <w:p w14:paraId="577D9C2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लि–अलि गरी</w:t>
      </w:r>
    </w:p>
    <w:p w14:paraId="08DBCAED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ावासँगै…</w:t>
      </w:r>
    </w:p>
    <w:p w14:paraId="7304A24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ल्लारेपन घुमाउँदै</w:t>
      </w:r>
    </w:p>
    <w:p w14:paraId="13D1DF1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माथि–माथि जान्छन्</w:t>
      </w:r>
    </w:p>
    <w:p w14:paraId="7567A3C1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ग्लिएको भानसँगै</w:t>
      </w:r>
    </w:p>
    <w:p w14:paraId="24022ABC" w14:textId="41011C91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्लै</w:t>
      </w:r>
      <w:r w:rsidRPr="00D62E7A">
        <w:rPr>
          <w:rFonts w:cs="Kokila"/>
          <w:szCs w:val="28"/>
          <w:lang w:bidi="ne-NP"/>
        </w:rPr>
        <w:t xml:space="preserve">, </w:t>
      </w:r>
      <w:r w:rsidR="00DE457A" w:rsidRPr="00D62E7A">
        <w:rPr>
          <w:rFonts w:cs="Kokila"/>
          <w:szCs w:val="28"/>
          <w:cs/>
          <w:lang w:bidi="ne-NP"/>
        </w:rPr>
        <w:t>आफैँ</w:t>
      </w:r>
      <w:r w:rsidRPr="00D62E7A">
        <w:rPr>
          <w:rFonts w:cs="Kokila"/>
          <w:szCs w:val="28"/>
          <w:cs/>
          <w:lang w:bidi="ne-NP"/>
        </w:rPr>
        <w:t xml:space="preserve"> रमाएर</w:t>
      </w:r>
    </w:p>
    <w:p w14:paraId="022E3F7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तल हेरी</w:t>
      </w:r>
    </w:p>
    <w:p w14:paraId="4344C76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मिनलाई</w:t>
      </w:r>
    </w:p>
    <w:p w14:paraId="40A20C0A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लाम गर्छन्……..</w:t>
      </w:r>
    </w:p>
    <w:p w14:paraId="23B4BBC5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नीको कण न हो</w:t>
      </w:r>
    </w:p>
    <w:p w14:paraId="679429C3" w14:textId="387B1230" w:rsidR="000C3BBC" w:rsidRPr="00D62E7A" w:rsidRDefault="00DE457A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आफैँ</w:t>
      </w:r>
      <w:r w:rsidR="000C3BBC" w:rsidRPr="00D62E7A">
        <w:rPr>
          <w:rFonts w:cs="Kokila"/>
          <w:szCs w:val="28"/>
          <w:cs/>
          <w:lang w:bidi="ne-NP"/>
        </w:rPr>
        <w:t>मा टुक्रिँदै जोडिएको</w:t>
      </w:r>
    </w:p>
    <w:p w14:paraId="3A131CB2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ास्ता हुँदैन…</w:t>
      </w:r>
    </w:p>
    <w:p w14:paraId="0A40A000" w14:textId="64758BFC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निक्कै माथि पुगेपछि</w:t>
      </w:r>
    </w:p>
    <w:p w14:paraId="6C46D07A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मन्ड भरिन्छ</w:t>
      </w:r>
    </w:p>
    <w:p w14:paraId="73B8C62A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मुद्रको सन्तान सम्झँदै</w:t>
      </w:r>
    </w:p>
    <w:p w14:paraId="12971E30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ुलो हो–हल्ला गर्न थाल्छन्</w:t>
      </w:r>
    </w:p>
    <w:p w14:paraId="4A6DE4B0" w14:textId="77777777" w:rsidR="000C3BBC" w:rsidRPr="007E1AB4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एकोहोरो गर्जनमै मस्त हुन्छन्</w:t>
      </w:r>
    </w:p>
    <w:p w14:paraId="74EB1830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lastRenderedPageBreak/>
        <w:t>जति माथि गए पनि</w:t>
      </w:r>
    </w:p>
    <w:p w14:paraId="7A0BEAFC" w14:textId="3373A49C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 xml:space="preserve">आखिर </w:t>
      </w:r>
      <w:r w:rsidR="00D827CD" w:rsidRPr="00D62E7A">
        <w:rPr>
          <w:rFonts w:cs="Kokila"/>
          <w:szCs w:val="28"/>
          <w:cs/>
          <w:lang w:bidi="ne-NP"/>
        </w:rPr>
        <w:t xml:space="preserve">ती </w:t>
      </w:r>
    </w:p>
    <w:p w14:paraId="3642C7FF" w14:textId="58B8C036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पानी</w:t>
      </w:r>
      <w:r w:rsidR="00D83FD7" w:rsidRPr="00D62E7A">
        <w:rPr>
          <w:rFonts w:cs="Kokila"/>
          <w:szCs w:val="28"/>
          <w:cs/>
          <w:lang w:bidi="ne-NP"/>
        </w:rPr>
        <w:t>को</w:t>
      </w:r>
      <w:r w:rsidRPr="00D62E7A">
        <w:rPr>
          <w:rFonts w:cs="Kokila"/>
          <w:szCs w:val="28"/>
          <w:cs/>
          <w:lang w:bidi="ne-NP"/>
        </w:rPr>
        <w:t xml:space="preserve"> बाफ न </w:t>
      </w:r>
      <w:r w:rsidR="00D852FB" w:rsidRPr="00D62E7A">
        <w:rPr>
          <w:rFonts w:cs="Kokila"/>
          <w:szCs w:val="28"/>
          <w:cs/>
          <w:lang w:bidi="ne-NP"/>
        </w:rPr>
        <w:t>हुन्</w:t>
      </w:r>
      <w:r w:rsidRPr="00D62E7A">
        <w:rPr>
          <w:rFonts w:cs="Kokila"/>
          <w:szCs w:val="28"/>
          <w:cs/>
          <w:lang w:bidi="ne-NP"/>
        </w:rPr>
        <w:t>…</w:t>
      </w:r>
    </w:p>
    <w:p w14:paraId="3AFF649E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हुस्सु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कुहिरो र बादलको</w:t>
      </w:r>
    </w:p>
    <w:p w14:paraId="72C3D936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संज्ञा पाउँछन्</w:t>
      </w:r>
    </w:p>
    <w:p w14:paraId="5E70E853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ालो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चिसोको</w:t>
      </w:r>
    </w:p>
    <w:p w14:paraId="2C8D8DCC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दोष पाउँछन्…</w:t>
      </w:r>
    </w:p>
    <w:p w14:paraId="4D859630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कोसौँ अग्लिए पनि</w:t>
      </w:r>
    </w:p>
    <w:p w14:paraId="18DF896E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घुम्दा–घुम्दै</w:t>
      </w:r>
    </w:p>
    <w:p w14:paraId="52A7FA35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ाक्नु पर्छ</w:t>
      </w:r>
    </w:p>
    <w:p w14:paraId="11369468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थकाइले….</w:t>
      </w:r>
    </w:p>
    <w:p w14:paraId="75E80264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डाँडा</w:t>
      </w:r>
      <w:r w:rsidRPr="00D62E7A">
        <w:rPr>
          <w:rFonts w:cs="Kokila"/>
          <w:szCs w:val="28"/>
          <w:lang w:bidi="ne-NP"/>
        </w:rPr>
        <w:t xml:space="preserve">, </w:t>
      </w:r>
      <w:r w:rsidRPr="00D62E7A">
        <w:rPr>
          <w:rFonts w:cs="Kokila"/>
          <w:szCs w:val="28"/>
          <w:cs/>
          <w:lang w:bidi="ne-NP"/>
        </w:rPr>
        <w:t>पहाड र हावासँग</w:t>
      </w:r>
    </w:p>
    <w:p w14:paraId="60B0A166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ठक्कर खान्छन्</w:t>
      </w:r>
    </w:p>
    <w:p w14:paraId="732CB59F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नि…</w:t>
      </w:r>
    </w:p>
    <w:p w14:paraId="1540805D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असुरक्षित तरहले</w:t>
      </w:r>
    </w:p>
    <w:p w14:paraId="66891CF7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वर्षा बनी</w:t>
      </w:r>
    </w:p>
    <w:p w14:paraId="35291DE0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जता–ततै</w:t>
      </w:r>
    </w:p>
    <w:p w14:paraId="056BF4AB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बर्सनु पर्छ</w:t>
      </w:r>
    </w:p>
    <w:p w14:paraId="1995F2E1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र</w:t>
      </w:r>
    </w:p>
    <w:p w14:paraId="28936267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उही पुरानै</w:t>
      </w:r>
    </w:p>
    <w:p w14:paraId="3932D9E4" w14:textId="77777777" w:rsidR="000C3BBC" w:rsidRPr="00D62E7A" w:rsidRDefault="000C3BBC" w:rsidP="000C3BBC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ne-NP"/>
        </w:rPr>
        <w:t>गाउँ ठाउँमा</w:t>
      </w:r>
    </w:p>
    <w:p w14:paraId="51BD0F8A" w14:textId="6EDDDCD0" w:rsidR="00567521" w:rsidRPr="00D62E7A" w:rsidRDefault="000C3BBC" w:rsidP="000C3BBC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ne-NP"/>
        </w:rPr>
        <w:t>झरेर फेरि मिल्नु पर्छ …..।</w:t>
      </w:r>
      <w:r w:rsidR="00567521" w:rsidRPr="00D62E7A">
        <w:rPr>
          <w:rFonts w:cs="Kokila"/>
          <w:szCs w:val="28"/>
          <w:cs/>
          <w:lang w:bidi="ne-NP"/>
        </w:rPr>
        <w:t xml:space="preserve">                 </w:t>
      </w:r>
    </w:p>
    <w:p w14:paraId="5D09F906" w14:textId="77777777" w:rsidR="00567521" w:rsidRPr="00D62E7A" w:rsidRDefault="00567521" w:rsidP="00567521">
      <w:pPr>
        <w:spacing w:line="261" w:lineRule="auto"/>
        <w:rPr>
          <w:rFonts w:cs="Kokila"/>
          <w:b/>
          <w:smallCaps/>
          <w:sz w:val="40"/>
          <w:szCs w:val="40"/>
          <w:lang w:bidi="ne-NP"/>
        </w:rPr>
      </w:pPr>
      <w:r w:rsidRPr="00D62E7A">
        <w:rPr>
          <w:rFonts w:cs="Kokila"/>
          <w:szCs w:val="28"/>
          <w:cs/>
          <w:lang w:bidi="ne-NP"/>
        </w:rPr>
        <w:br w:type="page"/>
      </w:r>
    </w:p>
    <w:p w14:paraId="62A3377D" w14:textId="482C2C95" w:rsidR="00567521" w:rsidRPr="000520D2" w:rsidRDefault="00567521" w:rsidP="00567521">
      <w:pPr>
        <w:pStyle w:val="ChapterTitle"/>
        <w:rPr>
          <w:rFonts w:cs="Kokila"/>
          <w:b w:val="0"/>
          <w:bCs/>
          <w:sz w:val="32"/>
          <w:szCs w:val="36"/>
          <w:lang w:bidi="hi-IN"/>
        </w:rPr>
      </w:pPr>
      <w:bookmarkStart w:id="336" w:name="_Toc33701784"/>
      <w:bookmarkStart w:id="337" w:name="_Toc98114714"/>
      <w:r w:rsidRPr="000520D2">
        <w:rPr>
          <w:rFonts w:cs="Kokila"/>
          <w:b w:val="0"/>
          <w:bCs/>
          <w:sz w:val="32"/>
          <w:szCs w:val="36"/>
          <w:cs/>
          <w:lang w:bidi="hi-IN"/>
        </w:rPr>
        <w:lastRenderedPageBreak/>
        <w:t>युग दवाडी</w:t>
      </w:r>
      <w:bookmarkEnd w:id="336"/>
      <w:bookmarkEnd w:id="337"/>
    </w:p>
    <w:p w14:paraId="61B72F83" w14:textId="57F5EF47" w:rsidR="00237804" w:rsidRPr="00B4555E" w:rsidRDefault="000C3D47" w:rsidP="00916BA1">
      <w:pPr>
        <w:jc w:val="right"/>
        <w:rPr>
          <w:rFonts w:cs="Kokila"/>
          <w:szCs w:val="28"/>
          <w:cs/>
          <w:lang w:bidi="ne-NP"/>
        </w:rPr>
      </w:pPr>
      <w:r w:rsidRPr="00B4555E">
        <w:rPr>
          <w:rFonts w:cs="Kokila"/>
          <w:szCs w:val="28"/>
          <w:cs/>
          <w:lang w:bidi="ne-NP"/>
        </w:rPr>
        <w:t>वासिङ्टन</w:t>
      </w:r>
      <w:r w:rsidR="00916BA1" w:rsidRPr="00B4555E">
        <w:rPr>
          <w:rFonts w:cs="Kokila"/>
          <w:szCs w:val="28"/>
          <w:cs/>
          <w:lang w:bidi="ne-NP"/>
        </w:rPr>
        <w:t xml:space="preserve"> डी. सी., अमेरिका</w:t>
      </w:r>
    </w:p>
    <w:p w14:paraId="3C500B36" w14:textId="77777777" w:rsidR="00567521" w:rsidRPr="007E1AB4" w:rsidRDefault="00567521" w:rsidP="00B73E40">
      <w:pPr>
        <w:pStyle w:val="Heading4"/>
        <w:rPr>
          <w:lang w:val="en-US"/>
        </w:rPr>
      </w:pPr>
      <w:bookmarkStart w:id="338" w:name="_Toc33701786"/>
      <w:bookmarkStart w:id="339" w:name="_Toc98114715"/>
      <w:r w:rsidRPr="00D62E7A">
        <w:rPr>
          <w:cs/>
        </w:rPr>
        <w:t>तिमी कुलागाङ्ग्री</w:t>
      </w:r>
      <w:bookmarkEnd w:id="338"/>
      <w:bookmarkEnd w:id="339"/>
    </w:p>
    <w:p w14:paraId="2F7EDC43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सानो छँदा</w:t>
      </w:r>
    </w:p>
    <w:p w14:paraId="30D4BB46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सधैँ सुनेको</w:t>
      </w:r>
      <w:r w:rsidRPr="00D62E7A">
        <w:rPr>
          <w:rFonts w:cs="Kokila"/>
          <w:szCs w:val="28"/>
        </w:rPr>
        <w:t>,</w:t>
      </w:r>
    </w:p>
    <w:p w14:paraId="6C214A76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रेक साल</w:t>
      </w:r>
    </w:p>
    <w:p w14:paraId="54328F7F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जिरी जवाफमा</w:t>
      </w:r>
    </w:p>
    <w:p w14:paraId="32B7D414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नाममा</w:t>
      </w:r>
    </w:p>
    <w:p w14:paraId="514FCE0B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गौरवशाली</w:t>
      </w:r>
    </w:p>
    <w:p w14:paraId="7DA06079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्रश्न सोधिन्थ्यो</w:t>
      </w:r>
    </w:p>
    <w:p w14:paraId="0CA1F20E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मेरो माटोको</w:t>
      </w:r>
    </w:p>
    <w:p w14:paraId="3BCFAC5F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बैभन्दा उच्च हिमाल</w:t>
      </w:r>
    </w:p>
    <w:p w14:paraId="29149593" w14:textId="3250D4E5" w:rsidR="00DE7766" w:rsidRPr="00D62E7A" w:rsidRDefault="00DE7766" w:rsidP="00454BF3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कुलागाङ्ग्री</w:t>
      </w:r>
      <w:r w:rsidR="00454BF3" w:rsidRPr="00D62E7A">
        <w:rPr>
          <w:rFonts w:cs="Kokila"/>
          <w:szCs w:val="28"/>
          <w:lang w:bidi="hi-IN"/>
        </w:rPr>
        <w:t xml:space="preserve"> !</w:t>
      </w:r>
    </w:p>
    <w:p w14:paraId="15BAF2CF" w14:textId="77777777" w:rsidR="00DE7766" w:rsidRPr="00D62E7A" w:rsidRDefault="00DE7766" w:rsidP="00DE7766">
      <w:pPr>
        <w:rPr>
          <w:rFonts w:cs="Kokila"/>
          <w:szCs w:val="28"/>
        </w:rPr>
      </w:pPr>
    </w:p>
    <w:p w14:paraId="4001B0D6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भूगोल शिक्षकले</w:t>
      </w:r>
    </w:p>
    <w:p w14:paraId="1BE9E014" w14:textId="62042FEE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धैँ तिम्रो गरिमा गाउँदथे</w:t>
      </w:r>
    </w:p>
    <w:p w14:paraId="76462D0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</w:t>
      </w:r>
      <w:r w:rsidRPr="00D62E7A">
        <w:rPr>
          <w:rFonts w:cs="Kokila"/>
          <w:szCs w:val="28"/>
        </w:rPr>
        <w:t xml:space="preserve">, </w:t>
      </w:r>
      <w:r w:rsidRPr="00D62E7A">
        <w:rPr>
          <w:rFonts w:cs="Kokila"/>
          <w:szCs w:val="28"/>
          <w:cs/>
          <w:lang w:bidi="hi-IN"/>
        </w:rPr>
        <w:t>भूटानको अस्मिता</w:t>
      </w:r>
    </w:p>
    <w:p w14:paraId="7D3AC74C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हिचान र स्वाभिमान बोकेर</w:t>
      </w:r>
    </w:p>
    <w:p w14:paraId="52FCB9C0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धैँ अटल र अविचलित</w:t>
      </w:r>
    </w:p>
    <w:p w14:paraId="446EE06E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एक धरोहरका रूपमा</w:t>
      </w:r>
    </w:p>
    <w:p w14:paraId="6CA4A217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ाब्ड्रुङदेखि जिम्मेसम्म</w:t>
      </w:r>
    </w:p>
    <w:p w14:paraId="02EB4D29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आफ्नो मर्यादा नछोडी</w:t>
      </w:r>
    </w:p>
    <w:p w14:paraId="17FBDAA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अनि मेरो माटोको</w:t>
      </w:r>
    </w:p>
    <w:p w14:paraId="34006B27" w14:textId="2FC87B4C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इतिहासलाई नि</w:t>
      </w:r>
      <w:r w:rsidR="00C91B20" w:rsidRPr="00D62E7A">
        <w:rPr>
          <w:rFonts w:cs="Kokila"/>
          <w:szCs w:val="28"/>
          <w:cs/>
          <w:lang w:bidi="ne-NP"/>
        </w:rPr>
        <w:t>या</w:t>
      </w:r>
      <w:r w:rsidRPr="00D62E7A">
        <w:rPr>
          <w:rFonts w:cs="Kokila"/>
          <w:szCs w:val="28"/>
          <w:cs/>
          <w:lang w:bidi="hi-IN"/>
        </w:rPr>
        <w:t>लिरहने</w:t>
      </w:r>
    </w:p>
    <w:p w14:paraId="0F1B74EA" w14:textId="13696CF6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 xml:space="preserve">तिमी कुलागाङ्ग्री </w:t>
      </w:r>
      <w:r w:rsidR="00C91B20" w:rsidRPr="00D62E7A">
        <w:rPr>
          <w:rFonts w:cs="Kokila"/>
          <w:szCs w:val="28"/>
          <w:lang w:bidi="hi-IN"/>
        </w:rPr>
        <w:t>!!</w:t>
      </w:r>
    </w:p>
    <w:p w14:paraId="2B60DBE6" w14:textId="77777777" w:rsidR="00DE7766" w:rsidRPr="00D62E7A" w:rsidRDefault="00DE7766" w:rsidP="00DE7766">
      <w:pPr>
        <w:rPr>
          <w:rFonts w:cs="Kokila"/>
          <w:szCs w:val="28"/>
        </w:rPr>
      </w:pPr>
    </w:p>
    <w:p w14:paraId="3DE0C472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 ठूलो हुँदा</w:t>
      </w:r>
    </w:p>
    <w:p w14:paraId="72DD2499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अस्मिता र सुन्दरतामा</w:t>
      </w:r>
    </w:p>
    <w:p w14:paraId="28D203F6" w14:textId="392EE8DA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ँखा गाड्नेहरुको भिड</w:t>
      </w:r>
    </w:p>
    <w:p w14:paraId="1BEEA9F2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छातीमा गाडिएका</w:t>
      </w:r>
    </w:p>
    <w:p w14:paraId="2DFA5785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ि अनि टाकिनका पाइलाछाप</w:t>
      </w:r>
    </w:p>
    <w:p w14:paraId="77FC6267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निमिट्यान्न पार्न तम्सिएका</w:t>
      </w:r>
    </w:p>
    <w:p w14:paraId="28580880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त्तरका ठूल्दाइ</w:t>
      </w:r>
    </w:p>
    <w:p w14:paraId="544ACC5F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दक्षिणका सान्दाइ</w:t>
      </w:r>
    </w:p>
    <w:p w14:paraId="548F495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अनि ….</w:t>
      </w:r>
    </w:p>
    <w:p w14:paraId="17FDF0AB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आफ्नै कुर्सी जोगाउन</w:t>
      </w:r>
    </w:p>
    <w:p w14:paraId="040683F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अस्मितालाई बन्दकी राख्न</w:t>
      </w:r>
    </w:p>
    <w:p w14:paraId="0901B59C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पछि नपर्ने</w:t>
      </w:r>
    </w:p>
    <w:p w14:paraId="21A0E675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स देशमा सत्ताको बागडोर सम्हाल्नेहरूको</w:t>
      </w:r>
    </w:p>
    <w:p w14:paraId="34B5E69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ैले हेर्दाहेर्दै</w:t>
      </w:r>
    </w:p>
    <w:p w14:paraId="415C8274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सस्तो उपहार बन्न पुगेको</w:t>
      </w:r>
    </w:p>
    <w:p w14:paraId="1505742F" w14:textId="488FF152" w:rsidR="00DE7766" w:rsidRPr="00D62E7A" w:rsidRDefault="00DE7766" w:rsidP="00DE776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तिमी कुलागाङ्ग्री</w:t>
      </w:r>
      <w:r w:rsidR="00D47E8E" w:rsidRPr="00D62E7A">
        <w:rPr>
          <w:rFonts w:cs="Kokila"/>
          <w:szCs w:val="28"/>
          <w:cs/>
          <w:lang w:bidi="ne-NP"/>
        </w:rPr>
        <w:t xml:space="preserve"> !</w:t>
      </w:r>
    </w:p>
    <w:p w14:paraId="0D46F2F6" w14:textId="77777777" w:rsidR="00DE7766" w:rsidRPr="00D62E7A" w:rsidRDefault="00DE7766" w:rsidP="00DE7766">
      <w:pPr>
        <w:rPr>
          <w:rFonts w:cs="Kokila"/>
          <w:szCs w:val="28"/>
        </w:rPr>
      </w:pPr>
    </w:p>
    <w:p w14:paraId="75E39092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े अङ्गालेको</w:t>
      </w:r>
    </w:p>
    <w:p w14:paraId="362E1CA3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भूगोल बेचिए पनि</w:t>
      </w:r>
    </w:p>
    <w:p w14:paraId="220D6CC3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यतिका पाइलाहरू मेटिए पनि</w:t>
      </w:r>
    </w:p>
    <w:p w14:paraId="78123C9E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लाई जोम्होलरीले जिस्काए पनि</w:t>
      </w:r>
    </w:p>
    <w:p w14:paraId="6EAC7A0C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lastRenderedPageBreak/>
        <w:t>तिम्रो अस्मिता</w:t>
      </w:r>
    </w:p>
    <w:p w14:paraId="69D319EA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्रो पहिचान</w:t>
      </w:r>
    </w:p>
    <w:p w14:paraId="62961413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बाल मस्तिकमा छापिएको</w:t>
      </w:r>
    </w:p>
    <w:p w14:paraId="328D1696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तिमी मेरो माटोको</w:t>
      </w:r>
    </w:p>
    <w:p w14:paraId="69A851BB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उच्च हिमाल</w:t>
      </w:r>
    </w:p>
    <w:p w14:paraId="79545995" w14:textId="77777777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मेरो माटोको मर्यादा</w:t>
      </w:r>
    </w:p>
    <w:p w14:paraId="33FDA37D" w14:textId="26551C95" w:rsidR="00DE7766" w:rsidRPr="00D62E7A" w:rsidRDefault="00DE7766" w:rsidP="00DE7766">
      <w:pPr>
        <w:rPr>
          <w:rFonts w:cs="Kokila"/>
          <w:szCs w:val="28"/>
        </w:rPr>
      </w:pPr>
      <w:r w:rsidRPr="00D62E7A">
        <w:rPr>
          <w:rFonts w:cs="Kokila"/>
          <w:szCs w:val="28"/>
          <w:cs/>
          <w:lang w:bidi="hi-IN"/>
        </w:rPr>
        <w:t>हाम्रो स्वाभिमानको धरोहर</w:t>
      </w:r>
    </w:p>
    <w:p w14:paraId="1009FA08" w14:textId="2A364A9C" w:rsidR="00567521" w:rsidRPr="00D62E7A" w:rsidRDefault="00DE7766" w:rsidP="00DE7766">
      <w:pPr>
        <w:rPr>
          <w:rFonts w:cs="Kokila"/>
          <w:szCs w:val="28"/>
          <w:lang w:bidi="ne-NP"/>
        </w:rPr>
      </w:pPr>
      <w:r w:rsidRPr="00D62E7A">
        <w:rPr>
          <w:rFonts w:cs="Kokila"/>
          <w:szCs w:val="28"/>
          <w:cs/>
          <w:lang w:bidi="hi-IN"/>
        </w:rPr>
        <w:t>तिमी कुलागाङ्ग्री !</w:t>
      </w:r>
      <w:r w:rsidR="002E4109" w:rsidRPr="00D62E7A">
        <w:rPr>
          <w:rFonts w:cs="Kokila"/>
          <w:szCs w:val="28"/>
          <w:cs/>
          <w:lang w:bidi="ne-NP"/>
        </w:rPr>
        <w:t>!</w:t>
      </w:r>
    </w:p>
    <w:p w14:paraId="69C9BD40" w14:textId="77777777" w:rsidR="00567521" w:rsidRPr="00D62E7A" w:rsidRDefault="00567521" w:rsidP="00567521">
      <w:pPr>
        <w:spacing w:line="261" w:lineRule="auto"/>
        <w:rPr>
          <w:rFonts w:cs="Kokila"/>
          <w:szCs w:val="28"/>
          <w:lang w:bidi="hi-IN"/>
        </w:rPr>
      </w:pPr>
      <w:r w:rsidRPr="00D62E7A">
        <w:rPr>
          <w:rFonts w:cs="Kokila"/>
          <w:szCs w:val="28"/>
          <w:lang w:bidi="hi-IN"/>
        </w:rPr>
        <w:br w:type="page"/>
      </w:r>
    </w:p>
    <w:sectPr w:rsidR="00567521" w:rsidRPr="00D62E7A" w:rsidSect="006F6217">
      <w:headerReference w:type="default" r:id="rId20"/>
      <w:footerReference w:type="default" r:id="rId21"/>
      <w:pgSz w:w="8813" w:h="13320" w:code="185"/>
      <w:pgMar w:top="1008" w:right="1008" w:bottom="1008" w:left="1008" w:header="720" w:footer="720" w:gutter="216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8"/>
    </wne:keymap>
    <wne:keymap wne:kcmPrimary="0432">
      <wne:acd wne:acdName="acd0"/>
    </wne:keymap>
    <wne:keymap wne:kcmPrimary="0433">
      <wne:acd wne:acdName="acd5"/>
    </wne:keymap>
    <wne:keymap wne:kcmPrimary="0434">
      <wne:acd wne:acdName="acd10"/>
    </wne:keymap>
    <wne:keymap wne:kcmPrimary="0442">
      <wne:acd wne:acdName="acd1"/>
    </wne:keymap>
    <wne:keymap wne:kcmPrimary="0443">
      <wne:acd wne:acdName="acd9"/>
    </wne:keymap>
    <wne:keymap wne:kcmPrimary="0444">
      <wne:acd wne:acdName="acd2"/>
    </wne:keymap>
    <wne:keymap wne:kcmPrimary="044C">
      <wne:acd wne:acdName="acd6"/>
    </wne:keymap>
    <wne:keymap wne:kcmPrimary="044D">
      <wne:acd wne:acdName="acd7"/>
    </wne:keymap>
    <wne:keymap wne:kcmPrimary="044E">
      <wne:acd wne:acdName="acd4"/>
    </wne:keymap>
    <wne:keymap wne:kcmPrimary="0450">
      <wne:acd wne:acdName="acd11"/>
    </wne:keymap>
    <wne:keymap wne:kcmPrimary="0454">
      <wne:acd wne:acdName="acd3"/>
    </wne:keymap>
    <wne:keymap wne:kcmPrimary="04BF">
      <wne:acd wne:acdName="acd12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</wne:acdManifest>
  </wne:toolbars>
  <wne:acds>
    <wne:acd wne:argValue="AQAAAAIA" wne:acdName="acd0" wne:fciIndexBasedOn="0065"/>
    <wne:acd wne:argValue="AQAAAAAA" wne:acdName="acd1" wne:fciIndexBasedOn="0065"/>
    <wne:acd wne:argValue="AgBCAGwAbwBnACAARABhAHQAZQA=" wne:acdName="acd2" wne:fciIndexBasedOn="0065"/>
    <wne:acd wne:argValue="AgBCAGwAbwBnACAAVABhAGsAZQBhAHcAYQB5AA==" wne:acdName="acd3" wne:fciIndexBasedOn="0065"/>
    <wne:acd wne:argValue="AgBOAHUAbQBiAGUAcgAgAEwAaQBzAHQAaQBuAGcA" wne:acdName="acd4" wne:fciIndexBasedOn="0065"/>
    <wne:acd wne:argValue="AQAAAAMA" wne:acdName="acd5" wne:fciIndexBasedOn="0065"/>
    <wne:acd wne:argValue="AgBCAHUAbABsAGUAdAAgAEwAaQBzAHQAaQBuAGcA" wne:acdName="acd6" wne:fciIndexBasedOn="0065"/>
    <wne:acd wne:argValue="AgBIAGUAYQBkAGkAbgBnACAAMgAgAE4AdQBtAGIAZQByAGkAbgBnAA==" wne:acdName="acd7" wne:fciIndexBasedOn="0065"/>
    <wne:acd wne:argValue="AQAAAAEA" wne:acdName="acd8" wne:fciIndexBasedOn="0065"/>
    <wne:acd wne:argValue="AgBDAGgAYQBwAHQAZQByACAAVABpAHQAbABlAA==" wne:acdName="acd9" wne:fciIndexBasedOn="0065"/>
    <wne:acd wne:argValue="AQAAAAQA" wne:acdName="acd10" wne:fciIndexBasedOn="0065"/>
    <wne:acd wne:argValue="AgBQAGEAcgB0ACAAVABpAHQAbABlAA==" wne:acdName="acd11" wne:fciIndexBasedOn="0065"/>
    <wne:acd wne:argValue="AgBIAGUAYQBkAGkAbgBnACAAMgAgAFMAaQBtAHAAbABlAA==" wne:acdName="acd12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861EC" w14:textId="77777777" w:rsidR="009A1FAB" w:rsidRDefault="009A1FAB" w:rsidP="00FB3B30">
      <w:pPr>
        <w:spacing w:after="0"/>
      </w:pPr>
      <w:r>
        <w:separator/>
      </w:r>
    </w:p>
  </w:endnote>
  <w:endnote w:type="continuationSeparator" w:id="0">
    <w:p w14:paraId="23C0EF83" w14:textId="77777777" w:rsidR="009A1FAB" w:rsidRDefault="009A1FAB" w:rsidP="00FB3B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095AFDA4-8C86-41D6-960B-B4B7885F1CA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202F9F79-9E89-4D97-BB4F-E2321176A7E2}"/>
    <w:embedBold r:id="rId3" w:fontKey="{607A6F1F-0CCB-4016-8177-74FAE2E82C0F}"/>
    <w:embedItalic r:id="rId4" w:fontKey="{CCE8FA18-E39D-41F9-AF37-98ED688F4994}"/>
    <w:embedBoldItalic r:id="rId5" w:fontKey="{A29E8507-211B-441F-8464-2CF4F35E3DF1}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  <w:embedRegular r:id="rId6" w:fontKey="{7C842681-659E-4B67-A2A5-1D4495E431C3}"/>
    <w:embedBold r:id="rId7" w:fontKey="{4AE6336B-F690-4D9F-9185-3F4A4A8CC3ED}"/>
    <w:embedItalic r:id="rId8" w:fontKey="{590A6D14-8AB3-4DA6-90E1-5421937F1963}"/>
    <w:embedBoldItalic r:id="rId9" w:fontKey="{73E826E8-588F-43B5-98F3-CAA9923EF505}"/>
  </w:font>
  <w:font w:name="Minion Pro SmBd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298C5B15-B4FC-4F81-A903-9061A18D37DA}"/>
    <w:embedItalic r:id="rId11" w:fontKey="{86FC82AA-F584-4F77-825A-10C885D5E5F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921105F4-5C22-4F2D-86DD-21A6BE8D2F12}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13" w:fontKey="{68953C28-A552-47F1-9057-2B20CE6C1777}"/>
  </w:font>
  <w:font w:name="Palanquin Dark">
    <w:altName w:val="Calibri"/>
    <w:charset w:val="00"/>
    <w:family w:val="auto"/>
    <w:pitch w:val="default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Regular r:id="rId14" w:fontKey="{8C494DB3-C264-4560-B523-D1AC10D50B3A}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5" w:fontKey="{D9A1D485-87E5-47A5-A09F-9478A5404DCA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16" w:fontKey="{B566EB89-EADE-4618-80A0-E4D19AFE0D24}"/>
  </w:font>
  <w:font w:name="FONTASY_HIMALI_TT">
    <w:charset w:val="00"/>
    <w:family w:val="decorative"/>
    <w:pitch w:val="variable"/>
    <w:sig w:usb0="00000003" w:usb1="00000000" w:usb2="00000000" w:usb3="00000000" w:csb0="00000001" w:csb1="00000000"/>
    <w:embedRegular r:id="rId17" w:fontKey="{F0188549-AEE3-4A88-9E5C-0AAF365C09B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16A8C" w14:textId="77777777" w:rsidR="00EE0F67" w:rsidRPr="0095779A" w:rsidRDefault="00EE0F67" w:rsidP="0095779A">
    <w:pPr>
      <w:pStyle w:val="Footer"/>
      <w:tabs>
        <w:tab w:val="clear" w:pos="4680"/>
        <w:tab w:val="clear" w:pos="9360"/>
      </w:tabs>
      <w:jc w:val="center"/>
      <w:rPr>
        <w:rFonts w:ascii="Book Antiqua" w:hAnsi="Book Antiqua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DB925" w14:textId="77777777" w:rsidR="00EE0F67" w:rsidRPr="00492578" w:rsidRDefault="00EE0F67" w:rsidP="0095779A">
    <w:pPr>
      <w:pStyle w:val="Footer"/>
      <w:tabs>
        <w:tab w:val="clear" w:pos="4680"/>
        <w:tab w:val="clear" w:pos="9360"/>
      </w:tabs>
      <w:jc w:val="center"/>
      <w:rPr>
        <w:szCs w:val="32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34"/>
      <w:gridCol w:w="3437"/>
      <w:gridCol w:w="1209"/>
    </w:tblGrid>
    <w:tr w:rsidR="00EE0F67" w:rsidRPr="00492578" w14:paraId="513EF54F" w14:textId="77777777" w:rsidTr="003974EB">
      <w:tc>
        <w:tcPr>
          <w:tcW w:w="1469" w:type="pct"/>
          <w:vAlign w:val="center"/>
        </w:tcPr>
        <w:p w14:paraId="1614A287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2612" w:type="pct"/>
          <w:vAlign w:val="center"/>
        </w:tcPr>
        <w:p w14:paraId="30ABBF9A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919" w:type="pct"/>
          <w:vMerge w:val="restart"/>
          <w:vAlign w:val="bottom"/>
        </w:tcPr>
        <w:p w14:paraId="47E25761" w14:textId="77777777" w:rsidR="00EE0F67" w:rsidRPr="00492578" w:rsidRDefault="00EE0F67" w:rsidP="004138A9">
          <w:pPr>
            <w:pStyle w:val="Footer"/>
            <w:jc w:val="right"/>
            <w:rPr>
              <w:sz w:val="6"/>
              <w:szCs w:val="10"/>
            </w:rPr>
          </w:pPr>
        </w:p>
      </w:tc>
    </w:tr>
    <w:tr w:rsidR="00EE0F67" w:rsidRPr="004E388E" w14:paraId="71F95ADA" w14:textId="77777777" w:rsidTr="004138A9">
      <w:tc>
        <w:tcPr>
          <w:tcW w:w="1469" w:type="pct"/>
          <w:vAlign w:val="center"/>
        </w:tcPr>
        <w:p w14:paraId="7755C611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16"/>
              <w:szCs w:val="20"/>
            </w:rPr>
          </w:pPr>
        </w:p>
      </w:tc>
      <w:tc>
        <w:tcPr>
          <w:tcW w:w="2612" w:type="pct"/>
          <w:vAlign w:val="center"/>
        </w:tcPr>
        <w:p w14:paraId="309C695F" w14:textId="77777777" w:rsidR="00EE0F67" w:rsidRPr="004E388E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18"/>
            </w:rPr>
          </w:pPr>
        </w:p>
      </w:tc>
      <w:tc>
        <w:tcPr>
          <w:tcW w:w="919" w:type="pct"/>
          <w:vMerge/>
          <w:vAlign w:val="bottom"/>
        </w:tcPr>
        <w:p w14:paraId="7B832A44" w14:textId="77777777" w:rsidR="00EE0F67" w:rsidRPr="00492578" w:rsidRDefault="00EE0F67" w:rsidP="004138A9">
          <w:pPr>
            <w:pStyle w:val="Footer"/>
            <w:jc w:val="right"/>
            <w:rPr>
              <w:sz w:val="20"/>
              <w:szCs w:val="24"/>
            </w:rPr>
          </w:pPr>
        </w:p>
      </w:tc>
    </w:tr>
    <w:tr w:rsidR="00EE0F67" w:rsidRPr="00492578" w14:paraId="4067731A" w14:textId="77777777" w:rsidTr="003974EB">
      <w:tc>
        <w:tcPr>
          <w:tcW w:w="1469" w:type="pct"/>
          <w:vAlign w:val="center"/>
        </w:tcPr>
        <w:p w14:paraId="061F499F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2612" w:type="pct"/>
          <w:vAlign w:val="center"/>
        </w:tcPr>
        <w:p w14:paraId="795805F1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919" w:type="pct"/>
          <w:vMerge/>
          <w:vAlign w:val="bottom"/>
        </w:tcPr>
        <w:p w14:paraId="40E8DCB2" w14:textId="77777777" w:rsidR="00EE0F67" w:rsidRPr="00492578" w:rsidRDefault="00EE0F67" w:rsidP="004138A9">
          <w:pPr>
            <w:pStyle w:val="Footer"/>
            <w:tabs>
              <w:tab w:val="clear" w:pos="4680"/>
              <w:tab w:val="clear" w:pos="9360"/>
            </w:tabs>
            <w:jc w:val="right"/>
            <w:rPr>
              <w:sz w:val="6"/>
              <w:szCs w:val="6"/>
            </w:rPr>
          </w:pPr>
        </w:p>
      </w:tc>
    </w:tr>
  </w:tbl>
  <w:p w14:paraId="5BB78F80" w14:textId="77777777" w:rsidR="00EE0F67" w:rsidRPr="004E388E" w:rsidRDefault="00EE0F67" w:rsidP="0095779A">
    <w:pPr>
      <w:pStyle w:val="Footer"/>
      <w:tabs>
        <w:tab w:val="clear" w:pos="4680"/>
        <w:tab w:val="clear" w:pos="9360"/>
      </w:tabs>
      <w:jc w:val="cen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7C9C2" w14:textId="77777777" w:rsidR="00EE0F67" w:rsidRPr="0095779A" w:rsidRDefault="00EE0F67" w:rsidP="0095779A">
    <w:pPr>
      <w:pStyle w:val="Footer"/>
      <w:tabs>
        <w:tab w:val="clear" w:pos="4680"/>
        <w:tab w:val="clear" w:pos="9360"/>
      </w:tabs>
      <w:jc w:val="center"/>
      <w:rPr>
        <w:rFonts w:ascii="Book Antiqua" w:hAnsi="Book Antiqua"/>
        <w:sz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C0D8E" w14:textId="77777777" w:rsidR="00EE0F67" w:rsidRPr="00492578" w:rsidRDefault="00EE0F67" w:rsidP="0095779A">
    <w:pPr>
      <w:pStyle w:val="Footer"/>
      <w:tabs>
        <w:tab w:val="clear" w:pos="4680"/>
        <w:tab w:val="clear" w:pos="9360"/>
      </w:tabs>
      <w:jc w:val="center"/>
      <w:rPr>
        <w:szCs w:val="32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33"/>
      <w:gridCol w:w="3438"/>
      <w:gridCol w:w="1210"/>
    </w:tblGrid>
    <w:tr w:rsidR="00EE0F67" w:rsidRPr="00492578" w14:paraId="13C1ACC9" w14:textId="77777777" w:rsidTr="004138A9">
      <w:tc>
        <w:tcPr>
          <w:tcW w:w="1469" w:type="pct"/>
          <w:vAlign w:val="center"/>
        </w:tcPr>
        <w:p w14:paraId="3420FFBE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2612" w:type="pct"/>
          <w:vAlign w:val="center"/>
        </w:tcPr>
        <w:p w14:paraId="70FFD8DD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919" w:type="pct"/>
          <w:vMerge w:val="restart"/>
          <w:vAlign w:val="bottom"/>
        </w:tcPr>
        <w:p w14:paraId="222F8302" w14:textId="77777777" w:rsidR="00EE0F67" w:rsidRPr="00492578" w:rsidRDefault="00EE0F67" w:rsidP="004138A9">
          <w:pPr>
            <w:pStyle w:val="Footer"/>
            <w:jc w:val="right"/>
            <w:rPr>
              <w:sz w:val="6"/>
              <w:szCs w:val="10"/>
            </w:rPr>
          </w:pPr>
          <w:r w:rsidRPr="00492578">
            <w:rPr>
              <w:sz w:val="20"/>
              <w:szCs w:val="24"/>
            </w:rPr>
            <w:fldChar w:fldCharType="begin"/>
          </w:r>
          <w:r w:rsidRPr="00492578">
            <w:rPr>
              <w:sz w:val="20"/>
              <w:szCs w:val="24"/>
            </w:rPr>
            <w:instrText xml:space="preserve"> PAGE   \* MERGEFORMAT </w:instrText>
          </w:r>
          <w:r w:rsidRPr="00492578">
            <w:rPr>
              <w:sz w:val="20"/>
              <w:szCs w:val="24"/>
            </w:rPr>
            <w:fldChar w:fldCharType="separate"/>
          </w:r>
          <w:r>
            <w:rPr>
              <w:noProof/>
              <w:sz w:val="20"/>
              <w:szCs w:val="24"/>
            </w:rPr>
            <w:t>v</w:t>
          </w:r>
          <w:r w:rsidRPr="00492578">
            <w:rPr>
              <w:noProof/>
              <w:sz w:val="20"/>
              <w:szCs w:val="24"/>
            </w:rPr>
            <w:fldChar w:fldCharType="end"/>
          </w:r>
        </w:p>
      </w:tc>
    </w:tr>
    <w:tr w:rsidR="00EE0F67" w:rsidRPr="004E388E" w14:paraId="7AA8F66B" w14:textId="77777777" w:rsidTr="004138A9">
      <w:tc>
        <w:tcPr>
          <w:tcW w:w="1469" w:type="pct"/>
          <w:vAlign w:val="center"/>
        </w:tcPr>
        <w:p w14:paraId="080E5252" w14:textId="2D63B893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16"/>
              <w:szCs w:val="20"/>
            </w:rPr>
          </w:pPr>
        </w:p>
      </w:tc>
      <w:tc>
        <w:tcPr>
          <w:tcW w:w="2612" w:type="pct"/>
          <w:vAlign w:val="center"/>
        </w:tcPr>
        <w:p w14:paraId="2878C937" w14:textId="77777777" w:rsidR="00EE0F67" w:rsidRPr="004E388E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18"/>
            </w:rPr>
          </w:pPr>
        </w:p>
      </w:tc>
      <w:tc>
        <w:tcPr>
          <w:tcW w:w="919" w:type="pct"/>
          <w:vMerge/>
          <w:vAlign w:val="bottom"/>
        </w:tcPr>
        <w:p w14:paraId="3CCC0A03" w14:textId="77777777" w:rsidR="00EE0F67" w:rsidRPr="00492578" w:rsidRDefault="00EE0F67" w:rsidP="004138A9">
          <w:pPr>
            <w:pStyle w:val="Footer"/>
            <w:jc w:val="right"/>
            <w:rPr>
              <w:sz w:val="20"/>
              <w:szCs w:val="24"/>
            </w:rPr>
          </w:pPr>
        </w:p>
      </w:tc>
    </w:tr>
    <w:tr w:rsidR="00EE0F67" w:rsidRPr="00492578" w14:paraId="548215AF" w14:textId="77777777" w:rsidTr="004138A9">
      <w:tc>
        <w:tcPr>
          <w:tcW w:w="1469" w:type="pct"/>
          <w:tcBorders>
            <w:bottom w:val="single" w:sz="2" w:space="0" w:color="auto"/>
          </w:tcBorders>
          <w:vAlign w:val="center"/>
        </w:tcPr>
        <w:p w14:paraId="3F026533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2612" w:type="pct"/>
          <w:vAlign w:val="center"/>
        </w:tcPr>
        <w:p w14:paraId="59F138F5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919" w:type="pct"/>
          <w:vMerge/>
          <w:vAlign w:val="bottom"/>
        </w:tcPr>
        <w:p w14:paraId="1622EA45" w14:textId="77777777" w:rsidR="00EE0F67" w:rsidRPr="00492578" w:rsidRDefault="00EE0F67" w:rsidP="004138A9">
          <w:pPr>
            <w:pStyle w:val="Footer"/>
            <w:tabs>
              <w:tab w:val="clear" w:pos="4680"/>
              <w:tab w:val="clear" w:pos="9360"/>
            </w:tabs>
            <w:jc w:val="right"/>
            <w:rPr>
              <w:sz w:val="6"/>
              <w:szCs w:val="6"/>
            </w:rPr>
          </w:pPr>
        </w:p>
      </w:tc>
    </w:tr>
  </w:tbl>
  <w:p w14:paraId="1D86B265" w14:textId="77777777" w:rsidR="00EE0F67" w:rsidRPr="004E388E" w:rsidRDefault="00EE0F67" w:rsidP="0095779A">
    <w:pPr>
      <w:pStyle w:val="Footer"/>
      <w:tabs>
        <w:tab w:val="clear" w:pos="4680"/>
        <w:tab w:val="clear" w:pos="9360"/>
      </w:tabs>
      <w:jc w:val="center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CE72" w14:textId="77777777" w:rsidR="00EE0F67" w:rsidRPr="00492578" w:rsidRDefault="00EE0F67" w:rsidP="0095779A">
    <w:pPr>
      <w:pStyle w:val="Footer"/>
      <w:tabs>
        <w:tab w:val="clear" w:pos="4680"/>
        <w:tab w:val="clear" w:pos="9360"/>
      </w:tabs>
      <w:jc w:val="center"/>
      <w:rPr>
        <w:szCs w:val="32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00"/>
      <w:gridCol w:w="2671"/>
      <w:gridCol w:w="1210"/>
    </w:tblGrid>
    <w:tr w:rsidR="00EE0F67" w:rsidRPr="00492578" w14:paraId="323B1445" w14:textId="77777777" w:rsidTr="003926A7">
      <w:tc>
        <w:tcPr>
          <w:tcW w:w="2051" w:type="pct"/>
          <w:vAlign w:val="center"/>
        </w:tcPr>
        <w:p w14:paraId="432AEB18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2029" w:type="pct"/>
          <w:vAlign w:val="center"/>
        </w:tcPr>
        <w:p w14:paraId="6089BEF9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10"/>
            </w:rPr>
          </w:pPr>
        </w:p>
      </w:tc>
      <w:tc>
        <w:tcPr>
          <w:tcW w:w="919" w:type="pct"/>
          <w:vMerge w:val="restart"/>
          <w:vAlign w:val="bottom"/>
        </w:tcPr>
        <w:p w14:paraId="1F704CB2" w14:textId="77777777" w:rsidR="00EE0F67" w:rsidRPr="0098358A" w:rsidRDefault="00EE0F67" w:rsidP="004138A9">
          <w:pPr>
            <w:pStyle w:val="Footer"/>
            <w:jc w:val="right"/>
            <w:rPr>
              <w:rFonts w:ascii="FONTASY_HIMALI_TT" w:hAnsi="FONTASY_HIMALI_TT"/>
              <w:sz w:val="6"/>
              <w:szCs w:val="10"/>
            </w:rPr>
          </w:pPr>
          <w:r w:rsidRPr="0098358A">
            <w:rPr>
              <w:rFonts w:ascii="FONTASY_HIMALI_TT" w:hAnsi="FONTASY_HIMALI_TT"/>
              <w:sz w:val="18"/>
            </w:rPr>
            <w:fldChar w:fldCharType="begin"/>
          </w:r>
          <w:r w:rsidRPr="0098358A">
            <w:rPr>
              <w:rFonts w:ascii="FONTASY_HIMALI_TT" w:hAnsi="FONTASY_HIMALI_TT"/>
              <w:sz w:val="18"/>
            </w:rPr>
            <w:instrText xml:space="preserve"> PAGE   \* MERGEFORMAT </w:instrText>
          </w:r>
          <w:r w:rsidRPr="0098358A">
            <w:rPr>
              <w:rFonts w:ascii="FONTASY_HIMALI_TT" w:hAnsi="FONTASY_HIMALI_TT"/>
              <w:sz w:val="18"/>
            </w:rPr>
            <w:fldChar w:fldCharType="separate"/>
          </w:r>
          <w:r w:rsidRPr="0098358A">
            <w:rPr>
              <w:rFonts w:ascii="FONTASY_HIMALI_TT" w:hAnsi="FONTASY_HIMALI_TT"/>
              <w:noProof/>
              <w:sz w:val="18"/>
            </w:rPr>
            <w:t>45</w:t>
          </w:r>
          <w:r w:rsidRPr="0098358A">
            <w:rPr>
              <w:rFonts w:ascii="FONTASY_HIMALI_TT" w:hAnsi="FONTASY_HIMALI_TT"/>
              <w:noProof/>
              <w:sz w:val="18"/>
            </w:rPr>
            <w:fldChar w:fldCharType="end"/>
          </w:r>
        </w:p>
      </w:tc>
    </w:tr>
    <w:tr w:rsidR="00EE0F67" w:rsidRPr="004E388E" w14:paraId="2ABD88E8" w14:textId="77777777" w:rsidTr="003926A7">
      <w:tc>
        <w:tcPr>
          <w:tcW w:w="2051" w:type="pct"/>
          <w:vAlign w:val="center"/>
        </w:tcPr>
        <w:p w14:paraId="1F85591C" w14:textId="3F9E7ED8" w:rsidR="00EE0F67" w:rsidRPr="00492578" w:rsidRDefault="00EE0F67" w:rsidP="003926A7">
          <w:pPr>
            <w:pStyle w:val="Footer"/>
            <w:rPr>
              <w:sz w:val="16"/>
              <w:szCs w:val="20"/>
            </w:rPr>
          </w:pPr>
        </w:p>
      </w:tc>
      <w:tc>
        <w:tcPr>
          <w:tcW w:w="2029" w:type="pct"/>
          <w:vAlign w:val="center"/>
        </w:tcPr>
        <w:p w14:paraId="59B849EF" w14:textId="77777777" w:rsidR="00EE0F67" w:rsidRPr="004E388E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18"/>
            </w:rPr>
          </w:pPr>
        </w:p>
      </w:tc>
      <w:tc>
        <w:tcPr>
          <w:tcW w:w="919" w:type="pct"/>
          <w:vMerge/>
          <w:vAlign w:val="bottom"/>
        </w:tcPr>
        <w:p w14:paraId="0DF92999" w14:textId="77777777" w:rsidR="00EE0F67" w:rsidRPr="00492578" w:rsidRDefault="00EE0F67" w:rsidP="004138A9">
          <w:pPr>
            <w:pStyle w:val="Footer"/>
            <w:jc w:val="right"/>
            <w:rPr>
              <w:sz w:val="20"/>
              <w:szCs w:val="24"/>
            </w:rPr>
          </w:pPr>
        </w:p>
      </w:tc>
    </w:tr>
    <w:tr w:rsidR="00EE0F67" w:rsidRPr="00492578" w14:paraId="733EC21D" w14:textId="77777777" w:rsidTr="0098358A">
      <w:tc>
        <w:tcPr>
          <w:tcW w:w="2051" w:type="pct"/>
          <w:vAlign w:val="center"/>
        </w:tcPr>
        <w:p w14:paraId="4439FA35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2029" w:type="pct"/>
          <w:vAlign w:val="center"/>
        </w:tcPr>
        <w:p w14:paraId="7F40997E" w14:textId="77777777" w:rsidR="00EE0F67" w:rsidRPr="00492578" w:rsidRDefault="00EE0F67" w:rsidP="00492578">
          <w:pPr>
            <w:pStyle w:val="Footer"/>
            <w:tabs>
              <w:tab w:val="clear" w:pos="4680"/>
              <w:tab w:val="clear" w:pos="9360"/>
            </w:tabs>
            <w:rPr>
              <w:sz w:val="6"/>
              <w:szCs w:val="6"/>
            </w:rPr>
          </w:pPr>
        </w:p>
      </w:tc>
      <w:tc>
        <w:tcPr>
          <w:tcW w:w="919" w:type="pct"/>
          <w:vMerge/>
          <w:vAlign w:val="bottom"/>
        </w:tcPr>
        <w:p w14:paraId="6C4D7999" w14:textId="77777777" w:rsidR="00EE0F67" w:rsidRPr="00492578" w:rsidRDefault="00EE0F67" w:rsidP="004138A9">
          <w:pPr>
            <w:pStyle w:val="Footer"/>
            <w:tabs>
              <w:tab w:val="clear" w:pos="4680"/>
              <w:tab w:val="clear" w:pos="9360"/>
            </w:tabs>
            <w:jc w:val="right"/>
            <w:rPr>
              <w:sz w:val="6"/>
              <w:szCs w:val="6"/>
            </w:rPr>
          </w:pPr>
        </w:p>
      </w:tc>
    </w:tr>
  </w:tbl>
  <w:p w14:paraId="49A9C327" w14:textId="77777777" w:rsidR="00EE0F67" w:rsidRPr="004E388E" w:rsidRDefault="00EE0F67" w:rsidP="0095779A">
    <w:pPr>
      <w:pStyle w:val="Footer"/>
      <w:tabs>
        <w:tab w:val="clear" w:pos="4680"/>
        <w:tab w:val="clear" w:pos="9360"/>
      </w:tabs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FE2E7" w14:textId="77777777" w:rsidR="009A1FAB" w:rsidRDefault="009A1FAB" w:rsidP="00FB3B30">
      <w:pPr>
        <w:spacing w:after="0"/>
      </w:pPr>
      <w:r>
        <w:separator/>
      </w:r>
    </w:p>
  </w:footnote>
  <w:footnote w:type="continuationSeparator" w:id="0">
    <w:p w14:paraId="33DBE723" w14:textId="77777777" w:rsidR="009A1FAB" w:rsidRDefault="009A1FAB" w:rsidP="00FB3B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EDF5" w14:textId="77777777" w:rsidR="00EE0F67" w:rsidRPr="0095779A" w:rsidRDefault="00EE0F67" w:rsidP="0095779A">
    <w:pPr>
      <w:pStyle w:val="Header"/>
      <w:tabs>
        <w:tab w:val="clear" w:pos="4680"/>
        <w:tab w:val="clear" w:pos="9360"/>
      </w:tabs>
      <w:rPr>
        <w:rFonts w:ascii="Book Antiqua" w:hAnsi="Book Antiqua"/>
        <w:sz w:val="1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5761D" w14:textId="77777777" w:rsidR="00EE0F67" w:rsidRPr="004E388E" w:rsidRDefault="00EE0F67" w:rsidP="001043B2">
    <w:pPr>
      <w:pStyle w:val="Header"/>
      <w:tabs>
        <w:tab w:val="clear" w:pos="4680"/>
        <w:tab w:val="clear" w:pos="9360"/>
      </w:tabs>
      <w:jc w:val="center"/>
      <w:rPr>
        <w:i/>
        <w:iCs/>
        <w:sz w:val="20"/>
        <w:szCs w:val="20"/>
      </w:rPr>
    </w:pPr>
  </w:p>
  <w:p w14:paraId="0C20F1BB" w14:textId="77777777" w:rsidR="00EE0F67" w:rsidRPr="008E2D2F" w:rsidRDefault="00EE0F67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</w:p>
  <w:p w14:paraId="66E65970" w14:textId="77777777" w:rsidR="00EE0F67" w:rsidRPr="008E2D2F" w:rsidRDefault="00EE0F67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CC1BD" w14:textId="77777777" w:rsidR="00EE0F67" w:rsidRPr="0095779A" w:rsidRDefault="00EE0F67" w:rsidP="0095779A">
    <w:pPr>
      <w:pStyle w:val="Header"/>
      <w:tabs>
        <w:tab w:val="clear" w:pos="4680"/>
        <w:tab w:val="clear" w:pos="9360"/>
      </w:tabs>
      <w:rPr>
        <w:rFonts w:ascii="Book Antiqua" w:hAnsi="Book Antiqua"/>
        <w:sz w:val="19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31E23" w14:textId="0D066587" w:rsidR="00EE0F67" w:rsidRPr="008E2D2F" w:rsidRDefault="00BF358D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  <w:r w:rsidRPr="00064765">
      <w:rPr>
        <w:rFonts w:cs="Kokila"/>
        <w:b/>
        <w:bCs/>
        <w:cs/>
        <w:lang w:bidi="ne-NP"/>
      </w:rPr>
      <w:t>फरक आकार, फरक आयाम</w:t>
    </w:r>
  </w:p>
  <w:p w14:paraId="376810D6" w14:textId="77777777" w:rsidR="00EE0F67" w:rsidRPr="008E2D2F" w:rsidRDefault="00EE0F67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0ACD" w14:textId="77777777" w:rsidR="009E06E3" w:rsidRPr="00064765" w:rsidRDefault="009E06E3" w:rsidP="00064765">
    <w:pPr>
      <w:jc w:val="right"/>
      <w:rPr>
        <w:rFonts w:cs="Kokila"/>
        <w:b/>
        <w:bCs/>
      </w:rPr>
    </w:pPr>
    <w:r w:rsidRPr="00064765">
      <w:rPr>
        <w:rFonts w:cs="Kokila"/>
        <w:b/>
        <w:bCs/>
        <w:cs/>
        <w:lang w:bidi="ne-NP"/>
      </w:rPr>
      <w:t>फरक आकार, फरक आयाम</w:t>
    </w:r>
    <w:r w:rsidRPr="00064765">
      <w:rPr>
        <w:rFonts w:cs="Kokila"/>
        <w:b/>
        <w:bCs/>
      </w:rPr>
      <w:t xml:space="preserve"> </w:t>
    </w:r>
  </w:p>
  <w:p w14:paraId="191EFBD8" w14:textId="77777777" w:rsidR="00EE0F67" w:rsidRPr="008E2D2F" w:rsidRDefault="00EE0F67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</w:p>
  <w:p w14:paraId="54B04AD6" w14:textId="77777777" w:rsidR="00EE0F67" w:rsidRPr="008E2D2F" w:rsidRDefault="00EE0F67" w:rsidP="001043B2">
    <w:pPr>
      <w:pStyle w:val="Header"/>
      <w:tabs>
        <w:tab w:val="clear" w:pos="4680"/>
        <w:tab w:val="clear" w:pos="9360"/>
      </w:tabs>
      <w:jc w:val="center"/>
      <w:rPr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C0CB6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0263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663F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184F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2B1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AA55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58DA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AA87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664C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8CEF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C022FF"/>
    <w:multiLevelType w:val="hybridMultilevel"/>
    <w:tmpl w:val="362A5EA6"/>
    <w:lvl w:ilvl="0" w:tplc="DD1ACDF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775A2D"/>
    <w:multiLevelType w:val="hybridMultilevel"/>
    <w:tmpl w:val="7BC469CC"/>
    <w:lvl w:ilvl="0" w:tplc="B7FE2788">
      <w:start w:val="1"/>
      <w:numFmt w:val="hindiNumbers"/>
      <w:lvlText w:val="%1"/>
      <w:lvlJc w:val="left"/>
      <w:pPr>
        <w:ind w:left="1117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B279CA"/>
    <w:multiLevelType w:val="multilevel"/>
    <w:tmpl w:val="D7D82D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pStyle w:val="NumberListing"/>
      <w:lvlText w:val="%4."/>
      <w:lvlJc w:val="left"/>
      <w:pPr>
        <w:ind w:left="432" w:hanging="43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52AA1377"/>
    <w:multiLevelType w:val="hybridMultilevel"/>
    <w:tmpl w:val="FBE412D6"/>
    <w:lvl w:ilvl="0" w:tplc="B7FE2788">
      <w:start w:val="1"/>
      <w:numFmt w:val="hindiNumbers"/>
      <w:lvlText w:val="%1"/>
      <w:lvlJc w:val="left"/>
      <w:pPr>
        <w:ind w:left="1117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A29F3"/>
    <w:multiLevelType w:val="multilevel"/>
    <w:tmpl w:val="D37E1544"/>
    <w:lvl w:ilvl="0">
      <w:start w:val="1"/>
      <w:numFmt w:val="bullet"/>
      <w:pStyle w:val="BulletListing"/>
      <w:lvlText w:val="•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"/>
      <w:lvlJc w:val="left"/>
      <w:pPr>
        <w:ind w:left="720" w:hanging="360"/>
      </w:pPr>
      <w:rPr>
        <w:rFonts w:ascii="Wingdings 3" w:hAnsi="Wingdings 3" w:cs="Courier New" w:hint="default"/>
        <w:color w:val="auto"/>
        <w:sz w:val="14"/>
        <w:szCs w:val="1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C7585A"/>
    <w:multiLevelType w:val="hybridMultilevel"/>
    <w:tmpl w:val="04A0F1C2"/>
    <w:lvl w:ilvl="0" w:tplc="B7FE2788">
      <w:start w:val="1"/>
      <w:numFmt w:val="hindiNumbers"/>
      <w:lvlText w:val="%1"/>
      <w:lvlJc w:val="left"/>
      <w:pPr>
        <w:ind w:left="1117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837" w:hanging="360"/>
      </w:pPr>
    </w:lvl>
    <w:lvl w:ilvl="2" w:tplc="0414001B" w:tentative="1">
      <w:start w:val="1"/>
      <w:numFmt w:val="lowerRoman"/>
      <w:lvlText w:val="%3."/>
      <w:lvlJc w:val="right"/>
      <w:pPr>
        <w:ind w:left="2557" w:hanging="180"/>
      </w:pPr>
    </w:lvl>
    <w:lvl w:ilvl="3" w:tplc="0414000F" w:tentative="1">
      <w:start w:val="1"/>
      <w:numFmt w:val="decimal"/>
      <w:lvlText w:val="%4."/>
      <w:lvlJc w:val="left"/>
      <w:pPr>
        <w:ind w:left="3277" w:hanging="360"/>
      </w:pPr>
    </w:lvl>
    <w:lvl w:ilvl="4" w:tplc="04140019" w:tentative="1">
      <w:start w:val="1"/>
      <w:numFmt w:val="lowerLetter"/>
      <w:lvlText w:val="%5."/>
      <w:lvlJc w:val="left"/>
      <w:pPr>
        <w:ind w:left="3997" w:hanging="360"/>
      </w:pPr>
    </w:lvl>
    <w:lvl w:ilvl="5" w:tplc="0414001B" w:tentative="1">
      <w:start w:val="1"/>
      <w:numFmt w:val="lowerRoman"/>
      <w:lvlText w:val="%6."/>
      <w:lvlJc w:val="right"/>
      <w:pPr>
        <w:ind w:left="4717" w:hanging="180"/>
      </w:pPr>
    </w:lvl>
    <w:lvl w:ilvl="6" w:tplc="0414000F" w:tentative="1">
      <w:start w:val="1"/>
      <w:numFmt w:val="decimal"/>
      <w:lvlText w:val="%7."/>
      <w:lvlJc w:val="left"/>
      <w:pPr>
        <w:ind w:left="5437" w:hanging="360"/>
      </w:pPr>
    </w:lvl>
    <w:lvl w:ilvl="7" w:tplc="04140019" w:tentative="1">
      <w:start w:val="1"/>
      <w:numFmt w:val="lowerLetter"/>
      <w:lvlText w:val="%8."/>
      <w:lvlJc w:val="left"/>
      <w:pPr>
        <w:ind w:left="6157" w:hanging="360"/>
      </w:pPr>
    </w:lvl>
    <w:lvl w:ilvl="8" w:tplc="0414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6" w15:restartNumberingAfterBreak="0">
    <w:nsid w:val="7AEE3D68"/>
    <w:multiLevelType w:val="hybridMultilevel"/>
    <w:tmpl w:val="E62CE028"/>
    <w:lvl w:ilvl="0" w:tplc="B7FE2788">
      <w:start w:val="1"/>
      <w:numFmt w:val="hindiNumbers"/>
      <w:lvlText w:val="%1"/>
      <w:lvlJc w:val="left"/>
      <w:pPr>
        <w:ind w:left="1117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292780">
    <w:abstractNumId w:val="12"/>
  </w:num>
  <w:num w:numId="2" w16cid:durableId="883641591">
    <w:abstractNumId w:val="14"/>
  </w:num>
  <w:num w:numId="3" w16cid:durableId="1276906944">
    <w:abstractNumId w:val="10"/>
  </w:num>
  <w:num w:numId="4" w16cid:durableId="940600360">
    <w:abstractNumId w:val="15"/>
  </w:num>
  <w:num w:numId="5" w16cid:durableId="1193349058">
    <w:abstractNumId w:val="16"/>
  </w:num>
  <w:num w:numId="6" w16cid:durableId="784618548">
    <w:abstractNumId w:val="13"/>
  </w:num>
  <w:num w:numId="7" w16cid:durableId="217473538">
    <w:abstractNumId w:val="11"/>
  </w:num>
  <w:num w:numId="8" w16cid:durableId="1635021389">
    <w:abstractNumId w:val="8"/>
  </w:num>
  <w:num w:numId="9" w16cid:durableId="822503674">
    <w:abstractNumId w:val="3"/>
  </w:num>
  <w:num w:numId="10" w16cid:durableId="1976787309">
    <w:abstractNumId w:val="2"/>
  </w:num>
  <w:num w:numId="11" w16cid:durableId="364331383">
    <w:abstractNumId w:val="1"/>
  </w:num>
  <w:num w:numId="12" w16cid:durableId="985427459">
    <w:abstractNumId w:val="0"/>
  </w:num>
  <w:num w:numId="13" w16cid:durableId="765224156">
    <w:abstractNumId w:val="9"/>
  </w:num>
  <w:num w:numId="14" w16cid:durableId="884684672">
    <w:abstractNumId w:val="7"/>
  </w:num>
  <w:num w:numId="15" w16cid:durableId="763767895">
    <w:abstractNumId w:val="6"/>
  </w:num>
  <w:num w:numId="16" w16cid:durableId="1315069232">
    <w:abstractNumId w:val="5"/>
  </w:num>
  <w:num w:numId="17" w16cid:durableId="193261962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TrueTypeFonts/>
  <w:mirrorMargin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tzAyt7Q0BLKMTJV0lIJTi4sz8/NACoyNawEf3L9ILQAAAA=="/>
  </w:docVars>
  <w:rsids>
    <w:rsidRoot w:val="00E43000"/>
    <w:rsid w:val="000000A6"/>
    <w:rsid w:val="00000B92"/>
    <w:rsid w:val="00000C7C"/>
    <w:rsid w:val="00001898"/>
    <w:rsid w:val="000022DB"/>
    <w:rsid w:val="000029A0"/>
    <w:rsid w:val="000029FC"/>
    <w:rsid w:val="00002EEA"/>
    <w:rsid w:val="000035A6"/>
    <w:rsid w:val="00003644"/>
    <w:rsid w:val="00003D4E"/>
    <w:rsid w:val="000055D5"/>
    <w:rsid w:val="000059DB"/>
    <w:rsid w:val="00006064"/>
    <w:rsid w:val="000065B3"/>
    <w:rsid w:val="000067DD"/>
    <w:rsid w:val="00010362"/>
    <w:rsid w:val="00010438"/>
    <w:rsid w:val="000106ED"/>
    <w:rsid w:val="00010C8B"/>
    <w:rsid w:val="00011569"/>
    <w:rsid w:val="00012C3A"/>
    <w:rsid w:val="00012E6B"/>
    <w:rsid w:val="000136CB"/>
    <w:rsid w:val="000148D4"/>
    <w:rsid w:val="00014995"/>
    <w:rsid w:val="00014B53"/>
    <w:rsid w:val="00014E74"/>
    <w:rsid w:val="0001655D"/>
    <w:rsid w:val="0001679E"/>
    <w:rsid w:val="00017A5B"/>
    <w:rsid w:val="00017AC2"/>
    <w:rsid w:val="00017D11"/>
    <w:rsid w:val="00021639"/>
    <w:rsid w:val="00021814"/>
    <w:rsid w:val="00021B29"/>
    <w:rsid w:val="00021EF8"/>
    <w:rsid w:val="0002212E"/>
    <w:rsid w:val="0002370E"/>
    <w:rsid w:val="00023999"/>
    <w:rsid w:val="00023F0B"/>
    <w:rsid w:val="0002421E"/>
    <w:rsid w:val="00024ECA"/>
    <w:rsid w:val="00025A07"/>
    <w:rsid w:val="00025DB9"/>
    <w:rsid w:val="00026FD4"/>
    <w:rsid w:val="000275CB"/>
    <w:rsid w:val="000276F7"/>
    <w:rsid w:val="00030448"/>
    <w:rsid w:val="000312AC"/>
    <w:rsid w:val="00031CEB"/>
    <w:rsid w:val="000320B1"/>
    <w:rsid w:val="00032730"/>
    <w:rsid w:val="00032D0A"/>
    <w:rsid w:val="000338F5"/>
    <w:rsid w:val="000346CC"/>
    <w:rsid w:val="00035BF3"/>
    <w:rsid w:val="00036743"/>
    <w:rsid w:val="00037473"/>
    <w:rsid w:val="00037CB0"/>
    <w:rsid w:val="00040DEA"/>
    <w:rsid w:val="00040E7B"/>
    <w:rsid w:val="00041282"/>
    <w:rsid w:val="00042E8F"/>
    <w:rsid w:val="00042F7F"/>
    <w:rsid w:val="00043025"/>
    <w:rsid w:val="00043DD3"/>
    <w:rsid w:val="000456EF"/>
    <w:rsid w:val="0004632C"/>
    <w:rsid w:val="000465FF"/>
    <w:rsid w:val="000467B4"/>
    <w:rsid w:val="00046D5F"/>
    <w:rsid w:val="00046E9B"/>
    <w:rsid w:val="00047324"/>
    <w:rsid w:val="00050502"/>
    <w:rsid w:val="000520D2"/>
    <w:rsid w:val="000535DF"/>
    <w:rsid w:val="00055301"/>
    <w:rsid w:val="00055815"/>
    <w:rsid w:val="00055938"/>
    <w:rsid w:val="0005593B"/>
    <w:rsid w:val="00055C53"/>
    <w:rsid w:val="00055D67"/>
    <w:rsid w:val="00056838"/>
    <w:rsid w:val="000568F8"/>
    <w:rsid w:val="00056EDA"/>
    <w:rsid w:val="00057215"/>
    <w:rsid w:val="000573F1"/>
    <w:rsid w:val="00057959"/>
    <w:rsid w:val="00057D59"/>
    <w:rsid w:val="00060CE7"/>
    <w:rsid w:val="00060EAF"/>
    <w:rsid w:val="000619BF"/>
    <w:rsid w:val="00064765"/>
    <w:rsid w:val="00065085"/>
    <w:rsid w:val="000658CD"/>
    <w:rsid w:val="0006596E"/>
    <w:rsid w:val="0006675A"/>
    <w:rsid w:val="00066B17"/>
    <w:rsid w:val="00067078"/>
    <w:rsid w:val="000676A5"/>
    <w:rsid w:val="00067AA5"/>
    <w:rsid w:val="000709C7"/>
    <w:rsid w:val="00070EB8"/>
    <w:rsid w:val="0007205E"/>
    <w:rsid w:val="00072472"/>
    <w:rsid w:val="0007267A"/>
    <w:rsid w:val="000727FC"/>
    <w:rsid w:val="00073F43"/>
    <w:rsid w:val="00074444"/>
    <w:rsid w:val="000748F5"/>
    <w:rsid w:val="00074D6B"/>
    <w:rsid w:val="000754DC"/>
    <w:rsid w:val="00075979"/>
    <w:rsid w:val="00075A92"/>
    <w:rsid w:val="00075A95"/>
    <w:rsid w:val="00075B22"/>
    <w:rsid w:val="00076003"/>
    <w:rsid w:val="00077890"/>
    <w:rsid w:val="00077B4A"/>
    <w:rsid w:val="0008035E"/>
    <w:rsid w:val="000819F6"/>
    <w:rsid w:val="00082356"/>
    <w:rsid w:val="00082C35"/>
    <w:rsid w:val="00082FDE"/>
    <w:rsid w:val="0008368A"/>
    <w:rsid w:val="000852BF"/>
    <w:rsid w:val="00085871"/>
    <w:rsid w:val="00086A44"/>
    <w:rsid w:val="00087D88"/>
    <w:rsid w:val="00087EED"/>
    <w:rsid w:val="00087F44"/>
    <w:rsid w:val="000901DA"/>
    <w:rsid w:val="00090649"/>
    <w:rsid w:val="000908B6"/>
    <w:rsid w:val="00090E07"/>
    <w:rsid w:val="00090F0A"/>
    <w:rsid w:val="00090F4F"/>
    <w:rsid w:val="00091195"/>
    <w:rsid w:val="0009150D"/>
    <w:rsid w:val="00092CDF"/>
    <w:rsid w:val="00093FFF"/>
    <w:rsid w:val="000940A6"/>
    <w:rsid w:val="000946F5"/>
    <w:rsid w:val="00094752"/>
    <w:rsid w:val="000948AE"/>
    <w:rsid w:val="00095F95"/>
    <w:rsid w:val="000971F4"/>
    <w:rsid w:val="00097FA7"/>
    <w:rsid w:val="000A0862"/>
    <w:rsid w:val="000A0EA0"/>
    <w:rsid w:val="000A18A6"/>
    <w:rsid w:val="000A2962"/>
    <w:rsid w:val="000A3339"/>
    <w:rsid w:val="000A3449"/>
    <w:rsid w:val="000A38CD"/>
    <w:rsid w:val="000A396D"/>
    <w:rsid w:val="000A417A"/>
    <w:rsid w:val="000A43BD"/>
    <w:rsid w:val="000A467F"/>
    <w:rsid w:val="000A536E"/>
    <w:rsid w:val="000A5379"/>
    <w:rsid w:val="000A58FE"/>
    <w:rsid w:val="000A6C24"/>
    <w:rsid w:val="000A7203"/>
    <w:rsid w:val="000A7DA7"/>
    <w:rsid w:val="000A7E44"/>
    <w:rsid w:val="000B0277"/>
    <w:rsid w:val="000B09DC"/>
    <w:rsid w:val="000B0A95"/>
    <w:rsid w:val="000B1020"/>
    <w:rsid w:val="000B1D8E"/>
    <w:rsid w:val="000B1F79"/>
    <w:rsid w:val="000B1F9C"/>
    <w:rsid w:val="000B2504"/>
    <w:rsid w:val="000B25DE"/>
    <w:rsid w:val="000B37F6"/>
    <w:rsid w:val="000B6664"/>
    <w:rsid w:val="000B7019"/>
    <w:rsid w:val="000B76DA"/>
    <w:rsid w:val="000C0726"/>
    <w:rsid w:val="000C0C42"/>
    <w:rsid w:val="000C1E54"/>
    <w:rsid w:val="000C29B2"/>
    <w:rsid w:val="000C2D6C"/>
    <w:rsid w:val="000C3BBC"/>
    <w:rsid w:val="000C3D47"/>
    <w:rsid w:val="000C582A"/>
    <w:rsid w:val="000C7158"/>
    <w:rsid w:val="000C7755"/>
    <w:rsid w:val="000D0F21"/>
    <w:rsid w:val="000D103A"/>
    <w:rsid w:val="000D1782"/>
    <w:rsid w:val="000D2075"/>
    <w:rsid w:val="000D20C8"/>
    <w:rsid w:val="000D2B28"/>
    <w:rsid w:val="000D313B"/>
    <w:rsid w:val="000D325A"/>
    <w:rsid w:val="000D4071"/>
    <w:rsid w:val="000D4577"/>
    <w:rsid w:val="000D60C5"/>
    <w:rsid w:val="000D6259"/>
    <w:rsid w:val="000D6C23"/>
    <w:rsid w:val="000E026C"/>
    <w:rsid w:val="000E0C12"/>
    <w:rsid w:val="000E1B41"/>
    <w:rsid w:val="000E24FB"/>
    <w:rsid w:val="000E2FF7"/>
    <w:rsid w:val="000E349A"/>
    <w:rsid w:val="000E37C2"/>
    <w:rsid w:val="000E6002"/>
    <w:rsid w:val="000E6A19"/>
    <w:rsid w:val="000E6ABE"/>
    <w:rsid w:val="000E6EC2"/>
    <w:rsid w:val="000E7731"/>
    <w:rsid w:val="000F2564"/>
    <w:rsid w:val="000F2B16"/>
    <w:rsid w:val="000F2F7D"/>
    <w:rsid w:val="000F318C"/>
    <w:rsid w:val="000F41A0"/>
    <w:rsid w:val="000F41C0"/>
    <w:rsid w:val="000F5C0D"/>
    <w:rsid w:val="000F79D2"/>
    <w:rsid w:val="00100355"/>
    <w:rsid w:val="00101B4E"/>
    <w:rsid w:val="001023E3"/>
    <w:rsid w:val="001028B9"/>
    <w:rsid w:val="00102D38"/>
    <w:rsid w:val="00102D80"/>
    <w:rsid w:val="001042E4"/>
    <w:rsid w:val="001043B2"/>
    <w:rsid w:val="00104B96"/>
    <w:rsid w:val="00104C48"/>
    <w:rsid w:val="00104EBD"/>
    <w:rsid w:val="001050A1"/>
    <w:rsid w:val="00105103"/>
    <w:rsid w:val="00105462"/>
    <w:rsid w:val="00105875"/>
    <w:rsid w:val="00106479"/>
    <w:rsid w:val="001079F5"/>
    <w:rsid w:val="001112D3"/>
    <w:rsid w:val="001119F2"/>
    <w:rsid w:val="00112BE2"/>
    <w:rsid w:val="00112CAE"/>
    <w:rsid w:val="00113041"/>
    <w:rsid w:val="001134B5"/>
    <w:rsid w:val="001135C0"/>
    <w:rsid w:val="00113F9B"/>
    <w:rsid w:val="001150E3"/>
    <w:rsid w:val="001152FD"/>
    <w:rsid w:val="0011695D"/>
    <w:rsid w:val="00117083"/>
    <w:rsid w:val="001173B8"/>
    <w:rsid w:val="0012048E"/>
    <w:rsid w:val="001204F7"/>
    <w:rsid w:val="00120F2B"/>
    <w:rsid w:val="00121C6E"/>
    <w:rsid w:val="00122798"/>
    <w:rsid w:val="001234BD"/>
    <w:rsid w:val="001240B6"/>
    <w:rsid w:val="00124160"/>
    <w:rsid w:val="00124876"/>
    <w:rsid w:val="00124EB5"/>
    <w:rsid w:val="001262AD"/>
    <w:rsid w:val="0012644A"/>
    <w:rsid w:val="00127104"/>
    <w:rsid w:val="001301E1"/>
    <w:rsid w:val="0013090A"/>
    <w:rsid w:val="00130BBC"/>
    <w:rsid w:val="00131246"/>
    <w:rsid w:val="001312A6"/>
    <w:rsid w:val="00131751"/>
    <w:rsid w:val="00131DAA"/>
    <w:rsid w:val="00132EF0"/>
    <w:rsid w:val="001345AF"/>
    <w:rsid w:val="001348DD"/>
    <w:rsid w:val="00137985"/>
    <w:rsid w:val="001402AB"/>
    <w:rsid w:val="001403D8"/>
    <w:rsid w:val="00141B8E"/>
    <w:rsid w:val="00141F2B"/>
    <w:rsid w:val="0014273D"/>
    <w:rsid w:val="0014273F"/>
    <w:rsid w:val="0014371A"/>
    <w:rsid w:val="001448A6"/>
    <w:rsid w:val="001455EA"/>
    <w:rsid w:val="00145DA4"/>
    <w:rsid w:val="001466BC"/>
    <w:rsid w:val="001470A5"/>
    <w:rsid w:val="00147286"/>
    <w:rsid w:val="001502E2"/>
    <w:rsid w:val="00153678"/>
    <w:rsid w:val="0015380A"/>
    <w:rsid w:val="00153B5B"/>
    <w:rsid w:val="00154499"/>
    <w:rsid w:val="0015486C"/>
    <w:rsid w:val="00155AD5"/>
    <w:rsid w:val="001567EF"/>
    <w:rsid w:val="00157D16"/>
    <w:rsid w:val="0016031B"/>
    <w:rsid w:val="00161371"/>
    <w:rsid w:val="00161944"/>
    <w:rsid w:val="001622D1"/>
    <w:rsid w:val="00162F11"/>
    <w:rsid w:val="0016339C"/>
    <w:rsid w:val="00164BA2"/>
    <w:rsid w:val="00164EBB"/>
    <w:rsid w:val="00165069"/>
    <w:rsid w:val="00165181"/>
    <w:rsid w:val="001662AC"/>
    <w:rsid w:val="00166825"/>
    <w:rsid w:val="001678B3"/>
    <w:rsid w:val="00170244"/>
    <w:rsid w:val="001709D6"/>
    <w:rsid w:val="00170DA9"/>
    <w:rsid w:val="00171E54"/>
    <w:rsid w:val="001725D9"/>
    <w:rsid w:val="0017448C"/>
    <w:rsid w:val="00175AB3"/>
    <w:rsid w:val="001762B0"/>
    <w:rsid w:val="001763CB"/>
    <w:rsid w:val="00176853"/>
    <w:rsid w:val="00176C12"/>
    <w:rsid w:val="00177421"/>
    <w:rsid w:val="001777F1"/>
    <w:rsid w:val="0018066D"/>
    <w:rsid w:val="0018146D"/>
    <w:rsid w:val="001820BB"/>
    <w:rsid w:val="001832B0"/>
    <w:rsid w:val="001843D3"/>
    <w:rsid w:val="0018470D"/>
    <w:rsid w:val="00184AC8"/>
    <w:rsid w:val="001857E7"/>
    <w:rsid w:val="00185A38"/>
    <w:rsid w:val="00185FDB"/>
    <w:rsid w:val="00186745"/>
    <w:rsid w:val="001871E5"/>
    <w:rsid w:val="001874AC"/>
    <w:rsid w:val="001878C6"/>
    <w:rsid w:val="001905FD"/>
    <w:rsid w:val="00190FD8"/>
    <w:rsid w:val="00192A7F"/>
    <w:rsid w:val="001937A1"/>
    <w:rsid w:val="001937C5"/>
    <w:rsid w:val="00193AE8"/>
    <w:rsid w:val="00193FAF"/>
    <w:rsid w:val="00195212"/>
    <w:rsid w:val="00195822"/>
    <w:rsid w:val="00196853"/>
    <w:rsid w:val="00196EA5"/>
    <w:rsid w:val="00196EF0"/>
    <w:rsid w:val="001A0175"/>
    <w:rsid w:val="001A0E5A"/>
    <w:rsid w:val="001A1B5B"/>
    <w:rsid w:val="001A1D41"/>
    <w:rsid w:val="001A2585"/>
    <w:rsid w:val="001A421E"/>
    <w:rsid w:val="001A44E5"/>
    <w:rsid w:val="001A5DDC"/>
    <w:rsid w:val="001A60D1"/>
    <w:rsid w:val="001A67C3"/>
    <w:rsid w:val="001B10EF"/>
    <w:rsid w:val="001B1573"/>
    <w:rsid w:val="001B1755"/>
    <w:rsid w:val="001B176A"/>
    <w:rsid w:val="001B1A2C"/>
    <w:rsid w:val="001B1E8E"/>
    <w:rsid w:val="001B39B5"/>
    <w:rsid w:val="001B400C"/>
    <w:rsid w:val="001B4823"/>
    <w:rsid w:val="001B6CFE"/>
    <w:rsid w:val="001C0C85"/>
    <w:rsid w:val="001C2442"/>
    <w:rsid w:val="001C2AC8"/>
    <w:rsid w:val="001C2DF9"/>
    <w:rsid w:val="001C374F"/>
    <w:rsid w:val="001C4139"/>
    <w:rsid w:val="001C42D7"/>
    <w:rsid w:val="001C470E"/>
    <w:rsid w:val="001C4EA0"/>
    <w:rsid w:val="001C5D7D"/>
    <w:rsid w:val="001C5DAC"/>
    <w:rsid w:val="001C6966"/>
    <w:rsid w:val="001D02BE"/>
    <w:rsid w:val="001D116E"/>
    <w:rsid w:val="001D1717"/>
    <w:rsid w:val="001D22DC"/>
    <w:rsid w:val="001D2433"/>
    <w:rsid w:val="001D31FB"/>
    <w:rsid w:val="001D3585"/>
    <w:rsid w:val="001D3B47"/>
    <w:rsid w:val="001D4574"/>
    <w:rsid w:val="001D482D"/>
    <w:rsid w:val="001D497E"/>
    <w:rsid w:val="001D5A17"/>
    <w:rsid w:val="001D716F"/>
    <w:rsid w:val="001D7654"/>
    <w:rsid w:val="001E097A"/>
    <w:rsid w:val="001E1115"/>
    <w:rsid w:val="001E161B"/>
    <w:rsid w:val="001E1CAD"/>
    <w:rsid w:val="001E503A"/>
    <w:rsid w:val="001E5F1A"/>
    <w:rsid w:val="001E6300"/>
    <w:rsid w:val="001E66F7"/>
    <w:rsid w:val="001F14E1"/>
    <w:rsid w:val="001F17BD"/>
    <w:rsid w:val="001F17C5"/>
    <w:rsid w:val="001F63D8"/>
    <w:rsid w:val="001F6DBC"/>
    <w:rsid w:val="001F782D"/>
    <w:rsid w:val="001F7F0D"/>
    <w:rsid w:val="0020004D"/>
    <w:rsid w:val="002000EB"/>
    <w:rsid w:val="002003F3"/>
    <w:rsid w:val="00201375"/>
    <w:rsid w:val="00201BED"/>
    <w:rsid w:val="0020327C"/>
    <w:rsid w:val="0020346C"/>
    <w:rsid w:val="00203783"/>
    <w:rsid w:val="00203CA1"/>
    <w:rsid w:val="00204124"/>
    <w:rsid w:val="0020478E"/>
    <w:rsid w:val="00205774"/>
    <w:rsid w:val="00206214"/>
    <w:rsid w:val="00206F03"/>
    <w:rsid w:val="002078A4"/>
    <w:rsid w:val="00210AF9"/>
    <w:rsid w:val="002114D3"/>
    <w:rsid w:val="00211B9A"/>
    <w:rsid w:val="002121E3"/>
    <w:rsid w:val="00212A15"/>
    <w:rsid w:val="00212FED"/>
    <w:rsid w:val="00213CB7"/>
    <w:rsid w:val="00213E18"/>
    <w:rsid w:val="002140A3"/>
    <w:rsid w:val="00214A92"/>
    <w:rsid w:val="00214B7E"/>
    <w:rsid w:val="00214D80"/>
    <w:rsid w:val="00214DC8"/>
    <w:rsid w:val="00214E4A"/>
    <w:rsid w:val="002151E6"/>
    <w:rsid w:val="0021681C"/>
    <w:rsid w:val="00216947"/>
    <w:rsid w:val="0021752E"/>
    <w:rsid w:val="00220AA4"/>
    <w:rsid w:val="0022196D"/>
    <w:rsid w:val="002243D1"/>
    <w:rsid w:val="0022581C"/>
    <w:rsid w:val="002258E7"/>
    <w:rsid w:val="002259E2"/>
    <w:rsid w:val="00225B92"/>
    <w:rsid w:val="002267C3"/>
    <w:rsid w:val="0022749D"/>
    <w:rsid w:val="0022769E"/>
    <w:rsid w:val="00230EF2"/>
    <w:rsid w:val="00231B55"/>
    <w:rsid w:val="00232C9F"/>
    <w:rsid w:val="002330D2"/>
    <w:rsid w:val="0023344C"/>
    <w:rsid w:val="0023529C"/>
    <w:rsid w:val="002358C5"/>
    <w:rsid w:val="00236D66"/>
    <w:rsid w:val="00237128"/>
    <w:rsid w:val="00237298"/>
    <w:rsid w:val="00237804"/>
    <w:rsid w:val="00237F60"/>
    <w:rsid w:val="00241B29"/>
    <w:rsid w:val="00242E6A"/>
    <w:rsid w:val="00243FEF"/>
    <w:rsid w:val="00244459"/>
    <w:rsid w:val="002446DC"/>
    <w:rsid w:val="00244A4B"/>
    <w:rsid w:val="00246BFF"/>
    <w:rsid w:val="00246F64"/>
    <w:rsid w:val="002473BB"/>
    <w:rsid w:val="0024772B"/>
    <w:rsid w:val="00251337"/>
    <w:rsid w:val="002519E5"/>
    <w:rsid w:val="00252049"/>
    <w:rsid w:val="00252841"/>
    <w:rsid w:val="00252959"/>
    <w:rsid w:val="002532F6"/>
    <w:rsid w:val="00253AF9"/>
    <w:rsid w:val="00253B30"/>
    <w:rsid w:val="00253B9C"/>
    <w:rsid w:val="00254C5F"/>
    <w:rsid w:val="00254F78"/>
    <w:rsid w:val="00255130"/>
    <w:rsid w:val="00255926"/>
    <w:rsid w:val="00256695"/>
    <w:rsid w:val="00257922"/>
    <w:rsid w:val="00261634"/>
    <w:rsid w:val="00261FA0"/>
    <w:rsid w:val="00262883"/>
    <w:rsid w:val="00262D47"/>
    <w:rsid w:val="002639FB"/>
    <w:rsid w:val="00263A2F"/>
    <w:rsid w:val="00263D20"/>
    <w:rsid w:val="00264780"/>
    <w:rsid w:val="002648C3"/>
    <w:rsid w:val="00264A31"/>
    <w:rsid w:val="002664AD"/>
    <w:rsid w:val="0026656B"/>
    <w:rsid w:val="00266D3D"/>
    <w:rsid w:val="00267761"/>
    <w:rsid w:val="00270DCD"/>
    <w:rsid w:val="00270E19"/>
    <w:rsid w:val="00271147"/>
    <w:rsid w:val="00271F97"/>
    <w:rsid w:val="002723E1"/>
    <w:rsid w:val="002729E5"/>
    <w:rsid w:val="00274853"/>
    <w:rsid w:val="002748C1"/>
    <w:rsid w:val="00276263"/>
    <w:rsid w:val="00276413"/>
    <w:rsid w:val="00276F77"/>
    <w:rsid w:val="00281003"/>
    <w:rsid w:val="002812B4"/>
    <w:rsid w:val="0028228A"/>
    <w:rsid w:val="00283677"/>
    <w:rsid w:val="0028419B"/>
    <w:rsid w:val="00285C63"/>
    <w:rsid w:val="002865D6"/>
    <w:rsid w:val="00286786"/>
    <w:rsid w:val="00286AF3"/>
    <w:rsid w:val="00290513"/>
    <w:rsid w:val="002913BF"/>
    <w:rsid w:val="00292478"/>
    <w:rsid w:val="00292827"/>
    <w:rsid w:val="002928D3"/>
    <w:rsid w:val="0029313C"/>
    <w:rsid w:val="00293B39"/>
    <w:rsid w:val="00295A19"/>
    <w:rsid w:val="00297080"/>
    <w:rsid w:val="0029717B"/>
    <w:rsid w:val="00297E85"/>
    <w:rsid w:val="002A2F44"/>
    <w:rsid w:val="002A3160"/>
    <w:rsid w:val="002A4034"/>
    <w:rsid w:val="002A505A"/>
    <w:rsid w:val="002A6088"/>
    <w:rsid w:val="002A6266"/>
    <w:rsid w:val="002A711B"/>
    <w:rsid w:val="002A7722"/>
    <w:rsid w:val="002A7750"/>
    <w:rsid w:val="002B04B3"/>
    <w:rsid w:val="002B3687"/>
    <w:rsid w:val="002B3EFC"/>
    <w:rsid w:val="002B4AF9"/>
    <w:rsid w:val="002B7ABB"/>
    <w:rsid w:val="002C00D9"/>
    <w:rsid w:val="002C0399"/>
    <w:rsid w:val="002C0873"/>
    <w:rsid w:val="002C0B70"/>
    <w:rsid w:val="002C0D8F"/>
    <w:rsid w:val="002C11C2"/>
    <w:rsid w:val="002C128C"/>
    <w:rsid w:val="002C1594"/>
    <w:rsid w:val="002C3C1A"/>
    <w:rsid w:val="002C4A60"/>
    <w:rsid w:val="002C4AC3"/>
    <w:rsid w:val="002C4DEF"/>
    <w:rsid w:val="002C5313"/>
    <w:rsid w:val="002C53CE"/>
    <w:rsid w:val="002C59E3"/>
    <w:rsid w:val="002C5C0B"/>
    <w:rsid w:val="002C672E"/>
    <w:rsid w:val="002C707D"/>
    <w:rsid w:val="002C7BED"/>
    <w:rsid w:val="002D079E"/>
    <w:rsid w:val="002D14E8"/>
    <w:rsid w:val="002D1503"/>
    <w:rsid w:val="002D1C9E"/>
    <w:rsid w:val="002D22AE"/>
    <w:rsid w:val="002D3654"/>
    <w:rsid w:val="002D36E8"/>
    <w:rsid w:val="002D4266"/>
    <w:rsid w:val="002D4316"/>
    <w:rsid w:val="002D4815"/>
    <w:rsid w:val="002D59E1"/>
    <w:rsid w:val="002D5EF0"/>
    <w:rsid w:val="002D6EA2"/>
    <w:rsid w:val="002D70BF"/>
    <w:rsid w:val="002E06D3"/>
    <w:rsid w:val="002E0DA6"/>
    <w:rsid w:val="002E1454"/>
    <w:rsid w:val="002E14AC"/>
    <w:rsid w:val="002E284E"/>
    <w:rsid w:val="002E3316"/>
    <w:rsid w:val="002E401E"/>
    <w:rsid w:val="002E4109"/>
    <w:rsid w:val="002E431C"/>
    <w:rsid w:val="002E459C"/>
    <w:rsid w:val="002E54AE"/>
    <w:rsid w:val="002E5894"/>
    <w:rsid w:val="002E6227"/>
    <w:rsid w:val="002E64F4"/>
    <w:rsid w:val="002E6A61"/>
    <w:rsid w:val="002E6B95"/>
    <w:rsid w:val="002E6D79"/>
    <w:rsid w:val="002E6F13"/>
    <w:rsid w:val="002F0464"/>
    <w:rsid w:val="002F1CE6"/>
    <w:rsid w:val="002F1D39"/>
    <w:rsid w:val="002F205F"/>
    <w:rsid w:val="002F22E6"/>
    <w:rsid w:val="002F2A04"/>
    <w:rsid w:val="002F31A0"/>
    <w:rsid w:val="002F47EC"/>
    <w:rsid w:val="002F4E08"/>
    <w:rsid w:val="002F5177"/>
    <w:rsid w:val="002F51F8"/>
    <w:rsid w:val="002F5253"/>
    <w:rsid w:val="002F5ECA"/>
    <w:rsid w:val="002F6135"/>
    <w:rsid w:val="002F6C61"/>
    <w:rsid w:val="002F6D3C"/>
    <w:rsid w:val="002F7CF8"/>
    <w:rsid w:val="003000B9"/>
    <w:rsid w:val="0030011B"/>
    <w:rsid w:val="003014D7"/>
    <w:rsid w:val="0030159B"/>
    <w:rsid w:val="00301DE7"/>
    <w:rsid w:val="00301F53"/>
    <w:rsid w:val="003035FE"/>
    <w:rsid w:val="003038ED"/>
    <w:rsid w:val="0030502C"/>
    <w:rsid w:val="003051BC"/>
    <w:rsid w:val="00305940"/>
    <w:rsid w:val="00305DEE"/>
    <w:rsid w:val="0030673A"/>
    <w:rsid w:val="00306755"/>
    <w:rsid w:val="0030759A"/>
    <w:rsid w:val="0031071E"/>
    <w:rsid w:val="00310FC5"/>
    <w:rsid w:val="0031177B"/>
    <w:rsid w:val="00311E60"/>
    <w:rsid w:val="00311E9C"/>
    <w:rsid w:val="00312569"/>
    <w:rsid w:val="00312CAB"/>
    <w:rsid w:val="00312EF8"/>
    <w:rsid w:val="003148FD"/>
    <w:rsid w:val="00315004"/>
    <w:rsid w:val="00315523"/>
    <w:rsid w:val="00316058"/>
    <w:rsid w:val="003163BB"/>
    <w:rsid w:val="00316F95"/>
    <w:rsid w:val="003174EE"/>
    <w:rsid w:val="0031753A"/>
    <w:rsid w:val="00317F86"/>
    <w:rsid w:val="003200F7"/>
    <w:rsid w:val="00320245"/>
    <w:rsid w:val="00321769"/>
    <w:rsid w:val="00321A4B"/>
    <w:rsid w:val="00323C76"/>
    <w:rsid w:val="00324935"/>
    <w:rsid w:val="003249C3"/>
    <w:rsid w:val="00324F34"/>
    <w:rsid w:val="0032607B"/>
    <w:rsid w:val="00326241"/>
    <w:rsid w:val="0032641F"/>
    <w:rsid w:val="00326E41"/>
    <w:rsid w:val="00326FAC"/>
    <w:rsid w:val="00327677"/>
    <w:rsid w:val="003276F5"/>
    <w:rsid w:val="00327AB5"/>
    <w:rsid w:val="00327DAB"/>
    <w:rsid w:val="003301C9"/>
    <w:rsid w:val="00330E6B"/>
    <w:rsid w:val="003311BD"/>
    <w:rsid w:val="00332BC7"/>
    <w:rsid w:val="00333065"/>
    <w:rsid w:val="00333F0B"/>
    <w:rsid w:val="003342D9"/>
    <w:rsid w:val="00334761"/>
    <w:rsid w:val="00334A70"/>
    <w:rsid w:val="003350EC"/>
    <w:rsid w:val="003359A3"/>
    <w:rsid w:val="00335BA5"/>
    <w:rsid w:val="00341F5E"/>
    <w:rsid w:val="00343219"/>
    <w:rsid w:val="0034373B"/>
    <w:rsid w:val="0034418A"/>
    <w:rsid w:val="00344540"/>
    <w:rsid w:val="00345723"/>
    <w:rsid w:val="00345B77"/>
    <w:rsid w:val="00345DF6"/>
    <w:rsid w:val="003461F1"/>
    <w:rsid w:val="00346470"/>
    <w:rsid w:val="003502AE"/>
    <w:rsid w:val="0035078A"/>
    <w:rsid w:val="00351405"/>
    <w:rsid w:val="0035183C"/>
    <w:rsid w:val="00351C73"/>
    <w:rsid w:val="00351DB2"/>
    <w:rsid w:val="0035250F"/>
    <w:rsid w:val="00353570"/>
    <w:rsid w:val="00353D05"/>
    <w:rsid w:val="00354024"/>
    <w:rsid w:val="0035441F"/>
    <w:rsid w:val="00354790"/>
    <w:rsid w:val="003548A6"/>
    <w:rsid w:val="00355A3F"/>
    <w:rsid w:val="00355F29"/>
    <w:rsid w:val="00356000"/>
    <w:rsid w:val="00356F3D"/>
    <w:rsid w:val="00357078"/>
    <w:rsid w:val="003600D1"/>
    <w:rsid w:val="00360955"/>
    <w:rsid w:val="003611ED"/>
    <w:rsid w:val="00362223"/>
    <w:rsid w:val="00362FF2"/>
    <w:rsid w:val="003639B6"/>
    <w:rsid w:val="00364861"/>
    <w:rsid w:val="00364E00"/>
    <w:rsid w:val="0036519E"/>
    <w:rsid w:val="00365715"/>
    <w:rsid w:val="00365F3E"/>
    <w:rsid w:val="00366500"/>
    <w:rsid w:val="0036678B"/>
    <w:rsid w:val="00367A61"/>
    <w:rsid w:val="003702FE"/>
    <w:rsid w:val="00370DCD"/>
    <w:rsid w:val="00370FB3"/>
    <w:rsid w:val="00372B57"/>
    <w:rsid w:val="00372FD1"/>
    <w:rsid w:val="00373291"/>
    <w:rsid w:val="003751DA"/>
    <w:rsid w:val="00375212"/>
    <w:rsid w:val="003753D8"/>
    <w:rsid w:val="003764FD"/>
    <w:rsid w:val="00376767"/>
    <w:rsid w:val="00376C20"/>
    <w:rsid w:val="0037732E"/>
    <w:rsid w:val="00377E70"/>
    <w:rsid w:val="0038151F"/>
    <w:rsid w:val="003817B1"/>
    <w:rsid w:val="00382398"/>
    <w:rsid w:val="0038266C"/>
    <w:rsid w:val="00382F94"/>
    <w:rsid w:val="003830F2"/>
    <w:rsid w:val="00383C14"/>
    <w:rsid w:val="0038547C"/>
    <w:rsid w:val="003856B7"/>
    <w:rsid w:val="00385C87"/>
    <w:rsid w:val="003863E0"/>
    <w:rsid w:val="00390B6E"/>
    <w:rsid w:val="00390E52"/>
    <w:rsid w:val="00391556"/>
    <w:rsid w:val="003918CA"/>
    <w:rsid w:val="00391937"/>
    <w:rsid w:val="003926A7"/>
    <w:rsid w:val="00395341"/>
    <w:rsid w:val="00395B76"/>
    <w:rsid w:val="00396836"/>
    <w:rsid w:val="00396BEE"/>
    <w:rsid w:val="00396D90"/>
    <w:rsid w:val="003974EB"/>
    <w:rsid w:val="00397BE8"/>
    <w:rsid w:val="00397C3F"/>
    <w:rsid w:val="003A15C6"/>
    <w:rsid w:val="003A24E5"/>
    <w:rsid w:val="003A25CB"/>
    <w:rsid w:val="003A29C3"/>
    <w:rsid w:val="003A29C7"/>
    <w:rsid w:val="003A2DCF"/>
    <w:rsid w:val="003A4660"/>
    <w:rsid w:val="003A4BC5"/>
    <w:rsid w:val="003A54F0"/>
    <w:rsid w:val="003A584C"/>
    <w:rsid w:val="003A5A60"/>
    <w:rsid w:val="003A5B6D"/>
    <w:rsid w:val="003A5EBD"/>
    <w:rsid w:val="003B0212"/>
    <w:rsid w:val="003B1444"/>
    <w:rsid w:val="003B20B9"/>
    <w:rsid w:val="003B2946"/>
    <w:rsid w:val="003B2F3D"/>
    <w:rsid w:val="003B4874"/>
    <w:rsid w:val="003B51F0"/>
    <w:rsid w:val="003B52BC"/>
    <w:rsid w:val="003B5340"/>
    <w:rsid w:val="003B6460"/>
    <w:rsid w:val="003B787B"/>
    <w:rsid w:val="003B7EAE"/>
    <w:rsid w:val="003B7F2F"/>
    <w:rsid w:val="003C06BC"/>
    <w:rsid w:val="003C0A64"/>
    <w:rsid w:val="003C10A6"/>
    <w:rsid w:val="003C14CF"/>
    <w:rsid w:val="003C1612"/>
    <w:rsid w:val="003C1B7D"/>
    <w:rsid w:val="003C1E65"/>
    <w:rsid w:val="003C25EA"/>
    <w:rsid w:val="003C2D68"/>
    <w:rsid w:val="003C3B7B"/>
    <w:rsid w:val="003C441D"/>
    <w:rsid w:val="003C4F7C"/>
    <w:rsid w:val="003C5330"/>
    <w:rsid w:val="003C5B6F"/>
    <w:rsid w:val="003C693D"/>
    <w:rsid w:val="003C6F10"/>
    <w:rsid w:val="003C7222"/>
    <w:rsid w:val="003C778B"/>
    <w:rsid w:val="003D06F2"/>
    <w:rsid w:val="003D1B58"/>
    <w:rsid w:val="003D2912"/>
    <w:rsid w:val="003D3A56"/>
    <w:rsid w:val="003D3D23"/>
    <w:rsid w:val="003D4681"/>
    <w:rsid w:val="003D5080"/>
    <w:rsid w:val="003D5B09"/>
    <w:rsid w:val="003D62AA"/>
    <w:rsid w:val="003D66DE"/>
    <w:rsid w:val="003D7420"/>
    <w:rsid w:val="003E3BD9"/>
    <w:rsid w:val="003E3D0B"/>
    <w:rsid w:val="003E4783"/>
    <w:rsid w:val="003E4D77"/>
    <w:rsid w:val="003E504F"/>
    <w:rsid w:val="003E58E4"/>
    <w:rsid w:val="003E5C83"/>
    <w:rsid w:val="003E6EA3"/>
    <w:rsid w:val="003F0267"/>
    <w:rsid w:val="003F02CA"/>
    <w:rsid w:val="003F0A7B"/>
    <w:rsid w:val="003F191B"/>
    <w:rsid w:val="003F1E20"/>
    <w:rsid w:val="003F37C2"/>
    <w:rsid w:val="003F3E90"/>
    <w:rsid w:val="003F446F"/>
    <w:rsid w:val="003F52E4"/>
    <w:rsid w:val="003F56D7"/>
    <w:rsid w:val="003F74D8"/>
    <w:rsid w:val="003F78EA"/>
    <w:rsid w:val="003F7BA3"/>
    <w:rsid w:val="00400B20"/>
    <w:rsid w:val="004016FE"/>
    <w:rsid w:val="004029FF"/>
    <w:rsid w:val="00402A94"/>
    <w:rsid w:val="00402DB7"/>
    <w:rsid w:val="00402EBD"/>
    <w:rsid w:val="00403705"/>
    <w:rsid w:val="00403D7A"/>
    <w:rsid w:val="00404810"/>
    <w:rsid w:val="00405400"/>
    <w:rsid w:val="0040566B"/>
    <w:rsid w:val="00405D63"/>
    <w:rsid w:val="0041076B"/>
    <w:rsid w:val="004113C3"/>
    <w:rsid w:val="00412455"/>
    <w:rsid w:val="0041274E"/>
    <w:rsid w:val="004136B8"/>
    <w:rsid w:val="00413825"/>
    <w:rsid w:val="004138A9"/>
    <w:rsid w:val="00413F52"/>
    <w:rsid w:val="00413F91"/>
    <w:rsid w:val="00414089"/>
    <w:rsid w:val="00414103"/>
    <w:rsid w:val="00414FA7"/>
    <w:rsid w:val="0041522E"/>
    <w:rsid w:val="00416CA9"/>
    <w:rsid w:val="004206B9"/>
    <w:rsid w:val="00421658"/>
    <w:rsid w:val="00421E66"/>
    <w:rsid w:val="004221B3"/>
    <w:rsid w:val="00422845"/>
    <w:rsid w:val="00423414"/>
    <w:rsid w:val="004255B9"/>
    <w:rsid w:val="00426302"/>
    <w:rsid w:val="004269FA"/>
    <w:rsid w:val="00427173"/>
    <w:rsid w:val="004308AD"/>
    <w:rsid w:val="00431511"/>
    <w:rsid w:val="004317E3"/>
    <w:rsid w:val="00431E5C"/>
    <w:rsid w:val="004326A1"/>
    <w:rsid w:val="004334D6"/>
    <w:rsid w:val="0043404B"/>
    <w:rsid w:val="004346D6"/>
    <w:rsid w:val="00434841"/>
    <w:rsid w:val="00434D3D"/>
    <w:rsid w:val="0043537A"/>
    <w:rsid w:val="0043657E"/>
    <w:rsid w:val="004367DD"/>
    <w:rsid w:val="004369E9"/>
    <w:rsid w:val="00436B03"/>
    <w:rsid w:val="00436CE8"/>
    <w:rsid w:val="00436E76"/>
    <w:rsid w:val="00440A0F"/>
    <w:rsid w:val="00441970"/>
    <w:rsid w:val="00443946"/>
    <w:rsid w:val="00443948"/>
    <w:rsid w:val="0044396F"/>
    <w:rsid w:val="00443F80"/>
    <w:rsid w:val="004445EC"/>
    <w:rsid w:val="004449A0"/>
    <w:rsid w:val="0044502C"/>
    <w:rsid w:val="004451E1"/>
    <w:rsid w:val="00445FBE"/>
    <w:rsid w:val="00446326"/>
    <w:rsid w:val="00446761"/>
    <w:rsid w:val="0044741C"/>
    <w:rsid w:val="0045252D"/>
    <w:rsid w:val="004546CF"/>
    <w:rsid w:val="00454853"/>
    <w:rsid w:val="004549FE"/>
    <w:rsid w:val="00454B1F"/>
    <w:rsid w:val="00454BF3"/>
    <w:rsid w:val="00455102"/>
    <w:rsid w:val="004554CD"/>
    <w:rsid w:val="00457375"/>
    <w:rsid w:val="00457FEA"/>
    <w:rsid w:val="004618F2"/>
    <w:rsid w:val="0046195E"/>
    <w:rsid w:val="004619A1"/>
    <w:rsid w:val="004621AE"/>
    <w:rsid w:val="0046255B"/>
    <w:rsid w:val="00463860"/>
    <w:rsid w:val="0046395D"/>
    <w:rsid w:val="00471516"/>
    <w:rsid w:val="004718DA"/>
    <w:rsid w:val="0047426B"/>
    <w:rsid w:val="004742F2"/>
    <w:rsid w:val="0047430C"/>
    <w:rsid w:val="00474432"/>
    <w:rsid w:val="004763F9"/>
    <w:rsid w:val="00476F52"/>
    <w:rsid w:val="004778F2"/>
    <w:rsid w:val="00477A4D"/>
    <w:rsid w:val="00480504"/>
    <w:rsid w:val="00481658"/>
    <w:rsid w:val="00481984"/>
    <w:rsid w:val="00481FD1"/>
    <w:rsid w:val="00482DA1"/>
    <w:rsid w:val="00482F91"/>
    <w:rsid w:val="004839AE"/>
    <w:rsid w:val="00485137"/>
    <w:rsid w:val="004856FD"/>
    <w:rsid w:val="004860A3"/>
    <w:rsid w:val="004861B8"/>
    <w:rsid w:val="00487281"/>
    <w:rsid w:val="00487C7A"/>
    <w:rsid w:val="00491718"/>
    <w:rsid w:val="00491A06"/>
    <w:rsid w:val="00491C27"/>
    <w:rsid w:val="00492578"/>
    <w:rsid w:val="0049282C"/>
    <w:rsid w:val="00494A3B"/>
    <w:rsid w:val="00496543"/>
    <w:rsid w:val="0049656A"/>
    <w:rsid w:val="004A0345"/>
    <w:rsid w:val="004A11C5"/>
    <w:rsid w:val="004A18B5"/>
    <w:rsid w:val="004A2F14"/>
    <w:rsid w:val="004A2F64"/>
    <w:rsid w:val="004A3D3F"/>
    <w:rsid w:val="004A3EB2"/>
    <w:rsid w:val="004A4A0B"/>
    <w:rsid w:val="004A4D16"/>
    <w:rsid w:val="004A538C"/>
    <w:rsid w:val="004A5984"/>
    <w:rsid w:val="004A5B23"/>
    <w:rsid w:val="004A617A"/>
    <w:rsid w:val="004A65B0"/>
    <w:rsid w:val="004A7972"/>
    <w:rsid w:val="004A7B36"/>
    <w:rsid w:val="004A7F6C"/>
    <w:rsid w:val="004B056B"/>
    <w:rsid w:val="004B0CA9"/>
    <w:rsid w:val="004B1444"/>
    <w:rsid w:val="004B1619"/>
    <w:rsid w:val="004B22DF"/>
    <w:rsid w:val="004B2FD4"/>
    <w:rsid w:val="004B3D93"/>
    <w:rsid w:val="004B4D38"/>
    <w:rsid w:val="004B5A8A"/>
    <w:rsid w:val="004B7721"/>
    <w:rsid w:val="004C011A"/>
    <w:rsid w:val="004C0390"/>
    <w:rsid w:val="004C0A72"/>
    <w:rsid w:val="004C0E58"/>
    <w:rsid w:val="004C10F9"/>
    <w:rsid w:val="004C1D10"/>
    <w:rsid w:val="004C1D50"/>
    <w:rsid w:val="004C278C"/>
    <w:rsid w:val="004C3498"/>
    <w:rsid w:val="004C4005"/>
    <w:rsid w:val="004C52FA"/>
    <w:rsid w:val="004C6888"/>
    <w:rsid w:val="004C7950"/>
    <w:rsid w:val="004C7B0B"/>
    <w:rsid w:val="004C7F53"/>
    <w:rsid w:val="004D0A52"/>
    <w:rsid w:val="004D0AD9"/>
    <w:rsid w:val="004D12ED"/>
    <w:rsid w:val="004D1A48"/>
    <w:rsid w:val="004D21C1"/>
    <w:rsid w:val="004D2E1F"/>
    <w:rsid w:val="004D308F"/>
    <w:rsid w:val="004D31BD"/>
    <w:rsid w:val="004D3611"/>
    <w:rsid w:val="004D3E11"/>
    <w:rsid w:val="004D416D"/>
    <w:rsid w:val="004D4A55"/>
    <w:rsid w:val="004D7319"/>
    <w:rsid w:val="004D755B"/>
    <w:rsid w:val="004D7BC1"/>
    <w:rsid w:val="004E1544"/>
    <w:rsid w:val="004E388E"/>
    <w:rsid w:val="004E5FA7"/>
    <w:rsid w:val="004E6456"/>
    <w:rsid w:val="004E67CD"/>
    <w:rsid w:val="004E6F66"/>
    <w:rsid w:val="004F00B7"/>
    <w:rsid w:val="004F091D"/>
    <w:rsid w:val="004F0C53"/>
    <w:rsid w:val="004F1745"/>
    <w:rsid w:val="004F3450"/>
    <w:rsid w:val="004F3540"/>
    <w:rsid w:val="004F4802"/>
    <w:rsid w:val="004F4EE4"/>
    <w:rsid w:val="004F544B"/>
    <w:rsid w:val="004F5C9B"/>
    <w:rsid w:val="004F653D"/>
    <w:rsid w:val="004F66C6"/>
    <w:rsid w:val="004F6C72"/>
    <w:rsid w:val="004F6CF2"/>
    <w:rsid w:val="004F6EE2"/>
    <w:rsid w:val="004F7F66"/>
    <w:rsid w:val="00500240"/>
    <w:rsid w:val="00500945"/>
    <w:rsid w:val="00500CEC"/>
    <w:rsid w:val="005013A0"/>
    <w:rsid w:val="00501819"/>
    <w:rsid w:val="0050193F"/>
    <w:rsid w:val="0050255B"/>
    <w:rsid w:val="0050398B"/>
    <w:rsid w:val="005042DE"/>
    <w:rsid w:val="00504C58"/>
    <w:rsid w:val="005072BC"/>
    <w:rsid w:val="00507CE3"/>
    <w:rsid w:val="00507E69"/>
    <w:rsid w:val="005100FB"/>
    <w:rsid w:val="00510305"/>
    <w:rsid w:val="00510DF9"/>
    <w:rsid w:val="00511477"/>
    <w:rsid w:val="00512148"/>
    <w:rsid w:val="0051264C"/>
    <w:rsid w:val="00512BAA"/>
    <w:rsid w:val="005133AD"/>
    <w:rsid w:val="005136A2"/>
    <w:rsid w:val="005136EB"/>
    <w:rsid w:val="00514134"/>
    <w:rsid w:val="0051748D"/>
    <w:rsid w:val="00520441"/>
    <w:rsid w:val="00520C01"/>
    <w:rsid w:val="00520D32"/>
    <w:rsid w:val="00520F1C"/>
    <w:rsid w:val="0052110C"/>
    <w:rsid w:val="00522FCA"/>
    <w:rsid w:val="00526B01"/>
    <w:rsid w:val="00526D11"/>
    <w:rsid w:val="00527600"/>
    <w:rsid w:val="00527F4B"/>
    <w:rsid w:val="0053039F"/>
    <w:rsid w:val="0053054F"/>
    <w:rsid w:val="00530A8F"/>
    <w:rsid w:val="005310E4"/>
    <w:rsid w:val="00531412"/>
    <w:rsid w:val="00531F95"/>
    <w:rsid w:val="00534F2D"/>
    <w:rsid w:val="0053617F"/>
    <w:rsid w:val="00536540"/>
    <w:rsid w:val="00536818"/>
    <w:rsid w:val="00536C47"/>
    <w:rsid w:val="00537972"/>
    <w:rsid w:val="005416F8"/>
    <w:rsid w:val="00541825"/>
    <w:rsid w:val="00542A87"/>
    <w:rsid w:val="005433A4"/>
    <w:rsid w:val="005433B3"/>
    <w:rsid w:val="00543E36"/>
    <w:rsid w:val="00547056"/>
    <w:rsid w:val="00547124"/>
    <w:rsid w:val="00547A01"/>
    <w:rsid w:val="00547A3A"/>
    <w:rsid w:val="0055000C"/>
    <w:rsid w:val="0055277A"/>
    <w:rsid w:val="005530EB"/>
    <w:rsid w:val="005533E9"/>
    <w:rsid w:val="00553C5A"/>
    <w:rsid w:val="00553E5C"/>
    <w:rsid w:val="00553EDF"/>
    <w:rsid w:val="00554F0C"/>
    <w:rsid w:val="00556333"/>
    <w:rsid w:val="0055645D"/>
    <w:rsid w:val="00556A0B"/>
    <w:rsid w:val="00556F70"/>
    <w:rsid w:val="0056027C"/>
    <w:rsid w:val="00560E2A"/>
    <w:rsid w:val="0056135D"/>
    <w:rsid w:val="00561E1A"/>
    <w:rsid w:val="00561F2A"/>
    <w:rsid w:val="00562B01"/>
    <w:rsid w:val="005633E7"/>
    <w:rsid w:val="00564178"/>
    <w:rsid w:val="00565307"/>
    <w:rsid w:val="005659DB"/>
    <w:rsid w:val="0056628F"/>
    <w:rsid w:val="00567010"/>
    <w:rsid w:val="00567521"/>
    <w:rsid w:val="00571028"/>
    <w:rsid w:val="00572128"/>
    <w:rsid w:val="00572BD6"/>
    <w:rsid w:val="00573210"/>
    <w:rsid w:val="00574686"/>
    <w:rsid w:val="005764BF"/>
    <w:rsid w:val="00577251"/>
    <w:rsid w:val="005801A8"/>
    <w:rsid w:val="0058022C"/>
    <w:rsid w:val="00581109"/>
    <w:rsid w:val="005811EE"/>
    <w:rsid w:val="00581A51"/>
    <w:rsid w:val="005832F5"/>
    <w:rsid w:val="00583C83"/>
    <w:rsid w:val="00583E7B"/>
    <w:rsid w:val="0058413A"/>
    <w:rsid w:val="00584358"/>
    <w:rsid w:val="00585171"/>
    <w:rsid w:val="005854E0"/>
    <w:rsid w:val="00586645"/>
    <w:rsid w:val="00587EF1"/>
    <w:rsid w:val="00590DC6"/>
    <w:rsid w:val="00591E4F"/>
    <w:rsid w:val="005924C0"/>
    <w:rsid w:val="005927E8"/>
    <w:rsid w:val="00594928"/>
    <w:rsid w:val="0059554D"/>
    <w:rsid w:val="005957F3"/>
    <w:rsid w:val="00596923"/>
    <w:rsid w:val="00596964"/>
    <w:rsid w:val="00596C5F"/>
    <w:rsid w:val="00596D69"/>
    <w:rsid w:val="00597006"/>
    <w:rsid w:val="005A0245"/>
    <w:rsid w:val="005A06A9"/>
    <w:rsid w:val="005A1870"/>
    <w:rsid w:val="005A2344"/>
    <w:rsid w:val="005A2F1C"/>
    <w:rsid w:val="005A492D"/>
    <w:rsid w:val="005A4964"/>
    <w:rsid w:val="005A5721"/>
    <w:rsid w:val="005A75AF"/>
    <w:rsid w:val="005A7EF4"/>
    <w:rsid w:val="005B0525"/>
    <w:rsid w:val="005B1A34"/>
    <w:rsid w:val="005B1D26"/>
    <w:rsid w:val="005B2332"/>
    <w:rsid w:val="005B2683"/>
    <w:rsid w:val="005B27A5"/>
    <w:rsid w:val="005B3783"/>
    <w:rsid w:val="005B5661"/>
    <w:rsid w:val="005B766A"/>
    <w:rsid w:val="005B777C"/>
    <w:rsid w:val="005C04EE"/>
    <w:rsid w:val="005C0556"/>
    <w:rsid w:val="005C0B30"/>
    <w:rsid w:val="005C0BA7"/>
    <w:rsid w:val="005C1521"/>
    <w:rsid w:val="005C2CC0"/>
    <w:rsid w:val="005C457F"/>
    <w:rsid w:val="005C5E15"/>
    <w:rsid w:val="005C725C"/>
    <w:rsid w:val="005C7323"/>
    <w:rsid w:val="005D071B"/>
    <w:rsid w:val="005D0B71"/>
    <w:rsid w:val="005D0C00"/>
    <w:rsid w:val="005D0FCE"/>
    <w:rsid w:val="005D103E"/>
    <w:rsid w:val="005D10C3"/>
    <w:rsid w:val="005D12FD"/>
    <w:rsid w:val="005D44B3"/>
    <w:rsid w:val="005D492D"/>
    <w:rsid w:val="005D4C96"/>
    <w:rsid w:val="005D546A"/>
    <w:rsid w:val="005D5998"/>
    <w:rsid w:val="005D5DBF"/>
    <w:rsid w:val="005D7F8F"/>
    <w:rsid w:val="005E0B13"/>
    <w:rsid w:val="005E0C02"/>
    <w:rsid w:val="005E131F"/>
    <w:rsid w:val="005E54A4"/>
    <w:rsid w:val="005E5D87"/>
    <w:rsid w:val="005E651F"/>
    <w:rsid w:val="005E7966"/>
    <w:rsid w:val="005E7F89"/>
    <w:rsid w:val="005E7FA6"/>
    <w:rsid w:val="005F0B2D"/>
    <w:rsid w:val="005F1F7D"/>
    <w:rsid w:val="005F2E6F"/>
    <w:rsid w:val="005F3997"/>
    <w:rsid w:val="005F43B4"/>
    <w:rsid w:val="005F7A51"/>
    <w:rsid w:val="005F7B4F"/>
    <w:rsid w:val="00600654"/>
    <w:rsid w:val="006007C0"/>
    <w:rsid w:val="006012AF"/>
    <w:rsid w:val="00601FE9"/>
    <w:rsid w:val="006027B1"/>
    <w:rsid w:val="00604519"/>
    <w:rsid w:val="00604E75"/>
    <w:rsid w:val="0060627E"/>
    <w:rsid w:val="0061029E"/>
    <w:rsid w:val="0061065C"/>
    <w:rsid w:val="006121F7"/>
    <w:rsid w:val="006126CC"/>
    <w:rsid w:val="006133F3"/>
    <w:rsid w:val="006138D8"/>
    <w:rsid w:val="006146A2"/>
    <w:rsid w:val="006146F4"/>
    <w:rsid w:val="0061497A"/>
    <w:rsid w:val="0062034C"/>
    <w:rsid w:val="006203B3"/>
    <w:rsid w:val="00620FE9"/>
    <w:rsid w:val="00621118"/>
    <w:rsid w:val="0062127D"/>
    <w:rsid w:val="0062193B"/>
    <w:rsid w:val="0062196B"/>
    <w:rsid w:val="00623019"/>
    <w:rsid w:val="00624EC0"/>
    <w:rsid w:val="00624F42"/>
    <w:rsid w:val="00625120"/>
    <w:rsid w:val="006257EC"/>
    <w:rsid w:val="00625AB2"/>
    <w:rsid w:val="006261E7"/>
    <w:rsid w:val="006271BD"/>
    <w:rsid w:val="0063007F"/>
    <w:rsid w:val="006304CF"/>
    <w:rsid w:val="0063065B"/>
    <w:rsid w:val="00630924"/>
    <w:rsid w:val="00632B0B"/>
    <w:rsid w:val="00632C5C"/>
    <w:rsid w:val="00632FEA"/>
    <w:rsid w:val="00633972"/>
    <w:rsid w:val="00633AA0"/>
    <w:rsid w:val="00633EC4"/>
    <w:rsid w:val="0063415A"/>
    <w:rsid w:val="006347DD"/>
    <w:rsid w:val="00635084"/>
    <w:rsid w:val="0063614D"/>
    <w:rsid w:val="00636540"/>
    <w:rsid w:val="00636E9C"/>
    <w:rsid w:val="00636F6E"/>
    <w:rsid w:val="006408E3"/>
    <w:rsid w:val="0064125C"/>
    <w:rsid w:val="00641E4D"/>
    <w:rsid w:val="0064302C"/>
    <w:rsid w:val="0064322E"/>
    <w:rsid w:val="00643669"/>
    <w:rsid w:val="00643762"/>
    <w:rsid w:val="00643D86"/>
    <w:rsid w:val="00643F1E"/>
    <w:rsid w:val="00644A51"/>
    <w:rsid w:val="00644A59"/>
    <w:rsid w:val="00644C59"/>
    <w:rsid w:val="00645F0F"/>
    <w:rsid w:val="006467CD"/>
    <w:rsid w:val="006505A0"/>
    <w:rsid w:val="00650F30"/>
    <w:rsid w:val="00651547"/>
    <w:rsid w:val="006515A3"/>
    <w:rsid w:val="00651734"/>
    <w:rsid w:val="00653F3F"/>
    <w:rsid w:val="00654BB4"/>
    <w:rsid w:val="006573DF"/>
    <w:rsid w:val="006574F6"/>
    <w:rsid w:val="0066019E"/>
    <w:rsid w:val="006608E3"/>
    <w:rsid w:val="006619BF"/>
    <w:rsid w:val="00661DF3"/>
    <w:rsid w:val="00661EA4"/>
    <w:rsid w:val="00662537"/>
    <w:rsid w:val="00662A73"/>
    <w:rsid w:val="00662C58"/>
    <w:rsid w:val="006636E5"/>
    <w:rsid w:val="006658D8"/>
    <w:rsid w:val="00665D8C"/>
    <w:rsid w:val="006719D6"/>
    <w:rsid w:val="00672178"/>
    <w:rsid w:val="00672613"/>
    <w:rsid w:val="0067433F"/>
    <w:rsid w:val="00675E6F"/>
    <w:rsid w:val="00675FBD"/>
    <w:rsid w:val="0067660E"/>
    <w:rsid w:val="00676643"/>
    <w:rsid w:val="00677E55"/>
    <w:rsid w:val="006808F8"/>
    <w:rsid w:val="00680CEB"/>
    <w:rsid w:val="00681894"/>
    <w:rsid w:val="00681CBC"/>
    <w:rsid w:val="006826CA"/>
    <w:rsid w:val="00682727"/>
    <w:rsid w:val="006829A3"/>
    <w:rsid w:val="00682F83"/>
    <w:rsid w:val="00683937"/>
    <w:rsid w:val="00683CBE"/>
    <w:rsid w:val="0068427B"/>
    <w:rsid w:val="00684865"/>
    <w:rsid w:val="006848B3"/>
    <w:rsid w:val="006848E6"/>
    <w:rsid w:val="006855C3"/>
    <w:rsid w:val="006855D0"/>
    <w:rsid w:val="00686EA0"/>
    <w:rsid w:val="00686F1F"/>
    <w:rsid w:val="006872D8"/>
    <w:rsid w:val="00687C1D"/>
    <w:rsid w:val="00690045"/>
    <w:rsid w:val="00690514"/>
    <w:rsid w:val="00691406"/>
    <w:rsid w:val="00692135"/>
    <w:rsid w:val="00692A15"/>
    <w:rsid w:val="00693143"/>
    <w:rsid w:val="006947DD"/>
    <w:rsid w:val="006949A0"/>
    <w:rsid w:val="00696062"/>
    <w:rsid w:val="00696DF1"/>
    <w:rsid w:val="0069754E"/>
    <w:rsid w:val="006978E2"/>
    <w:rsid w:val="006A158B"/>
    <w:rsid w:val="006A176E"/>
    <w:rsid w:val="006A17B8"/>
    <w:rsid w:val="006A25BB"/>
    <w:rsid w:val="006A26BD"/>
    <w:rsid w:val="006A2A1F"/>
    <w:rsid w:val="006A2AB5"/>
    <w:rsid w:val="006A34FA"/>
    <w:rsid w:val="006A3C55"/>
    <w:rsid w:val="006A4844"/>
    <w:rsid w:val="006A5418"/>
    <w:rsid w:val="006A58AD"/>
    <w:rsid w:val="006A678C"/>
    <w:rsid w:val="006A689E"/>
    <w:rsid w:val="006A6D5F"/>
    <w:rsid w:val="006A79F6"/>
    <w:rsid w:val="006A7D63"/>
    <w:rsid w:val="006A7DA2"/>
    <w:rsid w:val="006B0705"/>
    <w:rsid w:val="006B0BB9"/>
    <w:rsid w:val="006B0CC1"/>
    <w:rsid w:val="006B0EB3"/>
    <w:rsid w:val="006B104C"/>
    <w:rsid w:val="006B1C83"/>
    <w:rsid w:val="006B378C"/>
    <w:rsid w:val="006B39ED"/>
    <w:rsid w:val="006B3B57"/>
    <w:rsid w:val="006B488E"/>
    <w:rsid w:val="006B5134"/>
    <w:rsid w:val="006B767B"/>
    <w:rsid w:val="006B7C7C"/>
    <w:rsid w:val="006B7E98"/>
    <w:rsid w:val="006C0370"/>
    <w:rsid w:val="006C044F"/>
    <w:rsid w:val="006C1561"/>
    <w:rsid w:val="006C160C"/>
    <w:rsid w:val="006C1A55"/>
    <w:rsid w:val="006C1C09"/>
    <w:rsid w:val="006C3018"/>
    <w:rsid w:val="006C3301"/>
    <w:rsid w:val="006C3E3A"/>
    <w:rsid w:val="006C45BB"/>
    <w:rsid w:val="006C49B9"/>
    <w:rsid w:val="006C4DA6"/>
    <w:rsid w:val="006C5D16"/>
    <w:rsid w:val="006C5EAD"/>
    <w:rsid w:val="006C679F"/>
    <w:rsid w:val="006C76A9"/>
    <w:rsid w:val="006D0878"/>
    <w:rsid w:val="006D10B2"/>
    <w:rsid w:val="006D15FB"/>
    <w:rsid w:val="006D16CB"/>
    <w:rsid w:val="006D17C6"/>
    <w:rsid w:val="006D2B6D"/>
    <w:rsid w:val="006D2F40"/>
    <w:rsid w:val="006D3BDF"/>
    <w:rsid w:val="006D3C1D"/>
    <w:rsid w:val="006D40C6"/>
    <w:rsid w:val="006D5170"/>
    <w:rsid w:val="006D542A"/>
    <w:rsid w:val="006D55F0"/>
    <w:rsid w:val="006D5813"/>
    <w:rsid w:val="006D5EAC"/>
    <w:rsid w:val="006D60DC"/>
    <w:rsid w:val="006D613D"/>
    <w:rsid w:val="006D6DDB"/>
    <w:rsid w:val="006D7550"/>
    <w:rsid w:val="006D7AB5"/>
    <w:rsid w:val="006E02A0"/>
    <w:rsid w:val="006E045A"/>
    <w:rsid w:val="006E0A06"/>
    <w:rsid w:val="006E125B"/>
    <w:rsid w:val="006E16FB"/>
    <w:rsid w:val="006E25AE"/>
    <w:rsid w:val="006E2960"/>
    <w:rsid w:val="006E370D"/>
    <w:rsid w:val="006E3E5B"/>
    <w:rsid w:val="006E3FE0"/>
    <w:rsid w:val="006E454D"/>
    <w:rsid w:val="006E4CF1"/>
    <w:rsid w:val="006E4E68"/>
    <w:rsid w:val="006E5BE9"/>
    <w:rsid w:val="006F176A"/>
    <w:rsid w:val="006F1A06"/>
    <w:rsid w:val="006F1B53"/>
    <w:rsid w:val="006F1E33"/>
    <w:rsid w:val="006F2115"/>
    <w:rsid w:val="006F2F54"/>
    <w:rsid w:val="006F314C"/>
    <w:rsid w:val="006F3754"/>
    <w:rsid w:val="006F3C86"/>
    <w:rsid w:val="006F442C"/>
    <w:rsid w:val="006F4B96"/>
    <w:rsid w:val="006F4D84"/>
    <w:rsid w:val="006F6217"/>
    <w:rsid w:val="006F6D31"/>
    <w:rsid w:val="006F7642"/>
    <w:rsid w:val="006F7811"/>
    <w:rsid w:val="006F7ADD"/>
    <w:rsid w:val="007011C9"/>
    <w:rsid w:val="007013F1"/>
    <w:rsid w:val="00701473"/>
    <w:rsid w:val="00701D2C"/>
    <w:rsid w:val="00702AF1"/>
    <w:rsid w:val="00703BEE"/>
    <w:rsid w:val="00703DC0"/>
    <w:rsid w:val="00704D0D"/>
    <w:rsid w:val="00704FF1"/>
    <w:rsid w:val="007057D9"/>
    <w:rsid w:val="00705BE8"/>
    <w:rsid w:val="00705DB0"/>
    <w:rsid w:val="0070691D"/>
    <w:rsid w:val="0070714E"/>
    <w:rsid w:val="00707389"/>
    <w:rsid w:val="00707EFE"/>
    <w:rsid w:val="00710DCC"/>
    <w:rsid w:val="00711180"/>
    <w:rsid w:val="007111C0"/>
    <w:rsid w:val="00711825"/>
    <w:rsid w:val="007134AB"/>
    <w:rsid w:val="00713ADB"/>
    <w:rsid w:val="00714F78"/>
    <w:rsid w:val="007151C6"/>
    <w:rsid w:val="0071608A"/>
    <w:rsid w:val="00716146"/>
    <w:rsid w:val="0071693B"/>
    <w:rsid w:val="007169D2"/>
    <w:rsid w:val="00716A98"/>
    <w:rsid w:val="0071763D"/>
    <w:rsid w:val="007178E1"/>
    <w:rsid w:val="00717906"/>
    <w:rsid w:val="00717CC7"/>
    <w:rsid w:val="007212C7"/>
    <w:rsid w:val="0072376E"/>
    <w:rsid w:val="00723DA5"/>
    <w:rsid w:val="00724CC2"/>
    <w:rsid w:val="00725B13"/>
    <w:rsid w:val="00725F44"/>
    <w:rsid w:val="0072667D"/>
    <w:rsid w:val="007266A8"/>
    <w:rsid w:val="00726700"/>
    <w:rsid w:val="0072683C"/>
    <w:rsid w:val="00726F40"/>
    <w:rsid w:val="007270E9"/>
    <w:rsid w:val="00727122"/>
    <w:rsid w:val="00730979"/>
    <w:rsid w:val="00731985"/>
    <w:rsid w:val="00731D25"/>
    <w:rsid w:val="007320E7"/>
    <w:rsid w:val="0073281A"/>
    <w:rsid w:val="00732E25"/>
    <w:rsid w:val="00733E0C"/>
    <w:rsid w:val="00735A0C"/>
    <w:rsid w:val="00736121"/>
    <w:rsid w:val="00736D50"/>
    <w:rsid w:val="00740D86"/>
    <w:rsid w:val="00741D40"/>
    <w:rsid w:val="007423A8"/>
    <w:rsid w:val="0074245E"/>
    <w:rsid w:val="00742715"/>
    <w:rsid w:val="00743136"/>
    <w:rsid w:val="00743290"/>
    <w:rsid w:val="00743762"/>
    <w:rsid w:val="007441F2"/>
    <w:rsid w:val="00744426"/>
    <w:rsid w:val="00745220"/>
    <w:rsid w:val="00745605"/>
    <w:rsid w:val="0074574D"/>
    <w:rsid w:val="00746A2D"/>
    <w:rsid w:val="0074717B"/>
    <w:rsid w:val="00747315"/>
    <w:rsid w:val="007505A0"/>
    <w:rsid w:val="00750699"/>
    <w:rsid w:val="00750958"/>
    <w:rsid w:val="00751391"/>
    <w:rsid w:val="00751DF4"/>
    <w:rsid w:val="00752502"/>
    <w:rsid w:val="00752668"/>
    <w:rsid w:val="00752A09"/>
    <w:rsid w:val="00753A77"/>
    <w:rsid w:val="0075496F"/>
    <w:rsid w:val="00754A78"/>
    <w:rsid w:val="00755122"/>
    <w:rsid w:val="007554D9"/>
    <w:rsid w:val="007556B2"/>
    <w:rsid w:val="0075571C"/>
    <w:rsid w:val="00756493"/>
    <w:rsid w:val="00756C8D"/>
    <w:rsid w:val="00757C19"/>
    <w:rsid w:val="00760ED7"/>
    <w:rsid w:val="0076112A"/>
    <w:rsid w:val="0076215C"/>
    <w:rsid w:val="00762210"/>
    <w:rsid w:val="0076287D"/>
    <w:rsid w:val="00762A94"/>
    <w:rsid w:val="00762BF2"/>
    <w:rsid w:val="007637B3"/>
    <w:rsid w:val="00763D26"/>
    <w:rsid w:val="00763F31"/>
    <w:rsid w:val="00764D86"/>
    <w:rsid w:val="00764FD0"/>
    <w:rsid w:val="007659C4"/>
    <w:rsid w:val="00770412"/>
    <w:rsid w:val="00771744"/>
    <w:rsid w:val="0077176A"/>
    <w:rsid w:val="00772894"/>
    <w:rsid w:val="00772BB7"/>
    <w:rsid w:val="00772D48"/>
    <w:rsid w:val="00773725"/>
    <w:rsid w:val="00773B14"/>
    <w:rsid w:val="007748A0"/>
    <w:rsid w:val="00774EC8"/>
    <w:rsid w:val="0077579A"/>
    <w:rsid w:val="00776218"/>
    <w:rsid w:val="00777302"/>
    <w:rsid w:val="007777D8"/>
    <w:rsid w:val="007777DB"/>
    <w:rsid w:val="00777862"/>
    <w:rsid w:val="00777C07"/>
    <w:rsid w:val="00780405"/>
    <w:rsid w:val="00780578"/>
    <w:rsid w:val="0078080D"/>
    <w:rsid w:val="00780D85"/>
    <w:rsid w:val="00782802"/>
    <w:rsid w:val="00782D82"/>
    <w:rsid w:val="00783D88"/>
    <w:rsid w:val="00784EF0"/>
    <w:rsid w:val="007859BA"/>
    <w:rsid w:val="0078662E"/>
    <w:rsid w:val="00786A0D"/>
    <w:rsid w:val="00786F20"/>
    <w:rsid w:val="00786F77"/>
    <w:rsid w:val="00790392"/>
    <w:rsid w:val="00791403"/>
    <w:rsid w:val="00791862"/>
    <w:rsid w:val="00791CA3"/>
    <w:rsid w:val="00791F1D"/>
    <w:rsid w:val="007942B9"/>
    <w:rsid w:val="007942DE"/>
    <w:rsid w:val="007943E3"/>
    <w:rsid w:val="007949EF"/>
    <w:rsid w:val="00794EC5"/>
    <w:rsid w:val="00795BA3"/>
    <w:rsid w:val="00796935"/>
    <w:rsid w:val="007976A5"/>
    <w:rsid w:val="007A1E9C"/>
    <w:rsid w:val="007A1F66"/>
    <w:rsid w:val="007A35BA"/>
    <w:rsid w:val="007A3A07"/>
    <w:rsid w:val="007A4475"/>
    <w:rsid w:val="007A5060"/>
    <w:rsid w:val="007A5C1C"/>
    <w:rsid w:val="007A6435"/>
    <w:rsid w:val="007A66E3"/>
    <w:rsid w:val="007A6C37"/>
    <w:rsid w:val="007A79EF"/>
    <w:rsid w:val="007B0749"/>
    <w:rsid w:val="007B2AA0"/>
    <w:rsid w:val="007B2E34"/>
    <w:rsid w:val="007B3F72"/>
    <w:rsid w:val="007B4B26"/>
    <w:rsid w:val="007B51C9"/>
    <w:rsid w:val="007B6272"/>
    <w:rsid w:val="007B645C"/>
    <w:rsid w:val="007C0342"/>
    <w:rsid w:val="007C046E"/>
    <w:rsid w:val="007C0D8D"/>
    <w:rsid w:val="007C165B"/>
    <w:rsid w:val="007C3191"/>
    <w:rsid w:val="007C32DF"/>
    <w:rsid w:val="007C3DCC"/>
    <w:rsid w:val="007C4769"/>
    <w:rsid w:val="007C48A9"/>
    <w:rsid w:val="007C4DE2"/>
    <w:rsid w:val="007C4EB5"/>
    <w:rsid w:val="007C7D3D"/>
    <w:rsid w:val="007D022E"/>
    <w:rsid w:val="007D0519"/>
    <w:rsid w:val="007D060D"/>
    <w:rsid w:val="007D1461"/>
    <w:rsid w:val="007D1AA6"/>
    <w:rsid w:val="007D2298"/>
    <w:rsid w:val="007D2699"/>
    <w:rsid w:val="007D2DFE"/>
    <w:rsid w:val="007D3562"/>
    <w:rsid w:val="007D3940"/>
    <w:rsid w:val="007D55A6"/>
    <w:rsid w:val="007D5C51"/>
    <w:rsid w:val="007D6BF4"/>
    <w:rsid w:val="007D6CFF"/>
    <w:rsid w:val="007D72C9"/>
    <w:rsid w:val="007D74E0"/>
    <w:rsid w:val="007E11CA"/>
    <w:rsid w:val="007E1A87"/>
    <w:rsid w:val="007E1AB4"/>
    <w:rsid w:val="007E26AF"/>
    <w:rsid w:val="007E2B54"/>
    <w:rsid w:val="007E3BC7"/>
    <w:rsid w:val="007E41C1"/>
    <w:rsid w:val="007E431C"/>
    <w:rsid w:val="007E4CC6"/>
    <w:rsid w:val="007E53D9"/>
    <w:rsid w:val="007E5A22"/>
    <w:rsid w:val="007E60ED"/>
    <w:rsid w:val="007E6186"/>
    <w:rsid w:val="007E6562"/>
    <w:rsid w:val="007E6615"/>
    <w:rsid w:val="007E6C3E"/>
    <w:rsid w:val="007E7417"/>
    <w:rsid w:val="007E7D90"/>
    <w:rsid w:val="007F0BB1"/>
    <w:rsid w:val="007F10CF"/>
    <w:rsid w:val="007F13C6"/>
    <w:rsid w:val="007F13DB"/>
    <w:rsid w:val="007F18D9"/>
    <w:rsid w:val="007F1A5F"/>
    <w:rsid w:val="007F272B"/>
    <w:rsid w:val="007F2BDB"/>
    <w:rsid w:val="007F347F"/>
    <w:rsid w:val="007F4775"/>
    <w:rsid w:val="007F488F"/>
    <w:rsid w:val="007F518F"/>
    <w:rsid w:val="007F5BAF"/>
    <w:rsid w:val="007F6D6A"/>
    <w:rsid w:val="007F7127"/>
    <w:rsid w:val="008005D0"/>
    <w:rsid w:val="008009D3"/>
    <w:rsid w:val="00802044"/>
    <w:rsid w:val="00802A63"/>
    <w:rsid w:val="00802B8C"/>
    <w:rsid w:val="00804062"/>
    <w:rsid w:val="008049EE"/>
    <w:rsid w:val="00804DA4"/>
    <w:rsid w:val="0081083C"/>
    <w:rsid w:val="00810C2C"/>
    <w:rsid w:val="00810E13"/>
    <w:rsid w:val="00811613"/>
    <w:rsid w:val="00811936"/>
    <w:rsid w:val="00811DC0"/>
    <w:rsid w:val="00812B50"/>
    <w:rsid w:val="00812CC2"/>
    <w:rsid w:val="00813E5A"/>
    <w:rsid w:val="00814AB3"/>
    <w:rsid w:val="00820414"/>
    <w:rsid w:val="00821278"/>
    <w:rsid w:val="00821578"/>
    <w:rsid w:val="00821B9E"/>
    <w:rsid w:val="00821D31"/>
    <w:rsid w:val="008223D5"/>
    <w:rsid w:val="00822DCF"/>
    <w:rsid w:val="00823BF8"/>
    <w:rsid w:val="00824103"/>
    <w:rsid w:val="00824B04"/>
    <w:rsid w:val="00824B4E"/>
    <w:rsid w:val="00825275"/>
    <w:rsid w:val="00825965"/>
    <w:rsid w:val="00825EEF"/>
    <w:rsid w:val="00825F9C"/>
    <w:rsid w:val="00831C22"/>
    <w:rsid w:val="00832F98"/>
    <w:rsid w:val="008356AE"/>
    <w:rsid w:val="00835819"/>
    <w:rsid w:val="00835A56"/>
    <w:rsid w:val="00835CA4"/>
    <w:rsid w:val="00836D52"/>
    <w:rsid w:val="0084138F"/>
    <w:rsid w:val="008425F7"/>
    <w:rsid w:val="008426A8"/>
    <w:rsid w:val="00842C7E"/>
    <w:rsid w:val="00842CD5"/>
    <w:rsid w:val="00843010"/>
    <w:rsid w:val="008439D5"/>
    <w:rsid w:val="00843B4A"/>
    <w:rsid w:val="00844296"/>
    <w:rsid w:val="008443D4"/>
    <w:rsid w:val="00844B8F"/>
    <w:rsid w:val="008456AA"/>
    <w:rsid w:val="00845D2A"/>
    <w:rsid w:val="0084663B"/>
    <w:rsid w:val="008514A4"/>
    <w:rsid w:val="00851CE6"/>
    <w:rsid w:val="00852168"/>
    <w:rsid w:val="00852F7B"/>
    <w:rsid w:val="00853009"/>
    <w:rsid w:val="008538FF"/>
    <w:rsid w:val="00853BA7"/>
    <w:rsid w:val="008547FC"/>
    <w:rsid w:val="00855B94"/>
    <w:rsid w:val="008561EC"/>
    <w:rsid w:val="00860141"/>
    <w:rsid w:val="00861747"/>
    <w:rsid w:val="00861779"/>
    <w:rsid w:val="008645BC"/>
    <w:rsid w:val="008646B4"/>
    <w:rsid w:val="00865532"/>
    <w:rsid w:val="008658CF"/>
    <w:rsid w:val="00865956"/>
    <w:rsid w:val="0086697C"/>
    <w:rsid w:val="00866EDD"/>
    <w:rsid w:val="008671F3"/>
    <w:rsid w:val="008672C5"/>
    <w:rsid w:val="008675F9"/>
    <w:rsid w:val="00867A5E"/>
    <w:rsid w:val="00870C1E"/>
    <w:rsid w:val="00870C48"/>
    <w:rsid w:val="00872441"/>
    <w:rsid w:val="00872884"/>
    <w:rsid w:val="00872D25"/>
    <w:rsid w:val="00874059"/>
    <w:rsid w:val="0087416A"/>
    <w:rsid w:val="00874FC5"/>
    <w:rsid w:val="008751FD"/>
    <w:rsid w:val="008763F2"/>
    <w:rsid w:val="0087657D"/>
    <w:rsid w:val="00876874"/>
    <w:rsid w:val="008818BF"/>
    <w:rsid w:val="00881951"/>
    <w:rsid w:val="008832D0"/>
    <w:rsid w:val="00883903"/>
    <w:rsid w:val="00883F82"/>
    <w:rsid w:val="00884E4D"/>
    <w:rsid w:val="00885D1F"/>
    <w:rsid w:val="00886CB0"/>
    <w:rsid w:val="00886EDE"/>
    <w:rsid w:val="00887E9F"/>
    <w:rsid w:val="00890B0C"/>
    <w:rsid w:val="00892001"/>
    <w:rsid w:val="0089237C"/>
    <w:rsid w:val="00893EA6"/>
    <w:rsid w:val="0089546A"/>
    <w:rsid w:val="008956EE"/>
    <w:rsid w:val="00895795"/>
    <w:rsid w:val="00896D39"/>
    <w:rsid w:val="008976D3"/>
    <w:rsid w:val="00897956"/>
    <w:rsid w:val="008A0676"/>
    <w:rsid w:val="008A07F6"/>
    <w:rsid w:val="008A1E83"/>
    <w:rsid w:val="008A26B5"/>
    <w:rsid w:val="008A30AB"/>
    <w:rsid w:val="008A3607"/>
    <w:rsid w:val="008A4C61"/>
    <w:rsid w:val="008A58DB"/>
    <w:rsid w:val="008A612A"/>
    <w:rsid w:val="008A70EA"/>
    <w:rsid w:val="008A7B8B"/>
    <w:rsid w:val="008B020B"/>
    <w:rsid w:val="008B067C"/>
    <w:rsid w:val="008B122E"/>
    <w:rsid w:val="008B1264"/>
    <w:rsid w:val="008B13D0"/>
    <w:rsid w:val="008B1471"/>
    <w:rsid w:val="008B185E"/>
    <w:rsid w:val="008B1894"/>
    <w:rsid w:val="008B2277"/>
    <w:rsid w:val="008B259A"/>
    <w:rsid w:val="008B2A38"/>
    <w:rsid w:val="008B37A0"/>
    <w:rsid w:val="008B39D0"/>
    <w:rsid w:val="008B4BC5"/>
    <w:rsid w:val="008B5961"/>
    <w:rsid w:val="008B604F"/>
    <w:rsid w:val="008B60BD"/>
    <w:rsid w:val="008B66AE"/>
    <w:rsid w:val="008B6EFE"/>
    <w:rsid w:val="008C0DF4"/>
    <w:rsid w:val="008C16EF"/>
    <w:rsid w:val="008C2EB5"/>
    <w:rsid w:val="008C3D01"/>
    <w:rsid w:val="008C5E8D"/>
    <w:rsid w:val="008C66A4"/>
    <w:rsid w:val="008C7D13"/>
    <w:rsid w:val="008C7D77"/>
    <w:rsid w:val="008D0384"/>
    <w:rsid w:val="008D0BEF"/>
    <w:rsid w:val="008D0E31"/>
    <w:rsid w:val="008D12F1"/>
    <w:rsid w:val="008D14B7"/>
    <w:rsid w:val="008D1BD8"/>
    <w:rsid w:val="008D2C4F"/>
    <w:rsid w:val="008D4372"/>
    <w:rsid w:val="008D4537"/>
    <w:rsid w:val="008D466A"/>
    <w:rsid w:val="008D46D7"/>
    <w:rsid w:val="008D4CE6"/>
    <w:rsid w:val="008D5936"/>
    <w:rsid w:val="008D5CA6"/>
    <w:rsid w:val="008D6782"/>
    <w:rsid w:val="008D72F1"/>
    <w:rsid w:val="008E1A53"/>
    <w:rsid w:val="008E2D2F"/>
    <w:rsid w:val="008E2DD2"/>
    <w:rsid w:val="008E3971"/>
    <w:rsid w:val="008E664E"/>
    <w:rsid w:val="008E7167"/>
    <w:rsid w:val="008E7463"/>
    <w:rsid w:val="008E75C5"/>
    <w:rsid w:val="008E75CB"/>
    <w:rsid w:val="008E7AA6"/>
    <w:rsid w:val="008E7B86"/>
    <w:rsid w:val="008F1420"/>
    <w:rsid w:val="008F14FC"/>
    <w:rsid w:val="008F2CFA"/>
    <w:rsid w:val="008F2F8D"/>
    <w:rsid w:val="008F306A"/>
    <w:rsid w:val="008F3EFB"/>
    <w:rsid w:val="008F48DC"/>
    <w:rsid w:val="008F5A2C"/>
    <w:rsid w:val="008F5D1E"/>
    <w:rsid w:val="008F6AB9"/>
    <w:rsid w:val="008F7900"/>
    <w:rsid w:val="00900775"/>
    <w:rsid w:val="00900DD1"/>
    <w:rsid w:val="0090156F"/>
    <w:rsid w:val="00901E73"/>
    <w:rsid w:val="00901F1C"/>
    <w:rsid w:val="009026A7"/>
    <w:rsid w:val="00902812"/>
    <w:rsid w:val="00902908"/>
    <w:rsid w:val="009031E4"/>
    <w:rsid w:val="0090332F"/>
    <w:rsid w:val="009039BE"/>
    <w:rsid w:val="00903D26"/>
    <w:rsid w:val="0090457B"/>
    <w:rsid w:val="00904C8D"/>
    <w:rsid w:val="00906090"/>
    <w:rsid w:val="009071A5"/>
    <w:rsid w:val="009071DD"/>
    <w:rsid w:val="00907AAE"/>
    <w:rsid w:val="009101B9"/>
    <w:rsid w:val="009107BA"/>
    <w:rsid w:val="0091091E"/>
    <w:rsid w:val="00910D34"/>
    <w:rsid w:val="009121F7"/>
    <w:rsid w:val="00912C6F"/>
    <w:rsid w:val="009144F8"/>
    <w:rsid w:val="0091492B"/>
    <w:rsid w:val="00914F0D"/>
    <w:rsid w:val="00915871"/>
    <w:rsid w:val="00915BD3"/>
    <w:rsid w:val="00915C18"/>
    <w:rsid w:val="00916BA1"/>
    <w:rsid w:val="00917AA1"/>
    <w:rsid w:val="00920BED"/>
    <w:rsid w:val="00920CFF"/>
    <w:rsid w:val="0092173D"/>
    <w:rsid w:val="00921C38"/>
    <w:rsid w:val="0092200B"/>
    <w:rsid w:val="00922BC4"/>
    <w:rsid w:val="00924E58"/>
    <w:rsid w:val="009250AC"/>
    <w:rsid w:val="00925C64"/>
    <w:rsid w:val="00926001"/>
    <w:rsid w:val="009261D7"/>
    <w:rsid w:val="00926A29"/>
    <w:rsid w:val="00926AF5"/>
    <w:rsid w:val="00926E21"/>
    <w:rsid w:val="00930DF0"/>
    <w:rsid w:val="00931617"/>
    <w:rsid w:val="009317D2"/>
    <w:rsid w:val="00933509"/>
    <w:rsid w:val="009336FE"/>
    <w:rsid w:val="00934026"/>
    <w:rsid w:val="0093449D"/>
    <w:rsid w:val="00934C48"/>
    <w:rsid w:val="00935A0A"/>
    <w:rsid w:val="009365FE"/>
    <w:rsid w:val="009375B4"/>
    <w:rsid w:val="00940FAB"/>
    <w:rsid w:val="009413AE"/>
    <w:rsid w:val="00941435"/>
    <w:rsid w:val="00941FAA"/>
    <w:rsid w:val="00942408"/>
    <w:rsid w:val="0094257B"/>
    <w:rsid w:val="00942821"/>
    <w:rsid w:val="009431BD"/>
    <w:rsid w:val="00943644"/>
    <w:rsid w:val="00943D85"/>
    <w:rsid w:val="00944885"/>
    <w:rsid w:val="00945835"/>
    <w:rsid w:val="009459A0"/>
    <w:rsid w:val="00946730"/>
    <w:rsid w:val="00946D79"/>
    <w:rsid w:val="00951355"/>
    <w:rsid w:val="009527BD"/>
    <w:rsid w:val="00952B6F"/>
    <w:rsid w:val="00953199"/>
    <w:rsid w:val="00954CD1"/>
    <w:rsid w:val="00955380"/>
    <w:rsid w:val="009567CE"/>
    <w:rsid w:val="00956BE5"/>
    <w:rsid w:val="009570EE"/>
    <w:rsid w:val="0095765E"/>
    <w:rsid w:val="009576CF"/>
    <w:rsid w:val="0095779A"/>
    <w:rsid w:val="00960DFD"/>
    <w:rsid w:val="009630E3"/>
    <w:rsid w:val="00963C8E"/>
    <w:rsid w:val="00964909"/>
    <w:rsid w:val="00965BC9"/>
    <w:rsid w:val="0096737A"/>
    <w:rsid w:val="00967A2D"/>
    <w:rsid w:val="009703CD"/>
    <w:rsid w:val="00970CB8"/>
    <w:rsid w:val="00973855"/>
    <w:rsid w:val="00973A20"/>
    <w:rsid w:val="00973A8D"/>
    <w:rsid w:val="00974DEB"/>
    <w:rsid w:val="00974E8C"/>
    <w:rsid w:val="00974EFD"/>
    <w:rsid w:val="00975760"/>
    <w:rsid w:val="00975E7A"/>
    <w:rsid w:val="0097658F"/>
    <w:rsid w:val="00976F2E"/>
    <w:rsid w:val="009773B9"/>
    <w:rsid w:val="009778DD"/>
    <w:rsid w:val="00980CA3"/>
    <w:rsid w:val="00981127"/>
    <w:rsid w:val="009815EB"/>
    <w:rsid w:val="00982024"/>
    <w:rsid w:val="0098244D"/>
    <w:rsid w:val="00982734"/>
    <w:rsid w:val="00982E77"/>
    <w:rsid w:val="00983080"/>
    <w:rsid w:val="0098358A"/>
    <w:rsid w:val="0098360D"/>
    <w:rsid w:val="00983B07"/>
    <w:rsid w:val="00984854"/>
    <w:rsid w:val="00986200"/>
    <w:rsid w:val="009863F5"/>
    <w:rsid w:val="0098707D"/>
    <w:rsid w:val="00987EC9"/>
    <w:rsid w:val="00992921"/>
    <w:rsid w:val="00992B30"/>
    <w:rsid w:val="00993128"/>
    <w:rsid w:val="00993772"/>
    <w:rsid w:val="0099560A"/>
    <w:rsid w:val="00996F02"/>
    <w:rsid w:val="00996F89"/>
    <w:rsid w:val="009A0B46"/>
    <w:rsid w:val="009A1490"/>
    <w:rsid w:val="009A19CA"/>
    <w:rsid w:val="009A1FAB"/>
    <w:rsid w:val="009A2A55"/>
    <w:rsid w:val="009A3142"/>
    <w:rsid w:val="009A37FB"/>
    <w:rsid w:val="009A3B63"/>
    <w:rsid w:val="009A42AD"/>
    <w:rsid w:val="009A4A65"/>
    <w:rsid w:val="009A5839"/>
    <w:rsid w:val="009A5FFA"/>
    <w:rsid w:val="009A665D"/>
    <w:rsid w:val="009A6693"/>
    <w:rsid w:val="009A7E92"/>
    <w:rsid w:val="009B0E53"/>
    <w:rsid w:val="009B1342"/>
    <w:rsid w:val="009B3314"/>
    <w:rsid w:val="009B365E"/>
    <w:rsid w:val="009B3D2F"/>
    <w:rsid w:val="009B428C"/>
    <w:rsid w:val="009B4591"/>
    <w:rsid w:val="009B4A4C"/>
    <w:rsid w:val="009B56E4"/>
    <w:rsid w:val="009B7690"/>
    <w:rsid w:val="009C2091"/>
    <w:rsid w:val="009C420E"/>
    <w:rsid w:val="009C554E"/>
    <w:rsid w:val="009C5AFC"/>
    <w:rsid w:val="009C6A37"/>
    <w:rsid w:val="009C6D32"/>
    <w:rsid w:val="009C6FB8"/>
    <w:rsid w:val="009C711E"/>
    <w:rsid w:val="009C7403"/>
    <w:rsid w:val="009D0DAB"/>
    <w:rsid w:val="009D1A62"/>
    <w:rsid w:val="009D26CC"/>
    <w:rsid w:val="009D3972"/>
    <w:rsid w:val="009D5106"/>
    <w:rsid w:val="009D5178"/>
    <w:rsid w:val="009D5A38"/>
    <w:rsid w:val="009D60CD"/>
    <w:rsid w:val="009E06E3"/>
    <w:rsid w:val="009E157D"/>
    <w:rsid w:val="009E1FB4"/>
    <w:rsid w:val="009E1FBD"/>
    <w:rsid w:val="009E200B"/>
    <w:rsid w:val="009E2C7D"/>
    <w:rsid w:val="009E3515"/>
    <w:rsid w:val="009E3851"/>
    <w:rsid w:val="009E452B"/>
    <w:rsid w:val="009E4927"/>
    <w:rsid w:val="009E4BA7"/>
    <w:rsid w:val="009E52C9"/>
    <w:rsid w:val="009E58B8"/>
    <w:rsid w:val="009E63A0"/>
    <w:rsid w:val="009E67EA"/>
    <w:rsid w:val="009E75E4"/>
    <w:rsid w:val="009E7AC0"/>
    <w:rsid w:val="009F0569"/>
    <w:rsid w:val="009F1477"/>
    <w:rsid w:val="009F278B"/>
    <w:rsid w:val="009F2F62"/>
    <w:rsid w:val="009F3567"/>
    <w:rsid w:val="009F482D"/>
    <w:rsid w:val="009F492A"/>
    <w:rsid w:val="009F5662"/>
    <w:rsid w:val="009F6F17"/>
    <w:rsid w:val="009F7558"/>
    <w:rsid w:val="009F7575"/>
    <w:rsid w:val="009F7B4B"/>
    <w:rsid w:val="009F7F09"/>
    <w:rsid w:val="00A0077B"/>
    <w:rsid w:val="00A01A11"/>
    <w:rsid w:val="00A01F37"/>
    <w:rsid w:val="00A026BB"/>
    <w:rsid w:val="00A03552"/>
    <w:rsid w:val="00A04448"/>
    <w:rsid w:val="00A046B6"/>
    <w:rsid w:val="00A059BA"/>
    <w:rsid w:val="00A05D47"/>
    <w:rsid w:val="00A106AE"/>
    <w:rsid w:val="00A11497"/>
    <w:rsid w:val="00A11915"/>
    <w:rsid w:val="00A11A43"/>
    <w:rsid w:val="00A11A8C"/>
    <w:rsid w:val="00A11C10"/>
    <w:rsid w:val="00A11C30"/>
    <w:rsid w:val="00A1222C"/>
    <w:rsid w:val="00A12A40"/>
    <w:rsid w:val="00A131D0"/>
    <w:rsid w:val="00A1367F"/>
    <w:rsid w:val="00A13DD4"/>
    <w:rsid w:val="00A144F3"/>
    <w:rsid w:val="00A17C23"/>
    <w:rsid w:val="00A20901"/>
    <w:rsid w:val="00A21C1D"/>
    <w:rsid w:val="00A2337E"/>
    <w:rsid w:val="00A250CF"/>
    <w:rsid w:val="00A25C95"/>
    <w:rsid w:val="00A27191"/>
    <w:rsid w:val="00A275F9"/>
    <w:rsid w:val="00A3025B"/>
    <w:rsid w:val="00A30578"/>
    <w:rsid w:val="00A30F72"/>
    <w:rsid w:val="00A31758"/>
    <w:rsid w:val="00A3188B"/>
    <w:rsid w:val="00A31A30"/>
    <w:rsid w:val="00A31C34"/>
    <w:rsid w:val="00A32EA6"/>
    <w:rsid w:val="00A331F9"/>
    <w:rsid w:val="00A3348F"/>
    <w:rsid w:val="00A33ED4"/>
    <w:rsid w:val="00A34FE0"/>
    <w:rsid w:val="00A366BB"/>
    <w:rsid w:val="00A36AF8"/>
    <w:rsid w:val="00A37EF5"/>
    <w:rsid w:val="00A406FB"/>
    <w:rsid w:val="00A40ADE"/>
    <w:rsid w:val="00A423A5"/>
    <w:rsid w:val="00A42B0A"/>
    <w:rsid w:val="00A43361"/>
    <w:rsid w:val="00A43EED"/>
    <w:rsid w:val="00A43FB1"/>
    <w:rsid w:val="00A44B5B"/>
    <w:rsid w:val="00A47A32"/>
    <w:rsid w:val="00A50C32"/>
    <w:rsid w:val="00A517C8"/>
    <w:rsid w:val="00A52322"/>
    <w:rsid w:val="00A529BA"/>
    <w:rsid w:val="00A5322E"/>
    <w:rsid w:val="00A537B4"/>
    <w:rsid w:val="00A553F8"/>
    <w:rsid w:val="00A55BC2"/>
    <w:rsid w:val="00A561D4"/>
    <w:rsid w:val="00A61BC8"/>
    <w:rsid w:val="00A62DA8"/>
    <w:rsid w:val="00A646D5"/>
    <w:rsid w:val="00A64C7C"/>
    <w:rsid w:val="00A65527"/>
    <w:rsid w:val="00A70073"/>
    <w:rsid w:val="00A7051B"/>
    <w:rsid w:val="00A71804"/>
    <w:rsid w:val="00A71AAA"/>
    <w:rsid w:val="00A71CBC"/>
    <w:rsid w:val="00A73795"/>
    <w:rsid w:val="00A73A7F"/>
    <w:rsid w:val="00A74146"/>
    <w:rsid w:val="00A74A0B"/>
    <w:rsid w:val="00A74CFB"/>
    <w:rsid w:val="00A75210"/>
    <w:rsid w:val="00A75F43"/>
    <w:rsid w:val="00A77846"/>
    <w:rsid w:val="00A77EF2"/>
    <w:rsid w:val="00A80452"/>
    <w:rsid w:val="00A810DE"/>
    <w:rsid w:val="00A81CD5"/>
    <w:rsid w:val="00A8292B"/>
    <w:rsid w:val="00A8308A"/>
    <w:rsid w:val="00A8441A"/>
    <w:rsid w:val="00A8449C"/>
    <w:rsid w:val="00A84B38"/>
    <w:rsid w:val="00A85545"/>
    <w:rsid w:val="00A859C0"/>
    <w:rsid w:val="00A85E1E"/>
    <w:rsid w:val="00A918C3"/>
    <w:rsid w:val="00A91922"/>
    <w:rsid w:val="00A91DE9"/>
    <w:rsid w:val="00A9207D"/>
    <w:rsid w:val="00A9481F"/>
    <w:rsid w:val="00A958A3"/>
    <w:rsid w:val="00A95DB6"/>
    <w:rsid w:val="00A9659C"/>
    <w:rsid w:val="00A97C02"/>
    <w:rsid w:val="00A97F37"/>
    <w:rsid w:val="00AA0E62"/>
    <w:rsid w:val="00AA12D5"/>
    <w:rsid w:val="00AA187B"/>
    <w:rsid w:val="00AA1FF9"/>
    <w:rsid w:val="00AA286D"/>
    <w:rsid w:val="00AA2932"/>
    <w:rsid w:val="00AA3558"/>
    <w:rsid w:val="00AA401A"/>
    <w:rsid w:val="00AA5289"/>
    <w:rsid w:val="00AA5647"/>
    <w:rsid w:val="00AA5EC1"/>
    <w:rsid w:val="00AA60CD"/>
    <w:rsid w:val="00AA6D6C"/>
    <w:rsid w:val="00AA6DCB"/>
    <w:rsid w:val="00AB1692"/>
    <w:rsid w:val="00AB337C"/>
    <w:rsid w:val="00AB3405"/>
    <w:rsid w:val="00AB442A"/>
    <w:rsid w:val="00AB47DD"/>
    <w:rsid w:val="00AB4C7E"/>
    <w:rsid w:val="00AB4D5B"/>
    <w:rsid w:val="00AB6C59"/>
    <w:rsid w:val="00AB6E65"/>
    <w:rsid w:val="00AB73C9"/>
    <w:rsid w:val="00AB76F3"/>
    <w:rsid w:val="00AB7A77"/>
    <w:rsid w:val="00AC0592"/>
    <w:rsid w:val="00AC15FF"/>
    <w:rsid w:val="00AC1A6C"/>
    <w:rsid w:val="00AC1C8F"/>
    <w:rsid w:val="00AC2AAB"/>
    <w:rsid w:val="00AC3039"/>
    <w:rsid w:val="00AC380E"/>
    <w:rsid w:val="00AC3E74"/>
    <w:rsid w:val="00AC3F6B"/>
    <w:rsid w:val="00AC471B"/>
    <w:rsid w:val="00AC4C72"/>
    <w:rsid w:val="00AC6165"/>
    <w:rsid w:val="00AC61F4"/>
    <w:rsid w:val="00AC6815"/>
    <w:rsid w:val="00AC74B7"/>
    <w:rsid w:val="00AC7B27"/>
    <w:rsid w:val="00AC7D25"/>
    <w:rsid w:val="00AD04F1"/>
    <w:rsid w:val="00AD0604"/>
    <w:rsid w:val="00AD09C9"/>
    <w:rsid w:val="00AD1018"/>
    <w:rsid w:val="00AD2E10"/>
    <w:rsid w:val="00AD392E"/>
    <w:rsid w:val="00AD43E7"/>
    <w:rsid w:val="00AD45FD"/>
    <w:rsid w:val="00AD5117"/>
    <w:rsid w:val="00AD5D41"/>
    <w:rsid w:val="00AE03CA"/>
    <w:rsid w:val="00AE37DB"/>
    <w:rsid w:val="00AE3850"/>
    <w:rsid w:val="00AE3D00"/>
    <w:rsid w:val="00AE4628"/>
    <w:rsid w:val="00AE4A58"/>
    <w:rsid w:val="00AE55CA"/>
    <w:rsid w:val="00AE58D5"/>
    <w:rsid w:val="00AE64F4"/>
    <w:rsid w:val="00AF0E9F"/>
    <w:rsid w:val="00AF1B84"/>
    <w:rsid w:val="00AF1F6B"/>
    <w:rsid w:val="00AF21E4"/>
    <w:rsid w:val="00AF322B"/>
    <w:rsid w:val="00AF355C"/>
    <w:rsid w:val="00AF4EA9"/>
    <w:rsid w:val="00AF51B4"/>
    <w:rsid w:val="00AF5678"/>
    <w:rsid w:val="00AF5EB5"/>
    <w:rsid w:val="00AF5FCB"/>
    <w:rsid w:val="00AF6481"/>
    <w:rsid w:val="00B00484"/>
    <w:rsid w:val="00B03253"/>
    <w:rsid w:val="00B033D5"/>
    <w:rsid w:val="00B03A0A"/>
    <w:rsid w:val="00B0412B"/>
    <w:rsid w:val="00B04F2C"/>
    <w:rsid w:val="00B05859"/>
    <w:rsid w:val="00B06443"/>
    <w:rsid w:val="00B1016B"/>
    <w:rsid w:val="00B10173"/>
    <w:rsid w:val="00B10587"/>
    <w:rsid w:val="00B10CAD"/>
    <w:rsid w:val="00B10EF7"/>
    <w:rsid w:val="00B1114C"/>
    <w:rsid w:val="00B11E98"/>
    <w:rsid w:val="00B12245"/>
    <w:rsid w:val="00B12716"/>
    <w:rsid w:val="00B12D27"/>
    <w:rsid w:val="00B132AB"/>
    <w:rsid w:val="00B13B80"/>
    <w:rsid w:val="00B14920"/>
    <w:rsid w:val="00B1544E"/>
    <w:rsid w:val="00B15676"/>
    <w:rsid w:val="00B158AA"/>
    <w:rsid w:val="00B15C15"/>
    <w:rsid w:val="00B15E90"/>
    <w:rsid w:val="00B16ECE"/>
    <w:rsid w:val="00B21434"/>
    <w:rsid w:val="00B21FB0"/>
    <w:rsid w:val="00B22BC9"/>
    <w:rsid w:val="00B23000"/>
    <w:rsid w:val="00B2312E"/>
    <w:rsid w:val="00B236CD"/>
    <w:rsid w:val="00B23719"/>
    <w:rsid w:val="00B23863"/>
    <w:rsid w:val="00B23A43"/>
    <w:rsid w:val="00B23EB1"/>
    <w:rsid w:val="00B246C8"/>
    <w:rsid w:val="00B24903"/>
    <w:rsid w:val="00B253FB"/>
    <w:rsid w:val="00B26198"/>
    <w:rsid w:val="00B26C05"/>
    <w:rsid w:val="00B26CE8"/>
    <w:rsid w:val="00B26DB4"/>
    <w:rsid w:val="00B26E39"/>
    <w:rsid w:val="00B3044E"/>
    <w:rsid w:val="00B30D29"/>
    <w:rsid w:val="00B30DF5"/>
    <w:rsid w:val="00B3145B"/>
    <w:rsid w:val="00B31A44"/>
    <w:rsid w:val="00B3247D"/>
    <w:rsid w:val="00B3362E"/>
    <w:rsid w:val="00B3434F"/>
    <w:rsid w:val="00B34CD6"/>
    <w:rsid w:val="00B36829"/>
    <w:rsid w:val="00B36852"/>
    <w:rsid w:val="00B36E9C"/>
    <w:rsid w:val="00B36EAC"/>
    <w:rsid w:val="00B36EDA"/>
    <w:rsid w:val="00B37C90"/>
    <w:rsid w:val="00B37EC5"/>
    <w:rsid w:val="00B40230"/>
    <w:rsid w:val="00B41064"/>
    <w:rsid w:val="00B43379"/>
    <w:rsid w:val="00B43775"/>
    <w:rsid w:val="00B440D1"/>
    <w:rsid w:val="00B44216"/>
    <w:rsid w:val="00B44548"/>
    <w:rsid w:val="00B4555E"/>
    <w:rsid w:val="00B45819"/>
    <w:rsid w:val="00B45A44"/>
    <w:rsid w:val="00B45AA7"/>
    <w:rsid w:val="00B46AE1"/>
    <w:rsid w:val="00B46CC2"/>
    <w:rsid w:val="00B46ED7"/>
    <w:rsid w:val="00B46F3D"/>
    <w:rsid w:val="00B47BB5"/>
    <w:rsid w:val="00B47BC4"/>
    <w:rsid w:val="00B502B5"/>
    <w:rsid w:val="00B50749"/>
    <w:rsid w:val="00B507A2"/>
    <w:rsid w:val="00B508BD"/>
    <w:rsid w:val="00B51349"/>
    <w:rsid w:val="00B51762"/>
    <w:rsid w:val="00B52B3C"/>
    <w:rsid w:val="00B545AF"/>
    <w:rsid w:val="00B5648F"/>
    <w:rsid w:val="00B576B6"/>
    <w:rsid w:val="00B578E2"/>
    <w:rsid w:val="00B57911"/>
    <w:rsid w:val="00B60225"/>
    <w:rsid w:val="00B613BD"/>
    <w:rsid w:val="00B6202A"/>
    <w:rsid w:val="00B62305"/>
    <w:rsid w:val="00B63217"/>
    <w:rsid w:val="00B63259"/>
    <w:rsid w:val="00B6443C"/>
    <w:rsid w:val="00B66168"/>
    <w:rsid w:val="00B662AB"/>
    <w:rsid w:val="00B66A3F"/>
    <w:rsid w:val="00B70080"/>
    <w:rsid w:val="00B7061C"/>
    <w:rsid w:val="00B70621"/>
    <w:rsid w:val="00B70E04"/>
    <w:rsid w:val="00B71365"/>
    <w:rsid w:val="00B71A21"/>
    <w:rsid w:val="00B73B97"/>
    <w:rsid w:val="00B73BB1"/>
    <w:rsid w:val="00B73E40"/>
    <w:rsid w:val="00B745C6"/>
    <w:rsid w:val="00B749A2"/>
    <w:rsid w:val="00B74DC0"/>
    <w:rsid w:val="00B74EFE"/>
    <w:rsid w:val="00B756B9"/>
    <w:rsid w:val="00B758CC"/>
    <w:rsid w:val="00B75F32"/>
    <w:rsid w:val="00B767AB"/>
    <w:rsid w:val="00B76B6B"/>
    <w:rsid w:val="00B77031"/>
    <w:rsid w:val="00B773FE"/>
    <w:rsid w:val="00B778B6"/>
    <w:rsid w:val="00B812AB"/>
    <w:rsid w:val="00B8136F"/>
    <w:rsid w:val="00B826B5"/>
    <w:rsid w:val="00B833BB"/>
    <w:rsid w:val="00B842C4"/>
    <w:rsid w:val="00B844E1"/>
    <w:rsid w:val="00B84AF5"/>
    <w:rsid w:val="00B85266"/>
    <w:rsid w:val="00B85372"/>
    <w:rsid w:val="00B85790"/>
    <w:rsid w:val="00B86441"/>
    <w:rsid w:val="00B867F7"/>
    <w:rsid w:val="00B8706C"/>
    <w:rsid w:val="00B90C72"/>
    <w:rsid w:val="00B915CF"/>
    <w:rsid w:val="00B91A7A"/>
    <w:rsid w:val="00B92061"/>
    <w:rsid w:val="00B92727"/>
    <w:rsid w:val="00B92858"/>
    <w:rsid w:val="00B93E80"/>
    <w:rsid w:val="00B956C4"/>
    <w:rsid w:val="00B968CF"/>
    <w:rsid w:val="00B96A0A"/>
    <w:rsid w:val="00BA0551"/>
    <w:rsid w:val="00BA0FA5"/>
    <w:rsid w:val="00BA2138"/>
    <w:rsid w:val="00BA2657"/>
    <w:rsid w:val="00BA294E"/>
    <w:rsid w:val="00BA3D1E"/>
    <w:rsid w:val="00BA49B3"/>
    <w:rsid w:val="00BA5CCB"/>
    <w:rsid w:val="00BA60F7"/>
    <w:rsid w:val="00BA661D"/>
    <w:rsid w:val="00BB12DE"/>
    <w:rsid w:val="00BB1757"/>
    <w:rsid w:val="00BB1BBE"/>
    <w:rsid w:val="00BB2F2E"/>
    <w:rsid w:val="00BB4A8C"/>
    <w:rsid w:val="00BB682F"/>
    <w:rsid w:val="00BB6886"/>
    <w:rsid w:val="00BB69DE"/>
    <w:rsid w:val="00BB6EDF"/>
    <w:rsid w:val="00BB754A"/>
    <w:rsid w:val="00BB7DFC"/>
    <w:rsid w:val="00BC0B51"/>
    <w:rsid w:val="00BC2F07"/>
    <w:rsid w:val="00BC2FB8"/>
    <w:rsid w:val="00BC5EFF"/>
    <w:rsid w:val="00BC6F71"/>
    <w:rsid w:val="00BC6F7A"/>
    <w:rsid w:val="00BD2926"/>
    <w:rsid w:val="00BD3408"/>
    <w:rsid w:val="00BD3603"/>
    <w:rsid w:val="00BD4685"/>
    <w:rsid w:val="00BD5329"/>
    <w:rsid w:val="00BD57C6"/>
    <w:rsid w:val="00BD5809"/>
    <w:rsid w:val="00BD5840"/>
    <w:rsid w:val="00BD6CB8"/>
    <w:rsid w:val="00BD6E12"/>
    <w:rsid w:val="00BE1E1C"/>
    <w:rsid w:val="00BE21E8"/>
    <w:rsid w:val="00BE2923"/>
    <w:rsid w:val="00BE3433"/>
    <w:rsid w:val="00BE3BE4"/>
    <w:rsid w:val="00BE47C4"/>
    <w:rsid w:val="00BE4AA2"/>
    <w:rsid w:val="00BE4C83"/>
    <w:rsid w:val="00BE58F2"/>
    <w:rsid w:val="00BE665D"/>
    <w:rsid w:val="00BE7EA9"/>
    <w:rsid w:val="00BF07A0"/>
    <w:rsid w:val="00BF106D"/>
    <w:rsid w:val="00BF26F5"/>
    <w:rsid w:val="00BF2AA6"/>
    <w:rsid w:val="00BF2C1C"/>
    <w:rsid w:val="00BF2E95"/>
    <w:rsid w:val="00BF358D"/>
    <w:rsid w:val="00BF3946"/>
    <w:rsid w:val="00BF3F96"/>
    <w:rsid w:val="00BF4147"/>
    <w:rsid w:val="00BF45C6"/>
    <w:rsid w:val="00BF46B9"/>
    <w:rsid w:val="00BF51C5"/>
    <w:rsid w:val="00BF6991"/>
    <w:rsid w:val="00BF6BCD"/>
    <w:rsid w:val="00BF7AAA"/>
    <w:rsid w:val="00BF7CAE"/>
    <w:rsid w:val="00C00322"/>
    <w:rsid w:val="00C00456"/>
    <w:rsid w:val="00C008CB"/>
    <w:rsid w:val="00C01E93"/>
    <w:rsid w:val="00C025A2"/>
    <w:rsid w:val="00C02E6E"/>
    <w:rsid w:val="00C02EFC"/>
    <w:rsid w:val="00C032C0"/>
    <w:rsid w:val="00C03B1D"/>
    <w:rsid w:val="00C04904"/>
    <w:rsid w:val="00C04E84"/>
    <w:rsid w:val="00C06779"/>
    <w:rsid w:val="00C069E4"/>
    <w:rsid w:val="00C06D93"/>
    <w:rsid w:val="00C107A8"/>
    <w:rsid w:val="00C117FC"/>
    <w:rsid w:val="00C11A05"/>
    <w:rsid w:val="00C124BE"/>
    <w:rsid w:val="00C136A3"/>
    <w:rsid w:val="00C13F9B"/>
    <w:rsid w:val="00C147E4"/>
    <w:rsid w:val="00C1486E"/>
    <w:rsid w:val="00C148A0"/>
    <w:rsid w:val="00C14EF5"/>
    <w:rsid w:val="00C14F65"/>
    <w:rsid w:val="00C1546B"/>
    <w:rsid w:val="00C15EEB"/>
    <w:rsid w:val="00C168D8"/>
    <w:rsid w:val="00C16BFC"/>
    <w:rsid w:val="00C17464"/>
    <w:rsid w:val="00C20955"/>
    <w:rsid w:val="00C2189D"/>
    <w:rsid w:val="00C219EC"/>
    <w:rsid w:val="00C2308E"/>
    <w:rsid w:val="00C247C2"/>
    <w:rsid w:val="00C24DC2"/>
    <w:rsid w:val="00C267AE"/>
    <w:rsid w:val="00C268B2"/>
    <w:rsid w:val="00C30AC5"/>
    <w:rsid w:val="00C313E0"/>
    <w:rsid w:val="00C31D44"/>
    <w:rsid w:val="00C33B4D"/>
    <w:rsid w:val="00C34CCF"/>
    <w:rsid w:val="00C35F9D"/>
    <w:rsid w:val="00C3603F"/>
    <w:rsid w:val="00C362EA"/>
    <w:rsid w:val="00C36C0D"/>
    <w:rsid w:val="00C36DFB"/>
    <w:rsid w:val="00C3707F"/>
    <w:rsid w:val="00C370D1"/>
    <w:rsid w:val="00C37E8B"/>
    <w:rsid w:val="00C4037C"/>
    <w:rsid w:val="00C4131F"/>
    <w:rsid w:val="00C413D2"/>
    <w:rsid w:val="00C42D73"/>
    <w:rsid w:val="00C43765"/>
    <w:rsid w:val="00C439AE"/>
    <w:rsid w:val="00C442CD"/>
    <w:rsid w:val="00C44653"/>
    <w:rsid w:val="00C44962"/>
    <w:rsid w:val="00C45306"/>
    <w:rsid w:val="00C4545E"/>
    <w:rsid w:val="00C4622D"/>
    <w:rsid w:val="00C46D98"/>
    <w:rsid w:val="00C4708D"/>
    <w:rsid w:val="00C47388"/>
    <w:rsid w:val="00C50132"/>
    <w:rsid w:val="00C503D4"/>
    <w:rsid w:val="00C50B4A"/>
    <w:rsid w:val="00C50F92"/>
    <w:rsid w:val="00C5102E"/>
    <w:rsid w:val="00C5232F"/>
    <w:rsid w:val="00C526CC"/>
    <w:rsid w:val="00C53768"/>
    <w:rsid w:val="00C54EFB"/>
    <w:rsid w:val="00C551FE"/>
    <w:rsid w:val="00C55E50"/>
    <w:rsid w:val="00C55EFC"/>
    <w:rsid w:val="00C563ED"/>
    <w:rsid w:val="00C56AEA"/>
    <w:rsid w:val="00C56E22"/>
    <w:rsid w:val="00C61BB1"/>
    <w:rsid w:val="00C61BCF"/>
    <w:rsid w:val="00C61E38"/>
    <w:rsid w:val="00C63B1D"/>
    <w:rsid w:val="00C6463D"/>
    <w:rsid w:val="00C64A47"/>
    <w:rsid w:val="00C6635C"/>
    <w:rsid w:val="00C66B77"/>
    <w:rsid w:val="00C677F3"/>
    <w:rsid w:val="00C67EFC"/>
    <w:rsid w:val="00C70238"/>
    <w:rsid w:val="00C7063F"/>
    <w:rsid w:val="00C708DD"/>
    <w:rsid w:val="00C71F36"/>
    <w:rsid w:val="00C72092"/>
    <w:rsid w:val="00C736B2"/>
    <w:rsid w:val="00C73EAE"/>
    <w:rsid w:val="00C7433F"/>
    <w:rsid w:val="00C745E7"/>
    <w:rsid w:val="00C758D8"/>
    <w:rsid w:val="00C7736C"/>
    <w:rsid w:val="00C80C04"/>
    <w:rsid w:val="00C815AB"/>
    <w:rsid w:val="00C818E7"/>
    <w:rsid w:val="00C81BDA"/>
    <w:rsid w:val="00C821F5"/>
    <w:rsid w:val="00C824CC"/>
    <w:rsid w:val="00C8257B"/>
    <w:rsid w:val="00C827EA"/>
    <w:rsid w:val="00C83616"/>
    <w:rsid w:val="00C83FC0"/>
    <w:rsid w:val="00C8416C"/>
    <w:rsid w:val="00C863A7"/>
    <w:rsid w:val="00C86FBF"/>
    <w:rsid w:val="00C91B20"/>
    <w:rsid w:val="00C91BCB"/>
    <w:rsid w:val="00C920B0"/>
    <w:rsid w:val="00C94991"/>
    <w:rsid w:val="00C9640D"/>
    <w:rsid w:val="00C969C5"/>
    <w:rsid w:val="00C977E7"/>
    <w:rsid w:val="00CA040B"/>
    <w:rsid w:val="00CA08C1"/>
    <w:rsid w:val="00CA1502"/>
    <w:rsid w:val="00CA20F3"/>
    <w:rsid w:val="00CA227B"/>
    <w:rsid w:val="00CA2349"/>
    <w:rsid w:val="00CA26E7"/>
    <w:rsid w:val="00CA2E2E"/>
    <w:rsid w:val="00CA3E70"/>
    <w:rsid w:val="00CA4A2B"/>
    <w:rsid w:val="00CA6474"/>
    <w:rsid w:val="00CA670C"/>
    <w:rsid w:val="00CB138A"/>
    <w:rsid w:val="00CB15B9"/>
    <w:rsid w:val="00CB1CDA"/>
    <w:rsid w:val="00CB302D"/>
    <w:rsid w:val="00CB5736"/>
    <w:rsid w:val="00CB6DC4"/>
    <w:rsid w:val="00CB7450"/>
    <w:rsid w:val="00CC009A"/>
    <w:rsid w:val="00CC0251"/>
    <w:rsid w:val="00CC0684"/>
    <w:rsid w:val="00CC0880"/>
    <w:rsid w:val="00CC0FA3"/>
    <w:rsid w:val="00CC11DF"/>
    <w:rsid w:val="00CC139F"/>
    <w:rsid w:val="00CC2106"/>
    <w:rsid w:val="00CC30B3"/>
    <w:rsid w:val="00CC34DE"/>
    <w:rsid w:val="00CC402B"/>
    <w:rsid w:val="00CC4828"/>
    <w:rsid w:val="00CC498A"/>
    <w:rsid w:val="00CC5CA3"/>
    <w:rsid w:val="00CC6BCB"/>
    <w:rsid w:val="00CC7C71"/>
    <w:rsid w:val="00CD12BC"/>
    <w:rsid w:val="00CD13A0"/>
    <w:rsid w:val="00CD22EB"/>
    <w:rsid w:val="00CD289E"/>
    <w:rsid w:val="00CD3553"/>
    <w:rsid w:val="00CD4117"/>
    <w:rsid w:val="00CD4661"/>
    <w:rsid w:val="00CD4C7C"/>
    <w:rsid w:val="00CD6977"/>
    <w:rsid w:val="00CE1BF2"/>
    <w:rsid w:val="00CE27B7"/>
    <w:rsid w:val="00CE2860"/>
    <w:rsid w:val="00CE3330"/>
    <w:rsid w:val="00CE394D"/>
    <w:rsid w:val="00CE4967"/>
    <w:rsid w:val="00CE6072"/>
    <w:rsid w:val="00CE61CE"/>
    <w:rsid w:val="00CE6B3D"/>
    <w:rsid w:val="00CE7392"/>
    <w:rsid w:val="00CF023A"/>
    <w:rsid w:val="00CF2BCE"/>
    <w:rsid w:val="00CF2F36"/>
    <w:rsid w:val="00CF334E"/>
    <w:rsid w:val="00CF3788"/>
    <w:rsid w:val="00CF3EEE"/>
    <w:rsid w:val="00CF585E"/>
    <w:rsid w:val="00CF594C"/>
    <w:rsid w:val="00CF5D85"/>
    <w:rsid w:val="00CF6B9F"/>
    <w:rsid w:val="00CF6BC6"/>
    <w:rsid w:val="00CF6E9B"/>
    <w:rsid w:val="00CF6FF6"/>
    <w:rsid w:val="00CF7CE5"/>
    <w:rsid w:val="00D00622"/>
    <w:rsid w:val="00D01C80"/>
    <w:rsid w:val="00D02556"/>
    <w:rsid w:val="00D0332C"/>
    <w:rsid w:val="00D038B6"/>
    <w:rsid w:val="00D043C4"/>
    <w:rsid w:val="00D05348"/>
    <w:rsid w:val="00D074D5"/>
    <w:rsid w:val="00D07796"/>
    <w:rsid w:val="00D07B60"/>
    <w:rsid w:val="00D11463"/>
    <w:rsid w:val="00D11A04"/>
    <w:rsid w:val="00D11B96"/>
    <w:rsid w:val="00D12012"/>
    <w:rsid w:val="00D13621"/>
    <w:rsid w:val="00D13685"/>
    <w:rsid w:val="00D138AB"/>
    <w:rsid w:val="00D13A7A"/>
    <w:rsid w:val="00D13D23"/>
    <w:rsid w:val="00D14210"/>
    <w:rsid w:val="00D145BE"/>
    <w:rsid w:val="00D1528E"/>
    <w:rsid w:val="00D15748"/>
    <w:rsid w:val="00D157C2"/>
    <w:rsid w:val="00D158F5"/>
    <w:rsid w:val="00D16342"/>
    <w:rsid w:val="00D17337"/>
    <w:rsid w:val="00D174A7"/>
    <w:rsid w:val="00D17584"/>
    <w:rsid w:val="00D2004B"/>
    <w:rsid w:val="00D2251A"/>
    <w:rsid w:val="00D23BFE"/>
    <w:rsid w:val="00D24399"/>
    <w:rsid w:val="00D25101"/>
    <w:rsid w:val="00D26073"/>
    <w:rsid w:val="00D26D46"/>
    <w:rsid w:val="00D27D93"/>
    <w:rsid w:val="00D30DF8"/>
    <w:rsid w:val="00D31830"/>
    <w:rsid w:val="00D31CA9"/>
    <w:rsid w:val="00D321DF"/>
    <w:rsid w:val="00D323E8"/>
    <w:rsid w:val="00D32430"/>
    <w:rsid w:val="00D3252E"/>
    <w:rsid w:val="00D32B66"/>
    <w:rsid w:val="00D34397"/>
    <w:rsid w:val="00D3477E"/>
    <w:rsid w:val="00D352FE"/>
    <w:rsid w:val="00D35AC6"/>
    <w:rsid w:val="00D36263"/>
    <w:rsid w:val="00D36501"/>
    <w:rsid w:val="00D379B9"/>
    <w:rsid w:val="00D37B0C"/>
    <w:rsid w:val="00D405BB"/>
    <w:rsid w:val="00D41187"/>
    <w:rsid w:val="00D417E3"/>
    <w:rsid w:val="00D42813"/>
    <w:rsid w:val="00D43B64"/>
    <w:rsid w:val="00D45FF2"/>
    <w:rsid w:val="00D46ADE"/>
    <w:rsid w:val="00D47533"/>
    <w:rsid w:val="00D47AA9"/>
    <w:rsid w:val="00D47E8E"/>
    <w:rsid w:val="00D50BA4"/>
    <w:rsid w:val="00D50CCE"/>
    <w:rsid w:val="00D50F51"/>
    <w:rsid w:val="00D5195E"/>
    <w:rsid w:val="00D51CFE"/>
    <w:rsid w:val="00D51E4F"/>
    <w:rsid w:val="00D52CCC"/>
    <w:rsid w:val="00D53111"/>
    <w:rsid w:val="00D54175"/>
    <w:rsid w:val="00D55DB9"/>
    <w:rsid w:val="00D5606D"/>
    <w:rsid w:val="00D578BA"/>
    <w:rsid w:val="00D60674"/>
    <w:rsid w:val="00D611F1"/>
    <w:rsid w:val="00D62357"/>
    <w:rsid w:val="00D62979"/>
    <w:rsid w:val="00D62E7A"/>
    <w:rsid w:val="00D63144"/>
    <w:rsid w:val="00D6314D"/>
    <w:rsid w:val="00D63205"/>
    <w:rsid w:val="00D63E9E"/>
    <w:rsid w:val="00D63F98"/>
    <w:rsid w:val="00D64504"/>
    <w:rsid w:val="00D64A8A"/>
    <w:rsid w:val="00D64E1C"/>
    <w:rsid w:val="00D65A53"/>
    <w:rsid w:val="00D65E98"/>
    <w:rsid w:val="00D6627F"/>
    <w:rsid w:val="00D66A2B"/>
    <w:rsid w:val="00D67A04"/>
    <w:rsid w:val="00D7015D"/>
    <w:rsid w:val="00D70451"/>
    <w:rsid w:val="00D7079C"/>
    <w:rsid w:val="00D70C80"/>
    <w:rsid w:val="00D71AAF"/>
    <w:rsid w:val="00D71C15"/>
    <w:rsid w:val="00D73947"/>
    <w:rsid w:val="00D73ACD"/>
    <w:rsid w:val="00D74EB2"/>
    <w:rsid w:val="00D754E4"/>
    <w:rsid w:val="00D76278"/>
    <w:rsid w:val="00D76491"/>
    <w:rsid w:val="00D76B85"/>
    <w:rsid w:val="00D76D0B"/>
    <w:rsid w:val="00D80D81"/>
    <w:rsid w:val="00D80E67"/>
    <w:rsid w:val="00D827CD"/>
    <w:rsid w:val="00D82CFC"/>
    <w:rsid w:val="00D839E1"/>
    <w:rsid w:val="00D83D98"/>
    <w:rsid w:val="00D83FD7"/>
    <w:rsid w:val="00D8469F"/>
    <w:rsid w:val="00D84C8E"/>
    <w:rsid w:val="00D850D4"/>
    <w:rsid w:val="00D852FB"/>
    <w:rsid w:val="00D86EBE"/>
    <w:rsid w:val="00D87369"/>
    <w:rsid w:val="00D87439"/>
    <w:rsid w:val="00D91ADE"/>
    <w:rsid w:val="00D92045"/>
    <w:rsid w:val="00D92064"/>
    <w:rsid w:val="00D92DF6"/>
    <w:rsid w:val="00D945DC"/>
    <w:rsid w:val="00D95190"/>
    <w:rsid w:val="00D95E29"/>
    <w:rsid w:val="00D9707A"/>
    <w:rsid w:val="00D97B18"/>
    <w:rsid w:val="00DA057E"/>
    <w:rsid w:val="00DA14F4"/>
    <w:rsid w:val="00DA1531"/>
    <w:rsid w:val="00DA19D1"/>
    <w:rsid w:val="00DA1BAA"/>
    <w:rsid w:val="00DA1F04"/>
    <w:rsid w:val="00DA2281"/>
    <w:rsid w:val="00DA2E7C"/>
    <w:rsid w:val="00DA33F8"/>
    <w:rsid w:val="00DA36CB"/>
    <w:rsid w:val="00DA3DAA"/>
    <w:rsid w:val="00DA43A3"/>
    <w:rsid w:val="00DA50FD"/>
    <w:rsid w:val="00DA6185"/>
    <w:rsid w:val="00DA67CB"/>
    <w:rsid w:val="00DA6A8F"/>
    <w:rsid w:val="00DB0D45"/>
    <w:rsid w:val="00DB0E19"/>
    <w:rsid w:val="00DB0FB7"/>
    <w:rsid w:val="00DB2B4B"/>
    <w:rsid w:val="00DB31AF"/>
    <w:rsid w:val="00DB39AB"/>
    <w:rsid w:val="00DB4F24"/>
    <w:rsid w:val="00DB61AB"/>
    <w:rsid w:val="00DB67C9"/>
    <w:rsid w:val="00DB7F5B"/>
    <w:rsid w:val="00DC009A"/>
    <w:rsid w:val="00DC119B"/>
    <w:rsid w:val="00DC2ADF"/>
    <w:rsid w:val="00DC311C"/>
    <w:rsid w:val="00DC3232"/>
    <w:rsid w:val="00DC4F49"/>
    <w:rsid w:val="00DC5377"/>
    <w:rsid w:val="00DC5429"/>
    <w:rsid w:val="00DC569C"/>
    <w:rsid w:val="00DC614F"/>
    <w:rsid w:val="00DC709F"/>
    <w:rsid w:val="00DD01F5"/>
    <w:rsid w:val="00DD0AFB"/>
    <w:rsid w:val="00DD1CBD"/>
    <w:rsid w:val="00DD3793"/>
    <w:rsid w:val="00DD3D75"/>
    <w:rsid w:val="00DD4661"/>
    <w:rsid w:val="00DD4A07"/>
    <w:rsid w:val="00DD7116"/>
    <w:rsid w:val="00DD729C"/>
    <w:rsid w:val="00DE0238"/>
    <w:rsid w:val="00DE08D9"/>
    <w:rsid w:val="00DE0CC8"/>
    <w:rsid w:val="00DE114D"/>
    <w:rsid w:val="00DE1397"/>
    <w:rsid w:val="00DE1935"/>
    <w:rsid w:val="00DE270B"/>
    <w:rsid w:val="00DE457A"/>
    <w:rsid w:val="00DE5D0F"/>
    <w:rsid w:val="00DE654C"/>
    <w:rsid w:val="00DE6FD4"/>
    <w:rsid w:val="00DE7766"/>
    <w:rsid w:val="00DF0EBF"/>
    <w:rsid w:val="00DF24DE"/>
    <w:rsid w:val="00DF2791"/>
    <w:rsid w:val="00DF283F"/>
    <w:rsid w:val="00DF3AAC"/>
    <w:rsid w:val="00DF3D3A"/>
    <w:rsid w:val="00DF3E54"/>
    <w:rsid w:val="00DF3F4E"/>
    <w:rsid w:val="00DF4548"/>
    <w:rsid w:val="00DF4FE0"/>
    <w:rsid w:val="00DF63B0"/>
    <w:rsid w:val="00DF687A"/>
    <w:rsid w:val="00DF6AAC"/>
    <w:rsid w:val="00DF6D7F"/>
    <w:rsid w:val="00DF7014"/>
    <w:rsid w:val="00DF759B"/>
    <w:rsid w:val="00DF7690"/>
    <w:rsid w:val="00DF7C47"/>
    <w:rsid w:val="00E0093B"/>
    <w:rsid w:val="00E01028"/>
    <w:rsid w:val="00E0209D"/>
    <w:rsid w:val="00E036DF"/>
    <w:rsid w:val="00E03DF7"/>
    <w:rsid w:val="00E05B15"/>
    <w:rsid w:val="00E05FA1"/>
    <w:rsid w:val="00E1051F"/>
    <w:rsid w:val="00E12448"/>
    <w:rsid w:val="00E131FD"/>
    <w:rsid w:val="00E13765"/>
    <w:rsid w:val="00E13888"/>
    <w:rsid w:val="00E14359"/>
    <w:rsid w:val="00E14505"/>
    <w:rsid w:val="00E14A31"/>
    <w:rsid w:val="00E14BFF"/>
    <w:rsid w:val="00E15188"/>
    <w:rsid w:val="00E15774"/>
    <w:rsid w:val="00E1671A"/>
    <w:rsid w:val="00E16767"/>
    <w:rsid w:val="00E205C3"/>
    <w:rsid w:val="00E21888"/>
    <w:rsid w:val="00E21DA1"/>
    <w:rsid w:val="00E21F07"/>
    <w:rsid w:val="00E21F99"/>
    <w:rsid w:val="00E22E44"/>
    <w:rsid w:val="00E241F2"/>
    <w:rsid w:val="00E24F52"/>
    <w:rsid w:val="00E265D6"/>
    <w:rsid w:val="00E26C51"/>
    <w:rsid w:val="00E30523"/>
    <w:rsid w:val="00E30938"/>
    <w:rsid w:val="00E30D97"/>
    <w:rsid w:val="00E30F8C"/>
    <w:rsid w:val="00E31C6E"/>
    <w:rsid w:val="00E32D3D"/>
    <w:rsid w:val="00E32EA9"/>
    <w:rsid w:val="00E33810"/>
    <w:rsid w:val="00E33A0D"/>
    <w:rsid w:val="00E33CC7"/>
    <w:rsid w:val="00E35A3F"/>
    <w:rsid w:val="00E35BBE"/>
    <w:rsid w:val="00E35F5D"/>
    <w:rsid w:val="00E37FD7"/>
    <w:rsid w:val="00E4035A"/>
    <w:rsid w:val="00E42941"/>
    <w:rsid w:val="00E43000"/>
    <w:rsid w:val="00E43F16"/>
    <w:rsid w:val="00E441FC"/>
    <w:rsid w:val="00E44210"/>
    <w:rsid w:val="00E44290"/>
    <w:rsid w:val="00E457E4"/>
    <w:rsid w:val="00E45983"/>
    <w:rsid w:val="00E459AA"/>
    <w:rsid w:val="00E45A33"/>
    <w:rsid w:val="00E45A4F"/>
    <w:rsid w:val="00E45D5B"/>
    <w:rsid w:val="00E46F49"/>
    <w:rsid w:val="00E51B40"/>
    <w:rsid w:val="00E52592"/>
    <w:rsid w:val="00E5292D"/>
    <w:rsid w:val="00E52E9F"/>
    <w:rsid w:val="00E5456C"/>
    <w:rsid w:val="00E5478A"/>
    <w:rsid w:val="00E54CC3"/>
    <w:rsid w:val="00E54D94"/>
    <w:rsid w:val="00E5530E"/>
    <w:rsid w:val="00E55E9A"/>
    <w:rsid w:val="00E5610B"/>
    <w:rsid w:val="00E564C9"/>
    <w:rsid w:val="00E57AC1"/>
    <w:rsid w:val="00E57E1D"/>
    <w:rsid w:val="00E61432"/>
    <w:rsid w:val="00E6269A"/>
    <w:rsid w:val="00E62E99"/>
    <w:rsid w:val="00E62EFD"/>
    <w:rsid w:val="00E65E9F"/>
    <w:rsid w:val="00E65EE8"/>
    <w:rsid w:val="00E65F40"/>
    <w:rsid w:val="00E66AD3"/>
    <w:rsid w:val="00E675FC"/>
    <w:rsid w:val="00E678B3"/>
    <w:rsid w:val="00E67F28"/>
    <w:rsid w:val="00E70703"/>
    <w:rsid w:val="00E71971"/>
    <w:rsid w:val="00E722F8"/>
    <w:rsid w:val="00E727F5"/>
    <w:rsid w:val="00E72CA6"/>
    <w:rsid w:val="00E732FC"/>
    <w:rsid w:val="00E733BF"/>
    <w:rsid w:val="00E7355C"/>
    <w:rsid w:val="00E7368C"/>
    <w:rsid w:val="00E73B86"/>
    <w:rsid w:val="00E73F50"/>
    <w:rsid w:val="00E73FC5"/>
    <w:rsid w:val="00E7522A"/>
    <w:rsid w:val="00E7647B"/>
    <w:rsid w:val="00E779E2"/>
    <w:rsid w:val="00E8045B"/>
    <w:rsid w:val="00E82E2E"/>
    <w:rsid w:val="00E839E5"/>
    <w:rsid w:val="00E8668A"/>
    <w:rsid w:val="00E87521"/>
    <w:rsid w:val="00E90C2E"/>
    <w:rsid w:val="00E913F1"/>
    <w:rsid w:val="00E91DE5"/>
    <w:rsid w:val="00E92D8B"/>
    <w:rsid w:val="00E93BA4"/>
    <w:rsid w:val="00E93C49"/>
    <w:rsid w:val="00E94AA9"/>
    <w:rsid w:val="00E957AF"/>
    <w:rsid w:val="00E95D78"/>
    <w:rsid w:val="00E96971"/>
    <w:rsid w:val="00E97CEB"/>
    <w:rsid w:val="00EA12BA"/>
    <w:rsid w:val="00EA1987"/>
    <w:rsid w:val="00EA1DA4"/>
    <w:rsid w:val="00EA26EE"/>
    <w:rsid w:val="00EA3A64"/>
    <w:rsid w:val="00EA498A"/>
    <w:rsid w:val="00EA4F8B"/>
    <w:rsid w:val="00EA7CDC"/>
    <w:rsid w:val="00EB0747"/>
    <w:rsid w:val="00EB10EF"/>
    <w:rsid w:val="00EB112B"/>
    <w:rsid w:val="00EB1BED"/>
    <w:rsid w:val="00EB3590"/>
    <w:rsid w:val="00EB4A0F"/>
    <w:rsid w:val="00EB51EA"/>
    <w:rsid w:val="00EB5699"/>
    <w:rsid w:val="00EB5B2B"/>
    <w:rsid w:val="00EB6636"/>
    <w:rsid w:val="00EB6882"/>
    <w:rsid w:val="00EB69F0"/>
    <w:rsid w:val="00EB786A"/>
    <w:rsid w:val="00EB7872"/>
    <w:rsid w:val="00EC12F8"/>
    <w:rsid w:val="00EC1644"/>
    <w:rsid w:val="00EC27AC"/>
    <w:rsid w:val="00EC2B96"/>
    <w:rsid w:val="00EC3377"/>
    <w:rsid w:val="00EC4A75"/>
    <w:rsid w:val="00EC508F"/>
    <w:rsid w:val="00EC53A3"/>
    <w:rsid w:val="00EC5519"/>
    <w:rsid w:val="00EC5604"/>
    <w:rsid w:val="00EC5AEC"/>
    <w:rsid w:val="00EC5B55"/>
    <w:rsid w:val="00EC6B53"/>
    <w:rsid w:val="00EC75FB"/>
    <w:rsid w:val="00EC7B4B"/>
    <w:rsid w:val="00EC7CE1"/>
    <w:rsid w:val="00ED011B"/>
    <w:rsid w:val="00ED05BD"/>
    <w:rsid w:val="00ED1F3D"/>
    <w:rsid w:val="00ED2262"/>
    <w:rsid w:val="00ED268D"/>
    <w:rsid w:val="00ED2A2C"/>
    <w:rsid w:val="00ED2BA8"/>
    <w:rsid w:val="00ED3636"/>
    <w:rsid w:val="00ED3BA2"/>
    <w:rsid w:val="00ED3CD0"/>
    <w:rsid w:val="00ED4860"/>
    <w:rsid w:val="00ED56FB"/>
    <w:rsid w:val="00ED648C"/>
    <w:rsid w:val="00ED68FC"/>
    <w:rsid w:val="00EE02EF"/>
    <w:rsid w:val="00EE0798"/>
    <w:rsid w:val="00EE08D2"/>
    <w:rsid w:val="00EE0F67"/>
    <w:rsid w:val="00EE10F5"/>
    <w:rsid w:val="00EE139F"/>
    <w:rsid w:val="00EE1806"/>
    <w:rsid w:val="00EE1842"/>
    <w:rsid w:val="00EE1C73"/>
    <w:rsid w:val="00EE1ED5"/>
    <w:rsid w:val="00EE2E75"/>
    <w:rsid w:val="00EE31FD"/>
    <w:rsid w:val="00EE3A27"/>
    <w:rsid w:val="00EE414D"/>
    <w:rsid w:val="00EE4290"/>
    <w:rsid w:val="00EE496D"/>
    <w:rsid w:val="00EE4C54"/>
    <w:rsid w:val="00EE548E"/>
    <w:rsid w:val="00EE6E4E"/>
    <w:rsid w:val="00EE6EB0"/>
    <w:rsid w:val="00EF0C91"/>
    <w:rsid w:val="00EF12AA"/>
    <w:rsid w:val="00EF148E"/>
    <w:rsid w:val="00EF1ED8"/>
    <w:rsid w:val="00EF46D4"/>
    <w:rsid w:val="00EF4816"/>
    <w:rsid w:val="00EF5672"/>
    <w:rsid w:val="00EF58CA"/>
    <w:rsid w:val="00EF5A3A"/>
    <w:rsid w:val="00EF651D"/>
    <w:rsid w:val="00EF6A6A"/>
    <w:rsid w:val="00EF799F"/>
    <w:rsid w:val="00EF7F37"/>
    <w:rsid w:val="00F00155"/>
    <w:rsid w:val="00F02104"/>
    <w:rsid w:val="00F03B11"/>
    <w:rsid w:val="00F03BF1"/>
    <w:rsid w:val="00F042AE"/>
    <w:rsid w:val="00F04F85"/>
    <w:rsid w:val="00F04F8F"/>
    <w:rsid w:val="00F05197"/>
    <w:rsid w:val="00F057E9"/>
    <w:rsid w:val="00F10058"/>
    <w:rsid w:val="00F104A4"/>
    <w:rsid w:val="00F10C87"/>
    <w:rsid w:val="00F10D95"/>
    <w:rsid w:val="00F1121C"/>
    <w:rsid w:val="00F11C33"/>
    <w:rsid w:val="00F12D17"/>
    <w:rsid w:val="00F13D51"/>
    <w:rsid w:val="00F13D83"/>
    <w:rsid w:val="00F14880"/>
    <w:rsid w:val="00F14CFA"/>
    <w:rsid w:val="00F14DF8"/>
    <w:rsid w:val="00F160CC"/>
    <w:rsid w:val="00F16C5E"/>
    <w:rsid w:val="00F20134"/>
    <w:rsid w:val="00F20B0A"/>
    <w:rsid w:val="00F20EC2"/>
    <w:rsid w:val="00F21EC1"/>
    <w:rsid w:val="00F2227C"/>
    <w:rsid w:val="00F224DF"/>
    <w:rsid w:val="00F2353B"/>
    <w:rsid w:val="00F23627"/>
    <w:rsid w:val="00F24E10"/>
    <w:rsid w:val="00F24F6C"/>
    <w:rsid w:val="00F26140"/>
    <w:rsid w:val="00F26617"/>
    <w:rsid w:val="00F27055"/>
    <w:rsid w:val="00F2717F"/>
    <w:rsid w:val="00F27954"/>
    <w:rsid w:val="00F302FA"/>
    <w:rsid w:val="00F30A82"/>
    <w:rsid w:val="00F30CD3"/>
    <w:rsid w:val="00F31AE7"/>
    <w:rsid w:val="00F31ECE"/>
    <w:rsid w:val="00F32730"/>
    <w:rsid w:val="00F32DC2"/>
    <w:rsid w:val="00F33CC8"/>
    <w:rsid w:val="00F343B6"/>
    <w:rsid w:val="00F35375"/>
    <w:rsid w:val="00F35D68"/>
    <w:rsid w:val="00F363C0"/>
    <w:rsid w:val="00F3672C"/>
    <w:rsid w:val="00F418C6"/>
    <w:rsid w:val="00F41DB9"/>
    <w:rsid w:val="00F41FE5"/>
    <w:rsid w:val="00F423DE"/>
    <w:rsid w:val="00F4253D"/>
    <w:rsid w:val="00F42D5F"/>
    <w:rsid w:val="00F44CD2"/>
    <w:rsid w:val="00F459AE"/>
    <w:rsid w:val="00F461CA"/>
    <w:rsid w:val="00F46A6A"/>
    <w:rsid w:val="00F46CA8"/>
    <w:rsid w:val="00F46FD4"/>
    <w:rsid w:val="00F4722E"/>
    <w:rsid w:val="00F474C0"/>
    <w:rsid w:val="00F50EFA"/>
    <w:rsid w:val="00F5271D"/>
    <w:rsid w:val="00F54F93"/>
    <w:rsid w:val="00F56B59"/>
    <w:rsid w:val="00F60DA8"/>
    <w:rsid w:val="00F6122A"/>
    <w:rsid w:val="00F61494"/>
    <w:rsid w:val="00F61E44"/>
    <w:rsid w:val="00F62D98"/>
    <w:rsid w:val="00F63FEE"/>
    <w:rsid w:val="00F64676"/>
    <w:rsid w:val="00F647F4"/>
    <w:rsid w:val="00F64982"/>
    <w:rsid w:val="00F64B5C"/>
    <w:rsid w:val="00F65C78"/>
    <w:rsid w:val="00F66151"/>
    <w:rsid w:val="00F662C6"/>
    <w:rsid w:val="00F66307"/>
    <w:rsid w:val="00F663DE"/>
    <w:rsid w:val="00F67C46"/>
    <w:rsid w:val="00F70275"/>
    <w:rsid w:val="00F70604"/>
    <w:rsid w:val="00F70772"/>
    <w:rsid w:val="00F709F6"/>
    <w:rsid w:val="00F71234"/>
    <w:rsid w:val="00F7219D"/>
    <w:rsid w:val="00F722B1"/>
    <w:rsid w:val="00F728FE"/>
    <w:rsid w:val="00F733B4"/>
    <w:rsid w:val="00F7387C"/>
    <w:rsid w:val="00F73B85"/>
    <w:rsid w:val="00F747B8"/>
    <w:rsid w:val="00F74C7D"/>
    <w:rsid w:val="00F75AC3"/>
    <w:rsid w:val="00F75AD0"/>
    <w:rsid w:val="00F76BBF"/>
    <w:rsid w:val="00F80606"/>
    <w:rsid w:val="00F80A28"/>
    <w:rsid w:val="00F8122B"/>
    <w:rsid w:val="00F812C9"/>
    <w:rsid w:val="00F817E7"/>
    <w:rsid w:val="00F819AE"/>
    <w:rsid w:val="00F8246D"/>
    <w:rsid w:val="00F82C0E"/>
    <w:rsid w:val="00F82D3E"/>
    <w:rsid w:val="00F830C3"/>
    <w:rsid w:val="00F83149"/>
    <w:rsid w:val="00F83E6F"/>
    <w:rsid w:val="00F84529"/>
    <w:rsid w:val="00F84774"/>
    <w:rsid w:val="00F85FB5"/>
    <w:rsid w:val="00F86193"/>
    <w:rsid w:val="00F869F9"/>
    <w:rsid w:val="00F877B8"/>
    <w:rsid w:val="00F9059D"/>
    <w:rsid w:val="00F905FC"/>
    <w:rsid w:val="00F9087D"/>
    <w:rsid w:val="00F94498"/>
    <w:rsid w:val="00F955BE"/>
    <w:rsid w:val="00F96623"/>
    <w:rsid w:val="00F96E80"/>
    <w:rsid w:val="00F96F28"/>
    <w:rsid w:val="00F97BFB"/>
    <w:rsid w:val="00FA0F64"/>
    <w:rsid w:val="00FA1064"/>
    <w:rsid w:val="00FA142A"/>
    <w:rsid w:val="00FA2223"/>
    <w:rsid w:val="00FA2456"/>
    <w:rsid w:val="00FA27A1"/>
    <w:rsid w:val="00FA298E"/>
    <w:rsid w:val="00FA4188"/>
    <w:rsid w:val="00FA493C"/>
    <w:rsid w:val="00FA6800"/>
    <w:rsid w:val="00FA7BA4"/>
    <w:rsid w:val="00FB17A0"/>
    <w:rsid w:val="00FB247B"/>
    <w:rsid w:val="00FB3298"/>
    <w:rsid w:val="00FB35A2"/>
    <w:rsid w:val="00FB3B30"/>
    <w:rsid w:val="00FB3C7A"/>
    <w:rsid w:val="00FB3ED3"/>
    <w:rsid w:val="00FB4464"/>
    <w:rsid w:val="00FB44F8"/>
    <w:rsid w:val="00FB4949"/>
    <w:rsid w:val="00FB5838"/>
    <w:rsid w:val="00FB6B60"/>
    <w:rsid w:val="00FC031A"/>
    <w:rsid w:val="00FC1EB4"/>
    <w:rsid w:val="00FC2F45"/>
    <w:rsid w:val="00FC35ED"/>
    <w:rsid w:val="00FC3C63"/>
    <w:rsid w:val="00FC3DFF"/>
    <w:rsid w:val="00FC49C8"/>
    <w:rsid w:val="00FC5382"/>
    <w:rsid w:val="00FC6610"/>
    <w:rsid w:val="00FC70B0"/>
    <w:rsid w:val="00FC7408"/>
    <w:rsid w:val="00FC7E4C"/>
    <w:rsid w:val="00FD0867"/>
    <w:rsid w:val="00FD0B37"/>
    <w:rsid w:val="00FD17FC"/>
    <w:rsid w:val="00FD1DCA"/>
    <w:rsid w:val="00FD208A"/>
    <w:rsid w:val="00FD2274"/>
    <w:rsid w:val="00FD2B4A"/>
    <w:rsid w:val="00FD59B9"/>
    <w:rsid w:val="00FD5CE4"/>
    <w:rsid w:val="00FE1315"/>
    <w:rsid w:val="00FE1E73"/>
    <w:rsid w:val="00FE1EA6"/>
    <w:rsid w:val="00FE21BD"/>
    <w:rsid w:val="00FE2685"/>
    <w:rsid w:val="00FE289B"/>
    <w:rsid w:val="00FE2A0F"/>
    <w:rsid w:val="00FE3EC0"/>
    <w:rsid w:val="00FE428E"/>
    <w:rsid w:val="00FE44E1"/>
    <w:rsid w:val="00FE47CF"/>
    <w:rsid w:val="00FE5163"/>
    <w:rsid w:val="00FE57B5"/>
    <w:rsid w:val="00FE6820"/>
    <w:rsid w:val="00FE6DEF"/>
    <w:rsid w:val="00FE7D08"/>
    <w:rsid w:val="00FF1050"/>
    <w:rsid w:val="00FF1231"/>
    <w:rsid w:val="00FF2789"/>
    <w:rsid w:val="00FF2C44"/>
    <w:rsid w:val="00FF31AE"/>
    <w:rsid w:val="00FF3816"/>
    <w:rsid w:val="00FF4097"/>
    <w:rsid w:val="00FF4D9F"/>
    <w:rsid w:val="00FF4F10"/>
    <w:rsid w:val="00FF514E"/>
    <w:rsid w:val="00FF557B"/>
    <w:rsid w:val="00FF5659"/>
    <w:rsid w:val="00FF6153"/>
    <w:rsid w:val="00FF654A"/>
    <w:rsid w:val="00FF776C"/>
    <w:rsid w:val="00FF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15C6AF"/>
  <w15:docId w15:val="{99BE9282-66BA-47A1-973C-AB78BF612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nion Pro" w:eastAsiaTheme="minorHAnsi" w:hAnsi="Minion Pro" w:cstheme="minorBidi"/>
        <w:sz w:val="22"/>
        <w:szCs w:val="22"/>
        <w:lang w:val="en-US" w:eastAsia="en-US" w:bidi="en-US"/>
      </w:rPr>
    </w:rPrDefault>
    <w:pPrDefault>
      <w:pPr>
        <w:spacing w:after="200" w:line="26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BB1"/>
    <w:pPr>
      <w:spacing w:after="80" w:line="240" w:lineRule="auto"/>
    </w:pPr>
    <w:rPr>
      <w:rFonts w:ascii="Kokila" w:hAnsi="Kokila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FB3"/>
    <w:pPr>
      <w:keepNext/>
      <w:keepLines/>
      <w:spacing w:after="0"/>
      <w:jc w:val="center"/>
      <w:outlineLvl w:val="0"/>
    </w:pPr>
    <w:rPr>
      <w:rFonts w:ascii="Minion Pro SmBd" w:eastAsiaTheme="majorEastAsia" w:hAnsi="Minion Pro SmBd" w:cstheme="majorBidi"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6E0A06"/>
    <w:pPr>
      <w:keepNext/>
      <w:keepLines/>
      <w:pBdr>
        <w:bottom w:val="single" w:sz="2" w:space="1" w:color="auto"/>
      </w:pBdr>
      <w:spacing w:before="3200" w:after="0"/>
      <w:jc w:val="center"/>
      <w:outlineLvl w:val="1"/>
    </w:pPr>
    <w:rPr>
      <w:rFonts w:ascii="Minion Pro SmBd" w:eastAsiaTheme="majorEastAsia" w:hAnsi="Minion Pro SmBd" w:cstheme="majorBidi"/>
      <w:bCs/>
      <w:smallCaps/>
      <w:color w:val="595959" w:themeColor="text1" w:themeTint="A6"/>
      <w:sz w:val="60"/>
      <w:szCs w:val="5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3149"/>
    <w:pPr>
      <w:keepNext/>
      <w:keepLines/>
      <w:spacing w:before="320" w:after="0"/>
      <w:jc w:val="right"/>
      <w:outlineLvl w:val="2"/>
    </w:pPr>
    <w:rPr>
      <w:rFonts w:eastAsia="Times New Roman" w:cs="Kokila"/>
      <w:bCs/>
      <w:smallCaps/>
      <w:sz w:val="40"/>
      <w:szCs w:val="40"/>
      <w:bdr w:val="none" w:sz="0" w:space="0" w:color="auto" w:frame="1"/>
      <w:shd w:val="clear" w:color="auto" w:fill="EEEEEE"/>
      <w:lang w:val="en-GB" w:eastAsia="en-GB" w:bidi="ne-NP"/>
    </w:rPr>
  </w:style>
  <w:style w:type="paragraph" w:styleId="Heading4">
    <w:name w:val="heading 4"/>
    <w:aliases w:val="Poem title"/>
    <w:basedOn w:val="Normal"/>
    <w:next w:val="Normal"/>
    <w:link w:val="Heading4Char"/>
    <w:autoRedefine/>
    <w:uiPriority w:val="9"/>
    <w:unhideWhenUsed/>
    <w:qFormat/>
    <w:rsid w:val="00D12012"/>
    <w:pPr>
      <w:keepNext/>
      <w:keepLines/>
      <w:spacing w:before="400" w:after="600" w:line="276" w:lineRule="auto"/>
      <w:outlineLvl w:val="3"/>
    </w:pPr>
    <w:rPr>
      <w:rFonts w:eastAsia="Times New Roman" w:cs="Kokila"/>
      <w:color w:val="000000" w:themeColor="text1"/>
      <w:sz w:val="32"/>
      <w:szCs w:val="32"/>
      <w:bdr w:val="none" w:sz="0" w:space="0" w:color="auto" w:frame="1"/>
      <w:lang w:val="en-GB" w:eastAsia="en-GB" w:bidi="ne-IN"/>
    </w:rPr>
  </w:style>
  <w:style w:type="paragraph" w:styleId="Heading5">
    <w:name w:val="heading 5"/>
    <w:basedOn w:val="Normal"/>
    <w:next w:val="Normal"/>
    <w:link w:val="Heading5Char"/>
    <w:unhideWhenUsed/>
    <w:qFormat/>
    <w:rsid w:val="00077B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7B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7B4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7B4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7B4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0FB3"/>
    <w:rPr>
      <w:rFonts w:ascii="Minion Pro SmBd" w:eastAsiaTheme="majorEastAsia" w:hAnsi="Minion Pro SmBd" w:cstheme="majorBidi"/>
      <w:bCs/>
      <w:sz w:val="24"/>
      <w:szCs w:val="28"/>
    </w:rPr>
  </w:style>
  <w:style w:type="paragraph" w:styleId="Quote">
    <w:name w:val="Quote"/>
    <w:basedOn w:val="Normal"/>
    <w:next w:val="Normal"/>
    <w:link w:val="QuoteChar"/>
    <w:qFormat/>
    <w:rsid w:val="00077B4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077B4A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077B4A"/>
    <w:rPr>
      <w:b/>
      <w:bCs/>
    </w:rPr>
  </w:style>
  <w:style w:type="paragraph" w:styleId="BalloonText">
    <w:name w:val="Balloon Text"/>
    <w:basedOn w:val="Normal"/>
    <w:link w:val="BalloonTextChar"/>
    <w:unhideWhenUsed/>
    <w:rsid w:val="0062127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127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77B4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99"/>
    <w:qFormat/>
    <w:rsid w:val="00077B4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077B4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E0A06"/>
    <w:rPr>
      <w:rFonts w:ascii="Minion Pro SmBd" w:eastAsiaTheme="majorEastAsia" w:hAnsi="Minion Pro SmBd" w:cstheme="majorBidi"/>
      <w:bCs/>
      <w:smallCaps/>
      <w:color w:val="595959" w:themeColor="text1" w:themeTint="A6"/>
      <w:sz w:val="60"/>
      <w:szCs w:val="54"/>
    </w:rPr>
  </w:style>
  <w:style w:type="character" w:customStyle="1" w:styleId="Heading3Char">
    <w:name w:val="Heading 3 Char"/>
    <w:basedOn w:val="DefaultParagraphFont"/>
    <w:link w:val="Heading3"/>
    <w:uiPriority w:val="9"/>
    <w:rsid w:val="00F83149"/>
    <w:rPr>
      <w:rFonts w:ascii="Kokila" w:eastAsia="Times New Roman" w:hAnsi="Kokila" w:cs="Kokila"/>
      <w:bCs/>
      <w:smallCaps/>
      <w:sz w:val="40"/>
      <w:szCs w:val="40"/>
      <w:bdr w:val="none" w:sz="0" w:space="0" w:color="auto" w:frame="1"/>
      <w:lang w:val="en-GB" w:eastAsia="en-GB" w:bidi="ne-NP"/>
    </w:rPr>
  </w:style>
  <w:style w:type="character" w:customStyle="1" w:styleId="Heading4Char">
    <w:name w:val="Heading 4 Char"/>
    <w:aliases w:val="Poem title Char"/>
    <w:basedOn w:val="DefaultParagraphFont"/>
    <w:link w:val="Heading4"/>
    <w:uiPriority w:val="9"/>
    <w:rsid w:val="00D12012"/>
    <w:rPr>
      <w:rFonts w:ascii="Kokila" w:eastAsia="Times New Roman" w:hAnsi="Kokila" w:cs="Kokila"/>
      <w:color w:val="000000" w:themeColor="text1"/>
      <w:sz w:val="32"/>
      <w:szCs w:val="32"/>
      <w:bdr w:val="none" w:sz="0" w:space="0" w:color="auto" w:frame="1"/>
      <w:lang w:val="en-GB" w:eastAsia="en-GB" w:bidi="ne-IN"/>
    </w:rPr>
  </w:style>
  <w:style w:type="character" w:customStyle="1" w:styleId="Heading5Char">
    <w:name w:val="Heading 5 Char"/>
    <w:basedOn w:val="DefaultParagraphFont"/>
    <w:link w:val="Heading5"/>
    <w:rsid w:val="00077B4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77B4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77B4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77B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77B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077B4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077B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077B4A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077B4A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7B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7B4A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77B4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77B4A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77B4A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77B4A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77B4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421E"/>
    <w:pPr>
      <w:spacing w:after="400"/>
      <w:outlineLvl w:val="9"/>
    </w:pPr>
    <w:rPr>
      <w:caps/>
      <w:color w:val="595959" w:themeColor="text1" w:themeTint="A6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77B4A"/>
    <w:rPr>
      <w:b/>
      <w:bCs/>
      <w:color w:val="4F81BD" w:themeColor="accent1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B749A2"/>
  </w:style>
  <w:style w:type="paragraph" w:styleId="Header">
    <w:name w:val="header"/>
    <w:basedOn w:val="Normal"/>
    <w:link w:val="HeaderChar"/>
    <w:uiPriority w:val="99"/>
    <w:unhideWhenUsed/>
    <w:rsid w:val="00FB3B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B3B30"/>
  </w:style>
  <w:style w:type="paragraph" w:styleId="Footer">
    <w:name w:val="footer"/>
    <w:basedOn w:val="Normal"/>
    <w:link w:val="FooterChar"/>
    <w:uiPriority w:val="99"/>
    <w:unhideWhenUsed/>
    <w:rsid w:val="00FB3B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B3B30"/>
  </w:style>
  <w:style w:type="paragraph" w:styleId="BodyText">
    <w:name w:val="Body Text"/>
    <w:basedOn w:val="Normal"/>
    <w:link w:val="BodyTextChar"/>
    <w:uiPriority w:val="99"/>
    <w:semiHidden/>
    <w:unhideWhenUsed/>
    <w:rsid w:val="003817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817B1"/>
    <w:rPr>
      <w:rFonts w:eastAsiaTheme="minorEastAsia"/>
      <w:lang w:val="en-GB" w:bidi="ur-PK"/>
    </w:rPr>
  </w:style>
  <w:style w:type="table" w:styleId="TableGrid">
    <w:name w:val="Table Grid"/>
    <w:basedOn w:val="TableNormal"/>
    <w:uiPriority w:val="59"/>
    <w:unhideWhenUsed/>
    <w:rsid w:val="00AA1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ainBodyTable">
    <w:name w:val="Main Body Table"/>
    <w:basedOn w:val="TableNormal"/>
    <w:uiPriority w:val="99"/>
    <w:rsid w:val="00D71AAF"/>
    <w:pPr>
      <w:spacing w:before="2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styleId="FootnoteText">
    <w:name w:val="footnote text"/>
    <w:basedOn w:val="Normal"/>
    <w:link w:val="FootnoteTextChar"/>
    <w:uiPriority w:val="99"/>
    <w:unhideWhenUsed/>
    <w:rsid w:val="00C5102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10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5102E"/>
    <w:rPr>
      <w:vertAlign w:val="superscript"/>
    </w:rPr>
  </w:style>
  <w:style w:type="paragraph" w:customStyle="1" w:styleId="NumberListing">
    <w:name w:val="Number Listing"/>
    <w:basedOn w:val="ListParagraph"/>
    <w:link w:val="NumberListingChar"/>
    <w:qFormat/>
    <w:rsid w:val="009F0569"/>
    <w:pPr>
      <w:numPr>
        <w:ilvl w:val="3"/>
        <w:numId w:val="1"/>
      </w:numPr>
      <w:spacing w:after="18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25965"/>
  </w:style>
  <w:style w:type="character" w:customStyle="1" w:styleId="NumberListingChar">
    <w:name w:val="Number Listing Char"/>
    <w:basedOn w:val="ListParagraphChar"/>
    <w:link w:val="NumberListing"/>
    <w:rsid w:val="009F0569"/>
    <w:rPr>
      <w:rFonts w:ascii="Kokila" w:hAnsi="Kokila"/>
      <w:sz w:val="28"/>
    </w:rPr>
  </w:style>
  <w:style w:type="paragraph" w:styleId="NormalWeb">
    <w:name w:val="Normal (Web)"/>
    <w:basedOn w:val="Normal"/>
    <w:uiPriority w:val="99"/>
    <w:unhideWhenUsed/>
    <w:rsid w:val="00DA228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BulletListing">
    <w:name w:val="Bullet Listing"/>
    <w:basedOn w:val="ListParagraph"/>
    <w:link w:val="BulletListingChar"/>
    <w:qFormat/>
    <w:rsid w:val="00237128"/>
    <w:pPr>
      <w:numPr>
        <w:numId w:val="2"/>
      </w:numPr>
      <w:spacing w:after="120"/>
      <w:contextualSpacing w:val="0"/>
    </w:pPr>
  </w:style>
  <w:style w:type="character" w:customStyle="1" w:styleId="BulletListingChar">
    <w:name w:val="Bullet Listing Char"/>
    <w:basedOn w:val="ListParagraphChar"/>
    <w:link w:val="BulletListing"/>
    <w:rsid w:val="00237128"/>
    <w:rPr>
      <w:rFonts w:ascii="Kokila" w:hAnsi="Kokila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CF334E"/>
    <w:pPr>
      <w:tabs>
        <w:tab w:val="right" w:leader="dot" w:pos="6571"/>
      </w:tabs>
      <w:ind w:left="288"/>
    </w:pPr>
    <w:rPr>
      <w:rFonts w:cs="Kokila"/>
      <w:bCs/>
      <w:noProof/>
      <w:szCs w:val="28"/>
      <w:lang w:bidi="hi-IN"/>
    </w:rPr>
  </w:style>
  <w:style w:type="paragraph" w:styleId="TOC3">
    <w:name w:val="toc 3"/>
    <w:basedOn w:val="Normal"/>
    <w:next w:val="Normal"/>
    <w:autoRedefine/>
    <w:uiPriority w:val="39"/>
    <w:unhideWhenUsed/>
    <w:rsid w:val="00600654"/>
    <w:pPr>
      <w:tabs>
        <w:tab w:val="right" w:leader="dot" w:pos="6571"/>
      </w:tabs>
      <w:spacing w:after="60"/>
      <w:ind w:left="504"/>
    </w:pPr>
    <w:rPr>
      <w:rFonts w:cs="Kokila"/>
      <w:bCs/>
      <w:noProof/>
      <w:szCs w:val="28"/>
      <w:lang w:val="en-GB" w:eastAsia="en-GB" w:bidi="ne-NP"/>
    </w:rPr>
  </w:style>
  <w:style w:type="paragraph" w:styleId="TOC1">
    <w:name w:val="toc 1"/>
    <w:basedOn w:val="Normal"/>
    <w:next w:val="Normal"/>
    <w:autoRedefine/>
    <w:uiPriority w:val="39"/>
    <w:unhideWhenUsed/>
    <w:rsid w:val="003C441D"/>
    <w:pPr>
      <w:tabs>
        <w:tab w:val="right" w:leader="dot" w:pos="6571"/>
      </w:tabs>
      <w:spacing w:after="160"/>
    </w:pPr>
    <w:rPr>
      <w:rFonts w:ascii="Minion Pro SmBd" w:eastAsiaTheme="minorEastAsia" w:hAnsi="Minion Pro SmBd"/>
      <w:lang w:bidi="ar-SA"/>
    </w:rPr>
  </w:style>
  <w:style w:type="paragraph" w:styleId="TOC4">
    <w:name w:val="toc 4"/>
    <w:basedOn w:val="Normal"/>
    <w:next w:val="Normal"/>
    <w:autoRedefine/>
    <w:uiPriority w:val="39"/>
    <w:unhideWhenUsed/>
    <w:rsid w:val="00B1544E"/>
    <w:pPr>
      <w:tabs>
        <w:tab w:val="right" w:leader="dot" w:pos="6571"/>
      </w:tabs>
      <w:spacing w:after="60"/>
      <w:ind w:left="648"/>
    </w:pPr>
    <w:rPr>
      <w:rFonts w:eastAsiaTheme="minorEastAsia"/>
      <w:sz w:val="18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9B3314"/>
    <w:pPr>
      <w:spacing w:after="100" w:line="276" w:lineRule="auto"/>
      <w:ind w:left="880"/>
    </w:pPr>
    <w:rPr>
      <w:rFonts w:asciiTheme="minorHAnsi" w:eastAsiaTheme="minorEastAsia" w:hAnsiTheme="minorHAnsi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9B3314"/>
    <w:pPr>
      <w:spacing w:after="100" w:line="276" w:lineRule="auto"/>
      <w:ind w:left="1100"/>
    </w:pPr>
    <w:rPr>
      <w:rFonts w:asciiTheme="minorHAnsi" w:eastAsiaTheme="minorEastAsia" w:hAnsiTheme="minorHAnsi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9B3314"/>
    <w:pPr>
      <w:spacing w:after="100" w:line="276" w:lineRule="auto"/>
      <w:ind w:left="1320"/>
    </w:pPr>
    <w:rPr>
      <w:rFonts w:asciiTheme="minorHAnsi" w:eastAsiaTheme="minorEastAsia" w:hAnsiTheme="minorHAnsi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9B3314"/>
    <w:pPr>
      <w:spacing w:after="100" w:line="276" w:lineRule="auto"/>
      <w:ind w:left="1540"/>
    </w:pPr>
    <w:rPr>
      <w:rFonts w:asciiTheme="minorHAnsi" w:eastAsiaTheme="minorEastAsia" w:hAnsiTheme="minorHAnsi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9B3314"/>
    <w:pPr>
      <w:spacing w:after="100" w:line="276" w:lineRule="auto"/>
      <w:ind w:left="1760"/>
    </w:pPr>
    <w:rPr>
      <w:rFonts w:asciiTheme="minorHAnsi" w:eastAsiaTheme="minorEastAsia" w:hAnsiTheme="minorHAnsi"/>
      <w:lang w:bidi="ar-SA"/>
    </w:rPr>
  </w:style>
  <w:style w:type="character" w:styleId="Hyperlink">
    <w:name w:val="Hyperlink"/>
    <w:basedOn w:val="DefaultParagraphFont"/>
    <w:uiPriority w:val="99"/>
    <w:unhideWhenUsed/>
    <w:rsid w:val="009B3314"/>
    <w:rPr>
      <w:color w:val="0000FF" w:themeColor="hyperlink"/>
      <w:u w:val="single"/>
    </w:rPr>
  </w:style>
  <w:style w:type="paragraph" w:customStyle="1" w:styleId="ChapterTitle">
    <w:name w:val="Chapter Title"/>
    <w:basedOn w:val="Normal"/>
    <w:link w:val="ChapterTitleChar"/>
    <w:qFormat/>
    <w:rsid w:val="00B16ECE"/>
    <w:pPr>
      <w:spacing w:before="1200" w:after="120"/>
      <w:jc w:val="right"/>
      <w:outlineLvl w:val="2"/>
    </w:pPr>
    <w:rPr>
      <w:b/>
      <w:smallCaps/>
      <w:position w:val="-120"/>
      <w:sz w:val="36"/>
      <w:szCs w:val="32"/>
    </w:rPr>
  </w:style>
  <w:style w:type="paragraph" w:customStyle="1" w:styleId="PartTitle">
    <w:name w:val="Part Title"/>
    <w:basedOn w:val="Normal"/>
    <w:link w:val="PartTitleChar"/>
    <w:qFormat/>
    <w:rsid w:val="0072667D"/>
    <w:pPr>
      <w:jc w:val="center"/>
      <w:outlineLvl w:val="1"/>
    </w:pPr>
    <w:rPr>
      <w:rFonts w:ascii="Minion Pro SmBd" w:hAnsi="Minion Pro SmBd"/>
      <w:i/>
      <w:iCs/>
      <w:sz w:val="32"/>
      <w:szCs w:val="20"/>
    </w:rPr>
  </w:style>
  <w:style w:type="character" w:customStyle="1" w:styleId="ChapterTitleChar">
    <w:name w:val="Chapter Title Char"/>
    <w:basedOn w:val="Heading3Char"/>
    <w:link w:val="ChapterTitle"/>
    <w:rsid w:val="00B16ECE"/>
    <w:rPr>
      <w:rFonts w:ascii="Kokila" w:eastAsia="Times New Roman" w:hAnsi="Kokila" w:cs="Kokila"/>
      <w:b/>
      <w:bCs w:val="0"/>
      <w:smallCaps/>
      <w:position w:val="-120"/>
      <w:sz w:val="36"/>
      <w:szCs w:val="32"/>
      <w:bdr w:val="none" w:sz="0" w:space="0" w:color="auto" w:frame="1"/>
      <w:lang w:val="en-GB" w:eastAsia="en-GB" w:bidi="ne-NP"/>
    </w:rPr>
  </w:style>
  <w:style w:type="paragraph" w:customStyle="1" w:styleId="Heading2Simple">
    <w:name w:val="Heading 2 Simple"/>
    <w:basedOn w:val="Normal"/>
    <w:link w:val="Heading2SimpleChar"/>
    <w:qFormat/>
    <w:rsid w:val="00560E2A"/>
    <w:pPr>
      <w:spacing w:before="400"/>
      <w:outlineLvl w:val="1"/>
    </w:pPr>
  </w:style>
  <w:style w:type="character" w:customStyle="1" w:styleId="PartTitleChar">
    <w:name w:val="Part Title Char"/>
    <w:basedOn w:val="Heading2Char"/>
    <w:link w:val="PartTitle"/>
    <w:rsid w:val="0072667D"/>
    <w:rPr>
      <w:rFonts w:ascii="Minion Pro SmBd" w:eastAsiaTheme="majorEastAsia" w:hAnsi="Minion Pro SmBd" w:cstheme="majorBidi"/>
      <w:b/>
      <w:bCs w:val="0"/>
      <w:i/>
      <w:iCs/>
      <w:smallCaps w:val="0"/>
      <w:color w:val="595959" w:themeColor="text1" w:themeTint="A6"/>
      <w:sz w:val="32"/>
      <w:szCs w:val="20"/>
    </w:rPr>
  </w:style>
  <w:style w:type="character" w:customStyle="1" w:styleId="Heading2SimpleChar">
    <w:name w:val="Heading 2 Simple Char"/>
    <w:basedOn w:val="DefaultParagraphFont"/>
    <w:link w:val="Heading2Simple"/>
    <w:rsid w:val="00560E2A"/>
    <w:rPr>
      <w:rFonts w:ascii="Kokila" w:hAnsi="Kokila"/>
      <w:sz w:val="28"/>
    </w:rPr>
  </w:style>
  <w:style w:type="character" w:customStyle="1" w:styleId="apple-tab-span">
    <w:name w:val="apple-tab-span"/>
    <w:basedOn w:val="DefaultParagraphFont"/>
    <w:rsid w:val="00F5271D"/>
  </w:style>
  <w:style w:type="character" w:styleId="UnresolvedMention">
    <w:name w:val="Unresolved Mention"/>
    <w:basedOn w:val="DefaultParagraphFont"/>
    <w:uiPriority w:val="99"/>
    <w:semiHidden/>
    <w:unhideWhenUsed/>
    <w:rsid w:val="00F5271D"/>
    <w:rPr>
      <w:color w:val="605E5C"/>
      <w:shd w:val="clear" w:color="auto" w:fill="E1DFDD"/>
    </w:rPr>
  </w:style>
  <w:style w:type="character" w:customStyle="1" w:styleId="entry-date">
    <w:name w:val="entry-date"/>
    <w:basedOn w:val="DefaultParagraphFont"/>
    <w:rsid w:val="009E1FBD"/>
  </w:style>
  <w:style w:type="character" w:customStyle="1" w:styleId="author">
    <w:name w:val="author"/>
    <w:basedOn w:val="DefaultParagraphFont"/>
    <w:rsid w:val="009E1FBD"/>
  </w:style>
  <w:style w:type="character" w:customStyle="1" w:styleId="auth-links">
    <w:name w:val="auth-links"/>
    <w:basedOn w:val="DefaultParagraphFont"/>
    <w:rsid w:val="009E1FBD"/>
  </w:style>
  <w:style w:type="character" w:customStyle="1" w:styleId="link-day">
    <w:name w:val="link-day"/>
    <w:basedOn w:val="DefaultParagraphFont"/>
    <w:rsid w:val="009E1FBD"/>
  </w:style>
  <w:style w:type="character" w:customStyle="1" w:styleId="link-month">
    <w:name w:val="link-month"/>
    <w:basedOn w:val="DefaultParagraphFont"/>
    <w:rsid w:val="009E1FBD"/>
  </w:style>
  <w:style w:type="character" w:customStyle="1" w:styleId="link-year">
    <w:name w:val="link-year"/>
    <w:basedOn w:val="DefaultParagraphFont"/>
    <w:rsid w:val="009E1FBD"/>
  </w:style>
  <w:style w:type="character" w:customStyle="1" w:styleId="number">
    <w:name w:val="number"/>
    <w:basedOn w:val="DefaultParagraphFont"/>
    <w:rsid w:val="009E1FBD"/>
  </w:style>
  <w:style w:type="character" w:customStyle="1" w:styleId="Caption1">
    <w:name w:val="Caption1"/>
    <w:basedOn w:val="DefaultParagraphFont"/>
    <w:rsid w:val="009E1FBD"/>
  </w:style>
  <w:style w:type="character" w:customStyle="1" w:styleId="comments-count">
    <w:name w:val="comments-count"/>
    <w:basedOn w:val="DefaultParagraphFont"/>
    <w:rsid w:val="009E1FBD"/>
  </w:style>
  <w:style w:type="character" w:styleId="FollowedHyperlink">
    <w:name w:val="FollowedHyperlink"/>
    <w:basedOn w:val="DefaultParagraphFont"/>
    <w:uiPriority w:val="99"/>
    <w:semiHidden/>
    <w:unhideWhenUsed/>
    <w:rsid w:val="00567521"/>
    <w:rPr>
      <w:color w:val="800080" w:themeColor="followedHyperlink"/>
      <w:u w:val="single"/>
    </w:rPr>
  </w:style>
  <w:style w:type="paragraph" w:customStyle="1" w:styleId="msonormal0">
    <w:name w:val="msonormal"/>
    <w:basedOn w:val="Normal"/>
    <w:uiPriority w:val="99"/>
    <w:rsid w:val="0056752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fault">
    <w:name w:val="Default"/>
    <w:uiPriority w:val="99"/>
    <w:rsid w:val="00567521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AU" w:bidi="ar-SA"/>
    </w:rPr>
  </w:style>
  <w:style w:type="paragraph" w:customStyle="1" w:styleId="yiv8400807707ydpbdacf798msonormal">
    <w:name w:val="yiv8400807707ydpbdacf798msonormal"/>
    <w:basedOn w:val="Normal"/>
    <w:uiPriority w:val="99"/>
    <w:rsid w:val="00567521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  <w:lang w:bidi="ne-NP"/>
    </w:rPr>
  </w:style>
  <w:style w:type="character" w:customStyle="1" w:styleId="textexposedshow">
    <w:name w:val="text_exposed_show"/>
    <w:basedOn w:val="DefaultParagraphFont"/>
    <w:rsid w:val="00567521"/>
  </w:style>
  <w:style w:type="character" w:customStyle="1" w:styleId="58cl">
    <w:name w:val="_58cl"/>
    <w:basedOn w:val="DefaultParagraphFont"/>
    <w:rsid w:val="00567521"/>
  </w:style>
  <w:style w:type="character" w:customStyle="1" w:styleId="58cm">
    <w:name w:val="_58cm"/>
    <w:basedOn w:val="DefaultParagraphFont"/>
    <w:rsid w:val="00567521"/>
  </w:style>
  <w:style w:type="paragraph" w:styleId="DocumentMap">
    <w:name w:val="Document Map"/>
    <w:basedOn w:val="Normal"/>
    <w:link w:val="DocumentMapChar"/>
    <w:semiHidden/>
    <w:rsid w:val="0008035E"/>
    <w:pPr>
      <w:shd w:val="clear" w:color="auto" w:fill="000080"/>
      <w:spacing w:before="120" w:line="276" w:lineRule="auto"/>
      <w:ind w:firstLine="397"/>
      <w:jc w:val="both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08035E"/>
    <w:rPr>
      <w:rFonts w:ascii="Tahoma" w:hAnsi="Tahoma" w:cs="Tahoma"/>
      <w:sz w:val="28"/>
      <w:shd w:val="clear" w:color="auto" w:fill="000080"/>
    </w:rPr>
  </w:style>
  <w:style w:type="paragraph" w:customStyle="1" w:styleId="Endnote">
    <w:name w:val="Endnote"/>
    <w:basedOn w:val="Normal"/>
    <w:rsid w:val="0008035E"/>
    <w:pPr>
      <w:spacing w:before="120" w:line="276" w:lineRule="auto"/>
      <w:ind w:firstLine="397"/>
      <w:jc w:val="both"/>
    </w:pPr>
  </w:style>
  <w:style w:type="paragraph" w:customStyle="1" w:styleId="EndNoteBibliography">
    <w:name w:val="EndNote Bibliography"/>
    <w:basedOn w:val="Normal"/>
    <w:link w:val="EndNoteBibliographyTegn"/>
    <w:rsid w:val="0008035E"/>
    <w:pPr>
      <w:spacing w:before="120" w:after="160"/>
      <w:ind w:firstLine="397"/>
    </w:pPr>
    <w:rPr>
      <w:rFonts w:cs="Kokila"/>
      <w:noProof/>
    </w:rPr>
  </w:style>
  <w:style w:type="character" w:customStyle="1" w:styleId="EndNoteBibliographyTegn">
    <w:name w:val="EndNote Bibliography Tegn"/>
    <w:basedOn w:val="DefaultParagraphFont"/>
    <w:link w:val="EndNoteBibliography"/>
    <w:rsid w:val="0008035E"/>
    <w:rPr>
      <w:rFonts w:ascii="Kokila" w:hAnsi="Kokila" w:cs="Kokila"/>
      <w:noProof/>
      <w:sz w:val="28"/>
    </w:rPr>
  </w:style>
  <w:style w:type="paragraph" w:customStyle="1" w:styleId="FigTitle">
    <w:name w:val="FigTitle"/>
    <w:basedOn w:val="Normal"/>
    <w:rsid w:val="0008035E"/>
    <w:pPr>
      <w:spacing w:before="120" w:line="276" w:lineRule="auto"/>
      <w:ind w:firstLine="397"/>
      <w:jc w:val="center"/>
    </w:pPr>
    <w:rPr>
      <w:b/>
      <w:bCs/>
      <w:sz w:val="22"/>
    </w:rPr>
  </w:style>
  <w:style w:type="paragraph" w:styleId="CommentText">
    <w:name w:val="annotation text"/>
    <w:basedOn w:val="Normal"/>
    <w:link w:val="CommentTextChar"/>
    <w:rsid w:val="0008035E"/>
    <w:pPr>
      <w:spacing w:before="120" w:line="276" w:lineRule="auto"/>
      <w:ind w:firstLine="397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8035E"/>
    <w:rPr>
      <w:rFonts w:ascii="Kokila" w:hAnsi="Kokil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803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8035E"/>
    <w:rPr>
      <w:rFonts w:ascii="Kokila" w:hAnsi="Kokila"/>
      <w:b/>
      <w:bCs/>
      <w:sz w:val="20"/>
      <w:szCs w:val="20"/>
    </w:rPr>
  </w:style>
  <w:style w:type="character" w:styleId="CommentReference">
    <w:name w:val="annotation reference"/>
    <w:uiPriority w:val="99"/>
    <w:rsid w:val="0008035E"/>
    <w:rPr>
      <w:sz w:val="16"/>
      <w:szCs w:val="16"/>
    </w:rPr>
  </w:style>
  <w:style w:type="paragraph" w:customStyle="1" w:styleId="Numberedtranscript">
    <w:name w:val="Numbered transcript"/>
    <w:basedOn w:val="Normal"/>
    <w:rsid w:val="0008035E"/>
    <w:pPr>
      <w:tabs>
        <w:tab w:val="left" w:pos="851"/>
      </w:tabs>
      <w:spacing w:before="120" w:after="60" w:line="280" w:lineRule="exact"/>
      <w:ind w:left="2268" w:hanging="1984"/>
      <w:jc w:val="both"/>
    </w:pPr>
  </w:style>
  <w:style w:type="paragraph" w:customStyle="1" w:styleId="References">
    <w:name w:val="References"/>
    <w:basedOn w:val="Normal"/>
    <w:rsid w:val="0008035E"/>
    <w:pPr>
      <w:spacing w:before="120" w:after="100" w:afterAutospacing="1" w:line="276" w:lineRule="auto"/>
      <w:ind w:left="284" w:hanging="284"/>
      <w:contextualSpacing/>
    </w:pPr>
    <w:rPr>
      <w:lang w:val="nb-NO"/>
    </w:rPr>
  </w:style>
  <w:style w:type="character" w:styleId="PageNumber">
    <w:name w:val="page number"/>
    <w:basedOn w:val="DefaultParagraphFont"/>
    <w:rsid w:val="0008035E"/>
  </w:style>
  <w:style w:type="paragraph" w:customStyle="1" w:styleId="Transcript">
    <w:name w:val="Transcript"/>
    <w:basedOn w:val="Normal"/>
    <w:rsid w:val="0008035E"/>
    <w:pPr>
      <w:spacing w:before="120" w:line="276" w:lineRule="auto"/>
      <w:ind w:left="1702" w:hanging="1418"/>
      <w:jc w:val="both"/>
    </w:pPr>
  </w:style>
  <w:style w:type="paragraph" w:customStyle="1" w:styleId="EndNoteBibliographyTitle">
    <w:name w:val="EndNote Bibliography Title"/>
    <w:basedOn w:val="Normal"/>
    <w:link w:val="EndNoteBibliographyTitleTegn"/>
    <w:rsid w:val="0008035E"/>
    <w:pPr>
      <w:spacing w:before="120" w:after="0" w:line="276" w:lineRule="auto"/>
      <w:ind w:firstLine="397"/>
      <w:jc w:val="center"/>
    </w:pPr>
    <w:rPr>
      <w:rFonts w:cs="Kokila"/>
      <w:noProof/>
    </w:rPr>
  </w:style>
  <w:style w:type="character" w:customStyle="1" w:styleId="EndNoteBibliographyTitleTegn">
    <w:name w:val="EndNote Bibliography Title Tegn"/>
    <w:basedOn w:val="DefaultParagraphFont"/>
    <w:link w:val="EndNoteBibliographyTitle"/>
    <w:rsid w:val="0008035E"/>
    <w:rPr>
      <w:rFonts w:ascii="Kokila" w:hAnsi="Kokila" w:cs="Kokila"/>
      <w:noProof/>
      <w:sz w:val="28"/>
    </w:rPr>
  </w:style>
  <w:style w:type="paragraph" w:customStyle="1" w:styleId="my">
    <w:name w:val="my"/>
    <w:basedOn w:val="Normal"/>
    <w:link w:val="myChar"/>
    <w:qFormat/>
    <w:rsid w:val="00526D11"/>
    <w:rPr>
      <w:rFonts w:cs="Kokila"/>
      <w:szCs w:val="28"/>
      <w:lang w:val="en-GB" w:eastAsia="en-GB" w:bidi="ne-NP"/>
    </w:rPr>
  </w:style>
  <w:style w:type="character" w:customStyle="1" w:styleId="myChar">
    <w:name w:val="my Char"/>
    <w:basedOn w:val="DefaultParagraphFont"/>
    <w:link w:val="my"/>
    <w:rsid w:val="00526D11"/>
    <w:rPr>
      <w:rFonts w:ascii="Kokila" w:hAnsi="Kokila" w:cs="Kokila"/>
      <w:sz w:val="28"/>
      <w:szCs w:val="28"/>
      <w:lang w:val="en-GB" w:eastAsia="en-GB"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2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6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5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numbering" Target="numbering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mailto:publication@lcob.org" TargetMode="External"/><Relationship Id="rId19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klāqusṢāliḥīn</b:Tag>
    <b:SourceType>Book</b:SourceType>
    <b:Guid>{BD3A242C-4004-487F-91C5-AD103494B49F}</b:Guid>
    <b:Author>
      <b:Author>
        <b:NameList>
          <b:Person>
            <b:Last>Koṫlawī</b:Last>
            <b:First>Abū</b:First>
            <b:Middle>Yusuf Muḥammad Sharīf Muḥaddiš</b:Middle>
          </b:Person>
        </b:NameList>
      </b:Author>
    </b:Author>
    <b:Title>Akhlāq-uṣ-Ṣāliḥīn</b:Title>
    <b:City>Karachi</b:City>
    <b:Publisher>Maktaba-tul-Madīnaĥ</b:Publisher>
    <b:CountryRegion>Pakistan</b:CountryRegion>
    <b:RefOrder>17</b:RefOrder>
  </b:Source>
</b:Sources>
</file>

<file path=customXml/itemProps1.xml><?xml version="1.0" encoding="utf-8"?>
<ds:datastoreItem xmlns:ds="http://schemas.openxmlformats.org/officeDocument/2006/customXml" ds:itemID="{468FDB63-3951-49CB-A95B-4D05D83C5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387</Pages>
  <Words>31043</Words>
  <Characters>176949</Characters>
  <Application>Microsoft Office Word</Application>
  <DocSecurity>0</DocSecurity>
  <Lines>1474</Lines>
  <Paragraphs>4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Kawish</dc:creator>
  <cp:keywords/>
  <dc:description/>
  <cp:lastModifiedBy>Khem Raj Gautam</cp:lastModifiedBy>
  <cp:revision>70</cp:revision>
  <cp:lastPrinted>2022-08-18T19:55:00Z</cp:lastPrinted>
  <dcterms:created xsi:type="dcterms:W3CDTF">2022-08-20T10:59:00Z</dcterms:created>
  <dcterms:modified xsi:type="dcterms:W3CDTF">2022-08-20T20:04:00Z</dcterms:modified>
</cp:coreProperties>
</file>